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E2B41" w14:textId="265320C9" w:rsidR="00092260" w:rsidRPr="00BA2874" w:rsidRDefault="00A7237E" w:rsidP="00BA2874">
      <w:pPr>
        <w:pStyle w:val="Title"/>
        <w:rPr>
          <w:color w:val="3472AC"/>
        </w:rPr>
      </w:pPr>
      <w:r w:rsidRPr="00BA2874">
        <w:rPr>
          <w:color w:val="3472AC"/>
        </w:rPr>
        <w:t>A learning from home pack</w:t>
      </w:r>
    </w:p>
    <w:p w14:paraId="16341806" w14:textId="1C8C3795" w:rsidR="00A7237E" w:rsidRPr="003E4B61" w:rsidRDefault="00A7237E" w:rsidP="00BA2874">
      <w:pPr>
        <w:pStyle w:val="BH3"/>
      </w:pPr>
      <w:r w:rsidRPr="0D4F2768">
        <w:t>For learners in years 1</w:t>
      </w:r>
      <w:r w:rsidR="00EF0FA9" w:rsidRPr="00EF0FA9">
        <w:t>–</w:t>
      </w:r>
      <w:r w:rsidRPr="0D4F2768">
        <w:t>3</w:t>
      </w:r>
    </w:p>
    <w:p w14:paraId="0F335743" w14:textId="77777777" w:rsidR="00A7237E" w:rsidRDefault="00A7237E" w:rsidP="00BA2874">
      <w:pPr>
        <w:pStyle w:val="BH3"/>
      </w:pPr>
    </w:p>
    <w:p w14:paraId="35A0BD33" w14:textId="44CE35D1" w:rsidR="00A511F9" w:rsidRDefault="007320B4" w:rsidP="00514198">
      <w:pPr>
        <w:pStyle w:val="BH1"/>
      </w:pPr>
      <w:r w:rsidRPr="00BA2874">
        <w:t>Curiosity</w:t>
      </w:r>
      <w:r>
        <w:t xml:space="preserve"> | Māhirahira</w:t>
      </w:r>
    </w:p>
    <w:p w14:paraId="3CD02FD6" w14:textId="184CA592" w:rsidR="00046CCF" w:rsidRDefault="00046CCF" w:rsidP="00805A7F">
      <w:pPr>
        <w:pStyle w:val="BH2"/>
      </w:pPr>
      <w:r>
        <w:t>Context 1</w:t>
      </w:r>
      <w:r w:rsidR="008A02B2">
        <w:t>: What if ...?</w:t>
      </w:r>
    </w:p>
    <w:p w14:paraId="72694853" w14:textId="78AD2C43" w:rsidR="00046CCF" w:rsidRPr="00092260" w:rsidRDefault="00046CCF" w:rsidP="00805A7F">
      <w:pPr>
        <w:pStyle w:val="BH2"/>
      </w:pPr>
      <w:r>
        <w:t>Context 2</w:t>
      </w:r>
      <w:r w:rsidR="008A02B2">
        <w:t>: How does ... work?</w:t>
      </w:r>
    </w:p>
    <w:p w14:paraId="63C03B81" w14:textId="3887EDB2" w:rsidR="00A511F9" w:rsidRPr="00092260" w:rsidRDefault="00A511F9" w:rsidP="00514198">
      <w:pPr>
        <w:pStyle w:val="BH1"/>
      </w:pPr>
    </w:p>
    <w:p w14:paraId="2F39C580" w14:textId="0B5D0B57" w:rsidR="009D7256" w:rsidRDefault="009D7256" w:rsidP="00805A7F">
      <w:pPr>
        <w:pStyle w:val="BH2"/>
      </w:pPr>
      <w:r w:rsidRPr="00A5405F">
        <w:t>Layout of the resource</w:t>
      </w:r>
    </w:p>
    <w:p w14:paraId="39F8DD5F" w14:textId="3CC744D8" w:rsidR="006134BF" w:rsidRPr="00681C70" w:rsidRDefault="0051325C" w:rsidP="00BA2874">
      <w:r w:rsidRPr="00681C70">
        <w:rPr>
          <w:noProof/>
        </w:rPr>
        <w:drawing>
          <wp:anchor distT="0" distB="0" distL="114300" distR="114300" simplePos="0" relativeHeight="251658264" behindDoc="1" locked="0" layoutInCell="1" allowOverlap="1" wp14:anchorId="644CDA99" wp14:editId="262F2589">
            <wp:simplePos x="0" y="0"/>
            <wp:positionH relativeFrom="margin">
              <wp:posOffset>2771775</wp:posOffset>
            </wp:positionH>
            <wp:positionV relativeFrom="page">
              <wp:posOffset>5334000</wp:posOffset>
            </wp:positionV>
            <wp:extent cx="3107690" cy="2788920"/>
            <wp:effectExtent l="0" t="0" r="0" b="0"/>
            <wp:wrapSquare wrapText="bothSides"/>
            <wp:docPr id="437332130" name="Picture 437332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107690" cy="2788920"/>
                    </a:xfrm>
                    <a:prstGeom prst="rect">
                      <a:avLst/>
                    </a:prstGeom>
                  </pic:spPr>
                </pic:pic>
              </a:graphicData>
            </a:graphic>
            <wp14:sizeRelH relativeFrom="margin">
              <wp14:pctWidth>0</wp14:pctWidth>
            </wp14:sizeRelH>
            <wp14:sizeRelV relativeFrom="margin">
              <wp14:pctHeight>0</wp14:pctHeight>
            </wp14:sizeRelV>
          </wp:anchor>
        </w:drawing>
      </w:r>
      <w:r w:rsidR="006134BF" w:rsidRPr="00681C70">
        <w:t xml:space="preserve">This pack is filled with learning activities for your learners that can be used at school or at home. All activities are framed around the </w:t>
      </w:r>
      <w:r w:rsidR="00CB18C2" w:rsidRPr="00681C70">
        <w:t>theme</w:t>
      </w:r>
      <w:r w:rsidR="006134BF" w:rsidRPr="00681C70">
        <w:t xml:space="preserve"> of </w:t>
      </w:r>
      <w:r w:rsidR="008A02B2" w:rsidRPr="00681C70">
        <w:t>curiosity | māhirahira.</w:t>
      </w:r>
    </w:p>
    <w:p w14:paraId="565A8EC6" w14:textId="1480D062" w:rsidR="009D7256" w:rsidRPr="00681C70" w:rsidRDefault="00A06B9C" w:rsidP="00BA2874">
      <w:r w:rsidRPr="00681C70">
        <w:t>Suggestions are provided</w:t>
      </w:r>
      <w:r w:rsidR="009D7256" w:rsidRPr="00681C70">
        <w:t xml:space="preserve"> for starting the day with a karakia</w:t>
      </w:r>
      <w:r w:rsidRPr="00681C70">
        <w:t xml:space="preserve"> (see p. </w:t>
      </w:r>
      <w:r w:rsidR="0004458C" w:rsidRPr="00681C70">
        <w:t>7</w:t>
      </w:r>
      <w:r w:rsidRPr="00681C70">
        <w:t>)</w:t>
      </w:r>
      <w:r w:rsidR="009D7256" w:rsidRPr="00681C70">
        <w:t>, check in with the teacher, and setting up the learning environment. You can replace these with how you want your learner to start their day</w:t>
      </w:r>
      <w:r w:rsidR="0051325C" w:rsidRPr="00681C70">
        <w:t>.</w:t>
      </w:r>
      <w:r w:rsidR="009D7256" w:rsidRPr="00681C70">
        <w:t xml:space="preserve"> </w:t>
      </w:r>
    </w:p>
    <w:p w14:paraId="6B242283" w14:textId="1D3C3A84" w:rsidR="009D7256" w:rsidRPr="00681C70" w:rsidRDefault="00931B19" w:rsidP="00BA2874">
      <w:pPr>
        <w:ind w:right="4770"/>
      </w:pPr>
      <w:r>
        <w:rPr>
          <w:noProof/>
        </w:rPr>
        <w:pict w14:anchorId="79E6B182">
          <v:shapetype id="_x0000_t202" coordsize="21600,21600" o:spt="202" path="m,l,21600r21600,l21600,xe">
            <v:stroke joinstyle="miter"/>
            <v:path gradientshapeok="t" o:connecttype="rect"/>
          </v:shapetype>
          <v:shape id="_x0000_s2055" type="#_x0000_t202" style="position:absolute;margin-left:266.7pt;margin-top:67.15pt;width:186.45pt;height:20.35pt;z-index:251658265" stroked="f">
            <v:textbox style="mso-next-textbox:#_x0000_s2055;mso-fit-shape-to-text:t" inset="0,0,0,0">
              <w:txbxContent>
                <w:p w14:paraId="2234CA74" w14:textId="7ECCE137" w:rsidR="009D7256" w:rsidRPr="00495C3D" w:rsidRDefault="009D7256" w:rsidP="00BA2874">
                  <w:pPr>
                    <w:pStyle w:val="Caption"/>
                    <w:rPr>
                      <w:noProof/>
                      <w:sz w:val="28"/>
                      <w:szCs w:val="28"/>
                    </w:rPr>
                  </w:pPr>
                  <w:r w:rsidRPr="00495C3D">
                    <w:t>Figure</w:t>
                  </w:r>
                  <w:r w:rsidR="008563CD" w:rsidRPr="00495C3D">
                    <w:t xml:space="preserve"> </w:t>
                  </w:r>
                  <w:r w:rsidR="00931B19">
                    <w:fldChar w:fldCharType="begin"/>
                  </w:r>
                  <w:r w:rsidR="00931B19">
                    <w:instrText xml:space="preserve"> SEQ Figure \* ARABIC </w:instrText>
                  </w:r>
                  <w:r w:rsidR="00931B19">
                    <w:fldChar w:fldCharType="separate"/>
                  </w:r>
                  <w:r w:rsidR="00931B19">
                    <w:rPr>
                      <w:noProof/>
                    </w:rPr>
                    <w:t>1</w:t>
                  </w:r>
                  <w:r w:rsidR="00931B19">
                    <w:rPr>
                      <w:noProof/>
                    </w:rPr>
                    <w:fldChar w:fldCharType="end"/>
                  </w:r>
                  <w:r w:rsidRPr="00495C3D">
                    <w:t xml:space="preserve"> Inquiry learning model</w:t>
                  </w:r>
                </w:p>
              </w:txbxContent>
            </v:textbox>
            <w10:wrap type="square"/>
          </v:shape>
        </w:pict>
      </w:r>
      <w:r w:rsidR="009D7256" w:rsidRPr="00681C70">
        <w:t xml:space="preserve">The activities follow an inquiry learning model (figure 1) exploring one </w:t>
      </w:r>
      <w:r w:rsidR="00CB18C2" w:rsidRPr="00681C70">
        <w:t>theme</w:t>
      </w:r>
      <w:r w:rsidR="009D7256" w:rsidRPr="00681C70">
        <w:t xml:space="preserve"> through two contexts. Each day the learner will be work</w:t>
      </w:r>
      <w:r w:rsidR="00CB18C2" w:rsidRPr="00681C70">
        <w:t>ing</w:t>
      </w:r>
      <w:r w:rsidR="009D7256" w:rsidRPr="00681C70">
        <w:t xml:space="preserve"> through one part of the model culminating with sharing their learning on day</w:t>
      </w:r>
      <w:r w:rsidR="00B61134" w:rsidRPr="00681C70">
        <w:t xml:space="preserve">s </w:t>
      </w:r>
      <w:r w:rsidR="00873B7D" w:rsidRPr="00681C70">
        <w:t>5</w:t>
      </w:r>
      <w:r w:rsidR="00B61134" w:rsidRPr="00681C70">
        <w:t xml:space="preserve"> and </w:t>
      </w:r>
      <w:r w:rsidR="00873B7D" w:rsidRPr="00681C70">
        <w:t>10</w:t>
      </w:r>
      <w:r w:rsidR="00B61134" w:rsidRPr="00681C70">
        <w:t>.</w:t>
      </w:r>
    </w:p>
    <w:p w14:paraId="102FB0CF" w14:textId="77777777" w:rsidR="00A7237E" w:rsidRPr="00A7237E" w:rsidRDefault="00A7237E" w:rsidP="00BA2874">
      <w:pPr>
        <w:pStyle w:val="BH3"/>
      </w:pPr>
    </w:p>
    <w:p w14:paraId="1F97431C" w14:textId="77777777" w:rsidR="00B72CF8" w:rsidRDefault="00B72CF8">
      <w:pPr>
        <w:spacing w:line="240" w:lineRule="auto"/>
        <w:rPr>
          <w:rFonts w:eastAsiaTheme="majorEastAsia"/>
          <w:b/>
          <w:color w:val="3472AC"/>
          <w:sz w:val="28"/>
          <w:szCs w:val="28"/>
          <w:lang w:val="mi-NZ" w:eastAsia="en-NZ"/>
        </w:rPr>
      </w:pPr>
      <w:r>
        <w:br w:type="page"/>
      </w:r>
    </w:p>
    <w:p w14:paraId="6DBDA128" w14:textId="2BE231A5" w:rsidR="00712A60" w:rsidRPr="00D72296" w:rsidRDefault="00712A60" w:rsidP="00805A7F">
      <w:pPr>
        <w:pStyle w:val="BH2"/>
      </w:pPr>
      <w:r w:rsidRPr="00D72296">
        <w:lastRenderedPageBreak/>
        <w:t>Realities</w:t>
      </w:r>
    </w:p>
    <w:p w14:paraId="1EDC6DA6" w14:textId="77777777" w:rsidR="00712A60" w:rsidRPr="00BA2874" w:rsidRDefault="00712A60" w:rsidP="00BA2874">
      <w:r w:rsidRPr="00BA2874">
        <w:t>You know your learners and have a good understanding of their learning situations.</w:t>
      </w:r>
    </w:p>
    <w:p w14:paraId="0967455C" w14:textId="7C8CCF32" w:rsidR="00712A60" w:rsidRPr="000D4B4C" w:rsidRDefault="00712A60" w:rsidP="00BA2874">
      <w:r w:rsidRPr="000D4B4C">
        <w:t xml:space="preserve">Many learners will have siblings at home, as well as whānau who share the same space and </w:t>
      </w:r>
      <w:r w:rsidR="00066017">
        <w:t>materials</w:t>
      </w:r>
      <w:r w:rsidRPr="000D4B4C">
        <w:t xml:space="preserve">. Some may have access to the internet and devices, and others may not. Learners will also have varying levels of adult support. </w:t>
      </w:r>
    </w:p>
    <w:p w14:paraId="1F41CED5" w14:textId="03F7D495" w:rsidR="0065195C" w:rsidRPr="000152D5" w:rsidRDefault="000250AD" w:rsidP="00BA2874">
      <w:pPr>
        <w:rPr>
          <w:highlight w:val="yellow"/>
        </w:rPr>
      </w:pPr>
      <w:r>
        <w:t>The pack contains</w:t>
      </w:r>
      <w:r w:rsidR="001E6D17">
        <w:t xml:space="preserve"> a mix of</w:t>
      </w:r>
      <w:r w:rsidR="001E6D17" w:rsidRPr="00F44805">
        <w:t xml:space="preserve"> activities </w:t>
      </w:r>
      <w:r w:rsidR="001643DB">
        <w:t>using</w:t>
      </w:r>
      <w:r w:rsidR="001E6D17" w:rsidRPr="00F44805">
        <w:t xml:space="preserve"> materials commonly found in </w:t>
      </w:r>
      <w:r w:rsidR="001E6D17">
        <w:t xml:space="preserve">most </w:t>
      </w:r>
      <w:r w:rsidR="001E6D17" w:rsidRPr="00F44805">
        <w:t xml:space="preserve">homes. </w:t>
      </w:r>
      <w:r w:rsidR="001E6D17">
        <w:t>Some activities</w:t>
      </w:r>
      <w:r w:rsidR="001E6D17" w:rsidRPr="00F44805">
        <w:t xml:space="preserve"> </w:t>
      </w:r>
      <w:r w:rsidR="001E6D17">
        <w:t>will</w:t>
      </w:r>
      <w:r w:rsidR="001E6D17" w:rsidRPr="00F44805">
        <w:t xml:space="preserve"> require adult support</w:t>
      </w:r>
      <w:r w:rsidR="001E6D17">
        <w:t xml:space="preserve"> while others can be managed independently</w:t>
      </w:r>
      <w:r w:rsidR="001E6D17" w:rsidRPr="00F44805">
        <w:t xml:space="preserve">. </w:t>
      </w:r>
      <w:r w:rsidR="001E6D17" w:rsidRPr="000152D5">
        <w:t>This resource is provided as a Word document so that you can adapt it for your learners.</w:t>
      </w:r>
      <w:r w:rsidR="00954CF9">
        <w:t xml:space="preserve"> </w:t>
      </w:r>
      <w:r w:rsidR="0065195C">
        <w:t>We suggest starting e</w:t>
      </w:r>
      <w:r w:rsidR="0065195C" w:rsidRPr="000152D5">
        <w:t>ach day with a karakia</w:t>
      </w:r>
      <w:r w:rsidR="0065195C">
        <w:t xml:space="preserve"> (</w:t>
      </w:r>
      <w:r w:rsidR="00BE7DDE">
        <w:t>s</w:t>
      </w:r>
      <w:r w:rsidR="0065195C">
        <w:t>ee p.</w:t>
      </w:r>
      <w:r w:rsidR="0004458C">
        <w:t>7</w:t>
      </w:r>
      <w:r w:rsidR="0065195C">
        <w:t>),</w:t>
      </w:r>
      <w:r w:rsidR="0065195C" w:rsidRPr="000152D5">
        <w:t xml:space="preserve"> check in with the teacher, </w:t>
      </w:r>
      <w:r w:rsidR="0065195C">
        <w:t>followed by</w:t>
      </w:r>
      <w:r w:rsidR="0065195C" w:rsidRPr="000152D5">
        <w:t xml:space="preserve"> setting up the learning environment. </w:t>
      </w:r>
      <w:r w:rsidR="00CD6634">
        <w:t>You can replace any of</w:t>
      </w:r>
      <w:r w:rsidR="0065195C" w:rsidRPr="000152D5">
        <w:t xml:space="preserve"> these </w:t>
      </w:r>
      <w:r w:rsidR="00CD6634">
        <w:t xml:space="preserve">suggestions </w:t>
      </w:r>
      <w:r w:rsidR="0065195C" w:rsidRPr="000152D5">
        <w:t xml:space="preserve">with </w:t>
      </w:r>
      <w:r w:rsidR="0065195C">
        <w:t>how</w:t>
      </w:r>
      <w:r w:rsidR="0065195C" w:rsidRPr="000152D5">
        <w:t xml:space="preserve"> you want your learner to start their day.</w:t>
      </w:r>
    </w:p>
    <w:p w14:paraId="7F560A0A" w14:textId="77777777" w:rsidR="00712A60" w:rsidRPr="000D4B4C" w:rsidRDefault="00712A60" w:rsidP="00805A7F">
      <w:pPr>
        <w:pStyle w:val="BH2"/>
      </w:pPr>
      <w:r w:rsidRPr="000D4B4C">
        <w:t>Resources</w:t>
      </w:r>
    </w:p>
    <w:p w14:paraId="19884662" w14:textId="65964F0F" w:rsidR="00EC69C6" w:rsidRDefault="00712A60" w:rsidP="00BA2874">
      <w:r w:rsidRPr="000152D5">
        <w:t xml:space="preserve">The </w:t>
      </w:r>
      <w:r>
        <w:t>pack</w:t>
      </w:r>
      <w:r w:rsidRPr="000152D5">
        <w:t xml:space="preserve"> uses a range of books from </w:t>
      </w:r>
      <w:r w:rsidR="001667C5">
        <w:t>the Ready to Read</w:t>
      </w:r>
      <w:r w:rsidRPr="000152D5">
        <w:t xml:space="preserve"> series. </w:t>
      </w:r>
      <w:r w:rsidRPr="000152D5">
        <w:rPr>
          <w:b/>
          <w:bCs/>
        </w:rPr>
        <w:t>You might want to send these home with the learner</w:t>
      </w:r>
      <w:r w:rsidRPr="000152D5">
        <w:t>, along with a “my home learning” exercise book, pencils, crayons, or felts, and some craft materials (glue, scissors, construction paper). Learners can bring their</w:t>
      </w:r>
      <w:r>
        <w:t xml:space="preserve"> notebook</w:t>
      </w:r>
      <w:r w:rsidRPr="000152D5">
        <w:t xml:space="preserve"> back to class to share. </w:t>
      </w:r>
    </w:p>
    <w:p w14:paraId="49602C5C" w14:textId="09DCEC50" w:rsidR="00743256" w:rsidRDefault="00743256" w:rsidP="00BA2874">
      <w:r w:rsidRPr="000152D5">
        <w:t xml:space="preserve">If your learners do not have reliable access to the internet, </w:t>
      </w:r>
      <w:r w:rsidR="00F0154D">
        <w:t>create a paper-based pack</w:t>
      </w:r>
      <w:r w:rsidRPr="000152D5">
        <w:t xml:space="preserve"> </w:t>
      </w:r>
      <w:r w:rsidR="00776F73">
        <w:t>and print off</w:t>
      </w:r>
      <w:r w:rsidRPr="000152D5">
        <w:t xml:space="preserve"> the </w:t>
      </w:r>
      <w:r w:rsidR="00D526AD">
        <w:t xml:space="preserve">below </w:t>
      </w:r>
      <w:r w:rsidRPr="000152D5">
        <w:t>resources to</w:t>
      </w:r>
      <w:r>
        <w:t xml:space="preserve"> </w:t>
      </w:r>
      <w:r w:rsidRPr="000152D5">
        <w:t xml:space="preserve">send home with </w:t>
      </w:r>
      <w:r w:rsidR="004772C9">
        <w:t>the</w:t>
      </w:r>
      <w:r>
        <w:t xml:space="preserve"> pack.</w:t>
      </w:r>
    </w:p>
    <w:p w14:paraId="53D1B343" w14:textId="1381BDE1" w:rsidR="00092260" w:rsidRPr="0005785D" w:rsidRDefault="00712A60" w:rsidP="00805A7F">
      <w:pPr>
        <w:pStyle w:val="BH2"/>
        <w:rPr>
          <w:color w:val="auto"/>
        </w:rPr>
      </w:pPr>
      <w:r w:rsidRPr="004D7496">
        <w:t>Resources</w:t>
      </w:r>
      <w:r>
        <w:t xml:space="preserve"> to print</w:t>
      </w:r>
    </w:p>
    <w:p w14:paraId="4B628819" w14:textId="0EB577A0" w:rsidR="00482459" w:rsidRPr="00ED1076" w:rsidRDefault="00931B19" w:rsidP="003F4765">
      <w:pPr>
        <w:pStyle w:val="ListParagraph"/>
        <w:numPr>
          <w:ilvl w:val="0"/>
          <w:numId w:val="15"/>
        </w:numPr>
        <w:rPr>
          <w:color w:val="3472AC"/>
          <w:lang w:val="en-US"/>
        </w:rPr>
      </w:pPr>
      <w:hyperlink r:id="rId12">
        <w:r w:rsidR="00482459" w:rsidRPr="00ED1076">
          <w:rPr>
            <w:rStyle w:val="Hyperlink"/>
            <w:color w:val="3472AC"/>
          </w:rPr>
          <w:t>https://nzmaths.co.nz/sites/default/files/ProblemPikelets.pdf</w:t>
        </w:r>
      </w:hyperlink>
    </w:p>
    <w:p w14:paraId="7859C2AD" w14:textId="7DE05AAF" w:rsidR="78AA0A07" w:rsidRDefault="00931B19" w:rsidP="003F4765">
      <w:pPr>
        <w:pStyle w:val="ListParagraph"/>
        <w:numPr>
          <w:ilvl w:val="0"/>
          <w:numId w:val="15"/>
        </w:numPr>
        <w:rPr>
          <w:rStyle w:val="Hyperlink"/>
          <w:lang w:val="mi-NZ"/>
        </w:rPr>
      </w:pPr>
      <w:hyperlink r:id="rId13">
        <w:r w:rsidR="75F79D6B" w:rsidRPr="78475601">
          <w:rPr>
            <w:rStyle w:val="Hyperlink"/>
            <w:lang w:val="mi-NZ"/>
          </w:rPr>
          <w:t>https://nzmaths.co.nz/sites/default/files/HowManyStrips_0.pdf</w:t>
        </w:r>
      </w:hyperlink>
    </w:p>
    <w:p w14:paraId="436E821A" w14:textId="2D307D8C" w:rsidR="78475601" w:rsidRDefault="00931B19" w:rsidP="003F4765">
      <w:pPr>
        <w:pStyle w:val="ListParagraph"/>
        <w:numPr>
          <w:ilvl w:val="0"/>
          <w:numId w:val="15"/>
        </w:numPr>
      </w:pPr>
      <w:hyperlink r:id="rId14">
        <w:r w:rsidR="78475601" w:rsidRPr="78475601">
          <w:rPr>
            <w:rStyle w:val="Hyperlink"/>
            <w:lang w:val="mi-NZ"/>
          </w:rPr>
          <w:t>https://nzmaths.co.nz/sites/default/files/MightyMetres.pdf</w:t>
        </w:r>
      </w:hyperlink>
    </w:p>
    <w:p w14:paraId="432C60FB" w14:textId="7A1E05A8" w:rsidR="00712A60" w:rsidRPr="00092260" w:rsidRDefault="00F45490" w:rsidP="00805A7F">
      <w:pPr>
        <w:pStyle w:val="BH2"/>
      </w:pPr>
      <w:r>
        <w:t>Resources to send home</w:t>
      </w:r>
    </w:p>
    <w:p w14:paraId="1BD73E28" w14:textId="71C9340E" w:rsidR="00BC67F6" w:rsidRDefault="002B0EFA" w:rsidP="003F4765">
      <w:pPr>
        <w:pStyle w:val="ListParagraph"/>
        <w:numPr>
          <w:ilvl w:val="0"/>
          <w:numId w:val="35"/>
        </w:numPr>
      </w:pPr>
      <w:r>
        <w:t xml:space="preserve">Ready to Read </w:t>
      </w:r>
      <w:r w:rsidRPr="00ED1076">
        <w:rPr>
          <w:i/>
          <w:iCs/>
        </w:rPr>
        <w:t>Bread</w:t>
      </w:r>
      <w:r>
        <w:t xml:space="preserve"> by</w:t>
      </w:r>
      <w:r w:rsidR="00070A53">
        <w:t xml:space="preserve"> Bernadette Wilson</w:t>
      </w:r>
      <w:r w:rsidR="00E9452F">
        <w:t xml:space="preserve"> </w:t>
      </w:r>
      <w:hyperlink r:id="rId15">
        <w:r w:rsidR="00E9452F" w:rsidRPr="7063E35B">
          <w:rPr>
            <w:rStyle w:val="Hyperlink"/>
          </w:rPr>
          <w:t>https://instructionalseries.tki.org.nz/Instructional-Series/Ready-to-Read-Colour-Wheel/Bread</w:t>
        </w:r>
      </w:hyperlink>
      <w:r w:rsidR="00E9452F">
        <w:t xml:space="preserve"> </w:t>
      </w:r>
    </w:p>
    <w:p w14:paraId="50481794" w14:textId="5CA7A60B" w:rsidR="00070A53" w:rsidRPr="00BC67F6" w:rsidRDefault="00070A53" w:rsidP="003F4765">
      <w:pPr>
        <w:pStyle w:val="ListParagraph"/>
        <w:numPr>
          <w:ilvl w:val="0"/>
          <w:numId w:val="35"/>
        </w:numPr>
      </w:pPr>
      <w:r>
        <w:t xml:space="preserve">Ready to Read </w:t>
      </w:r>
      <w:r w:rsidRPr="00ED1076">
        <w:rPr>
          <w:i/>
          <w:iCs/>
        </w:rPr>
        <w:t>The Little Red Hen</w:t>
      </w:r>
      <w:r>
        <w:t xml:space="preserve"> retold by </w:t>
      </w:r>
      <w:r w:rsidR="00283A72">
        <w:t>Kylie Parry</w:t>
      </w:r>
      <w:r w:rsidR="002C473E">
        <w:t xml:space="preserve"> </w:t>
      </w:r>
      <w:hyperlink r:id="rId16">
        <w:r w:rsidR="002C473E" w:rsidRPr="7063E35B">
          <w:rPr>
            <w:rStyle w:val="Hyperlink"/>
          </w:rPr>
          <w:t>https://instructionalseries.tki.org.nz/Instructional-Series/Ready-to-Read-Colour-Wheel/The-Little-Red-Hen</w:t>
        </w:r>
      </w:hyperlink>
      <w:r w:rsidR="002C473E">
        <w:t xml:space="preserve"> </w:t>
      </w:r>
    </w:p>
    <w:p w14:paraId="5E90F5BF" w14:textId="1E8A5DF4" w:rsidR="00C4181A" w:rsidRDefault="00C4181A" w:rsidP="003F4765">
      <w:pPr>
        <w:pStyle w:val="ListParagraph"/>
        <w:numPr>
          <w:ilvl w:val="0"/>
          <w:numId w:val="35"/>
        </w:numPr>
      </w:pPr>
      <w:r>
        <w:t xml:space="preserve">Ready to Read </w:t>
      </w:r>
      <w:r w:rsidRPr="00ED1076">
        <w:rPr>
          <w:i/>
          <w:iCs/>
        </w:rPr>
        <w:t>The Queen of Spain</w:t>
      </w:r>
      <w:r w:rsidR="00290F21">
        <w:t xml:space="preserve"> by Alan Bagnall</w:t>
      </w:r>
      <w:r w:rsidR="00692436">
        <w:t xml:space="preserve"> </w:t>
      </w:r>
      <w:hyperlink r:id="rId17">
        <w:r w:rsidR="00601A85" w:rsidRPr="7063E35B">
          <w:rPr>
            <w:rStyle w:val="Hyperlink"/>
          </w:rPr>
          <w:t>https://instructionalseries.tki.org.nz/Instructional-Series/Ready-to-Read-Colour-Wheel/The-Queen-of-Spain</w:t>
        </w:r>
      </w:hyperlink>
      <w:r w:rsidR="00601A85">
        <w:t xml:space="preserve"> </w:t>
      </w:r>
    </w:p>
    <w:p w14:paraId="31AE529F" w14:textId="6F875573" w:rsidR="00C4181A" w:rsidRDefault="0694B471" w:rsidP="003F4765">
      <w:pPr>
        <w:pStyle w:val="ListParagraph"/>
        <w:numPr>
          <w:ilvl w:val="0"/>
          <w:numId w:val="35"/>
        </w:numPr>
      </w:pPr>
      <w:r>
        <w:t xml:space="preserve">Ready to Read </w:t>
      </w:r>
      <w:r w:rsidRPr="00ED1076">
        <w:rPr>
          <w:i/>
          <w:iCs/>
        </w:rPr>
        <w:t>Will they float?</w:t>
      </w:r>
      <w:r w:rsidR="04AD6DB4">
        <w:t xml:space="preserve"> by Feana Tu</w:t>
      </w:r>
      <w:r w:rsidR="57A072EF">
        <w:t>’akoi</w:t>
      </w:r>
      <w:r w:rsidR="3A46AFE1">
        <w:t xml:space="preserve"> </w:t>
      </w:r>
      <w:hyperlink r:id="rId18">
        <w:r w:rsidR="26A74C21" w:rsidRPr="29108B4B">
          <w:rPr>
            <w:rStyle w:val="Hyperlink"/>
          </w:rPr>
          <w:t>https://instructionalseries.tki.org.nz/Instructional-Series/Ready-to-Read-Colour-Wheel/Will-They-Float</w:t>
        </w:r>
      </w:hyperlink>
      <w:r w:rsidR="26A74C21">
        <w:t xml:space="preserve"> </w:t>
      </w:r>
    </w:p>
    <w:p w14:paraId="1F0EB4DB" w14:textId="0E0BD411" w:rsidR="00C4181A" w:rsidRPr="00BC67F6" w:rsidRDefault="0694B471" w:rsidP="003F4765">
      <w:pPr>
        <w:pStyle w:val="ListParagraph"/>
        <w:numPr>
          <w:ilvl w:val="0"/>
          <w:numId w:val="35"/>
        </w:numPr>
      </w:pPr>
      <w:r>
        <w:t xml:space="preserve">Ready to Read </w:t>
      </w:r>
      <w:r w:rsidRPr="00ED1076">
        <w:rPr>
          <w:i/>
          <w:iCs/>
        </w:rPr>
        <w:t>Weka’s Boat</w:t>
      </w:r>
      <w:r w:rsidR="5163C55A">
        <w:t xml:space="preserve"> by Samantha Montgomerie</w:t>
      </w:r>
      <w:r w:rsidR="217F47DF">
        <w:t xml:space="preserve"> </w:t>
      </w:r>
      <w:hyperlink r:id="rId19">
        <w:r w:rsidR="1E2570E1" w:rsidRPr="29108B4B">
          <w:rPr>
            <w:rStyle w:val="Hyperlink"/>
          </w:rPr>
          <w:t>https://instructionalseries.tki.org.nz/Instructional-Series/Ready-to-Read-Phonics-Plus/Weka-s-Boat</w:t>
        </w:r>
      </w:hyperlink>
      <w:r w:rsidR="1E2570E1">
        <w:t xml:space="preserve"> </w:t>
      </w:r>
    </w:p>
    <w:p w14:paraId="098BC87D" w14:textId="7DCEB632" w:rsidR="78AA0A07" w:rsidRDefault="75F79D6B" w:rsidP="003F4765">
      <w:pPr>
        <w:pStyle w:val="ListParagraph"/>
        <w:numPr>
          <w:ilvl w:val="0"/>
          <w:numId w:val="35"/>
        </w:numPr>
      </w:pPr>
      <w:r>
        <w:t>A4 paper</w:t>
      </w:r>
    </w:p>
    <w:p w14:paraId="54C13D9F" w14:textId="052558DE" w:rsidR="009A75A7" w:rsidRDefault="002D72FB" w:rsidP="00805A7F">
      <w:pPr>
        <w:pStyle w:val="BH2"/>
      </w:pPr>
      <w:r>
        <w:lastRenderedPageBreak/>
        <w:t>Setting up the learning environment</w:t>
      </w:r>
    </w:p>
    <w:p w14:paraId="7587E851" w14:textId="1B7909E6" w:rsidR="00681FE1" w:rsidRPr="00407E5F" w:rsidRDefault="004B451E" w:rsidP="00BA2874">
      <w:pPr>
        <w:rPr>
          <w:rFonts w:eastAsia="DengXian"/>
          <w:color w:val="000000" w:themeColor="text1"/>
          <w:sz w:val="20"/>
          <w:szCs w:val="20"/>
        </w:rPr>
      </w:pPr>
      <w:r>
        <w:rPr>
          <w:noProof/>
        </w:rPr>
        <w:t>You might like to e</w:t>
      </w:r>
      <w:r w:rsidR="00681FE1">
        <w:rPr>
          <w:noProof/>
        </w:rPr>
        <w:t>ncourage whānau to support learners to</w:t>
      </w:r>
      <w:r w:rsidR="00681FE1" w:rsidRPr="00A5405F">
        <w:t xml:space="preserve"> set up a space for learning</w:t>
      </w:r>
      <w:r w:rsidR="00681FE1">
        <w:t xml:space="preserve"> at home. </w:t>
      </w:r>
      <w:r w:rsidR="0078304E">
        <w:t>This will help create structure for the learners, and they</w:t>
      </w:r>
      <w:r w:rsidR="00681FE1" w:rsidRPr="00A5405F">
        <w:t xml:space="preserve"> </w:t>
      </w:r>
      <w:r>
        <w:t>could even</w:t>
      </w:r>
      <w:r w:rsidR="00681FE1" w:rsidRPr="00A5405F">
        <w:t xml:space="preserve"> design their own space</w:t>
      </w:r>
      <w:r w:rsidR="00681FE1">
        <w:t xml:space="preserve"> as a separate learning activity</w:t>
      </w:r>
      <w:r w:rsidR="00681FE1" w:rsidRPr="00A5405F">
        <w:t xml:space="preserve">. </w:t>
      </w:r>
      <w:r w:rsidR="00681FE1" w:rsidRPr="00407E5F">
        <w:rPr>
          <w:color w:val="000000" w:themeColor="text1"/>
        </w:rPr>
        <w:t xml:space="preserve">Many of the suggested activities and experiences </w:t>
      </w:r>
      <w:r w:rsidR="00C21D4C" w:rsidRPr="00407E5F">
        <w:rPr>
          <w:color w:val="000000" w:themeColor="text1"/>
        </w:rPr>
        <w:t xml:space="preserve">have the option to </w:t>
      </w:r>
      <w:r w:rsidR="00681FE1" w:rsidRPr="00407E5F">
        <w:rPr>
          <w:color w:val="000000" w:themeColor="text1"/>
        </w:rPr>
        <w:t>include online resources which can be accessed and viewed using a Smartphone</w:t>
      </w:r>
      <w:r w:rsidR="00962B53">
        <w:rPr>
          <w:color w:val="000000" w:themeColor="text1"/>
        </w:rPr>
        <w:t xml:space="preserve"> if learners do not have access to a computer or tablet</w:t>
      </w:r>
      <w:r w:rsidR="00681FE1">
        <w:rPr>
          <w:color w:val="000000" w:themeColor="text1"/>
        </w:rPr>
        <w:t xml:space="preserve">. </w:t>
      </w:r>
    </w:p>
    <w:p w14:paraId="3F3408F0" w14:textId="3F1E3FAC" w:rsidR="00C87642" w:rsidRPr="003E0F5E" w:rsidRDefault="00EC5C5A" w:rsidP="00B72CF8">
      <w:pPr>
        <w:pStyle w:val="BH2"/>
        <w:spacing w:before="360"/>
      </w:pPr>
      <w:r>
        <w:t>O</w:t>
      </w:r>
      <w:r w:rsidR="00C87642" w:rsidRPr="7A5FFC30">
        <w:t>verview of the learning in this pack</w:t>
      </w:r>
    </w:p>
    <w:p w14:paraId="716DD019" w14:textId="22F7B286" w:rsidR="00BA2DF0" w:rsidRPr="00A5405F" w:rsidRDefault="00BA2DF0" w:rsidP="00BA2874">
      <w:r>
        <w:t xml:space="preserve">The </w:t>
      </w:r>
      <w:r w:rsidR="00CB18C2">
        <w:t>theme</w:t>
      </w:r>
      <w:r w:rsidRPr="00A5405F">
        <w:t xml:space="preserve"> </w:t>
      </w:r>
      <w:r>
        <w:t>of</w:t>
      </w:r>
      <w:r w:rsidRPr="00A5405F">
        <w:t xml:space="preserve"> </w:t>
      </w:r>
      <w:r w:rsidR="00A83B8E">
        <w:rPr>
          <w:b/>
        </w:rPr>
        <w:t>curiosity | māhirahira</w:t>
      </w:r>
      <w:r w:rsidRPr="00A5405F">
        <w:t xml:space="preserve"> </w:t>
      </w:r>
      <w:r>
        <w:t xml:space="preserve">will be explored through two contexts. </w:t>
      </w:r>
    </w:p>
    <w:p w14:paraId="1CD5307E" w14:textId="4697C24B" w:rsidR="00BA2DF0" w:rsidRPr="002D567C" w:rsidRDefault="00EC5C5A" w:rsidP="003F4765">
      <w:pPr>
        <w:pStyle w:val="ListParagraph"/>
        <w:numPr>
          <w:ilvl w:val="0"/>
          <w:numId w:val="36"/>
        </w:numPr>
        <w:rPr>
          <w:b/>
          <w:bCs/>
        </w:rPr>
      </w:pPr>
      <w:r>
        <w:t>Days 1</w:t>
      </w:r>
      <w:r w:rsidR="005D1390">
        <w:softHyphen/>
      </w:r>
      <w:r w:rsidR="00F7378D">
        <w:t>–</w:t>
      </w:r>
      <w:r>
        <w:t>5</w:t>
      </w:r>
      <w:r w:rsidR="00BA2DF0" w:rsidRPr="34EAD616">
        <w:t xml:space="preserve"> look at this idea through the context of </w:t>
      </w:r>
      <w:r w:rsidR="008E3EA5" w:rsidRPr="002D567C">
        <w:rPr>
          <w:b/>
          <w:bCs/>
        </w:rPr>
        <w:t>what if…?</w:t>
      </w:r>
      <w:r w:rsidR="00BA2DF0" w:rsidRPr="002D567C">
        <w:rPr>
          <w:b/>
          <w:bCs/>
        </w:rPr>
        <w:t xml:space="preserve"> </w:t>
      </w:r>
    </w:p>
    <w:p w14:paraId="228EF475" w14:textId="3B231019" w:rsidR="00EC5C5A" w:rsidRPr="002D567C" w:rsidRDefault="00EC5C5A" w:rsidP="003F4765">
      <w:pPr>
        <w:pStyle w:val="ListParagraph"/>
        <w:numPr>
          <w:ilvl w:val="0"/>
          <w:numId w:val="36"/>
        </w:numPr>
        <w:rPr>
          <w:b/>
          <w:bCs/>
        </w:rPr>
      </w:pPr>
      <w:r>
        <w:t>Days 6</w:t>
      </w:r>
      <w:r w:rsidR="00F7378D">
        <w:t>–</w:t>
      </w:r>
      <w:r>
        <w:t xml:space="preserve">10 look at this idea through the context of </w:t>
      </w:r>
      <w:r w:rsidR="008E3EA5" w:rsidRPr="002D567C">
        <w:rPr>
          <w:b/>
          <w:bCs/>
        </w:rPr>
        <w:t>how does … work?</w:t>
      </w:r>
    </w:p>
    <w:p w14:paraId="6C4B92BD" w14:textId="77777777" w:rsidR="00C87642" w:rsidRDefault="00C87642" w:rsidP="00B72CF8">
      <w:pPr>
        <w:spacing w:after="360"/>
      </w:pPr>
      <w:r w:rsidRPr="38C5AD7A">
        <w:t xml:space="preserve">Learners will explore, investigate, discover, and make meaning as they go through each task. There </w:t>
      </w:r>
      <w:r>
        <w:t>are</w:t>
      </w:r>
      <w:r w:rsidRPr="38C5AD7A">
        <w:t xml:space="preserve"> times where they look a little deeper into the topic. Some of the tasks may be independent hands-on tasks while some may involve connecting</w:t>
      </w:r>
      <w:r>
        <w:t xml:space="preserve"> and sharing</w:t>
      </w:r>
      <w:r w:rsidRPr="38C5AD7A">
        <w:t xml:space="preserve"> with others.</w:t>
      </w:r>
    </w:p>
    <w:tbl>
      <w:tblPr>
        <w:tblStyle w:val="TableGrid"/>
        <w:tblW w:w="9919"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023"/>
        <w:gridCol w:w="1886"/>
        <w:gridCol w:w="1916"/>
        <w:gridCol w:w="2371"/>
        <w:gridCol w:w="1723"/>
      </w:tblGrid>
      <w:tr w:rsidR="00C87642" w:rsidRPr="00322269" w14:paraId="7EF9D9D2" w14:textId="77777777" w:rsidTr="001B019C">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39" w:type="dxa"/>
          </w:tcPr>
          <w:p w14:paraId="2A4955AC" w14:textId="77777777" w:rsidR="00C87642" w:rsidRPr="00322269" w:rsidRDefault="00C87642" w:rsidP="00BA2874">
            <w:r w:rsidRPr="00322269">
              <w:t>Day 1</w:t>
            </w:r>
          </w:p>
        </w:tc>
        <w:tc>
          <w:tcPr>
            <w:tcW w:w="2011" w:type="dxa"/>
          </w:tcPr>
          <w:p w14:paraId="5A686872" w14:textId="4A1BA294" w:rsidR="00D83428" w:rsidRPr="001E6D17" w:rsidRDefault="00C87642" w:rsidP="00BA2874">
            <w:pPr>
              <w:cnfStyle w:val="100000000000" w:firstRow="1" w:lastRow="0" w:firstColumn="0" w:lastColumn="0" w:oddVBand="0" w:evenVBand="0" w:oddHBand="0" w:evenHBand="0" w:firstRowFirstColumn="0" w:firstRowLastColumn="0" w:lastRowFirstColumn="0" w:lastRowLastColumn="0"/>
              <w:rPr>
                <w:lang w:val="mi-NZ"/>
              </w:rPr>
            </w:pPr>
            <w:r w:rsidRPr="00322269">
              <w:t>Day 2</w:t>
            </w:r>
          </w:p>
        </w:tc>
        <w:tc>
          <w:tcPr>
            <w:tcW w:w="1978" w:type="dxa"/>
          </w:tcPr>
          <w:p w14:paraId="727BC9C2" w14:textId="77777777" w:rsidR="00C87642" w:rsidRPr="00322269" w:rsidRDefault="00C87642" w:rsidP="00BA2874">
            <w:pPr>
              <w:cnfStyle w:val="100000000000" w:firstRow="1" w:lastRow="0" w:firstColumn="0" w:lastColumn="0" w:oddVBand="0" w:evenVBand="0" w:oddHBand="0" w:evenHBand="0" w:firstRowFirstColumn="0" w:firstRowLastColumn="0" w:lastRowFirstColumn="0" w:lastRowLastColumn="0"/>
            </w:pPr>
            <w:r w:rsidRPr="00322269">
              <w:t>Day 3</w:t>
            </w:r>
          </w:p>
        </w:tc>
        <w:tc>
          <w:tcPr>
            <w:tcW w:w="1991" w:type="dxa"/>
          </w:tcPr>
          <w:p w14:paraId="11F80A58" w14:textId="77777777" w:rsidR="00C87642" w:rsidRPr="00322269" w:rsidRDefault="00C87642" w:rsidP="00BA2874">
            <w:pPr>
              <w:cnfStyle w:val="100000000000" w:firstRow="1" w:lastRow="0" w:firstColumn="0" w:lastColumn="0" w:oddVBand="0" w:evenVBand="0" w:oddHBand="0" w:evenHBand="0" w:firstRowFirstColumn="0" w:firstRowLastColumn="0" w:lastRowFirstColumn="0" w:lastRowLastColumn="0"/>
            </w:pPr>
            <w:r w:rsidRPr="00322269">
              <w:t>Day 4</w:t>
            </w:r>
          </w:p>
        </w:tc>
        <w:tc>
          <w:tcPr>
            <w:tcW w:w="1800" w:type="dxa"/>
          </w:tcPr>
          <w:p w14:paraId="73B196FA" w14:textId="77777777" w:rsidR="00C87642" w:rsidRPr="00322269" w:rsidRDefault="00C87642" w:rsidP="00BA2874">
            <w:pPr>
              <w:cnfStyle w:val="100000000000" w:firstRow="1" w:lastRow="0" w:firstColumn="0" w:lastColumn="0" w:oddVBand="0" w:evenVBand="0" w:oddHBand="0" w:evenHBand="0" w:firstRowFirstColumn="0" w:firstRowLastColumn="0" w:lastRowFirstColumn="0" w:lastRowLastColumn="0"/>
            </w:pPr>
            <w:r w:rsidRPr="00322269">
              <w:t>Day 5</w:t>
            </w:r>
          </w:p>
        </w:tc>
      </w:tr>
      <w:tr w:rsidR="00C87642" w:rsidRPr="00322269" w14:paraId="3DA33522" w14:textId="77777777" w:rsidTr="001B01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tcPr>
          <w:p w14:paraId="522647CC" w14:textId="32E47BB9" w:rsidR="00C87642" w:rsidRPr="00F320E2" w:rsidRDefault="00D14925" w:rsidP="00BA2874">
            <w:r>
              <w:t xml:space="preserve">Sparking my curiosity </w:t>
            </w:r>
            <w:r w:rsidR="00F10D79">
              <w:t xml:space="preserve">with </w:t>
            </w:r>
            <w:r w:rsidR="00EF0FA9" w:rsidRPr="001D6007">
              <w:rPr>
                <w:i/>
              </w:rPr>
              <w:t>Goldilocks and the</w:t>
            </w:r>
            <w:r w:rsidR="00EF0FA9">
              <w:rPr>
                <w:i/>
              </w:rPr>
              <w:t xml:space="preserve"> </w:t>
            </w:r>
            <w:r w:rsidR="00DA601C">
              <w:rPr>
                <w:i/>
                <w:iCs/>
              </w:rPr>
              <w:t>three</w:t>
            </w:r>
            <w:r w:rsidR="00EF0FA9" w:rsidRPr="001D6007">
              <w:rPr>
                <w:i/>
              </w:rPr>
              <w:t xml:space="preserve"> bears</w:t>
            </w:r>
            <w:r w:rsidR="00EF0FA9">
              <w:t xml:space="preserve"> – reading, writing and maths.</w:t>
            </w:r>
          </w:p>
        </w:tc>
        <w:tc>
          <w:tcPr>
            <w:tcW w:w="2011" w:type="dxa"/>
          </w:tcPr>
          <w:p w14:paraId="219D365A" w14:textId="55BF057F" w:rsidR="00D83428" w:rsidRPr="00D83428" w:rsidRDefault="00073F1E" w:rsidP="00BA2874">
            <w:pPr>
              <w:cnfStyle w:val="000000100000" w:firstRow="0" w:lastRow="0" w:firstColumn="0" w:lastColumn="0" w:oddVBand="0" w:evenVBand="0" w:oddHBand="1" w:evenHBand="0" w:firstRowFirstColumn="0" w:firstRowLastColumn="0" w:lastRowFirstColumn="0" w:lastRowLastColumn="0"/>
            </w:pPr>
            <w:r>
              <w:t xml:space="preserve">Exploring bread through reading, </w:t>
            </w:r>
            <w:r w:rsidR="00A64D53">
              <w:t>maths,</w:t>
            </w:r>
            <w:r>
              <w:t xml:space="preserve"> and science.</w:t>
            </w:r>
          </w:p>
        </w:tc>
        <w:tc>
          <w:tcPr>
            <w:tcW w:w="1978" w:type="dxa"/>
          </w:tcPr>
          <w:p w14:paraId="273ADAFC" w14:textId="6A2017F6" w:rsidR="00C87642" w:rsidRPr="00F320E2" w:rsidRDefault="00D0339A" w:rsidP="00BA2874">
            <w:pPr>
              <w:cnfStyle w:val="000000100000" w:firstRow="0" w:lastRow="0" w:firstColumn="0" w:lastColumn="0" w:oddVBand="0" w:evenVBand="0" w:oddHBand="1" w:evenHBand="0" w:firstRowFirstColumn="0" w:firstRowLastColumn="0" w:lastRowFirstColumn="0" w:lastRowLastColumn="0"/>
            </w:pPr>
            <w:r>
              <w:t xml:space="preserve">Making meaning through </w:t>
            </w:r>
            <w:r w:rsidR="00A64D53">
              <w:t>investigating more about bread and following a process.</w:t>
            </w:r>
          </w:p>
        </w:tc>
        <w:tc>
          <w:tcPr>
            <w:tcW w:w="1991" w:type="dxa"/>
          </w:tcPr>
          <w:p w14:paraId="17EFC98B" w14:textId="2D888A58" w:rsidR="00C87642" w:rsidRPr="00F320E2" w:rsidRDefault="00A64D53" w:rsidP="00BA2874">
            <w:pPr>
              <w:cnfStyle w:val="000000100000" w:firstRow="0" w:lastRow="0" w:firstColumn="0" w:lastColumn="0" w:oddVBand="0" w:evenVBand="0" w:oddHBand="1" w:evenHBand="0" w:firstRowFirstColumn="0" w:firstRowLastColumn="0" w:lastRowFirstColumn="0" w:lastRowLastColumn="0"/>
            </w:pPr>
            <w:r>
              <w:t xml:space="preserve">Going further with </w:t>
            </w:r>
            <w:r w:rsidR="001D6007" w:rsidRPr="001D6007">
              <w:rPr>
                <w:i/>
                <w:iCs/>
              </w:rPr>
              <w:t>T</w:t>
            </w:r>
            <w:r w:rsidR="006A7610" w:rsidRPr="001D6007">
              <w:rPr>
                <w:i/>
                <w:iCs/>
              </w:rPr>
              <w:t xml:space="preserve">he </w:t>
            </w:r>
            <w:r w:rsidR="001D6007" w:rsidRPr="001D6007">
              <w:rPr>
                <w:i/>
                <w:iCs/>
              </w:rPr>
              <w:t>L</w:t>
            </w:r>
            <w:r w:rsidR="00D0339A" w:rsidRPr="001D6007">
              <w:rPr>
                <w:i/>
                <w:iCs/>
              </w:rPr>
              <w:t xml:space="preserve">ittle </w:t>
            </w:r>
            <w:r w:rsidR="001D6007" w:rsidRPr="001D6007">
              <w:rPr>
                <w:i/>
                <w:iCs/>
              </w:rPr>
              <w:t>R</w:t>
            </w:r>
            <w:r w:rsidR="00D0339A" w:rsidRPr="001D6007">
              <w:rPr>
                <w:i/>
                <w:iCs/>
              </w:rPr>
              <w:t xml:space="preserve">ed </w:t>
            </w:r>
            <w:r w:rsidR="001D6007" w:rsidRPr="001D6007">
              <w:rPr>
                <w:i/>
                <w:iCs/>
              </w:rPr>
              <w:t>H</w:t>
            </w:r>
            <w:r w:rsidR="00D0339A" w:rsidRPr="001D6007">
              <w:rPr>
                <w:i/>
                <w:iCs/>
              </w:rPr>
              <w:t>en</w:t>
            </w:r>
            <w:r w:rsidR="00D0339A">
              <w:t>,</w:t>
            </w:r>
            <w:r w:rsidR="006A7610">
              <w:t xml:space="preserve"> planning a </w:t>
            </w:r>
            <w:r w:rsidR="00253449">
              <w:t>recipe,</w:t>
            </w:r>
            <w:r w:rsidR="006A7610">
              <w:t xml:space="preserve"> and considering tikanga around food.</w:t>
            </w:r>
          </w:p>
        </w:tc>
        <w:tc>
          <w:tcPr>
            <w:tcW w:w="1800" w:type="dxa"/>
          </w:tcPr>
          <w:p w14:paraId="6513A4B9" w14:textId="35518BD6" w:rsidR="00C87642" w:rsidRPr="00F320E2" w:rsidRDefault="006A7610" w:rsidP="00BA2874">
            <w:pPr>
              <w:cnfStyle w:val="000000100000" w:firstRow="0" w:lastRow="0" w:firstColumn="0" w:lastColumn="0" w:oddVBand="0" w:evenVBand="0" w:oddHBand="1" w:evenHBand="0" w:firstRowFirstColumn="0" w:firstRowLastColumn="0" w:lastRowFirstColumn="0" w:lastRowLastColumn="0"/>
            </w:pPr>
            <w:r>
              <w:t xml:space="preserve">Sharing my learning </w:t>
            </w:r>
            <w:r w:rsidR="00BB121A">
              <w:t>by publishing my recipe and applying my new learning in maths.</w:t>
            </w:r>
          </w:p>
        </w:tc>
      </w:tr>
      <w:tr w:rsidR="002D567C" w:rsidRPr="002D567C" w14:paraId="7CF4B59A" w14:textId="77777777" w:rsidTr="001B019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shd w:val="clear" w:color="auto" w:fill="2A6EBB"/>
          </w:tcPr>
          <w:p w14:paraId="393A30B8" w14:textId="77777777" w:rsidR="00C87642" w:rsidRPr="002D567C" w:rsidRDefault="00C87642" w:rsidP="00BA2874">
            <w:pPr>
              <w:rPr>
                <w:color w:val="FFFFFF" w:themeColor="background1"/>
              </w:rPr>
            </w:pPr>
            <w:r w:rsidRPr="002D567C">
              <w:rPr>
                <w:color w:val="FFFFFF" w:themeColor="background1"/>
              </w:rPr>
              <w:t>Day 6</w:t>
            </w:r>
          </w:p>
        </w:tc>
        <w:tc>
          <w:tcPr>
            <w:tcW w:w="2011" w:type="dxa"/>
            <w:shd w:val="clear" w:color="auto" w:fill="2A6EBB"/>
          </w:tcPr>
          <w:p w14:paraId="086BD4BE" w14:textId="7E19CEC4" w:rsidR="00D83428" w:rsidRPr="002D567C" w:rsidRDefault="00C87642" w:rsidP="00BA2874">
            <w:pPr>
              <w:cnfStyle w:val="000000010000" w:firstRow="0" w:lastRow="0" w:firstColumn="0" w:lastColumn="0" w:oddVBand="0" w:evenVBand="0" w:oddHBand="0" w:evenHBand="1" w:firstRowFirstColumn="0" w:firstRowLastColumn="0" w:lastRowFirstColumn="0" w:lastRowLastColumn="0"/>
              <w:rPr>
                <w:color w:val="FFFFFF" w:themeColor="background1"/>
                <w:lang w:val="mi-NZ"/>
              </w:rPr>
            </w:pPr>
            <w:r w:rsidRPr="002D567C">
              <w:rPr>
                <w:color w:val="FFFFFF" w:themeColor="background1"/>
              </w:rPr>
              <w:t>Day 7</w:t>
            </w:r>
          </w:p>
        </w:tc>
        <w:tc>
          <w:tcPr>
            <w:tcW w:w="1978" w:type="dxa"/>
            <w:shd w:val="clear" w:color="auto" w:fill="2A6EBB"/>
          </w:tcPr>
          <w:p w14:paraId="2BCD44F5" w14:textId="77777777" w:rsidR="00C87642" w:rsidRPr="002D567C" w:rsidRDefault="00C87642" w:rsidP="00BA2874">
            <w:pPr>
              <w:cnfStyle w:val="000000010000" w:firstRow="0" w:lastRow="0" w:firstColumn="0" w:lastColumn="0" w:oddVBand="0" w:evenVBand="0" w:oddHBand="0" w:evenHBand="1" w:firstRowFirstColumn="0" w:firstRowLastColumn="0" w:lastRowFirstColumn="0" w:lastRowLastColumn="0"/>
              <w:rPr>
                <w:color w:val="FFFFFF" w:themeColor="background1"/>
              </w:rPr>
            </w:pPr>
            <w:r w:rsidRPr="002D567C">
              <w:rPr>
                <w:color w:val="FFFFFF" w:themeColor="background1"/>
              </w:rPr>
              <w:t>Day 8</w:t>
            </w:r>
          </w:p>
        </w:tc>
        <w:tc>
          <w:tcPr>
            <w:tcW w:w="1991" w:type="dxa"/>
            <w:shd w:val="clear" w:color="auto" w:fill="2A6EBB"/>
          </w:tcPr>
          <w:p w14:paraId="7CDB2CDD" w14:textId="77777777" w:rsidR="00C87642" w:rsidRPr="002D567C" w:rsidRDefault="00C87642" w:rsidP="00BA2874">
            <w:pPr>
              <w:cnfStyle w:val="000000010000" w:firstRow="0" w:lastRow="0" w:firstColumn="0" w:lastColumn="0" w:oddVBand="0" w:evenVBand="0" w:oddHBand="0" w:evenHBand="1" w:firstRowFirstColumn="0" w:firstRowLastColumn="0" w:lastRowFirstColumn="0" w:lastRowLastColumn="0"/>
              <w:rPr>
                <w:color w:val="FFFFFF" w:themeColor="background1"/>
              </w:rPr>
            </w:pPr>
            <w:r w:rsidRPr="002D567C">
              <w:rPr>
                <w:color w:val="FFFFFF" w:themeColor="background1"/>
              </w:rPr>
              <w:t>Day 9</w:t>
            </w:r>
          </w:p>
        </w:tc>
        <w:tc>
          <w:tcPr>
            <w:tcW w:w="1800" w:type="dxa"/>
            <w:shd w:val="clear" w:color="auto" w:fill="2A6EBB"/>
          </w:tcPr>
          <w:p w14:paraId="7F550D85" w14:textId="77777777" w:rsidR="00C87642" w:rsidRPr="002D567C" w:rsidRDefault="00C87642" w:rsidP="00BA2874">
            <w:pPr>
              <w:cnfStyle w:val="000000010000" w:firstRow="0" w:lastRow="0" w:firstColumn="0" w:lastColumn="0" w:oddVBand="0" w:evenVBand="0" w:oddHBand="0" w:evenHBand="1" w:firstRowFirstColumn="0" w:firstRowLastColumn="0" w:lastRowFirstColumn="0" w:lastRowLastColumn="0"/>
              <w:rPr>
                <w:color w:val="FFFFFF" w:themeColor="background1"/>
              </w:rPr>
            </w:pPr>
            <w:r w:rsidRPr="002D567C">
              <w:rPr>
                <w:color w:val="FFFFFF" w:themeColor="background1"/>
              </w:rPr>
              <w:t>Day 10</w:t>
            </w:r>
          </w:p>
        </w:tc>
      </w:tr>
      <w:tr w:rsidR="00C87642" w14:paraId="5E30AB8C" w14:textId="77777777" w:rsidTr="004F3BB7">
        <w:trPr>
          <w:cnfStyle w:val="000000100000" w:firstRow="0" w:lastRow="0" w:firstColumn="0" w:lastColumn="0" w:oddVBand="0" w:evenVBand="0" w:oddHBand="1" w:evenHBand="0" w:firstRowFirstColumn="0" w:firstRowLastColumn="0" w:lastRowFirstColumn="0" w:lastRowLastColumn="0"/>
          <w:trHeight w:val="2821"/>
        </w:trPr>
        <w:tc>
          <w:tcPr>
            <w:cnfStyle w:val="001000000000" w:firstRow="0" w:lastRow="0" w:firstColumn="1" w:lastColumn="0" w:oddVBand="0" w:evenVBand="0" w:oddHBand="0" w:evenHBand="0" w:firstRowFirstColumn="0" w:firstRowLastColumn="0" w:lastRowFirstColumn="0" w:lastRowLastColumn="0"/>
            <w:tcW w:w="2139" w:type="dxa"/>
          </w:tcPr>
          <w:p w14:paraId="52E7D2C0" w14:textId="755BA9D9" w:rsidR="00C87642" w:rsidRDefault="78475601" w:rsidP="00BA2874">
            <w:r>
              <w:t>Getting started with a boat theme which is spread across reading, writing and technology.</w:t>
            </w:r>
          </w:p>
        </w:tc>
        <w:tc>
          <w:tcPr>
            <w:tcW w:w="2011" w:type="dxa"/>
          </w:tcPr>
          <w:p w14:paraId="228CE8B1" w14:textId="5A502EDB" w:rsidR="00D83428" w:rsidRPr="00D83428" w:rsidRDefault="78475601" w:rsidP="004F3BB7">
            <w:pPr>
              <w:cnfStyle w:val="000000100000" w:firstRow="0" w:lastRow="0" w:firstColumn="0" w:lastColumn="0" w:oddVBand="0" w:evenVBand="0" w:oddHBand="1" w:evenHBand="0" w:firstRowFirstColumn="0" w:firstRowLastColumn="0" w:lastRowFirstColumn="0" w:lastRowLastColumn="0"/>
              <w:rPr>
                <w:lang w:val="mi-NZ"/>
              </w:rPr>
            </w:pPr>
            <w:r w:rsidRPr="78475601">
              <w:rPr>
                <w:lang w:val="mi-NZ"/>
              </w:rPr>
              <w:t>Exploring floating and sinking as I “think like a scientist” and question what I have observed.</w:t>
            </w:r>
          </w:p>
        </w:tc>
        <w:tc>
          <w:tcPr>
            <w:tcW w:w="1978" w:type="dxa"/>
          </w:tcPr>
          <w:p w14:paraId="12C79915" w14:textId="2A7974CF" w:rsidR="00C87642" w:rsidRDefault="009E2456" w:rsidP="004F3BB7">
            <w:pPr>
              <w:ind w:left="0"/>
              <w:cnfStyle w:val="000000100000" w:firstRow="0" w:lastRow="0" w:firstColumn="0" w:lastColumn="0" w:oddVBand="0" w:evenVBand="0" w:oddHBand="1" w:evenHBand="0" w:firstRowFirstColumn="0" w:firstRowLastColumn="0" w:lastRowFirstColumn="0" w:lastRowLastColumn="0"/>
            </w:pPr>
            <w:r>
              <w:t>“</w:t>
            </w:r>
            <w:r w:rsidR="78475601">
              <w:t>Arrr me hearty</w:t>
            </w:r>
            <w:r>
              <w:t>”</w:t>
            </w:r>
            <w:r w:rsidR="004F3BB7">
              <w:t>.</w:t>
            </w:r>
            <w:r w:rsidR="00774EDE">
              <w:t xml:space="preserve"> </w:t>
            </w:r>
            <w:r w:rsidR="78475601">
              <w:t>Making meaning by continuing to unpack my knowledge of boats through a pirate theme.</w:t>
            </w:r>
          </w:p>
        </w:tc>
        <w:tc>
          <w:tcPr>
            <w:tcW w:w="1991" w:type="dxa"/>
          </w:tcPr>
          <w:p w14:paraId="0E4878BF" w14:textId="167EB3AC" w:rsidR="00C87642" w:rsidRDefault="78475601" w:rsidP="00BA2874">
            <w:pPr>
              <w:cnfStyle w:val="000000100000" w:firstRow="0" w:lastRow="0" w:firstColumn="0" w:lastColumn="0" w:oddVBand="0" w:evenVBand="0" w:oddHBand="1" w:evenHBand="0" w:firstRowFirstColumn="0" w:firstRowLastColumn="0" w:lastRowFirstColumn="0" w:lastRowLastColumn="0"/>
            </w:pPr>
            <w:r>
              <w:t xml:space="preserve">Going further with </w:t>
            </w:r>
            <w:r w:rsidRPr="78475601">
              <w:rPr>
                <w:i/>
                <w:iCs/>
              </w:rPr>
              <w:t>Weka’s Boat</w:t>
            </w:r>
            <w:r>
              <w:t xml:space="preserve"> in literacy and a continued technology/science focus.</w:t>
            </w:r>
          </w:p>
        </w:tc>
        <w:tc>
          <w:tcPr>
            <w:tcW w:w="1800" w:type="dxa"/>
          </w:tcPr>
          <w:p w14:paraId="0D4D011F" w14:textId="527F10E5" w:rsidR="00C87642" w:rsidRDefault="78475601" w:rsidP="00BA2874">
            <w:pPr>
              <w:cnfStyle w:val="000000100000" w:firstRow="0" w:lastRow="0" w:firstColumn="0" w:lastColumn="0" w:oddVBand="0" w:evenVBand="0" w:oddHBand="1" w:evenHBand="0" w:firstRowFirstColumn="0" w:firstRowLastColumn="0" w:lastRowFirstColumn="0" w:lastRowLastColumn="0"/>
            </w:pPr>
            <w:r>
              <w:t>Sharing my learning by writing a letter and designing a boat for use out at sea.</w:t>
            </w:r>
          </w:p>
        </w:tc>
      </w:tr>
    </w:tbl>
    <w:p w14:paraId="043A74A1" w14:textId="77777777" w:rsidR="00965D43" w:rsidRDefault="00965D43" w:rsidP="00805A7F">
      <w:pPr>
        <w:pStyle w:val="BH2"/>
      </w:pPr>
    </w:p>
    <w:p w14:paraId="74900ED9" w14:textId="77777777" w:rsidR="00965D43" w:rsidRDefault="00965D43" w:rsidP="00BA2874">
      <w:pPr>
        <w:rPr>
          <w:rFonts w:eastAsiaTheme="majorEastAsia"/>
          <w:color w:val="3472AC"/>
          <w:sz w:val="28"/>
          <w:szCs w:val="28"/>
          <w:lang w:val="mi-NZ" w:eastAsia="en-NZ"/>
        </w:rPr>
      </w:pPr>
      <w:r>
        <w:br w:type="page"/>
      </w:r>
    </w:p>
    <w:p w14:paraId="1EF1CC60" w14:textId="5198F8DD" w:rsidR="00811B32" w:rsidRDefault="00811B32" w:rsidP="00805A7F">
      <w:pPr>
        <w:pStyle w:val="BH2"/>
      </w:pPr>
      <w:r>
        <w:lastRenderedPageBreak/>
        <w:t>Daily timetable</w:t>
      </w:r>
    </w:p>
    <w:p w14:paraId="7F57FF72" w14:textId="0E7AFABD" w:rsidR="00C15E3C" w:rsidRDefault="00C15E3C" w:rsidP="00BA2874">
      <w:pPr>
        <w:rPr>
          <w:b/>
          <w:color w:val="2A6EBB"/>
        </w:rPr>
      </w:pPr>
      <w:r w:rsidRPr="45FBFEFB">
        <w:t xml:space="preserve">Below is a possible daily timetable. We </w:t>
      </w:r>
      <w:r>
        <w:t xml:space="preserve">have </w:t>
      </w:r>
      <w:r w:rsidRPr="45FBFEFB">
        <w:t xml:space="preserve">allocated 30 minutes for each </w:t>
      </w:r>
      <w:r w:rsidR="00681FE1" w:rsidRPr="45FBFEFB">
        <w:t>activity;</w:t>
      </w:r>
      <w:r w:rsidRPr="45FBFEFB">
        <w:t xml:space="preserve"> your learner may take more or less time than this for an activity. We suggest your learner takes the time they need to complete an activity. This may mean they choose which activities they will complete for the day, rather than complete them all.</w:t>
      </w:r>
    </w:p>
    <w:p w14:paraId="6DEFA296" w14:textId="568D0D10" w:rsidR="00C15E3C" w:rsidRDefault="00C15E3C" w:rsidP="00BA2874">
      <w:r w:rsidRPr="4A1A0AC0">
        <w:t xml:space="preserve">At the start of each day the learner will draw up their timetable for learning. You can adjust the timing to suit the other activities that might be happening </w:t>
      </w:r>
      <w:r w:rsidR="00414615">
        <w:t>throughout</w:t>
      </w:r>
      <w:r w:rsidRPr="4A1A0AC0">
        <w:t xml:space="preserve"> the day, such as Zooming with the class/teacher.</w:t>
      </w:r>
    </w:p>
    <w:p w14:paraId="4F7E0F0D" w14:textId="77777777" w:rsidR="002D567C" w:rsidRDefault="002D567C" w:rsidP="00BA2874"/>
    <w:tbl>
      <w:tblPr>
        <w:tblStyle w:val="TableGrid"/>
        <w:tblW w:w="954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2070"/>
        <w:gridCol w:w="7470"/>
      </w:tblGrid>
      <w:tr w:rsidR="009D7256" w:rsidRPr="000D4B4C" w14:paraId="241CA45A" w14:textId="77777777" w:rsidTr="00B16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AB8B520" w14:textId="77777777" w:rsidR="009D7256" w:rsidRPr="000D4B4C" w:rsidRDefault="009D7256" w:rsidP="00BA2874">
            <w:r w:rsidRPr="000D4B4C">
              <w:t>Time</w:t>
            </w:r>
          </w:p>
        </w:tc>
        <w:tc>
          <w:tcPr>
            <w:tcW w:w="7470" w:type="dxa"/>
          </w:tcPr>
          <w:p w14:paraId="2B09700E" w14:textId="77777777" w:rsidR="009D7256" w:rsidRPr="000D4B4C" w:rsidRDefault="009D7256" w:rsidP="00BA2874">
            <w:pPr>
              <w:cnfStyle w:val="100000000000" w:firstRow="1" w:lastRow="0" w:firstColumn="0" w:lastColumn="0" w:oddVBand="0" w:evenVBand="0" w:oddHBand="0" w:evenHBand="0" w:firstRowFirstColumn="0" w:firstRowLastColumn="0" w:lastRowFirstColumn="0" w:lastRowLastColumn="0"/>
            </w:pPr>
            <w:r w:rsidRPr="000D4B4C">
              <w:t>Activity</w:t>
            </w:r>
          </w:p>
        </w:tc>
      </w:tr>
      <w:tr w:rsidR="009D7256" w:rsidRPr="000D4B4C" w14:paraId="0E068616" w14:textId="77777777" w:rsidTr="00B16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D9CD4F" w14:textId="77777777" w:rsidR="009D7256" w:rsidRPr="000D4B4C" w:rsidRDefault="009D7256" w:rsidP="00BA2874">
            <w:r w:rsidRPr="000D4B4C">
              <w:t>9:00 am</w:t>
            </w:r>
          </w:p>
        </w:tc>
        <w:tc>
          <w:tcPr>
            <w:tcW w:w="7470" w:type="dxa"/>
          </w:tcPr>
          <w:p w14:paraId="33A64DE1" w14:textId="77777777" w:rsidR="009D7256" w:rsidRPr="000D4B4C" w:rsidRDefault="009D7256" w:rsidP="00BA2874">
            <w:pPr>
              <w:cnfStyle w:val="000000100000" w:firstRow="0" w:lastRow="0" w:firstColumn="0" w:lastColumn="0" w:oddVBand="0" w:evenVBand="0" w:oddHBand="1" w:evenHBand="0" w:firstRowFirstColumn="0" w:firstRowLastColumn="0" w:lastRowFirstColumn="0" w:lastRowLastColumn="0"/>
            </w:pPr>
            <w:r w:rsidRPr="000D4B4C">
              <w:t>Starting the day</w:t>
            </w:r>
          </w:p>
        </w:tc>
      </w:tr>
      <w:tr w:rsidR="009D7256" w:rsidRPr="000D4B4C" w14:paraId="1AAAC454" w14:textId="77777777" w:rsidTr="00B1645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B52A933" w14:textId="77777777" w:rsidR="009D7256" w:rsidRPr="000D4B4C" w:rsidRDefault="009D7256" w:rsidP="00BA2874">
            <w:r w:rsidRPr="000D4B4C">
              <w:t>9:30 am</w:t>
            </w:r>
          </w:p>
        </w:tc>
        <w:tc>
          <w:tcPr>
            <w:tcW w:w="7470" w:type="dxa"/>
          </w:tcPr>
          <w:p w14:paraId="1D31CDA4" w14:textId="77777777" w:rsidR="009D7256" w:rsidRPr="000D4B4C" w:rsidRDefault="009D7256" w:rsidP="00BA2874">
            <w:pPr>
              <w:cnfStyle w:val="000000010000" w:firstRow="0" w:lastRow="0" w:firstColumn="0" w:lastColumn="0" w:oddVBand="0" w:evenVBand="0" w:oddHBand="0" w:evenHBand="1" w:firstRowFirstColumn="0" w:firstRowLastColumn="0" w:lastRowFirstColumn="0" w:lastRowLastColumn="0"/>
            </w:pPr>
            <w:r w:rsidRPr="000D4B4C">
              <w:t>Activity 1</w:t>
            </w:r>
          </w:p>
        </w:tc>
      </w:tr>
      <w:tr w:rsidR="009D7256" w:rsidRPr="000D4B4C" w14:paraId="7115C76E" w14:textId="77777777" w:rsidTr="00B16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43A8363" w14:textId="77777777" w:rsidR="009D7256" w:rsidRPr="000D4B4C" w:rsidRDefault="009D7256" w:rsidP="00BA2874">
            <w:r w:rsidRPr="000D4B4C">
              <w:t>10:00 am</w:t>
            </w:r>
          </w:p>
        </w:tc>
        <w:tc>
          <w:tcPr>
            <w:tcW w:w="7470" w:type="dxa"/>
          </w:tcPr>
          <w:p w14:paraId="73CF41A2" w14:textId="77777777" w:rsidR="009D7256" w:rsidRPr="000D4B4C" w:rsidRDefault="009D7256" w:rsidP="00BA2874">
            <w:pPr>
              <w:cnfStyle w:val="000000100000" w:firstRow="0" w:lastRow="0" w:firstColumn="0" w:lastColumn="0" w:oddVBand="0" w:evenVBand="0" w:oddHBand="1" w:evenHBand="0" w:firstRowFirstColumn="0" w:firstRowLastColumn="0" w:lastRowFirstColumn="0" w:lastRowLastColumn="0"/>
            </w:pPr>
            <w:r w:rsidRPr="000D4B4C">
              <w:t>Break</w:t>
            </w:r>
          </w:p>
        </w:tc>
      </w:tr>
      <w:tr w:rsidR="009D7256" w:rsidRPr="000D4B4C" w14:paraId="47B93C41" w14:textId="77777777" w:rsidTr="00B1645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B90B03C" w14:textId="77777777" w:rsidR="009D7256" w:rsidRPr="000D4B4C" w:rsidRDefault="009D7256" w:rsidP="00BA2874">
            <w:r w:rsidRPr="000D4B4C">
              <w:t>10:30 am</w:t>
            </w:r>
          </w:p>
        </w:tc>
        <w:tc>
          <w:tcPr>
            <w:tcW w:w="7470" w:type="dxa"/>
          </w:tcPr>
          <w:p w14:paraId="28C5CF94" w14:textId="77777777" w:rsidR="009D7256" w:rsidRPr="000D4B4C" w:rsidRDefault="009D7256" w:rsidP="00BA2874">
            <w:pPr>
              <w:cnfStyle w:val="000000010000" w:firstRow="0" w:lastRow="0" w:firstColumn="0" w:lastColumn="0" w:oddVBand="0" w:evenVBand="0" w:oddHBand="0" w:evenHBand="1" w:firstRowFirstColumn="0" w:firstRowLastColumn="0" w:lastRowFirstColumn="0" w:lastRowLastColumn="0"/>
            </w:pPr>
            <w:r w:rsidRPr="000D4B4C">
              <w:t xml:space="preserve">Activity 2 </w:t>
            </w:r>
          </w:p>
        </w:tc>
      </w:tr>
      <w:tr w:rsidR="009D7256" w:rsidRPr="000D4B4C" w14:paraId="4CE45D16" w14:textId="77777777" w:rsidTr="00B16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8495B23" w14:textId="77777777" w:rsidR="009D7256" w:rsidRPr="000D4B4C" w:rsidRDefault="009D7256" w:rsidP="00BA2874">
            <w:r w:rsidRPr="000D4B4C">
              <w:t>11:00 am</w:t>
            </w:r>
          </w:p>
        </w:tc>
        <w:tc>
          <w:tcPr>
            <w:tcW w:w="7470" w:type="dxa"/>
          </w:tcPr>
          <w:p w14:paraId="213A192B" w14:textId="77777777" w:rsidR="009D7256" w:rsidRPr="000D4B4C" w:rsidRDefault="009D7256" w:rsidP="00BA2874">
            <w:pPr>
              <w:cnfStyle w:val="000000100000" w:firstRow="0" w:lastRow="0" w:firstColumn="0" w:lastColumn="0" w:oddVBand="0" w:evenVBand="0" w:oddHBand="1" w:evenHBand="0" w:firstRowFirstColumn="0" w:firstRowLastColumn="0" w:lastRowFirstColumn="0" w:lastRowLastColumn="0"/>
            </w:pPr>
            <w:r w:rsidRPr="000D4B4C">
              <w:t>Fitness</w:t>
            </w:r>
            <w:r>
              <w:t xml:space="preserve"> break</w:t>
            </w:r>
          </w:p>
        </w:tc>
      </w:tr>
      <w:tr w:rsidR="009D7256" w:rsidRPr="000D4B4C" w14:paraId="36D734C8" w14:textId="77777777" w:rsidTr="00B1645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FD4065B" w14:textId="77777777" w:rsidR="009D7256" w:rsidRPr="000D4B4C" w:rsidRDefault="009D7256" w:rsidP="00BA2874">
            <w:pPr>
              <w:rPr>
                <w:rFonts w:eastAsia="Calibri" w:cs="Symbol"/>
              </w:rPr>
            </w:pPr>
            <w:r w:rsidRPr="000D4B4C">
              <w:t>11:30 am</w:t>
            </w:r>
          </w:p>
        </w:tc>
        <w:tc>
          <w:tcPr>
            <w:tcW w:w="7470" w:type="dxa"/>
          </w:tcPr>
          <w:p w14:paraId="3404CA72" w14:textId="77777777" w:rsidR="009D7256" w:rsidRPr="000D4B4C" w:rsidRDefault="009D7256" w:rsidP="00BA2874">
            <w:pPr>
              <w:cnfStyle w:val="000000010000" w:firstRow="0" w:lastRow="0" w:firstColumn="0" w:lastColumn="0" w:oddVBand="0" w:evenVBand="0" w:oddHBand="0" w:evenHBand="1" w:firstRowFirstColumn="0" w:firstRowLastColumn="0" w:lastRowFirstColumn="0" w:lastRowLastColumn="0"/>
            </w:pPr>
            <w:r w:rsidRPr="000D4B4C">
              <w:t>Activity 3</w:t>
            </w:r>
          </w:p>
        </w:tc>
      </w:tr>
      <w:tr w:rsidR="009D7256" w:rsidRPr="000D4B4C" w14:paraId="3F288CE5" w14:textId="77777777" w:rsidTr="00B16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10AD6D" w14:textId="77777777" w:rsidR="009D7256" w:rsidRPr="000D4B4C" w:rsidRDefault="009D7256" w:rsidP="00BA2874">
            <w:r w:rsidRPr="000D4B4C">
              <w:t>12:00 pm</w:t>
            </w:r>
          </w:p>
        </w:tc>
        <w:tc>
          <w:tcPr>
            <w:tcW w:w="7470" w:type="dxa"/>
          </w:tcPr>
          <w:p w14:paraId="0FDA2776" w14:textId="77777777" w:rsidR="009D7256" w:rsidRPr="000D4B4C" w:rsidRDefault="009D7256" w:rsidP="00BA2874">
            <w:pPr>
              <w:cnfStyle w:val="000000100000" w:firstRow="0" w:lastRow="0" w:firstColumn="0" w:lastColumn="0" w:oddVBand="0" w:evenVBand="0" w:oddHBand="1" w:evenHBand="0" w:firstRowFirstColumn="0" w:firstRowLastColumn="0" w:lastRowFirstColumn="0" w:lastRowLastColumn="0"/>
            </w:pPr>
            <w:r w:rsidRPr="000D4B4C">
              <w:t>Lunch time</w:t>
            </w:r>
          </w:p>
        </w:tc>
      </w:tr>
      <w:tr w:rsidR="009D7256" w:rsidRPr="000D4B4C" w14:paraId="4C22DD1A" w14:textId="77777777" w:rsidTr="00B1645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1B1FB6B" w14:textId="77777777" w:rsidR="009D7256" w:rsidRPr="000D4B4C" w:rsidRDefault="009D7256" w:rsidP="00BA2874">
            <w:r w:rsidRPr="000D4B4C">
              <w:t>1:00 pm</w:t>
            </w:r>
          </w:p>
        </w:tc>
        <w:tc>
          <w:tcPr>
            <w:tcW w:w="7470" w:type="dxa"/>
          </w:tcPr>
          <w:p w14:paraId="7407039F" w14:textId="77777777" w:rsidR="009D7256" w:rsidRPr="000D4B4C" w:rsidRDefault="009D7256" w:rsidP="00BA2874">
            <w:pPr>
              <w:cnfStyle w:val="000000010000" w:firstRow="0" w:lastRow="0" w:firstColumn="0" w:lastColumn="0" w:oddVBand="0" w:evenVBand="0" w:oddHBand="0" w:evenHBand="1" w:firstRowFirstColumn="0" w:firstRowLastColumn="0" w:lastRowFirstColumn="0" w:lastRowLastColumn="0"/>
            </w:pPr>
            <w:r w:rsidRPr="000D4B4C">
              <w:t>Activity 4</w:t>
            </w:r>
          </w:p>
        </w:tc>
      </w:tr>
      <w:tr w:rsidR="009D7256" w:rsidRPr="000D4B4C" w14:paraId="5268A8D8" w14:textId="77777777" w:rsidTr="00B16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0890F7A" w14:textId="77777777" w:rsidR="009D7256" w:rsidRPr="000D4B4C" w:rsidRDefault="009D7256" w:rsidP="00BA2874">
            <w:r w:rsidRPr="000D4B4C">
              <w:t>1:30 pm</w:t>
            </w:r>
          </w:p>
        </w:tc>
        <w:tc>
          <w:tcPr>
            <w:tcW w:w="7470" w:type="dxa"/>
          </w:tcPr>
          <w:p w14:paraId="55239DC6" w14:textId="77777777" w:rsidR="009D7256" w:rsidRPr="000D4B4C" w:rsidRDefault="009D7256" w:rsidP="00BA2874">
            <w:pPr>
              <w:cnfStyle w:val="000000100000" w:firstRow="0" w:lastRow="0" w:firstColumn="0" w:lastColumn="0" w:oddVBand="0" w:evenVBand="0" w:oddHBand="1" w:evenHBand="0" w:firstRowFirstColumn="0" w:firstRowLastColumn="0" w:lastRowFirstColumn="0" w:lastRowLastColumn="0"/>
            </w:pPr>
            <w:r w:rsidRPr="000D4B4C">
              <w:t>Reflection time</w:t>
            </w:r>
          </w:p>
        </w:tc>
      </w:tr>
      <w:tr w:rsidR="009D7256" w:rsidRPr="000D4B4C" w14:paraId="05DDF404" w14:textId="77777777" w:rsidTr="00B1645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422403C" w14:textId="77777777" w:rsidR="009D7256" w:rsidRPr="000D4B4C" w:rsidRDefault="009D7256" w:rsidP="00BA2874">
            <w:r w:rsidRPr="000D4B4C">
              <w:t>2:00 pm</w:t>
            </w:r>
          </w:p>
        </w:tc>
        <w:tc>
          <w:tcPr>
            <w:tcW w:w="7470" w:type="dxa"/>
          </w:tcPr>
          <w:p w14:paraId="01070881" w14:textId="77777777" w:rsidR="009D7256" w:rsidRPr="000D4B4C" w:rsidRDefault="009D7256" w:rsidP="00BA2874">
            <w:pPr>
              <w:cnfStyle w:val="000000010000" w:firstRow="0" w:lastRow="0" w:firstColumn="0" w:lastColumn="0" w:oddVBand="0" w:evenVBand="0" w:oddHBand="0" w:evenHBand="1" w:firstRowFirstColumn="0" w:firstRowLastColumn="0" w:lastRowFirstColumn="0" w:lastRowLastColumn="0"/>
            </w:pPr>
            <w:r w:rsidRPr="000D4B4C">
              <w:t>End of the school day</w:t>
            </w:r>
          </w:p>
        </w:tc>
      </w:tr>
    </w:tbl>
    <w:p w14:paraId="3904142A" w14:textId="77777777" w:rsidR="00F45490" w:rsidRDefault="00F45490" w:rsidP="00BA2874"/>
    <w:p w14:paraId="229479AD" w14:textId="350CADD3" w:rsidR="00092260" w:rsidRDefault="00092260" w:rsidP="00BA2874">
      <w:r>
        <w:br w:type="page"/>
      </w:r>
    </w:p>
    <w:p w14:paraId="2E0B1D6E" w14:textId="264A672D" w:rsidR="00165D9C" w:rsidRDefault="00D052CE" w:rsidP="00514198">
      <w:pPr>
        <w:pStyle w:val="BH1"/>
      </w:pPr>
      <w:r>
        <w:lastRenderedPageBreak/>
        <w:t>Daily fitness – Choose something each day</w:t>
      </w:r>
    </w:p>
    <w:p w14:paraId="62291E72" w14:textId="47F7F973" w:rsidR="0078304E" w:rsidRDefault="006E3DE7" w:rsidP="00BA2874">
      <w:r w:rsidRPr="00C400FE">
        <w:t>It is important to include a fitness activity</w:t>
      </w:r>
      <w:r w:rsidR="0078304E">
        <w:t>, at the learner’s ability level,</w:t>
      </w:r>
      <w:r w:rsidRPr="00C400FE">
        <w:t xml:space="preserve"> every day. Please ensure that your learner includes this in their daily timetable. If possible, it would be great to do the fitness activity with your learner or have them complete it with their siblings where appropriate. </w:t>
      </w:r>
      <w:r w:rsidR="0078304E">
        <w:t>Remind your learner to exercise safely!</w:t>
      </w:r>
    </w:p>
    <w:p w14:paraId="0E989750" w14:textId="5C1FFBFB" w:rsidR="006E3DE7" w:rsidRDefault="006E3DE7" w:rsidP="00BA2874">
      <w:r w:rsidRPr="00C400FE">
        <w:t xml:space="preserve">Below are </w:t>
      </w:r>
      <w:r w:rsidR="004E0C21">
        <w:t>some</w:t>
      </w:r>
      <w:r w:rsidRPr="00C400FE">
        <w:t xml:space="preserve"> activities to choose from</w:t>
      </w:r>
      <w:r w:rsidR="0078304E">
        <w:t>, adapt,</w:t>
      </w:r>
      <w:r w:rsidRPr="00C400FE">
        <w:t xml:space="preserve"> or you can make up your own idea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6E3DE7" w14:paraId="336EDA18" w14:textId="77777777" w:rsidTr="006E3DE7">
        <w:tc>
          <w:tcPr>
            <w:tcW w:w="9486" w:type="dxa"/>
          </w:tcPr>
          <w:p w14:paraId="66AA3D19" w14:textId="793827A3" w:rsidR="006E3DE7" w:rsidRPr="00543B7A" w:rsidRDefault="00A4765A" w:rsidP="00543B7A">
            <w:pPr>
              <w:spacing w:before="120" w:after="120"/>
              <w:rPr>
                <w:b/>
                <w:bCs/>
              </w:rPr>
            </w:pPr>
            <w:r w:rsidRPr="00543B7A">
              <w:rPr>
                <w:b/>
                <w:bCs/>
              </w:rPr>
              <w:t>Alphabet exercise</w:t>
            </w:r>
          </w:p>
          <w:p w14:paraId="77131DE5" w14:textId="00C17A16" w:rsidR="009F4CF7" w:rsidRPr="006E3DE7" w:rsidRDefault="00BC1FB9" w:rsidP="00543B7A">
            <w:pPr>
              <w:jc w:val="center"/>
              <w:rPr>
                <w:sz w:val="24"/>
                <w:szCs w:val="24"/>
              </w:rPr>
            </w:pPr>
            <w:r>
              <w:rPr>
                <w:noProof/>
              </w:rPr>
              <w:drawing>
                <wp:inline distT="0" distB="0" distL="0" distR="0" wp14:anchorId="5B82D182" wp14:editId="2BFBB70F">
                  <wp:extent cx="5038441" cy="344211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52091" cy="3451444"/>
                          </a:xfrm>
                          <a:prstGeom prst="rect">
                            <a:avLst/>
                          </a:prstGeom>
                        </pic:spPr>
                      </pic:pic>
                    </a:graphicData>
                  </a:graphic>
                </wp:inline>
              </w:drawing>
            </w:r>
          </w:p>
        </w:tc>
      </w:tr>
      <w:tr w:rsidR="009F4CF7" w14:paraId="695BCA72" w14:textId="77777777" w:rsidTr="006E3DE7">
        <w:tc>
          <w:tcPr>
            <w:tcW w:w="9486" w:type="dxa"/>
          </w:tcPr>
          <w:p w14:paraId="4307AEC8" w14:textId="77777777" w:rsidR="006D2483" w:rsidRDefault="006D2483" w:rsidP="006D2483">
            <w:pPr>
              <w:spacing w:before="120"/>
              <w:rPr>
                <w:b/>
                <w:bCs/>
                <w:sz w:val="24"/>
                <w:szCs w:val="24"/>
              </w:rPr>
            </w:pPr>
            <w:r>
              <w:rPr>
                <w:b/>
                <w:bCs/>
              </w:rPr>
              <w:t>You’ve got rhythm</w:t>
            </w:r>
          </w:p>
          <w:p w14:paraId="18C908F3" w14:textId="7B464D90" w:rsidR="006D2483" w:rsidRDefault="006D2483" w:rsidP="006D2483">
            <w:pPr>
              <w:spacing w:before="120"/>
            </w:pPr>
            <w:r>
              <w:rPr>
                <w:noProof/>
              </w:rPr>
              <w:drawing>
                <wp:anchor distT="0" distB="0" distL="114300" distR="114300" simplePos="0" relativeHeight="251680256" behindDoc="0" locked="0" layoutInCell="1" allowOverlap="1" wp14:anchorId="638A12FF" wp14:editId="535EEA10">
                  <wp:simplePos x="0" y="0"/>
                  <wp:positionH relativeFrom="column">
                    <wp:posOffset>5029200</wp:posOffset>
                  </wp:positionH>
                  <wp:positionV relativeFrom="paragraph">
                    <wp:posOffset>40005</wp:posOffset>
                  </wp:positionV>
                  <wp:extent cx="857250" cy="123190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57250" cy="1231900"/>
                          </a:xfrm>
                          <a:prstGeom prst="rect">
                            <a:avLst/>
                          </a:prstGeom>
                          <a:noFill/>
                        </pic:spPr>
                      </pic:pic>
                    </a:graphicData>
                  </a:graphic>
                  <wp14:sizeRelH relativeFrom="page">
                    <wp14:pctWidth>0</wp14:pctWidth>
                  </wp14:sizeRelH>
                  <wp14:sizeRelV relativeFrom="page">
                    <wp14:pctHeight>0</wp14:pctHeight>
                  </wp14:sizeRelV>
                </wp:anchor>
              </w:drawing>
            </w:r>
            <w:r>
              <w:t xml:space="preserve">Listen to various types of music with different rhythms. See if you can find out what your favourite type of music is. See if you can feel the rhythm through vibrations. Think of different ways you can move to the rhythm with different parts of your body. </w:t>
            </w:r>
          </w:p>
          <w:p w14:paraId="73690108" w14:textId="77777777" w:rsidR="006D2483" w:rsidRDefault="006D2483" w:rsidP="006D2483">
            <w:pPr>
              <w:spacing w:before="120"/>
            </w:pPr>
            <w:r>
              <w:t>Are you able to make up a dance with another body part?</w:t>
            </w:r>
            <w:r>
              <w:br/>
              <w:t>Are you able to make up a dance sitting down?</w:t>
            </w:r>
            <w:r>
              <w:br/>
              <w:t>Are you able to make up a dance with your face and head?</w:t>
            </w:r>
          </w:p>
          <w:p w14:paraId="7E67A617" w14:textId="1E5976EF" w:rsidR="009F4CF7" w:rsidRPr="00543B7A" w:rsidRDefault="006D2483" w:rsidP="006D2483">
            <w:pPr>
              <w:pStyle w:val="ListParagraph"/>
              <w:numPr>
                <w:ilvl w:val="0"/>
                <w:numId w:val="37"/>
              </w:numPr>
              <w:spacing w:after="120"/>
            </w:pPr>
            <w:r>
              <w:t>How else could you dance?</w:t>
            </w:r>
          </w:p>
        </w:tc>
      </w:tr>
      <w:tr w:rsidR="009F4CF7" w14:paraId="14E96A35" w14:textId="77777777" w:rsidTr="00543B7A">
        <w:trPr>
          <w:trHeight w:val="1570"/>
        </w:trPr>
        <w:tc>
          <w:tcPr>
            <w:tcW w:w="9486" w:type="dxa"/>
          </w:tcPr>
          <w:p w14:paraId="599C3617" w14:textId="62DCAF97" w:rsidR="009F4CF7" w:rsidRPr="00543B7A" w:rsidRDefault="0078304E" w:rsidP="00543B7A">
            <w:pPr>
              <w:spacing w:before="120" w:after="120"/>
              <w:rPr>
                <w:b/>
                <w:bCs/>
              </w:rPr>
            </w:pPr>
            <w:r w:rsidRPr="00543B7A">
              <w:rPr>
                <w:b/>
                <w:bCs/>
              </w:rPr>
              <w:t>Video</w:t>
            </w:r>
            <w:r w:rsidR="001314B2" w:rsidRPr="00543B7A">
              <w:rPr>
                <w:b/>
                <w:bCs/>
              </w:rPr>
              <w:t xml:space="preserve"> exercises</w:t>
            </w:r>
          </w:p>
          <w:p w14:paraId="6513108B" w14:textId="1E611B21" w:rsidR="009F4CF7" w:rsidRDefault="009D306D" w:rsidP="00BA2874">
            <w:pPr>
              <w:rPr>
                <w:sz w:val="24"/>
                <w:szCs w:val="24"/>
              </w:rPr>
            </w:pPr>
            <w:r>
              <w:rPr>
                <w:sz w:val="24"/>
                <w:szCs w:val="24"/>
              </w:rPr>
              <w:t xml:space="preserve">Red light, green light dance party </w:t>
            </w:r>
            <w:hyperlink r:id="rId22" w:history="1">
              <w:r w:rsidRPr="00983675">
                <w:rPr>
                  <w:rStyle w:val="Hyperlink"/>
                </w:rPr>
                <w:t>https://www.youtube.com/watch?v=2tRCBPk4NMQ</w:t>
              </w:r>
            </w:hyperlink>
            <w:r>
              <w:rPr>
                <w:sz w:val="24"/>
                <w:szCs w:val="24"/>
              </w:rPr>
              <w:t xml:space="preserve"> </w:t>
            </w:r>
          </w:p>
          <w:p w14:paraId="32E4F721" w14:textId="3F60C8D5" w:rsidR="009F4CF7" w:rsidRPr="009D306D" w:rsidRDefault="006D46CD" w:rsidP="00543B7A">
            <w:pPr>
              <w:rPr>
                <w:sz w:val="24"/>
                <w:szCs w:val="24"/>
              </w:rPr>
            </w:pPr>
            <w:r>
              <w:rPr>
                <w:sz w:val="24"/>
                <w:szCs w:val="24"/>
              </w:rPr>
              <w:t xml:space="preserve">Goldilocks and the three bears yoga </w:t>
            </w:r>
            <w:hyperlink r:id="rId23" w:history="1">
              <w:r w:rsidRPr="00983675">
                <w:rPr>
                  <w:rStyle w:val="Hyperlink"/>
                </w:rPr>
                <w:t>https://www.youtube.com/watch?v=bxd71qzw0UM</w:t>
              </w:r>
            </w:hyperlink>
            <w:r>
              <w:rPr>
                <w:sz w:val="24"/>
                <w:szCs w:val="24"/>
              </w:rPr>
              <w:t xml:space="preserve"> </w:t>
            </w:r>
          </w:p>
        </w:tc>
      </w:tr>
    </w:tbl>
    <w:p w14:paraId="59F2693E" w14:textId="130DAC53" w:rsidR="00D052CE" w:rsidRDefault="00D052CE" w:rsidP="00BA2874">
      <w:pPr>
        <w:rPr>
          <w:rFonts w:eastAsiaTheme="majorEastAsia"/>
          <w:sz w:val="28"/>
          <w:szCs w:val="28"/>
        </w:rPr>
      </w:pPr>
      <w:r>
        <w:br w:type="page"/>
      </w:r>
    </w:p>
    <w:p w14:paraId="082B1C5A" w14:textId="08600F81" w:rsidR="00805BEB" w:rsidRDefault="009F4CF7" w:rsidP="00514198">
      <w:pPr>
        <w:pStyle w:val="BH1"/>
      </w:pPr>
      <w:r>
        <w:lastRenderedPageBreak/>
        <w:t>Daily wellbeing – Choose something each day</w:t>
      </w:r>
    </w:p>
    <w:p w14:paraId="78EB4E3B" w14:textId="7DF78FB0" w:rsidR="00805BEB" w:rsidRDefault="00805BEB" w:rsidP="00BA2874">
      <w:r w:rsidRPr="7F3AF600">
        <w:t>These activities are good to do at the beginning and end of the day</w:t>
      </w:r>
      <w:r w:rsidR="00090928">
        <w:t>,</w:t>
      </w:r>
      <w:r>
        <w:t xml:space="preserve"> but </w:t>
      </w:r>
      <w:r w:rsidR="00090928">
        <w:t xml:space="preserve">they </w:t>
      </w:r>
      <w:r>
        <w:t>can be done anytime.</w:t>
      </w:r>
      <w:r w:rsidRPr="7F3AF600">
        <w:t xml:space="preserve"> They can help you get ready for learning</w:t>
      </w:r>
      <w:r w:rsidR="00367B0E" w:rsidRPr="7F3AF600">
        <w:t>;</w:t>
      </w:r>
      <w:r w:rsidRPr="7F3AF600">
        <w:t xml:space="preserve"> </w:t>
      </w:r>
      <w:r>
        <w:t xml:space="preserve">calm your mind </w:t>
      </w:r>
      <w:r w:rsidRPr="7F3AF600">
        <w:t xml:space="preserve">and </w:t>
      </w:r>
      <w:r>
        <w:t>body</w:t>
      </w:r>
      <w:r w:rsidR="00090928">
        <w:t>,</w:t>
      </w:r>
      <w:r>
        <w:t xml:space="preserve"> and they can </w:t>
      </w:r>
      <w:r w:rsidRPr="7F3AF600">
        <w:t>help you to reflect on your learning:</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805BEB" w14:paraId="09F4FCFE" w14:textId="77777777" w:rsidTr="00543B7A">
        <w:trPr>
          <w:trHeight w:val="7105"/>
        </w:trPr>
        <w:tc>
          <w:tcPr>
            <w:tcW w:w="9486" w:type="dxa"/>
          </w:tcPr>
          <w:p w14:paraId="79CD34EA" w14:textId="1CA87935" w:rsidR="00805BEB" w:rsidRPr="00543B7A" w:rsidRDefault="00A46798" w:rsidP="00543B7A">
            <w:pPr>
              <w:spacing w:before="120" w:after="120"/>
              <w:rPr>
                <w:b/>
                <w:bCs/>
              </w:rPr>
            </w:pPr>
            <w:r w:rsidRPr="00543B7A">
              <w:rPr>
                <w:b/>
                <w:bCs/>
              </w:rPr>
              <w:t xml:space="preserve">Relaxation </w:t>
            </w:r>
            <w:r w:rsidR="00F01AAE" w:rsidRPr="00543B7A">
              <w:rPr>
                <w:b/>
                <w:bCs/>
              </w:rPr>
              <w:t>stretches</w:t>
            </w:r>
          </w:p>
          <w:p w14:paraId="66906190" w14:textId="0DFA20A8" w:rsidR="00F01AAE" w:rsidRDefault="00543B7A" w:rsidP="00543B7A">
            <w:pPr>
              <w:ind w:left="900"/>
            </w:pPr>
            <w:r>
              <w:rPr>
                <w:noProof/>
              </w:rPr>
              <w:drawing>
                <wp:anchor distT="0" distB="0" distL="114300" distR="114300" simplePos="0" relativeHeight="251658261" behindDoc="1" locked="0" layoutInCell="1" allowOverlap="1" wp14:anchorId="4B8CB4C0" wp14:editId="4578A3B3">
                  <wp:simplePos x="0" y="0"/>
                  <wp:positionH relativeFrom="column">
                    <wp:posOffset>0</wp:posOffset>
                  </wp:positionH>
                  <wp:positionV relativeFrom="page">
                    <wp:posOffset>666213</wp:posOffset>
                  </wp:positionV>
                  <wp:extent cx="390525" cy="390525"/>
                  <wp:effectExtent l="0" t="0" r="0" b="0"/>
                  <wp:wrapSquare wrapText="bothSides"/>
                  <wp:docPr id="3" name="Graphic 3" descr="Kitte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Kitten with solid fill"/>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90525" cy="390525"/>
                          </a:xfrm>
                          <a:prstGeom prst="rect">
                            <a:avLst/>
                          </a:prstGeom>
                        </pic:spPr>
                      </pic:pic>
                    </a:graphicData>
                  </a:graphic>
                  <wp14:sizeRelH relativeFrom="margin">
                    <wp14:pctWidth>0</wp14:pctWidth>
                  </wp14:sizeRelH>
                  <wp14:sizeRelV relativeFrom="margin">
                    <wp14:pctHeight>0</wp14:pctHeight>
                  </wp14:sizeRelV>
                </wp:anchor>
              </w:drawing>
            </w:r>
            <w:r w:rsidRPr="00367B0E">
              <w:rPr>
                <w:noProof/>
              </w:rPr>
              <w:drawing>
                <wp:anchor distT="0" distB="0" distL="114300" distR="114300" simplePos="0" relativeHeight="251658260" behindDoc="1" locked="0" layoutInCell="1" allowOverlap="1" wp14:anchorId="3DDD436B" wp14:editId="18AB50F6">
                  <wp:simplePos x="0" y="0"/>
                  <wp:positionH relativeFrom="column">
                    <wp:posOffset>0</wp:posOffset>
                  </wp:positionH>
                  <wp:positionV relativeFrom="page">
                    <wp:posOffset>238906</wp:posOffset>
                  </wp:positionV>
                  <wp:extent cx="419100" cy="419100"/>
                  <wp:effectExtent l="0" t="0" r="0" b="0"/>
                  <wp:wrapTight wrapText="bothSides">
                    <wp:wrapPolygon edited="0">
                      <wp:start x="11782" y="0"/>
                      <wp:lineTo x="982" y="7855"/>
                      <wp:lineTo x="982" y="9818"/>
                      <wp:lineTo x="6873" y="17673"/>
                      <wp:lineTo x="7855" y="20618"/>
                      <wp:lineTo x="12764" y="20618"/>
                      <wp:lineTo x="18655" y="4909"/>
                      <wp:lineTo x="16691" y="0"/>
                      <wp:lineTo x="11782" y="0"/>
                    </wp:wrapPolygon>
                  </wp:wrapTight>
                  <wp:docPr id="2" name="Graphic 2" descr="Du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Duck with solid fill"/>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419100" cy="419100"/>
                          </a:xfrm>
                          <a:prstGeom prst="rect">
                            <a:avLst/>
                          </a:prstGeom>
                        </pic:spPr>
                      </pic:pic>
                    </a:graphicData>
                  </a:graphic>
                  <wp14:sizeRelH relativeFrom="margin">
                    <wp14:pctWidth>0</wp14:pctWidth>
                  </wp14:sizeRelH>
                  <wp14:sizeRelV relativeFrom="margin">
                    <wp14:pctHeight>0</wp14:pctHeight>
                  </wp14:sizeRelV>
                </wp:anchor>
              </w:drawing>
            </w:r>
            <w:r w:rsidR="00F01AAE" w:rsidRPr="04B0EA55">
              <w:t xml:space="preserve">Little goose – lay on your back with your feet up on the wall and legs straight. Spread your arms apart </w:t>
            </w:r>
            <w:r w:rsidR="00B879E0">
              <w:t xml:space="preserve">flat </w:t>
            </w:r>
            <w:r w:rsidR="00F01AAE" w:rsidRPr="04B0EA55">
              <w:t xml:space="preserve">on the </w:t>
            </w:r>
            <w:r w:rsidR="00B879E0">
              <w:t>floor</w:t>
            </w:r>
          </w:p>
          <w:p w14:paraId="2376DDA5" w14:textId="36B662D4" w:rsidR="00B879E0" w:rsidRDefault="00B879E0" w:rsidP="00543B7A">
            <w:pPr>
              <w:ind w:left="900"/>
            </w:pPr>
            <w:r>
              <w:t>Little cat – Snuggle in tight! Sit cross legged on the floor. Bend forward at the hips and place your forehead on the floor.</w:t>
            </w:r>
          </w:p>
          <w:p w14:paraId="4CD8D0DC" w14:textId="3DE338DD" w:rsidR="00B879E0" w:rsidRDefault="00367B0E" w:rsidP="00543B7A">
            <w:pPr>
              <w:ind w:left="900"/>
            </w:pPr>
            <w:r>
              <w:rPr>
                <w:noProof/>
              </w:rPr>
              <w:drawing>
                <wp:anchor distT="0" distB="0" distL="114300" distR="114300" simplePos="0" relativeHeight="251658262" behindDoc="0" locked="0" layoutInCell="1" allowOverlap="1" wp14:anchorId="39A72D26" wp14:editId="1A0D13BF">
                  <wp:simplePos x="0" y="0"/>
                  <wp:positionH relativeFrom="column">
                    <wp:posOffset>3028</wp:posOffset>
                  </wp:positionH>
                  <wp:positionV relativeFrom="paragraph">
                    <wp:posOffset>43815</wp:posOffset>
                  </wp:positionV>
                  <wp:extent cx="400050" cy="400050"/>
                  <wp:effectExtent l="0" t="0" r="0" b="0"/>
                  <wp:wrapSquare wrapText="bothSides"/>
                  <wp:docPr id="9" name="Graphic 9" descr="C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Cow with solid fill"/>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400050" cy="400050"/>
                          </a:xfrm>
                          <a:prstGeom prst="rect">
                            <a:avLst/>
                          </a:prstGeom>
                        </pic:spPr>
                      </pic:pic>
                    </a:graphicData>
                  </a:graphic>
                  <wp14:sizeRelH relativeFrom="margin">
                    <wp14:pctWidth>0</wp14:pctWidth>
                  </wp14:sizeRelH>
                  <wp14:sizeRelV relativeFrom="margin">
                    <wp14:pctHeight>0</wp14:pctHeight>
                  </wp14:sizeRelV>
                </wp:anchor>
              </w:drawing>
            </w:r>
            <w:r w:rsidR="00B879E0">
              <w:t xml:space="preserve">Little cow – </w:t>
            </w:r>
            <w:r w:rsidR="0005275C">
              <w:t>Standing up, c</w:t>
            </w:r>
            <w:r w:rsidR="00B879E0">
              <w:t>lasp your hands together behind your back and bend forward at your hip</w:t>
            </w:r>
            <w:r w:rsidR="0005275C">
              <w:t>s.</w:t>
            </w:r>
          </w:p>
          <w:p w14:paraId="0519539E" w14:textId="51094077" w:rsidR="0005275C" w:rsidRDefault="00367B0E" w:rsidP="00543B7A">
            <w:pPr>
              <w:ind w:left="900"/>
            </w:pPr>
            <w:r>
              <w:rPr>
                <w:noProof/>
              </w:rPr>
              <w:drawing>
                <wp:anchor distT="0" distB="0" distL="114300" distR="114300" simplePos="0" relativeHeight="251658263" behindDoc="0" locked="0" layoutInCell="1" allowOverlap="1" wp14:anchorId="7F393281" wp14:editId="1A2013A3">
                  <wp:simplePos x="0" y="0"/>
                  <wp:positionH relativeFrom="column">
                    <wp:posOffset>-492809</wp:posOffset>
                  </wp:positionH>
                  <wp:positionV relativeFrom="paragraph">
                    <wp:posOffset>40835</wp:posOffset>
                  </wp:positionV>
                  <wp:extent cx="400050" cy="400050"/>
                  <wp:effectExtent l="0" t="0" r="0" b="0"/>
                  <wp:wrapSquare wrapText="bothSides"/>
                  <wp:docPr id="12" name="Graphic 12" descr="Hor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Horse with solid fill"/>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400050" cy="400050"/>
                          </a:xfrm>
                          <a:prstGeom prst="rect">
                            <a:avLst/>
                          </a:prstGeom>
                        </pic:spPr>
                      </pic:pic>
                    </a:graphicData>
                  </a:graphic>
                  <wp14:sizeRelH relativeFrom="margin">
                    <wp14:pctWidth>0</wp14:pctWidth>
                  </wp14:sizeRelH>
                  <wp14:sizeRelV relativeFrom="margin">
                    <wp14:pctHeight>0</wp14:pctHeight>
                  </wp14:sizeRelV>
                </wp:anchor>
              </w:drawing>
            </w:r>
            <w:r w:rsidR="0005275C">
              <w:t xml:space="preserve">Little foal </w:t>
            </w:r>
            <w:r w:rsidR="00AA2E89">
              <w:t>–</w:t>
            </w:r>
            <w:r w:rsidR="0005275C">
              <w:t xml:space="preserve"> </w:t>
            </w:r>
            <w:r w:rsidR="00AA2E89">
              <w:t xml:space="preserve">Lay on your back. Pull your knees in and hold them tight. Whisper something about your day. </w:t>
            </w:r>
          </w:p>
          <w:p w14:paraId="3723C822" w14:textId="6E7714CF" w:rsidR="00AA2E89" w:rsidRDefault="00367B0E" w:rsidP="00543B7A">
            <w:pPr>
              <w:ind w:left="900"/>
            </w:pPr>
            <w:r>
              <w:rPr>
                <w:noProof/>
              </w:rPr>
              <w:drawing>
                <wp:anchor distT="0" distB="0" distL="114300" distR="114300" simplePos="0" relativeHeight="251658269" behindDoc="0" locked="0" layoutInCell="1" allowOverlap="1" wp14:anchorId="0B0751DA" wp14:editId="32A1B9F4">
                  <wp:simplePos x="0" y="0"/>
                  <wp:positionH relativeFrom="column">
                    <wp:posOffset>-534572</wp:posOffset>
                  </wp:positionH>
                  <wp:positionV relativeFrom="paragraph">
                    <wp:posOffset>103456</wp:posOffset>
                  </wp:positionV>
                  <wp:extent cx="390525" cy="390525"/>
                  <wp:effectExtent l="0" t="0" r="0" b="0"/>
                  <wp:wrapSquare wrapText="bothSides"/>
                  <wp:docPr id="13" name="Graphic 13" descr="Clownfish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lownfish with solid fill"/>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390525" cy="390525"/>
                          </a:xfrm>
                          <a:prstGeom prst="rect">
                            <a:avLst/>
                          </a:prstGeom>
                        </pic:spPr>
                      </pic:pic>
                    </a:graphicData>
                  </a:graphic>
                  <wp14:sizeRelH relativeFrom="margin">
                    <wp14:pctWidth>0</wp14:pctWidth>
                  </wp14:sizeRelH>
                  <wp14:sizeRelV relativeFrom="margin">
                    <wp14:pctHeight>0</wp14:pctHeight>
                  </wp14:sizeRelV>
                </wp:anchor>
              </w:drawing>
            </w:r>
            <w:r w:rsidR="00AA2E89">
              <w:t>Little fish – Sit comfortably. Take a deep breath. Puff up your cheeks and hold your breath. Slowly let it out.</w:t>
            </w:r>
          </w:p>
          <w:p w14:paraId="733624E0" w14:textId="6887F61B" w:rsidR="00AA2E89" w:rsidRDefault="00543B7A" w:rsidP="00543B7A">
            <w:pPr>
              <w:ind w:left="900"/>
            </w:pPr>
            <w:r>
              <w:rPr>
                <w:noProof/>
              </w:rPr>
              <w:drawing>
                <wp:anchor distT="0" distB="0" distL="114300" distR="114300" simplePos="0" relativeHeight="251658270" behindDoc="0" locked="0" layoutInCell="1" allowOverlap="1" wp14:anchorId="3A1E30AC" wp14:editId="76CB7A6C">
                  <wp:simplePos x="0" y="0"/>
                  <wp:positionH relativeFrom="column">
                    <wp:posOffset>-492369</wp:posOffset>
                  </wp:positionH>
                  <wp:positionV relativeFrom="paragraph">
                    <wp:posOffset>44645</wp:posOffset>
                  </wp:positionV>
                  <wp:extent cx="400050" cy="400050"/>
                  <wp:effectExtent l="0" t="0" r="0" b="0"/>
                  <wp:wrapSquare wrapText="bothSides"/>
                  <wp:docPr id="16" name="Graphic 16" descr="Shee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Sheep with solid fill"/>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400050" cy="400050"/>
                          </a:xfrm>
                          <a:prstGeom prst="rect">
                            <a:avLst/>
                          </a:prstGeom>
                        </pic:spPr>
                      </pic:pic>
                    </a:graphicData>
                  </a:graphic>
                  <wp14:sizeRelH relativeFrom="margin">
                    <wp14:pctWidth>0</wp14:pctWidth>
                  </wp14:sizeRelH>
                  <wp14:sizeRelV relativeFrom="margin">
                    <wp14:pctHeight>0</wp14:pctHeight>
                  </wp14:sizeRelV>
                </wp:anchor>
              </w:drawing>
            </w:r>
            <w:r w:rsidR="00AA2E89">
              <w:t xml:space="preserve">Little sheep – Stand near a wall. Place both hands on the wall at your shoulder height. Bend your elbows slightly and push in and out against the wall. </w:t>
            </w:r>
          </w:p>
          <w:p w14:paraId="2FFE290A" w14:textId="42F96571" w:rsidR="00AA2E89" w:rsidRDefault="00543B7A" w:rsidP="00543B7A">
            <w:pPr>
              <w:ind w:left="900"/>
            </w:pPr>
            <w:r>
              <w:rPr>
                <w:noProof/>
              </w:rPr>
              <w:drawing>
                <wp:anchor distT="0" distB="0" distL="114300" distR="114300" simplePos="0" relativeHeight="251658271" behindDoc="0" locked="0" layoutInCell="1" allowOverlap="1" wp14:anchorId="13AD3760" wp14:editId="710C1927">
                  <wp:simplePos x="0" y="0"/>
                  <wp:positionH relativeFrom="column">
                    <wp:posOffset>-500087</wp:posOffset>
                  </wp:positionH>
                  <wp:positionV relativeFrom="paragraph">
                    <wp:posOffset>93736</wp:posOffset>
                  </wp:positionV>
                  <wp:extent cx="361950" cy="361950"/>
                  <wp:effectExtent l="0" t="0" r="0" b="0"/>
                  <wp:wrapSquare wrapText="bothSides"/>
                  <wp:docPr id="18" name="Graphic 18" descr="Sparr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Sparrow with solid fill"/>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61950" cy="361950"/>
                          </a:xfrm>
                          <a:prstGeom prst="rect">
                            <a:avLst/>
                          </a:prstGeom>
                        </pic:spPr>
                      </pic:pic>
                    </a:graphicData>
                  </a:graphic>
                  <wp14:sizeRelH relativeFrom="margin">
                    <wp14:pctWidth>0</wp14:pctWidth>
                  </wp14:sizeRelH>
                  <wp14:sizeRelV relativeFrom="margin">
                    <wp14:pctHeight>0</wp14:pctHeight>
                  </wp14:sizeRelV>
                </wp:anchor>
              </w:drawing>
            </w:r>
            <w:r w:rsidR="00AA2E89">
              <w:t xml:space="preserve">Little bird </w:t>
            </w:r>
            <w:r w:rsidR="00D832D2">
              <w:t>–</w:t>
            </w:r>
            <w:r w:rsidR="00AA2E89">
              <w:t xml:space="preserve"> </w:t>
            </w:r>
            <w:r w:rsidR="00D832D2">
              <w:t>Sit comfortably. Close your eyes and take deep breaths. Breathe in through your nose and out through your mouth.</w:t>
            </w:r>
          </w:p>
          <w:p w14:paraId="6EBD09B1" w14:textId="73A10CBA" w:rsidR="00D832D2" w:rsidRDefault="00367B0E" w:rsidP="00543B7A">
            <w:pPr>
              <w:ind w:left="900"/>
            </w:pPr>
            <w:r>
              <w:rPr>
                <w:noProof/>
              </w:rPr>
              <w:drawing>
                <wp:anchor distT="0" distB="0" distL="114300" distR="114300" simplePos="0" relativeHeight="251658272" behindDoc="0" locked="0" layoutInCell="1" allowOverlap="1" wp14:anchorId="5B821B42" wp14:editId="0FF33A98">
                  <wp:simplePos x="0" y="0"/>
                  <wp:positionH relativeFrom="column">
                    <wp:posOffset>-492369</wp:posOffset>
                  </wp:positionH>
                  <wp:positionV relativeFrom="paragraph">
                    <wp:posOffset>37123</wp:posOffset>
                  </wp:positionV>
                  <wp:extent cx="371475" cy="371475"/>
                  <wp:effectExtent l="0" t="0" r="0" b="0"/>
                  <wp:wrapSquare wrapText="bothSides"/>
                  <wp:docPr id="20" name="Graphic 20" descr="Be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Bee with solid fill"/>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371475" cy="371475"/>
                          </a:xfrm>
                          <a:prstGeom prst="rect">
                            <a:avLst/>
                          </a:prstGeom>
                        </pic:spPr>
                      </pic:pic>
                    </a:graphicData>
                  </a:graphic>
                  <wp14:sizeRelH relativeFrom="margin">
                    <wp14:pctWidth>0</wp14:pctWidth>
                  </wp14:sizeRelH>
                  <wp14:sizeRelV relativeFrom="margin">
                    <wp14:pctHeight>0</wp14:pctHeight>
                  </wp14:sizeRelV>
                </wp:anchor>
              </w:drawing>
            </w:r>
            <w:r w:rsidR="00602C31">
              <w:t xml:space="preserve">Little bee – Stand with your feet slightly apart. Bend forward at your hips. Swing your arms in a figure 8 motion. </w:t>
            </w:r>
          </w:p>
          <w:p w14:paraId="36F1AF34" w14:textId="156E8C2E" w:rsidR="00602C31" w:rsidRDefault="00543B7A" w:rsidP="00543B7A">
            <w:pPr>
              <w:ind w:left="900"/>
            </w:pPr>
            <w:r>
              <w:rPr>
                <w:noProof/>
              </w:rPr>
              <w:drawing>
                <wp:anchor distT="0" distB="0" distL="114300" distR="114300" simplePos="0" relativeHeight="251658267" behindDoc="0" locked="0" layoutInCell="1" allowOverlap="1" wp14:anchorId="7F81CA75" wp14:editId="0ACD7D93">
                  <wp:simplePos x="0" y="0"/>
                  <wp:positionH relativeFrom="column">
                    <wp:posOffset>-440934</wp:posOffset>
                  </wp:positionH>
                  <wp:positionV relativeFrom="paragraph">
                    <wp:posOffset>384175</wp:posOffset>
                  </wp:positionV>
                  <wp:extent cx="361950" cy="361950"/>
                  <wp:effectExtent l="0" t="0" r="0" b="0"/>
                  <wp:wrapSquare wrapText="bothSides"/>
                  <wp:docPr id="24" name="Graphic 24" descr="Puppy 2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Puppy 2 with solid fill"/>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361950" cy="361950"/>
                          </a:xfrm>
                          <a:prstGeom prst="rect">
                            <a:avLst/>
                          </a:prstGeom>
                        </pic:spPr>
                      </pic:pic>
                    </a:graphicData>
                  </a:graphic>
                  <wp14:sizeRelH relativeFrom="margin">
                    <wp14:pctWidth>0</wp14:pctWidth>
                  </wp14:sizeRelH>
                  <wp14:sizeRelV relativeFrom="margin">
                    <wp14:pctHeight>0</wp14:pctHeight>
                  </wp14:sizeRelV>
                </wp:anchor>
              </w:drawing>
            </w:r>
            <w:r w:rsidR="00367B0E">
              <w:rPr>
                <w:noProof/>
              </w:rPr>
              <w:drawing>
                <wp:anchor distT="0" distB="0" distL="114300" distR="114300" simplePos="0" relativeHeight="251658273" behindDoc="0" locked="0" layoutInCell="1" allowOverlap="1" wp14:anchorId="2D577C98" wp14:editId="6E6323EC">
                  <wp:simplePos x="0" y="0"/>
                  <wp:positionH relativeFrom="column">
                    <wp:posOffset>-430676</wp:posOffset>
                  </wp:positionH>
                  <wp:positionV relativeFrom="paragraph">
                    <wp:posOffset>64331</wp:posOffset>
                  </wp:positionV>
                  <wp:extent cx="352425" cy="352425"/>
                  <wp:effectExtent l="0" t="0" r="0" b="0"/>
                  <wp:wrapSquare wrapText="bothSides"/>
                  <wp:docPr id="22" name="Graphic 22" descr="Sna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Snake with solid fill"/>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352425" cy="352425"/>
                          </a:xfrm>
                          <a:prstGeom prst="rect">
                            <a:avLst/>
                          </a:prstGeom>
                        </pic:spPr>
                      </pic:pic>
                    </a:graphicData>
                  </a:graphic>
                  <wp14:sizeRelH relativeFrom="margin">
                    <wp14:pctWidth>0</wp14:pctWidth>
                  </wp14:sizeRelH>
                  <wp14:sizeRelV relativeFrom="margin">
                    <wp14:pctHeight>0</wp14:pctHeight>
                  </wp14:sizeRelV>
                </wp:anchor>
              </w:drawing>
            </w:r>
            <w:r w:rsidR="00602C31">
              <w:t xml:space="preserve">Little snake – Lie on your back with your legs straight and cross at the ankles. </w:t>
            </w:r>
            <w:r w:rsidR="004E08B0">
              <w:t>Raise your arms over your head and cross them at the risks</w:t>
            </w:r>
            <w:r w:rsidR="00367B0E">
              <w:t>. Stretch out long.</w:t>
            </w:r>
            <w:r w:rsidR="004E08B0">
              <w:t xml:space="preserve"> </w:t>
            </w:r>
          </w:p>
          <w:p w14:paraId="7BFE45C4" w14:textId="76D99D25" w:rsidR="00367B0E" w:rsidRDefault="00367B0E" w:rsidP="00543B7A">
            <w:pPr>
              <w:ind w:left="900"/>
            </w:pPr>
            <w:r>
              <w:t>Little pup – Stand with your feet slightly apart. Bend forward at the hips and place your hands on the ground.</w:t>
            </w:r>
          </w:p>
          <w:p w14:paraId="5073EA6B" w14:textId="09C14C1B" w:rsidR="00805BEB" w:rsidRPr="006E3DE7" w:rsidRDefault="00367B0E" w:rsidP="00543B7A">
            <w:pPr>
              <w:ind w:left="900"/>
            </w:pPr>
            <w:r>
              <w:rPr>
                <w:noProof/>
              </w:rPr>
              <w:drawing>
                <wp:anchor distT="0" distB="0" distL="114300" distR="114300" simplePos="0" relativeHeight="251658268" behindDoc="0" locked="0" layoutInCell="1" allowOverlap="1" wp14:anchorId="1C55AFA8" wp14:editId="052E686D">
                  <wp:simplePos x="0" y="0"/>
                  <wp:positionH relativeFrom="column">
                    <wp:posOffset>0</wp:posOffset>
                  </wp:positionH>
                  <wp:positionV relativeFrom="paragraph">
                    <wp:posOffset>1270</wp:posOffset>
                  </wp:positionV>
                  <wp:extent cx="381000" cy="381000"/>
                  <wp:effectExtent l="0" t="0" r="0" b="0"/>
                  <wp:wrapSquare wrapText="bothSides"/>
                  <wp:docPr id="25" name="Graphic 25" descr="De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descr="Deer with solid fill"/>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1000" cy="381000"/>
                          </a:xfrm>
                          <a:prstGeom prst="rect">
                            <a:avLst/>
                          </a:prstGeom>
                        </pic:spPr>
                      </pic:pic>
                    </a:graphicData>
                  </a:graphic>
                  <wp14:sizeRelH relativeFrom="margin">
                    <wp14:pctWidth>0</wp14:pctWidth>
                  </wp14:sizeRelH>
                  <wp14:sizeRelV relativeFrom="margin">
                    <wp14:pctHeight>0</wp14:pctHeight>
                  </wp14:sizeRelV>
                </wp:anchor>
              </w:drawing>
            </w:r>
            <w:r>
              <w:t xml:space="preserve">Little deer – Sit on the floor with your feet spread far apart. Bend forward at the hips and touch one fort and then the other. </w:t>
            </w:r>
          </w:p>
        </w:tc>
      </w:tr>
      <w:tr w:rsidR="00805BEB" w14:paraId="113B64DB" w14:textId="77777777" w:rsidTr="29108B4B">
        <w:trPr>
          <w:trHeight w:val="2515"/>
        </w:trPr>
        <w:tc>
          <w:tcPr>
            <w:tcW w:w="9486" w:type="dxa"/>
          </w:tcPr>
          <w:p w14:paraId="169A41E4" w14:textId="6AD00C47" w:rsidR="00805BEB" w:rsidRPr="00543B7A" w:rsidRDefault="006D46CD" w:rsidP="00543B7A">
            <w:pPr>
              <w:spacing w:before="120" w:after="120"/>
              <w:rPr>
                <w:b/>
                <w:bCs/>
              </w:rPr>
            </w:pPr>
            <w:r w:rsidRPr="00543B7A">
              <w:rPr>
                <w:b/>
                <w:bCs/>
                <w:noProof/>
              </w:rPr>
              <w:drawing>
                <wp:anchor distT="0" distB="0" distL="114300" distR="114300" simplePos="0" relativeHeight="251658278" behindDoc="1" locked="0" layoutInCell="1" allowOverlap="1" wp14:anchorId="16E2D49F" wp14:editId="22583A53">
                  <wp:simplePos x="0" y="0"/>
                  <wp:positionH relativeFrom="column">
                    <wp:posOffset>4972685</wp:posOffset>
                  </wp:positionH>
                  <wp:positionV relativeFrom="paragraph">
                    <wp:posOffset>328295</wp:posOffset>
                  </wp:positionV>
                  <wp:extent cx="914400" cy="914400"/>
                  <wp:effectExtent l="0" t="0" r="0" b="0"/>
                  <wp:wrapTight wrapText="bothSides">
                    <wp:wrapPolygon edited="0">
                      <wp:start x="1800" y="3150"/>
                      <wp:lineTo x="4500" y="11250"/>
                      <wp:lineTo x="4500" y="13050"/>
                      <wp:lineTo x="7200" y="17100"/>
                      <wp:lineTo x="8550" y="18000"/>
                      <wp:lineTo x="13050" y="18000"/>
                      <wp:lineTo x="14400" y="17100"/>
                      <wp:lineTo x="17100" y="13050"/>
                      <wp:lineTo x="16650" y="11250"/>
                      <wp:lineTo x="19350" y="3150"/>
                      <wp:lineTo x="1800" y="3150"/>
                    </wp:wrapPolygon>
                  </wp:wrapTight>
                  <wp:docPr id="437332131" name="Graphic 437332131" descr="Tongu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31" name="Graphic 437332131" descr="Tongue outline"/>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914400" cy="914400"/>
                          </a:xfrm>
                          <a:prstGeom prst="rect">
                            <a:avLst/>
                          </a:prstGeom>
                        </pic:spPr>
                      </pic:pic>
                    </a:graphicData>
                  </a:graphic>
                </wp:anchor>
              </w:drawing>
            </w:r>
            <w:r w:rsidRPr="00543B7A">
              <w:rPr>
                <w:b/>
                <w:bCs/>
                <w:noProof/>
              </w:rPr>
              <w:drawing>
                <wp:anchor distT="0" distB="0" distL="114300" distR="114300" simplePos="0" relativeHeight="251658275" behindDoc="1" locked="0" layoutInCell="1" allowOverlap="1" wp14:anchorId="6B77AB22" wp14:editId="6579FE11">
                  <wp:simplePos x="0" y="0"/>
                  <wp:positionH relativeFrom="column">
                    <wp:posOffset>4219575</wp:posOffset>
                  </wp:positionH>
                  <wp:positionV relativeFrom="paragraph">
                    <wp:posOffset>266700</wp:posOffset>
                  </wp:positionV>
                  <wp:extent cx="914400" cy="914400"/>
                  <wp:effectExtent l="0" t="0" r="0" b="0"/>
                  <wp:wrapTight wrapText="bothSides">
                    <wp:wrapPolygon edited="0">
                      <wp:start x="7200" y="900"/>
                      <wp:lineTo x="7200" y="2700"/>
                      <wp:lineTo x="10350" y="9000"/>
                      <wp:lineTo x="4050" y="15300"/>
                      <wp:lineTo x="4050" y="16650"/>
                      <wp:lineTo x="8100" y="20250"/>
                      <wp:lineTo x="8550" y="21150"/>
                      <wp:lineTo x="10350" y="21150"/>
                      <wp:lineTo x="11250" y="20250"/>
                      <wp:lineTo x="16650" y="16650"/>
                      <wp:lineTo x="16650" y="13500"/>
                      <wp:lineTo x="13500" y="9000"/>
                      <wp:lineTo x="9450" y="900"/>
                      <wp:lineTo x="7200" y="900"/>
                    </wp:wrapPolygon>
                  </wp:wrapTight>
                  <wp:docPr id="31" name="Graphic 31" descr="Nos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descr="Nose outline"/>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914400" cy="914400"/>
                          </a:xfrm>
                          <a:prstGeom prst="rect">
                            <a:avLst/>
                          </a:prstGeom>
                        </pic:spPr>
                      </pic:pic>
                    </a:graphicData>
                  </a:graphic>
                </wp:anchor>
              </w:drawing>
            </w:r>
            <w:r w:rsidRPr="00543B7A">
              <w:rPr>
                <w:b/>
                <w:bCs/>
                <w:noProof/>
              </w:rPr>
              <w:drawing>
                <wp:anchor distT="0" distB="0" distL="114300" distR="114300" simplePos="0" relativeHeight="251658274" behindDoc="1" locked="0" layoutInCell="1" allowOverlap="1" wp14:anchorId="0E859CBE" wp14:editId="50249BED">
                  <wp:simplePos x="0" y="0"/>
                  <wp:positionH relativeFrom="column">
                    <wp:posOffset>3486150</wp:posOffset>
                  </wp:positionH>
                  <wp:positionV relativeFrom="paragraph">
                    <wp:posOffset>271145</wp:posOffset>
                  </wp:positionV>
                  <wp:extent cx="914400" cy="914400"/>
                  <wp:effectExtent l="0" t="0" r="0" b="0"/>
                  <wp:wrapTight wrapText="bothSides">
                    <wp:wrapPolygon edited="0">
                      <wp:start x="8100" y="2250"/>
                      <wp:lineTo x="4950" y="5400"/>
                      <wp:lineTo x="4500" y="8100"/>
                      <wp:lineTo x="6300" y="10350"/>
                      <wp:lineTo x="6750" y="17550"/>
                      <wp:lineTo x="7650" y="18900"/>
                      <wp:lineTo x="12600" y="18900"/>
                      <wp:lineTo x="13950" y="17550"/>
                      <wp:lineTo x="16650" y="10350"/>
                      <wp:lineTo x="17100" y="8100"/>
                      <wp:lineTo x="15300" y="4500"/>
                      <wp:lineTo x="12600" y="2250"/>
                      <wp:lineTo x="8100" y="2250"/>
                    </wp:wrapPolygon>
                  </wp:wrapTight>
                  <wp:docPr id="30" name="Graphic 30" descr="E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Ear outline"/>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914400" cy="914400"/>
                          </a:xfrm>
                          <a:prstGeom prst="rect">
                            <a:avLst/>
                          </a:prstGeom>
                        </pic:spPr>
                      </pic:pic>
                    </a:graphicData>
                  </a:graphic>
                </wp:anchor>
              </w:drawing>
            </w:r>
            <w:r w:rsidRPr="00543B7A">
              <w:rPr>
                <w:b/>
                <w:bCs/>
                <w:noProof/>
              </w:rPr>
              <w:drawing>
                <wp:anchor distT="0" distB="0" distL="114300" distR="114300" simplePos="0" relativeHeight="251658277" behindDoc="1" locked="0" layoutInCell="1" allowOverlap="1" wp14:anchorId="1DB8E885" wp14:editId="7636A435">
                  <wp:simplePos x="0" y="0"/>
                  <wp:positionH relativeFrom="column">
                    <wp:posOffset>2800350</wp:posOffset>
                  </wp:positionH>
                  <wp:positionV relativeFrom="paragraph">
                    <wp:posOffset>309245</wp:posOffset>
                  </wp:positionV>
                  <wp:extent cx="914400" cy="914400"/>
                  <wp:effectExtent l="0" t="0" r="0" b="0"/>
                  <wp:wrapTight wrapText="bothSides">
                    <wp:wrapPolygon edited="0">
                      <wp:start x="10800" y="900"/>
                      <wp:lineTo x="6750" y="2700"/>
                      <wp:lineTo x="4950" y="4950"/>
                      <wp:lineTo x="4950" y="9000"/>
                      <wp:lineTo x="3150" y="13050"/>
                      <wp:lineTo x="2700" y="16650"/>
                      <wp:lineTo x="11250" y="19350"/>
                      <wp:lineTo x="12150" y="20250"/>
                      <wp:lineTo x="15750" y="20250"/>
                      <wp:lineTo x="17550" y="16200"/>
                      <wp:lineTo x="18450" y="7650"/>
                      <wp:lineTo x="15750" y="3150"/>
                      <wp:lineTo x="13950" y="900"/>
                      <wp:lineTo x="10800" y="900"/>
                    </wp:wrapPolygon>
                  </wp:wrapTight>
                  <wp:docPr id="437332129" name="Graphic 437332129" descr="Sign languag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29" name="Graphic 437332129" descr="Sign language outline"/>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914400" cy="914400"/>
                          </a:xfrm>
                          <a:prstGeom prst="rect">
                            <a:avLst/>
                          </a:prstGeom>
                        </pic:spPr>
                      </pic:pic>
                    </a:graphicData>
                  </a:graphic>
                </wp:anchor>
              </w:drawing>
            </w:r>
            <w:r w:rsidRPr="00543B7A">
              <w:rPr>
                <w:b/>
                <w:bCs/>
                <w:noProof/>
              </w:rPr>
              <w:drawing>
                <wp:anchor distT="0" distB="0" distL="114300" distR="114300" simplePos="0" relativeHeight="251658276" behindDoc="1" locked="0" layoutInCell="1" allowOverlap="1" wp14:anchorId="6F9AB504" wp14:editId="5F4FE8CA">
                  <wp:simplePos x="0" y="0"/>
                  <wp:positionH relativeFrom="column">
                    <wp:posOffset>2000250</wp:posOffset>
                  </wp:positionH>
                  <wp:positionV relativeFrom="paragraph">
                    <wp:posOffset>323850</wp:posOffset>
                  </wp:positionV>
                  <wp:extent cx="914400" cy="914400"/>
                  <wp:effectExtent l="0" t="0" r="0" b="0"/>
                  <wp:wrapTight wrapText="bothSides">
                    <wp:wrapPolygon edited="0">
                      <wp:start x="3150" y="7200"/>
                      <wp:lineTo x="450" y="9900"/>
                      <wp:lineTo x="450" y="11700"/>
                      <wp:lineTo x="3600" y="13950"/>
                      <wp:lineTo x="18000" y="13950"/>
                      <wp:lineTo x="20700" y="11250"/>
                      <wp:lineTo x="20700" y="9450"/>
                      <wp:lineTo x="17550" y="7200"/>
                      <wp:lineTo x="3150" y="7200"/>
                    </wp:wrapPolygon>
                  </wp:wrapTight>
                  <wp:docPr id="437332128" name="Graphic 437332128" descr="Eye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28" name="Graphic 437332128" descr="Eyes outline"/>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914400" cy="914400"/>
                          </a:xfrm>
                          <a:prstGeom prst="rect">
                            <a:avLst/>
                          </a:prstGeom>
                        </pic:spPr>
                      </pic:pic>
                    </a:graphicData>
                  </a:graphic>
                </wp:anchor>
              </w:drawing>
            </w:r>
            <w:r w:rsidR="00500A7E" w:rsidRPr="00543B7A">
              <w:rPr>
                <w:b/>
                <w:bCs/>
              </w:rPr>
              <w:t>5</w:t>
            </w:r>
            <w:r w:rsidR="0078304E" w:rsidRPr="00543B7A">
              <w:rPr>
                <w:b/>
                <w:bCs/>
              </w:rPr>
              <w:t>–</w:t>
            </w:r>
            <w:r w:rsidR="00500A7E" w:rsidRPr="00543B7A">
              <w:rPr>
                <w:b/>
                <w:bCs/>
              </w:rPr>
              <w:t>4</w:t>
            </w:r>
            <w:r w:rsidR="0078304E" w:rsidRPr="00543B7A">
              <w:rPr>
                <w:b/>
                <w:bCs/>
              </w:rPr>
              <w:t>–</w:t>
            </w:r>
            <w:r w:rsidR="00500A7E" w:rsidRPr="00543B7A">
              <w:rPr>
                <w:b/>
                <w:bCs/>
              </w:rPr>
              <w:t>3</w:t>
            </w:r>
            <w:r w:rsidR="0078304E" w:rsidRPr="00543B7A">
              <w:rPr>
                <w:b/>
                <w:bCs/>
              </w:rPr>
              <w:t>–</w:t>
            </w:r>
            <w:r w:rsidR="00500A7E" w:rsidRPr="00543B7A">
              <w:rPr>
                <w:b/>
                <w:bCs/>
              </w:rPr>
              <w:t>2</w:t>
            </w:r>
            <w:r w:rsidR="0078304E" w:rsidRPr="00543B7A">
              <w:rPr>
                <w:b/>
                <w:bCs/>
              </w:rPr>
              <w:t>–</w:t>
            </w:r>
            <w:r w:rsidR="00500A7E" w:rsidRPr="00543B7A">
              <w:rPr>
                <w:b/>
                <w:bCs/>
              </w:rPr>
              <w:t>1 Mindfulness</w:t>
            </w:r>
          </w:p>
          <w:p w14:paraId="5F4BB4B4" w14:textId="5E05C1EA" w:rsidR="00500A7E" w:rsidRDefault="00500A7E" w:rsidP="00BA2874">
            <w:r>
              <w:t>Look for</w:t>
            </w:r>
            <w:r w:rsidR="00D11BE1">
              <w:t>:</w:t>
            </w:r>
          </w:p>
          <w:p w14:paraId="2CADEDFE" w14:textId="624F848F" w:rsidR="00510BA1" w:rsidRPr="00543B7A" w:rsidRDefault="00510BA1" w:rsidP="003F4765">
            <w:pPr>
              <w:pStyle w:val="ListParagraph"/>
              <w:numPr>
                <w:ilvl w:val="0"/>
                <w:numId w:val="38"/>
              </w:numPr>
            </w:pPr>
            <w:r w:rsidRPr="00543B7A">
              <w:t xml:space="preserve">5 things you can </w:t>
            </w:r>
            <w:r w:rsidR="0015654A" w:rsidRPr="00543B7A">
              <w:t>see</w:t>
            </w:r>
          </w:p>
          <w:p w14:paraId="762F46E0" w14:textId="2A39023F" w:rsidR="00510BA1" w:rsidRPr="00543B7A" w:rsidRDefault="0015654A" w:rsidP="003F4765">
            <w:pPr>
              <w:pStyle w:val="ListParagraph"/>
              <w:numPr>
                <w:ilvl w:val="0"/>
                <w:numId w:val="38"/>
              </w:numPr>
            </w:pPr>
            <w:r w:rsidRPr="00543B7A">
              <w:t>4 things you can touch</w:t>
            </w:r>
          </w:p>
          <w:p w14:paraId="38E08029" w14:textId="2A39023F" w:rsidR="0015654A" w:rsidRPr="00543B7A" w:rsidRDefault="0015654A" w:rsidP="003F4765">
            <w:pPr>
              <w:pStyle w:val="ListParagraph"/>
              <w:numPr>
                <w:ilvl w:val="0"/>
                <w:numId w:val="38"/>
              </w:numPr>
            </w:pPr>
            <w:r w:rsidRPr="00543B7A">
              <w:t>3 things you can hear</w:t>
            </w:r>
          </w:p>
          <w:p w14:paraId="691BD924" w14:textId="2A39023F" w:rsidR="0015654A" w:rsidRPr="00543B7A" w:rsidRDefault="0015654A" w:rsidP="003F4765">
            <w:pPr>
              <w:pStyle w:val="ListParagraph"/>
              <w:numPr>
                <w:ilvl w:val="0"/>
                <w:numId w:val="38"/>
              </w:numPr>
            </w:pPr>
            <w:r w:rsidRPr="00543B7A">
              <w:t>2 things you can smell</w:t>
            </w:r>
          </w:p>
          <w:p w14:paraId="36DE8259" w14:textId="2A39023F" w:rsidR="00805BEB" w:rsidRPr="00543B7A" w:rsidRDefault="0015654A" w:rsidP="003F4765">
            <w:pPr>
              <w:pStyle w:val="ListParagraph"/>
              <w:numPr>
                <w:ilvl w:val="0"/>
                <w:numId w:val="38"/>
              </w:numPr>
            </w:pPr>
            <w:r w:rsidRPr="00543B7A">
              <w:t>1 thing you can taste</w:t>
            </w:r>
          </w:p>
        </w:tc>
      </w:tr>
      <w:tr w:rsidR="00805BEB" w14:paraId="3F627010" w14:textId="77777777" w:rsidTr="00543B7A">
        <w:trPr>
          <w:trHeight w:val="1345"/>
        </w:trPr>
        <w:tc>
          <w:tcPr>
            <w:tcW w:w="9486" w:type="dxa"/>
          </w:tcPr>
          <w:p w14:paraId="2E98D4D7" w14:textId="0D448F29" w:rsidR="00805BEB" w:rsidRPr="00543B7A" w:rsidRDefault="006510A1" w:rsidP="00543B7A">
            <w:pPr>
              <w:spacing w:before="120" w:after="120"/>
              <w:rPr>
                <w:b/>
                <w:bCs/>
              </w:rPr>
            </w:pPr>
            <w:r w:rsidRPr="00543B7A">
              <w:rPr>
                <w:b/>
                <w:bCs/>
              </w:rPr>
              <w:t>Video</w:t>
            </w:r>
            <w:r w:rsidR="0015654A" w:rsidRPr="00543B7A">
              <w:rPr>
                <w:b/>
                <w:bCs/>
              </w:rPr>
              <w:t xml:space="preserve"> resources</w:t>
            </w:r>
          </w:p>
          <w:p w14:paraId="780EC6F3" w14:textId="5B22FA25" w:rsidR="0041418C" w:rsidRDefault="0041418C" w:rsidP="00BA2874">
            <w:r>
              <w:t xml:space="preserve">Triangle breathing </w:t>
            </w:r>
            <w:hyperlink r:id="rId56">
              <w:r w:rsidRPr="00147940">
                <w:rPr>
                  <w:rStyle w:val="Hyperlink"/>
                  <w:rFonts w:eastAsia="Courier New"/>
                </w:rPr>
                <w:t>https://www.youtube.com/watch?v=u9Q8D6n-3qw</w:t>
              </w:r>
            </w:hyperlink>
          </w:p>
          <w:p w14:paraId="382A072F" w14:textId="138D2E2B" w:rsidR="00805BEB" w:rsidRPr="006510A1" w:rsidRDefault="006510A1" w:rsidP="00BA2874">
            <w:pPr>
              <w:rPr>
                <w:sz w:val="24"/>
                <w:szCs w:val="24"/>
              </w:rPr>
            </w:pPr>
            <w:r w:rsidRPr="006510A1">
              <w:t xml:space="preserve">Cosmic kids “Peace Out” </w:t>
            </w:r>
            <w:hyperlink r:id="rId57">
              <w:r w:rsidRPr="006510A1">
                <w:rPr>
                  <w:rStyle w:val="Hyperlink"/>
                  <w:rFonts w:eastAsia="Courier New"/>
                </w:rPr>
                <w:t>https://www.youtube.com/watch?v=a1dgkivX9-A</w:t>
              </w:r>
            </w:hyperlink>
          </w:p>
        </w:tc>
      </w:tr>
    </w:tbl>
    <w:p w14:paraId="684A0E12" w14:textId="77777777" w:rsidR="00543B7A" w:rsidRDefault="00543B7A" w:rsidP="00514198">
      <w:pPr>
        <w:pStyle w:val="BH1"/>
      </w:pPr>
    </w:p>
    <w:p w14:paraId="446516F7" w14:textId="77777777" w:rsidR="00543B7A" w:rsidRDefault="00543B7A">
      <w:pPr>
        <w:spacing w:line="240" w:lineRule="auto"/>
        <w:rPr>
          <w:b/>
          <w:color w:val="3472AC"/>
          <w:sz w:val="36"/>
          <w:szCs w:val="36"/>
          <w:lang w:val="mi-NZ" w:eastAsia="en-NZ"/>
        </w:rPr>
      </w:pPr>
      <w:r>
        <w:br w:type="page"/>
      </w:r>
    </w:p>
    <w:p w14:paraId="3D85216F" w14:textId="11C8BEA0" w:rsidR="00470930" w:rsidRPr="00084303" w:rsidRDefault="00470930" w:rsidP="00514198">
      <w:pPr>
        <w:pStyle w:val="BH1"/>
      </w:pPr>
      <w:r w:rsidRPr="00084303">
        <w:lastRenderedPageBreak/>
        <w:t>Starting each day</w:t>
      </w:r>
    </w:p>
    <w:p w14:paraId="178A8D2B" w14:textId="47A9390B" w:rsidR="003A4604" w:rsidRPr="00543B7A" w:rsidRDefault="003A4604" w:rsidP="00BA2874">
      <w:pPr>
        <w:rPr>
          <w:b/>
          <w:bCs/>
          <w:i/>
          <w:iCs/>
          <w:color w:val="3472AC"/>
        </w:rPr>
      </w:pPr>
      <w:r w:rsidRPr="00543B7A">
        <w:rPr>
          <w:b/>
          <w:bCs/>
          <w:i/>
          <w:iCs/>
          <w:color w:val="3472AC"/>
        </w:rPr>
        <w:t>Notes for teachers and whānau:</w:t>
      </w:r>
    </w:p>
    <w:p w14:paraId="395663F1" w14:textId="4B48F6E4" w:rsidR="003A4604" w:rsidRPr="00543B7A" w:rsidRDefault="003A4604" w:rsidP="00BA2874">
      <w:pPr>
        <w:rPr>
          <w:b/>
          <w:bCs/>
          <w:i/>
          <w:iCs/>
        </w:rPr>
      </w:pPr>
      <w:r w:rsidRPr="00543B7A">
        <w:rPr>
          <w:i/>
          <w:iCs/>
        </w:rPr>
        <w:t xml:space="preserve">Starting the same way each day helps create a structure for your learner. Your school might have your own way to do this, for example starting the day together as a class on Zoom. In this pack we provide a karakia to settle into the day. Saying the karakia with your </w:t>
      </w:r>
      <w:r w:rsidRPr="00543B7A">
        <w:rPr>
          <w:b/>
          <w:bCs/>
          <w:i/>
          <w:iCs/>
        </w:rPr>
        <w:t>learner</w:t>
      </w:r>
      <w:r w:rsidRPr="00543B7A">
        <w:rPr>
          <w:i/>
          <w:iCs/>
        </w:rPr>
        <w:t xml:space="preserve"> a few times will help them be able to do this more independently tomorrow and beyond. As part of the start of the day and setting up the learning environment, help your learner look through the activities suggested for that day </w:t>
      </w:r>
      <w:r w:rsidRPr="00543B7A">
        <w:rPr>
          <w:b/>
          <w:bCs/>
          <w:i/>
          <w:iCs/>
        </w:rPr>
        <w:t>and choose a fitness and wellbeing activity</w:t>
      </w:r>
      <w:r w:rsidRPr="00543B7A">
        <w:rPr>
          <w:i/>
          <w:iCs/>
        </w:rPr>
        <w:t xml:space="preserve">. They could fill out their daily timetable and think of other activities they might like to do, </w:t>
      </w:r>
      <w:r w:rsidR="0078304E" w:rsidRPr="00543B7A">
        <w:rPr>
          <w:i/>
          <w:iCs/>
        </w:rPr>
        <w:t>such as</w:t>
      </w:r>
      <w:r w:rsidRPr="00543B7A">
        <w:rPr>
          <w:i/>
          <w:iCs/>
        </w:rPr>
        <w:t xml:space="preserve"> reading</w:t>
      </w:r>
      <w:r w:rsidRPr="00543B7A">
        <w:rPr>
          <w:b/>
          <w:bCs/>
          <w:i/>
          <w:iCs/>
        </w:rPr>
        <w:t>.</w:t>
      </w:r>
    </w:p>
    <w:p w14:paraId="4244ECAB" w14:textId="77777777" w:rsidR="003A4604" w:rsidRPr="00543B7A" w:rsidRDefault="003A4604" w:rsidP="00BA2874">
      <w:pPr>
        <w:rPr>
          <w:i/>
          <w:iCs/>
        </w:rPr>
      </w:pPr>
      <w:r w:rsidRPr="00543B7A">
        <w:rPr>
          <w:i/>
          <w:iCs/>
        </w:rPr>
        <w:t>Remind your learner of when and how to check in with the teacher/you.</w:t>
      </w:r>
    </w:p>
    <w:p w14:paraId="091C5A96" w14:textId="51190B5B" w:rsidR="00470930" w:rsidRPr="00470930" w:rsidRDefault="00470930" w:rsidP="00805A7F">
      <w:pPr>
        <w:pStyle w:val="BH2"/>
      </w:pPr>
      <w:r w:rsidRPr="00470930">
        <w:t>Karakia</w:t>
      </w:r>
    </w:p>
    <w:p w14:paraId="1FCBE750" w14:textId="150B6C9A" w:rsidR="00470930" w:rsidRPr="00543B7A" w:rsidRDefault="00811B32" w:rsidP="00BA2874">
      <w:pPr>
        <w:pStyle w:val="MoEBodyText"/>
        <w:rPr>
          <w:color w:val="3472AC"/>
        </w:rPr>
      </w:pPr>
      <w:r w:rsidRPr="00543B7A">
        <w:rPr>
          <w:color w:val="3472AC"/>
        </w:rPr>
        <w:t>Here is a karakia to welcome in the day</w:t>
      </w:r>
    </w:p>
    <w:p w14:paraId="37A30E04" w14:textId="4CD0D168" w:rsidR="00EA0E8F" w:rsidRPr="00EA0E8F" w:rsidRDefault="00931B19" w:rsidP="00BA2874">
      <w:pPr>
        <w:rPr>
          <w:rFonts w:eastAsia="Courier New"/>
          <w:color w:val="0563C1"/>
          <w:sz w:val="22"/>
          <w:szCs w:val="22"/>
          <w:lang w:val="mi-NZ"/>
        </w:rPr>
      </w:pPr>
      <w:hyperlink r:id="rId58">
        <w:r w:rsidR="00EA0E8F" w:rsidRPr="00EA0E8F">
          <w:rPr>
            <w:rStyle w:val="Hyperlink"/>
            <w:rFonts w:eastAsia="Courier New"/>
            <w:sz w:val="22"/>
            <w:szCs w:val="22"/>
            <w:lang w:val="mi-NZ"/>
          </w:rPr>
          <w:t>https://www.otago.ac.nz/cs/groups/public/@</w:t>
        </w:r>
        <w:r w:rsidR="00774EDE">
          <w:rPr>
            <w:rStyle w:val="Hyperlink"/>
            <w:rFonts w:eastAsia="Courier New"/>
            <w:sz w:val="22"/>
            <w:szCs w:val="22"/>
            <w:lang w:val="mi-NZ"/>
          </w:rPr>
          <w:t>Māori</w:t>
        </w:r>
        <w:r w:rsidR="00EA0E8F" w:rsidRPr="00EA0E8F">
          <w:rPr>
            <w:rStyle w:val="Hyperlink"/>
            <w:rFonts w:eastAsia="Courier New"/>
            <w:sz w:val="22"/>
            <w:szCs w:val="22"/>
            <w:lang w:val="mi-NZ"/>
          </w:rPr>
          <w:t>/documents/webcontent/otago667429.mp3</w:t>
        </w:r>
      </w:hyperlink>
    </w:p>
    <w:tbl>
      <w:tblPr>
        <w:tblStyle w:val="TableGridLight"/>
        <w:tblW w:w="0" w:type="auto"/>
        <w:tblLook w:val="04A0" w:firstRow="1" w:lastRow="0" w:firstColumn="1" w:lastColumn="0" w:noHBand="0" w:noVBand="1"/>
      </w:tblPr>
      <w:tblGrid>
        <w:gridCol w:w="4338"/>
        <w:gridCol w:w="5148"/>
      </w:tblGrid>
      <w:tr w:rsidR="00EA0E8F" w14:paraId="1FFDE1A4" w14:textId="77777777" w:rsidTr="009332A3">
        <w:tc>
          <w:tcPr>
            <w:tcW w:w="4338" w:type="dxa"/>
          </w:tcPr>
          <w:p w14:paraId="055D8D7E" w14:textId="77777777" w:rsidR="00EA0E8F" w:rsidRPr="006A2CC6" w:rsidRDefault="00EA0E8F" w:rsidP="00BA2874">
            <w:r w:rsidRPr="006A2CC6">
              <w:t>Whakataka te hau ki te uru</w:t>
            </w:r>
            <w:r w:rsidRPr="006A2CC6">
              <w:br/>
              <w:t>Whakataka te hau ki te tonga</w:t>
            </w:r>
            <w:r w:rsidRPr="006A2CC6">
              <w:br/>
              <w:t>Kia mākinakina ki uta</w:t>
            </w:r>
            <w:r w:rsidRPr="006A2CC6">
              <w:br/>
              <w:t>Kia mātaratara ki tai</w:t>
            </w:r>
            <w:r w:rsidRPr="006A2CC6">
              <w:br/>
              <w:t>E hī ake ana te atakura</w:t>
            </w:r>
            <w:r w:rsidRPr="006A2CC6">
              <w:br/>
              <w:t>He tio, he huka, he hau hū</w:t>
            </w:r>
            <w:r w:rsidRPr="006A2CC6">
              <w:br/>
              <w:t>Tīhei mauri ora!</w:t>
            </w:r>
          </w:p>
        </w:tc>
        <w:tc>
          <w:tcPr>
            <w:tcW w:w="5148" w:type="dxa"/>
          </w:tcPr>
          <w:p w14:paraId="7109CCAC" w14:textId="77777777" w:rsidR="00EA0E8F" w:rsidRPr="006A2CC6" w:rsidRDefault="00EA0E8F" w:rsidP="00BA2874">
            <w:r w:rsidRPr="006A2CC6">
              <w:t>Cease the winds from the west</w:t>
            </w:r>
            <w:r w:rsidRPr="006A2CC6">
              <w:br/>
              <w:t>Cease the winds from the south</w:t>
            </w:r>
            <w:r w:rsidRPr="006A2CC6">
              <w:br/>
              <w:t>Let the breeze blow over the land</w:t>
            </w:r>
            <w:r w:rsidRPr="006A2CC6">
              <w:br/>
              <w:t>Let the breeze blow over the ocean</w:t>
            </w:r>
            <w:r w:rsidRPr="006A2CC6">
              <w:br/>
              <w:t>Let the red-tipped dawn come with a sharpened air.</w:t>
            </w:r>
            <w:r w:rsidRPr="006A2CC6">
              <w:br/>
              <w:t>A touch of frost, a promise of a glorious day.</w:t>
            </w:r>
          </w:p>
        </w:tc>
      </w:tr>
    </w:tbl>
    <w:p w14:paraId="26E179BE" w14:textId="77777777" w:rsidR="00A3190B" w:rsidRPr="000D4B4C" w:rsidRDefault="00A3190B" w:rsidP="00805A7F">
      <w:pPr>
        <w:pStyle w:val="BH2"/>
      </w:pPr>
      <w:r w:rsidRPr="7F3AF600">
        <w:t>Planning my day</w:t>
      </w:r>
      <w:r w:rsidRPr="7F3AF600">
        <w:rPr>
          <w:rFonts w:ascii="Wingdings" w:eastAsia="Wingdings" w:hAnsi="Wingdings" w:cs="Wingdings"/>
        </w:rPr>
        <w:t xml:space="preserve"> </w:t>
      </w:r>
    </w:p>
    <w:p w14:paraId="33083761" w14:textId="2A39023F" w:rsidR="00A3190B" w:rsidRPr="000D4B4C" w:rsidRDefault="00A3190B" w:rsidP="003F4765">
      <w:pPr>
        <w:pStyle w:val="ListParagraph"/>
        <w:numPr>
          <w:ilvl w:val="0"/>
          <w:numId w:val="39"/>
        </w:numPr>
        <w:contextualSpacing w:val="0"/>
      </w:pPr>
      <w:r w:rsidRPr="7F3AF600">
        <w:t xml:space="preserve">Have you chosen which activities you will do today and </w:t>
      </w:r>
      <w:r w:rsidR="5752D46E">
        <w:t>when</w:t>
      </w:r>
      <w:r w:rsidRPr="7F3AF600">
        <w:t>?</w:t>
      </w:r>
    </w:p>
    <w:p w14:paraId="7ABE4C11" w14:textId="2A39023F" w:rsidR="0078304E" w:rsidRDefault="5752D46E" w:rsidP="003F4765">
      <w:pPr>
        <w:pStyle w:val="ListParagraph"/>
        <w:numPr>
          <w:ilvl w:val="0"/>
          <w:numId w:val="39"/>
        </w:numPr>
        <w:contextualSpacing w:val="0"/>
      </w:pPr>
      <w:r>
        <w:t>Have you chosen a fitness activity (see p. 5)?</w:t>
      </w:r>
    </w:p>
    <w:p w14:paraId="5D415768" w14:textId="2A39023F" w:rsidR="00A3190B" w:rsidRPr="000D4B4C" w:rsidRDefault="00A3190B" w:rsidP="003F4765">
      <w:pPr>
        <w:pStyle w:val="ListParagraph"/>
        <w:numPr>
          <w:ilvl w:val="0"/>
          <w:numId w:val="39"/>
        </w:numPr>
        <w:contextualSpacing w:val="0"/>
      </w:pPr>
      <w:r w:rsidRPr="7F3AF600">
        <w:t xml:space="preserve">Have you chosen a </w:t>
      </w:r>
      <w:r>
        <w:t>wellbeing</w:t>
      </w:r>
      <w:r w:rsidRPr="7F3AF600">
        <w:t xml:space="preserve"> activity (</w:t>
      </w:r>
      <w:r w:rsidR="0992416E">
        <w:t>s</w:t>
      </w:r>
      <w:r w:rsidR="316BFC7F">
        <w:t>ee</w:t>
      </w:r>
      <w:r w:rsidRPr="7F3AF600">
        <w:t xml:space="preserve"> p. </w:t>
      </w:r>
      <w:r w:rsidR="005E0F82">
        <w:t>6</w:t>
      </w:r>
      <w:r w:rsidR="580A8504">
        <w:t>)?</w:t>
      </w:r>
    </w:p>
    <w:p w14:paraId="0F0D5E50" w14:textId="2A39023F" w:rsidR="00A3190B" w:rsidRDefault="00A3190B" w:rsidP="003F4765">
      <w:pPr>
        <w:pStyle w:val="ListParagraph"/>
        <w:numPr>
          <w:ilvl w:val="0"/>
          <w:numId w:val="39"/>
        </w:numPr>
        <w:contextualSpacing w:val="0"/>
      </w:pPr>
      <w:r w:rsidRPr="7F3AF600">
        <w:t>Have you done a ‘Wellbeing check-in'</w:t>
      </w:r>
      <w:r>
        <w:t>?</w:t>
      </w:r>
    </w:p>
    <w:p w14:paraId="0EE7CFF3" w14:textId="2A39023F" w:rsidR="00A3190B" w:rsidRDefault="00A3190B" w:rsidP="003F4765">
      <w:pPr>
        <w:pStyle w:val="ListParagraph"/>
        <w:numPr>
          <w:ilvl w:val="0"/>
          <w:numId w:val="39"/>
        </w:numPr>
        <w:contextualSpacing w:val="0"/>
      </w:pPr>
      <w:r w:rsidRPr="7F3AF600">
        <w:t>How are you feeling today?</w:t>
      </w:r>
    </w:p>
    <w:p w14:paraId="6E21492F" w14:textId="2A39023F" w:rsidR="00A3190B" w:rsidRDefault="00A3190B" w:rsidP="003F4765">
      <w:pPr>
        <w:pStyle w:val="ListParagraph"/>
        <w:numPr>
          <w:ilvl w:val="1"/>
          <w:numId w:val="39"/>
        </w:numPr>
        <w:contextualSpacing w:val="0"/>
      </w:pPr>
      <w:r w:rsidRPr="7F3AF600">
        <w:t>How do you feel about your readiness to learn this morning?</w:t>
      </w:r>
    </w:p>
    <w:p w14:paraId="0E017ADA" w14:textId="2A39023F" w:rsidR="00A3190B" w:rsidRDefault="00A3190B" w:rsidP="003F4765">
      <w:pPr>
        <w:pStyle w:val="ListParagraph"/>
        <w:numPr>
          <w:ilvl w:val="1"/>
          <w:numId w:val="39"/>
        </w:numPr>
      </w:pPr>
      <w:r w:rsidRPr="7F3AF600">
        <w:t xml:space="preserve">What do you need extra </w:t>
      </w:r>
      <w:r w:rsidR="5752D46E">
        <w:t>help</w:t>
      </w:r>
      <w:r w:rsidR="316BFC7F">
        <w:t xml:space="preserve"> </w:t>
      </w:r>
      <w:r w:rsidRPr="7F3AF600">
        <w:t xml:space="preserve">with today? Who could you get to help you? What strategies could you </w:t>
      </w:r>
      <w:r>
        <w:t>use</w:t>
      </w:r>
      <w:r w:rsidRPr="7F3AF600">
        <w:t xml:space="preserve"> to make your learning more effective?</w:t>
      </w:r>
    </w:p>
    <w:p w14:paraId="69D2AA86" w14:textId="641F4247" w:rsidR="00A3190B" w:rsidRPr="00543B7A" w:rsidRDefault="00A3190B" w:rsidP="003F4765">
      <w:pPr>
        <w:pStyle w:val="ListParagraph"/>
        <w:numPr>
          <w:ilvl w:val="1"/>
          <w:numId w:val="39"/>
        </w:numPr>
        <w:contextualSpacing w:val="0"/>
        <w:rPr>
          <w:color w:val="01853E"/>
        </w:rPr>
      </w:pPr>
      <w:r w:rsidRPr="7F3AF600">
        <w:t>What would you like to do as a quiet time activity to end your day?</w:t>
      </w:r>
      <w:r w:rsidRPr="00543B7A">
        <w:rPr>
          <w:color w:val="01853E"/>
        </w:rPr>
        <w:t xml:space="preserve"> </w:t>
      </w:r>
    </w:p>
    <w:p w14:paraId="51E4D2C3" w14:textId="2A39023F" w:rsidR="00A3190B" w:rsidRDefault="00A3190B" w:rsidP="003F4765">
      <w:pPr>
        <w:pStyle w:val="ListParagraph"/>
        <w:numPr>
          <w:ilvl w:val="0"/>
          <w:numId w:val="39"/>
        </w:numPr>
        <w:contextualSpacing w:val="0"/>
      </w:pPr>
      <w:r w:rsidRPr="7F3AF600">
        <w:t>Remember to do your Reflection at the end of the day (see p.</w:t>
      </w:r>
      <w:r w:rsidR="00314263">
        <w:t xml:space="preserve"> </w:t>
      </w:r>
      <w:r w:rsidR="005E0F82">
        <w:t>8</w:t>
      </w:r>
      <w:r w:rsidR="316BFC7F">
        <w:t>)</w:t>
      </w:r>
      <w:r w:rsidR="61A64298">
        <w:t>.</w:t>
      </w:r>
    </w:p>
    <w:p w14:paraId="23FF319B" w14:textId="3ECA00FF" w:rsidR="00314263" w:rsidRDefault="00470930" w:rsidP="00514198">
      <w:pPr>
        <w:pStyle w:val="BH1"/>
      </w:pPr>
      <w:r>
        <w:rPr>
          <w:color w:val="auto"/>
          <w:sz w:val="24"/>
          <w:szCs w:val="24"/>
        </w:rPr>
        <w:br w:type="column"/>
      </w:r>
      <w:r w:rsidR="00314263">
        <w:lastRenderedPageBreak/>
        <w:t>Ending each day</w:t>
      </w:r>
    </w:p>
    <w:p w14:paraId="2215200B" w14:textId="77777777" w:rsidR="00673269" w:rsidRPr="0032135A" w:rsidRDefault="00673269" w:rsidP="00BA2874">
      <w:pPr>
        <w:rPr>
          <w:b/>
          <w:bCs/>
          <w:i/>
          <w:iCs/>
          <w:color w:val="3472AC"/>
        </w:rPr>
      </w:pPr>
      <w:r w:rsidRPr="0032135A">
        <w:rPr>
          <w:b/>
          <w:bCs/>
          <w:i/>
          <w:iCs/>
          <w:color w:val="3472AC"/>
        </w:rPr>
        <w:t>Please ensure your learner does this at the end of each day.</w:t>
      </w:r>
    </w:p>
    <w:p w14:paraId="67871E06" w14:textId="0F709F5A" w:rsidR="00673269" w:rsidRPr="0032135A" w:rsidRDefault="00673269" w:rsidP="00BA2874">
      <w:pPr>
        <w:rPr>
          <w:i/>
          <w:iCs/>
        </w:rPr>
      </w:pPr>
      <w:r w:rsidRPr="0032135A">
        <w:rPr>
          <w:i/>
          <w:iCs/>
        </w:rPr>
        <w:t>Reflection can be challenging for all learners, but it can also provide them with rich opportunities to think about how their learning is progressing. Use the questions below as prompts to encourage your learner to think about what they have learned so far and help them to plan out their next steps. If you have concerns with their learning</w:t>
      </w:r>
      <w:r w:rsidR="009F2351" w:rsidRPr="0032135A">
        <w:rPr>
          <w:i/>
          <w:iCs/>
        </w:rPr>
        <w:t>,</w:t>
      </w:r>
      <w:r w:rsidRPr="0032135A">
        <w:rPr>
          <w:i/>
          <w:iCs/>
        </w:rPr>
        <w:t xml:space="preserve"> or find that your learner is needing more help, contact their teacher for more support.</w:t>
      </w:r>
    </w:p>
    <w:p w14:paraId="7E960061" w14:textId="00E12EFD" w:rsidR="001E4367" w:rsidRDefault="00931B19" w:rsidP="00BA2874">
      <w:r>
        <w:pict w14:anchorId="59D45196">
          <v:rect id="_x0000_i1025" style="width:0;height:1.5pt" o:hralign="center" o:hrstd="t" o:hr="t" fillcolor="#a0a0a0" stroked="f"/>
        </w:pict>
      </w:r>
    </w:p>
    <w:p w14:paraId="7CF06812" w14:textId="1149BB57" w:rsidR="001E4367" w:rsidRPr="0032135A" w:rsidRDefault="001E4367" w:rsidP="001F64C9">
      <w:pPr>
        <w:pStyle w:val="LI"/>
      </w:pPr>
      <w:r w:rsidRPr="0032135A">
        <w:t xml:space="preserve">In this activity I am learning to: </w:t>
      </w:r>
      <w:r w:rsidR="0093525B" w:rsidRPr="0032135A">
        <w:t>r</w:t>
      </w:r>
      <w:r w:rsidRPr="0032135A">
        <w:t>eflect on my learning.</w:t>
      </w:r>
    </w:p>
    <w:p w14:paraId="7C4CF29D" w14:textId="77777777" w:rsidR="00971DA2" w:rsidRDefault="00971DA2" w:rsidP="00BA2874">
      <w:r w:rsidRPr="7F3AF600">
        <w:t>What do I need?</w:t>
      </w:r>
    </w:p>
    <w:p w14:paraId="2F0466C0" w14:textId="2A39023F" w:rsidR="00971DA2" w:rsidRDefault="00971DA2" w:rsidP="003F4765">
      <w:pPr>
        <w:pStyle w:val="ListParagraph"/>
        <w:numPr>
          <w:ilvl w:val="0"/>
          <w:numId w:val="40"/>
        </w:numPr>
      </w:pPr>
      <w:r w:rsidRPr="7F3AF600">
        <w:t>A notebook or online doc that you can use each day for your reflection activity. We will call this your “reflective journal”</w:t>
      </w:r>
    </w:p>
    <w:p w14:paraId="6E5D3AB1" w14:textId="77777777" w:rsidR="001E4367" w:rsidRPr="0032135A" w:rsidRDefault="00971DA2" w:rsidP="003F4765">
      <w:pPr>
        <w:pStyle w:val="ListParagraph"/>
        <w:numPr>
          <w:ilvl w:val="0"/>
          <w:numId w:val="40"/>
        </w:numPr>
        <w:rPr>
          <w:b/>
          <w:i/>
          <w:iCs/>
        </w:rPr>
      </w:pPr>
      <w:r w:rsidRPr="7F3AF600">
        <w:t>Materials for your quiet time activity</w:t>
      </w:r>
      <w:r w:rsidRPr="0032135A">
        <w:rPr>
          <w:i/>
          <w:iCs/>
        </w:rPr>
        <w:t xml:space="preserve"> </w:t>
      </w:r>
    </w:p>
    <w:p w14:paraId="7D3EAEA2" w14:textId="15ECAA46" w:rsidR="001E4367" w:rsidRDefault="00931B19" w:rsidP="00BA2874">
      <w:r>
        <w:pict w14:anchorId="758F4F93">
          <v:rect id="_x0000_i1026" style="width:0;height:1.5pt" o:hralign="center" o:hrstd="t" o:hr="t" fillcolor="#a0a0a0" stroked="f"/>
        </w:pict>
      </w:r>
    </w:p>
    <w:p w14:paraId="06A92640" w14:textId="6361F183" w:rsidR="003968F2" w:rsidRDefault="003968F2" w:rsidP="00BA2874">
      <w:r w:rsidRPr="7F3AF600">
        <w:t xml:space="preserve">Take some time to think about how you are feeling after today’s learning activities. </w:t>
      </w:r>
    </w:p>
    <w:p w14:paraId="222D1B6D" w14:textId="29C41D45" w:rsidR="003968F2" w:rsidRDefault="003968F2" w:rsidP="00BA2874">
      <w:r w:rsidRPr="7F3AF600">
        <w:t>Reflect on the following prompts in your reflective journal.</w:t>
      </w:r>
    </w:p>
    <w:p w14:paraId="3781E496" w14:textId="77777777" w:rsidR="003968F2" w:rsidRPr="0032135A" w:rsidRDefault="003968F2" w:rsidP="003F4765">
      <w:pPr>
        <w:pStyle w:val="ListParagraph"/>
        <w:numPr>
          <w:ilvl w:val="0"/>
          <w:numId w:val="41"/>
        </w:numPr>
        <w:rPr>
          <w:i/>
          <w:iCs/>
        </w:rPr>
      </w:pPr>
      <w:r w:rsidRPr="7F3AF600">
        <w:t xml:space="preserve">What did you enjoy most about today? </w:t>
      </w:r>
    </w:p>
    <w:p w14:paraId="0D2B2CFB" w14:textId="1559BF2D" w:rsidR="003968F2" w:rsidRPr="0032135A" w:rsidRDefault="003968F2" w:rsidP="003F4765">
      <w:pPr>
        <w:pStyle w:val="ListParagraph"/>
        <w:numPr>
          <w:ilvl w:val="0"/>
          <w:numId w:val="41"/>
        </w:numPr>
        <w:rPr>
          <w:i/>
          <w:iCs/>
        </w:rPr>
      </w:pPr>
      <w:r w:rsidRPr="7F3AF600">
        <w:t>What is one thing you feel you learnt today?</w:t>
      </w:r>
    </w:p>
    <w:p w14:paraId="4C694E88" w14:textId="75D3E283" w:rsidR="003968F2" w:rsidRPr="0032135A" w:rsidRDefault="00DE2D61" w:rsidP="003F4765">
      <w:pPr>
        <w:pStyle w:val="ListParagraph"/>
        <w:numPr>
          <w:ilvl w:val="0"/>
          <w:numId w:val="41"/>
        </w:numPr>
        <w:rPr>
          <w:i/>
          <w:iCs/>
        </w:rPr>
      </w:pPr>
      <w:r>
        <w:rPr>
          <w:noProof/>
        </w:rPr>
        <w:drawing>
          <wp:anchor distT="0" distB="0" distL="114300" distR="114300" simplePos="0" relativeHeight="251658254" behindDoc="1" locked="0" layoutInCell="1" allowOverlap="1" wp14:anchorId="706B0284" wp14:editId="38493FF5">
            <wp:simplePos x="0" y="0"/>
            <wp:positionH relativeFrom="column">
              <wp:posOffset>3556635</wp:posOffset>
            </wp:positionH>
            <wp:positionV relativeFrom="paragraph">
              <wp:posOffset>225425</wp:posOffset>
            </wp:positionV>
            <wp:extent cx="2672080" cy="2667000"/>
            <wp:effectExtent l="0" t="0" r="0" b="0"/>
            <wp:wrapTight wrapText="bothSides">
              <wp:wrapPolygon edited="0">
                <wp:start x="0" y="0"/>
                <wp:lineTo x="0" y="21446"/>
                <wp:lineTo x="21405" y="21446"/>
                <wp:lineTo x="21405" y="0"/>
                <wp:lineTo x="0" y="0"/>
              </wp:wrapPolygon>
            </wp:wrapTight>
            <wp:docPr id="437332139" name="Picture 43733213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39" name="Picture 437332139" descr="Logo&#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2672080" cy="2667000"/>
                    </a:xfrm>
                    <a:prstGeom prst="rect">
                      <a:avLst/>
                    </a:prstGeom>
                  </pic:spPr>
                </pic:pic>
              </a:graphicData>
            </a:graphic>
            <wp14:sizeRelH relativeFrom="margin">
              <wp14:pctWidth>0</wp14:pctWidth>
            </wp14:sizeRelH>
            <wp14:sizeRelV relativeFrom="margin">
              <wp14:pctHeight>0</wp14:pctHeight>
            </wp14:sizeRelV>
          </wp:anchor>
        </w:drawing>
      </w:r>
      <w:r w:rsidR="003968F2" w:rsidRPr="7F3AF600">
        <w:t>What is one strategy that helped you with your learning?</w:t>
      </w:r>
    </w:p>
    <w:p w14:paraId="7EF69DD4" w14:textId="25340930" w:rsidR="003968F2" w:rsidRPr="0032135A" w:rsidRDefault="003968F2" w:rsidP="003F4765">
      <w:pPr>
        <w:pStyle w:val="ListParagraph"/>
        <w:numPr>
          <w:ilvl w:val="0"/>
          <w:numId w:val="41"/>
        </w:numPr>
        <w:rPr>
          <w:i/>
          <w:iCs/>
        </w:rPr>
      </w:pPr>
      <w:r w:rsidRPr="7F3AF600">
        <w:t xml:space="preserve">What did you find challenging or distracting? (You ran out of time for some activities, or you finished them quite quickly and </w:t>
      </w:r>
      <w:r>
        <w:t>wanted to dig in a little deeper.</w:t>
      </w:r>
      <w:r w:rsidRPr="7F3AF600">
        <w:t>)</w:t>
      </w:r>
    </w:p>
    <w:p w14:paraId="5611D9D5" w14:textId="77777777" w:rsidR="003968F2" w:rsidRPr="0032135A" w:rsidRDefault="003968F2" w:rsidP="003F4765">
      <w:pPr>
        <w:pStyle w:val="ListParagraph"/>
        <w:numPr>
          <w:ilvl w:val="0"/>
          <w:numId w:val="41"/>
        </w:numPr>
        <w:rPr>
          <w:i/>
          <w:iCs/>
        </w:rPr>
      </w:pPr>
      <w:r w:rsidRPr="7F3AF600">
        <w:t>Is there anything you need extra help with? Who can you ask to help you with that?</w:t>
      </w:r>
    </w:p>
    <w:p w14:paraId="05DE9820" w14:textId="77777777" w:rsidR="003968F2" w:rsidRPr="0032135A" w:rsidRDefault="003968F2" w:rsidP="003F4765">
      <w:pPr>
        <w:pStyle w:val="ListParagraph"/>
        <w:numPr>
          <w:ilvl w:val="0"/>
          <w:numId w:val="41"/>
        </w:numPr>
        <w:rPr>
          <w:i/>
          <w:iCs/>
        </w:rPr>
      </w:pPr>
      <w:r w:rsidRPr="7F3AF600">
        <w:t xml:space="preserve">Is there anything you </w:t>
      </w:r>
      <w:r>
        <w:t>want</w:t>
      </w:r>
      <w:r w:rsidRPr="7F3AF600">
        <w:t xml:space="preserve"> to catch up on tomorrow?</w:t>
      </w:r>
      <w:r w:rsidRPr="0017204E">
        <w:rPr>
          <w:noProof/>
        </w:rPr>
        <w:t xml:space="preserve"> </w:t>
      </w:r>
    </w:p>
    <w:p w14:paraId="19B2FC15" w14:textId="77777777" w:rsidR="00E64249" w:rsidRDefault="00E64249" w:rsidP="00BA2874"/>
    <w:p w14:paraId="22235162" w14:textId="77777777" w:rsidR="00E64249" w:rsidRDefault="00E64249" w:rsidP="00BA2874"/>
    <w:p w14:paraId="58F0E1C0" w14:textId="77777777" w:rsidR="003968F2" w:rsidRDefault="003968F2" w:rsidP="00BA2874"/>
    <w:p w14:paraId="235BD98B" w14:textId="7863F56D" w:rsidR="00314263" w:rsidRPr="001E4367" w:rsidRDefault="00A933D7" w:rsidP="00BA2874">
      <w:pPr>
        <w:rPr>
          <w:i/>
          <w:iCs/>
        </w:rPr>
      </w:pPr>
      <w:r w:rsidRPr="00E64249">
        <w:t>Remember</w:t>
      </w:r>
      <w:r w:rsidR="003968F2" w:rsidRPr="00E64249">
        <w:t xml:space="preserve"> to </w:t>
      </w:r>
      <w:r w:rsidR="00893D32" w:rsidRPr="00E64249">
        <w:t>finish with a wellbeing activity and/or your chosen quiet time activity</w:t>
      </w:r>
      <w:r w:rsidR="005558B0" w:rsidRPr="00E64249">
        <w:t>.</w:t>
      </w:r>
      <w:r w:rsidR="00314263" w:rsidRPr="00E64249">
        <w:rPr>
          <w:i/>
        </w:rPr>
        <w:br w:type="page"/>
      </w:r>
    </w:p>
    <w:p w14:paraId="504FB29F" w14:textId="77777777" w:rsidR="00757FBF" w:rsidRDefault="00757FBF" w:rsidP="00514198">
      <w:pPr>
        <w:pStyle w:val="GH1"/>
        <w:sectPr w:rsidR="00757FBF" w:rsidSect="0027399F">
          <w:footerReference w:type="default" r:id="rId60"/>
          <w:headerReference w:type="first" r:id="rId61"/>
          <w:footerReference w:type="first" r:id="rId62"/>
          <w:pgSz w:w="11906" w:h="16838"/>
          <w:pgMar w:top="1350" w:right="1286" w:bottom="1440" w:left="1350" w:header="708" w:footer="708" w:gutter="0"/>
          <w:cols w:space="708"/>
          <w:titlePg/>
          <w:docGrid w:linePitch="360"/>
        </w:sectPr>
      </w:pPr>
    </w:p>
    <w:p w14:paraId="3CAAB16A" w14:textId="7147BB6F" w:rsidR="00385BC6" w:rsidRPr="00B72CF8" w:rsidRDefault="00385BC6" w:rsidP="00514198">
      <w:pPr>
        <w:pStyle w:val="GH1"/>
        <w:rPr>
          <w:color w:val="auto"/>
        </w:rPr>
      </w:pPr>
      <w:r w:rsidRPr="00B72CF8">
        <w:rPr>
          <w:color w:val="auto"/>
        </w:rPr>
        <w:lastRenderedPageBreak/>
        <w:t>Context 1: What if...?</w:t>
      </w:r>
    </w:p>
    <w:p w14:paraId="781E32F4" w14:textId="77777777" w:rsidR="00F76A80" w:rsidRPr="00B72CF8" w:rsidRDefault="00F76A80" w:rsidP="00514198">
      <w:pPr>
        <w:pStyle w:val="BH1"/>
        <w:rPr>
          <w:color w:val="auto"/>
        </w:rPr>
      </w:pPr>
    </w:p>
    <w:p w14:paraId="7B65145C" w14:textId="664820C6" w:rsidR="00385BC6" w:rsidRPr="00B72CF8" w:rsidRDefault="00385BC6" w:rsidP="00514198">
      <w:pPr>
        <w:pStyle w:val="BH1"/>
        <w:rPr>
          <w:color w:val="auto"/>
        </w:rPr>
      </w:pPr>
      <w:r w:rsidRPr="00B72CF8">
        <w:rPr>
          <w:color w:val="auto"/>
        </w:rPr>
        <w:t xml:space="preserve">The next five days indulge our curiosity by </w:t>
      </w:r>
      <w:r w:rsidR="00F76A80" w:rsidRPr="00B72CF8">
        <w:rPr>
          <w:color w:val="auto"/>
        </w:rPr>
        <w:t>asking ourselves the question what if..</w:t>
      </w:r>
      <w:r w:rsidRPr="00B72CF8">
        <w:rPr>
          <w:color w:val="auto"/>
        </w:rPr>
        <w:t>.</w:t>
      </w:r>
      <w:r w:rsidR="00F76A80" w:rsidRPr="00B72CF8">
        <w:rPr>
          <w:color w:val="auto"/>
        </w:rPr>
        <w:t>?</w:t>
      </w:r>
      <w:r w:rsidRPr="00B72CF8">
        <w:rPr>
          <w:color w:val="auto"/>
        </w:rPr>
        <w:t xml:space="preserve"> </w:t>
      </w:r>
    </w:p>
    <w:p w14:paraId="3229486A" w14:textId="77777777" w:rsidR="00B02F5A" w:rsidRPr="00B72CF8" w:rsidRDefault="00B02F5A" w:rsidP="00BA2874"/>
    <w:p w14:paraId="4D68977A" w14:textId="77777777" w:rsidR="00B02F5A" w:rsidRDefault="00B02F5A" w:rsidP="00BA2874"/>
    <w:p w14:paraId="2CD6D9FB" w14:textId="64B3ED0B" w:rsidR="00B02F5A" w:rsidRDefault="003E7755" w:rsidP="00BA2874">
      <w:pPr>
        <w:rPr>
          <w:b/>
          <w:color w:val="3472AC"/>
          <w:sz w:val="36"/>
          <w:szCs w:val="36"/>
          <w:lang w:val="mi-NZ" w:eastAsia="en-NZ"/>
        </w:rPr>
      </w:pPr>
      <w:r>
        <w:rPr>
          <w:noProof/>
        </w:rPr>
        <w:drawing>
          <wp:inline distT="0" distB="0" distL="0" distR="0" wp14:anchorId="6599AD10" wp14:editId="23117ED9">
            <wp:extent cx="5943600" cy="4845050"/>
            <wp:effectExtent l="0" t="0" r="0" b="0"/>
            <wp:docPr id="437332140" name="Picture 43733214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40" name="Picture 437332140" descr="Text&#10;&#10;Description automatically generated with medium confidence"/>
                    <pic:cNvPicPr/>
                  </pic:nvPicPr>
                  <pic:blipFill>
                    <a:blip r:embed="rId63"/>
                    <a:stretch>
                      <a:fillRect/>
                    </a:stretch>
                  </pic:blipFill>
                  <pic:spPr>
                    <a:xfrm>
                      <a:off x="0" y="0"/>
                      <a:ext cx="5943600" cy="4845050"/>
                    </a:xfrm>
                    <a:prstGeom prst="rect">
                      <a:avLst/>
                    </a:prstGeom>
                  </pic:spPr>
                </pic:pic>
              </a:graphicData>
            </a:graphic>
          </wp:inline>
        </w:drawing>
      </w:r>
      <w:r w:rsidR="00B02F5A">
        <w:br w:type="page"/>
      </w:r>
    </w:p>
    <w:p w14:paraId="4AC19982" w14:textId="55E427C7" w:rsidR="005B31E3" w:rsidRDefault="00B42C0E" w:rsidP="00514198">
      <w:pPr>
        <w:pStyle w:val="BH1"/>
      </w:pPr>
      <w:r>
        <w:rPr>
          <w:noProof/>
        </w:rPr>
        <w:lastRenderedPageBreak/>
        <w:drawing>
          <wp:anchor distT="0" distB="0" distL="114300" distR="114300" simplePos="0" relativeHeight="251658248" behindDoc="1" locked="0" layoutInCell="1" allowOverlap="1" wp14:anchorId="366F8DE1" wp14:editId="2CB28D9C">
            <wp:simplePos x="0" y="0"/>
            <wp:positionH relativeFrom="column">
              <wp:posOffset>4645660</wp:posOffset>
            </wp:positionH>
            <wp:positionV relativeFrom="paragraph">
              <wp:posOffset>-2540</wp:posOffset>
            </wp:positionV>
            <wp:extent cx="1299242" cy="1280160"/>
            <wp:effectExtent l="0" t="0" r="0" b="0"/>
            <wp:wrapTight wrapText="bothSides">
              <wp:wrapPolygon edited="0">
                <wp:start x="0" y="0"/>
                <wp:lineTo x="0" y="21214"/>
                <wp:lineTo x="21220" y="21214"/>
                <wp:lineTo x="21220" y="0"/>
                <wp:lineTo x="0" y="0"/>
              </wp:wrapPolygon>
            </wp:wrapTight>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1299242" cy="1280160"/>
                    </a:xfrm>
                    <a:prstGeom prst="rect">
                      <a:avLst/>
                    </a:prstGeom>
                  </pic:spPr>
                </pic:pic>
              </a:graphicData>
            </a:graphic>
            <wp14:sizeRelH relativeFrom="margin">
              <wp14:pctWidth>0</wp14:pctWidth>
            </wp14:sizeRelH>
            <wp14:sizeRelV relativeFrom="margin">
              <wp14:pctHeight>0</wp14:pctHeight>
            </wp14:sizeRelV>
          </wp:anchor>
        </w:drawing>
      </w:r>
      <w:r w:rsidR="005B31E3" w:rsidRPr="000D4B4C">
        <w:t xml:space="preserve">Day 1 </w:t>
      </w:r>
      <w:r w:rsidR="006D0B4D">
        <w:t>a</w:t>
      </w:r>
      <w:r w:rsidR="005B31E3" w:rsidRPr="000D4B4C">
        <w:t xml:space="preserve">ctivity 1: </w:t>
      </w:r>
      <w:r w:rsidR="00B9314B">
        <w:t>Inquiry getting started</w:t>
      </w:r>
      <w:r w:rsidRPr="00B42C0E">
        <w:rPr>
          <w:noProof/>
        </w:rPr>
        <w:t xml:space="preserve"> </w:t>
      </w:r>
    </w:p>
    <w:p w14:paraId="0EEFF36A" w14:textId="02D23DFB" w:rsidR="00893D32" w:rsidRPr="0032135A" w:rsidRDefault="47D5C100" w:rsidP="00BA2874">
      <w:pPr>
        <w:rPr>
          <w:b/>
          <w:bCs/>
          <w:i/>
          <w:iCs/>
          <w:color w:val="3472AC"/>
        </w:rPr>
      </w:pPr>
      <w:r w:rsidRPr="0032135A">
        <w:rPr>
          <w:b/>
          <w:bCs/>
          <w:i/>
          <w:iCs/>
          <w:color w:val="3472AC"/>
        </w:rPr>
        <w:t>Notes for teachers and whānau</w:t>
      </w:r>
    </w:p>
    <w:p w14:paraId="7FD4A640" w14:textId="79A67FBB" w:rsidR="3D5F694C" w:rsidRPr="0032135A" w:rsidRDefault="3D5F694C" w:rsidP="00BA2874">
      <w:pPr>
        <w:rPr>
          <w:i/>
          <w:iCs/>
        </w:rPr>
      </w:pPr>
      <w:r w:rsidRPr="0032135A">
        <w:rPr>
          <w:i/>
          <w:iCs/>
        </w:rPr>
        <w:t>Activity 1 requires learners to consider examples of curiosity in the story Goldilocks and the three bears and then make connections to themselves by sharing examples of when they have been curious about something.</w:t>
      </w:r>
      <w:r w:rsidR="00831AE0" w:rsidRPr="0032135A">
        <w:rPr>
          <w:i/>
          <w:iCs/>
        </w:rPr>
        <w:t xml:space="preserve"> </w:t>
      </w:r>
      <w:r w:rsidR="004F4D40" w:rsidRPr="0032135A">
        <w:rPr>
          <w:i/>
          <w:iCs/>
        </w:rPr>
        <w:t xml:space="preserve">Younger learners </w:t>
      </w:r>
      <w:r w:rsidR="00B23E9B" w:rsidRPr="0032135A">
        <w:rPr>
          <w:i/>
          <w:iCs/>
        </w:rPr>
        <w:t>may need someone to read the story to them</w:t>
      </w:r>
      <w:r w:rsidR="001579FA" w:rsidRPr="0032135A">
        <w:rPr>
          <w:i/>
          <w:iCs/>
        </w:rPr>
        <w:t xml:space="preserve"> if </w:t>
      </w:r>
      <w:r w:rsidR="00985873" w:rsidRPr="0032135A">
        <w:rPr>
          <w:i/>
          <w:iCs/>
        </w:rPr>
        <w:t xml:space="preserve">they </w:t>
      </w:r>
      <w:r w:rsidR="001579FA" w:rsidRPr="0032135A">
        <w:rPr>
          <w:i/>
          <w:iCs/>
        </w:rPr>
        <w:t xml:space="preserve">don’t have internet </w:t>
      </w:r>
      <w:r w:rsidR="00500F6A" w:rsidRPr="0032135A">
        <w:rPr>
          <w:i/>
          <w:iCs/>
        </w:rPr>
        <w:t>access and</w:t>
      </w:r>
      <w:r w:rsidR="001579FA" w:rsidRPr="0032135A">
        <w:rPr>
          <w:i/>
          <w:iCs/>
        </w:rPr>
        <w:t xml:space="preserve"> may need support from a whānau </w:t>
      </w:r>
      <w:r w:rsidR="00E869D3" w:rsidRPr="0032135A">
        <w:rPr>
          <w:i/>
          <w:iCs/>
        </w:rPr>
        <w:t>member</w:t>
      </w:r>
      <w:r w:rsidR="001579FA" w:rsidRPr="0032135A">
        <w:rPr>
          <w:i/>
          <w:iCs/>
        </w:rPr>
        <w:t xml:space="preserve"> to record their ideas in their home learning book.</w:t>
      </w:r>
    </w:p>
    <w:p w14:paraId="799A8034" w14:textId="3DEBECBA" w:rsidR="00470930" w:rsidRPr="0032135A" w:rsidRDefault="3F777CB7" w:rsidP="00BA2874">
      <w:pPr>
        <w:rPr>
          <w:i/>
          <w:iCs/>
        </w:rPr>
      </w:pPr>
      <w:r w:rsidRPr="0032135A">
        <w:rPr>
          <w:i/>
          <w:iCs/>
        </w:rPr>
        <w:t xml:space="preserve">Note that our Inquiry focus for today is – </w:t>
      </w:r>
      <w:r w:rsidRPr="0032135A">
        <w:rPr>
          <w:b/>
          <w:bCs/>
          <w:i/>
          <w:iCs/>
        </w:rPr>
        <w:t>“</w:t>
      </w:r>
      <w:r w:rsidRPr="0032135A">
        <w:rPr>
          <w:i/>
          <w:iCs/>
        </w:rPr>
        <w:t>getting started</w:t>
      </w:r>
      <w:r w:rsidRPr="0032135A">
        <w:rPr>
          <w:b/>
          <w:bCs/>
          <w:i/>
          <w:iCs/>
        </w:rPr>
        <w:t>”</w:t>
      </w:r>
      <w:r w:rsidRPr="0032135A">
        <w:rPr>
          <w:i/>
          <w:iCs/>
        </w:rPr>
        <w:t xml:space="preserve"> which includes generating questions, activating prior knowledge, and introducing the </w:t>
      </w:r>
      <w:r w:rsidR="00CB18C2" w:rsidRPr="0032135A">
        <w:rPr>
          <w:i/>
          <w:iCs/>
        </w:rPr>
        <w:t>theme</w:t>
      </w:r>
      <w:r w:rsidRPr="0032135A">
        <w:rPr>
          <w:i/>
          <w:iCs/>
        </w:rPr>
        <w:t>.</w:t>
      </w:r>
    </w:p>
    <w:p w14:paraId="34D502E0" w14:textId="29B3A99B" w:rsidR="3D5F694C" w:rsidRDefault="00931B19" w:rsidP="00BA2874">
      <w:r>
        <w:pict w14:anchorId="12F410BE">
          <v:rect id="_x0000_i1027" style="width:0;height:1.5pt" o:hralign="center" o:hrstd="t" o:hr="t" fillcolor="#a0a0a0" stroked="f"/>
        </w:pict>
      </w:r>
    </w:p>
    <w:p w14:paraId="62BD3CAA" w14:textId="6564B375" w:rsidR="00C325A1" w:rsidRPr="0032135A" w:rsidRDefault="1F6BDA5F" w:rsidP="001F64C9">
      <w:pPr>
        <w:pStyle w:val="LI"/>
      </w:pPr>
      <w:r w:rsidRPr="0032135A">
        <w:t>In this activity I am learning to: identify examples of curiosity.</w:t>
      </w:r>
    </w:p>
    <w:p w14:paraId="0A60220A" w14:textId="51208455" w:rsidR="006D4707" w:rsidRDefault="002B042D" w:rsidP="00BA2874">
      <w:pPr>
        <w:rPr>
          <w:lang w:val="mi-NZ"/>
        </w:rPr>
      </w:pPr>
      <w:r>
        <w:rPr>
          <w:lang w:val="mi-NZ"/>
        </w:rPr>
        <w:t>What do I need?</w:t>
      </w:r>
    </w:p>
    <w:p w14:paraId="6EF80B80" w14:textId="3A190B1E" w:rsidR="008B2A7A" w:rsidRPr="0032135A" w:rsidRDefault="26BFCF0E" w:rsidP="003F4765">
      <w:pPr>
        <w:pStyle w:val="ListParagraph"/>
        <w:numPr>
          <w:ilvl w:val="0"/>
          <w:numId w:val="42"/>
        </w:numPr>
        <w:rPr>
          <w:lang w:val="mi-NZ"/>
        </w:rPr>
      </w:pPr>
      <w:r w:rsidRPr="0032135A">
        <w:rPr>
          <w:lang w:val="mi-NZ"/>
        </w:rPr>
        <w:t>30 minutes</w:t>
      </w:r>
    </w:p>
    <w:p w14:paraId="39D2F045" w14:textId="7A3ABE52" w:rsidR="3D5F694C" w:rsidRPr="0032135A" w:rsidRDefault="3D5F694C" w:rsidP="003F4765">
      <w:pPr>
        <w:pStyle w:val="ListParagraph"/>
        <w:numPr>
          <w:ilvl w:val="0"/>
          <w:numId w:val="42"/>
        </w:numPr>
        <w:rPr>
          <w:lang w:val="mi-NZ"/>
        </w:rPr>
      </w:pPr>
      <w:r w:rsidRPr="0032135A">
        <w:rPr>
          <w:lang w:val="mi-NZ"/>
        </w:rPr>
        <w:t xml:space="preserve">Copy of </w:t>
      </w:r>
      <w:r w:rsidRPr="0032135A">
        <w:rPr>
          <w:i/>
          <w:lang w:val="mi-NZ"/>
        </w:rPr>
        <w:t>Goldilocks and the three bears</w:t>
      </w:r>
      <w:r w:rsidRPr="0032135A">
        <w:rPr>
          <w:lang w:val="mi-NZ"/>
        </w:rPr>
        <w:t xml:space="preserve"> (or follow the youtube link</w:t>
      </w:r>
      <w:r w:rsidR="004F103C" w:rsidRPr="0032135A">
        <w:rPr>
          <w:lang w:val="mi-NZ"/>
        </w:rPr>
        <w:t xml:space="preserve"> here: </w:t>
      </w:r>
      <w:hyperlink r:id="rId65" w:history="1">
        <w:r w:rsidR="00DF557A">
          <w:rPr>
            <w:rStyle w:val="Hyperlink"/>
          </w:rPr>
          <w:t>https://www.youtube.com/watch?v=bxy2hCYX3SE</w:t>
        </w:r>
      </w:hyperlink>
    </w:p>
    <w:p w14:paraId="63E64FD2" w14:textId="5230B1F3" w:rsidR="3D5F694C" w:rsidRPr="0032135A" w:rsidRDefault="3D5F694C" w:rsidP="003F4765">
      <w:pPr>
        <w:pStyle w:val="ListParagraph"/>
        <w:numPr>
          <w:ilvl w:val="0"/>
          <w:numId w:val="42"/>
        </w:numPr>
        <w:rPr>
          <w:lang w:val="mi-NZ"/>
        </w:rPr>
      </w:pPr>
      <w:r w:rsidRPr="0032135A">
        <w:rPr>
          <w:lang w:val="mi-NZ"/>
        </w:rPr>
        <w:t>Home learning book</w:t>
      </w:r>
    </w:p>
    <w:p w14:paraId="6CC433B0" w14:textId="1E035A6F" w:rsidR="002B042D" w:rsidRDefault="00931B19" w:rsidP="00BA2874">
      <w:r>
        <w:pict w14:anchorId="69EC0186">
          <v:rect id="_x0000_i1028" style="width:0;height:1.5pt" o:hralign="center" o:hrstd="t" o:hr="t" fillcolor="#a0a0a0" stroked="f"/>
        </w:pict>
      </w:r>
    </w:p>
    <w:p w14:paraId="0A2EF58E" w14:textId="1E7C8CBD" w:rsidR="002B042D" w:rsidRPr="00880D00" w:rsidRDefault="653C0234" w:rsidP="00805A7F">
      <w:pPr>
        <w:pStyle w:val="BH2"/>
      </w:pPr>
      <w:r>
        <w:t>Instructions:</w:t>
      </w:r>
    </w:p>
    <w:p w14:paraId="17206347" w14:textId="5D7A3353" w:rsidR="3D5F694C" w:rsidRDefault="00857AC1" w:rsidP="00BA2874">
      <w:r>
        <w:t>You will l</w:t>
      </w:r>
      <w:r w:rsidR="3D5F694C" w:rsidRPr="3D5F694C">
        <w:t xml:space="preserve">isten to/read the story of </w:t>
      </w:r>
      <w:r w:rsidR="3D5F694C" w:rsidRPr="00F517C4">
        <w:rPr>
          <w:rFonts w:eastAsia="Symbol"/>
          <w:i/>
        </w:rPr>
        <w:t>Goldilocks and the three bears</w:t>
      </w:r>
      <w:r w:rsidR="00E869D3">
        <w:rPr>
          <w:rFonts w:eastAsia="Symbol"/>
        </w:rPr>
        <w:t xml:space="preserve"> on the next page</w:t>
      </w:r>
      <w:r w:rsidR="3D5F694C" w:rsidRPr="00E869D3">
        <w:rPr>
          <w:rFonts w:eastAsia="Symbol"/>
        </w:rPr>
        <w:t>.</w:t>
      </w:r>
      <w:r w:rsidR="3D5F694C" w:rsidRPr="3D5F694C">
        <w:t xml:space="preserve"> In this story we see examples of curiosity. Goldilocks was curious about who lived in the house and the bears were curious about who was in their house. Being curious helps us to learn more about the world around us. What are some things you have been curious about before?</w:t>
      </w:r>
    </w:p>
    <w:p w14:paraId="676AA5BB" w14:textId="77777777" w:rsidR="00880D00" w:rsidRDefault="653C0234" w:rsidP="00805A7F">
      <w:pPr>
        <w:pStyle w:val="BH2"/>
      </w:pPr>
      <w:r>
        <w:t>Your task:</w:t>
      </w:r>
    </w:p>
    <w:p w14:paraId="76EBE95E" w14:textId="16241915" w:rsidR="3D5F694C" w:rsidRDefault="3D5F694C" w:rsidP="00BA2874">
      <w:r w:rsidRPr="00714427">
        <w:rPr>
          <w:b/>
        </w:rPr>
        <w:t>Listen</w:t>
      </w:r>
      <w:r>
        <w:t xml:space="preserve"> to or </w:t>
      </w:r>
      <w:r w:rsidRPr="005A4909">
        <w:rPr>
          <w:b/>
        </w:rPr>
        <w:t>read</w:t>
      </w:r>
      <w:r>
        <w:t xml:space="preserve"> the story of </w:t>
      </w:r>
      <w:r w:rsidRPr="00317E68">
        <w:rPr>
          <w:i/>
        </w:rPr>
        <w:t>Goldilocks and the three bears</w:t>
      </w:r>
      <w:r>
        <w:t>.</w:t>
      </w:r>
    </w:p>
    <w:p w14:paraId="5DF74E6F" w14:textId="03E397A9" w:rsidR="3D5F694C" w:rsidRDefault="3D5F694C" w:rsidP="00BA2874">
      <w:r>
        <w:t xml:space="preserve">In your home learning book </w:t>
      </w:r>
      <w:r w:rsidRPr="00714427">
        <w:rPr>
          <w:b/>
        </w:rPr>
        <w:t>write</w:t>
      </w:r>
      <w:r>
        <w:t xml:space="preserve"> a list or </w:t>
      </w:r>
      <w:r w:rsidRPr="0078304E">
        <w:rPr>
          <w:b/>
        </w:rPr>
        <w:t>draw</w:t>
      </w:r>
      <w:r>
        <w:t xml:space="preserve"> pictures or </w:t>
      </w:r>
      <w:r w:rsidRPr="0078304E">
        <w:rPr>
          <w:b/>
        </w:rPr>
        <w:t>talk</w:t>
      </w:r>
      <w:r>
        <w:t xml:space="preserve"> to somebody in your whānau about things you are curious about. Some examples might be:</w:t>
      </w:r>
    </w:p>
    <w:p w14:paraId="113B778A" w14:textId="593531A6" w:rsidR="3D5F694C" w:rsidRDefault="3D5F694C" w:rsidP="003F4765">
      <w:pPr>
        <w:pStyle w:val="ListParagraph"/>
        <w:numPr>
          <w:ilvl w:val="0"/>
          <w:numId w:val="43"/>
        </w:numPr>
      </w:pPr>
      <w:r>
        <w:t>Why does detergent turn into bubbles when it is added to water?</w:t>
      </w:r>
    </w:p>
    <w:p w14:paraId="1CF3DD21" w14:textId="4DA94662" w:rsidR="3D5F694C" w:rsidRDefault="3D5F694C" w:rsidP="003F4765">
      <w:pPr>
        <w:pStyle w:val="ListParagraph"/>
        <w:numPr>
          <w:ilvl w:val="0"/>
          <w:numId w:val="43"/>
        </w:numPr>
      </w:pPr>
      <w:r>
        <w:t>What makes a car move?</w:t>
      </w:r>
    </w:p>
    <w:p w14:paraId="22F5F3C5" w14:textId="1A8ECE79" w:rsidR="3D5F694C" w:rsidRDefault="3D5F694C" w:rsidP="003F4765">
      <w:pPr>
        <w:pStyle w:val="ListParagraph"/>
        <w:numPr>
          <w:ilvl w:val="0"/>
          <w:numId w:val="43"/>
        </w:numPr>
      </w:pPr>
      <w:r>
        <w:t>Do carrots really help me see in the dark?</w:t>
      </w:r>
    </w:p>
    <w:p w14:paraId="0CB11C69" w14:textId="4109E83D" w:rsidR="3D5F694C" w:rsidRDefault="3D5F694C" w:rsidP="003F4765">
      <w:pPr>
        <w:pStyle w:val="ListParagraph"/>
        <w:numPr>
          <w:ilvl w:val="0"/>
          <w:numId w:val="43"/>
        </w:numPr>
      </w:pPr>
      <w:r>
        <w:t xml:space="preserve">Who invented the </w:t>
      </w:r>
      <w:r w:rsidR="46F0D165">
        <w:t>cell phone</w:t>
      </w:r>
      <w:r>
        <w:t>?</w:t>
      </w:r>
    </w:p>
    <w:p w14:paraId="2CC7D6F4" w14:textId="00155540" w:rsidR="00E667C2" w:rsidRDefault="00E667C2" w:rsidP="00BA2874">
      <w:r>
        <w:br w:type="page"/>
      </w:r>
    </w:p>
    <w:tbl>
      <w:tblPr>
        <w:tblStyle w:val="TableGridLight"/>
        <w:tblW w:w="0" w:type="auto"/>
        <w:tblLook w:val="04A0" w:firstRow="1" w:lastRow="0" w:firstColumn="1" w:lastColumn="0" w:noHBand="0" w:noVBand="1"/>
      </w:tblPr>
      <w:tblGrid>
        <w:gridCol w:w="9486"/>
      </w:tblGrid>
      <w:tr w:rsidR="007F69E3" w:rsidRPr="0032135A" w14:paraId="277CAC15" w14:textId="77777777" w:rsidTr="007F69E3">
        <w:tc>
          <w:tcPr>
            <w:tcW w:w="9486" w:type="dxa"/>
          </w:tcPr>
          <w:p w14:paraId="6C9E99A6" w14:textId="77777777" w:rsidR="00E172DD" w:rsidRPr="0032135A" w:rsidRDefault="000B4AEC" w:rsidP="0032135A">
            <w:pPr>
              <w:spacing w:before="120" w:after="120"/>
              <w:rPr>
                <w:rStyle w:val="Hyperlink"/>
                <w:sz w:val="24"/>
                <w:szCs w:val="24"/>
              </w:rPr>
            </w:pPr>
            <w:r w:rsidRPr="0032135A">
              <w:rPr>
                <w:sz w:val="24"/>
                <w:szCs w:val="24"/>
              </w:rPr>
              <w:lastRenderedPageBreak/>
              <w:t>Transcript of YouTube video</w:t>
            </w:r>
            <w:r w:rsidR="00E172DD" w:rsidRPr="0032135A">
              <w:rPr>
                <w:sz w:val="24"/>
                <w:szCs w:val="24"/>
              </w:rPr>
              <w:t xml:space="preserve"> </w:t>
            </w:r>
            <w:hyperlink r:id="rId66" w:history="1">
              <w:r w:rsidRPr="0032135A">
                <w:rPr>
                  <w:rStyle w:val="Hyperlink"/>
                  <w:sz w:val="24"/>
                  <w:szCs w:val="24"/>
                </w:rPr>
                <w:t>https://www.youtube.com/watch?v=bxy2hCYX3SE</w:t>
              </w:r>
            </w:hyperlink>
            <w:r w:rsidR="00685B92" w:rsidRPr="0032135A">
              <w:rPr>
                <w:rStyle w:val="Hyperlink"/>
                <w:sz w:val="24"/>
                <w:szCs w:val="24"/>
              </w:rPr>
              <w:t xml:space="preserve"> </w:t>
            </w:r>
          </w:p>
          <w:p w14:paraId="36A507C5" w14:textId="092DDC28" w:rsidR="00316FED" w:rsidRPr="0032135A" w:rsidRDefault="00316FED" w:rsidP="0032135A">
            <w:pPr>
              <w:spacing w:before="120" w:after="120"/>
              <w:rPr>
                <w:b/>
                <w:bCs/>
                <w:sz w:val="24"/>
                <w:szCs w:val="24"/>
                <w:lang w:eastAsia="zh-CN" w:bidi="th-TH"/>
              </w:rPr>
            </w:pPr>
            <w:r w:rsidRPr="0032135A">
              <w:rPr>
                <w:b/>
                <w:bCs/>
                <w:sz w:val="24"/>
                <w:szCs w:val="24"/>
                <w:lang w:eastAsia="zh-CN" w:bidi="th-TH"/>
              </w:rPr>
              <w:t>Goldilocks and the three bears</w:t>
            </w:r>
          </w:p>
          <w:p w14:paraId="7994EEF8" w14:textId="3F639338" w:rsidR="00D85B8A" w:rsidRPr="0032135A" w:rsidRDefault="0032135A" w:rsidP="0032135A">
            <w:pPr>
              <w:spacing w:before="120" w:after="120"/>
              <w:rPr>
                <w:sz w:val="24"/>
                <w:szCs w:val="24"/>
                <w:lang w:eastAsia="zh-CN" w:bidi="th-TH"/>
              </w:rPr>
            </w:pPr>
            <w:r w:rsidRPr="0032135A">
              <w:rPr>
                <w:noProof/>
              </w:rPr>
              <w:drawing>
                <wp:anchor distT="0" distB="0" distL="114300" distR="114300" simplePos="0" relativeHeight="251658247" behindDoc="1" locked="0" layoutInCell="1" allowOverlap="1" wp14:anchorId="05BF0321" wp14:editId="2EFC0940">
                  <wp:simplePos x="0" y="0"/>
                  <wp:positionH relativeFrom="column">
                    <wp:posOffset>0</wp:posOffset>
                  </wp:positionH>
                  <wp:positionV relativeFrom="paragraph">
                    <wp:posOffset>25596</wp:posOffset>
                  </wp:positionV>
                  <wp:extent cx="657225" cy="1261110"/>
                  <wp:effectExtent l="0" t="0" r="0" b="0"/>
                  <wp:wrapTight wrapText="bothSides">
                    <wp:wrapPolygon edited="0">
                      <wp:start x="0" y="0"/>
                      <wp:lineTo x="0" y="21208"/>
                      <wp:lineTo x="21287" y="21208"/>
                      <wp:lineTo x="21287" y="0"/>
                      <wp:lineTo x="0" y="0"/>
                    </wp:wrapPolygon>
                  </wp:wrapTight>
                  <wp:docPr id="437332133" name="Picture 437332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657225" cy="1261110"/>
                          </a:xfrm>
                          <a:prstGeom prst="rect">
                            <a:avLst/>
                          </a:prstGeom>
                        </pic:spPr>
                      </pic:pic>
                    </a:graphicData>
                  </a:graphic>
                  <wp14:sizeRelH relativeFrom="margin">
                    <wp14:pctWidth>0</wp14:pctWidth>
                  </wp14:sizeRelH>
                  <wp14:sizeRelV relativeFrom="margin">
                    <wp14:pctHeight>0</wp14:pctHeight>
                  </wp14:sizeRelV>
                </wp:anchor>
              </w:drawing>
            </w:r>
            <w:r w:rsidR="00D85B8A" w:rsidRPr="0032135A">
              <w:rPr>
                <w:sz w:val="24"/>
                <w:szCs w:val="24"/>
                <w:lang w:eastAsia="zh-CN" w:bidi="th-TH"/>
              </w:rPr>
              <w:t>Once upon a time, there was a little girl named Goldilocks. She went for a walk in the forest. Pretty soon, she came upon a house. She knocked and, when no one answered, she walked right in.</w:t>
            </w:r>
          </w:p>
          <w:p w14:paraId="61A097C1" w14:textId="77777777" w:rsidR="00D85B8A" w:rsidRPr="0032135A" w:rsidRDefault="00D85B8A" w:rsidP="0032135A">
            <w:pPr>
              <w:spacing w:before="120" w:after="120"/>
              <w:rPr>
                <w:sz w:val="24"/>
                <w:szCs w:val="24"/>
                <w:lang w:eastAsia="zh-CN" w:bidi="th-TH"/>
              </w:rPr>
            </w:pPr>
            <w:r w:rsidRPr="0032135A">
              <w:rPr>
                <w:sz w:val="24"/>
                <w:szCs w:val="24"/>
                <w:lang w:eastAsia="zh-CN" w:bidi="th-TH"/>
              </w:rPr>
              <w:t>At the table in the kitchen, there were three bowls of porridge. Goldilocks was hungry. She tasted the porridge from the first bowl.</w:t>
            </w:r>
          </w:p>
          <w:p w14:paraId="3D873766" w14:textId="3651AE51" w:rsidR="00D85B8A" w:rsidRPr="0032135A" w:rsidRDefault="00D85B8A" w:rsidP="0032135A">
            <w:pPr>
              <w:spacing w:before="120" w:after="120"/>
              <w:rPr>
                <w:sz w:val="24"/>
                <w:szCs w:val="24"/>
                <w:lang w:eastAsia="zh-CN" w:bidi="th-TH"/>
              </w:rPr>
            </w:pPr>
            <w:r w:rsidRPr="0032135A">
              <w:rPr>
                <w:sz w:val="24"/>
                <w:szCs w:val="24"/>
                <w:lang w:eastAsia="zh-CN" w:bidi="th-TH"/>
              </w:rPr>
              <w:t>"This porridge is too hot!" she exclaimed. So, she tasted the porridge from the second bowl. "This porridge is too cold," she said. So, she tasted the last bowl of porridge. "Ahhh, this porridge is just right," she said happily</w:t>
            </w:r>
            <w:r w:rsidR="00E172DD" w:rsidRPr="0032135A">
              <w:rPr>
                <w:sz w:val="24"/>
                <w:szCs w:val="24"/>
                <w:lang w:eastAsia="zh-CN" w:bidi="th-TH"/>
              </w:rPr>
              <w:t>,</w:t>
            </w:r>
            <w:r w:rsidRPr="0032135A">
              <w:rPr>
                <w:sz w:val="24"/>
                <w:szCs w:val="24"/>
                <w:lang w:eastAsia="zh-CN" w:bidi="th-TH"/>
              </w:rPr>
              <w:t xml:space="preserve"> and she ate it all up.</w:t>
            </w:r>
          </w:p>
          <w:p w14:paraId="6DB3C887" w14:textId="1BE6A7A3" w:rsidR="00D85B8A" w:rsidRPr="0032135A" w:rsidRDefault="00D85B8A" w:rsidP="0032135A">
            <w:pPr>
              <w:spacing w:before="120" w:after="120"/>
              <w:rPr>
                <w:sz w:val="24"/>
                <w:szCs w:val="24"/>
                <w:lang w:eastAsia="zh-CN" w:bidi="th-TH"/>
              </w:rPr>
            </w:pPr>
            <w:r w:rsidRPr="0032135A">
              <w:rPr>
                <w:sz w:val="24"/>
                <w:szCs w:val="24"/>
                <w:lang w:eastAsia="zh-CN" w:bidi="th-TH"/>
              </w:rPr>
              <w:t>After she'd eaten the three bears' breakfasts, she decided she was feeling a little tired. So, she walked into the living room where she saw three chairs. Goldilocks sat in the first chair to rest. "This chair is too big!" she exclaimed. So she sat in the second chair. "This chair is too big, too!" she whined. So she tried the last and smallest chair. "Ahhh, this chair is just right," she sighed. But just as she settled down into the chair to rest, it broke into pieces</w:t>
            </w:r>
            <w:r w:rsidR="00264756" w:rsidRPr="0032135A">
              <w:rPr>
                <w:sz w:val="24"/>
                <w:szCs w:val="24"/>
                <w:lang w:eastAsia="zh-CN" w:bidi="th-TH"/>
              </w:rPr>
              <w:t>.</w:t>
            </w:r>
          </w:p>
          <w:p w14:paraId="06F3852D" w14:textId="2606407E" w:rsidR="00D85B8A" w:rsidRPr="0032135A" w:rsidRDefault="00D85B8A" w:rsidP="0032135A">
            <w:pPr>
              <w:spacing w:before="120" w:after="120"/>
              <w:rPr>
                <w:sz w:val="24"/>
                <w:szCs w:val="24"/>
                <w:lang w:eastAsia="zh-CN" w:bidi="th-TH"/>
              </w:rPr>
            </w:pPr>
            <w:r w:rsidRPr="0032135A">
              <w:rPr>
                <w:sz w:val="24"/>
                <w:szCs w:val="24"/>
                <w:lang w:eastAsia="zh-CN" w:bidi="th-TH"/>
              </w:rPr>
              <w:t>Goldilocks was very tired by this time</w:t>
            </w:r>
            <w:r w:rsidR="00E172DD" w:rsidRPr="0032135A">
              <w:rPr>
                <w:sz w:val="24"/>
                <w:szCs w:val="24"/>
                <w:lang w:eastAsia="zh-CN" w:bidi="th-TH"/>
              </w:rPr>
              <w:t>;</w:t>
            </w:r>
            <w:r w:rsidRPr="0032135A">
              <w:rPr>
                <w:sz w:val="24"/>
                <w:szCs w:val="24"/>
                <w:lang w:eastAsia="zh-CN" w:bidi="th-TH"/>
              </w:rPr>
              <w:t xml:space="preserve"> she went upstairs to the bedroom. She lay down in the first bed, but it was too hard. Then she lay in the second bed, but it was too soft. Then she lay in the third bed</w:t>
            </w:r>
            <w:r w:rsidR="00E172DD" w:rsidRPr="0032135A">
              <w:rPr>
                <w:sz w:val="24"/>
                <w:szCs w:val="24"/>
                <w:lang w:eastAsia="zh-CN" w:bidi="th-TH"/>
              </w:rPr>
              <w:t>,</w:t>
            </w:r>
            <w:r w:rsidRPr="0032135A">
              <w:rPr>
                <w:sz w:val="24"/>
                <w:szCs w:val="24"/>
                <w:lang w:eastAsia="zh-CN" w:bidi="th-TH"/>
              </w:rPr>
              <w:t xml:space="preserve"> and it was just right. Goldilocks fell asleep.</w:t>
            </w:r>
          </w:p>
          <w:p w14:paraId="4408A4FC" w14:textId="6977D916" w:rsidR="00D85B8A" w:rsidRPr="0032135A" w:rsidRDefault="00292AFA" w:rsidP="0032135A">
            <w:pPr>
              <w:spacing w:before="120" w:after="120"/>
              <w:rPr>
                <w:sz w:val="24"/>
                <w:szCs w:val="24"/>
                <w:lang w:eastAsia="zh-CN" w:bidi="th-TH"/>
              </w:rPr>
            </w:pPr>
            <w:r w:rsidRPr="0032135A">
              <w:rPr>
                <w:noProof/>
              </w:rPr>
              <w:drawing>
                <wp:anchor distT="0" distB="0" distL="114300" distR="114300" simplePos="0" relativeHeight="251658246" behindDoc="0" locked="0" layoutInCell="1" allowOverlap="1" wp14:anchorId="2D16AEAD" wp14:editId="5BA117C1">
                  <wp:simplePos x="0" y="0"/>
                  <wp:positionH relativeFrom="column">
                    <wp:posOffset>2982595</wp:posOffset>
                  </wp:positionH>
                  <wp:positionV relativeFrom="paragraph">
                    <wp:posOffset>19685</wp:posOffset>
                  </wp:positionV>
                  <wp:extent cx="2734310" cy="1476375"/>
                  <wp:effectExtent l="0" t="0" r="0" b="0"/>
                  <wp:wrapSquare wrapText="bothSides"/>
                  <wp:docPr id="437332132" name="Picture 437332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734310" cy="1476375"/>
                          </a:xfrm>
                          <a:prstGeom prst="rect">
                            <a:avLst/>
                          </a:prstGeom>
                        </pic:spPr>
                      </pic:pic>
                    </a:graphicData>
                  </a:graphic>
                  <wp14:sizeRelH relativeFrom="margin">
                    <wp14:pctWidth>0</wp14:pctWidth>
                  </wp14:sizeRelH>
                  <wp14:sizeRelV relativeFrom="margin">
                    <wp14:pctHeight>0</wp14:pctHeight>
                  </wp14:sizeRelV>
                </wp:anchor>
              </w:drawing>
            </w:r>
            <w:r w:rsidR="00D85B8A" w:rsidRPr="0032135A">
              <w:rPr>
                <w:sz w:val="24"/>
                <w:szCs w:val="24"/>
                <w:lang w:eastAsia="zh-CN" w:bidi="th-TH"/>
              </w:rPr>
              <w:t>As she was sleeping, the three bears came home. "Someone's been eating my porridge," growled Papa bear. "Someone's been eating my porridge," said Mama bear. "Someone's been eating my porridge and they ate it all up!" cried Baby bear.</w:t>
            </w:r>
          </w:p>
          <w:p w14:paraId="36D2376A" w14:textId="4E8F59DA" w:rsidR="00D85B8A" w:rsidRPr="0032135A" w:rsidRDefault="00D85B8A" w:rsidP="0032135A">
            <w:pPr>
              <w:spacing w:before="120" w:after="120"/>
              <w:rPr>
                <w:sz w:val="24"/>
                <w:szCs w:val="24"/>
                <w:lang w:eastAsia="zh-CN" w:bidi="th-TH"/>
              </w:rPr>
            </w:pPr>
            <w:r w:rsidRPr="0032135A">
              <w:rPr>
                <w:sz w:val="24"/>
                <w:szCs w:val="24"/>
                <w:lang w:eastAsia="zh-CN" w:bidi="th-TH"/>
              </w:rPr>
              <w:t>"Someone's been sitting in my chair," growled Papa bear. "Someone's been sitting in my chair," said Mama bear. "Someone's been sitting in my chair</w:t>
            </w:r>
            <w:r w:rsidR="00E172DD" w:rsidRPr="0032135A">
              <w:rPr>
                <w:sz w:val="24"/>
                <w:szCs w:val="24"/>
                <w:lang w:eastAsia="zh-CN" w:bidi="th-TH"/>
              </w:rPr>
              <w:t>,</w:t>
            </w:r>
            <w:r w:rsidRPr="0032135A">
              <w:rPr>
                <w:sz w:val="24"/>
                <w:szCs w:val="24"/>
                <w:lang w:eastAsia="zh-CN" w:bidi="th-TH"/>
              </w:rPr>
              <w:t xml:space="preserve"> and they've broken it to pieces," cried Baby bear.</w:t>
            </w:r>
          </w:p>
          <w:p w14:paraId="33D4441F" w14:textId="24E2709A" w:rsidR="00D85B8A" w:rsidRPr="0032135A" w:rsidRDefault="00D85B8A" w:rsidP="0032135A">
            <w:pPr>
              <w:spacing w:before="120" w:after="120"/>
              <w:rPr>
                <w:sz w:val="24"/>
                <w:szCs w:val="24"/>
                <w:lang w:eastAsia="zh-CN" w:bidi="th-TH"/>
              </w:rPr>
            </w:pPr>
            <w:r w:rsidRPr="0032135A">
              <w:rPr>
                <w:sz w:val="24"/>
                <w:szCs w:val="24"/>
                <w:lang w:eastAsia="zh-CN" w:bidi="th-TH"/>
              </w:rPr>
              <w:t>They decided to look around some more and when they got upstairs to the bedroom, Papa bear growled</w:t>
            </w:r>
            <w:r w:rsidR="003B6E72" w:rsidRPr="0032135A">
              <w:rPr>
                <w:sz w:val="24"/>
                <w:szCs w:val="24"/>
                <w:lang w:eastAsia="zh-CN" w:bidi="th-TH"/>
              </w:rPr>
              <w:t>.</w:t>
            </w:r>
            <w:r w:rsidRPr="0032135A">
              <w:rPr>
                <w:sz w:val="24"/>
                <w:szCs w:val="24"/>
                <w:lang w:eastAsia="zh-CN" w:bidi="th-TH"/>
              </w:rPr>
              <w:t xml:space="preserve"> "Someone's been sleeping in my bed.” "Someone's been sleeping in my bed too" said Mama bear. "Someone's been sleeping in my bed and she's still there!" exclaimed Baby bear.</w:t>
            </w:r>
          </w:p>
          <w:p w14:paraId="71461A5F" w14:textId="39AA0141" w:rsidR="00D85B8A" w:rsidRPr="0032135A" w:rsidRDefault="00D85B8A" w:rsidP="0032135A">
            <w:pPr>
              <w:spacing w:before="120" w:after="120"/>
              <w:rPr>
                <w:sz w:val="24"/>
                <w:szCs w:val="24"/>
                <w:lang w:eastAsia="zh-CN" w:bidi="th-TH"/>
              </w:rPr>
            </w:pPr>
            <w:r w:rsidRPr="0032135A">
              <w:rPr>
                <w:sz w:val="24"/>
                <w:szCs w:val="24"/>
                <w:lang w:eastAsia="zh-CN" w:bidi="th-TH"/>
              </w:rPr>
              <w:t xml:space="preserve">Just then, Goldilocks woke up. She saw the three bears. She screamed, "Help!" </w:t>
            </w:r>
            <w:r w:rsidR="004F38F8" w:rsidRPr="0032135A">
              <w:rPr>
                <w:sz w:val="24"/>
                <w:szCs w:val="24"/>
                <w:lang w:eastAsia="zh-CN" w:bidi="th-TH"/>
              </w:rPr>
              <w:t>a</w:t>
            </w:r>
            <w:r w:rsidRPr="0032135A">
              <w:rPr>
                <w:sz w:val="24"/>
                <w:szCs w:val="24"/>
                <w:lang w:eastAsia="zh-CN" w:bidi="th-TH"/>
              </w:rPr>
              <w:t>nd she jumped up and ran out of the room. Goldilocks ran down the stairs, opened the door, and ran away into the forest. She never returned to the home of the three bears.</w:t>
            </w:r>
          </w:p>
          <w:p w14:paraId="03672170" w14:textId="5A4507BF" w:rsidR="000B4AEC" w:rsidRPr="0032135A" w:rsidRDefault="00316FED" w:rsidP="0032135A">
            <w:pPr>
              <w:spacing w:before="120" w:after="120"/>
              <w:rPr>
                <w:sz w:val="24"/>
                <w:szCs w:val="24"/>
                <w:lang w:eastAsia="zh-CN" w:bidi="th-TH"/>
              </w:rPr>
            </w:pPr>
            <w:r w:rsidRPr="0032135A">
              <w:rPr>
                <w:sz w:val="24"/>
                <w:szCs w:val="24"/>
                <w:lang w:eastAsia="zh-CN" w:bidi="th-TH"/>
              </w:rPr>
              <w:t>The End</w:t>
            </w:r>
            <w:r w:rsidR="00292AFA" w:rsidRPr="0032135A">
              <w:rPr>
                <w:noProof/>
                <w:sz w:val="24"/>
                <w:szCs w:val="24"/>
              </w:rPr>
              <w:t xml:space="preserve"> </w:t>
            </w:r>
          </w:p>
          <w:p w14:paraId="4F1D0604" w14:textId="01F1CED9" w:rsidR="007F69E3" w:rsidRPr="0032135A" w:rsidRDefault="007F69E3" w:rsidP="0032135A">
            <w:pPr>
              <w:spacing w:before="120" w:after="120"/>
              <w:rPr>
                <w:sz w:val="24"/>
                <w:szCs w:val="24"/>
              </w:rPr>
            </w:pPr>
          </w:p>
        </w:tc>
      </w:tr>
    </w:tbl>
    <w:p w14:paraId="39AF2B8B" w14:textId="4A3472C5" w:rsidR="3D5F694C" w:rsidRDefault="3D5F694C" w:rsidP="00BA2874"/>
    <w:p w14:paraId="02CB30DD" w14:textId="2FC79AD0" w:rsidR="00E817CB" w:rsidRDefault="001B18B4" w:rsidP="00514198">
      <w:pPr>
        <w:pStyle w:val="BH1"/>
        <w:rPr>
          <w:highlight w:val="yellow"/>
        </w:rPr>
      </w:pPr>
      <w:r>
        <w:br w:type="column"/>
      </w:r>
      <w:r w:rsidR="06055DDB">
        <w:rPr>
          <w:sz w:val="16"/>
          <w:szCs w:val="16"/>
        </w:rPr>
        <w:lastRenderedPageBreak/>
        <w:t xml:space="preserve"> </w:t>
      </w:r>
      <w:r w:rsidR="3CE556BA" w:rsidRPr="000D4B4C">
        <w:t xml:space="preserve">Day 1 </w:t>
      </w:r>
      <w:r w:rsidR="00CCCCB9">
        <w:t>a</w:t>
      </w:r>
      <w:r w:rsidR="3CE556BA" w:rsidRPr="000D4B4C">
        <w:t xml:space="preserve">ctivity </w:t>
      </w:r>
      <w:r w:rsidR="06055DDB">
        <w:t>2</w:t>
      </w:r>
      <w:r w:rsidR="3CE556BA" w:rsidRPr="000D4B4C">
        <w:t xml:space="preserve">: </w:t>
      </w:r>
      <w:r w:rsidR="3A54D4D1" w:rsidRPr="3D5F694C">
        <w:t>Writing</w:t>
      </w:r>
    </w:p>
    <w:p w14:paraId="3539B31A" w14:textId="77777777" w:rsidR="00B42C0E" w:rsidRPr="001F64C9" w:rsidRDefault="770A2983" w:rsidP="00BA2874">
      <w:pPr>
        <w:rPr>
          <w:b/>
          <w:bCs/>
          <w:i/>
          <w:iCs/>
          <w:color w:val="3472AC"/>
        </w:rPr>
      </w:pPr>
      <w:r w:rsidRPr="001F64C9">
        <w:rPr>
          <w:b/>
          <w:bCs/>
          <w:i/>
          <w:iCs/>
          <w:color w:val="3472AC"/>
        </w:rPr>
        <w:t>Notes for teachers and whānau</w:t>
      </w:r>
    </w:p>
    <w:p w14:paraId="5B97F64C" w14:textId="62085B96" w:rsidR="00734836" w:rsidRPr="001F64C9" w:rsidRDefault="00776B26" w:rsidP="00514198">
      <w:pPr>
        <w:spacing w:after="0"/>
        <w:rPr>
          <w:i/>
          <w:iCs/>
        </w:rPr>
      </w:pPr>
      <w:r w:rsidRPr="001F64C9">
        <w:rPr>
          <w:i/>
          <w:iCs/>
        </w:rPr>
        <w:t>Learners</w:t>
      </w:r>
      <w:r w:rsidR="3D5F694C" w:rsidRPr="001F64C9">
        <w:rPr>
          <w:i/>
          <w:iCs/>
        </w:rPr>
        <w:t xml:space="preserve"> retell the story of Goldilocks and the three bears but add a twist and consider how this might </w:t>
      </w:r>
      <w:r w:rsidR="006F1066" w:rsidRPr="001F64C9">
        <w:rPr>
          <w:i/>
          <w:iCs/>
        </w:rPr>
        <w:t>change</w:t>
      </w:r>
      <w:r w:rsidR="3D5F694C" w:rsidRPr="001F64C9">
        <w:rPr>
          <w:i/>
          <w:iCs/>
        </w:rPr>
        <w:t xml:space="preserve"> the story.</w:t>
      </w:r>
      <w:r w:rsidR="00831AE0" w:rsidRPr="001F64C9">
        <w:rPr>
          <w:i/>
          <w:iCs/>
        </w:rPr>
        <w:t xml:space="preserve"> </w:t>
      </w:r>
      <w:r w:rsidR="005A4909" w:rsidRPr="001F64C9">
        <w:rPr>
          <w:i/>
          <w:iCs/>
        </w:rPr>
        <w:t xml:space="preserve">Younger learners may need support from a whānau member to record their </w:t>
      </w:r>
      <w:r w:rsidR="00B430C9" w:rsidRPr="001F64C9">
        <w:rPr>
          <w:i/>
          <w:iCs/>
        </w:rPr>
        <w:t>story</w:t>
      </w:r>
      <w:r w:rsidR="005A4909" w:rsidRPr="001F64C9">
        <w:rPr>
          <w:i/>
          <w:iCs/>
        </w:rPr>
        <w:t xml:space="preserve"> in their home learning book.</w:t>
      </w:r>
    </w:p>
    <w:p w14:paraId="259E9D90" w14:textId="45E54921" w:rsidR="004513BD" w:rsidRDefault="00931B19" w:rsidP="00BA2874">
      <w:r>
        <w:pict w14:anchorId="2F61617A">
          <v:rect id="_x0000_i1029" style="width:0;height:1.5pt" o:hralign="center" o:hrstd="t" o:hr="t" fillcolor="#a0a0a0" stroked="f"/>
        </w:pict>
      </w:r>
    </w:p>
    <w:p w14:paraId="6FD0978D" w14:textId="3ECB00EA" w:rsidR="00734836" w:rsidRPr="001F64C9" w:rsidRDefault="25A67EBC" w:rsidP="001F64C9">
      <w:pPr>
        <w:pStyle w:val="LI"/>
      </w:pPr>
      <w:r w:rsidRPr="001F64C9">
        <w:t>In this activity I am learning to: retell a story while changing one part of it.</w:t>
      </w:r>
    </w:p>
    <w:p w14:paraId="3052E32D" w14:textId="77777777" w:rsidR="00734836" w:rsidRDefault="00734836" w:rsidP="00BA2874">
      <w:pPr>
        <w:rPr>
          <w:lang w:val="mi-NZ"/>
        </w:rPr>
      </w:pPr>
      <w:r>
        <w:rPr>
          <w:lang w:val="mi-NZ"/>
        </w:rPr>
        <w:t>What do I need?</w:t>
      </w:r>
    </w:p>
    <w:p w14:paraId="634DE4DC" w14:textId="325FB237" w:rsidR="3D5F694C" w:rsidRPr="001F64C9" w:rsidRDefault="26BFCF0E" w:rsidP="003F4765">
      <w:pPr>
        <w:pStyle w:val="ListParagraph"/>
        <w:numPr>
          <w:ilvl w:val="0"/>
          <w:numId w:val="44"/>
        </w:numPr>
        <w:rPr>
          <w:lang w:val="mi-NZ"/>
        </w:rPr>
      </w:pPr>
      <w:r w:rsidRPr="001F64C9">
        <w:rPr>
          <w:lang w:val="mi-NZ"/>
        </w:rPr>
        <w:t>30 minutes</w:t>
      </w:r>
    </w:p>
    <w:p w14:paraId="3A696126" w14:textId="2F14CA72" w:rsidR="3D5F694C" w:rsidRPr="001F64C9" w:rsidRDefault="3D5F694C" w:rsidP="003F4765">
      <w:pPr>
        <w:pStyle w:val="ListParagraph"/>
        <w:numPr>
          <w:ilvl w:val="0"/>
          <w:numId w:val="44"/>
        </w:numPr>
        <w:spacing w:after="0"/>
        <w:rPr>
          <w:lang w:val="mi-NZ"/>
        </w:rPr>
      </w:pPr>
      <w:r w:rsidRPr="001F64C9">
        <w:rPr>
          <w:lang w:val="mi-NZ"/>
        </w:rPr>
        <w:t>Home learning book</w:t>
      </w:r>
    </w:p>
    <w:p w14:paraId="5700920B" w14:textId="77777777" w:rsidR="00734836" w:rsidRDefault="00931B19" w:rsidP="00BA2874">
      <w:r>
        <w:pict w14:anchorId="22DEE22F">
          <v:rect id="_x0000_i1030" style="width:0;height:1.5pt" o:hralign="center" o:hrstd="t" o:hr="t" fillcolor="#a0a0a0" stroked="f"/>
        </w:pict>
      </w:r>
    </w:p>
    <w:p w14:paraId="760FB0B2" w14:textId="77777777" w:rsidR="00880D00" w:rsidRPr="00880D00" w:rsidRDefault="653C0234" w:rsidP="00805A7F">
      <w:pPr>
        <w:pStyle w:val="BH2"/>
      </w:pPr>
      <w:r>
        <w:t>Instructions:</w:t>
      </w:r>
    </w:p>
    <w:p w14:paraId="0D661B04" w14:textId="77777777" w:rsidR="00FB2528" w:rsidRDefault="3D5F694C" w:rsidP="00BA2874">
      <w:r w:rsidRPr="3D5F694C">
        <w:t xml:space="preserve">What if the three bears had eaten toast instead of porridge? </w:t>
      </w:r>
    </w:p>
    <w:p w14:paraId="6C684950" w14:textId="7BA848ED" w:rsidR="3D5F694C" w:rsidRDefault="3D5F694C" w:rsidP="00BA2874">
      <w:r w:rsidRPr="3D5F694C">
        <w:t xml:space="preserve">Today you are going to use your curiosity and rewrite the story of the three bears, imagining what </w:t>
      </w:r>
      <w:r w:rsidR="0067732F">
        <w:t>might happen</w:t>
      </w:r>
      <w:r w:rsidRPr="3D5F694C">
        <w:t xml:space="preserve"> if they </w:t>
      </w:r>
      <w:r w:rsidR="0067732F">
        <w:t>were</w:t>
      </w:r>
      <w:r w:rsidRPr="3D5F694C">
        <w:t xml:space="preserve"> eating toast instead of porridge. Think about:</w:t>
      </w:r>
    </w:p>
    <w:p w14:paraId="66BE493B" w14:textId="2B9E78EB" w:rsidR="3D5F694C" w:rsidRPr="001F64C9" w:rsidRDefault="3D5F694C" w:rsidP="003F4765">
      <w:pPr>
        <w:pStyle w:val="ListParagraph"/>
        <w:numPr>
          <w:ilvl w:val="0"/>
          <w:numId w:val="45"/>
        </w:numPr>
        <w:rPr>
          <w:lang w:val="en-US"/>
        </w:rPr>
      </w:pPr>
      <w:r w:rsidRPr="002670BE">
        <w:t>What kind of toast would each bear have had?</w:t>
      </w:r>
    </w:p>
    <w:p w14:paraId="62E5748F" w14:textId="4E6D6035" w:rsidR="3D5F694C" w:rsidRPr="001F64C9" w:rsidRDefault="3D5F694C" w:rsidP="003F4765">
      <w:pPr>
        <w:pStyle w:val="ListParagraph"/>
        <w:numPr>
          <w:ilvl w:val="0"/>
          <w:numId w:val="45"/>
        </w:numPr>
        <w:rPr>
          <w:lang w:val="en-US"/>
        </w:rPr>
      </w:pPr>
      <w:r w:rsidRPr="002670BE">
        <w:t>What might they have put on each piece of toast?</w:t>
      </w:r>
    </w:p>
    <w:p w14:paraId="4946BAC6" w14:textId="2989326E" w:rsidR="3D5F694C" w:rsidRPr="001F64C9" w:rsidRDefault="3D5F694C" w:rsidP="003F4765">
      <w:pPr>
        <w:pStyle w:val="ListParagraph"/>
        <w:numPr>
          <w:ilvl w:val="0"/>
          <w:numId w:val="45"/>
        </w:numPr>
        <w:rPr>
          <w:lang w:val="en-US"/>
        </w:rPr>
      </w:pPr>
      <w:r w:rsidRPr="002670BE">
        <w:t>Whose toast would Goldilocks have eaten and why?</w:t>
      </w:r>
    </w:p>
    <w:p w14:paraId="720B9664" w14:textId="3AB9E80B" w:rsidR="3D5F694C" w:rsidRDefault="3D5F694C" w:rsidP="00BA2874">
      <w:r w:rsidRPr="3D5F694C">
        <w:t xml:space="preserve">Have a look at the </w:t>
      </w:r>
      <w:r w:rsidR="002670BE">
        <w:t>k</w:t>
      </w:r>
      <w:r w:rsidRPr="3D5F694C">
        <w:t xml:space="preserve">upu Māori </w:t>
      </w:r>
      <w:r w:rsidR="0078304E">
        <w:t xml:space="preserve">(Māori words) </w:t>
      </w:r>
      <w:r w:rsidRPr="3D5F694C">
        <w:t xml:space="preserve">list </w:t>
      </w:r>
      <w:r w:rsidR="0078304E">
        <w:t>in the table below</w:t>
      </w:r>
      <w:r>
        <w:t xml:space="preserve"> </w:t>
      </w:r>
      <w:r w:rsidRPr="3D5F694C">
        <w:t>and see how many of the words you can use to replace the English ones</w:t>
      </w:r>
      <w:r w:rsidR="00D512A0">
        <w:t xml:space="preserve"> in your new story</w:t>
      </w:r>
      <w:r w:rsidRPr="3D5F694C">
        <w:t>.</w:t>
      </w:r>
    </w:p>
    <w:p w14:paraId="74B6D314" w14:textId="77777777" w:rsidR="00880D00" w:rsidRDefault="653C0234" w:rsidP="00805A7F">
      <w:pPr>
        <w:pStyle w:val="BH2"/>
      </w:pPr>
      <w:r>
        <w:t>Your task:</w:t>
      </w:r>
    </w:p>
    <w:p w14:paraId="67BFF984" w14:textId="36A2E843" w:rsidR="3D5F694C" w:rsidRDefault="3D5F694C" w:rsidP="00BA2874">
      <w:r w:rsidRPr="00C82D44">
        <w:rPr>
          <w:b/>
        </w:rPr>
        <w:t>Think</w:t>
      </w:r>
      <w:r>
        <w:t xml:space="preserve"> about </w:t>
      </w:r>
      <w:r w:rsidRPr="00B60E9E">
        <w:rPr>
          <w:i/>
        </w:rPr>
        <w:t>Goldilocks and the three bears</w:t>
      </w:r>
      <w:r>
        <w:t>. What are the main parts of the story?</w:t>
      </w:r>
    </w:p>
    <w:p w14:paraId="6CF094A7" w14:textId="21A22D3F" w:rsidR="3D5F694C" w:rsidRDefault="3D5F694C" w:rsidP="00BA2874">
      <w:r w:rsidRPr="00C82D44">
        <w:rPr>
          <w:b/>
        </w:rPr>
        <w:t>Retell</w:t>
      </w:r>
      <w:r>
        <w:t xml:space="preserve"> the story of </w:t>
      </w:r>
      <w:r w:rsidRPr="00B60E9E">
        <w:rPr>
          <w:i/>
        </w:rPr>
        <w:t>Goldilocks and the three bears</w:t>
      </w:r>
      <w:r>
        <w:t xml:space="preserve"> in your own words but change part of the story so that the bears were eating toast instead of porridge.</w:t>
      </w:r>
    </w:p>
    <w:p w14:paraId="6441C680" w14:textId="22D7BE29" w:rsidR="3D5F694C" w:rsidRDefault="3D5F694C" w:rsidP="00BA2874">
      <w:r>
        <w:t>Depending on your writing confidence you could do one of the following:</w:t>
      </w:r>
    </w:p>
    <w:p w14:paraId="17316704" w14:textId="3B7BAE49" w:rsidR="3D5F694C" w:rsidRDefault="3D5F694C" w:rsidP="00543B7A">
      <w:pPr>
        <w:pStyle w:val="ListParagraph"/>
        <w:numPr>
          <w:ilvl w:val="0"/>
          <w:numId w:val="2"/>
        </w:numPr>
      </w:pPr>
      <w:r w:rsidRPr="00C82D44">
        <w:rPr>
          <w:b/>
        </w:rPr>
        <w:t>Write</w:t>
      </w:r>
      <w:r>
        <w:t xml:space="preserve"> your retell into your home learning book. Remember to</w:t>
      </w:r>
      <w:r w:rsidR="05B55EBE">
        <w:t>:</w:t>
      </w:r>
    </w:p>
    <w:p w14:paraId="4B8ED241" w14:textId="77777777" w:rsidR="3D5F694C" w:rsidRDefault="3D5F694C" w:rsidP="003F4765">
      <w:pPr>
        <w:pStyle w:val="ListParagraph"/>
        <w:numPr>
          <w:ilvl w:val="0"/>
          <w:numId w:val="46"/>
        </w:numPr>
      </w:pPr>
      <w:r>
        <w:t>Start your retell with “Once upon a time”</w:t>
      </w:r>
    </w:p>
    <w:p w14:paraId="1A84D6B2" w14:textId="77777777" w:rsidR="3D5F694C" w:rsidRDefault="3D5F694C" w:rsidP="003F4765">
      <w:pPr>
        <w:pStyle w:val="ListParagraph"/>
        <w:numPr>
          <w:ilvl w:val="0"/>
          <w:numId w:val="46"/>
        </w:numPr>
      </w:pPr>
      <w:r>
        <w:t>Write in the past tense</w:t>
      </w:r>
    </w:p>
    <w:p w14:paraId="6204FB26" w14:textId="77777777" w:rsidR="3D5F694C" w:rsidRDefault="3D5F694C" w:rsidP="003F4765">
      <w:pPr>
        <w:pStyle w:val="ListParagraph"/>
        <w:numPr>
          <w:ilvl w:val="0"/>
          <w:numId w:val="46"/>
        </w:numPr>
      </w:pPr>
      <w:r>
        <w:t>Summarise the story by retelling the key events that take place</w:t>
      </w:r>
    </w:p>
    <w:p w14:paraId="49EDEB2A" w14:textId="03B81BDC" w:rsidR="3D5F694C" w:rsidRDefault="3D5F694C" w:rsidP="003F4765">
      <w:pPr>
        <w:pStyle w:val="ListParagraph"/>
        <w:numPr>
          <w:ilvl w:val="0"/>
          <w:numId w:val="46"/>
        </w:numPr>
      </w:pPr>
      <w:r>
        <w:t>Include information about the setting, characters, problem</w:t>
      </w:r>
      <w:r w:rsidR="12A0E74D">
        <w:t>,</w:t>
      </w:r>
      <w:r>
        <w:t xml:space="preserve"> and resolution</w:t>
      </w:r>
      <w:r w:rsidR="12A0E74D">
        <w:t>.</w:t>
      </w:r>
    </w:p>
    <w:p w14:paraId="57AFFAB0" w14:textId="2A39023F" w:rsidR="3D5F694C" w:rsidRDefault="3D5F694C" w:rsidP="00543B7A">
      <w:pPr>
        <w:pStyle w:val="ListParagraph"/>
        <w:numPr>
          <w:ilvl w:val="0"/>
          <w:numId w:val="2"/>
        </w:numPr>
      </w:pPr>
      <w:r w:rsidRPr="007F2871">
        <w:rPr>
          <w:b/>
        </w:rPr>
        <w:t>Draw</w:t>
      </w:r>
      <w:r>
        <w:t xml:space="preserve"> pictures that retell the story and write a short sentence under each picture.</w:t>
      </w:r>
    </w:p>
    <w:p w14:paraId="0177EC09" w14:textId="4C73E5E7" w:rsidR="3D5F694C" w:rsidRDefault="3D5F694C" w:rsidP="00543B7A">
      <w:pPr>
        <w:pStyle w:val="ListParagraph"/>
        <w:numPr>
          <w:ilvl w:val="0"/>
          <w:numId w:val="2"/>
        </w:numPr>
      </w:pPr>
      <w:r w:rsidRPr="007F2871">
        <w:rPr>
          <w:b/>
        </w:rPr>
        <w:t>Speak</w:t>
      </w:r>
      <w:r>
        <w:t xml:space="preserve"> your story to a whānau member.</w:t>
      </w:r>
    </w:p>
    <w:p w14:paraId="774554B7" w14:textId="3610707A" w:rsidR="006C42A4" w:rsidRDefault="3D5F694C" w:rsidP="00BA2874">
      <w:r>
        <w:t xml:space="preserve">Remember to </w:t>
      </w:r>
      <w:r w:rsidR="00511758" w:rsidRPr="007F2871">
        <w:rPr>
          <w:b/>
          <w:bCs/>
        </w:rPr>
        <w:t>incl</w:t>
      </w:r>
      <w:r w:rsidR="006C42A4" w:rsidRPr="007F2871">
        <w:rPr>
          <w:b/>
          <w:bCs/>
        </w:rPr>
        <w:t>ud</w:t>
      </w:r>
      <w:r w:rsidR="00511758" w:rsidRPr="007F2871">
        <w:rPr>
          <w:b/>
          <w:bCs/>
        </w:rPr>
        <w:t>e</w:t>
      </w:r>
      <w:r w:rsidR="00511758">
        <w:t xml:space="preserve"> some</w:t>
      </w:r>
      <w:r>
        <w:t xml:space="preserve"> </w:t>
      </w:r>
      <w:r w:rsidR="00511758">
        <w:t>k</w:t>
      </w:r>
      <w:r>
        <w:t>upu Māori in your story too.</w:t>
      </w:r>
    </w:p>
    <w:tbl>
      <w:tblPr>
        <w:tblStyle w:val="TableGridLight"/>
        <w:tblW w:w="0" w:type="auto"/>
        <w:tblLook w:val="04A0" w:firstRow="1" w:lastRow="0" w:firstColumn="1" w:lastColumn="0" w:noHBand="0" w:noVBand="1"/>
      </w:tblPr>
      <w:tblGrid>
        <w:gridCol w:w="1915"/>
        <w:gridCol w:w="1703"/>
        <w:gridCol w:w="1980"/>
        <w:gridCol w:w="2062"/>
        <w:gridCol w:w="1916"/>
      </w:tblGrid>
      <w:tr w:rsidR="006C42A4" w14:paraId="778AC2FA" w14:textId="1830E795" w:rsidTr="0078304E">
        <w:tc>
          <w:tcPr>
            <w:tcW w:w="1915" w:type="dxa"/>
          </w:tcPr>
          <w:p w14:paraId="1D2A5FB5" w14:textId="7E7E4D8E" w:rsidR="006C42A4" w:rsidRPr="0078304E" w:rsidRDefault="000D2DD8" w:rsidP="00BA2874">
            <w:r w:rsidRPr="0078304E">
              <w:t>T</w:t>
            </w:r>
            <w:r w:rsidR="002670BE" w:rsidRPr="0078304E">
              <w:t>ūru</w:t>
            </w:r>
            <w:r w:rsidRPr="0078304E">
              <w:t xml:space="preserve"> —</w:t>
            </w:r>
            <w:r w:rsidR="00E91EB2" w:rsidRPr="0078304E">
              <w:t xml:space="preserve"> </w:t>
            </w:r>
            <w:r w:rsidR="00062574" w:rsidRPr="0078304E">
              <w:t>c</w:t>
            </w:r>
            <w:r w:rsidR="006C42A4" w:rsidRPr="0078304E">
              <w:t>hair</w:t>
            </w:r>
          </w:p>
          <w:p w14:paraId="162C8513" w14:textId="5373DC5E" w:rsidR="006C42A4" w:rsidRPr="0078304E" w:rsidRDefault="000D2DD8" w:rsidP="00BA2874">
            <w:r w:rsidRPr="0078304E">
              <w:t>M</w:t>
            </w:r>
            <w:r w:rsidR="002670BE" w:rsidRPr="0078304E">
              <w:t>oenga</w:t>
            </w:r>
            <w:r w:rsidRPr="0078304E">
              <w:t xml:space="preserve"> —</w:t>
            </w:r>
            <w:r w:rsidR="00DC521B" w:rsidRPr="0078304E">
              <w:t xml:space="preserve"> </w:t>
            </w:r>
            <w:r w:rsidR="00062574" w:rsidRPr="0078304E">
              <w:t>b</w:t>
            </w:r>
            <w:r w:rsidR="006C42A4" w:rsidRPr="0078304E">
              <w:t>ed</w:t>
            </w:r>
          </w:p>
          <w:p w14:paraId="1D203480" w14:textId="6073090E" w:rsidR="00062574" w:rsidRPr="0078304E" w:rsidRDefault="00062574" w:rsidP="00BA2874"/>
        </w:tc>
        <w:tc>
          <w:tcPr>
            <w:tcW w:w="1703" w:type="dxa"/>
          </w:tcPr>
          <w:p w14:paraId="0AA43DCC" w14:textId="137C55C1" w:rsidR="002670BE" w:rsidRPr="0078304E" w:rsidRDefault="000D2DD8" w:rsidP="00BA2874">
            <w:r w:rsidRPr="0078304E">
              <w:t>Hikoi —</w:t>
            </w:r>
            <w:r w:rsidR="002670BE" w:rsidRPr="0078304E">
              <w:t xml:space="preserve"> walk</w:t>
            </w:r>
          </w:p>
          <w:p w14:paraId="59E364D8" w14:textId="323B644F" w:rsidR="002670BE" w:rsidRPr="0078304E" w:rsidRDefault="000D2DD8" w:rsidP="00BA2874">
            <w:r w:rsidRPr="0078304E">
              <w:t>T</w:t>
            </w:r>
            <w:r w:rsidR="002670BE" w:rsidRPr="0078304E">
              <w:t>oru</w:t>
            </w:r>
            <w:r w:rsidRPr="0078304E">
              <w:t xml:space="preserve"> —</w:t>
            </w:r>
            <w:r w:rsidR="002670BE" w:rsidRPr="0078304E">
              <w:t xml:space="preserve"> three</w:t>
            </w:r>
          </w:p>
          <w:p w14:paraId="5144E31F" w14:textId="1978D5ED" w:rsidR="000D2DD8" w:rsidRPr="0078304E" w:rsidRDefault="000D2DD8" w:rsidP="00BA2874">
            <w:r w:rsidRPr="0078304E">
              <w:t>T</w:t>
            </w:r>
            <w:r w:rsidR="002670BE" w:rsidRPr="0078304E">
              <w:t>ōhi</w:t>
            </w:r>
            <w:r w:rsidRPr="0078304E">
              <w:t xml:space="preserve"> —</w:t>
            </w:r>
            <w:r w:rsidR="002670BE" w:rsidRPr="0078304E">
              <w:t xml:space="preserve"> toast</w:t>
            </w:r>
          </w:p>
        </w:tc>
        <w:tc>
          <w:tcPr>
            <w:tcW w:w="1980" w:type="dxa"/>
          </w:tcPr>
          <w:p w14:paraId="7F66428D" w14:textId="490D3CCC" w:rsidR="002670BE" w:rsidRPr="0078304E" w:rsidRDefault="000D2DD8" w:rsidP="00BA2874">
            <w:r w:rsidRPr="0078304E">
              <w:t>P</w:t>
            </w:r>
            <w:r w:rsidR="002670BE" w:rsidRPr="0078304E">
              <w:t>ereti</w:t>
            </w:r>
            <w:r w:rsidRPr="0078304E">
              <w:t xml:space="preserve"> —</w:t>
            </w:r>
            <w:r w:rsidR="002670BE" w:rsidRPr="0078304E">
              <w:t xml:space="preserve"> plate</w:t>
            </w:r>
          </w:p>
          <w:p w14:paraId="111420E6" w14:textId="06F1F19A" w:rsidR="002670BE" w:rsidRPr="0078304E" w:rsidRDefault="000D2DD8" w:rsidP="00BA2874">
            <w:r w:rsidRPr="0078304E">
              <w:t>N</w:t>
            </w:r>
            <w:r w:rsidR="002670BE" w:rsidRPr="0078304E">
              <w:t>genge</w:t>
            </w:r>
            <w:r w:rsidRPr="0078304E">
              <w:t xml:space="preserve"> —</w:t>
            </w:r>
            <w:r w:rsidR="002670BE" w:rsidRPr="0078304E">
              <w:t xml:space="preserve"> tired</w:t>
            </w:r>
          </w:p>
          <w:p w14:paraId="02E6012F" w14:textId="624118FE" w:rsidR="000D2DD8" w:rsidRPr="0078304E" w:rsidRDefault="000D2DD8" w:rsidP="00BA2874">
            <w:r w:rsidRPr="0078304E">
              <w:t>W</w:t>
            </w:r>
            <w:r w:rsidR="002670BE" w:rsidRPr="0078304E">
              <w:t>era</w:t>
            </w:r>
            <w:r w:rsidRPr="0078304E">
              <w:t xml:space="preserve"> —</w:t>
            </w:r>
            <w:r w:rsidR="002670BE" w:rsidRPr="0078304E">
              <w:t xml:space="preserve"> hot</w:t>
            </w:r>
          </w:p>
        </w:tc>
        <w:tc>
          <w:tcPr>
            <w:tcW w:w="2062" w:type="dxa"/>
          </w:tcPr>
          <w:p w14:paraId="06702FFB" w14:textId="4C60B423" w:rsidR="002670BE" w:rsidRPr="0078304E" w:rsidRDefault="000D2DD8" w:rsidP="00BA2874">
            <w:r w:rsidRPr="0078304E">
              <w:t>M</w:t>
            </w:r>
            <w:r w:rsidR="002670BE" w:rsidRPr="0078304E">
              <w:t>akariri</w:t>
            </w:r>
            <w:r w:rsidRPr="0078304E">
              <w:t xml:space="preserve"> —</w:t>
            </w:r>
            <w:r w:rsidR="002670BE" w:rsidRPr="0078304E">
              <w:t xml:space="preserve"> cold</w:t>
            </w:r>
          </w:p>
          <w:p w14:paraId="18ED5E31" w14:textId="37422E4F" w:rsidR="002670BE" w:rsidRPr="0078304E" w:rsidRDefault="000D2DD8" w:rsidP="00BA2874">
            <w:r w:rsidRPr="0078304E">
              <w:t>Oma</w:t>
            </w:r>
            <w:r w:rsidR="002670BE" w:rsidRPr="0078304E">
              <w:t xml:space="preserve"> </w:t>
            </w:r>
            <w:r w:rsidRPr="0078304E">
              <w:t>—</w:t>
            </w:r>
            <w:r w:rsidR="002670BE" w:rsidRPr="0078304E">
              <w:t xml:space="preserve"> run</w:t>
            </w:r>
          </w:p>
          <w:p w14:paraId="55AD5129" w14:textId="2F114334" w:rsidR="000D2DD8" w:rsidRPr="0078304E" w:rsidRDefault="000D2DD8" w:rsidP="00BA2874">
            <w:r w:rsidRPr="0078304E">
              <w:t>M</w:t>
            </w:r>
            <w:r w:rsidR="002670BE" w:rsidRPr="0078304E">
              <w:t>āmā</w:t>
            </w:r>
            <w:r w:rsidRPr="0078304E">
              <w:t xml:space="preserve"> —</w:t>
            </w:r>
            <w:r w:rsidR="002670BE" w:rsidRPr="0078304E">
              <w:t xml:space="preserve"> mother</w:t>
            </w:r>
          </w:p>
        </w:tc>
        <w:tc>
          <w:tcPr>
            <w:tcW w:w="1916" w:type="dxa"/>
          </w:tcPr>
          <w:p w14:paraId="0109406B" w14:textId="710BDA52" w:rsidR="002670BE" w:rsidRPr="0078304E" w:rsidRDefault="000D2DD8" w:rsidP="00BA2874">
            <w:r w:rsidRPr="0078304E">
              <w:t>P</w:t>
            </w:r>
            <w:r w:rsidR="002670BE" w:rsidRPr="0078304E">
              <w:t>āpā</w:t>
            </w:r>
            <w:r w:rsidRPr="0078304E">
              <w:t xml:space="preserve"> —</w:t>
            </w:r>
            <w:r w:rsidR="002670BE" w:rsidRPr="0078304E">
              <w:t xml:space="preserve"> father</w:t>
            </w:r>
          </w:p>
          <w:p w14:paraId="5AF8FDEB" w14:textId="0EFC2FD6" w:rsidR="002670BE" w:rsidRPr="0078304E" w:rsidRDefault="000D2DD8" w:rsidP="00BA2874">
            <w:r w:rsidRPr="0078304E">
              <w:t>P</w:t>
            </w:r>
            <w:r w:rsidR="002670BE" w:rsidRPr="0078304E">
              <w:t>ēpē</w:t>
            </w:r>
            <w:r w:rsidRPr="0078304E">
              <w:t xml:space="preserve"> —</w:t>
            </w:r>
            <w:r w:rsidR="002670BE" w:rsidRPr="0078304E">
              <w:t xml:space="preserve"> baby</w:t>
            </w:r>
          </w:p>
          <w:p w14:paraId="74AEF924" w14:textId="3ADC08C1" w:rsidR="000D2DD8" w:rsidRPr="0078304E" w:rsidRDefault="000D2DD8" w:rsidP="00BA2874">
            <w:r w:rsidRPr="0078304E">
              <w:t>P</w:t>
            </w:r>
            <w:r w:rsidR="002670BE" w:rsidRPr="0078304E">
              <w:t>ea</w:t>
            </w:r>
            <w:r w:rsidRPr="0078304E">
              <w:t xml:space="preserve"> —</w:t>
            </w:r>
            <w:r w:rsidR="002670BE" w:rsidRPr="0078304E">
              <w:t xml:space="preserve"> bear</w:t>
            </w:r>
            <w:r w:rsidR="006F1701" w:rsidRPr="0078304E">
              <w:t xml:space="preserve"> </w:t>
            </w:r>
          </w:p>
        </w:tc>
      </w:tr>
    </w:tbl>
    <w:p w14:paraId="27B1E488" w14:textId="24CC2CA0" w:rsidR="00417AFD" w:rsidRPr="00514198" w:rsidRDefault="00E817CB" w:rsidP="00514198">
      <w:pPr>
        <w:pStyle w:val="BH1"/>
        <w:spacing w:line="240" w:lineRule="auto"/>
        <w:rPr>
          <w:highlight w:val="yellow"/>
        </w:rPr>
      </w:pPr>
      <w:r>
        <w:br w:type="column"/>
      </w:r>
      <w:r w:rsidR="5C4630BC">
        <w:lastRenderedPageBreak/>
        <w:t>D</w:t>
      </w:r>
      <w:r w:rsidR="7BC6FAC9" w:rsidRPr="000D4B4C">
        <w:t xml:space="preserve">ay 1 </w:t>
      </w:r>
      <w:r w:rsidR="00CCCCB9">
        <w:t>a</w:t>
      </w:r>
      <w:r w:rsidR="7BC6FAC9" w:rsidRPr="000D4B4C">
        <w:t xml:space="preserve">ctivity </w:t>
      </w:r>
      <w:r w:rsidR="0F609446">
        <w:t>3</w:t>
      </w:r>
      <w:r w:rsidR="7BC6FAC9" w:rsidRPr="000D4B4C">
        <w:t xml:space="preserve">: </w:t>
      </w:r>
      <w:r w:rsidR="7BC6FAC9" w:rsidRPr="3D5F694C">
        <w:t>Mathematics</w:t>
      </w:r>
    </w:p>
    <w:p w14:paraId="7C76B356" w14:textId="77777777" w:rsidR="008B2A7A" w:rsidRPr="00514198" w:rsidRDefault="26BFCF0E" w:rsidP="00514198">
      <w:pPr>
        <w:spacing w:line="240" w:lineRule="auto"/>
        <w:rPr>
          <w:b/>
          <w:bCs/>
          <w:i/>
          <w:iCs/>
          <w:color w:val="3472AC"/>
        </w:rPr>
      </w:pPr>
      <w:r w:rsidRPr="00514198">
        <w:rPr>
          <w:b/>
          <w:bCs/>
          <w:i/>
          <w:iCs/>
          <w:color w:val="3472AC"/>
        </w:rPr>
        <w:t>Notes for teachers and whānau</w:t>
      </w:r>
    </w:p>
    <w:p w14:paraId="0AB03272" w14:textId="60EB90F3" w:rsidR="3D5F694C" w:rsidRPr="00514198" w:rsidRDefault="00C90C2F" w:rsidP="00514198">
      <w:pPr>
        <w:spacing w:after="0"/>
        <w:ind w:right="-360"/>
        <w:rPr>
          <w:i/>
          <w:iCs/>
        </w:rPr>
      </w:pPr>
      <w:r w:rsidRPr="00514198">
        <w:rPr>
          <w:i/>
          <w:iCs/>
        </w:rPr>
        <w:t>Learners will</w:t>
      </w:r>
      <w:r w:rsidR="3D5F694C" w:rsidRPr="00514198">
        <w:rPr>
          <w:i/>
          <w:iCs/>
        </w:rPr>
        <w:t xml:space="preserve"> compare the volumes of different containers by pouring from one to </w:t>
      </w:r>
      <w:r w:rsidR="008E471F" w:rsidRPr="00514198">
        <w:rPr>
          <w:i/>
          <w:iCs/>
        </w:rPr>
        <w:t>an</w:t>
      </w:r>
      <w:r w:rsidR="3D5F694C" w:rsidRPr="00514198">
        <w:rPr>
          <w:i/>
          <w:iCs/>
        </w:rPr>
        <w:t xml:space="preserve">other. By using this direct comparison </w:t>
      </w:r>
      <w:r w:rsidR="00985907" w:rsidRPr="00514198">
        <w:rPr>
          <w:i/>
          <w:iCs/>
        </w:rPr>
        <w:t>they</w:t>
      </w:r>
      <w:r w:rsidR="3D5F694C" w:rsidRPr="00514198">
        <w:rPr>
          <w:i/>
          <w:iCs/>
        </w:rPr>
        <w:t xml:space="preserve"> will order containers from those that hold the least to those that hold the most. </w:t>
      </w:r>
      <w:r w:rsidR="008E471F" w:rsidRPr="00514198">
        <w:rPr>
          <w:i/>
          <w:iCs/>
        </w:rPr>
        <w:t>T</w:t>
      </w:r>
      <w:r w:rsidR="3D5F694C" w:rsidRPr="00514198">
        <w:rPr>
          <w:i/>
          <w:iCs/>
        </w:rPr>
        <w:t xml:space="preserve">ask adapted from </w:t>
      </w:r>
      <w:hyperlink r:id="rId69">
        <w:r w:rsidR="00AC6D79" w:rsidRPr="00514198">
          <w:rPr>
            <w:rStyle w:val="Hyperlink"/>
            <w:rFonts w:eastAsia="Symbol"/>
            <w:i/>
            <w:iCs/>
          </w:rPr>
          <w:t>https://nzmaths.co.nz/resource/three-bears</w:t>
        </w:r>
      </w:hyperlink>
      <w:r w:rsidR="00AC6D79" w:rsidRPr="00514198">
        <w:rPr>
          <w:rStyle w:val="Hyperlink"/>
          <w:rFonts w:eastAsia="Symbol"/>
          <w:i/>
          <w:iCs/>
        </w:rPr>
        <w:t>.</w:t>
      </w:r>
    </w:p>
    <w:p w14:paraId="33714A82" w14:textId="77777777" w:rsidR="008B2A7A" w:rsidRDefault="00931B19" w:rsidP="00BA2874">
      <w:r>
        <w:pict w14:anchorId="5F2F74C0">
          <v:rect id="_x0000_i1031" style="width:0;height:1.5pt" o:hralign="center" o:hrstd="t" o:hr="t" fillcolor="#a0a0a0" stroked="f"/>
        </w:pict>
      </w:r>
    </w:p>
    <w:p w14:paraId="5D9A2431" w14:textId="7BD023CE" w:rsidR="26BFCF0E" w:rsidRDefault="26BFCF0E" w:rsidP="001F64C9">
      <w:pPr>
        <w:pStyle w:val="LI"/>
      </w:pPr>
      <w:r w:rsidRPr="3D5F694C">
        <w:t>In this activity I am learning to: compare and order the volume of containers.</w:t>
      </w:r>
    </w:p>
    <w:p w14:paraId="00FE4D79" w14:textId="77777777" w:rsidR="008B2A7A" w:rsidRDefault="008B2A7A" w:rsidP="00514198">
      <w:pPr>
        <w:spacing w:after="0"/>
        <w:rPr>
          <w:lang w:val="mi-NZ"/>
        </w:rPr>
      </w:pPr>
      <w:r>
        <w:rPr>
          <w:lang w:val="mi-NZ"/>
        </w:rPr>
        <w:t>What do I need?</w:t>
      </w:r>
    </w:p>
    <w:p w14:paraId="75100F1E" w14:textId="11D7071F" w:rsidR="008B2A7A" w:rsidRPr="00514198" w:rsidRDefault="26BFCF0E" w:rsidP="003F4765">
      <w:pPr>
        <w:pStyle w:val="ListParagraph"/>
        <w:numPr>
          <w:ilvl w:val="0"/>
          <w:numId w:val="47"/>
        </w:numPr>
        <w:rPr>
          <w:lang w:val="mi-NZ"/>
        </w:rPr>
      </w:pPr>
      <w:r w:rsidRPr="00514198">
        <w:rPr>
          <w:lang w:val="mi-NZ"/>
        </w:rPr>
        <w:t>30 minutes</w:t>
      </w:r>
    </w:p>
    <w:p w14:paraId="77F6CBA3" w14:textId="5CF263C3" w:rsidR="3D5F694C" w:rsidRPr="00514198" w:rsidRDefault="3D5F694C" w:rsidP="003F4765">
      <w:pPr>
        <w:pStyle w:val="ListParagraph"/>
        <w:numPr>
          <w:ilvl w:val="0"/>
          <w:numId w:val="47"/>
        </w:numPr>
        <w:rPr>
          <w:lang w:val="mi-NZ"/>
        </w:rPr>
      </w:pPr>
      <w:r w:rsidRPr="00514198">
        <w:rPr>
          <w:lang w:val="mi-NZ"/>
        </w:rPr>
        <w:t>Home learning book</w:t>
      </w:r>
    </w:p>
    <w:p w14:paraId="379AEF5F" w14:textId="2A682BAA" w:rsidR="3D5F694C" w:rsidRPr="00514198" w:rsidRDefault="00273DF1" w:rsidP="003F4765">
      <w:pPr>
        <w:pStyle w:val="ListParagraph"/>
        <w:numPr>
          <w:ilvl w:val="0"/>
          <w:numId w:val="47"/>
        </w:numPr>
        <w:rPr>
          <w:lang w:val="mi-NZ"/>
        </w:rPr>
      </w:pPr>
      <w:r w:rsidRPr="00514198">
        <w:rPr>
          <w:lang w:val="mi-NZ"/>
        </w:rPr>
        <w:t>Three</w:t>
      </w:r>
      <w:r w:rsidR="3D5F694C" w:rsidRPr="00514198">
        <w:rPr>
          <w:lang w:val="mi-NZ"/>
        </w:rPr>
        <w:t xml:space="preserve"> bowls </w:t>
      </w:r>
      <w:r w:rsidR="004967FC" w:rsidRPr="00514198">
        <w:rPr>
          <w:lang w:val="mi-NZ"/>
        </w:rPr>
        <w:t xml:space="preserve">and </w:t>
      </w:r>
      <w:r w:rsidRPr="00514198">
        <w:rPr>
          <w:lang w:val="mi-NZ"/>
        </w:rPr>
        <w:t>three</w:t>
      </w:r>
      <w:r w:rsidR="004967FC" w:rsidRPr="00514198">
        <w:rPr>
          <w:lang w:val="mi-NZ"/>
        </w:rPr>
        <w:t xml:space="preserve"> cups</w:t>
      </w:r>
      <w:r w:rsidR="3D5F694C" w:rsidRPr="00514198">
        <w:rPr>
          <w:lang w:val="mi-NZ"/>
        </w:rPr>
        <w:t xml:space="preserve"> of different sizes</w:t>
      </w:r>
    </w:p>
    <w:p w14:paraId="54AFA728" w14:textId="7D89FA56" w:rsidR="3D5F694C" w:rsidRPr="00514198" w:rsidRDefault="3D5F694C" w:rsidP="003F4765">
      <w:pPr>
        <w:pStyle w:val="ListParagraph"/>
        <w:numPr>
          <w:ilvl w:val="0"/>
          <w:numId w:val="47"/>
        </w:numPr>
        <w:rPr>
          <w:lang w:val="mi-NZ"/>
        </w:rPr>
      </w:pPr>
      <w:r w:rsidRPr="00514198">
        <w:rPr>
          <w:lang w:val="mi-NZ"/>
        </w:rPr>
        <w:t>Water</w:t>
      </w:r>
    </w:p>
    <w:p w14:paraId="32FDF43A" w14:textId="2A838DAF" w:rsidR="3D5F694C" w:rsidRPr="00514198" w:rsidRDefault="00FC4DD4" w:rsidP="003F4765">
      <w:pPr>
        <w:pStyle w:val="ListParagraph"/>
        <w:numPr>
          <w:ilvl w:val="0"/>
          <w:numId w:val="47"/>
        </w:numPr>
        <w:spacing w:after="0"/>
        <w:rPr>
          <w:lang w:val="mi-NZ"/>
        </w:rPr>
      </w:pPr>
      <w:r w:rsidRPr="00514198">
        <w:rPr>
          <w:lang w:val="mi-NZ"/>
        </w:rPr>
        <w:t>A</w:t>
      </w:r>
      <w:r w:rsidR="3D5F694C" w:rsidRPr="00514198">
        <w:rPr>
          <w:lang w:val="mi-NZ"/>
        </w:rPr>
        <w:t xml:space="preserve"> type of cereal </w:t>
      </w:r>
      <w:r w:rsidR="00446853" w:rsidRPr="00514198">
        <w:rPr>
          <w:lang w:val="mi-NZ"/>
        </w:rPr>
        <w:t xml:space="preserve">(or </w:t>
      </w:r>
      <w:r w:rsidR="0078304E" w:rsidRPr="00514198">
        <w:rPr>
          <w:lang w:val="mi-NZ"/>
        </w:rPr>
        <w:t>something to represent cereal</w:t>
      </w:r>
      <w:r w:rsidR="00446853" w:rsidRPr="00514198">
        <w:rPr>
          <w:lang w:val="mi-NZ"/>
        </w:rPr>
        <w:t>)</w:t>
      </w:r>
      <w:r w:rsidR="3D5F694C" w:rsidRPr="00514198">
        <w:rPr>
          <w:lang w:val="mi-NZ"/>
        </w:rPr>
        <w:t xml:space="preserve"> that can be poured</w:t>
      </w:r>
    </w:p>
    <w:p w14:paraId="7FC628C6" w14:textId="77777777" w:rsidR="008B2A7A" w:rsidRDefault="00931B19" w:rsidP="00514198">
      <w:pPr>
        <w:spacing w:after="0"/>
      </w:pPr>
      <w:r>
        <w:pict w14:anchorId="3A9EE2FC">
          <v:rect id="_x0000_i1032" style="width:0;height:1.5pt" o:hralign="center" o:hrstd="t" o:hr="t" fillcolor="#a0a0a0" stroked="f"/>
        </w:pict>
      </w:r>
    </w:p>
    <w:p w14:paraId="39E37093" w14:textId="77777777" w:rsidR="00880D00" w:rsidRPr="00880D00" w:rsidRDefault="653C0234" w:rsidP="00805A7F">
      <w:pPr>
        <w:pStyle w:val="BH2"/>
      </w:pPr>
      <w:r>
        <w:t>Instructions:</w:t>
      </w:r>
    </w:p>
    <w:p w14:paraId="1DD3F8E6" w14:textId="56AD4713" w:rsidR="3D5F694C" w:rsidRDefault="3D5F694C" w:rsidP="00BA2874">
      <w:r>
        <w:t xml:space="preserve">Today you are </w:t>
      </w:r>
      <w:r w:rsidR="007A5268">
        <w:t>looking</w:t>
      </w:r>
      <w:r>
        <w:t xml:space="preserve"> at different sized bowls and cups and decid</w:t>
      </w:r>
      <w:r w:rsidR="0078304E">
        <w:t>ing</w:t>
      </w:r>
      <w:r>
        <w:t xml:space="preserve"> which would be most suitable </w:t>
      </w:r>
      <w:r w:rsidR="004D1B5E">
        <w:t>for</w:t>
      </w:r>
      <w:r>
        <w:t xml:space="preserve"> Father bear, Mother bear</w:t>
      </w:r>
      <w:r w:rsidR="007A5268">
        <w:t>,</w:t>
      </w:r>
      <w:r>
        <w:t xml:space="preserve"> and Baby bear. Father bear </w:t>
      </w:r>
      <w:r w:rsidR="00235DFC">
        <w:t>has</w:t>
      </w:r>
      <w:r>
        <w:t xml:space="preserve"> the biggest bowl, Mother bear </w:t>
      </w:r>
      <w:r w:rsidR="00235DFC">
        <w:t>has</w:t>
      </w:r>
      <w:r>
        <w:t xml:space="preserve"> the middle-sized bowl</w:t>
      </w:r>
      <w:r w:rsidR="0078304E">
        <w:t>,</w:t>
      </w:r>
      <w:r>
        <w:t xml:space="preserve"> and Baby bear </w:t>
      </w:r>
      <w:r w:rsidR="00235DFC">
        <w:t>has</w:t>
      </w:r>
      <w:r>
        <w:t xml:space="preserve"> the smallest bowl.</w:t>
      </w:r>
    </w:p>
    <w:p w14:paraId="46D69891" w14:textId="30F33547" w:rsidR="3D5F694C" w:rsidRDefault="00235DFC" w:rsidP="00BA2874">
      <w:r>
        <w:t>You</w:t>
      </w:r>
      <w:r w:rsidR="3D5F694C">
        <w:t xml:space="preserve"> are going to </w:t>
      </w:r>
      <w:r w:rsidR="0078304E">
        <w:t xml:space="preserve">think about how to </w:t>
      </w:r>
      <w:r w:rsidR="3D5F694C">
        <w:t xml:space="preserve">use measurement </w:t>
      </w:r>
      <w:r w:rsidR="0078304E">
        <w:t>to</w:t>
      </w:r>
      <w:r w:rsidR="3D5F694C">
        <w:t xml:space="preserve"> prove which bowl or cup is the biggest, medium sized</w:t>
      </w:r>
      <w:r w:rsidR="004967FC">
        <w:t>,</w:t>
      </w:r>
      <w:r w:rsidR="3D5F694C">
        <w:t xml:space="preserve"> and smallest.</w:t>
      </w:r>
      <w:r w:rsidR="001E6563">
        <w:t xml:space="preserve"> </w:t>
      </w:r>
    </w:p>
    <w:p w14:paraId="10B89137" w14:textId="3CBC11FA" w:rsidR="00880D00" w:rsidRDefault="653C0234" w:rsidP="00805A7F">
      <w:pPr>
        <w:pStyle w:val="BH2"/>
      </w:pPr>
      <w:r>
        <w:t>Your task:</w:t>
      </w:r>
    </w:p>
    <w:p w14:paraId="75B8A081" w14:textId="12D2273C" w:rsidR="3D5F694C" w:rsidRDefault="3D5F694C" w:rsidP="00514198">
      <w:pPr>
        <w:spacing w:after="0"/>
        <w:rPr>
          <w:rFonts w:eastAsia="Symbol"/>
          <w:i/>
        </w:rPr>
      </w:pPr>
      <w:r w:rsidRPr="3D5F694C">
        <w:rPr>
          <w:rFonts w:eastAsia="Symbol"/>
        </w:rPr>
        <w:t xml:space="preserve">Find </w:t>
      </w:r>
      <w:r>
        <w:rPr>
          <w:rFonts w:eastAsia="Symbol"/>
        </w:rPr>
        <w:t>3</w:t>
      </w:r>
      <w:r w:rsidRPr="3D5F694C">
        <w:rPr>
          <w:rFonts w:eastAsia="Symbol"/>
        </w:rPr>
        <w:t xml:space="preserve"> different sized bowls and fill each one with cereal. </w:t>
      </w:r>
      <w:r w:rsidR="00E71F07">
        <w:rPr>
          <w:rFonts w:eastAsia="Symbol"/>
        </w:rPr>
        <w:t>Pour</w:t>
      </w:r>
      <w:r w:rsidRPr="3D5F694C">
        <w:rPr>
          <w:rFonts w:eastAsia="Symbol"/>
        </w:rPr>
        <w:t xml:space="preserve"> the cereal carefully so that none is wasted</w:t>
      </w:r>
      <w:r w:rsidR="003E01A1">
        <w:rPr>
          <w:rFonts w:eastAsia="Symbol"/>
        </w:rPr>
        <w:t xml:space="preserve"> so you can</w:t>
      </w:r>
      <w:r>
        <w:rPr>
          <w:rFonts w:eastAsia="Symbol"/>
        </w:rPr>
        <w:t xml:space="preserve"> put </w:t>
      </w:r>
      <w:r w:rsidR="003E01A1">
        <w:rPr>
          <w:rFonts w:eastAsia="Symbol"/>
        </w:rPr>
        <w:t>it</w:t>
      </w:r>
      <w:r w:rsidRPr="3D5F694C">
        <w:rPr>
          <w:rFonts w:eastAsia="Symbol"/>
        </w:rPr>
        <w:t xml:space="preserve"> back into its bag or container</w:t>
      </w:r>
      <w:r w:rsidR="003E01A1">
        <w:rPr>
          <w:rFonts w:eastAsia="Symbol"/>
        </w:rPr>
        <w:t xml:space="preserve"> later</w:t>
      </w:r>
      <w:r w:rsidRPr="3D5F694C">
        <w:rPr>
          <w:rFonts w:eastAsia="Symbol"/>
        </w:rPr>
        <w:t>.</w:t>
      </w:r>
    </w:p>
    <w:p w14:paraId="4E83F202" w14:textId="2A39023F" w:rsidR="3D5F694C" w:rsidRDefault="3D5F694C" w:rsidP="003F4765">
      <w:pPr>
        <w:pStyle w:val="ListParagraph"/>
        <w:numPr>
          <w:ilvl w:val="0"/>
          <w:numId w:val="48"/>
        </w:numPr>
      </w:pPr>
      <w:r w:rsidRPr="00514198">
        <w:rPr>
          <w:rFonts w:eastAsia="Symbol"/>
        </w:rPr>
        <w:t xml:space="preserve">Which bowl would belong to Father </w:t>
      </w:r>
      <w:r w:rsidR="0078304E" w:rsidRPr="00514198">
        <w:rPr>
          <w:rFonts w:eastAsia="Symbol"/>
        </w:rPr>
        <w:t>b</w:t>
      </w:r>
      <w:r w:rsidRPr="00514198">
        <w:rPr>
          <w:rFonts w:eastAsia="Symbol"/>
        </w:rPr>
        <w:t>ear?</w:t>
      </w:r>
    </w:p>
    <w:p w14:paraId="0C3ABE79" w14:textId="2A39023F" w:rsidR="007B2E01" w:rsidRPr="007B2E01" w:rsidRDefault="3D5F694C" w:rsidP="003F4765">
      <w:pPr>
        <w:pStyle w:val="ListParagraph"/>
        <w:numPr>
          <w:ilvl w:val="0"/>
          <w:numId w:val="48"/>
        </w:numPr>
      </w:pPr>
      <w:r w:rsidRPr="00514198">
        <w:rPr>
          <w:rFonts w:eastAsia="Symbol"/>
        </w:rPr>
        <w:t>Which bowl do you think has the most cereal in it?</w:t>
      </w:r>
    </w:p>
    <w:p w14:paraId="638A9CA3" w14:textId="2A39023F" w:rsidR="007B2E01" w:rsidRPr="007B2E01" w:rsidRDefault="00705E24" w:rsidP="003F4765">
      <w:pPr>
        <w:pStyle w:val="ListParagraph"/>
        <w:numPr>
          <w:ilvl w:val="0"/>
          <w:numId w:val="48"/>
        </w:numPr>
      </w:pPr>
      <w:r w:rsidRPr="00514198">
        <w:rPr>
          <w:rFonts w:eastAsia="Symbol"/>
        </w:rPr>
        <w:t>What makes</w:t>
      </w:r>
      <w:r w:rsidR="3D5F694C" w:rsidRPr="00514198">
        <w:rPr>
          <w:rFonts w:eastAsia="Symbol"/>
        </w:rPr>
        <w:t xml:space="preserve"> you think that?</w:t>
      </w:r>
    </w:p>
    <w:p w14:paraId="7D26C664" w14:textId="582654F7" w:rsidR="3D5F694C" w:rsidRDefault="3D5F694C" w:rsidP="003F4765">
      <w:pPr>
        <w:pStyle w:val="ListParagraph"/>
        <w:numPr>
          <w:ilvl w:val="0"/>
          <w:numId w:val="48"/>
        </w:numPr>
      </w:pPr>
      <w:r w:rsidRPr="00514198">
        <w:rPr>
          <w:rFonts w:eastAsia="Symbol"/>
        </w:rPr>
        <w:t>How could you find out which bowl holds the most cereal?</w:t>
      </w:r>
    </w:p>
    <w:p w14:paraId="71FD298C" w14:textId="771CCEC1" w:rsidR="3D5F694C" w:rsidRPr="00541A28" w:rsidRDefault="00857450" w:rsidP="00BA2874">
      <w:pPr>
        <w:rPr>
          <w:rFonts w:eastAsia="Symbol"/>
          <w:lang w:val="mi-NZ"/>
        </w:rPr>
      </w:pPr>
      <w:r>
        <w:rPr>
          <w:rFonts w:eastAsia="Symbol"/>
          <w:b/>
        </w:rPr>
        <w:t xml:space="preserve">Record </w:t>
      </w:r>
      <w:r w:rsidRPr="00EA39C7">
        <w:rPr>
          <w:rFonts w:eastAsia="Symbol"/>
        </w:rPr>
        <w:t xml:space="preserve">the answers to these questions </w:t>
      </w:r>
      <w:r w:rsidR="3D5F694C" w:rsidRPr="3D5F694C">
        <w:rPr>
          <w:rFonts w:eastAsia="Symbol"/>
        </w:rPr>
        <w:t>in your home learning book</w:t>
      </w:r>
      <w:r w:rsidR="3D5F694C">
        <w:rPr>
          <w:rFonts w:eastAsia="Symbol"/>
          <w:b/>
        </w:rPr>
        <w:t>.</w:t>
      </w:r>
      <w:r w:rsidR="00705E24">
        <w:rPr>
          <w:rFonts w:eastAsia="Symbol"/>
          <w:b/>
        </w:rPr>
        <w:t xml:space="preserve"> </w:t>
      </w:r>
      <w:r w:rsidR="006120FC" w:rsidRPr="002A6BA1">
        <w:rPr>
          <w:rFonts w:eastAsia="Symbol"/>
        </w:rPr>
        <w:t xml:space="preserve">Some younger learners may need to </w:t>
      </w:r>
      <w:r w:rsidR="006120FC">
        <w:rPr>
          <w:rFonts w:eastAsia="Symbol"/>
          <w:b/>
        </w:rPr>
        <w:t xml:space="preserve">discuss </w:t>
      </w:r>
      <w:r w:rsidR="006120FC" w:rsidRPr="002A6BA1">
        <w:rPr>
          <w:rFonts w:eastAsia="Symbol"/>
        </w:rPr>
        <w:t>their answers</w:t>
      </w:r>
      <w:r w:rsidR="008518AE">
        <w:rPr>
          <w:rFonts w:eastAsia="Symbol"/>
        </w:rPr>
        <w:t xml:space="preserve"> with someone</w:t>
      </w:r>
      <w:r w:rsidR="006120FC" w:rsidRPr="002A6BA1">
        <w:rPr>
          <w:rFonts w:eastAsia="Symbol"/>
        </w:rPr>
        <w:t xml:space="preserve"> </w:t>
      </w:r>
      <w:r w:rsidR="00541A28" w:rsidRPr="002A6BA1">
        <w:rPr>
          <w:rFonts w:eastAsia="Symbol"/>
          <w:lang w:val="mi-NZ"/>
        </w:rPr>
        <w:t>instead</w:t>
      </w:r>
      <w:r w:rsidR="002A6BA1" w:rsidRPr="002A6BA1">
        <w:rPr>
          <w:rFonts w:eastAsia="Symbol"/>
          <w:lang w:val="mi-NZ"/>
        </w:rPr>
        <w:t xml:space="preserve"> and to record their answers if they are unable to.</w:t>
      </w:r>
    </w:p>
    <w:p w14:paraId="0CF0B69C" w14:textId="2D127A8E" w:rsidR="3D5F694C" w:rsidRDefault="3D5F694C" w:rsidP="00BA2874">
      <w:pPr>
        <w:rPr>
          <w:rFonts w:eastAsia="Symbol"/>
        </w:rPr>
      </w:pPr>
      <w:r w:rsidRPr="007B2E01">
        <w:rPr>
          <w:rFonts w:eastAsia="Symbol"/>
          <w:b/>
        </w:rPr>
        <w:t xml:space="preserve">Find </w:t>
      </w:r>
      <w:r>
        <w:rPr>
          <w:rFonts w:eastAsia="Symbol"/>
        </w:rPr>
        <w:t>3</w:t>
      </w:r>
      <w:r w:rsidRPr="3D5F694C">
        <w:rPr>
          <w:rFonts w:eastAsia="Symbol"/>
        </w:rPr>
        <w:t xml:space="preserve"> different sized cups and fill them with water (you may want to do this part of the activity outside so that you don’t spill water all over the floor).</w:t>
      </w:r>
    </w:p>
    <w:p w14:paraId="23DEBE35" w14:textId="2337D18F" w:rsidR="00312C63" w:rsidRDefault="3D5F694C" w:rsidP="00514198">
      <w:pPr>
        <w:spacing w:after="0"/>
      </w:pPr>
      <w:r w:rsidRPr="3D5F694C">
        <w:rPr>
          <w:rFonts w:eastAsia="Symbol"/>
        </w:rPr>
        <w:t>Put the cups in order from the largest to the smallest for Father, Mother</w:t>
      </w:r>
      <w:r w:rsidR="0078304E">
        <w:rPr>
          <w:rFonts w:eastAsia="Symbol"/>
        </w:rPr>
        <w:t>,</w:t>
      </w:r>
      <w:r w:rsidRPr="3D5F694C">
        <w:rPr>
          <w:rFonts w:eastAsia="Symbol"/>
        </w:rPr>
        <w:t xml:space="preserve"> and Baby </w:t>
      </w:r>
      <w:r w:rsidR="0052274F">
        <w:rPr>
          <w:rFonts w:eastAsia="Symbol"/>
        </w:rPr>
        <w:t>b</w:t>
      </w:r>
      <w:r w:rsidRPr="3D5F694C">
        <w:rPr>
          <w:rFonts w:eastAsia="Symbol"/>
        </w:rPr>
        <w:t>ear.</w:t>
      </w:r>
    </w:p>
    <w:p w14:paraId="0B4824B0" w14:textId="582654F7" w:rsidR="00312C63" w:rsidRPr="00312C63" w:rsidRDefault="3D5F694C" w:rsidP="003F4765">
      <w:pPr>
        <w:pStyle w:val="ListParagraph"/>
        <w:numPr>
          <w:ilvl w:val="0"/>
          <w:numId w:val="49"/>
        </w:numPr>
      </w:pPr>
      <w:r w:rsidRPr="00514198">
        <w:rPr>
          <w:rFonts w:eastAsia="Symbol"/>
        </w:rPr>
        <w:t xml:space="preserve">Which cup do you think has the most </w:t>
      </w:r>
      <w:r w:rsidR="05A99ADE" w:rsidRPr="00514198">
        <w:rPr>
          <w:rFonts w:eastAsia="Symbol"/>
        </w:rPr>
        <w:t>water</w:t>
      </w:r>
      <w:r w:rsidRPr="00514198">
        <w:rPr>
          <w:rFonts w:eastAsia="Symbol"/>
        </w:rPr>
        <w:t xml:space="preserve"> in it?</w:t>
      </w:r>
    </w:p>
    <w:p w14:paraId="35DEDE2D" w14:textId="582654F7" w:rsidR="00312C63" w:rsidRDefault="3D5F694C" w:rsidP="003F4765">
      <w:pPr>
        <w:pStyle w:val="ListParagraph"/>
        <w:numPr>
          <w:ilvl w:val="0"/>
          <w:numId w:val="49"/>
        </w:numPr>
      </w:pPr>
      <w:r w:rsidRPr="00514198">
        <w:rPr>
          <w:rFonts w:eastAsia="Symbol"/>
        </w:rPr>
        <w:t>Why do you think that one?</w:t>
      </w:r>
    </w:p>
    <w:p w14:paraId="2C7C211E" w14:textId="582654F7" w:rsidR="3D5F694C" w:rsidRPr="00BA5597" w:rsidRDefault="3D5F694C" w:rsidP="003F4765">
      <w:pPr>
        <w:pStyle w:val="ListParagraph"/>
        <w:numPr>
          <w:ilvl w:val="0"/>
          <w:numId w:val="49"/>
        </w:numPr>
      </w:pPr>
      <w:r w:rsidRPr="00514198">
        <w:rPr>
          <w:rFonts w:eastAsia="Symbol"/>
        </w:rPr>
        <w:t>How could you check?</w:t>
      </w:r>
    </w:p>
    <w:p w14:paraId="1B54C582" w14:textId="7EF2A9A6" w:rsidR="00DE7840" w:rsidRPr="00DE7840" w:rsidRDefault="00DE7840" w:rsidP="00BA2874">
      <w:pPr>
        <w:rPr>
          <w:rFonts w:eastAsia="Symbol"/>
          <w:lang w:val="mi-NZ"/>
        </w:rPr>
      </w:pPr>
      <w:r w:rsidRPr="00DE7840">
        <w:rPr>
          <w:rFonts w:eastAsia="Symbol"/>
          <w:b/>
        </w:rPr>
        <w:t xml:space="preserve">Record </w:t>
      </w:r>
      <w:r w:rsidRPr="00DE7840">
        <w:rPr>
          <w:rFonts w:eastAsia="Symbol"/>
        </w:rPr>
        <w:t>the answers to these questions in your home learning book</w:t>
      </w:r>
      <w:r w:rsidRPr="00DE7840">
        <w:rPr>
          <w:rFonts w:eastAsia="Symbol"/>
          <w:b/>
        </w:rPr>
        <w:t xml:space="preserve">. </w:t>
      </w:r>
    </w:p>
    <w:p w14:paraId="58B81981" w14:textId="582654F7" w:rsidR="3D5F694C" w:rsidRDefault="3D5F694C" w:rsidP="003F4765">
      <w:pPr>
        <w:pStyle w:val="ListParagraph"/>
        <w:numPr>
          <w:ilvl w:val="0"/>
          <w:numId w:val="50"/>
        </w:numPr>
      </w:pPr>
      <w:r w:rsidRPr="00514198">
        <w:rPr>
          <w:rFonts w:eastAsia="Symbol"/>
        </w:rPr>
        <w:t>Is there another way you could prove which cup holds the most water?</w:t>
      </w:r>
    </w:p>
    <w:p w14:paraId="09FD4707" w14:textId="28E80411" w:rsidR="00190C5D" w:rsidRDefault="5C4630BC" w:rsidP="00514198">
      <w:pPr>
        <w:pStyle w:val="BH1"/>
        <w:rPr>
          <w:highlight w:val="yellow"/>
        </w:rPr>
      </w:pPr>
      <w:r>
        <w:lastRenderedPageBreak/>
        <w:t xml:space="preserve">Day 1 </w:t>
      </w:r>
      <w:r w:rsidR="00CCCCB9">
        <w:t>a</w:t>
      </w:r>
      <w:r>
        <w:t xml:space="preserve">ctivity 4: The </w:t>
      </w:r>
      <w:r w:rsidR="00D34E62">
        <w:t>a</w:t>
      </w:r>
      <w:r>
        <w:t>rts/</w:t>
      </w:r>
      <w:r w:rsidR="00D34E62">
        <w:t>d</w:t>
      </w:r>
      <w:r>
        <w:t>rama</w:t>
      </w:r>
    </w:p>
    <w:p w14:paraId="41E29DA9" w14:textId="77777777" w:rsidR="008B2A7A" w:rsidRPr="00514198" w:rsidRDefault="26BFCF0E" w:rsidP="00BA2874">
      <w:pPr>
        <w:rPr>
          <w:b/>
          <w:bCs/>
          <w:i/>
          <w:iCs/>
          <w:color w:val="3472AC"/>
        </w:rPr>
      </w:pPr>
      <w:r w:rsidRPr="00514198">
        <w:rPr>
          <w:b/>
          <w:bCs/>
          <w:i/>
          <w:iCs/>
          <w:color w:val="3472AC"/>
        </w:rPr>
        <w:t>Notes for teachers and whānau</w:t>
      </w:r>
    </w:p>
    <w:p w14:paraId="46B91BF5" w14:textId="44EC1ABE" w:rsidR="3D5F694C" w:rsidRPr="00514198" w:rsidRDefault="0078304E" w:rsidP="00BA2874">
      <w:pPr>
        <w:rPr>
          <w:i/>
          <w:iCs/>
        </w:rPr>
      </w:pPr>
      <w:r w:rsidRPr="00514198">
        <w:rPr>
          <w:i/>
          <w:iCs/>
        </w:rPr>
        <w:t>Learners</w:t>
      </w:r>
      <w:r w:rsidR="3D5F694C" w:rsidRPr="00514198">
        <w:rPr>
          <w:i/>
          <w:iCs/>
        </w:rPr>
        <w:t xml:space="preserve"> act out the story of Goldilocks and the three bears by using toys and other household objects. </w:t>
      </w:r>
      <w:r w:rsidR="00831AE0" w:rsidRPr="00514198">
        <w:rPr>
          <w:i/>
          <w:iCs/>
        </w:rPr>
        <w:t>Learners</w:t>
      </w:r>
      <w:r w:rsidR="3D5F694C" w:rsidRPr="00514198">
        <w:rPr>
          <w:i/>
          <w:iCs/>
        </w:rPr>
        <w:t xml:space="preserve"> might choose to use the retell that they completed earlier in the day</w:t>
      </w:r>
      <w:r w:rsidR="007B254C" w:rsidRPr="00514198">
        <w:rPr>
          <w:i/>
          <w:iCs/>
        </w:rPr>
        <w:t>. Encourage them to</w:t>
      </w:r>
      <w:r w:rsidR="3D5F694C" w:rsidRPr="00514198">
        <w:rPr>
          <w:i/>
          <w:iCs/>
        </w:rPr>
        <w:t xml:space="preserve"> use an expressive voice to engage their audience.</w:t>
      </w:r>
    </w:p>
    <w:p w14:paraId="4FFF5BE1" w14:textId="7BB9035F" w:rsidR="008B2A7A" w:rsidRDefault="00931B19" w:rsidP="00BA2874">
      <w:r>
        <w:pict w14:anchorId="58A83CEC">
          <v:rect id="_x0000_i1033" style="width:0;height:1.5pt" o:hralign="center" o:hrstd="t" o:hr="t" fillcolor="#a0a0a0" stroked="f"/>
        </w:pict>
      </w:r>
    </w:p>
    <w:p w14:paraId="1274AF1E" w14:textId="7A95C6C9" w:rsidR="008B2A7A" w:rsidRPr="002B042D" w:rsidRDefault="26BFCF0E" w:rsidP="001F64C9">
      <w:pPr>
        <w:pStyle w:val="LI"/>
      </w:pPr>
      <w:r w:rsidRPr="3D5F694C">
        <w:t>In this activity I am learning to: act out a story using an expressive voice to engage an audience.</w:t>
      </w:r>
    </w:p>
    <w:p w14:paraId="216EC65A" w14:textId="77777777" w:rsidR="008B2A7A" w:rsidRDefault="008B2A7A" w:rsidP="00BA2874">
      <w:pPr>
        <w:rPr>
          <w:lang w:val="mi-NZ"/>
        </w:rPr>
      </w:pPr>
      <w:r>
        <w:rPr>
          <w:lang w:val="mi-NZ"/>
        </w:rPr>
        <w:t>What do I need?</w:t>
      </w:r>
    </w:p>
    <w:p w14:paraId="19B8C5D5" w14:textId="7BD6C293" w:rsidR="008B2A7A" w:rsidRPr="00514198" w:rsidRDefault="26BFCF0E" w:rsidP="003F4765">
      <w:pPr>
        <w:pStyle w:val="ListParagraph"/>
        <w:numPr>
          <w:ilvl w:val="0"/>
          <w:numId w:val="50"/>
        </w:numPr>
        <w:rPr>
          <w:lang w:val="mi-NZ"/>
        </w:rPr>
      </w:pPr>
      <w:r w:rsidRPr="00514198">
        <w:rPr>
          <w:lang w:val="mi-NZ"/>
        </w:rPr>
        <w:t>30 minutes</w:t>
      </w:r>
    </w:p>
    <w:p w14:paraId="2E808347" w14:textId="04D1BC3B" w:rsidR="007B254C" w:rsidRPr="00514198" w:rsidRDefault="00FC4DD4" w:rsidP="003F4765">
      <w:pPr>
        <w:pStyle w:val="ListParagraph"/>
        <w:numPr>
          <w:ilvl w:val="0"/>
          <w:numId w:val="50"/>
        </w:numPr>
        <w:rPr>
          <w:lang w:val="mi-NZ"/>
        </w:rPr>
      </w:pPr>
      <w:r w:rsidRPr="00514198">
        <w:rPr>
          <w:lang w:val="mi-NZ"/>
        </w:rPr>
        <w:t>T</w:t>
      </w:r>
      <w:r w:rsidR="007B254C" w:rsidRPr="00514198">
        <w:rPr>
          <w:lang w:val="mi-NZ"/>
        </w:rPr>
        <w:t>oys</w:t>
      </w:r>
    </w:p>
    <w:p w14:paraId="554761BF" w14:textId="324AB004" w:rsidR="00BA5597" w:rsidRPr="00BA5597" w:rsidRDefault="00931B19" w:rsidP="00BA2874">
      <w:pPr>
        <w:rPr>
          <w:lang w:val="mi-NZ"/>
        </w:rPr>
      </w:pPr>
      <w:r>
        <w:pict w14:anchorId="01303AC1">
          <v:rect id="_x0000_i1034" style="width:0;height:1.5pt" o:hralign="center" o:hrstd="t" o:hr="t" fillcolor="#a0a0a0" stroked="f"/>
        </w:pict>
      </w:r>
    </w:p>
    <w:p w14:paraId="48F4ECAD" w14:textId="77777777" w:rsidR="00880D00" w:rsidRPr="00880D00" w:rsidRDefault="653C0234" w:rsidP="00805A7F">
      <w:pPr>
        <w:pStyle w:val="BH2"/>
      </w:pPr>
      <w:r>
        <w:t>Instructions:</w:t>
      </w:r>
    </w:p>
    <w:p w14:paraId="57D01C2D" w14:textId="6E18C612" w:rsidR="3D5F694C" w:rsidRDefault="3D5F694C" w:rsidP="00BA2874">
      <w:pPr>
        <w:rPr>
          <w:rFonts w:eastAsia="Symbol"/>
        </w:rPr>
      </w:pPr>
      <w:r w:rsidRPr="3D5F694C">
        <w:rPr>
          <w:rFonts w:eastAsia="Symbol"/>
        </w:rPr>
        <w:t xml:space="preserve">Using </w:t>
      </w:r>
      <w:r w:rsidR="007643E5">
        <w:rPr>
          <w:rFonts w:eastAsia="Symbol"/>
        </w:rPr>
        <w:t xml:space="preserve">your </w:t>
      </w:r>
      <w:r w:rsidRPr="3D5F694C">
        <w:rPr>
          <w:rFonts w:eastAsia="Symbol"/>
        </w:rPr>
        <w:t>toys and other household objects, see if you can act out the story of Goldilocks and the three bears.</w:t>
      </w:r>
    </w:p>
    <w:p w14:paraId="32D8967D" w14:textId="65BD2B2C" w:rsidR="3D5F694C" w:rsidRDefault="3D5F694C" w:rsidP="00BA2874">
      <w:pPr>
        <w:rPr>
          <w:rFonts w:eastAsia="Symbol"/>
        </w:rPr>
      </w:pPr>
      <w:r w:rsidRPr="3D5F694C">
        <w:rPr>
          <w:rFonts w:eastAsia="Symbol"/>
        </w:rPr>
        <w:t>Before you act out the story think about the following:</w:t>
      </w:r>
    </w:p>
    <w:p w14:paraId="37CE0781" w14:textId="582654F7" w:rsidR="3D5F694C" w:rsidRDefault="3D5F694C" w:rsidP="003F4765">
      <w:pPr>
        <w:pStyle w:val="ListParagraph"/>
        <w:numPr>
          <w:ilvl w:val="0"/>
          <w:numId w:val="51"/>
        </w:numPr>
      </w:pPr>
      <w:r w:rsidRPr="00514198">
        <w:rPr>
          <w:rFonts w:eastAsia="Symbol"/>
        </w:rPr>
        <w:t xml:space="preserve">What toys can </w:t>
      </w:r>
      <w:r w:rsidR="00276BAC" w:rsidRPr="00514198">
        <w:rPr>
          <w:rFonts w:eastAsia="Symbol"/>
        </w:rPr>
        <w:t>I</w:t>
      </w:r>
      <w:r w:rsidRPr="00514198">
        <w:rPr>
          <w:rFonts w:eastAsia="Symbol"/>
        </w:rPr>
        <w:t xml:space="preserve"> use to be Goldilocks and each of the bears?</w:t>
      </w:r>
    </w:p>
    <w:p w14:paraId="3D4DB0F8" w14:textId="582654F7" w:rsidR="3D5F694C" w:rsidRDefault="3D5F694C" w:rsidP="003F4765">
      <w:pPr>
        <w:pStyle w:val="ListParagraph"/>
        <w:numPr>
          <w:ilvl w:val="0"/>
          <w:numId w:val="51"/>
        </w:numPr>
      </w:pPr>
      <w:r w:rsidRPr="00514198">
        <w:rPr>
          <w:rFonts w:eastAsia="Symbol"/>
        </w:rPr>
        <w:t xml:space="preserve">What other objects will </w:t>
      </w:r>
      <w:r w:rsidR="00276BAC" w:rsidRPr="00514198">
        <w:rPr>
          <w:rFonts w:eastAsia="Symbol"/>
        </w:rPr>
        <w:t>I</w:t>
      </w:r>
      <w:r w:rsidRPr="00514198">
        <w:rPr>
          <w:rFonts w:eastAsia="Symbol"/>
        </w:rPr>
        <w:t xml:space="preserve"> need? (</w:t>
      </w:r>
      <w:r w:rsidR="00301464" w:rsidRPr="00514198">
        <w:rPr>
          <w:rFonts w:eastAsia="Symbol"/>
        </w:rPr>
        <w:t>e.g.</w:t>
      </w:r>
      <w:r w:rsidRPr="00514198">
        <w:rPr>
          <w:rFonts w:eastAsia="Symbol"/>
        </w:rPr>
        <w:t xml:space="preserve"> bowls, spoons, cushions, pillows, etc)</w:t>
      </w:r>
    </w:p>
    <w:p w14:paraId="4BBC80EC" w14:textId="582654F7" w:rsidR="3D5F694C" w:rsidRDefault="3D5F694C" w:rsidP="003F4765">
      <w:pPr>
        <w:pStyle w:val="ListParagraph"/>
        <w:numPr>
          <w:ilvl w:val="0"/>
          <w:numId w:val="51"/>
        </w:numPr>
      </w:pPr>
      <w:r w:rsidRPr="00514198">
        <w:rPr>
          <w:rFonts w:eastAsia="Symbol"/>
        </w:rPr>
        <w:t>How can I change my voice</w:t>
      </w:r>
      <w:r w:rsidR="00BA5597" w:rsidRPr="00514198">
        <w:rPr>
          <w:rFonts w:eastAsia="Symbol"/>
        </w:rPr>
        <w:t>,</w:t>
      </w:r>
      <w:r w:rsidRPr="00514198">
        <w:rPr>
          <w:rFonts w:eastAsia="Symbol"/>
        </w:rPr>
        <w:t xml:space="preserve"> so people know which character is which?</w:t>
      </w:r>
    </w:p>
    <w:p w14:paraId="66E6898D" w14:textId="582654F7" w:rsidR="3D5F694C" w:rsidRDefault="3D5F694C" w:rsidP="003F4765">
      <w:pPr>
        <w:pStyle w:val="ListParagraph"/>
        <w:numPr>
          <w:ilvl w:val="0"/>
          <w:numId w:val="51"/>
        </w:numPr>
      </w:pPr>
      <w:r w:rsidRPr="00514198">
        <w:rPr>
          <w:rFonts w:eastAsia="Symbol"/>
        </w:rPr>
        <w:t>Who might have a deep sounding voice?</w:t>
      </w:r>
    </w:p>
    <w:p w14:paraId="62CFC4BD" w14:textId="582654F7" w:rsidR="3D5F694C" w:rsidRDefault="3D5F694C" w:rsidP="003F4765">
      <w:pPr>
        <w:pStyle w:val="ListParagraph"/>
        <w:numPr>
          <w:ilvl w:val="0"/>
          <w:numId w:val="51"/>
        </w:numPr>
      </w:pPr>
      <w:r w:rsidRPr="00514198">
        <w:rPr>
          <w:rFonts w:eastAsia="Symbol"/>
        </w:rPr>
        <w:t>Who might have a soft voice?</w:t>
      </w:r>
    </w:p>
    <w:p w14:paraId="42D32BDB" w14:textId="582654F7" w:rsidR="3D5F694C" w:rsidRDefault="3D5F694C" w:rsidP="003F4765">
      <w:pPr>
        <w:pStyle w:val="ListParagraph"/>
        <w:numPr>
          <w:ilvl w:val="0"/>
          <w:numId w:val="51"/>
        </w:numPr>
      </w:pPr>
      <w:r w:rsidRPr="00514198">
        <w:rPr>
          <w:rFonts w:eastAsia="Symbol"/>
        </w:rPr>
        <w:t>Who might have a high-pitched sounding voice?</w:t>
      </w:r>
    </w:p>
    <w:p w14:paraId="7165B6BC" w14:textId="582654F7" w:rsidR="3D5F694C" w:rsidRDefault="3D5F694C" w:rsidP="003F4765">
      <w:pPr>
        <w:pStyle w:val="ListParagraph"/>
        <w:numPr>
          <w:ilvl w:val="0"/>
          <w:numId w:val="51"/>
        </w:numPr>
      </w:pPr>
      <w:r w:rsidRPr="00514198">
        <w:rPr>
          <w:rFonts w:eastAsia="Symbol"/>
        </w:rPr>
        <w:t>What order will I tell the story in?</w:t>
      </w:r>
    </w:p>
    <w:p w14:paraId="68192C62" w14:textId="1E29502F" w:rsidR="00880D00" w:rsidRDefault="653C0234" w:rsidP="00805A7F">
      <w:pPr>
        <w:pStyle w:val="BH2"/>
      </w:pPr>
      <w:r>
        <w:t>Your task:</w:t>
      </w:r>
    </w:p>
    <w:p w14:paraId="0FC49813" w14:textId="31F5DB5D" w:rsidR="3D5F694C" w:rsidRDefault="008A5EB8" w:rsidP="00BA2874">
      <w:r>
        <w:rPr>
          <w:noProof/>
        </w:rPr>
        <w:drawing>
          <wp:anchor distT="0" distB="0" distL="114300" distR="114300" simplePos="0" relativeHeight="251644416" behindDoc="1" locked="0" layoutInCell="1" allowOverlap="1" wp14:anchorId="73733659" wp14:editId="421F8965">
            <wp:simplePos x="0" y="0"/>
            <wp:positionH relativeFrom="column">
              <wp:posOffset>0</wp:posOffset>
            </wp:positionH>
            <wp:positionV relativeFrom="paragraph">
              <wp:posOffset>26974</wp:posOffset>
            </wp:positionV>
            <wp:extent cx="541655" cy="2667000"/>
            <wp:effectExtent l="0" t="0" r="0" b="0"/>
            <wp:wrapTight wrapText="bothSides">
              <wp:wrapPolygon edited="0">
                <wp:start x="0" y="0"/>
                <wp:lineTo x="0" y="21446"/>
                <wp:lineTo x="20511" y="21446"/>
                <wp:lineTo x="20511" y="0"/>
                <wp:lineTo x="0" y="0"/>
              </wp:wrapPolygon>
            </wp:wrapTight>
            <wp:docPr id="437332141" name="Picture 437332141" descr="A picture containing clipart, do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41" name="Picture 437332141" descr="A picture containing clipart, doll&#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flipH="1">
                      <a:off x="0" y="0"/>
                      <a:ext cx="541655" cy="2667000"/>
                    </a:xfrm>
                    <a:prstGeom prst="rect">
                      <a:avLst/>
                    </a:prstGeom>
                  </pic:spPr>
                </pic:pic>
              </a:graphicData>
            </a:graphic>
            <wp14:sizeRelH relativeFrom="margin">
              <wp14:pctWidth>0</wp14:pctWidth>
            </wp14:sizeRelH>
            <wp14:sizeRelV relativeFrom="margin">
              <wp14:pctHeight>0</wp14:pctHeight>
            </wp14:sizeRelV>
          </wp:anchor>
        </w:drawing>
      </w:r>
      <w:r w:rsidR="3D5F694C" w:rsidRPr="00312C63">
        <w:rPr>
          <w:b/>
        </w:rPr>
        <w:t>Think</w:t>
      </w:r>
      <w:r w:rsidR="3D5F694C">
        <w:t xml:space="preserve"> about the story of </w:t>
      </w:r>
      <w:r w:rsidR="3D5F694C" w:rsidRPr="00CC5F49">
        <w:rPr>
          <w:i/>
        </w:rPr>
        <w:t>Goldilocks and the three bears</w:t>
      </w:r>
      <w:r w:rsidR="3D5F694C">
        <w:t xml:space="preserve"> or your retell from the earlier activity.</w:t>
      </w:r>
    </w:p>
    <w:p w14:paraId="2B1DEA4E" w14:textId="45B2FF6E" w:rsidR="3D5F694C" w:rsidRDefault="3D5F694C" w:rsidP="00BA2874">
      <w:r w:rsidRPr="00312C63">
        <w:rPr>
          <w:b/>
        </w:rPr>
        <w:t>Choose</w:t>
      </w:r>
      <w:r>
        <w:t xml:space="preserve"> some toys to be each of the characters and </w:t>
      </w:r>
      <w:r w:rsidR="00276BAC">
        <w:t>other things around your house</w:t>
      </w:r>
      <w:r>
        <w:t xml:space="preserve"> to </w:t>
      </w:r>
      <w:r w:rsidR="40DC1D8A">
        <w:t>represent</w:t>
      </w:r>
      <w:r>
        <w:t xml:space="preserve"> the objects in the story.</w:t>
      </w:r>
    </w:p>
    <w:p w14:paraId="1A16F657" w14:textId="00E30193" w:rsidR="3D5F694C" w:rsidRDefault="3D5F694C" w:rsidP="00BA2874">
      <w:r w:rsidRPr="00312C63">
        <w:rPr>
          <w:b/>
        </w:rPr>
        <w:t>Think</w:t>
      </w:r>
      <w:r>
        <w:t xml:space="preserve"> about what sort of voice each character would have and practice these.</w:t>
      </w:r>
    </w:p>
    <w:p w14:paraId="1F4DC982" w14:textId="6E569F4C" w:rsidR="3D5F694C" w:rsidRDefault="3D5F694C" w:rsidP="00BA2874">
      <w:r w:rsidRPr="00312C63">
        <w:rPr>
          <w:b/>
        </w:rPr>
        <w:t>Think</w:t>
      </w:r>
      <w:r>
        <w:t xml:space="preserve"> about how the characters might move around and practice this.</w:t>
      </w:r>
    </w:p>
    <w:p w14:paraId="11F028CB" w14:textId="1B19DA06" w:rsidR="3D5F694C" w:rsidRDefault="3D5F694C" w:rsidP="00BA2874">
      <w:r w:rsidRPr="00312C63">
        <w:rPr>
          <w:b/>
        </w:rPr>
        <w:t>Practice</w:t>
      </w:r>
      <w:r>
        <w:t xml:space="preserve"> telling the story in the right order.</w:t>
      </w:r>
    </w:p>
    <w:p w14:paraId="197D05E9" w14:textId="0C2A2B76" w:rsidR="00803597" w:rsidRPr="0094272C" w:rsidRDefault="3D5F694C" w:rsidP="00BA2874">
      <w:r>
        <w:t xml:space="preserve">After you have had some time to practice, </w:t>
      </w:r>
      <w:r w:rsidRPr="00312C63">
        <w:rPr>
          <w:b/>
        </w:rPr>
        <w:t>show</w:t>
      </w:r>
      <w:r>
        <w:t xml:space="preserve"> your performance to a member of your whānau or to your teacher. Or you could </w:t>
      </w:r>
      <w:r w:rsidRPr="00312C63">
        <w:rPr>
          <w:b/>
        </w:rPr>
        <w:t>record</w:t>
      </w:r>
      <w:r>
        <w:t xml:space="preserve"> your performance on a phone, </w:t>
      </w:r>
      <w:r w:rsidR="0094272C">
        <w:t>iPad</w:t>
      </w:r>
      <w:r w:rsidR="0078304E">
        <w:t>,</w:t>
      </w:r>
      <w:r>
        <w:t xml:space="preserve"> or other digital device and share it with whānau or your teacher at another time.</w:t>
      </w:r>
    </w:p>
    <w:p w14:paraId="41FD25E0" w14:textId="295A90D7" w:rsidR="00803597" w:rsidRPr="00514198" w:rsidRDefault="00803597" w:rsidP="00514198">
      <w:pPr>
        <w:spacing w:before="240"/>
        <w:rPr>
          <w:b/>
          <w:bCs/>
        </w:rPr>
      </w:pPr>
      <w:r w:rsidRPr="00514198">
        <w:rPr>
          <w:b/>
          <w:bCs/>
        </w:rPr>
        <w:t>Remember to do your end of day reflection and wellbeing activities (</w:t>
      </w:r>
      <w:r w:rsidR="00A7184E" w:rsidRPr="00514198">
        <w:rPr>
          <w:b/>
          <w:bCs/>
        </w:rPr>
        <w:t>s</w:t>
      </w:r>
      <w:r w:rsidRPr="00514198">
        <w:rPr>
          <w:b/>
          <w:bCs/>
        </w:rPr>
        <w:t xml:space="preserve">ee p. 6 </w:t>
      </w:r>
      <w:r w:rsidR="0094272C" w:rsidRPr="00514198">
        <w:rPr>
          <w:b/>
          <w:bCs/>
        </w:rPr>
        <w:t>&amp;</w:t>
      </w:r>
      <w:r w:rsidRPr="00514198">
        <w:rPr>
          <w:b/>
          <w:bCs/>
        </w:rPr>
        <w:t xml:space="preserve"> 8).</w:t>
      </w:r>
    </w:p>
    <w:p w14:paraId="5F774D11" w14:textId="260B98CB" w:rsidR="00803597" w:rsidRDefault="00361984" w:rsidP="00514198">
      <w:pPr>
        <w:pStyle w:val="GH1"/>
        <w:rPr>
          <w:noProof/>
        </w:rPr>
      </w:pPr>
      <w:r>
        <w:rPr>
          <w:noProof/>
        </w:rPr>
        <w:lastRenderedPageBreak/>
        <w:drawing>
          <wp:anchor distT="0" distB="0" distL="114300" distR="114300" simplePos="0" relativeHeight="251658249" behindDoc="1" locked="0" layoutInCell="1" allowOverlap="1" wp14:anchorId="0633DB6A" wp14:editId="31FE316F">
            <wp:simplePos x="0" y="0"/>
            <wp:positionH relativeFrom="column">
              <wp:posOffset>4548505</wp:posOffset>
            </wp:positionH>
            <wp:positionV relativeFrom="paragraph">
              <wp:posOffset>-10160</wp:posOffset>
            </wp:positionV>
            <wp:extent cx="1393825" cy="1280160"/>
            <wp:effectExtent l="0" t="0" r="0" b="0"/>
            <wp:wrapTight wrapText="bothSides">
              <wp:wrapPolygon edited="0">
                <wp:start x="0" y="0"/>
                <wp:lineTo x="0" y="21214"/>
                <wp:lineTo x="21256" y="21214"/>
                <wp:lineTo x="21256" y="0"/>
                <wp:lineTo x="0" y="0"/>
              </wp:wrapPolygon>
            </wp:wrapTigh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393825" cy="1280160"/>
                    </a:xfrm>
                    <a:prstGeom prst="rect">
                      <a:avLst/>
                    </a:prstGeom>
                  </pic:spPr>
                </pic:pic>
              </a:graphicData>
            </a:graphic>
            <wp14:sizeRelH relativeFrom="margin">
              <wp14:pctWidth>0</wp14:pctWidth>
            </wp14:sizeRelH>
            <wp14:sizeRelV relativeFrom="margin">
              <wp14:pctHeight>0</wp14:pctHeight>
            </wp14:sizeRelV>
          </wp:anchor>
        </w:drawing>
      </w:r>
      <w:r w:rsidR="4A0361A2" w:rsidRPr="000D4B4C">
        <w:t xml:space="preserve">Day </w:t>
      </w:r>
      <w:r w:rsidR="76E7C27F">
        <w:t>2</w:t>
      </w:r>
      <w:r w:rsidR="4A0361A2" w:rsidRPr="000D4B4C">
        <w:t xml:space="preserve"> </w:t>
      </w:r>
      <w:r w:rsidR="00CCCCB9">
        <w:t>a</w:t>
      </w:r>
      <w:r w:rsidR="4A0361A2" w:rsidRPr="000D4B4C">
        <w:t xml:space="preserve">ctivity 1: </w:t>
      </w:r>
      <w:r w:rsidR="76E7C27F" w:rsidRPr="00514198">
        <w:t>Reading</w:t>
      </w:r>
    </w:p>
    <w:p w14:paraId="7ED468E7" w14:textId="77777777" w:rsidR="00803597" w:rsidRPr="00631C26" w:rsidRDefault="00803597" w:rsidP="00BA2874">
      <w:pPr>
        <w:rPr>
          <w:b/>
          <w:bCs/>
          <w:i/>
          <w:iCs/>
          <w:color w:val="01853E"/>
        </w:rPr>
      </w:pPr>
      <w:r w:rsidRPr="00631C26">
        <w:rPr>
          <w:b/>
          <w:bCs/>
          <w:i/>
          <w:iCs/>
          <w:color w:val="01853E"/>
        </w:rPr>
        <w:t>Notes for teachers and whānau</w:t>
      </w:r>
    </w:p>
    <w:p w14:paraId="4BAF75C1" w14:textId="636B1F52" w:rsidR="008E0A1B" w:rsidRPr="00631C26" w:rsidRDefault="00276BAC" w:rsidP="00BA2874">
      <w:pPr>
        <w:rPr>
          <w:i/>
          <w:iCs/>
        </w:rPr>
      </w:pPr>
      <w:r w:rsidRPr="00631C26">
        <w:rPr>
          <w:i/>
          <w:iCs/>
        </w:rPr>
        <w:t>Learners</w:t>
      </w:r>
      <w:r w:rsidR="008E0A1B" w:rsidRPr="00631C26">
        <w:rPr>
          <w:i/>
          <w:iCs/>
        </w:rPr>
        <w:t xml:space="preserve"> are introduced </w:t>
      </w:r>
      <w:r w:rsidR="00A837DB" w:rsidRPr="00631C26">
        <w:rPr>
          <w:i/>
          <w:iCs/>
        </w:rPr>
        <w:t>to the text Bread by Bernadette Wilson</w:t>
      </w:r>
      <w:r w:rsidR="008E0A1B" w:rsidRPr="00631C26">
        <w:rPr>
          <w:i/>
          <w:iCs/>
        </w:rPr>
        <w:t>.</w:t>
      </w:r>
      <w:r w:rsidR="00A837DB" w:rsidRPr="00631C26">
        <w:rPr>
          <w:i/>
          <w:iCs/>
        </w:rPr>
        <w:t xml:space="preserve"> Once they have read or listened to the story</w:t>
      </w:r>
      <w:r w:rsidR="00A7184E" w:rsidRPr="00631C26">
        <w:rPr>
          <w:i/>
          <w:iCs/>
        </w:rPr>
        <w:t>,</w:t>
      </w:r>
      <w:r w:rsidR="00A837DB" w:rsidRPr="00631C26">
        <w:rPr>
          <w:i/>
          <w:iCs/>
        </w:rPr>
        <w:t xml:space="preserve"> they </w:t>
      </w:r>
      <w:r w:rsidR="00300916" w:rsidRPr="00631C26">
        <w:rPr>
          <w:i/>
          <w:iCs/>
        </w:rPr>
        <w:t>can</w:t>
      </w:r>
      <w:r w:rsidR="00A837DB" w:rsidRPr="00631C26">
        <w:rPr>
          <w:i/>
          <w:iCs/>
        </w:rPr>
        <w:t xml:space="preserve"> make meaning </w:t>
      </w:r>
      <w:r w:rsidR="00C4376C" w:rsidRPr="00631C26">
        <w:rPr>
          <w:i/>
          <w:iCs/>
        </w:rPr>
        <w:t xml:space="preserve">by generating their own questions about the book and </w:t>
      </w:r>
      <w:r w:rsidR="00C4610F" w:rsidRPr="00631C26">
        <w:rPr>
          <w:i/>
          <w:iCs/>
        </w:rPr>
        <w:t>by exploring unknown or interesting vocabulary.</w:t>
      </w:r>
    </w:p>
    <w:p w14:paraId="6CF6A3F7" w14:textId="3882A66A" w:rsidR="00A01948" w:rsidRPr="00631C26" w:rsidRDefault="00A01948" w:rsidP="00BA2874">
      <w:pPr>
        <w:pStyle w:val="paragraph"/>
        <w:rPr>
          <w:rStyle w:val="normaltextrun"/>
          <w:rFonts w:ascii="Arial" w:hAnsi="Arial" w:cs="Arial"/>
          <w:i/>
          <w:iCs/>
        </w:rPr>
      </w:pPr>
      <w:r w:rsidRPr="00631C26">
        <w:rPr>
          <w:rStyle w:val="normaltextrun"/>
          <w:rFonts w:ascii="Arial" w:hAnsi="Arial" w:cs="Arial"/>
          <w:i/>
          <w:iCs/>
        </w:rPr>
        <w:t xml:space="preserve">Note that our Inquiry focus for today is </w:t>
      </w:r>
      <w:r w:rsidRPr="00631C26">
        <w:rPr>
          <w:rStyle w:val="normaltextrun"/>
          <w:rFonts w:ascii="Arial" w:hAnsi="Arial" w:cs="Arial"/>
          <w:b/>
          <w:bCs/>
          <w:i/>
          <w:iCs/>
        </w:rPr>
        <w:t>“</w:t>
      </w:r>
      <w:r w:rsidRPr="00631C26">
        <w:rPr>
          <w:rStyle w:val="normaltextrun"/>
          <w:rFonts w:ascii="Arial" w:hAnsi="Arial" w:cs="Arial"/>
          <w:i/>
          <w:iCs/>
        </w:rPr>
        <w:t>explore, investigate, and discover” which includes choosing and evaluating information, and thinking critically.</w:t>
      </w:r>
    </w:p>
    <w:p w14:paraId="6E39512F" w14:textId="77777777" w:rsidR="00803597" w:rsidRDefault="00931B19" w:rsidP="00BA2874">
      <w:r>
        <w:pict w14:anchorId="2A63A474">
          <v:rect id="_x0000_i1035" style="width:0;height:1.5pt" o:hralign="center" o:hrstd="t" o:hr="t" fillcolor="#a0a0a0" stroked="f"/>
        </w:pict>
      </w:r>
    </w:p>
    <w:p w14:paraId="27EC5D74" w14:textId="55C55542" w:rsidR="00803597" w:rsidRPr="00631C26" w:rsidRDefault="00803597" w:rsidP="001F64C9">
      <w:pPr>
        <w:pStyle w:val="LI"/>
        <w:rPr>
          <w:color w:val="01853E"/>
        </w:rPr>
      </w:pPr>
      <w:r w:rsidRPr="00631C26">
        <w:rPr>
          <w:color w:val="01853E"/>
        </w:rPr>
        <w:t xml:space="preserve">In this activity I am learning to: </w:t>
      </w:r>
      <w:r w:rsidR="005B559C" w:rsidRPr="00631C26">
        <w:rPr>
          <w:color w:val="01853E"/>
        </w:rPr>
        <w:t xml:space="preserve">use questions and vocabulary to </w:t>
      </w:r>
      <w:r w:rsidR="008E0A1B" w:rsidRPr="00631C26">
        <w:rPr>
          <w:color w:val="01853E"/>
        </w:rPr>
        <w:t>help me understand what I am reading.</w:t>
      </w:r>
    </w:p>
    <w:p w14:paraId="31C9FBD7" w14:textId="77777777" w:rsidR="00803597" w:rsidRDefault="00803597" w:rsidP="00BA2874">
      <w:pPr>
        <w:rPr>
          <w:lang w:val="mi-NZ"/>
        </w:rPr>
      </w:pPr>
      <w:r>
        <w:rPr>
          <w:lang w:val="mi-NZ"/>
        </w:rPr>
        <w:t>What do I need?</w:t>
      </w:r>
    </w:p>
    <w:p w14:paraId="2CCF32A2" w14:textId="77777777" w:rsidR="00803597" w:rsidRPr="002D18E7" w:rsidRDefault="4A0361A2" w:rsidP="003F4765">
      <w:pPr>
        <w:pStyle w:val="ListParagraph"/>
        <w:numPr>
          <w:ilvl w:val="0"/>
          <w:numId w:val="52"/>
        </w:numPr>
        <w:rPr>
          <w:lang w:val="mi-NZ"/>
        </w:rPr>
      </w:pPr>
      <w:r w:rsidRPr="002D18E7">
        <w:rPr>
          <w:lang w:val="mi-NZ"/>
        </w:rPr>
        <w:t>30 minutes</w:t>
      </w:r>
    </w:p>
    <w:p w14:paraId="2459C5C6" w14:textId="280C44F8" w:rsidR="004466F0" w:rsidRPr="002D18E7" w:rsidRDefault="004466F0" w:rsidP="003F4765">
      <w:pPr>
        <w:pStyle w:val="ListParagraph"/>
        <w:numPr>
          <w:ilvl w:val="0"/>
          <w:numId w:val="52"/>
        </w:numPr>
        <w:rPr>
          <w:lang w:val="mi-NZ"/>
        </w:rPr>
      </w:pPr>
      <w:r w:rsidRPr="002D18E7">
        <w:rPr>
          <w:lang w:val="mi-NZ"/>
        </w:rPr>
        <w:t>Home learning book</w:t>
      </w:r>
    </w:p>
    <w:p w14:paraId="23D64E4A" w14:textId="7ADDCA98" w:rsidR="00803597" w:rsidRPr="002D18E7" w:rsidRDefault="0078304E" w:rsidP="003F4765">
      <w:pPr>
        <w:pStyle w:val="ListParagraph"/>
        <w:numPr>
          <w:ilvl w:val="0"/>
          <w:numId w:val="52"/>
        </w:numPr>
        <w:rPr>
          <w:lang w:val="mi-NZ"/>
        </w:rPr>
      </w:pPr>
      <w:r w:rsidRPr="002D18E7">
        <w:rPr>
          <w:lang w:val="mi-NZ"/>
        </w:rPr>
        <w:t>Look for the book</w:t>
      </w:r>
      <w:r w:rsidR="00AD24C9" w:rsidRPr="002D18E7">
        <w:rPr>
          <w:lang w:val="mi-NZ"/>
        </w:rPr>
        <w:t xml:space="preserve"> </w:t>
      </w:r>
      <w:r w:rsidR="00AD24C9" w:rsidRPr="002D18E7">
        <w:rPr>
          <w:i/>
          <w:lang w:val="mi-NZ"/>
        </w:rPr>
        <w:t>Bread</w:t>
      </w:r>
      <w:r w:rsidR="00F23737" w:rsidRPr="002D18E7">
        <w:rPr>
          <w:lang w:val="mi-NZ"/>
        </w:rPr>
        <w:t xml:space="preserve"> </w:t>
      </w:r>
      <w:r w:rsidRPr="002D18E7">
        <w:rPr>
          <w:lang w:val="mi-NZ"/>
        </w:rPr>
        <w:t xml:space="preserve">in your pack or access the PDF and audio online </w:t>
      </w:r>
      <w:hyperlink r:id="rId72" w:history="1">
        <w:r w:rsidRPr="009E1DEB">
          <w:rPr>
            <w:rStyle w:val="Hyperlink"/>
          </w:rPr>
          <w:t>https://instructionalseries.tki.org.nz/Instructional-Serieshttps://instructionalseries.tki.org.nz/Instructional-Series/Ready-to-Read-Colour-Wheel/Bread</w:t>
        </w:r>
      </w:hyperlink>
    </w:p>
    <w:p w14:paraId="6F8633C3" w14:textId="77777777" w:rsidR="00803597" w:rsidRDefault="00931B19" w:rsidP="00BA2874">
      <w:r>
        <w:pict w14:anchorId="4BA8C14B">
          <v:rect id="_x0000_i1036" style="width:0;height:1.5pt" o:hralign="center" o:hrstd="t" o:hr="t" fillcolor="#a0a0a0" stroked="f"/>
        </w:pict>
      </w:r>
    </w:p>
    <w:p w14:paraId="474C1BF4" w14:textId="63CD4A3A" w:rsidR="00647443" w:rsidRPr="002D18E7" w:rsidRDefault="00A933D7" w:rsidP="00BA2874">
      <w:pPr>
        <w:rPr>
          <w:b/>
          <w:bCs/>
        </w:rPr>
      </w:pPr>
      <w:r w:rsidRPr="002D18E7">
        <w:rPr>
          <w:b/>
          <w:bCs/>
        </w:rPr>
        <w:t>Remember</w:t>
      </w:r>
      <w:r w:rsidR="00647443" w:rsidRPr="002D18E7">
        <w:rPr>
          <w:b/>
          <w:bCs/>
        </w:rPr>
        <w:t xml:space="preserve"> to start your day right (</w:t>
      </w:r>
      <w:r w:rsidR="003035C6" w:rsidRPr="002D18E7">
        <w:rPr>
          <w:b/>
          <w:bCs/>
        </w:rPr>
        <w:t>s</w:t>
      </w:r>
      <w:r w:rsidR="00647443" w:rsidRPr="002D18E7">
        <w:rPr>
          <w:b/>
          <w:bCs/>
        </w:rPr>
        <w:t>ee p. 7)</w:t>
      </w:r>
      <w:r w:rsidR="003035C6" w:rsidRPr="002D18E7">
        <w:rPr>
          <w:b/>
          <w:bCs/>
        </w:rPr>
        <w:t>.</w:t>
      </w:r>
      <w:r w:rsidR="00647443" w:rsidRPr="002D18E7">
        <w:rPr>
          <w:rStyle w:val="normaltextrun"/>
          <w:b/>
          <w:bCs/>
          <w:i/>
        </w:rPr>
        <w:t xml:space="preserve"> </w:t>
      </w:r>
    </w:p>
    <w:p w14:paraId="750105AE" w14:textId="77777777" w:rsidR="00880D00" w:rsidRPr="00880D00" w:rsidRDefault="00880D00" w:rsidP="00BA2874">
      <w:pPr>
        <w:pStyle w:val="GH2"/>
      </w:pPr>
      <w:r w:rsidRPr="00880D00">
        <w:t>Instructions</w:t>
      </w:r>
      <w:r>
        <w:t>:</w:t>
      </w:r>
    </w:p>
    <w:p w14:paraId="62059440" w14:textId="78088FFA" w:rsidR="001A0A51" w:rsidRPr="00AD24C9" w:rsidRDefault="00B10812" w:rsidP="00BA2874">
      <w:pPr>
        <w:rPr>
          <w:rFonts w:eastAsia="Calibri Light"/>
          <w:lang w:val="en-US" w:eastAsia="zh-CN" w:bidi="th-TH"/>
        </w:rPr>
      </w:pPr>
      <w:r w:rsidRPr="004A5691">
        <w:rPr>
          <w:rFonts w:eastAsia="Calibri Light"/>
          <w:lang w:eastAsia="zh-CN" w:bidi="th-TH"/>
        </w:rPr>
        <w:t>Today you are going to l</w:t>
      </w:r>
      <w:r w:rsidR="00AD24C9" w:rsidRPr="00AD24C9">
        <w:rPr>
          <w:rFonts w:eastAsia="Calibri Light"/>
          <w:lang w:eastAsia="zh-CN" w:bidi="th-TH"/>
        </w:rPr>
        <w:t xml:space="preserve">isten to or read the book </w:t>
      </w:r>
      <w:r w:rsidR="4382771E" w:rsidRPr="00D7440F">
        <w:rPr>
          <w:rFonts w:eastAsia="Calibri Light"/>
          <w:i/>
          <w:lang w:eastAsia="zh-CN" w:bidi="th-TH"/>
        </w:rPr>
        <w:t>Bread</w:t>
      </w:r>
      <w:r w:rsidR="00093710" w:rsidRPr="004A5691">
        <w:rPr>
          <w:rFonts w:eastAsia="Calibri Light"/>
          <w:lang w:eastAsia="zh-CN" w:bidi="th-TH"/>
        </w:rPr>
        <w:t>.</w:t>
      </w:r>
      <w:r w:rsidR="00035D00">
        <w:rPr>
          <w:rFonts w:eastAsia="Calibri Light"/>
          <w:lang w:eastAsia="zh-CN" w:bidi="th-TH"/>
        </w:rPr>
        <w:t xml:space="preserve"> </w:t>
      </w:r>
      <w:r w:rsidR="00035D00" w:rsidRPr="004A5691">
        <w:rPr>
          <w:rFonts w:eastAsia="Calibri Light"/>
          <w:lang w:eastAsia="zh-CN" w:bidi="th-TH"/>
        </w:rPr>
        <w:t>Once you have finished the book</w:t>
      </w:r>
      <w:r w:rsidR="3956BFCE" w:rsidRPr="2A77CD24">
        <w:rPr>
          <w:rFonts w:eastAsia="Calibri Light"/>
          <w:lang w:eastAsia="zh-CN" w:bidi="th-TH"/>
        </w:rPr>
        <w:t>,</w:t>
      </w:r>
      <w:r w:rsidR="00035D00" w:rsidRPr="004A5691">
        <w:rPr>
          <w:rFonts w:eastAsia="Calibri Light"/>
          <w:lang w:eastAsia="zh-CN" w:bidi="th-TH"/>
        </w:rPr>
        <w:t xml:space="preserve"> use your curiosity to think of </w:t>
      </w:r>
      <w:r w:rsidR="00300916">
        <w:rPr>
          <w:rFonts w:eastAsia="Calibri Light"/>
          <w:lang w:eastAsia="zh-CN" w:bidi="th-TH"/>
        </w:rPr>
        <w:t xml:space="preserve">any </w:t>
      </w:r>
      <w:r w:rsidR="00035D00" w:rsidRPr="004A5691">
        <w:rPr>
          <w:rFonts w:eastAsia="Calibri Light"/>
          <w:lang w:eastAsia="zh-CN" w:bidi="th-TH"/>
        </w:rPr>
        <w:t xml:space="preserve">questions you have and </w:t>
      </w:r>
      <w:r w:rsidR="004A5691" w:rsidRPr="004A5691">
        <w:rPr>
          <w:rFonts w:eastAsia="Calibri Light"/>
          <w:lang w:eastAsia="zh-CN" w:bidi="th-TH"/>
        </w:rPr>
        <w:t>find the meaning of words that are new to you</w:t>
      </w:r>
      <w:r w:rsidR="004C3465">
        <w:rPr>
          <w:rFonts w:eastAsia="Calibri Light"/>
          <w:lang w:eastAsia="zh-CN" w:bidi="th-TH"/>
        </w:rPr>
        <w:t>,</w:t>
      </w:r>
      <w:r w:rsidR="004A5691" w:rsidRPr="004A5691">
        <w:rPr>
          <w:rFonts w:eastAsia="Calibri Light"/>
          <w:lang w:eastAsia="zh-CN" w:bidi="th-TH"/>
        </w:rPr>
        <w:t xml:space="preserve"> or that you find interesting.</w:t>
      </w:r>
    </w:p>
    <w:p w14:paraId="1C907FD9" w14:textId="5BBABC62" w:rsidR="00880D00" w:rsidRDefault="00880D00" w:rsidP="00BA2874">
      <w:pPr>
        <w:pStyle w:val="GH2"/>
      </w:pPr>
      <w:r>
        <w:t>Your task:</w:t>
      </w:r>
    </w:p>
    <w:p w14:paraId="6E85741B" w14:textId="25D9E999" w:rsidR="00880D00" w:rsidRDefault="0078304E" w:rsidP="00BA2874">
      <w:r>
        <w:rPr>
          <w:noProof/>
        </w:rPr>
        <w:drawing>
          <wp:anchor distT="0" distB="0" distL="114300" distR="114300" simplePos="0" relativeHeight="251658242" behindDoc="0" locked="0" layoutInCell="1" allowOverlap="1" wp14:anchorId="397D17A5" wp14:editId="63EB960F">
            <wp:simplePos x="0" y="0"/>
            <wp:positionH relativeFrom="column">
              <wp:posOffset>4097655</wp:posOffset>
            </wp:positionH>
            <wp:positionV relativeFrom="paragraph">
              <wp:posOffset>7620</wp:posOffset>
            </wp:positionV>
            <wp:extent cx="1849120" cy="2219325"/>
            <wp:effectExtent l="0" t="0" r="0" b="0"/>
            <wp:wrapSquare wrapText="bothSides"/>
            <wp:docPr id="437332134" name="Picture 437332134" descr="Bread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Bread cover imag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849120" cy="221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39EC" w:rsidRPr="008E0A1B">
        <w:rPr>
          <w:b/>
          <w:bCs/>
        </w:rPr>
        <w:t>Read</w:t>
      </w:r>
      <w:r w:rsidR="000139EC">
        <w:t xml:space="preserve"> or </w:t>
      </w:r>
      <w:r w:rsidR="000139EC" w:rsidRPr="0078304E">
        <w:rPr>
          <w:b/>
          <w:bCs/>
        </w:rPr>
        <w:t>listen</w:t>
      </w:r>
      <w:r w:rsidR="000139EC">
        <w:t xml:space="preserve"> to</w:t>
      </w:r>
      <w:r w:rsidR="00AD24C9">
        <w:t xml:space="preserve"> </w:t>
      </w:r>
      <w:r w:rsidR="00AD24C9" w:rsidRPr="00D7440F">
        <w:rPr>
          <w:i/>
        </w:rPr>
        <w:t>Bread</w:t>
      </w:r>
      <w:r w:rsidR="00471F7E">
        <w:t xml:space="preserve"> by Bernadette Wilson</w:t>
      </w:r>
      <w:r w:rsidR="001A6610">
        <w:t>.</w:t>
      </w:r>
    </w:p>
    <w:p w14:paraId="23CDB062" w14:textId="5148AED2" w:rsidR="001A6610" w:rsidRDefault="000F258E" w:rsidP="00BA2874">
      <w:r w:rsidRPr="008E0A1B">
        <w:rPr>
          <w:b/>
          <w:bCs/>
        </w:rPr>
        <w:t>Think</w:t>
      </w:r>
      <w:r>
        <w:t xml:space="preserve"> of 3–5 questions you have after reading this text</w:t>
      </w:r>
      <w:r w:rsidR="009733EB">
        <w:t>.</w:t>
      </w:r>
    </w:p>
    <w:p w14:paraId="3105B035" w14:textId="7F0ABACC" w:rsidR="009733EB" w:rsidRDefault="009733EB" w:rsidP="00BA2874">
      <w:r w:rsidRPr="008E0A1B">
        <w:rPr>
          <w:b/>
          <w:bCs/>
        </w:rPr>
        <w:t>Write</w:t>
      </w:r>
      <w:r>
        <w:t xml:space="preserve"> them in your home learning book (younger learners might tell a whānau member their questions and get </w:t>
      </w:r>
      <w:r w:rsidR="005D42F3">
        <w:t>that person to write the questions for them).</w:t>
      </w:r>
    </w:p>
    <w:p w14:paraId="5F5A4535" w14:textId="5BA29FD6" w:rsidR="005D42F3" w:rsidRDefault="006D0B8F" w:rsidP="00BA2874">
      <w:r w:rsidRPr="008E0A1B">
        <w:rPr>
          <w:b/>
          <w:bCs/>
        </w:rPr>
        <w:t>Find</w:t>
      </w:r>
      <w:r>
        <w:t xml:space="preserve"> 3–5 words </w:t>
      </w:r>
      <w:r w:rsidR="00455CB1">
        <w:t>in the text that you don’t know the meaning of</w:t>
      </w:r>
      <w:r w:rsidR="00D41B0C">
        <w:t>,</w:t>
      </w:r>
      <w:r w:rsidR="00455CB1">
        <w:t xml:space="preserve"> or that you think are interesting words. Use a dictionary, </w:t>
      </w:r>
      <w:r w:rsidR="0078304E">
        <w:t>internet,</w:t>
      </w:r>
      <w:r w:rsidR="00455CB1">
        <w:t xml:space="preserve"> or whānau member to find out what each of these words mean.</w:t>
      </w:r>
    </w:p>
    <w:p w14:paraId="5B0C07C1" w14:textId="48EC95DA" w:rsidR="00455CB1" w:rsidRDefault="00B10812" w:rsidP="00BA2874">
      <w:r w:rsidRPr="008E0A1B">
        <w:rPr>
          <w:b/>
          <w:bCs/>
        </w:rPr>
        <w:t>Write</w:t>
      </w:r>
      <w:r>
        <w:t xml:space="preserve"> each word and its meaning in your home learning book.</w:t>
      </w:r>
    </w:p>
    <w:p w14:paraId="6DE902DD" w14:textId="514D988C" w:rsidR="00803597" w:rsidRDefault="00803597" w:rsidP="00514198">
      <w:pPr>
        <w:pStyle w:val="GH1"/>
      </w:pPr>
      <w:r>
        <w:br w:type="column"/>
      </w:r>
      <w:r>
        <w:rPr>
          <w:sz w:val="16"/>
          <w:szCs w:val="16"/>
        </w:rPr>
        <w:lastRenderedPageBreak/>
        <w:t xml:space="preserve"> </w:t>
      </w:r>
      <w:r w:rsidRPr="000D4B4C">
        <w:t xml:space="preserve">Day </w:t>
      </w:r>
      <w:r w:rsidR="0039439E">
        <w:t>2</w:t>
      </w:r>
      <w:r w:rsidRPr="000D4B4C">
        <w:t xml:space="preserve"> </w:t>
      </w:r>
      <w:r w:rsidR="00616646">
        <w:t>a</w:t>
      </w:r>
      <w:r w:rsidRPr="000D4B4C">
        <w:t xml:space="preserve">ctivity </w:t>
      </w:r>
      <w:r>
        <w:t>2</w:t>
      </w:r>
      <w:r w:rsidRPr="000D4B4C">
        <w:t xml:space="preserve">: </w:t>
      </w:r>
      <w:r w:rsidR="00C94F68">
        <w:t>Writing</w:t>
      </w:r>
    </w:p>
    <w:p w14:paraId="1F1FC1C9" w14:textId="77777777" w:rsidR="00803597" w:rsidRPr="002D18E7" w:rsidRDefault="00803597" w:rsidP="00BA2874">
      <w:pPr>
        <w:rPr>
          <w:b/>
          <w:bCs/>
          <w:i/>
          <w:iCs/>
          <w:color w:val="01853E"/>
        </w:rPr>
      </w:pPr>
      <w:r w:rsidRPr="002D18E7">
        <w:rPr>
          <w:b/>
          <w:bCs/>
          <w:i/>
          <w:iCs/>
          <w:color w:val="01853E"/>
        </w:rPr>
        <w:t>Notes for teachers and whānau</w:t>
      </w:r>
    </w:p>
    <w:p w14:paraId="6FD858C1" w14:textId="22DE6B4F" w:rsidR="00C94F68" w:rsidRPr="002D18E7" w:rsidRDefault="0019358F" w:rsidP="00BA2874">
      <w:pPr>
        <w:rPr>
          <w:i/>
          <w:iCs/>
        </w:rPr>
      </w:pPr>
      <w:r w:rsidRPr="002D18E7">
        <w:rPr>
          <w:i/>
          <w:iCs/>
        </w:rPr>
        <w:t>Learners</w:t>
      </w:r>
      <w:r w:rsidR="00C0654F" w:rsidRPr="002D18E7">
        <w:rPr>
          <w:i/>
          <w:iCs/>
        </w:rPr>
        <w:t xml:space="preserve"> take their learning further by researching </w:t>
      </w:r>
      <w:r w:rsidR="006D1CB9" w:rsidRPr="002D18E7">
        <w:rPr>
          <w:i/>
          <w:iCs/>
        </w:rPr>
        <w:t xml:space="preserve">bread recipes. This </w:t>
      </w:r>
      <w:r w:rsidR="009412FB" w:rsidRPr="002D18E7">
        <w:rPr>
          <w:i/>
          <w:iCs/>
        </w:rPr>
        <w:t>lets</w:t>
      </w:r>
      <w:r w:rsidR="006D1CB9" w:rsidRPr="002D18E7">
        <w:rPr>
          <w:i/>
          <w:iCs/>
        </w:rPr>
        <w:t xml:space="preserve"> them familiarise themselves with vocabulary from the book an</w:t>
      </w:r>
      <w:r w:rsidR="00692D71" w:rsidRPr="002D18E7">
        <w:rPr>
          <w:i/>
          <w:iCs/>
        </w:rPr>
        <w:t xml:space="preserve">d identify key ingredients used when baking bread. </w:t>
      </w:r>
      <w:r w:rsidR="005030A4" w:rsidRPr="002D18E7">
        <w:rPr>
          <w:i/>
          <w:iCs/>
        </w:rPr>
        <w:t>They will engage in procedural writing by writing out a chosen recipe</w:t>
      </w:r>
      <w:r w:rsidR="00820B5A" w:rsidRPr="002D18E7">
        <w:rPr>
          <w:i/>
          <w:iCs/>
        </w:rPr>
        <w:t>,</w:t>
      </w:r>
      <w:r w:rsidR="005030A4" w:rsidRPr="002D18E7">
        <w:rPr>
          <w:i/>
          <w:iCs/>
        </w:rPr>
        <w:t xml:space="preserve"> taking note of how it is set out</w:t>
      </w:r>
      <w:r w:rsidR="00B41421" w:rsidRPr="002D18E7">
        <w:rPr>
          <w:i/>
          <w:iCs/>
        </w:rPr>
        <w:t xml:space="preserve"> and </w:t>
      </w:r>
      <w:r w:rsidR="002A0853" w:rsidRPr="002D18E7">
        <w:rPr>
          <w:i/>
          <w:iCs/>
        </w:rPr>
        <w:t>the</w:t>
      </w:r>
      <w:r w:rsidR="00B41421" w:rsidRPr="002D18E7">
        <w:rPr>
          <w:i/>
          <w:iCs/>
        </w:rPr>
        <w:t xml:space="preserve"> language used.</w:t>
      </w:r>
    </w:p>
    <w:p w14:paraId="39957B26" w14:textId="77777777" w:rsidR="00803597" w:rsidRDefault="00931B19" w:rsidP="00BA2874">
      <w:r>
        <w:pict w14:anchorId="240C3B35">
          <v:rect id="_x0000_i1037" style="width:0;height:1.5pt" o:hralign="center" o:hrstd="t" o:hr="t" fillcolor="#a0a0a0" stroked="f"/>
        </w:pict>
      </w:r>
    </w:p>
    <w:p w14:paraId="36A2309B" w14:textId="0B943B2E" w:rsidR="00803597" w:rsidRPr="002D18E7" w:rsidRDefault="00803597" w:rsidP="001F64C9">
      <w:pPr>
        <w:pStyle w:val="LI"/>
        <w:rPr>
          <w:color w:val="01853E"/>
        </w:rPr>
      </w:pPr>
      <w:r w:rsidRPr="002D18E7">
        <w:rPr>
          <w:color w:val="01853E"/>
        </w:rPr>
        <w:t xml:space="preserve">In this activity I am learning to: </w:t>
      </w:r>
      <w:r w:rsidR="005D715D" w:rsidRPr="002D18E7">
        <w:rPr>
          <w:color w:val="01853E"/>
        </w:rPr>
        <w:t xml:space="preserve">identify the key features </w:t>
      </w:r>
      <w:r w:rsidR="00B95CCD" w:rsidRPr="002D18E7">
        <w:rPr>
          <w:color w:val="01853E"/>
        </w:rPr>
        <w:t>of a recipe.</w:t>
      </w:r>
    </w:p>
    <w:p w14:paraId="072F6EF2" w14:textId="77777777" w:rsidR="00803597" w:rsidRDefault="00803597" w:rsidP="00BA2874">
      <w:pPr>
        <w:rPr>
          <w:lang w:val="mi-NZ"/>
        </w:rPr>
      </w:pPr>
      <w:r>
        <w:rPr>
          <w:lang w:val="mi-NZ"/>
        </w:rPr>
        <w:t>What do I need?</w:t>
      </w:r>
    </w:p>
    <w:p w14:paraId="41BFFC13" w14:textId="77777777" w:rsidR="00803597" w:rsidRPr="002D18E7" w:rsidRDefault="4A0361A2" w:rsidP="003F4765">
      <w:pPr>
        <w:pStyle w:val="ListParagraph"/>
        <w:numPr>
          <w:ilvl w:val="0"/>
          <w:numId w:val="53"/>
        </w:numPr>
        <w:rPr>
          <w:lang w:val="mi-NZ"/>
        </w:rPr>
      </w:pPr>
      <w:r w:rsidRPr="002D18E7">
        <w:rPr>
          <w:lang w:val="mi-NZ"/>
        </w:rPr>
        <w:t>30 minutes</w:t>
      </w:r>
    </w:p>
    <w:p w14:paraId="223079B1" w14:textId="53BF15D0" w:rsidR="004466F0" w:rsidRPr="002D18E7" w:rsidRDefault="004466F0" w:rsidP="003F4765">
      <w:pPr>
        <w:pStyle w:val="ListParagraph"/>
        <w:numPr>
          <w:ilvl w:val="0"/>
          <w:numId w:val="53"/>
        </w:numPr>
        <w:rPr>
          <w:lang w:val="mi-NZ"/>
        </w:rPr>
      </w:pPr>
      <w:r w:rsidRPr="002D18E7">
        <w:rPr>
          <w:lang w:val="mi-NZ"/>
        </w:rPr>
        <w:t>Home learning book</w:t>
      </w:r>
    </w:p>
    <w:p w14:paraId="7D364DA6" w14:textId="525D6255" w:rsidR="00803597" w:rsidRPr="002D18E7" w:rsidRDefault="004466F0" w:rsidP="003F4765">
      <w:pPr>
        <w:pStyle w:val="ListParagraph"/>
        <w:numPr>
          <w:ilvl w:val="0"/>
          <w:numId w:val="53"/>
        </w:numPr>
        <w:rPr>
          <w:lang w:val="mi-NZ"/>
        </w:rPr>
      </w:pPr>
      <w:r w:rsidRPr="002D18E7">
        <w:rPr>
          <w:lang w:val="mi-NZ"/>
        </w:rPr>
        <w:t>2–3 different</w:t>
      </w:r>
      <w:r w:rsidR="003E7420" w:rsidRPr="002D18E7">
        <w:rPr>
          <w:lang w:val="mi-NZ"/>
        </w:rPr>
        <w:t xml:space="preserve"> bread recipe</w:t>
      </w:r>
      <w:r w:rsidRPr="002D18E7">
        <w:rPr>
          <w:lang w:val="mi-NZ"/>
        </w:rPr>
        <w:t>s</w:t>
      </w:r>
    </w:p>
    <w:p w14:paraId="274DD6F6" w14:textId="77777777" w:rsidR="00803597" w:rsidRDefault="00931B19" w:rsidP="00BA2874">
      <w:r>
        <w:pict w14:anchorId="04481562">
          <v:rect id="_x0000_i1038" style="width:0;height:1.5pt" o:hralign="center" o:hrstd="t" o:hr="t" fillcolor="#a0a0a0" stroked="f"/>
        </w:pict>
      </w:r>
    </w:p>
    <w:p w14:paraId="6B62294A" w14:textId="77777777" w:rsidR="00880D00" w:rsidRPr="00880D00" w:rsidRDefault="00880D00" w:rsidP="00BA2874">
      <w:pPr>
        <w:pStyle w:val="GH2"/>
      </w:pPr>
      <w:r w:rsidRPr="00880D00">
        <w:t>Instructions</w:t>
      </w:r>
      <w:r>
        <w:t>:</w:t>
      </w:r>
    </w:p>
    <w:p w14:paraId="2FD6E0BD" w14:textId="373DA7D5" w:rsidR="00880D00" w:rsidRDefault="002E7883" w:rsidP="00BA2874">
      <w:r>
        <w:t xml:space="preserve">Now that you have read the book </w:t>
      </w:r>
      <w:r w:rsidRPr="0013192C">
        <w:rPr>
          <w:i/>
        </w:rPr>
        <w:t>Bread</w:t>
      </w:r>
      <w:r>
        <w:t xml:space="preserve"> you are going</w:t>
      </w:r>
      <w:r w:rsidR="00645462">
        <w:t xml:space="preserve"> to search out </w:t>
      </w:r>
      <w:r w:rsidR="0042706D">
        <w:t xml:space="preserve">other bread recipes </w:t>
      </w:r>
      <w:r w:rsidR="00502E56">
        <w:t>and choose your favourite one to record in your home learning book</w:t>
      </w:r>
      <w:r w:rsidR="00C1763D">
        <w:t xml:space="preserve">. </w:t>
      </w:r>
      <w:r w:rsidR="00200957">
        <w:t>U</w:t>
      </w:r>
      <w:r w:rsidR="00C1763D">
        <w:t xml:space="preserve">se </w:t>
      </w:r>
      <w:r w:rsidR="0019358F">
        <w:t>cookbooks</w:t>
      </w:r>
      <w:r w:rsidR="0065279A">
        <w:t>, the internet</w:t>
      </w:r>
      <w:r w:rsidR="00753A4D">
        <w:t>,</w:t>
      </w:r>
      <w:r w:rsidR="0065279A">
        <w:t xml:space="preserve"> or knowledge from a whānau member </w:t>
      </w:r>
      <w:r w:rsidR="00200957">
        <w:t>to look for bread recipes, or you could use the examples below.</w:t>
      </w:r>
    </w:p>
    <w:p w14:paraId="61787904" w14:textId="77777777" w:rsidR="00880D00" w:rsidRDefault="00880D00" w:rsidP="00BA2874">
      <w:pPr>
        <w:pStyle w:val="GH2"/>
      </w:pPr>
      <w:r>
        <w:t>Your task:</w:t>
      </w:r>
    </w:p>
    <w:p w14:paraId="65C77DCB" w14:textId="0450FB8C" w:rsidR="00880D00" w:rsidRDefault="005C5EE0" w:rsidP="003F4765">
      <w:pPr>
        <w:pStyle w:val="ListParagraph"/>
        <w:numPr>
          <w:ilvl w:val="0"/>
          <w:numId w:val="54"/>
        </w:numPr>
      </w:pPr>
      <w:r w:rsidRPr="002D18E7">
        <w:rPr>
          <w:b/>
          <w:bCs/>
        </w:rPr>
        <w:t>Search</w:t>
      </w:r>
      <w:r>
        <w:t xml:space="preserve"> for and </w:t>
      </w:r>
      <w:r w:rsidRPr="002D18E7">
        <w:rPr>
          <w:b/>
        </w:rPr>
        <w:t>read</w:t>
      </w:r>
      <w:r>
        <w:t xml:space="preserve"> 2</w:t>
      </w:r>
      <w:r w:rsidR="5809908A">
        <w:t>–</w:t>
      </w:r>
      <w:r>
        <w:t>3 different bread recipes.</w:t>
      </w:r>
    </w:p>
    <w:p w14:paraId="6119843E" w14:textId="0D97A59C" w:rsidR="003431A4" w:rsidRDefault="005C5EE0" w:rsidP="003F4765">
      <w:pPr>
        <w:pStyle w:val="ListParagraph"/>
        <w:numPr>
          <w:ilvl w:val="0"/>
          <w:numId w:val="54"/>
        </w:numPr>
      </w:pPr>
      <w:r w:rsidRPr="002D18E7">
        <w:rPr>
          <w:b/>
          <w:bCs/>
        </w:rPr>
        <w:t>Cho</w:t>
      </w:r>
      <w:r w:rsidR="004466F0" w:rsidRPr="002D18E7">
        <w:rPr>
          <w:b/>
          <w:bCs/>
        </w:rPr>
        <w:t>ose</w:t>
      </w:r>
      <w:r w:rsidR="004466F0">
        <w:t xml:space="preserve"> your favourite recipe</w:t>
      </w:r>
      <w:r w:rsidR="00610D1D">
        <w:t>.</w:t>
      </w:r>
    </w:p>
    <w:p w14:paraId="031FC136" w14:textId="582654F7" w:rsidR="00A42600" w:rsidRDefault="5752D46E" w:rsidP="003F4765">
      <w:pPr>
        <w:pStyle w:val="ListParagraph"/>
        <w:numPr>
          <w:ilvl w:val="0"/>
          <w:numId w:val="54"/>
        </w:numPr>
      </w:pPr>
      <w:r w:rsidRPr="002D18E7">
        <w:rPr>
          <w:b/>
          <w:bCs/>
        </w:rPr>
        <w:t>Copy</w:t>
      </w:r>
      <w:r w:rsidR="004466F0">
        <w:t xml:space="preserve"> it into your home learning book.</w:t>
      </w:r>
    </w:p>
    <w:p w14:paraId="398B16C7" w14:textId="6E1289C2" w:rsidR="000F3E24" w:rsidRPr="00A42600" w:rsidRDefault="000F3E24" w:rsidP="00BA2874">
      <w:r w:rsidRPr="00A42600">
        <w:t>Answer the following questions:</w:t>
      </w:r>
    </w:p>
    <w:p w14:paraId="0932F261" w14:textId="3EE12528" w:rsidR="000F3E24" w:rsidRDefault="000F3E24" w:rsidP="003F4765">
      <w:pPr>
        <w:pStyle w:val="ListParagraph"/>
        <w:numPr>
          <w:ilvl w:val="0"/>
          <w:numId w:val="54"/>
        </w:numPr>
      </w:pPr>
      <w:r>
        <w:t>What do you write first in a recipe?</w:t>
      </w:r>
    </w:p>
    <w:p w14:paraId="6BD338F2" w14:textId="582654F7" w:rsidR="000F3E24" w:rsidRDefault="00952E2A" w:rsidP="003F4765">
      <w:pPr>
        <w:pStyle w:val="ListParagraph"/>
        <w:numPr>
          <w:ilvl w:val="0"/>
          <w:numId w:val="54"/>
        </w:numPr>
      </w:pPr>
      <w:r>
        <w:t xml:space="preserve">How are the ingredients written up? </w:t>
      </w:r>
      <w:r w:rsidR="712A2957">
        <w:t>(</w:t>
      </w:r>
      <w:r w:rsidR="580A8504">
        <w:t>Sentences</w:t>
      </w:r>
      <w:r w:rsidR="723A953D">
        <w:t>,</w:t>
      </w:r>
      <w:r w:rsidR="00CD3061">
        <w:t xml:space="preserve"> list</w:t>
      </w:r>
      <w:r w:rsidR="00901D90">
        <w:t xml:space="preserve">, </w:t>
      </w:r>
      <w:r w:rsidR="00D9752B">
        <w:t>amounts at the start, etc</w:t>
      </w:r>
      <w:r w:rsidR="45EA70C2">
        <w:t>.</w:t>
      </w:r>
      <w:r w:rsidR="0C4BD258">
        <w:t>)</w:t>
      </w:r>
    </w:p>
    <w:p w14:paraId="58D70B53" w14:textId="4F807356" w:rsidR="00925441" w:rsidRDefault="00925441" w:rsidP="00BA2874">
      <w:r w:rsidRPr="00925441">
        <w:rPr>
          <w:b/>
          <w:bCs/>
        </w:rPr>
        <w:t>Discuss</w:t>
      </w:r>
      <w:r>
        <w:t xml:space="preserve"> with a </w:t>
      </w:r>
      <w:r w:rsidR="00F93B6D">
        <w:t>member of your whānau</w:t>
      </w:r>
      <w:r>
        <w:t>:</w:t>
      </w:r>
    </w:p>
    <w:p w14:paraId="20C224CA" w14:textId="2F275DFB" w:rsidR="00A42600" w:rsidRDefault="00A42600" w:rsidP="003F4765">
      <w:pPr>
        <w:pStyle w:val="ListParagraph"/>
        <w:numPr>
          <w:ilvl w:val="0"/>
          <w:numId w:val="54"/>
        </w:numPr>
      </w:pPr>
      <w:r>
        <w:t>What is a method?</w:t>
      </w:r>
    </w:p>
    <w:p w14:paraId="6FBB3916" w14:textId="39145D3E" w:rsidR="00A42600" w:rsidRDefault="00A42600" w:rsidP="003F4765">
      <w:pPr>
        <w:pStyle w:val="ListParagraph"/>
        <w:numPr>
          <w:ilvl w:val="0"/>
          <w:numId w:val="54"/>
        </w:numPr>
      </w:pPr>
      <w:r>
        <w:t>How are the instructions set out?</w:t>
      </w:r>
    </w:p>
    <w:p w14:paraId="752CFC99" w14:textId="1D3F2691" w:rsidR="00A42600" w:rsidRDefault="00A42600" w:rsidP="003F4765">
      <w:pPr>
        <w:pStyle w:val="ListParagraph"/>
        <w:numPr>
          <w:ilvl w:val="0"/>
          <w:numId w:val="54"/>
        </w:numPr>
      </w:pPr>
      <w:r>
        <w:t>What do you notice about the first word of each instruction?</w:t>
      </w:r>
    </w:p>
    <w:p w14:paraId="079A0075" w14:textId="77777777" w:rsidR="008A2DD0" w:rsidRDefault="008A2DD0" w:rsidP="003F4765">
      <w:pPr>
        <w:pStyle w:val="ListParagraph"/>
        <w:numPr>
          <w:ilvl w:val="0"/>
          <w:numId w:val="54"/>
        </w:numPr>
        <w:sectPr w:rsidR="008A2DD0" w:rsidSect="00807B50">
          <w:type w:val="continuous"/>
          <w:pgSz w:w="11906" w:h="16838"/>
          <w:pgMar w:top="990" w:right="119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tbl>
      <w:tblPr>
        <w:tblStyle w:val="TableGridLight"/>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6768"/>
      </w:tblGrid>
      <w:tr w:rsidR="0082772F" w14:paraId="1059D13E" w14:textId="77777777" w:rsidTr="00C947F9">
        <w:tc>
          <w:tcPr>
            <w:tcW w:w="6768" w:type="dxa"/>
          </w:tcPr>
          <w:p w14:paraId="56D4E19C" w14:textId="1C52E572" w:rsidR="00926172" w:rsidRPr="00C947F9" w:rsidRDefault="0082772F" w:rsidP="00C947F9">
            <w:pPr>
              <w:spacing w:before="120" w:after="120"/>
              <w:rPr>
                <w:b/>
                <w:bCs/>
                <w:sz w:val="24"/>
                <w:szCs w:val="24"/>
              </w:rPr>
            </w:pPr>
            <w:r w:rsidRPr="00C947F9">
              <w:rPr>
                <w:b/>
                <w:bCs/>
                <w:sz w:val="24"/>
                <w:szCs w:val="24"/>
              </w:rPr>
              <w:lastRenderedPageBreak/>
              <w:t xml:space="preserve">Basic Bread </w:t>
            </w:r>
          </w:p>
          <w:p w14:paraId="1CB9CE1D" w14:textId="1D175CD2" w:rsidR="0082772F" w:rsidRPr="00F95888" w:rsidRDefault="00F95888" w:rsidP="00C947F9">
            <w:pPr>
              <w:spacing w:before="120" w:after="120"/>
              <w:rPr>
                <w:b/>
                <w:color w:val="000000" w:themeColor="text1"/>
              </w:rPr>
            </w:pPr>
            <w:r w:rsidRPr="00F95888">
              <w:rPr>
                <w:sz w:val="20"/>
                <w:szCs w:val="20"/>
              </w:rPr>
              <w:t xml:space="preserve">Source: </w:t>
            </w:r>
            <w:hyperlink r:id="rId74" w:history="1">
              <w:r w:rsidRPr="00F95888">
                <w:rPr>
                  <w:rStyle w:val="Hyperlink"/>
                  <w:sz w:val="20"/>
                  <w:szCs w:val="20"/>
                </w:rPr>
                <w:t>https://www.tasteofhome.com/recipes/basic-homemade-bread/</w:t>
              </w:r>
            </w:hyperlink>
          </w:p>
          <w:p w14:paraId="1F24E0D0" w14:textId="77777777" w:rsidR="0082772F" w:rsidRPr="00046BAA" w:rsidRDefault="0082772F" w:rsidP="00C947F9">
            <w:pPr>
              <w:spacing w:before="120" w:after="120"/>
            </w:pPr>
            <w:r w:rsidRPr="00046BAA">
              <w:t>Ingredients</w:t>
            </w:r>
          </w:p>
          <w:p w14:paraId="64D160D4" w14:textId="2E749CF5" w:rsidR="0082772F" w:rsidRPr="00DC3E22" w:rsidRDefault="0082772F" w:rsidP="003F4765">
            <w:pPr>
              <w:pStyle w:val="ListParagraph"/>
              <w:numPr>
                <w:ilvl w:val="0"/>
                <w:numId w:val="56"/>
              </w:numPr>
              <w:rPr>
                <w:b/>
              </w:rPr>
            </w:pPr>
            <w:r w:rsidRPr="00DC3E22">
              <w:t>1 package (</w:t>
            </w:r>
            <w:r w:rsidR="00036B2D" w:rsidRPr="00DC3E22">
              <w:t>¼</w:t>
            </w:r>
            <w:r w:rsidRPr="00DC3E22">
              <w:t xml:space="preserve"> ounce) active dry yeast</w:t>
            </w:r>
          </w:p>
          <w:p w14:paraId="4F7C99FA" w14:textId="6BCC043F" w:rsidR="0082772F" w:rsidRPr="00DC3E22" w:rsidRDefault="0082772F" w:rsidP="003F4765">
            <w:pPr>
              <w:pStyle w:val="ListParagraph"/>
              <w:numPr>
                <w:ilvl w:val="0"/>
                <w:numId w:val="56"/>
              </w:numPr>
              <w:rPr>
                <w:b/>
              </w:rPr>
            </w:pPr>
            <w:r w:rsidRPr="00DC3E22">
              <w:t xml:space="preserve">3 tablespoons sugar plus </w:t>
            </w:r>
            <w:r w:rsidR="00F921E4" w:rsidRPr="00DC3E22">
              <w:t>½</w:t>
            </w:r>
            <w:r w:rsidRPr="00DC3E22">
              <w:t xml:space="preserve"> teaspoon sugar</w:t>
            </w:r>
          </w:p>
          <w:p w14:paraId="7A2BFA69" w14:textId="3D07631D" w:rsidR="0082772F" w:rsidRPr="00DC3E22" w:rsidRDefault="0082772F" w:rsidP="003F4765">
            <w:pPr>
              <w:pStyle w:val="ListParagraph"/>
              <w:numPr>
                <w:ilvl w:val="0"/>
                <w:numId w:val="56"/>
              </w:numPr>
              <w:rPr>
                <w:b/>
              </w:rPr>
            </w:pPr>
            <w:r w:rsidRPr="00DC3E22">
              <w:t>2</w:t>
            </w:r>
            <w:r w:rsidR="00202E7C" w:rsidRPr="00DC3E22">
              <w:t xml:space="preserve"> ¼</w:t>
            </w:r>
            <w:r w:rsidRPr="00DC3E22">
              <w:t xml:space="preserve"> cups warm water</w:t>
            </w:r>
          </w:p>
          <w:p w14:paraId="0432923F" w14:textId="77777777" w:rsidR="0082772F" w:rsidRPr="00DC3E22" w:rsidRDefault="0082772F" w:rsidP="003F4765">
            <w:pPr>
              <w:pStyle w:val="ListParagraph"/>
              <w:numPr>
                <w:ilvl w:val="0"/>
                <w:numId w:val="56"/>
              </w:numPr>
              <w:rPr>
                <w:b/>
              </w:rPr>
            </w:pPr>
            <w:r w:rsidRPr="00DC3E22">
              <w:t>1 tablespoon salt</w:t>
            </w:r>
          </w:p>
          <w:p w14:paraId="2321375B" w14:textId="77777777" w:rsidR="0082772F" w:rsidRPr="00DC3E22" w:rsidRDefault="0082772F" w:rsidP="003F4765">
            <w:pPr>
              <w:pStyle w:val="ListParagraph"/>
              <w:numPr>
                <w:ilvl w:val="0"/>
                <w:numId w:val="56"/>
              </w:numPr>
              <w:rPr>
                <w:b/>
              </w:rPr>
            </w:pPr>
            <w:r w:rsidRPr="00DC3E22">
              <w:t>6 cups flour</w:t>
            </w:r>
          </w:p>
          <w:p w14:paraId="4C5567F0" w14:textId="77777777" w:rsidR="0082772F" w:rsidRPr="00DC3E22" w:rsidRDefault="0082772F" w:rsidP="003F4765">
            <w:pPr>
              <w:pStyle w:val="ListParagraph"/>
              <w:numPr>
                <w:ilvl w:val="0"/>
                <w:numId w:val="56"/>
              </w:numPr>
              <w:rPr>
                <w:b/>
              </w:rPr>
            </w:pPr>
            <w:r w:rsidRPr="00DC3E22">
              <w:t>2 tablespoons canola oil</w:t>
            </w:r>
          </w:p>
          <w:p w14:paraId="785844BE" w14:textId="77777777" w:rsidR="00B30CD6" w:rsidRPr="002A71E8" w:rsidRDefault="00B30CD6" w:rsidP="00BA2874"/>
          <w:p w14:paraId="087E3622" w14:textId="42477E47" w:rsidR="0006176C" w:rsidRPr="00046BAA" w:rsidRDefault="0082772F" w:rsidP="00BA2874">
            <w:r w:rsidRPr="007A1FF8">
              <w:t>Method</w:t>
            </w:r>
          </w:p>
          <w:p w14:paraId="107863C0" w14:textId="37FBBB11" w:rsidR="0082772F" w:rsidRPr="00B23319" w:rsidRDefault="0082772F" w:rsidP="003F4765">
            <w:pPr>
              <w:pStyle w:val="ListParagraph"/>
              <w:numPr>
                <w:ilvl w:val="0"/>
                <w:numId w:val="20"/>
              </w:numPr>
              <w:rPr>
                <w:b/>
              </w:rPr>
            </w:pPr>
            <w:r w:rsidRPr="00B23319">
              <w:rPr>
                <w:bCs/>
              </w:rPr>
              <w:t>D</w:t>
            </w:r>
            <w:r w:rsidRPr="00B23319">
              <w:t xml:space="preserve">issolve yeast and </w:t>
            </w:r>
            <w:r w:rsidR="00F921E4" w:rsidRPr="00B23319">
              <w:rPr>
                <w:bCs/>
              </w:rPr>
              <w:t>½</w:t>
            </w:r>
            <w:r w:rsidRPr="00B23319">
              <w:t xml:space="preserve"> teaspoon sugar in warm water in a large bowl and leave it to stand until bubbles form on surface.</w:t>
            </w:r>
          </w:p>
          <w:p w14:paraId="759787E6" w14:textId="77777777" w:rsidR="0082772F" w:rsidRPr="00B23319" w:rsidRDefault="0082772F" w:rsidP="003F4765">
            <w:pPr>
              <w:pStyle w:val="ListParagraph"/>
              <w:numPr>
                <w:ilvl w:val="0"/>
                <w:numId w:val="20"/>
              </w:numPr>
              <w:rPr>
                <w:b/>
                <w:szCs w:val="24"/>
              </w:rPr>
            </w:pPr>
            <w:r w:rsidRPr="00B23319">
              <w:t>Whisk together remaining 3 tablespoons sugar, salt and 3 cups flour.</w:t>
            </w:r>
          </w:p>
          <w:p w14:paraId="514589E0" w14:textId="477AD9AC" w:rsidR="0082772F" w:rsidRPr="00B23319" w:rsidRDefault="0082772F" w:rsidP="003F4765">
            <w:pPr>
              <w:pStyle w:val="ListParagraph"/>
              <w:numPr>
                <w:ilvl w:val="0"/>
                <w:numId w:val="20"/>
              </w:numPr>
              <w:rPr>
                <w:b/>
                <w:szCs w:val="24"/>
              </w:rPr>
            </w:pPr>
            <w:r w:rsidRPr="00B23319">
              <w:t xml:space="preserve">Stir oil into yeast mixture; pour into flour mixture and beat until smooth. Stir in enough remaining flour, </w:t>
            </w:r>
            <w:r w:rsidR="00F921E4" w:rsidRPr="00B23319">
              <w:t>½</w:t>
            </w:r>
            <w:r w:rsidRPr="00B23319">
              <w:rPr>
                <w:szCs w:val="24"/>
              </w:rPr>
              <w:t xml:space="preserve"> cup at a time, to form a soft dough.</w:t>
            </w:r>
          </w:p>
          <w:p w14:paraId="73C73202" w14:textId="66980CCF" w:rsidR="0082772F" w:rsidRPr="00B23319" w:rsidRDefault="0082772F" w:rsidP="003F4765">
            <w:pPr>
              <w:pStyle w:val="ListParagraph"/>
              <w:numPr>
                <w:ilvl w:val="0"/>
                <w:numId w:val="20"/>
              </w:numPr>
              <w:rPr>
                <w:b/>
              </w:rPr>
            </w:pPr>
            <w:r w:rsidRPr="00B23319">
              <w:rPr>
                <w:bCs/>
              </w:rPr>
              <w:t>Turn</w:t>
            </w:r>
            <w:r w:rsidRPr="00B23319">
              <w:t xml:space="preserve"> dough onto a floured surface and knead until smooth and elastic (about 8</w:t>
            </w:r>
            <w:r w:rsidR="0097011B">
              <w:t>–</w:t>
            </w:r>
            <w:r w:rsidRPr="00B23319">
              <w:t xml:space="preserve">10 minutes). </w:t>
            </w:r>
          </w:p>
          <w:p w14:paraId="3BD67C8D" w14:textId="35F90F20" w:rsidR="0082772F" w:rsidRPr="00B23319" w:rsidRDefault="0082772F" w:rsidP="003F4765">
            <w:pPr>
              <w:pStyle w:val="ListParagraph"/>
              <w:numPr>
                <w:ilvl w:val="0"/>
                <w:numId w:val="20"/>
              </w:numPr>
              <w:rPr>
                <w:b/>
              </w:rPr>
            </w:pPr>
            <w:r w:rsidRPr="00B23319">
              <w:rPr>
                <w:bCs/>
              </w:rPr>
              <w:t>Place in a greased bowl</w:t>
            </w:r>
            <w:r w:rsidRPr="00B23319">
              <w:t>, cover and let rise in a warm place until it has doubled in size (about 1</w:t>
            </w:r>
            <w:r w:rsidR="00F921E4" w:rsidRPr="00B23319">
              <w:t xml:space="preserve"> </w:t>
            </w:r>
            <w:r w:rsidR="00F921E4" w:rsidRPr="00B23319">
              <w:rPr>
                <w:bCs/>
              </w:rPr>
              <w:t>½</w:t>
            </w:r>
            <w:r w:rsidRPr="00B23319">
              <w:t xml:space="preserve"> to 2 hours).</w:t>
            </w:r>
          </w:p>
          <w:p w14:paraId="2E74F096" w14:textId="287102EA" w:rsidR="0082772F" w:rsidRPr="00B23319" w:rsidRDefault="0082772F" w:rsidP="003F4765">
            <w:pPr>
              <w:pStyle w:val="ListParagraph"/>
              <w:numPr>
                <w:ilvl w:val="0"/>
                <w:numId w:val="20"/>
              </w:numPr>
              <w:rPr>
                <w:b/>
              </w:rPr>
            </w:pPr>
            <w:r w:rsidRPr="00B23319">
              <w:rPr>
                <w:bCs/>
              </w:rPr>
              <w:t xml:space="preserve">Punch dough down. Turn onto a lightly </w:t>
            </w:r>
            <w:r w:rsidRPr="00B23319">
              <w:t xml:space="preserve">floured surface; divide dough in half. Shape each into a loaf. Place in 2 greased </w:t>
            </w:r>
            <w:r w:rsidR="0078304E">
              <w:t>23 by 13 centimetre</w:t>
            </w:r>
            <w:r w:rsidRPr="00B23319">
              <w:t xml:space="preserve"> loaf pans. Cover and let rise until doubled, 1 to 1</w:t>
            </w:r>
            <w:r w:rsidR="00904118" w:rsidRPr="00B23319">
              <w:t xml:space="preserve"> ½</w:t>
            </w:r>
            <w:r w:rsidRPr="00B23319">
              <w:t xml:space="preserve"> hours.</w:t>
            </w:r>
          </w:p>
          <w:p w14:paraId="573E6948" w14:textId="648604BC" w:rsidR="0082772F" w:rsidRPr="00B23319" w:rsidRDefault="0082772F" w:rsidP="003F4765">
            <w:pPr>
              <w:pStyle w:val="ListParagraph"/>
              <w:numPr>
                <w:ilvl w:val="0"/>
                <w:numId w:val="20"/>
              </w:numPr>
              <w:rPr>
                <w:b/>
              </w:rPr>
            </w:pPr>
            <w:r w:rsidRPr="00B23319">
              <w:rPr>
                <w:bCs/>
              </w:rPr>
              <w:t xml:space="preserve">Bake at </w:t>
            </w:r>
            <w:r w:rsidRPr="00B23319">
              <w:t>190°c until golden brown and bread sounds hollow when tapped (about 30</w:t>
            </w:r>
            <w:r w:rsidR="004E0E98">
              <w:t>–</w:t>
            </w:r>
            <w:r w:rsidRPr="00B23319">
              <w:t>35 minutes). Place on wire racks to cool.</w:t>
            </w:r>
          </w:p>
        </w:tc>
      </w:tr>
    </w:tbl>
    <w:tbl>
      <w:tblPr>
        <w:tblStyle w:val="TableGrid"/>
        <w:tblW w:w="0" w:type="auto"/>
        <w:tblBorders>
          <w:top w:val="single" w:sz="4" w:space="0" w:color="auto"/>
          <w:left w:val="single" w:sz="4" w:space="0" w:color="auto"/>
          <w:bottom w:val="single" w:sz="4" w:space="0" w:color="auto"/>
          <w:right w:val="single" w:sz="4" w:space="0" w:color="auto"/>
          <w:insideV w:val="none" w:sz="0" w:space="0" w:color="auto"/>
        </w:tblBorders>
        <w:tblLook w:val="04A0" w:firstRow="1" w:lastRow="0" w:firstColumn="1" w:lastColumn="0" w:noHBand="0" w:noVBand="1"/>
      </w:tblPr>
      <w:tblGrid>
        <w:gridCol w:w="7021"/>
      </w:tblGrid>
      <w:tr w:rsidR="00DC3E22" w:rsidRPr="00B825C3" w14:paraId="7DB502B6" w14:textId="77777777" w:rsidTr="00C947F9">
        <w:trPr>
          <w:cnfStyle w:val="100000000000" w:firstRow="1" w:lastRow="0" w:firstColumn="0" w:lastColumn="0" w:oddVBand="0" w:evenVBand="0" w:oddHBand="0" w:evenHBand="0" w:firstRowFirstColumn="0" w:firstRowLastColumn="0" w:lastRowFirstColumn="0" w:lastRowLastColumn="0"/>
          <w:trHeight w:val="9341"/>
        </w:trPr>
        <w:tc>
          <w:tcPr>
            <w:cnfStyle w:val="001000000000" w:firstRow="0" w:lastRow="0" w:firstColumn="1" w:lastColumn="0" w:oddVBand="0" w:evenVBand="0" w:oddHBand="0" w:evenHBand="0" w:firstRowFirstColumn="0" w:firstRowLastColumn="0" w:lastRowFirstColumn="0" w:lastRowLastColumn="0"/>
            <w:tcW w:w="7021" w:type="dxa"/>
            <w:shd w:val="clear" w:color="auto" w:fill="FFFFFF" w:themeFill="background1"/>
          </w:tcPr>
          <w:p w14:paraId="77C30F45" w14:textId="2D03C854" w:rsidR="0003415B" w:rsidRPr="00C947F9" w:rsidRDefault="006A38CB" w:rsidP="00DC3E22">
            <w:pPr>
              <w:rPr>
                <w:b w:val="0"/>
                <w:color w:val="auto"/>
                <w:szCs w:val="24"/>
              </w:rPr>
            </w:pPr>
            <w:r w:rsidRPr="00C947F9">
              <w:rPr>
                <w:color w:val="auto"/>
                <w:szCs w:val="24"/>
              </w:rPr>
              <w:t>Best Banana Bread</w:t>
            </w:r>
            <w:r w:rsidR="00BA1CF8" w:rsidRPr="00C947F9">
              <w:rPr>
                <w:color w:val="auto"/>
                <w:szCs w:val="24"/>
              </w:rPr>
              <w:t xml:space="preserve"> </w:t>
            </w:r>
          </w:p>
          <w:p w14:paraId="18CB646B" w14:textId="6845D742" w:rsidR="006A38CB" w:rsidRDefault="00F95888" w:rsidP="00B825C3">
            <w:pPr>
              <w:rPr>
                <w:rStyle w:val="Hyperlink"/>
                <w:b w:val="0"/>
                <w:bCs/>
                <w:color w:val="FFFFFF" w:themeColor="background1"/>
              </w:rPr>
            </w:pPr>
            <w:r w:rsidRPr="00546B35">
              <w:rPr>
                <w:b w:val="0"/>
                <w:bCs/>
                <w:color w:val="auto"/>
                <w:sz w:val="20"/>
                <w:szCs w:val="20"/>
              </w:rPr>
              <w:t xml:space="preserve">Source: </w:t>
            </w:r>
            <w:hyperlink r:id="rId75" w:history="1">
              <w:r w:rsidRPr="00546B35">
                <w:rPr>
                  <w:rStyle w:val="Hyperlink"/>
                  <w:b w:val="0"/>
                  <w:bCs/>
                  <w:color w:val="auto"/>
                  <w:sz w:val="20"/>
                  <w:szCs w:val="20"/>
                </w:rPr>
                <w:t>https://thesaltymarshmallow.com/best-banana-bread-recipe/</w:t>
              </w:r>
            </w:hyperlink>
            <w:r w:rsidR="00C947F9">
              <w:rPr>
                <w:rStyle w:val="Hyperlink"/>
                <w:bCs/>
                <w:color w:val="FFFFFF" w:themeColor="background1"/>
              </w:rPr>
              <w:t xml:space="preserve"> </w:t>
            </w:r>
          </w:p>
          <w:p w14:paraId="76CE9B13" w14:textId="69DF01B3" w:rsidR="00C947F9" w:rsidRPr="00C947F9" w:rsidRDefault="00C947F9" w:rsidP="00B825C3">
            <w:pPr>
              <w:rPr>
                <w:b w:val="0"/>
                <w:bCs/>
                <w:color w:val="auto"/>
                <w:sz w:val="20"/>
                <w:szCs w:val="20"/>
                <w:lang w:val="mi-NZ"/>
              </w:rPr>
            </w:pPr>
            <w:r w:rsidRPr="00C947F9">
              <w:rPr>
                <w:rStyle w:val="Hyperlink"/>
                <w:color w:val="auto"/>
                <w:u w:val="none"/>
              </w:rPr>
              <w:t>I</w:t>
            </w:r>
            <w:r>
              <w:rPr>
                <w:rStyle w:val="Hyperlink"/>
                <w:color w:val="auto"/>
                <w:u w:val="none"/>
              </w:rPr>
              <w:t>n</w:t>
            </w:r>
            <w:r w:rsidRPr="00C947F9">
              <w:rPr>
                <w:rStyle w:val="Hyperlink"/>
                <w:color w:val="auto"/>
                <w:u w:val="none"/>
              </w:rPr>
              <w:t>gredients</w:t>
            </w:r>
          </w:p>
          <w:p w14:paraId="52880DFB" w14:textId="582654F7" w:rsidR="006A38CB" w:rsidRPr="00C947F9" w:rsidRDefault="006A38CB" w:rsidP="003F4765">
            <w:pPr>
              <w:pStyle w:val="ListParagraph"/>
              <w:numPr>
                <w:ilvl w:val="0"/>
                <w:numId w:val="55"/>
              </w:numPr>
              <w:rPr>
                <w:rStyle w:val="wprm-recipe-ingredient-name"/>
                <w:b w:val="0"/>
                <w:color w:val="auto"/>
                <w:sz w:val="22"/>
              </w:rPr>
            </w:pPr>
            <w:r w:rsidRPr="00C947F9">
              <w:rPr>
                <w:rStyle w:val="wprm-recipe-ingredient-unit"/>
                <w:b w:val="0"/>
                <w:color w:val="auto"/>
                <w:sz w:val="22"/>
              </w:rPr>
              <w:t xml:space="preserve">½ </w:t>
            </w:r>
            <w:r w:rsidR="0041416E" w:rsidRPr="00C947F9">
              <w:rPr>
                <w:rStyle w:val="wprm-recipe-ingredient-unit"/>
                <w:b w:val="0"/>
                <w:color w:val="auto"/>
                <w:sz w:val="22"/>
              </w:rPr>
              <w:t>c</w:t>
            </w:r>
            <w:r w:rsidRPr="00C947F9">
              <w:rPr>
                <w:rStyle w:val="wprm-recipe-ingredient-unit"/>
                <w:b w:val="0"/>
                <w:color w:val="auto"/>
                <w:sz w:val="22"/>
              </w:rPr>
              <w:t>up</w:t>
            </w:r>
            <w:r w:rsidRPr="00C947F9">
              <w:rPr>
                <w:color w:val="auto"/>
                <w:sz w:val="22"/>
              </w:rPr>
              <w:t> </w:t>
            </w:r>
            <w:r w:rsidR="0041416E" w:rsidRPr="00C947F9">
              <w:rPr>
                <w:color w:val="auto"/>
                <w:sz w:val="22"/>
              </w:rPr>
              <w:t>b</w:t>
            </w:r>
            <w:r w:rsidRPr="00C947F9">
              <w:rPr>
                <w:rStyle w:val="wprm-recipe-ingredient-name"/>
                <w:b w:val="0"/>
                <w:color w:val="auto"/>
                <w:sz w:val="22"/>
              </w:rPr>
              <w:t>utter</w:t>
            </w:r>
          </w:p>
          <w:p w14:paraId="488D3258" w14:textId="582654F7" w:rsidR="006A38CB" w:rsidRPr="00C947F9" w:rsidRDefault="006A38CB" w:rsidP="003F4765">
            <w:pPr>
              <w:pStyle w:val="ListParagraph"/>
              <w:numPr>
                <w:ilvl w:val="0"/>
                <w:numId w:val="55"/>
              </w:numPr>
              <w:rPr>
                <w:rStyle w:val="wprm-recipe-ingredient-name"/>
                <w:b w:val="0"/>
                <w:color w:val="auto"/>
                <w:sz w:val="22"/>
              </w:rPr>
            </w:pPr>
            <w:r w:rsidRPr="00C947F9">
              <w:rPr>
                <w:rStyle w:val="wprm-recipe-ingredient-amount"/>
                <w:b w:val="0"/>
                <w:color w:val="auto"/>
                <w:sz w:val="22"/>
              </w:rPr>
              <w:t>3</w:t>
            </w:r>
            <w:r w:rsidRPr="00C947F9">
              <w:rPr>
                <w:color w:val="auto"/>
                <w:sz w:val="22"/>
              </w:rPr>
              <w:t> </w:t>
            </w:r>
            <w:r w:rsidR="0041416E" w:rsidRPr="00C947F9">
              <w:rPr>
                <w:color w:val="auto"/>
                <w:sz w:val="22"/>
              </w:rPr>
              <w:t>l</w:t>
            </w:r>
            <w:r w:rsidRPr="00C947F9">
              <w:rPr>
                <w:rStyle w:val="wprm-recipe-ingredient-unit"/>
                <w:b w:val="0"/>
                <w:color w:val="auto"/>
                <w:sz w:val="22"/>
              </w:rPr>
              <w:t>arge</w:t>
            </w:r>
            <w:r w:rsidRPr="00C947F9">
              <w:rPr>
                <w:color w:val="auto"/>
                <w:sz w:val="22"/>
              </w:rPr>
              <w:t> </w:t>
            </w:r>
            <w:r w:rsidR="0041416E" w:rsidRPr="00C947F9">
              <w:rPr>
                <w:color w:val="auto"/>
                <w:sz w:val="22"/>
              </w:rPr>
              <w:t>r</w:t>
            </w:r>
            <w:r w:rsidRPr="00C947F9">
              <w:rPr>
                <w:rStyle w:val="wprm-recipe-ingredient-name"/>
                <w:b w:val="0"/>
                <w:color w:val="auto"/>
                <w:sz w:val="22"/>
              </w:rPr>
              <w:t xml:space="preserve">ipe </w:t>
            </w:r>
            <w:r w:rsidR="0041416E" w:rsidRPr="00C947F9">
              <w:rPr>
                <w:rStyle w:val="wprm-recipe-ingredient-name"/>
                <w:b w:val="0"/>
                <w:color w:val="auto"/>
                <w:sz w:val="22"/>
              </w:rPr>
              <w:t>b</w:t>
            </w:r>
            <w:r w:rsidRPr="00C947F9">
              <w:rPr>
                <w:rStyle w:val="wprm-recipe-ingredient-name"/>
                <w:b w:val="0"/>
                <w:color w:val="auto"/>
                <w:sz w:val="22"/>
              </w:rPr>
              <w:t>ananas</w:t>
            </w:r>
          </w:p>
          <w:p w14:paraId="6BD143D7" w14:textId="582654F7" w:rsidR="006A38CB" w:rsidRPr="00C947F9" w:rsidRDefault="006A38CB" w:rsidP="003F4765">
            <w:pPr>
              <w:pStyle w:val="ListParagraph"/>
              <w:numPr>
                <w:ilvl w:val="0"/>
                <w:numId w:val="55"/>
              </w:numPr>
              <w:rPr>
                <w:rStyle w:val="wprm-recipe-ingredient-name"/>
                <w:b w:val="0"/>
                <w:color w:val="auto"/>
                <w:sz w:val="22"/>
              </w:rPr>
            </w:pPr>
            <w:r w:rsidRPr="00C947F9">
              <w:rPr>
                <w:rStyle w:val="wprm-recipe-ingredient-amount"/>
                <w:b w:val="0"/>
                <w:color w:val="auto"/>
                <w:sz w:val="22"/>
              </w:rPr>
              <w:t>2</w:t>
            </w:r>
            <w:r w:rsidRPr="00C947F9">
              <w:rPr>
                <w:color w:val="auto"/>
                <w:sz w:val="22"/>
              </w:rPr>
              <w:t> </w:t>
            </w:r>
            <w:r w:rsidR="0041416E" w:rsidRPr="00C947F9">
              <w:rPr>
                <w:color w:val="auto"/>
                <w:sz w:val="22"/>
              </w:rPr>
              <w:t>l</w:t>
            </w:r>
            <w:r w:rsidRPr="00C947F9">
              <w:rPr>
                <w:rStyle w:val="wprm-recipe-ingredient-unit"/>
                <w:b w:val="0"/>
                <w:color w:val="auto"/>
                <w:sz w:val="22"/>
              </w:rPr>
              <w:t>arge</w:t>
            </w:r>
            <w:r w:rsidRPr="00C947F9">
              <w:rPr>
                <w:color w:val="auto"/>
                <w:sz w:val="22"/>
              </w:rPr>
              <w:t> </w:t>
            </w:r>
            <w:r w:rsidR="0041416E" w:rsidRPr="00C947F9">
              <w:rPr>
                <w:color w:val="auto"/>
                <w:sz w:val="22"/>
              </w:rPr>
              <w:t>e</w:t>
            </w:r>
            <w:r w:rsidRPr="00C947F9">
              <w:rPr>
                <w:rStyle w:val="wprm-recipe-ingredient-name"/>
                <w:b w:val="0"/>
                <w:color w:val="auto"/>
                <w:sz w:val="22"/>
              </w:rPr>
              <w:t>ggs</w:t>
            </w:r>
          </w:p>
          <w:p w14:paraId="56248232" w14:textId="582654F7" w:rsidR="006A38CB" w:rsidRPr="00C947F9" w:rsidRDefault="006A38CB" w:rsidP="003F4765">
            <w:pPr>
              <w:pStyle w:val="ListParagraph"/>
              <w:numPr>
                <w:ilvl w:val="0"/>
                <w:numId w:val="55"/>
              </w:numPr>
              <w:rPr>
                <w:rStyle w:val="wprm-recipe-ingredient-name"/>
                <w:b w:val="0"/>
                <w:color w:val="auto"/>
                <w:sz w:val="22"/>
              </w:rPr>
            </w:pPr>
            <w:r w:rsidRPr="00C947F9">
              <w:rPr>
                <w:rStyle w:val="wprm-recipe-ingredient-amount"/>
                <w:b w:val="0"/>
                <w:color w:val="auto"/>
                <w:sz w:val="22"/>
              </w:rPr>
              <w:t>1</w:t>
            </w:r>
            <w:r w:rsidRPr="00C947F9">
              <w:rPr>
                <w:color w:val="auto"/>
                <w:sz w:val="22"/>
              </w:rPr>
              <w:t> </w:t>
            </w:r>
            <w:r w:rsidRPr="00C947F9">
              <w:rPr>
                <w:rStyle w:val="wprm-recipe-ingredient-unit"/>
                <w:b w:val="0"/>
                <w:color w:val="auto"/>
                <w:sz w:val="22"/>
              </w:rPr>
              <w:t>teaspoon</w:t>
            </w:r>
            <w:r w:rsidRPr="00C947F9">
              <w:rPr>
                <w:color w:val="auto"/>
                <w:sz w:val="22"/>
              </w:rPr>
              <w:t> </w:t>
            </w:r>
            <w:r w:rsidR="0041416E" w:rsidRPr="00C947F9">
              <w:rPr>
                <w:color w:val="auto"/>
                <w:sz w:val="22"/>
              </w:rPr>
              <w:t>v</w:t>
            </w:r>
            <w:r w:rsidRPr="00C947F9">
              <w:rPr>
                <w:rStyle w:val="wprm-recipe-ingredient-name"/>
                <w:b w:val="0"/>
                <w:color w:val="auto"/>
                <w:sz w:val="22"/>
              </w:rPr>
              <w:t xml:space="preserve">anilla </w:t>
            </w:r>
            <w:r w:rsidR="0041416E" w:rsidRPr="00C947F9">
              <w:rPr>
                <w:rStyle w:val="wprm-recipe-ingredient-name"/>
                <w:b w:val="0"/>
                <w:color w:val="auto"/>
                <w:sz w:val="22"/>
              </w:rPr>
              <w:t>e</w:t>
            </w:r>
            <w:r w:rsidRPr="00C947F9">
              <w:rPr>
                <w:rStyle w:val="wprm-recipe-ingredient-name"/>
                <w:b w:val="0"/>
                <w:color w:val="auto"/>
                <w:sz w:val="22"/>
              </w:rPr>
              <w:t>xtract</w:t>
            </w:r>
          </w:p>
          <w:p w14:paraId="51A39201" w14:textId="582654F7" w:rsidR="006A38CB" w:rsidRPr="00C947F9" w:rsidRDefault="006A38CB" w:rsidP="003F4765">
            <w:pPr>
              <w:pStyle w:val="ListParagraph"/>
              <w:numPr>
                <w:ilvl w:val="0"/>
                <w:numId w:val="55"/>
              </w:numPr>
              <w:rPr>
                <w:rStyle w:val="wprm-recipe-ingredient-name"/>
                <w:b w:val="0"/>
                <w:color w:val="auto"/>
                <w:sz w:val="22"/>
              </w:rPr>
            </w:pPr>
            <w:r w:rsidRPr="00C947F9">
              <w:rPr>
                <w:rStyle w:val="wprm-recipe-ingredient-amount"/>
                <w:b w:val="0"/>
                <w:color w:val="auto"/>
                <w:sz w:val="22"/>
              </w:rPr>
              <w:t>2</w:t>
            </w:r>
            <w:r w:rsidRPr="00C947F9">
              <w:rPr>
                <w:color w:val="auto"/>
                <w:sz w:val="22"/>
              </w:rPr>
              <w:t> </w:t>
            </w:r>
            <w:r w:rsidR="0041416E" w:rsidRPr="00C947F9">
              <w:rPr>
                <w:color w:val="auto"/>
                <w:sz w:val="22"/>
              </w:rPr>
              <w:t>c</w:t>
            </w:r>
            <w:r w:rsidRPr="00C947F9">
              <w:rPr>
                <w:rStyle w:val="wprm-recipe-ingredient-unit"/>
                <w:b w:val="0"/>
                <w:color w:val="auto"/>
                <w:sz w:val="22"/>
              </w:rPr>
              <w:t>ups</w:t>
            </w:r>
            <w:r w:rsidRPr="00C947F9">
              <w:rPr>
                <w:rStyle w:val="wprm-recipe-ingredient-name"/>
                <w:b w:val="0"/>
                <w:color w:val="auto"/>
                <w:sz w:val="22"/>
              </w:rPr>
              <w:t xml:space="preserve"> </w:t>
            </w:r>
            <w:r w:rsidR="0041416E" w:rsidRPr="00C947F9">
              <w:rPr>
                <w:rStyle w:val="wprm-recipe-ingredient-name"/>
                <w:b w:val="0"/>
                <w:color w:val="auto"/>
                <w:sz w:val="22"/>
              </w:rPr>
              <w:t>f</w:t>
            </w:r>
            <w:r w:rsidRPr="00C947F9">
              <w:rPr>
                <w:rStyle w:val="wprm-recipe-ingredient-name"/>
                <w:b w:val="0"/>
                <w:color w:val="auto"/>
                <w:sz w:val="22"/>
              </w:rPr>
              <w:t>lour</w:t>
            </w:r>
          </w:p>
          <w:p w14:paraId="0B25020A" w14:textId="582654F7" w:rsidR="006A38CB" w:rsidRPr="00C947F9" w:rsidRDefault="006A38CB" w:rsidP="003F4765">
            <w:pPr>
              <w:pStyle w:val="ListParagraph"/>
              <w:numPr>
                <w:ilvl w:val="0"/>
                <w:numId w:val="55"/>
              </w:numPr>
              <w:rPr>
                <w:rStyle w:val="wprm-recipe-ingredient-name"/>
                <w:b w:val="0"/>
                <w:color w:val="auto"/>
                <w:sz w:val="22"/>
              </w:rPr>
            </w:pPr>
            <w:r w:rsidRPr="00C947F9">
              <w:rPr>
                <w:rStyle w:val="wprm-recipe-ingredient-amount"/>
                <w:b w:val="0"/>
                <w:color w:val="auto"/>
                <w:sz w:val="22"/>
              </w:rPr>
              <w:t>1</w:t>
            </w:r>
            <w:r w:rsidRPr="00C947F9">
              <w:rPr>
                <w:color w:val="auto"/>
                <w:sz w:val="22"/>
              </w:rPr>
              <w:t> </w:t>
            </w:r>
            <w:r w:rsidR="0041416E" w:rsidRPr="00C947F9">
              <w:rPr>
                <w:color w:val="auto"/>
                <w:sz w:val="22"/>
              </w:rPr>
              <w:t>c</w:t>
            </w:r>
            <w:r w:rsidRPr="00C947F9">
              <w:rPr>
                <w:rStyle w:val="wprm-recipe-ingredient-unit"/>
                <w:b w:val="0"/>
                <w:color w:val="auto"/>
                <w:sz w:val="22"/>
              </w:rPr>
              <w:t>up</w:t>
            </w:r>
            <w:r w:rsidRPr="00C947F9">
              <w:rPr>
                <w:rStyle w:val="wprm-recipe-ingredient-name"/>
                <w:b w:val="0"/>
                <w:color w:val="auto"/>
                <w:sz w:val="22"/>
              </w:rPr>
              <w:t xml:space="preserve"> </w:t>
            </w:r>
            <w:r w:rsidR="0041416E" w:rsidRPr="00C947F9">
              <w:rPr>
                <w:rStyle w:val="wprm-recipe-ingredient-name"/>
                <w:b w:val="0"/>
                <w:color w:val="auto"/>
                <w:sz w:val="22"/>
              </w:rPr>
              <w:t>s</w:t>
            </w:r>
            <w:r w:rsidRPr="00C947F9">
              <w:rPr>
                <w:rStyle w:val="wprm-recipe-ingredient-name"/>
                <w:b w:val="0"/>
                <w:color w:val="auto"/>
                <w:sz w:val="22"/>
              </w:rPr>
              <w:t>ugar</w:t>
            </w:r>
          </w:p>
          <w:p w14:paraId="25CBECA9" w14:textId="582654F7" w:rsidR="006A38CB" w:rsidRPr="00C947F9" w:rsidRDefault="006A38CB" w:rsidP="003F4765">
            <w:pPr>
              <w:pStyle w:val="ListParagraph"/>
              <w:numPr>
                <w:ilvl w:val="0"/>
                <w:numId w:val="55"/>
              </w:numPr>
              <w:rPr>
                <w:rStyle w:val="wprm-recipe-ingredient-name"/>
                <w:b w:val="0"/>
                <w:color w:val="auto"/>
                <w:sz w:val="22"/>
              </w:rPr>
            </w:pPr>
            <w:r w:rsidRPr="00C947F9">
              <w:rPr>
                <w:rStyle w:val="wprm-recipe-ingredient-amount"/>
                <w:b w:val="0"/>
                <w:color w:val="auto"/>
                <w:sz w:val="22"/>
              </w:rPr>
              <w:t>1</w:t>
            </w:r>
            <w:r w:rsidRPr="00C947F9">
              <w:rPr>
                <w:color w:val="auto"/>
                <w:sz w:val="22"/>
              </w:rPr>
              <w:t> </w:t>
            </w:r>
            <w:r w:rsidRPr="00C947F9">
              <w:rPr>
                <w:rStyle w:val="wprm-recipe-ingredient-unit"/>
                <w:b w:val="0"/>
                <w:color w:val="auto"/>
                <w:sz w:val="22"/>
              </w:rPr>
              <w:t>teaspoon</w:t>
            </w:r>
            <w:r w:rsidRPr="00C947F9">
              <w:rPr>
                <w:color w:val="auto"/>
                <w:sz w:val="22"/>
              </w:rPr>
              <w:t> </w:t>
            </w:r>
            <w:r w:rsidR="0041416E" w:rsidRPr="00C947F9">
              <w:rPr>
                <w:color w:val="auto"/>
                <w:sz w:val="22"/>
              </w:rPr>
              <w:t>b</w:t>
            </w:r>
            <w:r w:rsidRPr="00C947F9">
              <w:rPr>
                <w:rStyle w:val="wprm-recipe-ingredient-name"/>
                <w:b w:val="0"/>
                <w:color w:val="auto"/>
                <w:sz w:val="22"/>
              </w:rPr>
              <w:t xml:space="preserve">aking </w:t>
            </w:r>
            <w:r w:rsidR="0041416E" w:rsidRPr="00C947F9">
              <w:rPr>
                <w:rStyle w:val="wprm-recipe-ingredient-name"/>
                <w:b w:val="0"/>
                <w:color w:val="auto"/>
                <w:sz w:val="22"/>
              </w:rPr>
              <w:t>s</w:t>
            </w:r>
            <w:r w:rsidRPr="00C947F9">
              <w:rPr>
                <w:rStyle w:val="wprm-recipe-ingredient-name"/>
                <w:b w:val="0"/>
                <w:color w:val="auto"/>
                <w:sz w:val="22"/>
              </w:rPr>
              <w:t>oda</w:t>
            </w:r>
          </w:p>
          <w:p w14:paraId="1B42DD9F" w14:textId="582654F7" w:rsidR="006A38CB" w:rsidRPr="00C947F9" w:rsidRDefault="006A38CB" w:rsidP="003F4765">
            <w:pPr>
              <w:pStyle w:val="ListParagraph"/>
              <w:numPr>
                <w:ilvl w:val="0"/>
                <w:numId w:val="55"/>
              </w:numPr>
              <w:rPr>
                <w:rStyle w:val="wprm-recipe-ingredient-name"/>
                <w:rFonts w:eastAsiaTheme="majorEastAsia"/>
                <w:b w:val="0"/>
                <w:color w:val="auto"/>
                <w:sz w:val="22"/>
              </w:rPr>
            </w:pPr>
            <w:r w:rsidRPr="00C947F9">
              <w:rPr>
                <w:rStyle w:val="wprm-recipe-ingredient-amount"/>
                <w:b w:val="0"/>
                <w:color w:val="auto"/>
                <w:sz w:val="22"/>
              </w:rPr>
              <w:t>½</w:t>
            </w:r>
            <w:r w:rsidRPr="00C947F9">
              <w:rPr>
                <w:color w:val="auto"/>
                <w:sz w:val="22"/>
              </w:rPr>
              <w:t> </w:t>
            </w:r>
            <w:r w:rsidRPr="00C947F9">
              <w:rPr>
                <w:rStyle w:val="wprm-recipe-ingredient-unit"/>
                <w:b w:val="0"/>
                <w:color w:val="auto"/>
                <w:sz w:val="22"/>
              </w:rPr>
              <w:t>teaspoon</w:t>
            </w:r>
            <w:r w:rsidRPr="00C947F9">
              <w:rPr>
                <w:color w:val="auto"/>
                <w:sz w:val="22"/>
              </w:rPr>
              <w:t> </w:t>
            </w:r>
            <w:r w:rsidRPr="00C947F9">
              <w:rPr>
                <w:rStyle w:val="wprm-recipe-ingredient-name"/>
                <w:rFonts w:eastAsiaTheme="majorEastAsia"/>
                <w:b w:val="0"/>
                <w:color w:val="auto"/>
                <w:sz w:val="22"/>
              </w:rPr>
              <w:t>salt</w:t>
            </w:r>
          </w:p>
          <w:p w14:paraId="6F3CE883" w14:textId="582654F7" w:rsidR="006A38CB" w:rsidRPr="00C947F9" w:rsidRDefault="006A38CB" w:rsidP="003F4765">
            <w:pPr>
              <w:pStyle w:val="ListParagraph"/>
              <w:numPr>
                <w:ilvl w:val="0"/>
                <w:numId w:val="55"/>
              </w:numPr>
              <w:rPr>
                <w:rStyle w:val="wprm-recipe-ingredient-name"/>
                <w:rFonts w:eastAsiaTheme="majorEastAsia"/>
                <w:b w:val="0"/>
                <w:color w:val="auto"/>
                <w:sz w:val="22"/>
              </w:rPr>
            </w:pPr>
            <w:r w:rsidRPr="00C947F9">
              <w:rPr>
                <w:rStyle w:val="wprm-recipe-ingredient-amount"/>
                <w:b w:val="0"/>
                <w:color w:val="auto"/>
                <w:sz w:val="22"/>
              </w:rPr>
              <w:t>½</w:t>
            </w:r>
            <w:r w:rsidRPr="00C947F9">
              <w:rPr>
                <w:color w:val="auto"/>
                <w:sz w:val="22"/>
              </w:rPr>
              <w:t> </w:t>
            </w:r>
            <w:r w:rsidRPr="00C947F9">
              <w:rPr>
                <w:rStyle w:val="wprm-recipe-ingredient-unit"/>
                <w:b w:val="0"/>
                <w:color w:val="auto"/>
                <w:sz w:val="22"/>
              </w:rPr>
              <w:t>teaspoon</w:t>
            </w:r>
            <w:r w:rsidRPr="00C947F9">
              <w:rPr>
                <w:color w:val="auto"/>
                <w:sz w:val="22"/>
              </w:rPr>
              <w:t> </w:t>
            </w:r>
            <w:r w:rsidRPr="00C947F9">
              <w:rPr>
                <w:rStyle w:val="wprm-recipe-ingredient-name"/>
                <w:rFonts w:eastAsiaTheme="majorEastAsia"/>
                <w:b w:val="0"/>
                <w:color w:val="auto"/>
                <w:sz w:val="22"/>
              </w:rPr>
              <w:t>cinnamon</w:t>
            </w:r>
          </w:p>
          <w:p w14:paraId="0EB0DBEF" w14:textId="481F84F8" w:rsidR="006A38CB" w:rsidRPr="00B825C3" w:rsidRDefault="006901B6" w:rsidP="00DC3E22">
            <w:pPr>
              <w:rPr>
                <w:color w:val="auto"/>
                <w:sz w:val="22"/>
              </w:rPr>
            </w:pPr>
            <w:r w:rsidRPr="00B825C3">
              <w:rPr>
                <w:color w:val="auto"/>
                <w:sz w:val="22"/>
              </w:rPr>
              <w:t>Method</w:t>
            </w:r>
          </w:p>
          <w:p w14:paraId="2E67A989" w14:textId="582654F7" w:rsidR="006901B6" w:rsidRPr="00C947F9" w:rsidRDefault="006A38CB" w:rsidP="003F4765">
            <w:pPr>
              <w:pStyle w:val="ListParagraph"/>
              <w:numPr>
                <w:ilvl w:val="0"/>
                <w:numId w:val="59"/>
              </w:numPr>
              <w:rPr>
                <w:b w:val="0"/>
                <w:color w:val="auto"/>
                <w:sz w:val="22"/>
              </w:rPr>
            </w:pPr>
            <w:r w:rsidRPr="00C947F9">
              <w:rPr>
                <w:b w:val="0"/>
                <w:color w:val="auto"/>
                <w:sz w:val="22"/>
              </w:rPr>
              <w:t xml:space="preserve">Preheat oven to </w:t>
            </w:r>
            <w:r w:rsidR="003942A6" w:rsidRPr="00C947F9">
              <w:rPr>
                <w:b w:val="0"/>
                <w:color w:val="auto"/>
                <w:sz w:val="22"/>
              </w:rPr>
              <w:t>175°c</w:t>
            </w:r>
            <w:r w:rsidRPr="00C947F9">
              <w:rPr>
                <w:b w:val="0"/>
                <w:color w:val="auto"/>
                <w:sz w:val="22"/>
              </w:rPr>
              <w:t xml:space="preserve">. </w:t>
            </w:r>
            <w:r w:rsidR="003942A6" w:rsidRPr="00C947F9">
              <w:rPr>
                <w:b w:val="0"/>
                <w:color w:val="auto"/>
                <w:sz w:val="22"/>
              </w:rPr>
              <w:t>Grease</w:t>
            </w:r>
            <w:r w:rsidRPr="00C947F9">
              <w:rPr>
                <w:b w:val="0"/>
                <w:color w:val="auto"/>
                <w:sz w:val="22"/>
              </w:rPr>
              <w:t xml:space="preserve"> a </w:t>
            </w:r>
            <w:r w:rsidR="00B30CD6" w:rsidRPr="00C947F9">
              <w:rPr>
                <w:b w:val="0"/>
                <w:color w:val="auto"/>
                <w:sz w:val="22"/>
              </w:rPr>
              <w:t>bread</w:t>
            </w:r>
            <w:r w:rsidRPr="00C947F9">
              <w:rPr>
                <w:b w:val="0"/>
                <w:color w:val="auto"/>
                <w:sz w:val="22"/>
              </w:rPr>
              <w:t xml:space="preserve"> pan with non-stick cooking spray or butter and </w:t>
            </w:r>
            <w:r w:rsidR="003942A6" w:rsidRPr="00C947F9">
              <w:rPr>
                <w:b w:val="0"/>
                <w:color w:val="auto"/>
                <w:sz w:val="22"/>
              </w:rPr>
              <w:t xml:space="preserve">put </w:t>
            </w:r>
            <w:r w:rsidR="00743E20" w:rsidRPr="00C947F9">
              <w:rPr>
                <w:b w:val="0"/>
                <w:color w:val="auto"/>
                <w:sz w:val="22"/>
              </w:rPr>
              <w:t>aside</w:t>
            </w:r>
            <w:r w:rsidRPr="00C947F9">
              <w:rPr>
                <w:b w:val="0"/>
                <w:color w:val="auto"/>
                <w:sz w:val="22"/>
              </w:rPr>
              <w:t>.</w:t>
            </w:r>
          </w:p>
          <w:p w14:paraId="76BC7865" w14:textId="582654F7" w:rsidR="006901B6" w:rsidRPr="00C947F9" w:rsidRDefault="00743E20" w:rsidP="003F4765">
            <w:pPr>
              <w:pStyle w:val="ListParagraph"/>
              <w:numPr>
                <w:ilvl w:val="0"/>
                <w:numId w:val="59"/>
              </w:numPr>
              <w:rPr>
                <w:b w:val="0"/>
                <w:color w:val="auto"/>
                <w:sz w:val="22"/>
              </w:rPr>
            </w:pPr>
            <w:r w:rsidRPr="00C947F9">
              <w:rPr>
                <w:b w:val="0"/>
                <w:color w:val="auto"/>
                <w:sz w:val="22"/>
              </w:rPr>
              <w:t>Melt butter in a large bowl in the micr</w:t>
            </w:r>
            <w:r w:rsidR="00B309A3" w:rsidRPr="00C947F9">
              <w:rPr>
                <w:b w:val="0"/>
                <w:color w:val="auto"/>
                <w:sz w:val="22"/>
              </w:rPr>
              <w:t>owave.</w:t>
            </w:r>
          </w:p>
          <w:p w14:paraId="5950E107" w14:textId="582654F7" w:rsidR="006901B6" w:rsidRPr="00C947F9" w:rsidRDefault="006A38CB" w:rsidP="003F4765">
            <w:pPr>
              <w:pStyle w:val="ListParagraph"/>
              <w:numPr>
                <w:ilvl w:val="0"/>
                <w:numId w:val="59"/>
              </w:numPr>
              <w:rPr>
                <w:b w:val="0"/>
                <w:color w:val="auto"/>
                <w:sz w:val="22"/>
              </w:rPr>
            </w:pPr>
            <w:r w:rsidRPr="00C947F9">
              <w:rPr>
                <w:b w:val="0"/>
                <w:color w:val="auto"/>
                <w:sz w:val="22"/>
              </w:rPr>
              <w:t>Add bananas to the same bowl and mash with a fork.</w:t>
            </w:r>
          </w:p>
          <w:p w14:paraId="4465EF97" w14:textId="582654F7" w:rsidR="006901B6" w:rsidRPr="00C947F9" w:rsidRDefault="006A38CB" w:rsidP="003F4765">
            <w:pPr>
              <w:pStyle w:val="ListParagraph"/>
              <w:numPr>
                <w:ilvl w:val="0"/>
                <w:numId w:val="59"/>
              </w:numPr>
              <w:rPr>
                <w:b w:val="0"/>
                <w:color w:val="auto"/>
                <w:sz w:val="22"/>
              </w:rPr>
            </w:pPr>
            <w:r w:rsidRPr="00C947F9">
              <w:rPr>
                <w:b w:val="0"/>
                <w:color w:val="auto"/>
                <w:sz w:val="22"/>
              </w:rPr>
              <w:t xml:space="preserve">Add vanilla extract and egg to the bowl and use the same fork to mash and stir until </w:t>
            </w:r>
            <w:r w:rsidR="00B309A3" w:rsidRPr="00C947F9">
              <w:rPr>
                <w:b w:val="0"/>
                <w:color w:val="auto"/>
                <w:sz w:val="22"/>
              </w:rPr>
              <w:t>everything is well mixed</w:t>
            </w:r>
            <w:r w:rsidRPr="00C947F9">
              <w:rPr>
                <w:b w:val="0"/>
                <w:color w:val="auto"/>
                <w:sz w:val="22"/>
              </w:rPr>
              <w:t>.</w:t>
            </w:r>
          </w:p>
          <w:p w14:paraId="64A93C4C" w14:textId="582654F7" w:rsidR="006901B6" w:rsidRPr="00C947F9" w:rsidRDefault="006A38CB" w:rsidP="003F4765">
            <w:pPr>
              <w:pStyle w:val="ListParagraph"/>
              <w:numPr>
                <w:ilvl w:val="0"/>
                <w:numId w:val="59"/>
              </w:numPr>
              <w:rPr>
                <w:b w:val="0"/>
                <w:color w:val="auto"/>
                <w:sz w:val="22"/>
              </w:rPr>
            </w:pPr>
            <w:r w:rsidRPr="00C947F9">
              <w:rPr>
                <w:b w:val="0"/>
                <w:color w:val="auto"/>
                <w:sz w:val="22"/>
              </w:rPr>
              <w:t>In a second large bowl whisk together flour, sugar, baking soda, salt, and cinnamon</w:t>
            </w:r>
            <w:r w:rsidR="006901B6" w:rsidRPr="00C947F9">
              <w:rPr>
                <w:b w:val="0"/>
                <w:color w:val="auto"/>
                <w:sz w:val="22"/>
              </w:rPr>
              <w:t>.</w:t>
            </w:r>
          </w:p>
          <w:p w14:paraId="6CC50E01" w14:textId="582654F7" w:rsidR="006901B6" w:rsidRPr="00C947F9" w:rsidRDefault="006A38CB" w:rsidP="003F4765">
            <w:pPr>
              <w:pStyle w:val="ListParagraph"/>
              <w:numPr>
                <w:ilvl w:val="0"/>
                <w:numId w:val="59"/>
              </w:numPr>
              <w:rPr>
                <w:b w:val="0"/>
                <w:color w:val="auto"/>
                <w:sz w:val="22"/>
              </w:rPr>
            </w:pPr>
            <w:r w:rsidRPr="00C947F9">
              <w:rPr>
                <w:b w:val="0"/>
                <w:color w:val="auto"/>
                <w:sz w:val="22"/>
              </w:rPr>
              <w:t xml:space="preserve">Add the dry ingredients to the wet ingredients and mix together with a </w:t>
            </w:r>
            <w:r w:rsidR="009A0E07" w:rsidRPr="00C947F9">
              <w:rPr>
                <w:b w:val="0"/>
                <w:color w:val="auto"/>
                <w:sz w:val="22"/>
              </w:rPr>
              <w:t>wooden spoon until</w:t>
            </w:r>
            <w:r w:rsidRPr="00C947F9">
              <w:rPr>
                <w:b w:val="0"/>
                <w:color w:val="auto"/>
                <w:sz w:val="22"/>
              </w:rPr>
              <w:t xml:space="preserve"> just until combined.</w:t>
            </w:r>
          </w:p>
          <w:p w14:paraId="6EC103A0" w14:textId="582654F7" w:rsidR="00046857" w:rsidRPr="00C947F9" w:rsidRDefault="006A38CB" w:rsidP="003F4765">
            <w:pPr>
              <w:pStyle w:val="ListParagraph"/>
              <w:numPr>
                <w:ilvl w:val="0"/>
                <w:numId w:val="59"/>
              </w:numPr>
              <w:rPr>
                <w:sz w:val="22"/>
              </w:rPr>
            </w:pPr>
            <w:r w:rsidRPr="00C947F9">
              <w:rPr>
                <w:b w:val="0"/>
                <w:color w:val="auto"/>
                <w:sz w:val="22"/>
              </w:rPr>
              <w:t xml:space="preserve">Pour </w:t>
            </w:r>
            <w:r w:rsidR="009A0E07" w:rsidRPr="00C947F9">
              <w:rPr>
                <w:b w:val="0"/>
                <w:color w:val="auto"/>
                <w:sz w:val="22"/>
              </w:rPr>
              <w:t>mixture</w:t>
            </w:r>
            <w:r w:rsidRPr="00C947F9">
              <w:rPr>
                <w:b w:val="0"/>
                <w:color w:val="auto"/>
                <w:sz w:val="22"/>
              </w:rPr>
              <w:t xml:space="preserve"> into </w:t>
            </w:r>
            <w:r w:rsidR="009A0E07" w:rsidRPr="00C947F9">
              <w:rPr>
                <w:b w:val="0"/>
                <w:color w:val="auto"/>
                <w:sz w:val="22"/>
              </w:rPr>
              <w:t>the greased</w:t>
            </w:r>
            <w:r w:rsidRPr="00C947F9">
              <w:rPr>
                <w:b w:val="0"/>
                <w:color w:val="auto"/>
                <w:sz w:val="22"/>
              </w:rPr>
              <w:t xml:space="preserve"> </w:t>
            </w:r>
            <w:r w:rsidR="0041416E" w:rsidRPr="00C947F9">
              <w:rPr>
                <w:b w:val="0"/>
                <w:color w:val="auto"/>
                <w:sz w:val="22"/>
              </w:rPr>
              <w:t>bread</w:t>
            </w:r>
            <w:r w:rsidRPr="00C947F9">
              <w:rPr>
                <w:b w:val="0"/>
                <w:color w:val="auto"/>
                <w:sz w:val="22"/>
              </w:rPr>
              <w:t xml:space="preserve"> pan and bake for 45</w:t>
            </w:r>
            <w:r w:rsidR="004E0E98" w:rsidRPr="00C947F9">
              <w:rPr>
                <w:b w:val="0"/>
                <w:color w:val="auto"/>
                <w:sz w:val="22"/>
              </w:rPr>
              <w:t>–</w:t>
            </w:r>
            <w:r w:rsidRPr="00C947F9">
              <w:rPr>
                <w:b w:val="0"/>
                <w:color w:val="auto"/>
                <w:sz w:val="22"/>
              </w:rPr>
              <w:t xml:space="preserve">55 minutes </w:t>
            </w:r>
            <w:r w:rsidR="009A0E07" w:rsidRPr="00C947F9">
              <w:rPr>
                <w:bCs/>
                <w:sz w:val="22"/>
              </w:rPr>
              <w:t xml:space="preserve">or until a skewer </w:t>
            </w:r>
            <w:r w:rsidR="00AD308F" w:rsidRPr="00C947F9">
              <w:rPr>
                <w:bCs/>
                <w:sz w:val="22"/>
              </w:rPr>
              <w:t xml:space="preserve">inserted into the bread </w:t>
            </w:r>
            <w:r w:rsidR="009A0E07" w:rsidRPr="00C947F9">
              <w:rPr>
                <w:bCs/>
                <w:sz w:val="22"/>
              </w:rPr>
              <w:t>comes ou</w:t>
            </w:r>
            <w:r w:rsidR="00B14C2A" w:rsidRPr="00C947F9">
              <w:rPr>
                <w:bCs/>
                <w:sz w:val="22"/>
              </w:rPr>
              <w:t>t clean</w:t>
            </w:r>
            <w:r w:rsidRPr="00C947F9">
              <w:rPr>
                <w:bCs/>
                <w:sz w:val="22"/>
              </w:rPr>
              <w:t>.</w:t>
            </w:r>
          </w:p>
        </w:tc>
      </w:tr>
    </w:tbl>
    <w:p w14:paraId="57777CC9" w14:textId="77777777" w:rsidR="00046857" w:rsidRDefault="00046857" w:rsidP="00BA2874"/>
    <w:tbl>
      <w:tblPr>
        <w:tblStyle w:val="TableGrid"/>
        <w:tblW w:w="0" w:type="auto"/>
        <w:tblLook w:val="04A0" w:firstRow="1" w:lastRow="0" w:firstColumn="1" w:lastColumn="0" w:noHBand="0" w:noVBand="1"/>
      </w:tblPr>
      <w:tblGrid>
        <w:gridCol w:w="7021"/>
      </w:tblGrid>
      <w:tr w:rsidR="00F21468" w:rsidRPr="00F21468" w14:paraId="31698B1D" w14:textId="77777777" w:rsidTr="00C947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1" w:type="dxa"/>
            <w:tcBorders>
              <w:top w:val="single" w:sz="4" w:space="0" w:color="auto"/>
              <w:left w:val="single" w:sz="4" w:space="0" w:color="auto"/>
              <w:bottom w:val="single" w:sz="4" w:space="0" w:color="auto"/>
              <w:right w:val="single" w:sz="4" w:space="0" w:color="auto"/>
            </w:tcBorders>
            <w:shd w:val="clear" w:color="auto" w:fill="FFFFFF" w:themeFill="background1"/>
          </w:tcPr>
          <w:p w14:paraId="2DBA8455" w14:textId="66E25288" w:rsidR="00374334" w:rsidRPr="00C947F9" w:rsidRDefault="00C713D7" w:rsidP="00F21468">
            <w:pPr>
              <w:rPr>
                <w:color w:val="auto"/>
              </w:rPr>
            </w:pPr>
            <w:r w:rsidRPr="00C947F9">
              <w:rPr>
                <w:color w:val="auto"/>
              </w:rPr>
              <w:lastRenderedPageBreak/>
              <w:t>Rēwena Bread</w:t>
            </w:r>
            <w:r w:rsidR="00EE290F" w:rsidRPr="00C947F9">
              <w:rPr>
                <w:color w:val="auto"/>
              </w:rPr>
              <w:t xml:space="preserve"> </w:t>
            </w:r>
          </w:p>
          <w:p w14:paraId="53200F7E" w14:textId="18AC74FC" w:rsidR="00EE290F" w:rsidRPr="00F21468" w:rsidRDefault="00F95888" w:rsidP="00F21468">
            <w:pPr>
              <w:rPr>
                <w:rStyle w:val="Hyperlink"/>
                <w:b w:val="0"/>
                <w:bCs/>
                <w:color w:val="auto"/>
                <w:sz w:val="20"/>
                <w:szCs w:val="20"/>
              </w:rPr>
            </w:pPr>
            <w:r w:rsidRPr="00F21468">
              <w:rPr>
                <w:b w:val="0"/>
                <w:bCs/>
                <w:color w:val="auto"/>
                <w:sz w:val="20"/>
                <w:szCs w:val="20"/>
              </w:rPr>
              <w:t xml:space="preserve">Source: </w:t>
            </w:r>
            <w:hyperlink r:id="rId76" w:history="1">
              <w:r w:rsidRPr="00F21468">
                <w:rPr>
                  <w:rStyle w:val="Hyperlink"/>
                  <w:b w:val="0"/>
                  <w:bCs/>
                  <w:color w:val="auto"/>
                  <w:sz w:val="20"/>
                  <w:szCs w:val="20"/>
                </w:rPr>
                <w:t>https://totspantry.co.nz/blogs/recipe/rewena-</w:t>
              </w:r>
              <w:r w:rsidR="00774EDE" w:rsidRPr="00F21468">
                <w:rPr>
                  <w:rStyle w:val="Hyperlink"/>
                  <w:b w:val="0"/>
                  <w:bCs/>
                  <w:color w:val="auto"/>
                  <w:sz w:val="20"/>
                  <w:szCs w:val="20"/>
                </w:rPr>
                <w:t>Māori</w:t>
              </w:r>
              <w:r w:rsidRPr="00F21468">
                <w:rPr>
                  <w:rStyle w:val="Hyperlink"/>
                  <w:b w:val="0"/>
                  <w:bCs/>
                  <w:color w:val="auto"/>
                  <w:sz w:val="20"/>
                  <w:szCs w:val="20"/>
                </w:rPr>
                <w:t>-bread-recipe</w:t>
              </w:r>
            </w:hyperlink>
          </w:p>
          <w:p w14:paraId="4FA93D94" w14:textId="580CC07A" w:rsidR="00B812F6" w:rsidRPr="00F21468" w:rsidRDefault="004D33A6" w:rsidP="00F21468">
            <w:pPr>
              <w:rPr>
                <w:b w:val="0"/>
                <w:bCs/>
                <w:color w:val="auto"/>
              </w:rPr>
            </w:pPr>
            <w:r w:rsidRPr="00F21468">
              <w:rPr>
                <w:b w:val="0"/>
                <w:bCs/>
                <w:color w:val="auto"/>
              </w:rPr>
              <w:t xml:space="preserve">There are </w:t>
            </w:r>
            <w:r w:rsidR="00F43B5F" w:rsidRPr="00F21468">
              <w:rPr>
                <w:b w:val="0"/>
                <w:bCs/>
                <w:color w:val="auto"/>
              </w:rPr>
              <w:t>two</w:t>
            </w:r>
            <w:r w:rsidRPr="00F21468">
              <w:rPr>
                <w:b w:val="0"/>
                <w:bCs/>
                <w:color w:val="auto"/>
              </w:rPr>
              <w:t xml:space="preserve"> parts to this recipe. The</w:t>
            </w:r>
            <w:r w:rsidR="00B812F6" w:rsidRPr="00F21468">
              <w:rPr>
                <w:b w:val="0"/>
                <w:bCs/>
                <w:color w:val="auto"/>
              </w:rPr>
              <w:t xml:space="preserve"> first part is the</w:t>
            </w:r>
            <w:r w:rsidRPr="00F21468">
              <w:rPr>
                <w:b w:val="0"/>
                <w:bCs/>
                <w:color w:val="auto"/>
              </w:rPr>
              <w:t xml:space="preserve"> ‘bug’ which </w:t>
            </w:r>
            <w:r w:rsidR="00322ADA" w:rsidRPr="00F21468">
              <w:rPr>
                <w:b w:val="0"/>
                <w:bCs/>
                <w:color w:val="auto"/>
              </w:rPr>
              <w:t xml:space="preserve">helps the bread to rise without </w:t>
            </w:r>
            <w:r w:rsidR="00F4746E" w:rsidRPr="00F21468">
              <w:rPr>
                <w:b w:val="0"/>
                <w:bCs/>
                <w:color w:val="auto"/>
              </w:rPr>
              <w:t xml:space="preserve">adding yeast and </w:t>
            </w:r>
            <w:r w:rsidRPr="00F21468">
              <w:rPr>
                <w:b w:val="0"/>
                <w:bCs/>
                <w:color w:val="auto"/>
              </w:rPr>
              <w:t>is</w:t>
            </w:r>
            <w:r w:rsidR="00CA226D" w:rsidRPr="00F21468">
              <w:rPr>
                <w:b w:val="0"/>
                <w:bCs/>
                <w:color w:val="auto"/>
              </w:rPr>
              <w:t xml:space="preserve"> made a few days before you make the bread</w:t>
            </w:r>
            <w:r w:rsidR="00B812F6" w:rsidRPr="00F21468">
              <w:rPr>
                <w:b w:val="0"/>
                <w:bCs/>
                <w:color w:val="auto"/>
              </w:rPr>
              <w:t>. The second part is the bread dough which makes the bread.</w:t>
            </w:r>
          </w:p>
          <w:p w14:paraId="77018AB2" w14:textId="6F19372D" w:rsidR="00EE290F" w:rsidRPr="00C947F9" w:rsidRDefault="005A02DD" w:rsidP="00F21468">
            <w:pPr>
              <w:rPr>
                <w:color w:val="auto"/>
              </w:rPr>
            </w:pPr>
            <w:r w:rsidRPr="00C947F9">
              <w:rPr>
                <w:color w:val="auto"/>
              </w:rPr>
              <w:t>Part one</w:t>
            </w:r>
          </w:p>
          <w:p w14:paraId="5C8A6FE5" w14:textId="77777777" w:rsidR="00B812F6" w:rsidRPr="00F21468" w:rsidRDefault="00B812F6" w:rsidP="00F21468">
            <w:pPr>
              <w:rPr>
                <w:b w:val="0"/>
                <w:bCs/>
                <w:color w:val="auto"/>
              </w:rPr>
            </w:pPr>
            <w:r w:rsidRPr="00F21468">
              <w:rPr>
                <w:b w:val="0"/>
                <w:bCs/>
                <w:color w:val="auto"/>
              </w:rPr>
              <w:t>Bug</w:t>
            </w:r>
          </w:p>
          <w:p w14:paraId="0C3739AC" w14:textId="3CDE5C6A" w:rsidR="00B812F6" w:rsidRPr="00F21468" w:rsidRDefault="00B812F6" w:rsidP="00F21468">
            <w:pPr>
              <w:rPr>
                <w:b w:val="0"/>
                <w:bCs/>
                <w:color w:val="auto"/>
              </w:rPr>
            </w:pPr>
            <w:r w:rsidRPr="00C947F9">
              <w:rPr>
                <w:color w:val="auto"/>
              </w:rPr>
              <w:t>Ingredients</w:t>
            </w:r>
            <w:r w:rsidR="0072505B" w:rsidRPr="00F21468">
              <w:rPr>
                <w:b w:val="0"/>
                <w:bCs/>
                <w:color w:val="auto"/>
              </w:rPr>
              <w:t>:</w:t>
            </w:r>
          </w:p>
          <w:p w14:paraId="4F208347" w14:textId="77777777" w:rsidR="00B812F6" w:rsidRPr="00C947F9" w:rsidRDefault="00B812F6" w:rsidP="003F4765">
            <w:pPr>
              <w:pStyle w:val="ListParagraph"/>
              <w:numPr>
                <w:ilvl w:val="0"/>
                <w:numId w:val="57"/>
              </w:numPr>
              <w:rPr>
                <w:b w:val="0"/>
                <w:color w:val="auto"/>
              </w:rPr>
            </w:pPr>
            <w:r w:rsidRPr="00C947F9">
              <w:rPr>
                <w:b w:val="0"/>
                <w:color w:val="auto"/>
              </w:rPr>
              <w:t>1 tsp sugar</w:t>
            </w:r>
          </w:p>
          <w:p w14:paraId="5694EC25" w14:textId="77777777" w:rsidR="00B812F6" w:rsidRPr="00C947F9" w:rsidRDefault="00B812F6" w:rsidP="003F4765">
            <w:pPr>
              <w:pStyle w:val="ListParagraph"/>
              <w:numPr>
                <w:ilvl w:val="0"/>
                <w:numId w:val="57"/>
              </w:numPr>
              <w:rPr>
                <w:b w:val="0"/>
                <w:color w:val="auto"/>
              </w:rPr>
            </w:pPr>
            <w:r w:rsidRPr="00C947F9">
              <w:rPr>
                <w:b w:val="0"/>
                <w:color w:val="auto"/>
              </w:rPr>
              <w:t>1 cup water</w:t>
            </w:r>
          </w:p>
          <w:p w14:paraId="4060F904" w14:textId="77777777" w:rsidR="00B812F6" w:rsidRPr="00C947F9" w:rsidRDefault="00B812F6" w:rsidP="003F4765">
            <w:pPr>
              <w:pStyle w:val="ListParagraph"/>
              <w:numPr>
                <w:ilvl w:val="0"/>
                <w:numId w:val="57"/>
              </w:numPr>
              <w:rPr>
                <w:b w:val="0"/>
                <w:color w:val="auto"/>
              </w:rPr>
            </w:pPr>
            <w:r w:rsidRPr="00C947F9">
              <w:rPr>
                <w:b w:val="0"/>
                <w:color w:val="auto"/>
              </w:rPr>
              <w:t>2 cups flour</w:t>
            </w:r>
          </w:p>
          <w:p w14:paraId="4CD0F4A2" w14:textId="126773D1" w:rsidR="00B812F6" w:rsidRPr="00C947F9" w:rsidRDefault="00B812F6" w:rsidP="003F4765">
            <w:pPr>
              <w:pStyle w:val="ListParagraph"/>
              <w:numPr>
                <w:ilvl w:val="0"/>
                <w:numId w:val="57"/>
              </w:numPr>
              <w:rPr>
                <w:bCs/>
              </w:rPr>
            </w:pPr>
            <w:r w:rsidRPr="00C947F9">
              <w:rPr>
                <w:b w:val="0"/>
                <w:color w:val="auto"/>
              </w:rPr>
              <w:t xml:space="preserve">1 medium </w:t>
            </w:r>
            <w:r w:rsidRPr="00C947F9">
              <w:rPr>
                <w:bCs/>
              </w:rPr>
              <w:t>potato (diced)</w:t>
            </w:r>
          </w:p>
          <w:p w14:paraId="2EB9E109" w14:textId="65A14BE6" w:rsidR="00B812F6" w:rsidRPr="00F21468" w:rsidRDefault="00B812F6" w:rsidP="00F21468">
            <w:pPr>
              <w:rPr>
                <w:b w:val="0"/>
                <w:bCs/>
                <w:color w:val="auto"/>
              </w:rPr>
            </w:pPr>
            <w:r w:rsidRPr="00C947F9">
              <w:rPr>
                <w:color w:val="auto"/>
              </w:rPr>
              <w:t>Method</w:t>
            </w:r>
            <w:r w:rsidR="0072505B" w:rsidRPr="00F21468">
              <w:rPr>
                <w:b w:val="0"/>
                <w:bCs/>
                <w:color w:val="auto"/>
              </w:rPr>
              <w:t>:</w:t>
            </w:r>
          </w:p>
          <w:p w14:paraId="51508069" w14:textId="582654F7" w:rsidR="00B812F6" w:rsidRPr="00C947F9" w:rsidRDefault="00B812F6" w:rsidP="003F4765">
            <w:pPr>
              <w:pStyle w:val="ListParagraph"/>
              <w:numPr>
                <w:ilvl w:val="0"/>
                <w:numId w:val="60"/>
              </w:numPr>
              <w:rPr>
                <w:b w:val="0"/>
                <w:color w:val="auto"/>
              </w:rPr>
            </w:pPr>
            <w:r w:rsidRPr="00C947F9">
              <w:rPr>
                <w:b w:val="0"/>
                <w:color w:val="auto"/>
              </w:rPr>
              <w:t xml:space="preserve">Boil </w:t>
            </w:r>
            <w:r w:rsidR="00C03D58" w:rsidRPr="00C947F9">
              <w:rPr>
                <w:b w:val="0"/>
                <w:color w:val="auto"/>
              </w:rPr>
              <w:t>potato in the 1 cup of water until soft</w:t>
            </w:r>
            <w:r w:rsidR="002B673C" w:rsidRPr="00C947F9">
              <w:rPr>
                <w:b w:val="0"/>
                <w:color w:val="auto"/>
              </w:rPr>
              <w:t>, then leave to cool.</w:t>
            </w:r>
          </w:p>
          <w:p w14:paraId="6DDAEF81" w14:textId="582654F7" w:rsidR="002B673C" w:rsidRPr="00C947F9" w:rsidRDefault="002B673C" w:rsidP="003F4765">
            <w:pPr>
              <w:pStyle w:val="ListParagraph"/>
              <w:numPr>
                <w:ilvl w:val="0"/>
                <w:numId w:val="60"/>
              </w:numPr>
              <w:rPr>
                <w:b w:val="0"/>
                <w:color w:val="auto"/>
              </w:rPr>
            </w:pPr>
            <w:r w:rsidRPr="00C947F9">
              <w:rPr>
                <w:b w:val="0"/>
                <w:color w:val="auto"/>
              </w:rPr>
              <w:t>Mash potato and water together once it is lukewarm and mix in the flour and sugar.</w:t>
            </w:r>
          </w:p>
          <w:p w14:paraId="04BEAFC8" w14:textId="582654F7" w:rsidR="002B673C" w:rsidRPr="00C947F9" w:rsidRDefault="002B673C" w:rsidP="003F4765">
            <w:pPr>
              <w:pStyle w:val="ListParagraph"/>
              <w:numPr>
                <w:ilvl w:val="0"/>
                <w:numId w:val="60"/>
              </w:numPr>
              <w:rPr>
                <w:b w:val="0"/>
                <w:color w:val="auto"/>
              </w:rPr>
            </w:pPr>
            <w:r w:rsidRPr="00C947F9">
              <w:rPr>
                <w:b w:val="0"/>
                <w:color w:val="auto"/>
              </w:rPr>
              <w:t xml:space="preserve">Add more water if needed to make </w:t>
            </w:r>
            <w:r w:rsidR="00B51B45" w:rsidRPr="00C947F9">
              <w:rPr>
                <w:b w:val="0"/>
                <w:color w:val="auto"/>
              </w:rPr>
              <w:t>a batter</w:t>
            </w:r>
            <w:r w:rsidR="00D435DE" w:rsidRPr="00C947F9">
              <w:rPr>
                <w:b w:val="0"/>
                <w:color w:val="auto"/>
              </w:rPr>
              <w:t>.</w:t>
            </w:r>
          </w:p>
          <w:p w14:paraId="0451E4B7" w14:textId="582654F7" w:rsidR="00D435DE" w:rsidRPr="00C947F9" w:rsidRDefault="00D435DE" w:rsidP="003F4765">
            <w:pPr>
              <w:pStyle w:val="ListParagraph"/>
              <w:numPr>
                <w:ilvl w:val="0"/>
                <w:numId w:val="60"/>
              </w:numPr>
              <w:rPr>
                <w:bCs/>
              </w:rPr>
            </w:pPr>
            <w:r w:rsidRPr="00C947F9">
              <w:rPr>
                <w:b w:val="0"/>
                <w:color w:val="auto"/>
              </w:rPr>
              <w:t>Cover</w:t>
            </w:r>
            <w:r w:rsidR="00413075" w:rsidRPr="00C947F9">
              <w:rPr>
                <w:b w:val="0"/>
                <w:color w:val="auto"/>
              </w:rPr>
              <w:t xml:space="preserve"> batter and leave </w:t>
            </w:r>
            <w:r w:rsidR="00EA3C17" w:rsidRPr="00C947F9">
              <w:rPr>
                <w:b w:val="0"/>
                <w:color w:val="auto"/>
              </w:rPr>
              <w:t>to rise for 1 day in a warm place (the batter will smell like yeast and have small bubbles on the surface</w:t>
            </w:r>
            <w:r w:rsidR="00EA3C17" w:rsidRPr="00C947F9">
              <w:rPr>
                <w:bCs/>
              </w:rPr>
              <w:t>)</w:t>
            </w:r>
            <w:r w:rsidR="003F47DA" w:rsidRPr="00C947F9">
              <w:rPr>
                <w:bCs/>
              </w:rPr>
              <w:t>.</w:t>
            </w:r>
          </w:p>
          <w:p w14:paraId="5D20C526" w14:textId="77777777" w:rsidR="00C947F9" w:rsidRPr="00F21468" w:rsidRDefault="00C947F9" w:rsidP="00F21468">
            <w:pPr>
              <w:rPr>
                <w:b w:val="0"/>
                <w:bCs/>
                <w:color w:val="auto"/>
              </w:rPr>
            </w:pPr>
          </w:p>
          <w:p w14:paraId="4ECD34A5" w14:textId="1FC63566" w:rsidR="00921104" w:rsidRPr="00F21468" w:rsidRDefault="00921104" w:rsidP="00F21468">
            <w:pPr>
              <w:rPr>
                <w:b w:val="0"/>
                <w:bCs/>
                <w:color w:val="auto"/>
              </w:rPr>
            </w:pPr>
          </w:p>
        </w:tc>
      </w:tr>
    </w:tbl>
    <w:p w14:paraId="191F8F09" w14:textId="77777777" w:rsidR="0072505B" w:rsidRDefault="0072505B" w:rsidP="00514198">
      <w:pPr>
        <w:pStyle w:val="GH1"/>
      </w:pPr>
    </w:p>
    <w:tbl>
      <w:tblPr>
        <w:tblStyle w:val="TableGridLight"/>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7021"/>
      </w:tblGrid>
      <w:tr w:rsidR="003265E2" w:rsidRPr="00C947F9" w14:paraId="4AC3F646" w14:textId="77777777" w:rsidTr="003265E2">
        <w:tc>
          <w:tcPr>
            <w:tcW w:w="7021" w:type="dxa"/>
          </w:tcPr>
          <w:p w14:paraId="442126FD" w14:textId="77777777" w:rsidR="00D700A5" w:rsidRPr="00C947F9" w:rsidRDefault="00D700A5" w:rsidP="00C947F9">
            <w:pPr>
              <w:spacing w:before="120" w:after="120"/>
              <w:rPr>
                <w:b/>
                <w:bCs/>
                <w:sz w:val="24"/>
                <w:szCs w:val="24"/>
              </w:rPr>
            </w:pPr>
          </w:p>
          <w:p w14:paraId="0EFB5E52" w14:textId="65606C47" w:rsidR="005A02DD" w:rsidRPr="00C947F9" w:rsidRDefault="006B2664" w:rsidP="00C947F9">
            <w:pPr>
              <w:spacing w:before="120" w:after="120"/>
              <w:rPr>
                <w:b/>
                <w:bCs/>
                <w:sz w:val="24"/>
                <w:szCs w:val="24"/>
              </w:rPr>
            </w:pPr>
            <w:r w:rsidRPr="00C947F9">
              <w:rPr>
                <w:b/>
                <w:noProof/>
              </w:rPr>
              <w:drawing>
                <wp:anchor distT="0" distB="0" distL="114300" distR="114300" simplePos="0" relativeHeight="251658255" behindDoc="1" locked="0" layoutInCell="1" allowOverlap="1" wp14:anchorId="38819539" wp14:editId="27F7C7BB">
                  <wp:simplePos x="0" y="0"/>
                  <wp:positionH relativeFrom="column">
                    <wp:posOffset>2091055</wp:posOffset>
                  </wp:positionH>
                  <wp:positionV relativeFrom="paragraph">
                    <wp:posOffset>92710</wp:posOffset>
                  </wp:positionV>
                  <wp:extent cx="2064385" cy="1552575"/>
                  <wp:effectExtent l="0" t="0" r="0" b="0"/>
                  <wp:wrapTight wrapText="bothSides">
                    <wp:wrapPolygon edited="0">
                      <wp:start x="0" y="0"/>
                      <wp:lineTo x="0" y="21467"/>
                      <wp:lineTo x="21328" y="21467"/>
                      <wp:lineTo x="21328" y="0"/>
                      <wp:lineTo x="0" y="0"/>
                    </wp:wrapPolygon>
                  </wp:wrapTight>
                  <wp:docPr id="437332142" name="Picture 437332142"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 descr="No description available."/>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064385" cy="1552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2DD" w:rsidRPr="00C947F9">
              <w:rPr>
                <w:b/>
                <w:bCs/>
                <w:sz w:val="24"/>
                <w:szCs w:val="24"/>
              </w:rPr>
              <w:t>Part two</w:t>
            </w:r>
          </w:p>
          <w:p w14:paraId="361A2934" w14:textId="3D25CE8A" w:rsidR="003265E2" w:rsidRPr="00C947F9" w:rsidRDefault="003265E2" w:rsidP="00C947F9">
            <w:pPr>
              <w:spacing w:before="120" w:after="120"/>
              <w:rPr>
                <w:b/>
                <w:bCs/>
                <w:sz w:val="24"/>
                <w:szCs w:val="24"/>
              </w:rPr>
            </w:pPr>
            <w:r w:rsidRPr="00C947F9">
              <w:rPr>
                <w:b/>
                <w:bCs/>
                <w:sz w:val="24"/>
                <w:szCs w:val="24"/>
              </w:rPr>
              <w:t>Bread</w:t>
            </w:r>
          </w:p>
          <w:p w14:paraId="24AB8AB5" w14:textId="77777777" w:rsidR="003265E2" w:rsidRPr="00C947F9" w:rsidRDefault="003265E2" w:rsidP="00C947F9">
            <w:pPr>
              <w:spacing w:before="120" w:after="120"/>
              <w:rPr>
                <w:b/>
                <w:bCs/>
                <w:sz w:val="24"/>
                <w:szCs w:val="24"/>
              </w:rPr>
            </w:pPr>
            <w:r w:rsidRPr="00C947F9">
              <w:rPr>
                <w:b/>
                <w:bCs/>
                <w:sz w:val="24"/>
                <w:szCs w:val="24"/>
              </w:rPr>
              <w:t>Ingredients:</w:t>
            </w:r>
          </w:p>
          <w:p w14:paraId="63F4FAEC" w14:textId="582654F7" w:rsidR="003265E2" w:rsidRPr="00C947F9" w:rsidRDefault="003265E2" w:rsidP="003F4765">
            <w:pPr>
              <w:pStyle w:val="ListParagraph"/>
              <w:numPr>
                <w:ilvl w:val="0"/>
                <w:numId w:val="58"/>
              </w:numPr>
              <w:spacing w:before="120" w:after="120"/>
              <w:rPr>
                <w:sz w:val="24"/>
                <w:szCs w:val="24"/>
              </w:rPr>
            </w:pPr>
            <w:r w:rsidRPr="00C947F9">
              <w:rPr>
                <w:sz w:val="24"/>
                <w:szCs w:val="24"/>
              </w:rPr>
              <w:t>5 cups flour</w:t>
            </w:r>
          </w:p>
          <w:p w14:paraId="484B2047" w14:textId="582654F7" w:rsidR="003265E2" w:rsidRPr="00C947F9" w:rsidRDefault="003265E2" w:rsidP="003F4765">
            <w:pPr>
              <w:pStyle w:val="ListParagraph"/>
              <w:numPr>
                <w:ilvl w:val="0"/>
                <w:numId w:val="58"/>
              </w:numPr>
              <w:spacing w:before="120" w:after="120"/>
              <w:rPr>
                <w:sz w:val="24"/>
                <w:szCs w:val="24"/>
              </w:rPr>
            </w:pPr>
            <w:r w:rsidRPr="00C947F9">
              <w:rPr>
                <w:sz w:val="24"/>
                <w:szCs w:val="24"/>
              </w:rPr>
              <w:t>1 tbsp salt</w:t>
            </w:r>
          </w:p>
          <w:p w14:paraId="052216E4" w14:textId="582654F7" w:rsidR="003265E2" w:rsidRPr="00C947F9" w:rsidRDefault="003265E2" w:rsidP="003F4765">
            <w:pPr>
              <w:pStyle w:val="ListParagraph"/>
              <w:numPr>
                <w:ilvl w:val="0"/>
                <w:numId w:val="58"/>
              </w:numPr>
              <w:spacing w:before="120" w:after="120"/>
              <w:rPr>
                <w:sz w:val="24"/>
                <w:szCs w:val="24"/>
              </w:rPr>
            </w:pPr>
            <w:r w:rsidRPr="00C947F9">
              <w:rPr>
                <w:sz w:val="24"/>
                <w:szCs w:val="24"/>
              </w:rPr>
              <w:t>1 tbsp baking powder</w:t>
            </w:r>
          </w:p>
          <w:p w14:paraId="07D4ED2B" w14:textId="582654F7" w:rsidR="003265E2" w:rsidRPr="00C947F9" w:rsidRDefault="003265E2" w:rsidP="003F4765">
            <w:pPr>
              <w:pStyle w:val="ListParagraph"/>
              <w:numPr>
                <w:ilvl w:val="0"/>
                <w:numId w:val="58"/>
              </w:numPr>
              <w:spacing w:before="120" w:after="120"/>
              <w:rPr>
                <w:sz w:val="24"/>
                <w:szCs w:val="24"/>
              </w:rPr>
            </w:pPr>
            <w:r w:rsidRPr="00C947F9">
              <w:rPr>
                <w:sz w:val="24"/>
                <w:szCs w:val="24"/>
              </w:rPr>
              <w:t>1–2 tsp sugar</w:t>
            </w:r>
          </w:p>
          <w:p w14:paraId="0E9B30EA" w14:textId="582654F7" w:rsidR="003265E2" w:rsidRPr="00C947F9" w:rsidRDefault="003265E2" w:rsidP="003F4765">
            <w:pPr>
              <w:pStyle w:val="ListParagraph"/>
              <w:numPr>
                <w:ilvl w:val="0"/>
                <w:numId w:val="58"/>
              </w:numPr>
              <w:spacing w:before="120" w:after="120"/>
              <w:rPr>
                <w:sz w:val="24"/>
                <w:szCs w:val="24"/>
              </w:rPr>
            </w:pPr>
            <w:r w:rsidRPr="00C947F9">
              <w:rPr>
                <w:sz w:val="24"/>
                <w:szCs w:val="24"/>
              </w:rPr>
              <w:t>1 cup rēwena bug</w:t>
            </w:r>
          </w:p>
          <w:p w14:paraId="72B02D83" w14:textId="77777777" w:rsidR="003265E2" w:rsidRPr="00C947F9" w:rsidRDefault="003265E2" w:rsidP="00C947F9">
            <w:pPr>
              <w:spacing w:before="120" w:after="120"/>
              <w:rPr>
                <w:b/>
                <w:bCs/>
                <w:sz w:val="24"/>
                <w:szCs w:val="24"/>
              </w:rPr>
            </w:pPr>
          </w:p>
          <w:p w14:paraId="6BCEF6BE" w14:textId="77777777" w:rsidR="003265E2" w:rsidRPr="00C947F9" w:rsidRDefault="003265E2" w:rsidP="00C947F9">
            <w:pPr>
              <w:spacing w:before="120" w:after="120"/>
              <w:rPr>
                <w:b/>
                <w:bCs/>
                <w:sz w:val="24"/>
                <w:szCs w:val="24"/>
              </w:rPr>
            </w:pPr>
            <w:r w:rsidRPr="00C947F9">
              <w:rPr>
                <w:b/>
                <w:bCs/>
                <w:sz w:val="24"/>
                <w:szCs w:val="24"/>
              </w:rPr>
              <w:t>Method:</w:t>
            </w:r>
          </w:p>
          <w:p w14:paraId="7DDCD679" w14:textId="582654F7" w:rsidR="003265E2" w:rsidRPr="00C947F9" w:rsidRDefault="003265E2" w:rsidP="003F4765">
            <w:pPr>
              <w:pStyle w:val="ListParagraph"/>
              <w:numPr>
                <w:ilvl w:val="0"/>
                <w:numId w:val="61"/>
              </w:numPr>
              <w:spacing w:before="120"/>
            </w:pPr>
            <w:r w:rsidRPr="00C947F9">
              <w:t>Mix flour and salt in a large bowl and make a well in the centre.</w:t>
            </w:r>
          </w:p>
          <w:p w14:paraId="1C1CDF1D" w14:textId="582654F7" w:rsidR="003265E2" w:rsidRPr="00C947F9" w:rsidRDefault="003265E2" w:rsidP="003F4765">
            <w:pPr>
              <w:pStyle w:val="ListParagraph"/>
              <w:numPr>
                <w:ilvl w:val="0"/>
                <w:numId w:val="61"/>
              </w:numPr>
              <w:spacing w:before="120"/>
            </w:pPr>
            <w:r w:rsidRPr="00C947F9">
              <w:t xml:space="preserve">Place rēwena </w:t>
            </w:r>
            <w:r w:rsidR="003D5B94" w:rsidRPr="00C947F9">
              <w:t>bug</w:t>
            </w:r>
            <w:r w:rsidRPr="00C947F9">
              <w:t xml:space="preserve"> in well and sprinkle over baking soda</w:t>
            </w:r>
            <w:r w:rsidR="00C22291" w:rsidRPr="00C947F9">
              <w:t>.</w:t>
            </w:r>
          </w:p>
          <w:p w14:paraId="1AA81874" w14:textId="582654F7" w:rsidR="003265E2" w:rsidRPr="00C947F9" w:rsidRDefault="003265E2" w:rsidP="003F4765">
            <w:pPr>
              <w:pStyle w:val="ListParagraph"/>
              <w:numPr>
                <w:ilvl w:val="0"/>
                <w:numId w:val="61"/>
              </w:numPr>
              <w:spacing w:before="120"/>
            </w:pPr>
            <w:r w:rsidRPr="00C947F9">
              <w:t>Mix together gently then knead lightly for 10</w:t>
            </w:r>
            <w:r w:rsidR="003D5B94" w:rsidRPr="00C947F9">
              <w:t>–</w:t>
            </w:r>
            <w:r w:rsidRPr="00C947F9">
              <w:t>15 minutes adding more water if mixture seems too firm</w:t>
            </w:r>
            <w:r w:rsidR="00C22291" w:rsidRPr="00C947F9">
              <w:t>.</w:t>
            </w:r>
          </w:p>
          <w:p w14:paraId="3DBEE778" w14:textId="582654F7" w:rsidR="003265E2" w:rsidRPr="00C947F9" w:rsidRDefault="003265E2" w:rsidP="003F4765">
            <w:pPr>
              <w:pStyle w:val="ListParagraph"/>
              <w:numPr>
                <w:ilvl w:val="0"/>
                <w:numId w:val="61"/>
              </w:numPr>
              <w:spacing w:before="120"/>
            </w:pPr>
            <w:r w:rsidRPr="00C947F9">
              <w:t>Shape into a ball and leave in a warm place to rise (a few hours or overnight)</w:t>
            </w:r>
            <w:r w:rsidR="00C22291" w:rsidRPr="00C947F9">
              <w:t>.</w:t>
            </w:r>
          </w:p>
          <w:p w14:paraId="5FC2AB74" w14:textId="582654F7" w:rsidR="003265E2" w:rsidRPr="00C947F9" w:rsidRDefault="003265E2" w:rsidP="003F4765">
            <w:pPr>
              <w:pStyle w:val="ListParagraph"/>
              <w:numPr>
                <w:ilvl w:val="0"/>
                <w:numId w:val="61"/>
              </w:numPr>
              <w:spacing w:before="120"/>
            </w:pPr>
            <w:r w:rsidRPr="00C947F9">
              <w:t>Sprinkle flour over a baking tray and brush bread lightly with oil</w:t>
            </w:r>
            <w:r w:rsidR="00C22291" w:rsidRPr="00C947F9">
              <w:t>.</w:t>
            </w:r>
          </w:p>
          <w:p w14:paraId="4A385835" w14:textId="4334D284" w:rsidR="003265E2" w:rsidRPr="00C947F9" w:rsidRDefault="003265E2" w:rsidP="003F4765">
            <w:pPr>
              <w:pStyle w:val="ListParagraph"/>
              <w:numPr>
                <w:ilvl w:val="0"/>
                <w:numId w:val="61"/>
              </w:numPr>
              <w:spacing w:before="120"/>
            </w:pPr>
            <w:r w:rsidRPr="00C947F9">
              <w:t>Bake at 200°c for about 40 minutes or until a skewer inserted into the centre of the bread comes out clean.</w:t>
            </w:r>
          </w:p>
          <w:p w14:paraId="2127AD79" w14:textId="77777777" w:rsidR="003D5B94" w:rsidRPr="00C947F9" w:rsidRDefault="003D5B94" w:rsidP="00C947F9">
            <w:pPr>
              <w:spacing w:before="120" w:after="120"/>
              <w:rPr>
                <w:b/>
                <w:bCs/>
                <w:sz w:val="24"/>
                <w:szCs w:val="24"/>
              </w:rPr>
            </w:pPr>
          </w:p>
          <w:p w14:paraId="3729E86E" w14:textId="77777777" w:rsidR="003D5B94" w:rsidRPr="00C947F9" w:rsidRDefault="003D5B94" w:rsidP="00C947F9">
            <w:pPr>
              <w:spacing w:before="120" w:after="120"/>
              <w:rPr>
                <w:b/>
                <w:bCs/>
                <w:sz w:val="24"/>
                <w:szCs w:val="24"/>
              </w:rPr>
            </w:pPr>
          </w:p>
          <w:p w14:paraId="3C3B51F5" w14:textId="77777777" w:rsidR="003265E2" w:rsidRPr="00C947F9" w:rsidRDefault="003265E2" w:rsidP="00C947F9">
            <w:pPr>
              <w:spacing w:before="120" w:after="120"/>
              <w:rPr>
                <w:b/>
                <w:bCs/>
                <w:sz w:val="24"/>
                <w:szCs w:val="24"/>
              </w:rPr>
            </w:pPr>
          </w:p>
        </w:tc>
      </w:tr>
    </w:tbl>
    <w:p w14:paraId="1DD0E73A" w14:textId="77777777" w:rsidR="008A2DD0" w:rsidRDefault="008A2DD0" w:rsidP="00514198">
      <w:pPr>
        <w:pStyle w:val="GH1"/>
        <w:sectPr w:rsidR="008A2DD0" w:rsidSect="00B825C3">
          <w:pgSz w:w="16838" w:h="11906" w:orient="landscape"/>
          <w:pgMar w:top="990" w:right="1080" w:bottom="1196" w:left="1440" w:header="708" w:footer="708" w:gutter="0"/>
          <w:cols w:num="2" w:space="708"/>
          <w:docGrid w:linePitch="360"/>
        </w:sectPr>
      </w:pPr>
    </w:p>
    <w:p w14:paraId="58301D88" w14:textId="3A104918" w:rsidR="00803597" w:rsidRDefault="00803597" w:rsidP="00514198">
      <w:pPr>
        <w:pStyle w:val="GH1"/>
      </w:pPr>
      <w:r>
        <w:lastRenderedPageBreak/>
        <w:t>D</w:t>
      </w:r>
      <w:r w:rsidRPr="000D4B4C">
        <w:t xml:space="preserve">ay </w:t>
      </w:r>
      <w:r w:rsidR="0039439E">
        <w:t>2</w:t>
      </w:r>
      <w:r w:rsidRPr="000D4B4C">
        <w:t xml:space="preserve"> </w:t>
      </w:r>
      <w:r w:rsidR="00616646">
        <w:t>a</w:t>
      </w:r>
      <w:r w:rsidRPr="000D4B4C">
        <w:t xml:space="preserve">ctivity </w:t>
      </w:r>
      <w:r>
        <w:t>3</w:t>
      </w:r>
      <w:r w:rsidRPr="000D4B4C">
        <w:t xml:space="preserve">: </w:t>
      </w:r>
      <w:r w:rsidR="007A52AD">
        <w:t>Mathematics</w:t>
      </w:r>
    </w:p>
    <w:p w14:paraId="48E9CE23" w14:textId="77777777" w:rsidR="00803597" w:rsidRPr="00C947F9" w:rsidRDefault="00803597" w:rsidP="00BA2874">
      <w:pPr>
        <w:rPr>
          <w:b/>
          <w:bCs/>
          <w:i/>
          <w:iCs/>
          <w:color w:val="01853E"/>
        </w:rPr>
      </w:pPr>
      <w:r w:rsidRPr="00C947F9">
        <w:rPr>
          <w:b/>
          <w:bCs/>
          <w:i/>
          <w:iCs/>
          <w:color w:val="01853E"/>
        </w:rPr>
        <w:t>Notes for teachers and whānau</w:t>
      </w:r>
    </w:p>
    <w:p w14:paraId="2205CAB2" w14:textId="2966503A" w:rsidR="007A52AD" w:rsidRPr="00C947F9" w:rsidRDefault="00D33FD6" w:rsidP="00BA2874">
      <w:pPr>
        <w:rPr>
          <w:i/>
          <w:iCs/>
        </w:rPr>
      </w:pPr>
      <w:r w:rsidRPr="00C947F9">
        <w:rPr>
          <w:i/>
          <w:iCs/>
        </w:rPr>
        <w:t>Learners</w:t>
      </w:r>
      <w:r w:rsidR="007A52AD" w:rsidRPr="00C947F9">
        <w:rPr>
          <w:i/>
          <w:iCs/>
        </w:rPr>
        <w:t xml:space="preserve"> </w:t>
      </w:r>
      <w:r w:rsidR="00387BAA" w:rsidRPr="00C947F9">
        <w:rPr>
          <w:i/>
          <w:iCs/>
        </w:rPr>
        <w:t xml:space="preserve">practice estimation and compare the capacity of </w:t>
      </w:r>
      <w:r w:rsidR="00B02620" w:rsidRPr="00C947F9">
        <w:rPr>
          <w:i/>
          <w:iCs/>
        </w:rPr>
        <w:t>objects using different dimensions. To complete this task</w:t>
      </w:r>
      <w:r w:rsidR="003B0980" w:rsidRPr="00C947F9">
        <w:rPr>
          <w:i/>
          <w:iCs/>
        </w:rPr>
        <w:t>,</w:t>
      </w:r>
      <w:r w:rsidR="00B02620" w:rsidRPr="00C947F9">
        <w:rPr>
          <w:i/>
          <w:iCs/>
        </w:rPr>
        <w:t xml:space="preserve"> they will need </w:t>
      </w:r>
      <w:r w:rsidR="00CA6789" w:rsidRPr="00C947F9">
        <w:rPr>
          <w:i/>
          <w:iCs/>
        </w:rPr>
        <w:t xml:space="preserve">two cups or glasses </w:t>
      </w:r>
      <w:r w:rsidR="0046563F" w:rsidRPr="00C947F9">
        <w:rPr>
          <w:i/>
          <w:iCs/>
        </w:rPr>
        <w:t>that have different dimensions but similar capacity.</w:t>
      </w:r>
      <w:r w:rsidR="001932D7" w:rsidRPr="00C947F9">
        <w:rPr>
          <w:i/>
          <w:iCs/>
        </w:rPr>
        <w:t xml:space="preserve"> There is a reading component to this activity so younger learners may need support from a whānau member.</w:t>
      </w:r>
    </w:p>
    <w:p w14:paraId="2D91BEE8" w14:textId="77777777" w:rsidR="00803597" w:rsidRDefault="00931B19" w:rsidP="00BA2874">
      <w:r>
        <w:pict w14:anchorId="5C68FBC2">
          <v:rect id="_x0000_i1039" style="width:0;height:1.5pt" o:hralign="center" o:hrstd="t" o:hr="t" fillcolor="#a0a0a0" stroked="f"/>
        </w:pict>
      </w:r>
    </w:p>
    <w:p w14:paraId="4B55A398" w14:textId="01B7B4BD" w:rsidR="00803597" w:rsidRPr="00C947F9" w:rsidRDefault="00803597" w:rsidP="001F64C9">
      <w:pPr>
        <w:pStyle w:val="LI"/>
        <w:rPr>
          <w:color w:val="01853E"/>
        </w:rPr>
      </w:pPr>
      <w:r w:rsidRPr="00C947F9">
        <w:rPr>
          <w:color w:val="01853E"/>
        </w:rPr>
        <w:t xml:space="preserve">In this activity I am learning to: </w:t>
      </w:r>
      <w:r w:rsidR="00F4359C" w:rsidRPr="00C947F9">
        <w:rPr>
          <w:color w:val="01853E"/>
        </w:rPr>
        <w:t xml:space="preserve">order and compare </w:t>
      </w:r>
      <w:r w:rsidR="00A96771" w:rsidRPr="00C947F9">
        <w:rPr>
          <w:color w:val="01853E"/>
        </w:rPr>
        <w:t xml:space="preserve">objects </w:t>
      </w:r>
      <w:r w:rsidR="004E41DB" w:rsidRPr="00C947F9">
        <w:rPr>
          <w:color w:val="01853E"/>
        </w:rPr>
        <w:t>by volume and capacity.</w:t>
      </w:r>
    </w:p>
    <w:p w14:paraId="2F71EBD7" w14:textId="77777777" w:rsidR="00803597" w:rsidRDefault="00803597" w:rsidP="00BA2874">
      <w:pPr>
        <w:rPr>
          <w:lang w:val="mi-NZ"/>
        </w:rPr>
      </w:pPr>
      <w:r>
        <w:rPr>
          <w:lang w:val="mi-NZ"/>
        </w:rPr>
        <w:t>What do I need?</w:t>
      </w:r>
    </w:p>
    <w:p w14:paraId="407166FB" w14:textId="77777777" w:rsidR="00803597" w:rsidRPr="00C947F9" w:rsidRDefault="4A0361A2" w:rsidP="003F4765">
      <w:pPr>
        <w:pStyle w:val="ListParagraph"/>
        <w:numPr>
          <w:ilvl w:val="0"/>
          <w:numId w:val="62"/>
        </w:numPr>
        <w:rPr>
          <w:lang w:val="mi-NZ"/>
        </w:rPr>
      </w:pPr>
      <w:r w:rsidRPr="00C947F9">
        <w:rPr>
          <w:lang w:val="mi-NZ"/>
        </w:rPr>
        <w:t>30 minutes</w:t>
      </w:r>
    </w:p>
    <w:p w14:paraId="4286C1BC" w14:textId="507E999C" w:rsidR="003B0980" w:rsidRPr="00C947F9" w:rsidRDefault="003B0980" w:rsidP="003F4765">
      <w:pPr>
        <w:pStyle w:val="ListParagraph"/>
        <w:numPr>
          <w:ilvl w:val="0"/>
          <w:numId w:val="62"/>
        </w:numPr>
        <w:rPr>
          <w:lang w:val="mi-NZ"/>
        </w:rPr>
      </w:pPr>
      <w:r w:rsidRPr="00C947F9">
        <w:rPr>
          <w:lang w:val="mi-NZ"/>
        </w:rPr>
        <w:t>Home learning book</w:t>
      </w:r>
    </w:p>
    <w:p w14:paraId="3B66D059" w14:textId="3D6CD2DD" w:rsidR="004D560E" w:rsidRPr="00C947F9" w:rsidRDefault="00F00106" w:rsidP="003F4765">
      <w:pPr>
        <w:pStyle w:val="ListParagraph"/>
        <w:numPr>
          <w:ilvl w:val="0"/>
          <w:numId w:val="62"/>
        </w:numPr>
        <w:rPr>
          <w:lang w:val="mi-NZ"/>
        </w:rPr>
      </w:pPr>
      <w:r w:rsidRPr="00C947F9">
        <w:rPr>
          <w:lang w:val="mi-NZ"/>
        </w:rPr>
        <w:t xml:space="preserve">2 cups or </w:t>
      </w:r>
      <w:r w:rsidR="00C576F5" w:rsidRPr="00C947F9">
        <w:rPr>
          <w:lang w:val="mi-NZ"/>
        </w:rPr>
        <w:t>glasses that are different shapes</w:t>
      </w:r>
      <w:r w:rsidR="00334899" w:rsidRPr="00C947F9">
        <w:rPr>
          <w:lang w:val="mi-NZ"/>
        </w:rPr>
        <w:t xml:space="preserve"> but simi</w:t>
      </w:r>
      <w:r w:rsidR="004D560E" w:rsidRPr="00C947F9">
        <w:rPr>
          <w:lang w:val="mi-NZ"/>
        </w:rPr>
        <w:t>lar in capacity</w:t>
      </w:r>
    </w:p>
    <w:p w14:paraId="6341E16C" w14:textId="4E7D52F7" w:rsidR="00803597" w:rsidRDefault="00931B19" w:rsidP="00BA2874">
      <w:r>
        <w:pict w14:anchorId="428F334B">
          <v:rect id="_x0000_i1040" style="width:0;height:1.5pt" o:hralign="center" o:hrstd="t" o:hr="t" fillcolor="#a0a0a0" stroked="f"/>
        </w:pict>
      </w:r>
    </w:p>
    <w:p w14:paraId="1EEB168D" w14:textId="2796B2BA" w:rsidR="00880D00" w:rsidRPr="00880D00" w:rsidRDefault="00880D00" w:rsidP="00BA2874">
      <w:pPr>
        <w:pStyle w:val="GH2"/>
      </w:pPr>
      <w:r w:rsidRPr="00880D00">
        <w:t>Instructions</w:t>
      </w:r>
      <w:r>
        <w:t>:</w:t>
      </w:r>
    </w:p>
    <w:p w14:paraId="3BCCDA6B" w14:textId="3FBC71A9" w:rsidR="00880D00" w:rsidRDefault="004E543C" w:rsidP="00BA2874">
      <w:r>
        <w:t>You</w:t>
      </w:r>
      <w:r w:rsidR="00DA3EDE">
        <w:t xml:space="preserve"> are going to compare </w:t>
      </w:r>
      <w:r w:rsidR="0044242B">
        <w:t xml:space="preserve">how much water different glasses can </w:t>
      </w:r>
      <w:r w:rsidR="009A00A5">
        <w:t>hold</w:t>
      </w:r>
      <w:r w:rsidR="006022F0">
        <w:t xml:space="preserve"> and using estimation</w:t>
      </w:r>
      <w:r w:rsidR="007B7FF9">
        <w:t>, predict which glass holds more</w:t>
      </w:r>
      <w:r w:rsidR="00411E10">
        <w:t>, then you will test that prediction</w:t>
      </w:r>
      <w:r w:rsidR="007B7FF9">
        <w:t>.</w:t>
      </w:r>
      <w:r w:rsidR="00D12CEF">
        <w:t xml:space="preserve"> Look for 2 </w:t>
      </w:r>
      <w:r w:rsidR="00BB15F2">
        <w:t xml:space="preserve">different </w:t>
      </w:r>
      <w:r w:rsidR="009A00A5">
        <w:t xml:space="preserve">sized </w:t>
      </w:r>
      <w:r w:rsidR="00D12CEF">
        <w:t>glasses</w:t>
      </w:r>
      <w:r w:rsidR="009A00A5">
        <w:t xml:space="preserve"> </w:t>
      </w:r>
      <w:r w:rsidR="00560AA5">
        <w:t>–</w:t>
      </w:r>
      <w:r w:rsidR="00BB15F2">
        <w:t xml:space="preserve"> perha</w:t>
      </w:r>
      <w:r w:rsidR="00560AA5">
        <w:t xml:space="preserve">ps </w:t>
      </w:r>
      <w:r w:rsidR="009A00A5">
        <w:t>one</w:t>
      </w:r>
      <w:r w:rsidR="00560AA5">
        <w:t xml:space="preserve"> that is tall and skinny and one that is short and fat</w:t>
      </w:r>
      <w:r w:rsidR="00262B60">
        <w:t>. You may want to do this activity outside so that you don’t spill water on the floor</w:t>
      </w:r>
      <w:r w:rsidR="00DB13F7">
        <w:t>.</w:t>
      </w:r>
    </w:p>
    <w:p w14:paraId="3CE40161" w14:textId="71F3BFED" w:rsidR="00880D00" w:rsidRDefault="00880D00" w:rsidP="00BA2874">
      <w:pPr>
        <w:pStyle w:val="GH2"/>
      </w:pPr>
      <w:r>
        <w:t>Your task:</w:t>
      </w:r>
    </w:p>
    <w:p w14:paraId="1215BD29" w14:textId="40B9EE92" w:rsidR="00880D00" w:rsidRDefault="00CF278C" w:rsidP="00BA2874">
      <w:r w:rsidRPr="003B0980">
        <w:rPr>
          <w:b/>
          <w:bCs/>
        </w:rPr>
        <w:t>Choose</w:t>
      </w:r>
      <w:r>
        <w:t xml:space="preserve"> 2 glasses (</w:t>
      </w:r>
      <w:r w:rsidR="000C23FE">
        <w:t>one</w:t>
      </w:r>
      <w:r>
        <w:t xml:space="preserve"> tall and skinny and the other short and fat if possible.</w:t>
      </w:r>
      <w:r w:rsidR="00741E4D">
        <w:t>)</w:t>
      </w:r>
    </w:p>
    <w:p w14:paraId="17D31A81" w14:textId="796E051C" w:rsidR="00CF278C" w:rsidRDefault="00CF278C" w:rsidP="00BA2874">
      <w:r w:rsidRPr="003B0980">
        <w:rPr>
          <w:b/>
          <w:bCs/>
        </w:rPr>
        <w:t>Fill</w:t>
      </w:r>
      <w:r>
        <w:t xml:space="preserve"> the glass</w:t>
      </w:r>
      <w:r w:rsidR="001932D7">
        <w:t>es</w:t>
      </w:r>
      <w:r>
        <w:t xml:space="preserve"> with water</w:t>
      </w:r>
      <w:r w:rsidR="001932D7">
        <w:t>.</w:t>
      </w:r>
    </w:p>
    <w:p w14:paraId="111C0813" w14:textId="0C9C209D" w:rsidR="00AF1E87" w:rsidRDefault="00AF1E87" w:rsidP="00BA2874">
      <w:r>
        <w:t xml:space="preserve">Which of these </w:t>
      </w:r>
      <w:r w:rsidR="0021788D">
        <w:t>2</w:t>
      </w:r>
      <w:r>
        <w:t xml:space="preserve"> glasses would you choose if you wanted the one that holds the most liquid?</w:t>
      </w:r>
    </w:p>
    <w:p w14:paraId="750964DC" w14:textId="70C98E2E" w:rsidR="00AF1E87" w:rsidRDefault="00AF1E87" w:rsidP="00BA2874">
      <w:r>
        <w:rPr>
          <w:b/>
          <w:bCs/>
        </w:rPr>
        <w:t xml:space="preserve">Answer </w:t>
      </w:r>
      <w:r>
        <w:t>these questions in your home learning book as you work through them.</w:t>
      </w:r>
    </w:p>
    <w:p w14:paraId="20149A03" w14:textId="4122FD51" w:rsidR="00CB5F5F" w:rsidRDefault="00AF1E87" w:rsidP="003F4765">
      <w:pPr>
        <w:pStyle w:val="ListParagraph"/>
        <w:numPr>
          <w:ilvl w:val="0"/>
          <w:numId w:val="16"/>
        </w:numPr>
      </w:pPr>
      <w:r>
        <w:rPr>
          <w:noProof/>
        </w:rPr>
        <w:drawing>
          <wp:anchor distT="0" distB="0" distL="114300" distR="114300" simplePos="0" relativeHeight="251658250" behindDoc="1" locked="0" layoutInCell="1" allowOverlap="1" wp14:anchorId="4AF27171" wp14:editId="0097CF10">
            <wp:simplePos x="0" y="0"/>
            <wp:positionH relativeFrom="column">
              <wp:posOffset>4524375</wp:posOffset>
            </wp:positionH>
            <wp:positionV relativeFrom="paragraph">
              <wp:posOffset>163830</wp:posOffset>
            </wp:positionV>
            <wp:extent cx="1542415" cy="1457325"/>
            <wp:effectExtent l="0" t="0" r="0" b="0"/>
            <wp:wrapTight wrapText="bothSides">
              <wp:wrapPolygon edited="0">
                <wp:start x="0" y="0"/>
                <wp:lineTo x="0" y="21459"/>
                <wp:lineTo x="21342" y="21459"/>
                <wp:lineTo x="21342" y="0"/>
                <wp:lineTo x="0" y="0"/>
              </wp:wrapPolygon>
            </wp:wrapTight>
            <wp:docPr id="437332135" name="Picture 437332135" descr="A picture containing cup, indoor, blender,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35" name="Picture 437332135" descr="A picture containing cup, indoor, blender, container&#10;&#10;Description automatically generated"/>
                    <pic:cNvPicPr/>
                  </pic:nvPicPr>
                  <pic:blipFill rotWithShape="1">
                    <a:blip r:embed="rId78" cstate="print">
                      <a:extLst>
                        <a:ext uri="{28A0092B-C50C-407E-A947-70E740481C1C}">
                          <a14:useLocalDpi xmlns:a14="http://schemas.microsoft.com/office/drawing/2010/main" val="0"/>
                        </a:ext>
                      </a:extLst>
                    </a:blip>
                    <a:srcRect l="6683" r="6906"/>
                    <a:stretch/>
                  </pic:blipFill>
                  <pic:spPr bwMode="auto">
                    <a:xfrm>
                      <a:off x="0" y="0"/>
                      <a:ext cx="1542415" cy="1457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5DEA1041">
        <w:t>Which glass do you think can hold more? Or do you think they can hold the same amount?</w:t>
      </w:r>
      <w:r w:rsidR="006F72EA">
        <w:t xml:space="preserve"> </w:t>
      </w:r>
      <w:r w:rsidR="5398D975">
        <w:t>Give a reason for your answer</w:t>
      </w:r>
      <w:r w:rsidR="52FB9422">
        <w:t>.</w:t>
      </w:r>
    </w:p>
    <w:p w14:paraId="57BFC439" w14:textId="40DA1910" w:rsidR="002B5BE8" w:rsidRDefault="5398D975" w:rsidP="003F4765">
      <w:pPr>
        <w:pStyle w:val="ListParagraph"/>
        <w:numPr>
          <w:ilvl w:val="0"/>
          <w:numId w:val="16"/>
        </w:numPr>
      </w:pPr>
      <w:r>
        <w:t xml:space="preserve">Try your idea out. Fill one of the glasses with </w:t>
      </w:r>
      <w:r w:rsidR="62C695B8">
        <w:t>water.</w:t>
      </w:r>
    </w:p>
    <w:p w14:paraId="7295C01C" w14:textId="79621FF6" w:rsidR="007126F9" w:rsidRDefault="62C695B8" w:rsidP="003F4765">
      <w:pPr>
        <w:pStyle w:val="ListParagraph"/>
        <w:numPr>
          <w:ilvl w:val="0"/>
          <w:numId w:val="16"/>
        </w:numPr>
      </w:pPr>
      <w:r>
        <w:t xml:space="preserve">Now carefully tip the water from one glass to the other. </w:t>
      </w:r>
      <w:r w:rsidR="006F72EA">
        <w:t>What did you notice?</w:t>
      </w:r>
    </w:p>
    <w:p w14:paraId="586075FD" w14:textId="3317BE04" w:rsidR="004311BD" w:rsidRDefault="5D60FDD1" w:rsidP="003F4765">
      <w:pPr>
        <w:pStyle w:val="ListParagraph"/>
        <w:numPr>
          <w:ilvl w:val="0"/>
          <w:numId w:val="16"/>
        </w:numPr>
      </w:pPr>
      <w:r>
        <w:t xml:space="preserve">Which glass can hold more? Or do they both contain the same amount. </w:t>
      </w:r>
    </w:p>
    <w:p w14:paraId="55A65C07" w14:textId="7A461616" w:rsidR="00AF1E87" w:rsidRDefault="5D60FDD1" w:rsidP="003F4765">
      <w:pPr>
        <w:pStyle w:val="ListParagraph"/>
        <w:numPr>
          <w:ilvl w:val="0"/>
          <w:numId w:val="16"/>
        </w:numPr>
      </w:pPr>
      <w:r>
        <w:t>Give reasons for your answer.</w:t>
      </w:r>
    </w:p>
    <w:p w14:paraId="5667B5E4" w14:textId="0DA456C0" w:rsidR="004D4268" w:rsidRDefault="003B0980" w:rsidP="00BA2874">
      <w:r w:rsidRPr="003B0980">
        <w:rPr>
          <w:b/>
          <w:bCs/>
        </w:rPr>
        <w:t>Check</w:t>
      </w:r>
      <w:r>
        <w:t xml:space="preserve"> back – were your predictions at the start of the lesson correct?</w:t>
      </w:r>
    </w:p>
    <w:p w14:paraId="375B5A49" w14:textId="77777777" w:rsidR="00803597" w:rsidRDefault="00803597" w:rsidP="00BA2874">
      <w:pPr>
        <w:rPr>
          <w:color w:val="01853E"/>
          <w:sz w:val="36"/>
          <w:szCs w:val="36"/>
          <w:lang w:val="mi-NZ" w:eastAsia="en-NZ"/>
        </w:rPr>
      </w:pPr>
      <w:r>
        <w:br w:type="page"/>
      </w:r>
    </w:p>
    <w:p w14:paraId="3712FE31" w14:textId="309AA291" w:rsidR="00803597" w:rsidRDefault="00803597" w:rsidP="00514198">
      <w:pPr>
        <w:pStyle w:val="GH1"/>
      </w:pPr>
      <w:r>
        <w:lastRenderedPageBreak/>
        <w:t>D</w:t>
      </w:r>
      <w:r w:rsidRPr="000D4B4C">
        <w:t xml:space="preserve">ay </w:t>
      </w:r>
      <w:r w:rsidR="0039439E">
        <w:t>2</w:t>
      </w:r>
      <w:r w:rsidRPr="000D4B4C">
        <w:t xml:space="preserve"> </w:t>
      </w:r>
      <w:r w:rsidR="00616646">
        <w:t>a</w:t>
      </w:r>
      <w:r w:rsidRPr="000D4B4C">
        <w:t xml:space="preserve">ctivity </w:t>
      </w:r>
      <w:r>
        <w:t>4</w:t>
      </w:r>
      <w:r w:rsidRPr="000D4B4C">
        <w:t xml:space="preserve">: </w:t>
      </w:r>
      <w:r w:rsidR="00BE40CF">
        <w:t>Science</w:t>
      </w:r>
    </w:p>
    <w:p w14:paraId="6EAE7AA2" w14:textId="77777777" w:rsidR="00803597" w:rsidRPr="007268AF" w:rsidRDefault="00803597" w:rsidP="00BA2874">
      <w:pPr>
        <w:rPr>
          <w:b/>
          <w:bCs/>
          <w:i/>
          <w:iCs/>
          <w:color w:val="01853E"/>
        </w:rPr>
      </w:pPr>
      <w:r w:rsidRPr="007268AF">
        <w:rPr>
          <w:b/>
          <w:bCs/>
          <w:i/>
          <w:iCs/>
          <w:color w:val="01853E"/>
        </w:rPr>
        <w:t>Notes for teachers and whānau</w:t>
      </w:r>
    </w:p>
    <w:p w14:paraId="3387E922" w14:textId="2403978D" w:rsidR="00BE40CF" w:rsidRPr="007268AF" w:rsidRDefault="00AF1E87" w:rsidP="00DF5E5E">
      <w:pPr>
        <w:spacing w:after="0" w:line="240" w:lineRule="auto"/>
        <w:rPr>
          <w:i/>
          <w:iCs/>
        </w:rPr>
      </w:pPr>
      <w:r w:rsidRPr="007268AF">
        <w:rPr>
          <w:i/>
          <w:iCs/>
        </w:rPr>
        <w:t>Learners</w:t>
      </w:r>
      <w:r w:rsidR="008A07B6" w:rsidRPr="007268AF">
        <w:rPr>
          <w:i/>
          <w:iCs/>
        </w:rPr>
        <w:t xml:space="preserve"> </w:t>
      </w:r>
      <w:r w:rsidR="0095088E" w:rsidRPr="007268AF">
        <w:rPr>
          <w:i/>
          <w:iCs/>
        </w:rPr>
        <w:t xml:space="preserve">follow instructions to create a </w:t>
      </w:r>
      <w:r w:rsidR="003E5262" w:rsidRPr="007268AF">
        <w:rPr>
          <w:i/>
          <w:iCs/>
        </w:rPr>
        <w:t xml:space="preserve">bread “bug” </w:t>
      </w:r>
      <w:r w:rsidR="00D65410" w:rsidRPr="007268AF">
        <w:rPr>
          <w:i/>
          <w:iCs/>
        </w:rPr>
        <w:t>and use the scientific skill of</w:t>
      </w:r>
      <w:r w:rsidR="003E5262" w:rsidRPr="007268AF">
        <w:rPr>
          <w:i/>
          <w:iCs/>
        </w:rPr>
        <w:t xml:space="preserve"> observ</w:t>
      </w:r>
      <w:r w:rsidR="00D65410" w:rsidRPr="007268AF">
        <w:rPr>
          <w:i/>
          <w:iCs/>
        </w:rPr>
        <w:t>ation</w:t>
      </w:r>
      <w:r w:rsidR="003E5262" w:rsidRPr="007268AF">
        <w:rPr>
          <w:i/>
          <w:iCs/>
        </w:rPr>
        <w:t xml:space="preserve"> </w:t>
      </w:r>
      <w:r w:rsidR="00CD6C7B">
        <w:rPr>
          <w:i/>
          <w:iCs/>
        </w:rPr>
        <w:t>to</w:t>
      </w:r>
      <w:r w:rsidR="0089393D" w:rsidRPr="007268AF">
        <w:rPr>
          <w:i/>
          <w:iCs/>
        </w:rPr>
        <w:t xml:space="preserve"> record what changes happen over a period of time</w:t>
      </w:r>
      <w:r w:rsidR="00434EFD" w:rsidRPr="007268AF">
        <w:rPr>
          <w:i/>
          <w:iCs/>
        </w:rPr>
        <w:t xml:space="preserve">. This experiment requires cooking so younger learners may need </w:t>
      </w:r>
      <w:r w:rsidR="00CD6C7B">
        <w:rPr>
          <w:i/>
          <w:iCs/>
        </w:rPr>
        <w:t xml:space="preserve">adult </w:t>
      </w:r>
      <w:r w:rsidR="00434EFD" w:rsidRPr="007268AF">
        <w:rPr>
          <w:i/>
          <w:iCs/>
        </w:rPr>
        <w:t>support</w:t>
      </w:r>
      <w:r w:rsidR="00CD6C7B">
        <w:rPr>
          <w:i/>
          <w:iCs/>
        </w:rPr>
        <w:t>.</w:t>
      </w:r>
      <w:r w:rsidR="00434EFD" w:rsidRPr="007268AF">
        <w:rPr>
          <w:i/>
          <w:iCs/>
        </w:rPr>
        <w:t xml:space="preserve"> </w:t>
      </w:r>
      <w:r w:rsidR="00EA559C" w:rsidRPr="007268AF">
        <w:rPr>
          <w:i/>
          <w:iCs/>
        </w:rPr>
        <w:t xml:space="preserve">There </w:t>
      </w:r>
      <w:r w:rsidR="00285B40" w:rsidRPr="007268AF">
        <w:rPr>
          <w:i/>
          <w:iCs/>
        </w:rPr>
        <w:t>are</w:t>
      </w:r>
      <w:r w:rsidR="00EA559C" w:rsidRPr="007268AF">
        <w:rPr>
          <w:i/>
          <w:iCs/>
        </w:rPr>
        <w:t xml:space="preserve"> follow up activit</w:t>
      </w:r>
      <w:r w:rsidR="000A7682" w:rsidRPr="007268AF">
        <w:rPr>
          <w:i/>
          <w:iCs/>
        </w:rPr>
        <w:t>ies</w:t>
      </w:r>
      <w:r w:rsidR="00470A02" w:rsidRPr="007268AF">
        <w:rPr>
          <w:i/>
          <w:iCs/>
        </w:rPr>
        <w:t xml:space="preserve"> to </w:t>
      </w:r>
      <w:r w:rsidR="009E1967" w:rsidRPr="007268AF">
        <w:rPr>
          <w:i/>
          <w:iCs/>
        </w:rPr>
        <w:t xml:space="preserve">this </w:t>
      </w:r>
      <w:r w:rsidR="00281116" w:rsidRPr="007268AF">
        <w:rPr>
          <w:i/>
          <w:iCs/>
        </w:rPr>
        <w:t xml:space="preserve">on </w:t>
      </w:r>
      <w:r w:rsidR="00F1190D" w:rsidRPr="007268AF">
        <w:rPr>
          <w:i/>
          <w:iCs/>
        </w:rPr>
        <w:t>d</w:t>
      </w:r>
      <w:r w:rsidR="00BD6032" w:rsidRPr="007268AF">
        <w:rPr>
          <w:i/>
          <w:iCs/>
        </w:rPr>
        <w:t xml:space="preserve">ay 3 </w:t>
      </w:r>
      <w:r w:rsidR="00281116" w:rsidRPr="007268AF">
        <w:rPr>
          <w:i/>
          <w:iCs/>
        </w:rPr>
        <w:t>a</w:t>
      </w:r>
      <w:r w:rsidR="00BD6032" w:rsidRPr="007268AF">
        <w:rPr>
          <w:i/>
          <w:iCs/>
        </w:rPr>
        <w:t>ctivity 5</w:t>
      </w:r>
      <w:r w:rsidR="00784954" w:rsidRPr="007268AF">
        <w:rPr>
          <w:i/>
          <w:iCs/>
        </w:rPr>
        <w:t>,</w:t>
      </w:r>
      <w:r w:rsidR="00BD6032" w:rsidRPr="007268AF">
        <w:rPr>
          <w:i/>
          <w:iCs/>
        </w:rPr>
        <w:t xml:space="preserve"> and </w:t>
      </w:r>
      <w:r w:rsidR="00F1190D" w:rsidRPr="007268AF">
        <w:rPr>
          <w:i/>
          <w:iCs/>
        </w:rPr>
        <w:t>d</w:t>
      </w:r>
      <w:r w:rsidR="00BD6032" w:rsidRPr="007268AF">
        <w:rPr>
          <w:i/>
          <w:iCs/>
        </w:rPr>
        <w:t xml:space="preserve">ay 5 </w:t>
      </w:r>
      <w:r w:rsidR="000239BD" w:rsidRPr="007268AF">
        <w:rPr>
          <w:i/>
          <w:iCs/>
        </w:rPr>
        <w:t>a</w:t>
      </w:r>
      <w:r w:rsidR="00BD6032" w:rsidRPr="007268AF">
        <w:rPr>
          <w:i/>
          <w:iCs/>
        </w:rPr>
        <w:t>ctivity 3</w:t>
      </w:r>
      <w:r w:rsidR="00BE40CF" w:rsidRPr="007268AF">
        <w:rPr>
          <w:i/>
          <w:iCs/>
        </w:rPr>
        <w:t>.</w:t>
      </w:r>
    </w:p>
    <w:p w14:paraId="3D811C6B" w14:textId="77777777" w:rsidR="00803597" w:rsidRDefault="00931B19" w:rsidP="00BA2874">
      <w:r>
        <w:pict w14:anchorId="0AAF9AB8">
          <v:rect id="_x0000_i1041" style="width:0;height:1.5pt" o:hralign="center" o:hrstd="t" o:hr="t" fillcolor="#a0a0a0" stroked="f"/>
        </w:pict>
      </w:r>
    </w:p>
    <w:p w14:paraId="1D2BF9A8" w14:textId="6FCA50AD" w:rsidR="00803597" w:rsidRPr="007268AF" w:rsidRDefault="00803597" w:rsidP="001F64C9">
      <w:pPr>
        <w:pStyle w:val="LI"/>
        <w:rPr>
          <w:color w:val="01853E"/>
        </w:rPr>
      </w:pPr>
      <w:r w:rsidRPr="007268AF">
        <w:rPr>
          <w:color w:val="01853E"/>
        </w:rPr>
        <w:t xml:space="preserve">In this activity I am learning to: </w:t>
      </w:r>
      <w:r w:rsidR="00705A92" w:rsidRPr="007268AF">
        <w:rPr>
          <w:color w:val="01853E"/>
        </w:rPr>
        <w:t>follow</w:t>
      </w:r>
      <w:r w:rsidR="00C25301" w:rsidRPr="007268AF">
        <w:rPr>
          <w:color w:val="01853E"/>
        </w:rPr>
        <w:t xml:space="preserve"> and describe</w:t>
      </w:r>
      <w:r w:rsidR="00705A92" w:rsidRPr="007268AF">
        <w:rPr>
          <w:color w:val="01853E"/>
        </w:rPr>
        <w:t xml:space="preserve"> the steps of an experiment</w:t>
      </w:r>
      <w:r w:rsidR="00DE7B17" w:rsidRPr="007268AF">
        <w:rPr>
          <w:color w:val="01853E"/>
        </w:rPr>
        <w:t>.</w:t>
      </w:r>
    </w:p>
    <w:p w14:paraId="3B157221" w14:textId="77777777" w:rsidR="00803597" w:rsidRDefault="00803597" w:rsidP="003F4765">
      <w:pPr>
        <w:spacing w:after="0"/>
        <w:rPr>
          <w:lang w:val="mi-NZ"/>
        </w:rPr>
      </w:pPr>
      <w:r>
        <w:rPr>
          <w:lang w:val="mi-NZ"/>
        </w:rPr>
        <w:t>What do I need?</w:t>
      </w:r>
    </w:p>
    <w:p w14:paraId="40C83C7F" w14:textId="77777777" w:rsidR="00803597" w:rsidRPr="007268AF" w:rsidRDefault="4A0361A2" w:rsidP="00DF5E5E">
      <w:pPr>
        <w:pStyle w:val="ListParagraph"/>
        <w:numPr>
          <w:ilvl w:val="0"/>
          <w:numId w:val="63"/>
        </w:numPr>
        <w:spacing w:line="240" w:lineRule="auto"/>
        <w:rPr>
          <w:lang w:val="mi-NZ"/>
        </w:rPr>
      </w:pPr>
      <w:r w:rsidRPr="007268AF">
        <w:rPr>
          <w:lang w:val="mi-NZ"/>
        </w:rPr>
        <w:t>30 minutes</w:t>
      </w:r>
    </w:p>
    <w:p w14:paraId="5CC5AC2D" w14:textId="76E5780A" w:rsidR="00803597" w:rsidRPr="007268AF" w:rsidRDefault="00406644" w:rsidP="00DF5E5E">
      <w:pPr>
        <w:pStyle w:val="ListParagraph"/>
        <w:numPr>
          <w:ilvl w:val="0"/>
          <w:numId w:val="63"/>
        </w:numPr>
        <w:spacing w:line="240" w:lineRule="auto"/>
        <w:rPr>
          <w:lang w:val="mi-NZ"/>
        </w:rPr>
      </w:pPr>
      <w:r w:rsidRPr="007268AF">
        <w:rPr>
          <w:lang w:val="mi-NZ"/>
        </w:rPr>
        <w:t>Home learning book</w:t>
      </w:r>
    </w:p>
    <w:p w14:paraId="5EAFE549" w14:textId="38D72169" w:rsidR="00406644" w:rsidRPr="007268AF" w:rsidRDefault="002459D0" w:rsidP="00DF5E5E">
      <w:pPr>
        <w:pStyle w:val="ListParagraph"/>
        <w:numPr>
          <w:ilvl w:val="0"/>
          <w:numId w:val="63"/>
        </w:numPr>
        <w:spacing w:line="240" w:lineRule="auto"/>
        <w:rPr>
          <w:lang w:val="mi-NZ"/>
        </w:rPr>
      </w:pPr>
      <w:r w:rsidRPr="007268AF">
        <w:rPr>
          <w:lang w:val="mi-NZ"/>
        </w:rPr>
        <w:t xml:space="preserve">Ingredients: </w:t>
      </w:r>
      <w:r w:rsidR="002E0C1A" w:rsidRPr="007268AF">
        <w:rPr>
          <w:lang w:val="mi-NZ"/>
        </w:rPr>
        <w:t>One</w:t>
      </w:r>
      <w:r w:rsidR="0099393B" w:rsidRPr="007268AF">
        <w:rPr>
          <w:lang w:val="mi-NZ"/>
        </w:rPr>
        <w:t xml:space="preserve"> medium potato</w:t>
      </w:r>
      <w:r w:rsidRPr="007268AF">
        <w:rPr>
          <w:lang w:val="mi-NZ"/>
        </w:rPr>
        <w:t>, water</w:t>
      </w:r>
    </w:p>
    <w:p w14:paraId="634092EC" w14:textId="05600CF9" w:rsidR="0099393B" w:rsidRPr="007268AF" w:rsidRDefault="00D12D59" w:rsidP="00DF5E5E">
      <w:pPr>
        <w:pStyle w:val="ListParagraph"/>
        <w:numPr>
          <w:ilvl w:val="0"/>
          <w:numId w:val="63"/>
        </w:numPr>
        <w:spacing w:after="0" w:line="240" w:lineRule="auto"/>
        <w:rPr>
          <w:lang w:val="mi-NZ"/>
        </w:rPr>
      </w:pPr>
      <w:r w:rsidRPr="007268AF">
        <w:rPr>
          <w:lang w:val="mi-NZ"/>
        </w:rPr>
        <w:t>Equipment</w:t>
      </w:r>
      <w:r w:rsidR="00EA24BB" w:rsidRPr="007268AF">
        <w:rPr>
          <w:lang w:val="mi-NZ"/>
        </w:rPr>
        <w:t xml:space="preserve">: </w:t>
      </w:r>
      <w:r w:rsidR="002459D0" w:rsidRPr="007268AF">
        <w:rPr>
          <w:lang w:val="mi-NZ"/>
        </w:rPr>
        <w:t>a</w:t>
      </w:r>
      <w:r w:rsidR="00AB6143" w:rsidRPr="007268AF">
        <w:rPr>
          <w:lang w:val="mi-NZ"/>
        </w:rPr>
        <w:t xml:space="preserve"> pot</w:t>
      </w:r>
      <w:r w:rsidR="002459D0" w:rsidRPr="007268AF">
        <w:rPr>
          <w:lang w:val="mi-NZ"/>
        </w:rPr>
        <w:t>, potato peeler, fork, glass jar</w:t>
      </w:r>
      <w:r w:rsidR="001D6520" w:rsidRPr="007268AF">
        <w:rPr>
          <w:lang w:val="mi-NZ"/>
        </w:rPr>
        <w:t>, oven</w:t>
      </w:r>
    </w:p>
    <w:p w14:paraId="266B2499" w14:textId="77777777" w:rsidR="00803597" w:rsidRDefault="00931B19" w:rsidP="003F4765">
      <w:pPr>
        <w:spacing w:after="0"/>
      </w:pPr>
      <w:r>
        <w:pict w14:anchorId="0DCF297D">
          <v:rect id="_x0000_i1042" style="width:0;height:1.5pt" o:hralign="center" o:hrstd="t" o:hr="t" fillcolor="#a0a0a0" stroked="f"/>
        </w:pict>
      </w:r>
    </w:p>
    <w:p w14:paraId="5C00436F" w14:textId="32C6087B" w:rsidR="00880D00" w:rsidRPr="00880D00" w:rsidRDefault="00880D00" w:rsidP="00DF5E5E">
      <w:pPr>
        <w:pStyle w:val="GH2"/>
        <w:spacing w:before="120" w:after="0" w:line="240" w:lineRule="auto"/>
      </w:pPr>
      <w:r w:rsidRPr="00880D00">
        <w:t>Instructions</w:t>
      </w:r>
      <w:r>
        <w:t>:</w:t>
      </w:r>
    </w:p>
    <w:p w14:paraId="1127CFA5" w14:textId="69BA211A" w:rsidR="00880D00" w:rsidRDefault="0029503F" w:rsidP="0003708D">
      <w:pPr>
        <w:spacing w:line="264" w:lineRule="auto"/>
      </w:pPr>
      <w:r>
        <w:t>Yeast is an important ingred</w:t>
      </w:r>
      <w:r w:rsidR="006243F2">
        <w:t xml:space="preserve">ient </w:t>
      </w:r>
      <w:r w:rsidR="002E3496">
        <w:t>in bread, but during th</w:t>
      </w:r>
      <w:r w:rsidR="002548BD">
        <w:t>e</w:t>
      </w:r>
      <w:r w:rsidR="002E3496">
        <w:t xml:space="preserve"> </w:t>
      </w:r>
      <w:r w:rsidR="002E0C1A">
        <w:t>COVID</w:t>
      </w:r>
      <w:r w:rsidR="0078304E">
        <w:t>–</w:t>
      </w:r>
      <w:r w:rsidR="002E3496">
        <w:t>19 pandemic yeast has been tricky to find. Today we are going to learn how to make yeast from a potato</w:t>
      </w:r>
      <w:r w:rsidR="00F65977">
        <w:t>. Your job is to follow the instructions</w:t>
      </w:r>
      <w:r w:rsidR="002548BD">
        <w:t xml:space="preserve">, </w:t>
      </w:r>
      <w:r w:rsidR="00C66041">
        <w:t xml:space="preserve">observe and </w:t>
      </w:r>
      <w:r w:rsidR="00BB0A0C">
        <w:t>record</w:t>
      </w:r>
      <w:r w:rsidR="00C66041">
        <w:t xml:space="preserve"> what you notice each day.</w:t>
      </w:r>
    </w:p>
    <w:p w14:paraId="3F55AA02" w14:textId="2AE2ADF2" w:rsidR="00880D00" w:rsidRDefault="00880D00" w:rsidP="003F4765">
      <w:pPr>
        <w:pStyle w:val="GH2"/>
        <w:spacing w:after="0"/>
      </w:pPr>
      <w:r>
        <w:t>Your task:</w:t>
      </w:r>
    </w:p>
    <w:p w14:paraId="77933A0B" w14:textId="50F80E7C" w:rsidR="009B77D0" w:rsidRDefault="00C66041" w:rsidP="003F4765">
      <w:pPr>
        <w:ind w:right="-450"/>
      </w:pPr>
      <w:r w:rsidRPr="000743FC">
        <w:rPr>
          <w:b/>
          <w:bCs/>
        </w:rPr>
        <w:t>Read</w:t>
      </w:r>
      <w:r>
        <w:t xml:space="preserve"> the </w:t>
      </w:r>
      <w:r w:rsidR="009B77D0">
        <w:t xml:space="preserve">instructions </w:t>
      </w:r>
      <w:r w:rsidR="00B357EE">
        <w:t xml:space="preserve">and </w:t>
      </w:r>
      <w:r w:rsidR="00AD6FB4">
        <w:rPr>
          <w:b/>
          <w:bCs/>
        </w:rPr>
        <w:t>cr</w:t>
      </w:r>
      <w:r w:rsidR="009B77D0" w:rsidRPr="000743FC">
        <w:rPr>
          <w:b/>
          <w:bCs/>
        </w:rPr>
        <w:t>eate</w:t>
      </w:r>
      <w:r w:rsidR="009B77D0">
        <w:t xml:space="preserve"> your potato yeast by following each instruction carefully.</w:t>
      </w:r>
    </w:p>
    <w:p w14:paraId="6F359FA1" w14:textId="51822011" w:rsidR="00FF1B94" w:rsidRDefault="0093672A" w:rsidP="003F4765">
      <w:pPr>
        <w:ind w:right="-360"/>
      </w:pPr>
      <w:r w:rsidRPr="000743FC">
        <w:rPr>
          <w:b/>
          <w:bCs/>
        </w:rPr>
        <w:t>Write</w:t>
      </w:r>
      <w:r>
        <w:t xml:space="preserve"> up the</w:t>
      </w:r>
      <w:r w:rsidR="00FF1B94">
        <w:t xml:space="preserve"> experiment in your home learning book</w:t>
      </w:r>
      <w:r w:rsidR="005869DB">
        <w:t xml:space="preserve"> and </w:t>
      </w:r>
      <w:r w:rsidR="00F90807" w:rsidRPr="00AD6FB4">
        <w:rPr>
          <w:b/>
        </w:rPr>
        <w:t>fill in the hypothesis</w:t>
      </w:r>
      <w:r w:rsidR="00F90807">
        <w:t xml:space="preserve"> (what do you think is going to happen</w:t>
      </w:r>
      <w:r w:rsidR="001E009D">
        <w:t>?</w:t>
      </w:r>
      <w:r w:rsidR="00F90807">
        <w:t>)</w:t>
      </w:r>
      <w:r w:rsidR="00FF1B94">
        <w:t>.</w:t>
      </w:r>
      <w:r w:rsidR="005E7E5D">
        <w:t xml:space="preserve"> </w:t>
      </w:r>
      <w:r w:rsidR="00B2253A">
        <w:t>Younger learners may decide to discuss th</w:t>
      </w:r>
      <w:r w:rsidR="004060D6">
        <w:t>e experiment and their hypothesis</w:t>
      </w:r>
      <w:r w:rsidR="00B2253A">
        <w:t xml:space="preserve"> with a </w:t>
      </w:r>
      <w:r w:rsidR="00CB709B">
        <w:t>teacher</w:t>
      </w:r>
      <w:r w:rsidR="00B2253A">
        <w:t xml:space="preserve"> or whānau member instead of writing it up.</w:t>
      </w:r>
    </w:p>
    <w:tbl>
      <w:tblPr>
        <w:tblStyle w:val="TableGridLight"/>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486"/>
      </w:tblGrid>
      <w:tr w:rsidR="000743FC" w14:paraId="60399688" w14:textId="77777777" w:rsidTr="00DF5E5E">
        <w:trPr>
          <w:trHeight w:val="4994"/>
        </w:trPr>
        <w:tc>
          <w:tcPr>
            <w:tcW w:w="9486" w:type="dxa"/>
          </w:tcPr>
          <w:p w14:paraId="7012E780" w14:textId="13B9791A" w:rsidR="00F42A5F" w:rsidRPr="00D95DD9" w:rsidRDefault="00AB2D77" w:rsidP="00BA2874">
            <w:pPr>
              <w:rPr>
                <w:color w:val="0563C1" w:themeColor="hyperlink"/>
                <w:sz w:val="20"/>
                <w:szCs w:val="20"/>
                <w:u w:val="single"/>
              </w:rPr>
            </w:pPr>
            <w:r w:rsidRPr="00D95DD9">
              <w:rPr>
                <w:b/>
                <w:bCs/>
              </w:rPr>
              <w:t>Potato Yea</w:t>
            </w:r>
            <w:r w:rsidR="006673C6" w:rsidRPr="00D95DD9">
              <w:rPr>
                <w:b/>
                <w:bCs/>
              </w:rPr>
              <w:t xml:space="preserve">st </w:t>
            </w:r>
            <w:r w:rsidR="00064154">
              <w:rPr>
                <w:b/>
                <w:bCs/>
              </w:rPr>
              <w:t>(</w:t>
            </w:r>
            <w:r w:rsidR="00927A09" w:rsidRPr="00D95DD9">
              <w:rPr>
                <w:sz w:val="20"/>
                <w:szCs w:val="20"/>
              </w:rPr>
              <w:t xml:space="preserve">Source: </w:t>
            </w:r>
            <w:hyperlink r:id="rId79">
              <w:r w:rsidR="00927A09" w:rsidRPr="00D95DD9">
                <w:rPr>
                  <w:rStyle w:val="Hyperlink"/>
                  <w:sz w:val="20"/>
                  <w:szCs w:val="20"/>
                </w:rPr>
                <w:t>https://practicalselfreliance.com/potato-yeast-starter/</w:t>
              </w:r>
            </w:hyperlink>
            <w:r w:rsidR="00064154">
              <w:rPr>
                <w:rStyle w:val="Hyperlink"/>
                <w:sz w:val="20"/>
                <w:szCs w:val="20"/>
              </w:rPr>
              <w:t>)</w:t>
            </w:r>
          </w:p>
          <w:p w14:paraId="308776A2" w14:textId="38B939F8" w:rsidR="005869DB" w:rsidRPr="00D95DD9" w:rsidRDefault="006673C6" w:rsidP="00BA2874">
            <w:r w:rsidRPr="00D95DD9">
              <w:rPr>
                <w:b/>
              </w:rPr>
              <w:t>Aim</w:t>
            </w:r>
            <w:r w:rsidRPr="00D95DD9">
              <w:t>:</w:t>
            </w:r>
            <w:r w:rsidR="0057333F" w:rsidRPr="00D95DD9">
              <w:t xml:space="preserve"> to create yeast </w:t>
            </w:r>
            <w:r w:rsidR="00A01B3C" w:rsidRPr="00D95DD9">
              <w:t>from a potato that we can use for cooking</w:t>
            </w:r>
            <w:r w:rsidR="005869DB" w:rsidRPr="00D95DD9">
              <w:t xml:space="preserve">. </w:t>
            </w:r>
          </w:p>
          <w:tbl>
            <w:tblPr>
              <w:tblStyle w:val="TableGridLight"/>
              <w:tblW w:w="0" w:type="auto"/>
              <w:tblInd w:w="4777" w:type="dxa"/>
              <w:tblLook w:val="04A0" w:firstRow="1" w:lastRow="0" w:firstColumn="1" w:lastColumn="0" w:noHBand="0" w:noVBand="1"/>
            </w:tblPr>
            <w:tblGrid>
              <w:gridCol w:w="2070"/>
              <w:gridCol w:w="2070"/>
            </w:tblGrid>
            <w:tr w:rsidR="00DD37E4" w:rsidRPr="00557F1B" w14:paraId="762D6815" w14:textId="77777777" w:rsidTr="0003708D">
              <w:tc>
                <w:tcPr>
                  <w:tcW w:w="2070" w:type="dxa"/>
                </w:tcPr>
                <w:p w14:paraId="454BC841" w14:textId="2B1042EC" w:rsidR="00322B0C" w:rsidRPr="00557F1B" w:rsidRDefault="00DD37E4" w:rsidP="00BA2874">
                  <w:pPr>
                    <w:rPr>
                      <w:sz w:val="20"/>
                      <w:szCs w:val="20"/>
                    </w:rPr>
                  </w:pPr>
                  <w:r w:rsidRPr="00557F1B">
                    <w:t>Equipment</w:t>
                  </w:r>
                  <w:r w:rsidR="00322B0C" w:rsidRPr="00557F1B">
                    <w:rPr>
                      <w:sz w:val="20"/>
                      <w:szCs w:val="20"/>
                    </w:rPr>
                    <w:t>:</w:t>
                  </w:r>
                </w:p>
                <w:p w14:paraId="104C815C" w14:textId="2B1042EC" w:rsidR="00E1272C" w:rsidRPr="00DF5E5E" w:rsidRDefault="00E1272C" w:rsidP="00DF5E5E">
                  <w:pPr>
                    <w:pStyle w:val="ListParagraph"/>
                    <w:numPr>
                      <w:ilvl w:val="0"/>
                      <w:numId w:val="64"/>
                    </w:numPr>
                    <w:spacing w:line="240" w:lineRule="auto"/>
                  </w:pPr>
                  <w:r w:rsidRPr="00DF5E5E">
                    <w:t>Peeler</w:t>
                  </w:r>
                </w:p>
                <w:p w14:paraId="620B6C2E" w14:textId="2B1042EC" w:rsidR="00E1272C" w:rsidRPr="00DF5E5E" w:rsidRDefault="00E1272C" w:rsidP="00DF5E5E">
                  <w:pPr>
                    <w:pStyle w:val="ListParagraph"/>
                    <w:numPr>
                      <w:ilvl w:val="0"/>
                      <w:numId w:val="64"/>
                    </w:numPr>
                    <w:spacing w:line="240" w:lineRule="auto"/>
                  </w:pPr>
                  <w:r w:rsidRPr="00DF5E5E">
                    <w:t>Pot</w:t>
                  </w:r>
                </w:p>
                <w:p w14:paraId="6B41FEAB" w14:textId="2B1042EC" w:rsidR="00E1272C" w:rsidRPr="00DF5E5E" w:rsidRDefault="00E1272C" w:rsidP="00DF5E5E">
                  <w:pPr>
                    <w:pStyle w:val="ListParagraph"/>
                    <w:numPr>
                      <w:ilvl w:val="0"/>
                      <w:numId w:val="64"/>
                    </w:numPr>
                    <w:spacing w:line="240" w:lineRule="auto"/>
                  </w:pPr>
                  <w:r w:rsidRPr="00DF5E5E">
                    <w:t>Fork</w:t>
                  </w:r>
                </w:p>
                <w:p w14:paraId="5DD3DDC8" w14:textId="2B1042EC" w:rsidR="00E1272C" w:rsidRPr="00DF5E5E" w:rsidRDefault="00E1272C" w:rsidP="00DF5E5E">
                  <w:pPr>
                    <w:pStyle w:val="ListParagraph"/>
                    <w:numPr>
                      <w:ilvl w:val="0"/>
                      <w:numId w:val="64"/>
                    </w:numPr>
                    <w:spacing w:line="240" w:lineRule="auto"/>
                  </w:pPr>
                  <w:r w:rsidRPr="00DF5E5E">
                    <w:t>Oven</w:t>
                  </w:r>
                </w:p>
                <w:p w14:paraId="7F83C3E8" w14:textId="3AE7C23E" w:rsidR="00322B0C" w:rsidRPr="00DF5E5E" w:rsidRDefault="00E1272C" w:rsidP="00DF5E5E">
                  <w:pPr>
                    <w:pStyle w:val="ListParagraph"/>
                    <w:numPr>
                      <w:ilvl w:val="0"/>
                      <w:numId w:val="64"/>
                    </w:numPr>
                    <w:spacing w:line="240" w:lineRule="auto"/>
                  </w:pPr>
                  <w:r w:rsidRPr="00DF5E5E">
                    <w:t xml:space="preserve">Glass jar </w:t>
                  </w:r>
                </w:p>
              </w:tc>
              <w:tc>
                <w:tcPr>
                  <w:tcW w:w="2070" w:type="dxa"/>
                </w:tcPr>
                <w:p w14:paraId="758EE4DA" w14:textId="58FD95A4" w:rsidR="00E1272C" w:rsidRPr="00557F1B" w:rsidRDefault="00DD37E4" w:rsidP="00BA2874">
                  <w:r w:rsidRPr="00557F1B">
                    <w:t>Ingredients</w:t>
                  </w:r>
                  <w:r w:rsidR="00E1272C" w:rsidRPr="00557F1B">
                    <w:t xml:space="preserve"> </w:t>
                  </w:r>
                </w:p>
                <w:p w14:paraId="1274429D" w14:textId="58FD95A4" w:rsidR="00E1272C" w:rsidRPr="00557F1B" w:rsidRDefault="00E1272C" w:rsidP="00DF5E5E">
                  <w:pPr>
                    <w:pStyle w:val="ListParagraph"/>
                    <w:numPr>
                      <w:ilvl w:val="0"/>
                      <w:numId w:val="64"/>
                    </w:numPr>
                    <w:spacing w:line="240" w:lineRule="auto"/>
                  </w:pPr>
                  <w:r w:rsidRPr="00557F1B">
                    <w:t>Potato</w:t>
                  </w:r>
                </w:p>
                <w:p w14:paraId="112C2B86" w14:textId="58FD95A4" w:rsidR="00E1272C" w:rsidRPr="00557F1B" w:rsidRDefault="00E1272C" w:rsidP="00DF5E5E">
                  <w:pPr>
                    <w:pStyle w:val="ListParagraph"/>
                    <w:numPr>
                      <w:ilvl w:val="0"/>
                      <w:numId w:val="64"/>
                    </w:numPr>
                    <w:spacing w:line="240" w:lineRule="auto"/>
                  </w:pPr>
                  <w:r w:rsidRPr="00557F1B">
                    <w:t>Water</w:t>
                  </w:r>
                </w:p>
                <w:p w14:paraId="7CFFA36C" w14:textId="58FD95A4" w:rsidR="00DD37E4" w:rsidRPr="00557F1B" w:rsidRDefault="00DD37E4" w:rsidP="00BA2874"/>
              </w:tc>
            </w:tr>
          </w:tbl>
          <w:p w14:paraId="45F6E228" w14:textId="77777777" w:rsidR="00C40F79" w:rsidRPr="00D95DD9" w:rsidRDefault="00EA5424" w:rsidP="00DF5E5E">
            <w:pPr>
              <w:spacing w:line="240" w:lineRule="auto"/>
            </w:pPr>
            <w:r w:rsidRPr="00DF5E5E">
              <w:rPr>
                <w:b/>
                <w:bCs/>
              </w:rPr>
              <w:t>Method</w:t>
            </w:r>
            <w:r w:rsidRPr="00D95DD9">
              <w:t>:</w:t>
            </w:r>
          </w:p>
          <w:p w14:paraId="5489F335" w14:textId="6FAD9DB0" w:rsidR="005869DB" w:rsidRPr="00D95DD9" w:rsidRDefault="00EA5424" w:rsidP="00DF5E5E">
            <w:pPr>
              <w:pStyle w:val="ListParagraph"/>
              <w:numPr>
                <w:ilvl w:val="0"/>
                <w:numId w:val="4"/>
              </w:numPr>
              <w:spacing w:line="240" w:lineRule="auto"/>
              <w:ind w:left="360"/>
            </w:pPr>
            <w:r>
              <w:t xml:space="preserve">Peel the potato and place it in a pot of water. Bring the water to a boil and simmer for </w:t>
            </w:r>
            <w:r w:rsidR="006A6C34">
              <w:t>35</w:t>
            </w:r>
            <w:r w:rsidR="304C9B12">
              <w:t>–</w:t>
            </w:r>
            <w:r w:rsidR="006A6C34">
              <w:t>45 minutes or until the potato is completely soft.</w:t>
            </w:r>
          </w:p>
          <w:p w14:paraId="19740B4B" w14:textId="6805D8D9" w:rsidR="005869DB" w:rsidRPr="00D95DD9" w:rsidRDefault="006A6C34" w:rsidP="00DF5E5E">
            <w:pPr>
              <w:pStyle w:val="ListParagraph"/>
              <w:numPr>
                <w:ilvl w:val="0"/>
                <w:numId w:val="4"/>
              </w:numPr>
              <w:spacing w:line="240" w:lineRule="auto"/>
              <w:ind w:left="360"/>
            </w:pPr>
            <w:r>
              <w:t>Pour the cooking water into a container and leave it to cool.</w:t>
            </w:r>
          </w:p>
          <w:p w14:paraId="3F795C73" w14:textId="0DAD8598" w:rsidR="005869DB" w:rsidRPr="00D95DD9" w:rsidRDefault="006A6C34" w:rsidP="00DF5E5E">
            <w:pPr>
              <w:pStyle w:val="ListParagraph"/>
              <w:numPr>
                <w:ilvl w:val="0"/>
                <w:numId w:val="4"/>
              </w:numPr>
              <w:spacing w:line="240" w:lineRule="auto"/>
              <w:ind w:left="360"/>
            </w:pPr>
            <w:r>
              <w:t xml:space="preserve">Mash the potato thoroughly and place it into a glass jar. Pour the </w:t>
            </w:r>
            <w:r w:rsidR="004C7A63">
              <w:t>cooled cooking water into the jar until it is full</w:t>
            </w:r>
            <w:r w:rsidR="00CE00A3">
              <w:t>. Leave the jar on the kitchen bench either</w:t>
            </w:r>
            <w:r w:rsidR="00AD10FE">
              <w:t xml:space="preserve"> open or uncovered and wait.</w:t>
            </w:r>
          </w:p>
          <w:p w14:paraId="42C7ADE0" w14:textId="41CE78C6" w:rsidR="005869DB" w:rsidRPr="00D95DD9" w:rsidRDefault="00AD10FE" w:rsidP="00DF5E5E">
            <w:pPr>
              <w:pStyle w:val="ListParagraph"/>
              <w:numPr>
                <w:ilvl w:val="0"/>
                <w:numId w:val="4"/>
              </w:numPr>
              <w:spacing w:line="240" w:lineRule="auto"/>
              <w:ind w:left="360"/>
            </w:pPr>
            <w:r>
              <w:t xml:space="preserve">Check back on your potato yeast </w:t>
            </w:r>
            <w:r w:rsidR="00421A15">
              <w:t>after 24 hours to see if the first tiny bubbles have started to appear on the surface.</w:t>
            </w:r>
            <w:r w:rsidR="00D7089D">
              <w:t xml:space="preserve"> Once you see the bubbles</w:t>
            </w:r>
            <w:r w:rsidR="4503B480">
              <w:t>,</w:t>
            </w:r>
            <w:r w:rsidR="00D7089D">
              <w:t xml:space="preserve"> put the lid on the jar and give it a really good shake up so that the yeast moves around.</w:t>
            </w:r>
          </w:p>
          <w:p w14:paraId="38639AE2" w14:textId="2B8B550D" w:rsidR="00BD65C1" w:rsidRPr="00D95DD9" w:rsidRDefault="00D7089D" w:rsidP="00DF5E5E">
            <w:pPr>
              <w:pStyle w:val="ListParagraph"/>
              <w:numPr>
                <w:ilvl w:val="0"/>
                <w:numId w:val="4"/>
              </w:numPr>
              <w:spacing w:line="240" w:lineRule="auto"/>
              <w:ind w:left="360"/>
            </w:pPr>
            <w:r>
              <w:t>Take the lid off</w:t>
            </w:r>
            <w:r w:rsidR="00C40F79">
              <w:t xml:space="preserve"> and leave on the bench for another 24 hours.</w:t>
            </w:r>
            <w:r w:rsidR="000010B7">
              <w:t xml:space="preserve"> Record what you notic</w:t>
            </w:r>
            <w:r w:rsidR="005869DB">
              <w:t>e.</w:t>
            </w:r>
          </w:p>
        </w:tc>
      </w:tr>
    </w:tbl>
    <w:p w14:paraId="6BA3823F" w14:textId="6EE78183" w:rsidR="00D95DD9" w:rsidRPr="00927A09" w:rsidRDefault="00B4499F" w:rsidP="00DF5E5E">
      <w:pPr>
        <w:spacing w:before="120"/>
      </w:pPr>
      <w:r w:rsidRPr="005046A0">
        <w:rPr>
          <w:b/>
          <w:bCs/>
        </w:rPr>
        <w:t>Write</w:t>
      </w:r>
      <w:r>
        <w:t xml:space="preserve"> </w:t>
      </w:r>
      <w:r w:rsidR="005046A0">
        <w:t xml:space="preserve">about </w:t>
      </w:r>
      <w:r w:rsidR="005D0952">
        <w:t xml:space="preserve">or </w:t>
      </w:r>
      <w:r w:rsidR="005D0952" w:rsidRPr="005D0952">
        <w:rPr>
          <w:b/>
          <w:bCs/>
        </w:rPr>
        <w:t>discuss</w:t>
      </w:r>
      <w:r w:rsidR="005D0952">
        <w:t xml:space="preserve"> </w:t>
      </w:r>
      <w:r w:rsidR="005046A0">
        <w:t>the r</w:t>
      </w:r>
      <w:r w:rsidR="00D95DD9" w:rsidRPr="00927A09">
        <w:t>esult</w:t>
      </w:r>
      <w:r w:rsidR="00B82E80">
        <w:t xml:space="preserve">s of your </w:t>
      </w:r>
      <w:r w:rsidR="00542561">
        <w:t>experiment</w:t>
      </w:r>
      <w:r w:rsidR="00D95DD9" w:rsidRPr="00927A09">
        <w:t xml:space="preserve"> (what happened?)</w:t>
      </w:r>
      <w:r w:rsidR="00B82E80">
        <w:t>.</w:t>
      </w:r>
    </w:p>
    <w:p w14:paraId="4D3B0109" w14:textId="081515C1" w:rsidR="00D95DD9" w:rsidRDefault="00D95DD9" w:rsidP="00BA2874">
      <w:r w:rsidRPr="000743FC">
        <w:rPr>
          <w:b/>
          <w:bCs/>
        </w:rPr>
        <w:t>Draw</w:t>
      </w:r>
      <w:r>
        <w:t xml:space="preserve"> a picture of what you can see in the jar and label the picture “day 0”.</w:t>
      </w:r>
    </w:p>
    <w:p w14:paraId="5C7757B2" w14:textId="559D1D3C" w:rsidR="00803597" w:rsidRPr="00DF5E5E" w:rsidRDefault="00803597" w:rsidP="00BA2874">
      <w:pPr>
        <w:rPr>
          <w:b/>
          <w:bCs/>
        </w:rPr>
      </w:pPr>
      <w:r w:rsidRPr="00DF5E5E">
        <w:rPr>
          <w:b/>
          <w:bCs/>
        </w:rPr>
        <w:t>Remember to do your end of day reflection and wellbeing activities (</w:t>
      </w:r>
      <w:r w:rsidR="002315E7" w:rsidRPr="00DF5E5E">
        <w:rPr>
          <w:b/>
          <w:bCs/>
        </w:rPr>
        <w:t>s</w:t>
      </w:r>
      <w:r w:rsidRPr="00DF5E5E">
        <w:rPr>
          <w:b/>
          <w:bCs/>
        </w:rPr>
        <w:t xml:space="preserve">ee p. 6 </w:t>
      </w:r>
      <w:r w:rsidR="00D067A8" w:rsidRPr="00DF5E5E">
        <w:rPr>
          <w:b/>
          <w:bCs/>
        </w:rPr>
        <w:t>&amp;</w:t>
      </w:r>
      <w:r w:rsidRPr="00DF5E5E">
        <w:rPr>
          <w:b/>
          <w:bCs/>
        </w:rPr>
        <w:t xml:space="preserve"> 8).</w:t>
      </w:r>
    </w:p>
    <w:p w14:paraId="55C2DBE9" w14:textId="4B05528E" w:rsidR="008E14D1" w:rsidRPr="008E14D1" w:rsidRDefault="000723F3" w:rsidP="00805A7F">
      <w:pPr>
        <w:pStyle w:val="BH1"/>
      </w:pPr>
      <w:r>
        <w:rPr>
          <w:noProof/>
        </w:rPr>
        <w:lastRenderedPageBreak/>
        <w:drawing>
          <wp:anchor distT="0" distB="0" distL="114300" distR="114300" simplePos="0" relativeHeight="251658251" behindDoc="1" locked="0" layoutInCell="1" allowOverlap="1" wp14:anchorId="4C99B544" wp14:editId="2D8CF8EF">
            <wp:simplePos x="0" y="0"/>
            <wp:positionH relativeFrom="column">
              <wp:posOffset>4611370</wp:posOffset>
            </wp:positionH>
            <wp:positionV relativeFrom="paragraph">
              <wp:posOffset>-1270</wp:posOffset>
            </wp:positionV>
            <wp:extent cx="1329115" cy="1280160"/>
            <wp:effectExtent l="0" t="0" r="0" b="0"/>
            <wp:wrapTight wrapText="bothSides">
              <wp:wrapPolygon edited="0">
                <wp:start x="0" y="0"/>
                <wp:lineTo x="0" y="21214"/>
                <wp:lineTo x="21363" y="21214"/>
                <wp:lineTo x="21363" y="0"/>
                <wp:lineTo x="0" y="0"/>
              </wp:wrapPolygon>
            </wp:wrapTight>
            <wp:docPr id="17" name="Picture 1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329115" cy="1280160"/>
                    </a:xfrm>
                    <a:prstGeom prst="rect">
                      <a:avLst/>
                    </a:prstGeom>
                  </pic:spPr>
                </pic:pic>
              </a:graphicData>
            </a:graphic>
            <wp14:sizeRelH relativeFrom="margin">
              <wp14:pctWidth>0</wp14:pctWidth>
            </wp14:sizeRelH>
            <wp14:sizeRelV relativeFrom="margin">
              <wp14:pctHeight>0</wp14:pctHeight>
            </wp14:sizeRelV>
          </wp:anchor>
        </w:drawing>
      </w:r>
      <w:r w:rsidR="008E14D1" w:rsidRPr="008E14D1">
        <w:t xml:space="preserve">Day 3 </w:t>
      </w:r>
      <w:r w:rsidR="00616646">
        <w:t>a</w:t>
      </w:r>
      <w:r w:rsidR="008E14D1" w:rsidRPr="008E14D1">
        <w:t xml:space="preserve">ctivity 1: </w:t>
      </w:r>
      <w:r w:rsidR="00786A12">
        <w:t>Reading</w:t>
      </w:r>
      <w:r w:rsidR="008E14D1" w:rsidRPr="008E14D1">
        <w:rPr>
          <w:noProof/>
        </w:rPr>
        <w:t xml:space="preserve"> </w:t>
      </w:r>
    </w:p>
    <w:p w14:paraId="2F7B58CE" w14:textId="77777777" w:rsidR="008E14D1" w:rsidRPr="00805A7F" w:rsidRDefault="008E14D1" w:rsidP="00DF5E5E">
      <w:pPr>
        <w:rPr>
          <w:b/>
          <w:bCs/>
          <w:i/>
          <w:iCs/>
          <w:color w:val="3472AC"/>
        </w:rPr>
      </w:pPr>
      <w:r w:rsidRPr="00805A7F">
        <w:rPr>
          <w:b/>
          <w:bCs/>
          <w:i/>
          <w:iCs/>
          <w:color w:val="3472AC"/>
        </w:rPr>
        <w:t>Notes for teachers and whānau</w:t>
      </w:r>
    </w:p>
    <w:p w14:paraId="2A0AA48A" w14:textId="3F9CF6EF" w:rsidR="008E14D1" w:rsidRPr="00DF5E5E" w:rsidRDefault="00663A34" w:rsidP="00DF5E5E">
      <w:pPr>
        <w:rPr>
          <w:i/>
          <w:iCs/>
        </w:rPr>
      </w:pPr>
      <w:r w:rsidRPr="00DF5E5E">
        <w:rPr>
          <w:i/>
          <w:iCs/>
        </w:rPr>
        <w:t>Learners</w:t>
      </w:r>
      <w:r w:rsidR="00786A12" w:rsidRPr="00DF5E5E">
        <w:rPr>
          <w:i/>
          <w:iCs/>
        </w:rPr>
        <w:t xml:space="preserve"> </w:t>
      </w:r>
      <w:r w:rsidR="00BE02B9" w:rsidRPr="00DF5E5E">
        <w:rPr>
          <w:i/>
          <w:iCs/>
        </w:rPr>
        <w:t>revisit the text Bread by Bernadette</w:t>
      </w:r>
      <w:r w:rsidR="00203CDF" w:rsidRPr="00DF5E5E">
        <w:rPr>
          <w:i/>
          <w:iCs/>
        </w:rPr>
        <w:t xml:space="preserve">. In this task they can choose </w:t>
      </w:r>
      <w:r w:rsidR="003F0EA0" w:rsidRPr="00DF5E5E">
        <w:rPr>
          <w:i/>
          <w:iCs/>
        </w:rPr>
        <w:t xml:space="preserve">to complete </w:t>
      </w:r>
      <w:r w:rsidR="004020EF" w:rsidRPr="00DF5E5E">
        <w:rPr>
          <w:i/>
          <w:iCs/>
        </w:rPr>
        <w:t xml:space="preserve">one of the </w:t>
      </w:r>
      <w:r w:rsidR="003F0EA0" w:rsidRPr="00DF5E5E">
        <w:rPr>
          <w:i/>
          <w:iCs/>
        </w:rPr>
        <w:t>activiti</w:t>
      </w:r>
      <w:r w:rsidR="00F66791" w:rsidRPr="00DF5E5E">
        <w:rPr>
          <w:i/>
          <w:iCs/>
        </w:rPr>
        <w:t xml:space="preserve">es </w:t>
      </w:r>
      <w:r w:rsidR="004020EF" w:rsidRPr="00DF5E5E">
        <w:rPr>
          <w:i/>
          <w:iCs/>
        </w:rPr>
        <w:t>depending</w:t>
      </w:r>
      <w:r w:rsidR="00F66791" w:rsidRPr="00DF5E5E">
        <w:rPr>
          <w:i/>
          <w:iCs/>
        </w:rPr>
        <w:t xml:space="preserve"> on the resources and support they can access. Some activities can be completed independently</w:t>
      </w:r>
      <w:r w:rsidR="004020EF" w:rsidRPr="00DF5E5E">
        <w:rPr>
          <w:i/>
          <w:iCs/>
        </w:rPr>
        <w:t>,</w:t>
      </w:r>
      <w:r w:rsidR="00F66791" w:rsidRPr="00DF5E5E">
        <w:rPr>
          <w:i/>
          <w:iCs/>
        </w:rPr>
        <w:t xml:space="preserve"> and </w:t>
      </w:r>
      <w:r w:rsidR="004020EF" w:rsidRPr="00DF5E5E">
        <w:rPr>
          <w:i/>
          <w:iCs/>
        </w:rPr>
        <w:t>others</w:t>
      </w:r>
      <w:r w:rsidR="00F66791" w:rsidRPr="00DF5E5E">
        <w:rPr>
          <w:i/>
          <w:iCs/>
        </w:rPr>
        <w:t xml:space="preserve"> will require </w:t>
      </w:r>
      <w:r w:rsidR="004020EF" w:rsidRPr="00DF5E5E">
        <w:rPr>
          <w:i/>
          <w:iCs/>
        </w:rPr>
        <w:t xml:space="preserve">adult </w:t>
      </w:r>
      <w:r w:rsidR="00F66791" w:rsidRPr="00DF5E5E">
        <w:rPr>
          <w:i/>
          <w:iCs/>
        </w:rPr>
        <w:t>support</w:t>
      </w:r>
      <w:r w:rsidR="006C0839" w:rsidRPr="00DF5E5E">
        <w:rPr>
          <w:i/>
          <w:iCs/>
        </w:rPr>
        <w:t>.</w:t>
      </w:r>
    </w:p>
    <w:p w14:paraId="7FEA040F" w14:textId="2F3A3A5C" w:rsidR="00CE16B9" w:rsidRPr="00DF5E5E" w:rsidRDefault="00CE16B9" w:rsidP="00DF5E5E">
      <w:pPr>
        <w:spacing w:after="0"/>
        <w:rPr>
          <w:i/>
          <w:iCs/>
          <w:sz w:val="18"/>
          <w:szCs w:val="18"/>
        </w:rPr>
      </w:pPr>
      <w:r w:rsidRPr="00DF5E5E">
        <w:rPr>
          <w:rStyle w:val="normaltextrun"/>
          <w:i/>
          <w:iCs/>
        </w:rPr>
        <w:t>Note that our Inquiry focus for today is "making meaning" which includes analysing data, organising</w:t>
      </w:r>
      <w:r w:rsidR="009405C9" w:rsidRPr="00DF5E5E">
        <w:rPr>
          <w:rStyle w:val="normaltextrun"/>
          <w:i/>
          <w:iCs/>
        </w:rPr>
        <w:t>,</w:t>
      </w:r>
      <w:r w:rsidRPr="00DF5E5E">
        <w:rPr>
          <w:rStyle w:val="normaltextrun"/>
          <w:i/>
          <w:iCs/>
        </w:rPr>
        <w:t xml:space="preserve"> and sorting information, summarising, synthesising, making connections/conclusions, building deeper understandings</w:t>
      </w:r>
      <w:r w:rsidR="004E5CAC" w:rsidRPr="00DF5E5E">
        <w:rPr>
          <w:rStyle w:val="normaltextrun"/>
          <w:i/>
          <w:iCs/>
        </w:rPr>
        <w:t>,</w:t>
      </w:r>
      <w:r w:rsidRPr="00DF5E5E">
        <w:rPr>
          <w:rStyle w:val="normaltextrun"/>
          <w:i/>
          <w:iCs/>
        </w:rPr>
        <w:t xml:space="preserve"> and thinking critically.</w:t>
      </w:r>
    </w:p>
    <w:p w14:paraId="262CFB6C" w14:textId="77777777" w:rsidR="008E14D1" w:rsidRDefault="00931B19" w:rsidP="00BA2874">
      <w:r>
        <w:pict w14:anchorId="6FF8A7C4">
          <v:rect id="_x0000_i1043" style="width:0;height:1.5pt" o:hralign="center" o:hrstd="t" o:hr="t" fillcolor="#a0a0a0" stroked="f"/>
        </w:pict>
      </w:r>
    </w:p>
    <w:p w14:paraId="26B61635" w14:textId="405C456F" w:rsidR="008E14D1" w:rsidRPr="00805A7F" w:rsidRDefault="008E14D1" w:rsidP="001F64C9">
      <w:pPr>
        <w:pStyle w:val="LI"/>
      </w:pPr>
      <w:r w:rsidRPr="00805A7F">
        <w:t xml:space="preserve">In this activity I am learning to: </w:t>
      </w:r>
      <w:r w:rsidR="00993E10" w:rsidRPr="00805A7F">
        <w:t>make connections to the text so that I can improve my understanding</w:t>
      </w:r>
    </w:p>
    <w:p w14:paraId="327EBD08" w14:textId="77777777" w:rsidR="008E14D1" w:rsidRDefault="008E14D1" w:rsidP="00BA2874">
      <w:pPr>
        <w:rPr>
          <w:lang w:val="mi-NZ"/>
        </w:rPr>
      </w:pPr>
      <w:r>
        <w:rPr>
          <w:lang w:val="mi-NZ"/>
        </w:rPr>
        <w:t>What do I need?</w:t>
      </w:r>
    </w:p>
    <w:p w14:paraId="4326A436" w14:textId="77777777" w:rsidR="008E14D1" w:rsidRPr="006C0839" w:rsidRDefault="654A520D" w:rsidP="00DF5E5E">
      <w:pPr>
        <w:pStyle w:val="ListParagraph"/>
        <w:numPr>
          <w:ilvl w:val="0"/>
          <w:numId w:val="63"/>
        </w:numPr>
        <w:spacing w:line="240" w:lineRule="auto"/>
        <w:rPr>
          <w:lang w:val="mi-NZ"/>
        </w:rPr>
      </w:pPr>
      <w:r w:rsidRPr="006C0839">
        <w:rPr>
          <w:lang w:val="mi-NZ"/>
        </w:rPr>
        <w:t>30 minutes</w:t>
      </w:r>
    </w:p>
    <w:p w14:paraId="3C769052" w14:textId="2DEAB202" w:rsidR="008E14D1" w:rsidRPr="006C0839" w:rsidRDefault="006C0839" w:rsidP="00DF5E5E">
      <w:pPr>
        <w:pStyle w:val="ListParagraph"/>
        <w:numPr>
          <w:ilvl w:val="0"/>
          <w:numId w:val="63"/>
        </w:numPr>
        <w:spacing w:line="240" w:lineRule="auto"/>
        <w:rPr>
          <w:lang w:val="mi-NZ"/>
        </w:rPr>
      </w:pPr>
      <w:r w:rsidRPr="006C0839">
        <w:rPr>
          <w:lang w:val="mi-NZ"/>
        </w:rPr>
        <w:t>Home learning book</w:t>
      </w:r>
    </w:p>
    <w:p w14:paraId="5052308C" w14:textId="77777777" w:rsidR="001D6520" w:rsidRPr="00681D7E" w:rsidRDefault="001D6520" w:rsidP="00DF5E5E">
      <w:pPr>
        <w:pStyle w:val="ListParagraph"/>
        <w:numPr>
          <w:ilvl w:val="0"/>
          <w:numId w:val="63"/>
        </w:numPr>
        <w:spacing w:after="0" w:line="240" w:lineRule="auto"/>
        <w:rPr>
          <w:lang w:val="mi-NZ"/>
        </w:rPr>
      </w:pPr>
      <w:r>
        <w:rPr>
          <w:lang w:val="mi-NZ"/>
        </w:rPr>
        <w:t xml:space="preserve">Look for the book </w:t>
      </w:r>
      <w:r w:rsidRPr="00D7440F">
        <w:rPr>
          <w:i/>
          <w:lang w:val="mi-NZ"/>
        </w:rPr>
        <w:t>Bread</w:t>
      </w:r>
      <w:r>
        <w:rPr>
          <w:lang w:val="mi-NZ"/>
        </w:rPr>
        <w:t xml:space="preserve"> in your pack or access the PDF and audio online </w:t>
      </w:r>
      <w:hyperlink r:id="rId81" w:history="1">
        <w:r w:rsidRPr="009E1DEB">
          <w:rPr>
            <w:rStyle w:val="Hyperlink"/>
          </w:rPr>
          <w:t>https://instructionalseries.tki.org.nz/Instructional-Serieshttps://instructionalseries.tki.org.nz/Instructional-Series/Ready-to-Read-Colour-Wheel/Bread</w:t>
        </w:r>
      </w:hyperlink>
    </w:p>
    <w:p w14:paraId="2B8B786D" w14:textId="77777777" w:rsidR="008E14D1" w:rsidRDefault="00931B19" w:rsidP="00BA2874">
      <w:r>
        <w:pict w14:anchorId="3148ED42">
          <v:rect id="_x0000_i1044" style="width:0;height:1.5pt" o:hralign="center" o:hrstd="t" o:hr="t" fillcolor="#a0a0a0" stroked="f"/>
        </w:pict>
      </w:r>
    </w:p>
    <w:p w14:paraId="2097B0E3" w14:textId="7046F963" w:rsidR="008E14D1" w:rsidRPr="00DF5E5E" w:rsidRDefault="00A933D7" w:rsidP="00BA2874">
      <w:pPr>
        <w:rPr>
          <w:b/>
          <w:bCs/>
        </w:rPr>
      </w:pPr>
      <w:r w:rsidRPr="00DF5E5E">
        <w:rPr>
          <w:b/>
          <w:bCs/>
        </w:rPr>
        <w:t>Remember</w:t>
      </w:r>
      <w:r w:rsidR="008E14D1" w:rsidRPr="00DF5E5E">
        <w:rPr>
          <w:b/>
          <w:bCs/>
        </w:rPr>
        <w:t xml:space="preserve"> to start your day right (</w:t>
      </w:r>
      <w:r w:rsidR="002D2216" w:rsidRPr="00DF5E5E">
        <w:rPr>
          <w:b/>
          <w:bCs/>
        </w:rPr>
        <w:t>s</w:t>
      </w:r>
      <w:r w:rsidR="008E14D1" w:rsidRPr="00DF5E5E">
        <w:rPr>
          <w:b/>
          <w:bCs/>
        </w:rPr>
        <w:t>ee p. 7)</w:t>
      </w:r>
      <w:r w:rsidR="002D2216" w:rsidRPr="00DF5E5E">
        <w:rPr>
          <w:b/>
          <w:bCs/>
        </w:rPr>
        <w:t>.</w:t>
      </w:r>
      <w:r w:rsidR="008E14D1" w:rsidRPr="00DF5E5E">
        <w:rPr>
          <w:rStyle w:val="normaltextrun"/>
          <w:b/>
          <w:bCs/>
          <w:i/>
        </w:rPr>
        <w:t xml:space="preserve"> </w:t>
      </w:r>
    </w:p>
    <w:p w14:paraId="7669AC49" w14:textId="77777777" w:rsidR="008E14D1" w:rsidRPr="00805A7F" w:rsidRDefault="008E14D1" w:rsidP="00805A7F">
      <w:pPr>
        <w:pStyle w:val="BH2"/>
      </w:pPr>
      <w:r w:rsidRPr="00805A7F">
        <w:t>Instructions:</w:t>
      </w:r>
    </w:p>
    <w:p w14:paraId="4F0352B9" w14:textId="71026D2E" w:rsidR="008E14D1" w:rsidRDefault="00993E10" w:rsidP="00BA2874">
      <w:r>
        <w:t xml:space="preserve">Today you are going to re-read </w:t>
      </w:r>
      <w:r w:rsidRPr="000D6672">
        <w:rPr>
          <w:i/>
        </w:rPr>
        <w:t>Bread</w:t>
      </w:r>
      <w:r>
        <w:t xml:space="preserve"> by Bernadette Wilson and choose on</w:t>
      </w:r>
      <w:r w:rsidR="00DF1D6B">
        <w:t xml:space="preserve">e of the activities </w:t>
      </w:r>
      <w:r w:rsidR="00860A27">
        <w:t xml:space="preserve">listed </w:t>
      </w:r>
      <w:r w:rsidR="00A12603">
        <w:t>below</w:t>
      </w:r>
      <w:r w:rsidR="00DF1D6B">
        <w:t xml:space="preserve"> to complete in your home learning book</w:t>
      </w:r>
      <w:r w:rsidR="00860A27">
        <w:t>.</w:t>
      </w:r>
    </w:p>
    <w:p w14:paraId="4D8953C1" w14:textId="77777777" w:rsidR="008E14D1" w:rsidRPr="008E14D1" w:rsidRDefault="008E14D1" w:rsidP="00805A7F">
      <w:pPr>
        <w:pStyle w:val="BH2"/>
      </w:pPr>
      <w:r w:rsidRPr="008E14D1">
        <w:t>Your task:</w:t>
      </w:r>
    </w:p>
    <w:p w14:paraId="214C3719" w14:textId="1439E190" w:rsidR="00DF1D6B" w:rsidRDefault="00DF1D6B" w:rsidP="00BA2874">
      <w:r w:rsidRPr="00D45D5F">
        <w:rPr>
          <w:b/>
          <w:bCs/>
        </w:rPr>
        <w:t>Read</w:t>
      </w:r>
      <w:r>
        <w:t xml:space="preserve"> or </w:t>
      </w:r>
      <w:r w:rsidRPr="00D45D5F">
        <w:rPr>
          <w:b/>
          <w:bCs/>
        </w:rPr>
        <w:t>listen</w:t>
      </w:r>
      <w:r>
        <w:t xml:space="preserve"> to </w:t>
      </w:r>
      <w:r w:rsidRPr="002C2AAD">
        <w:rPr>
          <w:i/>
        </w:rPr>
        <w:t>Bread</w:t>
      </w:r>
      <w:r>
        <w:t xml:space="preserve"> by Bernadette Wilso</w:t>
      </w:r>
      <w:r w:rsidR="00F522F4">
        <w:t xml:space="preserve">n, then complete </w:t>
      </w:r>
      <w:r w:rsidR="00F522F4" w:rsidRPr="004020EF">
        <w:rPr>
          <w:b/>
          <w:bCs/>
        </w:rPr>
        <w:t>one</w:t>
      </w:r>
      <w:r w:rsidR="00F522F4">
        <w:t xml:space="preserve"> of the</w:t>
      </w:r>
      <w:r w:rsidR="004020EF">
        <w:t xml:space="preserve">se </w:t>
      </w:r>
      <w:r w:rsidR="00F522F4">
        <w:t>activities:</w:t>
      </w:r>
    </w:p>
    <w:p w14:paraId="458941CE" w14:textId="1AA8F2B9" w:rsidR="008B76F6" w:rsidRDefault="00F522F4" w:rsidP="003F4765">
      <w:pPr>
        <w:pStyle w:val="ListParagraph"/>
        <w:numPr>
          <w:ilvl w:val="0"/>
          <w:numId w:val="17"/>
        </w:numPr>
      </w:pPr>
      <w:r>
        <w:t xml:space="preserve">How do you like to eat bread? </w:t>
      </w:r>
      <w:r w:rsidRPr="00D45D5F">
        <w:rPr>
          <w:b/>
          <w:bCs/>
        </w:rPr>
        <w:t>Draw</w:t>
      </w:r>
      <w:r>
        <w:t xml:space="preserve"> a picture or take a photo of your favourite way to ea</w:t>
      </w:r>
      <w:r w:rsidR="00A252F6">
        <w:t xml:space="preserve">t bread and </w:t>
      </w:r>
      <w:r w:rsidR="00A252F6" w:rsidRPr="00D45D5F">
        <w:rPr>
          <w:b/>
          <w:bCs/>
        </w:rPr>
        <w:t>write</w:t>
      </w:r>
      <w:r w:rsidR="00A252F6">
        <w:t xml:space="preserve"> about it in your home learning book.</w:t>
      </w:r>
    </w:p>
    <w:p w14:paraId="4C3AAB53" w14:textId="01236F8B" w:rsidR="008B76F6" w:rsidRDefault="00A252F6" w:rsidP="003F4765">
      <w:pPr>
        <w:pStyle w:val="ListParagraph"/>
        <w:numPr>
          <w:ilvl w:val="0"/>
          <w:numId w:val="17"/>
        </w:numPr>
      </w:pPr>
      <w:r>
        <w:t>What are the different recipes</w:t>
      </w:r>
      <w:r w:rsidR="00B01600">
        <w:t xml:space="preserve"> or meals that you use bread for at home? </w:t>
      </w:r>
      <w:r w:rsidR="00B01600" w:rsidRPr="00025894">
        <w:rPr>
          <w:b/>
          <w:bCs/>
        </w:rPr>
        <w:t>Write</w:t>
      </w:r>
      <w:r w:rsidR="00B01600">
        <w:t xml:space="preserve"> a list of these in your home learning book (think about puddings, side dishes and recipes that use breadcrumbs</w:t>
      </w:r>
      <w:r w:rsidR="2FD1EF66">
        <w:t>.</w:t>
      </w:r>
      <w:r w:rsidR="00DF55B3">
        <w:t>)</w:t>
      </w:r>
    </w:p>
    <w:p w14:paraId="2D3A7678" w14:textId="1E5B2B66" w:rsidR="008B76F6" w:rsidRDefault="008B76F6" w:rsidP="003F4765">
      <w:pPr>
        <w:pStyle w:val="ListParagraph"/>
        <w:numPr>
          <w:ilvl w:val="0"/>
          <w:numId w:val="17"/>
        </w:numPr>
      </w:pPr>
      <w:r w:rsidRPr="00025894">
        <w:rPr>
          <w:b/>
          <w:bCs/>
        </w:rPr>
        <w:t>Bake</w:t>
      </w:r>
      <w:r>
        <w:t xml:space="preserve"> bread with a member of your whānau.</w:t>
      </w:r>
    </w:p>
    <w:p w14:paraId="7B3304E4" w14:textId="42079676" w:rsidR="00334E0E" w:rsidRDefault="008B76F6" w:rsidP="003F4765">
      <w:pPr>
        <w:pStyle w:val="ListParagraph"/>
        <w:numPr>
          <w:ilvl w:val="0"/>
          <w:numId w:val="17"/>
        </w:numPr>
      </w:pPr>
      <w:r>
        <w:t xml:space="preserve">Where do you get your bread from? </w:t>
      </w:r>
      <w:r w:rsidRPr="00025894">
        <w:rPr>
          <w:b/>
          <w:bCs/>
        </w:rPr>
        <w:t>Draw</w:t>
      </w:r>
      <w:r>
        <w:t xml:space="preserve"> a table </w:t>
      </w:r>
      <w:r w:rsidR="005D0307">
        <w:t xml:space="preserve">in your home learning book that looks </w:t>
      </w:r>
      <w:r>
        <w:t xml:space="preserve">like the one that is on page 9 of the book and </w:t>
      </w:r>
      <w:r w:rsidRPr="00025894">
        <w:rPr>
          <w:b/>
          <w:bCs/>
        </w:rPr>
        <w:t>draw</w:t>
      </w:r>
      <w:r>
        <w:t xml:space="preserve"> a pict</w:t>
      </w:r>
      <w:r w:rsidR="005A2195">
        <w:t xml:space="preserve">ure in each box that shows the different places </w:t>
      </w:r>
      <w:r w:rsidR="720CEC56">
        <w:t>that</w:t>
      </w:r>
      <w:r w:rsidR="623D1F56">
        <w:t xml:space="preserve"> </w:t>
      </w:r>
      <w:r w:rsidR="005A2195">
        <w:t xml:space="preserve">your whānau get their bread from. </w:t>
      </w:r>
      <w:r w:rsidR="00334E0E" w:rsidRPr="00025894">
        <w:rPr>
          <w:b/>
          <w:bCs/>
        </w:rPr>
        <w:t>Write</w:t>
      </w:r>
      <w:r w:rsidR="00334E0E">
        <w:t xml:space="preserve"> a sentence to go with each picture.</w:t>
      </w:r>
    </w:p>
    <w:p w14:paraId="46EC883A" w14:textId="39234651" w:rsidR="00334E0E" w:rsidRDefault="5DBF782C" w:rsidP="003F4765">
      <w:pPr>
        <w:pStyle w:val="ListParagraph"/>
        <w:numPr>
          <w:ilvl w:val="0"/>
          <w:numId w:val="17"/>
        </w:numPr>
      </w:pPr>
      <w:r w:rsidRPr="29108B4B">
        <w:rPr>
          <w:b/>
          <w:bCs/>
        </w:rPr>
        <w:t>Follow</w:t>
      </w:r>
      <w:r>
        <w:t xml:space="preserve"> th</w:t>
      </w:r>
      <w:r w:rsidR="07F0B4AF">
        <w:t>is link:</w:t>
      </w:r>
      <w:r w:rsidR="2CFB4789">
        <w:t xml:space="preserve"> </w:t>
      </w:r>
      <w:hyperlink r:id="rId82">
        <w:r w:rsidR="61F3D8E5" w:rsidRPr="29108B4B">
          <w:rPr>
            <w:rStyle w:val="Hyperlink"/>
          </w:rPr>
          <w:t>https://www.newzealand.com/nz/feature/traditional-</w:t>
        </w:r>
        <w:r w:rsidR="00774EDE">
          <w:rPr>
            <w:rStyle w:val="Hyperlink"/>
          </w:rPr>
          <w:t>Māori</w:t>
        </w:r>
        <w:r w:rsidR="61F3D8E5" w:rsidRPr="29108B4B">
          <w:rPr>
            <w:rStyle w:val="Hyperlink"/>
          </w:rPr>
          <w:t>-foods/</w:t>
        </w:r>
      </w:hyperlink>
      <w:r w:rsidR="07F0B4AF">
        <w:t xml:space="preserve"> to </w:t>
      </w:r>
      <w:r w:rsidR="07F0B4AF" w:rsidRPr="29108B4B">
        <w:rPr>
          <w:b/>
          <w:bCs/>
        </w:rPr>
        <w:t xml:space="preserve">read </w:t>
      </w:r>
      <w:r w:rsidR="07F0B4AF">
        <w:t>about traditional Māori foods</w:t>
      </w:r>
      <w:r w:rsidR="720C8666">
        <w:t>.</w:t>
      </w:r>
      <w:r w:rsidR="53E743B6">
        <w:t xml:space="preserve"> </w:t>
      </w:r>
      <w:r w:rsidR="005D0307" w:rsidRPr="00E53CF0">
        <w:rPr>
          <w:b/>
          <w:bCs/>
        </w:rPr>
        <w:t>Create</w:t>
      </w:r>
      <w:r w:rsidR="005D0307">
        <w:t xml:space="preserve"> a chart in your home learning book that shows traditional Māori foods on one side and introduced ingredients on the other. Do you think that bread was a traditional Māori food or was it introduced? How do you know?</w:t>
      </w:r>
    </w:p>
    <w:p w14:paraId="40C0539F" w14:textId="50DE6DCB" w:rsidR="00CE16B9" w:rsidRPr="008E14D1" w:rsidRDefault="00CE16B9" w:rsidP="00805A7F">
      <w:pPr>
        <w:pStyle w:val="BH1"/>
      </w:pPr>
      <w:r w:rsidRPr="008E14D1">
        <w:lastRenderedPageBreak/>
        <w:t xml:space="preserve">Day 3 </w:t>
      </w:r>
      <w:r w:rsidR="00616646">
        <w:t>a</w:t>
      </w:r>
      <w:r w:rsidRPr="008E14D1">
        <w:t xml:space="preserve">ctivity </w:t>
      </w:r>
      <w:r>
        <w:t>2</w:t>
      </w:r>
      <w:r w:rsidRPr="008E14D1">
        <w:t xml:space="preserve">: </w:t>
      </w:r>
      <w:r w:rsidR="00E53CF0">
        <w:t>Writing</w:t>
      </w:r>
      <w:r w:rsidRPr="008E14D1">
        <w:rPr>
          <w:noProof/>
        </w:rPr>
        <w:t xml:space="preserve"> </w:t>
      </w:r>
    </w:p>
    <w:p w14:paraId="2D54CB29" w14:textId="77777777" w:rsidR="00CE16B9" w:rsidRPr="00805A7F" w:rsidRDefault="00CE16B9" w:rsidP="00BA2874">
      <w:pPr>
        <w:rPr>
          <w:b/>
          <w:bCs/>
          <w:i/>
          <w:iCs/>
          <w:color w:val="3472AC"/>
        </w:rPr>
      </w:pPr>
      <w:r w:rsidRPr="00805A7F">
        <w:rPr>
          <w:b/>
          <w:bCs/>
          <w:i/>
          <w:iCs/>
          <w:color w:val="3472AC"/>
        </w:rPr>
        <w:t>Notes for teachers and whānau</w:t>
      </w:r>
    </w:p>
    <w:p w14:paraId="2902B9EA" w14:textId="638F6112" w:rsidR="00CE16B9" w:rsidRPr="00805A7F" w:rsidRDefault="0026790B" w:rsidP="00C452B7">
      <w:pPr>
        <w:spacing w:after="0"/>
        <w:rPr>
          <w:i/>
          <w:iCs/>
        </w:rPr>
      </w:pPr>
      <w:r w:rsidRPr="00805A7F">
        <w:rPr>
          <w:i/>
          <w:iCs/>
        </w:rPr>
        <w:t>Learners</w:t>
      </w:r>
      <w:r w:rsidR="000E3F3A" w:rsidRPr="00805A7F">
        <w:rPr>
          <w:i/>
          <w:iCs/>
        </w:rPr>
        <w:t xml:space="preserve"> explore the features of </w:t>
      </w:r>
      <w:r w:rsidR="00E84036" w:rsidRPr="00805A7F">
        <w:rPr>
          <w:i/>
          <w:iCs/>
        </w:rPr>
        <w:t>a flow chart as s</w:t>
      </w:r>
      <w:r w:rsidR="00537BE0" w:rsidRPr="00805A7F">
        <w:rPr>
          <w:i/>
          <w:iCs/>
        </w:rPr>
        <w:t>hown</w:t>
      </w:r>
      <w:r w:rsidR="00E84036" w:rsidRPr="00805A7F">
        <w:rPr>
          <w:i/>
          <w:iCs/>
        </w:rPr>
        <w:t xml:space="preserve"> in the text Bread by Bernadette Wilson</w:t>
      </w:r>
      <w:r w:rsidR="00537BE0" w:rsidRPr="00805A7F">
        <w:rPr>
          <w:i/>
          <w:iCs/>
        </w:rPr>
        <w:t xml:space="preserve"> and use this as an exemplar to create </w:t>
      </w:r>
      <w:r w:rsidR="00CE1133" w:rsidRPr="00805A7F">
        <w:rPr>
          <w:i/>
          <w:iCs/>
        </w:rPr>
        <w:t>a</w:t>
      </w:r>
      <w:r w:rsidR="00537BE0" w:rsidRPr="00805A7F">
        <w:rPr>
          <w:i/>
          <w:iCs/>
        </w:rPr>
        <w:t xml:space="preserve"> flow chart </w:t>
      </w:r>
      <w:r w:rsidR="00BA65FB" w:rsidRPr="00805A7F">
        <w:rPr>
          <w:i/>
          <w:iCs/>
        </w:rPr>
        <w:t xml:space="preserve">of their own. </w:t>
      </w:r>
      <w:r w:rsidR="00B7729B" w:rsidRPr="00805A7F">
        <w:rPr>
          <w:i/>
          <w:iCs/>
        </w:rPr>
        <w:t>Learners</w:t>
      </w:r>
      <w:r w:rsidR="00BA65FB" w:rsidRPr="00805A7F">
        <w:rPr>
          <w:i/>
          <w:iCs/>
        </w:rPr>
        <w:t xml:space="preserve"> will need to have the flow chart available to look at</w:t>
      </w:r>
      <w:r w:rsidR="00612127" w:rsidRPr="00805A7F">
        <w:rPr>
          <w:i/>
          <w:iCs/>
        </w:rPr>
        <w:t>,</w:t>
      </w:r>
      <w:r w:rsidR="00BA65FB" w:rsidRPr="00805A7F">
        <w:rPr>
          <w:i/>
          <w:iCs/>
        </w:rPr>
        <w:t xml:space="preserve"> and an idea in their mind </w:t>
      </w:r>
      <w:r w:rsidR="000C7B35" w:rsidRPr="00805A7F">
        <w:rPr>
          <w:i/>
          <w:iCs/>
        </w:rPr>
        <w:t>of what they will create their flow chart about. To make this task more accessible for younger learners you may want to encourage them to draw the pictures in order</w:t>
      </w:r>
      <w:r w:rsidR="00612127" w:rsidRPr="00805A7F">
        <w:rPr>
          <w:i/>
          <w:iCs/>
        </w:rPr>
        <w:t>,</w:t>
      </w:r>
      <w:r w:rsidR="000C7B35" w:rsidRPr="00805A7F">
        <w:rPr>
          <w:i/>
          <w:iCs/>
        </w:rPr>
        <w:t xml:space="preserve"> and then </w:t>
      </w:r>
      <w:r w:rsidR="008E6663" w:rsidRPr="00805A7F">
        <w:rPr>
          <w:i/>
          <w:iCs/>
        </w:rPr>
        <w:t xml:space="preserve">get them to </w:t>
      </w:r>
      <w:r w:rsidR="00170DF2" w:rsidRPr="00805A7F">
        <w:rPr>
          <w:i/>
          <w:iCs/>
        </w:rPr>
        <w:t>tell you</w:t>
      </w:r>
      <w:r w:rsidR="008E6663" w:rsidRPr="00805A7F">
        <w:rPr>
          <w:i/>
          <w:iCs/>
        </w:rPr>
        <w:t xml:space="preserve"> what they would like written underneath each picture.</w:t>
      </w:r>
    </w:p>
    <w:p w14:paraId="524C390F" w14:textId="77777777" w:rsidR="00CE16B9" w:rsidRDefault="00931B19" w:rsidP="00BA2874">
      <w:r>
        <w:pict w14:anchorId="50560AAB">
          <v:rect id="_x0000_i1045" style="width:0;height:1.5pt" o:hralign="center" o:hrstd="t" o:hr="t" fillcolor="#a0a0a0" stroked="f"/>
        </w:pict>
      </w:r>
    </w:p>
    <w:p w14:paraId="5135D5EE" w14:textId="4A0ABF9C" w:rsidR="00CE16B9" w:rsidRPr="00805A7F" w:rsidRDefault="00CE16B9" w:rsidP="001F64C9">
      <w:pPr>
        <w:pStyle w:val="LI"/>
      </w:pPr>
      <w:r w:rsidRPr="00805A7F">
        <w:t xml:space="preserve">In this activity I am learning to: </w:t>
      </w:r>
      <w:r w:rsidR="00E84036" w:rsidRPr="00805A7F">
        <w:t>create a flow chart.</w:t>
      </w:r>
    </w:p>
    <w:p w14:paraId="195CF15E" w14:textId="77777777" w:rsidR="00CE16B9" w:rsidRDefault="00CE16B9" w:rsidP="00BA2874">
      <w:pPr>
        <w:rPr>
          <w:lang w:val="mi-NZ"/>
        </w:rPr>
      </w:pPr>
      <w:r>
        <w:rPr>
          <w:lang w:val="mi-NZ"/>
        </w:rPr>
        <w:t>What do I need?</w:t>
      </w:r>
    </w:p>
    <w:p w14:paraId="75F50CA9" w14:textId="77777777" w:rsidR="00C7372D" w:rsidRPr="006C0839" w:rsidRDefault="00C7372D" w:rsidP="00C452B7">
      <w:pPr>
        <w:pStyle w:val="ListParagraph"/>
        <w:numPr>
          <w:ilvl w:val="0"/>
          <w:numId w:val="63"/>
        </w:numPr>
        <w:spacing w:line="240" w:lineRule="auto"/>
        <w:rPr>
          <w:lang w:val="mi-NZ"/>
        </w:rPr>
      </w:pPr>
      <w:r w:rsidRPr="006C0839">
        <w:rPr>
          <w:lang w:val="mi-NZ"/>
        </w:rPr>
        <w:t>30 minutes</w:t>
      </w:r>
    </w:p>
    <w:p w14:paraId="54F39718" w14:textId="77777777" w:rsidR="00C7372D" w:rsidRPr="006C0839" w:rsidRDefault="00C7372D" w:rsidP="00C452B7">
      <w:pPr>
        <w:pStyle w:val="ListParagraph"/>
        <w:numPr>
          <w:ilvl w:val="0"/>
          <w:numId w:val="63"/>
        </w:numPr>
        <w:spacing w:line="240" w:lineRule="auto"/>
        <w:rPr>
          <w:lang w:val="mi-NZ"/>
        </w:rPr>
      </w:pPr>
      <w:r w:rsidRPr="006C0839">
        <w:rPr>
          <w:lang w:val="mi-NZ"/>
        </w:rPr>
        <w:t>Home learning book</w:t>
      </w:r>
    </w:p>
    <w:p w14:paraId="7C3BA407" w14:textId="77777777" w:rsidR="001D6520" w:rsidRPr="00681D7E" w:rsidRDefault="001D6520" w:rsidP="00C452B7">
      <w:pPr>
        <w:pStyle w:val="ListParagraph"/>
        <w:numPr>
          <w:ilvl w:val="0"/>
          <w:numId w:val="63"/>
        </w:numPr>
        <w:spacing w:after="0" w:line="240" w:lineRule="auto"/>
        <w:rPr>
          <w:lang w:val="mi-NZ"/>
        </w:rPr>
      </w:pPr>
      <w:r>
        <w:rPr>
          <w:lang w:val="mi-NZ"/>
        </w:rPr>
        <w:t xml:space="preserve">Look for the book </w:t>
      </w:r>
      <w:r w:rsidRPr="00D7440F">
        <w:rPr>
          <w:i/>
          <w:lang w:val="mi-NZ"/>
        </w:rPr>
        <w:t>Bread</w:t>
      </w:r>
      <w:r>
        <w:rPr>
          <w:lang w:val="mi-NZ"/>
        </w:rPr>
        <w:t xml:space="preserve"> in your pack or access the PDF and audio online </w:t>
      </w:r>
      <w:hyperlink r:id="rId83" w:history="1">
        <w:r w:rsidRPr="009E1DEB">
          <w:rPr>
            <w:rStyle w:val="Hyperlink"/>
          </w:rPr>
          <w:t>https://instructionalseries.tki.org.nz/Instructional-Serieshttps://instructionalseries.tki.org.nz/Instructional-Series/Ready-to-Read-Colour-Wheel/Bread</w:t>
        </w:r>
      </w:hyperlink>
    </w:p>
    <w:p w14:paraId="15974EC1" w14:textId="00EC1704" w:rsidR="00CE16B9" w:rsidRDefault="00931B19" w:rsidP="00BA2874">
      <w:r>
        <w:pict w14:anchorId="0FE4348A">
          <v:rect id="_x0000_i1046" style="width:0;height:1.5pt" o:hralign="center" o:hrstd="t" o:hr="t" fillcolor="#a0a0a0" stroked="f"/>
        </w:pict>
      </w:r>
    </w:p>
    <w:p w14:paraId="0066DD3B" w14:textId="77777777" w:rsidR="00CE16B9" w:rsidRPr="008E14D1" w:rsidRDefault="00CE16B9" w:rsidP="00805A7F">
      <w:pPr>
        <w:pStyle w:val="BH2"/>
      </w:pPr>
      <w:r w:rsidRPr="008E14D1">
        <w:t>Instructions:</w:t>
      </w:r>
    </w:p>
    <w:p w14:paraId="0CCD63C6" w14:textId="4EC6F1B4" w:rsidR="002B12C5" w:rsidRPr="002B12C5" w:rsidRDefault="002B12C5" w:rsidP="00BA2874">
      <w:pPr>
        <w:rPr>
          <w:rFonts w:eastAsia="DengXian"/>
          <w:lang w:eastAsia="zh-CN" w:bidi="th-TH"/>
        </w:rPr>
      </w:pPr>
      <w:r w:rsidRPr="002B12C5">
        <w:rPr>
          <w:rFonts w:eastAsia="DengXian"/>
          <w:lang w:eastAsia="zh-CN" w:bidi="th-TH"/>
        </w:rPr>
        <w:t xml:space="preserve">Look at page 7 of the book </w:t>
      </w:r>
      <w:r w:rsidR="001756DD" w:rsidRPr="001756DD">
        <w:rPr>
          <w:rFonts w:eastAsia="DengXian"/>
          <w:i/>
          <w:lang w:eastAsia="zh-CN" w:bidi="th-TH"/>
        </w:rPr>
        <w:t>B</w:t>
      </w:r>
      <w:r w:rsidRPr="001756DD">
        <w:rPr>
          <w:rFonts w:eastAsia="DengXian"/>
          <w:i/>
          <w:lang w:eastAsia="zh-CN" w:bidi="th-TH"/>
        </w:rPr>
        <w:t>read</w:t>
      </w:r>
      <w:r>
        <w:rPr>
          <w:rFonts w:eastAsia="DengXian"/>
          <w:lang w:eastAsia="zh-CN" w:bidi="th-TH"/>
        </w:rPr>
        <w:t xml:space="preserve"> by Bernadette Wilson</w:t>
      </w:r>
      <w:r w:rsidRPr="002B12C5">
        <w:rPr>
          <w:rFonts w:eastAsia="DengXian"/>
          <w:lang w:eastAsia="zh-CN" w:bidi="th-TH"/>
        </w:rPr>
        <w:t xml:space="preserve">. Notice how they have made a flow chart for how to make bread. </w:t>
      </w:r>
      <w:r>
        <w:rPr>
          <w:rFonts w:eastAsia="DengXian"/>
          <w:lang w:eastAsia="zh-CN" w:bidi="th-TH"/>
        </w:rPr>
        <w:t>Today you are going to c</w:t>
      </w:r>
      <w:r w:rsidRPr="002B12C5">
        <w:rPr>
          <w:rFonts w:eastAsia="DengXian"/>
          <w:lang w:eastAsia="zh-CN" w:bidi="th-TH"/>
        </w:rPr>
        <w:t>reate your own flow chart in your home learning book</w:t>
      </w:r>
      <w:r>
        <w:rPr>
          <w:rFonts w:eastAsia="DengXian"/>
          <w:lang w:eastAsia="zh-CN" w:bidi="th-TH"/>
        </w:rPr>
        <w:t>. You could choose one of the following ideas or you could choose one of your own:</w:t>
      </w:r>
    </w:p>
    <w:p w14:paraId="3E795522" w14:textId="77777777" w:rsidR="002B12C5" w:rsidRPr="00C452B7" w:rsidRDefault="002B12C5" w:rsidP="00C452B7">
      <w:pPr>
        <w:pStyle w:val="ListParagraph"/>
        <w:numPr>
          <w:ilvl w:val="0"/>
          <w:numId w:val="63"/>
        </w:numPr>
        <w:spacing w:line="240" w:lineRule="auto"/>
        <w:rPr>
          <w:lang w:val="mi-NZ"/>
        </w:rPr>
      </w:pPr>
      <w:r w:rsidRPr="00C452B7">
        <w:rPr>
          <w:lang w:val="mi-NZ"/>
        </w:rPr>
        <w:t>How to make your favourite sandwich or meal </w:t>
      </w:r>
    </w:p>
    <w:p w14:paraId="4FC3C7A7" w14:textId="77777777" w:rsidR="002B12C5" w:rsidRPr="00C452B7" w:rsidRDefault="002B12C5" w:rsidP="00C452B7">
      <w:pPr>
        <w:pStyle w:val="ListParagraph"/>
        <w:numPr>
          <w:ilvl w:val="0"/>
          <w:numId w:val="63"/>
        </w:numPr>
        <w:spacing w:line="240" w:lineRule="auto"/>
        <w:rPr>
          <w:lang w:val="mi-NZ"/>
        </w:rPr>
      </w:pPr>
      <w:r w:rsidRPr="00C452B7">
        <w:rPr>
          <w:lang w:val="mi-NZ"/>
        </w:rPr>
        <w:t>How to brush your teeth </w:t>
      </w:r>
    </w:p>
    <w:p w14:paraId="24CF2464" w14:textId="0473FC9C" w:rsidR="002B12C5" w:rsidRPr="00C452B7" w:rsidRDefault="002B12C5" w:rsidP="00C452B7">
      <w:pPr>
        <w:pStyle w:val="ListParagraph"/>
        <w:numPr>
          <w:ilvl w:val="0"/>
          <w:numId w:val="63"/>
        </w:numPr>
        <w:spacing w:line="240" w:lineRule="auto"/>
        <w:rPr>
          <w:lang w:val="mi-NZ"/>
        </w:rPr>
      </w:pPr>
      <w:r w:rsidRPr="00C452B7">
        <w:rPr>
          <w:lang w:val="mi-NZ"/>
        </w:rPr>
        <w:t>How to make a cake/smoothie/etc </w:t>
      </w:r>
    </w:p>
    <w:p w14:paraId="39B3D82F" w14:textId="77777777" w:rsidR="002B12C5" w:rsidRPr="00C452B7" w:rsidRDefault="002B12C5" w:rsidP="00C452B7">
      <w:pPr>
        <w:pStyle w:val="ListParagraph"/>
        <w:numPr>
          <w:ilvl w:val="0"/>
          <w:numId w:val="63"/>
        </w:numPr>
        <w:spacing w:line="240" w:lineRule="auto"/>
        <w:rPr>
          <w:lang w:val="mi-NZ"/>
        </w:rPr>
      </w:pPr>
      <w:r w:rsidRPr="00C452B7">
        <w:rPr>
          <w:lang w:val="mi-NZ"/>
        </w:rPr>
        <w:t>How to get ready for school </w:t>
      </w:r>
    </w:p>
    <w:p w14:paraId="43796455" w14:textId="01BF8CAA" w:rsidR="002B12C5" w:rsidRPr="002B12C5" w:rsidRDefault="002B12C5" w:rsidP="00C452B7">
      <w:pPr>
        <w:pStyle w:val="ListParagraph"/>
        <w:numPr>
          <w:ilvl w:val="0"/>
          <w:numId w:val="63"/>
        </w:numPr>
        <w:spacing w:line="240" w:lineRule="auto"/>
        <w:rPr>
          <w:rFonts w:eastAsia="DengXian"/>
          <w:lang w:val="en-US" w:eastAsia="zh-CN" w:bidi="th-TH"/>
        </w:rPr>
      </w:pPr>
      <w:r w:rsidRPr="00C452B7">
        <w:rPr>
          <w:lang w:val="mi-NZ"/>
        </w:rPr>
        <w:t>How to weave</w:t>
      </w:r>
      <w:r w:rsidRPr="002B12C5">
        <w:rPr>
          <w:rFonts w:eastAsia="DengXian"/>
          <w:lang w:eastAsia="zh-CN" w:bidi="th-TH"/>
        </w:rPr>
        <w:t xml:space="preserve"> something using </w:t>
      </w:r>
      <w:r w:rsidR="00964F4B">
        <w:rPr>
          <w:rFonts w:eastAsia="DengXian"/>
          <w:lang w:eastAsia="zh-CN" w:bidi="th-TH"/>
        </w:rPr>
        <w:t>harakeke/</w:t>
      </w:r>
      <w:r w:rsidRPr="002B12C5">
        <w:rPr>
          <w:rFonts w:eastAsia="DengXian"/>
          <w:lang w:eastAsia="zh-CN" w:bidi="th-TH"/>
        </w:rPr>
        <w:t>flax</w:t>
      </w:r>
      <w:r w:rsidRPr="002B12C5">
        <w:rPr>
          <w:rFonts w:eastAsia="DengXian"/>
          <w:lang w:val="en-US" w:eastAsia="zh-CN" w:bidi="th-TH"/>
        </w:rPr>
        <w:t> </w:t>
      </w:r>
    </w:p>
    <w:p w14:paraId="49AD8058" w14:textId="77777777" w:rsidR="00CE16B9" w:rsidRPr="008E14D1" w:rsidRDefault="00CE16B9" w:rsidP="00805A7F">
      <w:pPr>
        <w:pStyle w:val="BH2"/>
      </w:pPr>
      <w:r w:rsidRPr="008E14D1">
        <w:t>Your task:</w:t>
      </w:r>
    </w:p>
    <w:p w14:paraId="202185AD" w14:textId="5CC8A8C2" w:rsidR="00CE16B9" w:rsidRDefault="002B12C5" w:rsidP="00BA2874">
      <w:r w:rsidRPr="00C752D4">
        <w:rPr>
          <w:b/>
          <w:bCs/>
        </w:rPr>
        <w:t>Re-read</w:t>
      </w:r>
      <w:r>
        <w:t xml:space="preserve"> page 7 of</w:t>
      </w:r>
      <w:r w:rsidR="00047DFF">
        <w:t xml:space="preserve"> </w:t>
      </w:r>
      <w:r w:rsidR="00047DFF" w:rsidRPr="00C452B7">
        <w:rPr>
          <w:i/>
          <w:iCs/>
        </w:rPr>
        <w:t>Bread</w:t>
      </w:r>
      <w:r>
        <w:t xml:space="preserve"> by Bernadette Wilson.</w:t>
      </w:r>
      <w:r w:rsidR="0082772F">
        <w:t xml:space="preserve"> </w:t>
      </w:r>
      <w:r w:rsidR="00880C08">
        <w:t xml:space="preserve">This is an example of a flow chart. </w:t>
      </w:r>
      <w:r w:rsidR="00880C08" w:rsidRPr="00C752D4">
        <w:rPr>
          <w:b/>
          <w:bCs/>
        </w:rPr>
        <w:t>Notice</w:t>
      </w:r>
      <w:r w:rsidR="00880C08">
        <w:t xml:space="preserve"> how:</w:t>
      </w:r>
    </w:p>
    <w:p w14:paraId="7A408C9C" w14:textId="0ED4DF76" w:rsidR="00880C08" w:rsidRPr="00C452B7" w:rsidRDefault="00720A89" w:rsidP="00C452B7">
      <w:pPr>
        <w:pStyle w:val="ListParagraph"/>
        <w:numPr>
          <w:ilvl w:val="0"/>
          <w:numId w:val="63"/>
        </w:numPr>
        <w:spacing w:line="240" w:lineRule="auto"/>
        <w:rPr>
          <w:lang w:val="mi-NZ"/>
        </w:rPr>
      </w:pPr>
      <w:r w:rsidRPr="00C452B7">
        <w:rPr>
          <w:lang w:val="mi-NZ"/>
        </w:rPr>
        <w:t>The flow chart has been broken up into steps.</w:t>
      </w:r>
    </w:p>
    <w:p w14:paraId="2575DE27" w14:textId="058A86C4" w:rsidR="00720A89" w:rsidRPr="00C452B7" w:rsidRDefault="00720A89" w:rsidP="00C452B7">
      <w:pPr>
        <w:pStyle w:val="ListParagraph"/>
        <w:numPr>
          <w:ilvl w:val="0"/>
          <w:numId w:val="63"/>
        </w:numPr>
        <w:spacing w:line="240" w:lineRule="auto"/>
        <w:rPr>
          <w:lang w:val="mi-NZ"/>
        </w:rPr>
      </w:pPr>
      <w:r w:rsidRPr="00C452B7">
        <w:rPr>
          <w:lang w:val="mi-NZ"/>
        </w:rPr>
        <w:t>Each step is numbered.</w:t>
      </w:r>
    </w:p>
    <w:p w14:paraId="4E87FF02" w14:textId="415ECB57" w:rsidR="00720A89" w:rsidRPr="00C452B7" w:rsidRDefault="00720A89" w:rsidP="00C452B7">
      <w:pPr>
        <w:pStyle w:val="ListParagraph"/>
        <w:numPr>
          <w:ilvl w:val="0"/>
          <w:numId w:val="63"/>
        </w:numPr>
        <w:spacing w:line="240" w:lineRule="auto"/>
        <w:rPr>
          <w:lang w:val="mi-NZ"/>
        </w:rPr>
      </w:pPr>
      <w:r w:rsidRPr="00C452B7">
        <w:rPr>
          <w:lang w:val="mi-NZ"/>
        </w:rPr>
        <w:t>Each step has a picture.</w:t>
      </w:r>
    </w:p>
    <w:p w14:paraId="11CE26B5" w14:textId="0D5D6386" w:rsidR="00720A89" w:rsidRPr="00C452B7" w:rsidRDefault="00720A89" w:rsidP="00C452B7">
      <w:pPr>
        <w:pStyle w:val="ListParagraph"/>
        <w:numPr>
          <w:ilvl w:val="0"/>
          <w:numId w:val="63"/>
        </w:numPr>
        <w:spacing w:line="240" w:lineRule="auto"/>
        <w:rPr>
          <w:lang w:val="mi-NZ"/>
        </w:rPr>
      </w:pPr>
      <w:r w:rsidRPr="00C452B7">
        <w:rPr>
          <w:lang w:val="mi-NZ"/>
        </w:rPr>
        <w:t xml:space="preserve">Each step has </w:t>
      </w:r>
      <w:r w:rsidR="25202A27" w:rsidRPr="00C452B7">
        <w:rPr>
          <w:lang w:val="mi-NZ"/>
        </w:rPr>
        <w:t>one</w:t>
      </w:r>
      <w:r w:rsidRPr="00C452B7">
        <w:rPr>
          <w:lang w:val="mi-NZ"/>
        </w:rPr>
        <w:t xml:space="preserve"> sen</w:t>
      </w:r>
      <w:r w:rsidR="000E4491" w:rsidRPr="00C452B7">
        <w:rPr>
          <w:lang w:val="mi-NZ"/>
        </w:rPr>
        <w:t>tence underneath the picture explaining what is happening.</w:t>
      </w:r>
    </w:p>
    <w:p w14:paraId="18303557" w14:textId="24FBCAC7" w:rsidR="00CF486E" w:rsidRDefault="000E4491" w:rsidP="00C452B7">
      <w:pPr>
        <w:pStyle w:val="ListParagraph"/>
        <w:numPr>
          <w:ilvl w:val="0"/>
          <w:numId w:val="63"/>
        </w:numPr>
        <w:spacing w:line="240" w:lineRule="auto"/>
      </w:pPr>
      <w:r w:rsidRPr="00C452B7">
        <w:rPr>
          <w:lang w:val="mi-NZ"/>
        </w:rPr>
        <w:t>The steps</w:t>
      </w:r>
      <w:r>
        <w:t xml:space="preserve"> are linked together with arrows </w:t>
      </w:r>
      <w:r w:rsidR="00DE7516">
        <w:t>showing the order things happen in.</w:t>
      </w:r>
    </w:p>
    <w:p w14:paraId="62622C51" w14:textId="6B09DC9A" w:rsidR="00C752D4" w:rsidRDefault="00CF486E" w:rsidP="00BA2874">
      <w:r w:rsidRPr="00C752D4">
        <w:rPr>
          <w:b/>
          <w:bCs/>
        </w:rPr>
        <w:t xml:space="preserve">Choose </w:t>
      </w:r>
      <w:r>
        <w:t xml:space="preserve">an </w:t>
      </w:r>
      <w:r w:rsidR="009A6076">
        <w:t>idea</w:t>
      </w:r>
      <w:r>
        <w:t xml:space="preserve"> </w:t>
      </w:r>
      <w:r w:rsidR="00CF7DBC">
        <w:t>and</w:t>
      </w:r>
      <w:r w:rsidR="00CF7DBC" w:rsidRPr="00C752D4">
        <w:rPr>
          <w:b/>
          <w:bCs/>
        </w:rPr>
        <w:t xml:space="preserve"> </w:t>
      </w:r>
      <w:r w:rsidR="002A035A">
        <w:rPr>
          <w:b/>
          <w:bCs/>
        </w:rPr>
        <w:t>brainstorm</w:t>
      </w:r>
      <w:r w:rsidR="00CF7DBC">
        <w:t xml:space="preserve"> each of the steps involved.</w:t>
      </w:r>
    </w:p>
    <w:p w14:paraId="76D459D4" w14:textId="6B09DC9A" w:rsidR="00031DF6" w:rsidRDefault="00CF7DBC" w:rsidP="00BA2874">
      <w:r w:rsidRPr="00C752D4">
        <w:rPr>
          <w:b/>
          <w:bCs/>
        </w:rPr>
        <w:t>Create</w:t>
      </w:r>
      <w:r>
        <w:t xml:space="preserve"> </w:t>
      </w:r>
      <w:r w:rsidR="00132C42">
        <w:t>a</w:t>
      </w:r>
      <w:r>
        <w:t xml:space="preserve"> flow chart </w:t>
      </w:r>
      <w:r w:rsidR="00031DF6">
        <w:t xml:space="preserve">in your home learning book </w:t>
      </w:r>
      <w:r w:rsidR="00476E3D">
        <w:t>to</w:t>
      </w:r>
      <w:r w:rsidR="00D416AB">
        <w:t xml:space="preserve"> show</w:t>
      </w:r>
      <w:r w:rsidR="00031DF6">
        <w:t xml:space="preserve"> each of</w:t>
      </w:r>
      <w:r w:rsidR="00D416AB">
        <w:t xml:space="preserve"> th</w:t>
      </w:r>
      <w:r w:rsidR="00031DF6">
        <w:t>ose</w:t>
      </w:r>
      <w:r w:rsidR="00D416AB">
        <w:t xml:space="preserve"> steps</w:t>
      </w:r>
      <w:r w:rsidR="00031DF6">
        <w:t xml:space="preserve"> in order.</w:t>
      </w:r>
    </w:p>
    <w:p w14:paraId="3BA7798F" w14:textId="2E2C5C0E" w:rsidR="00C752D4" w:rsidRDefault="00C752D4" w:rsidP="00BA2874">
      <w:r>
        <w:t xml:space="preserve">Remember to </w:t>
      </w:r>
      <w:r w:rsidR="0088619A" w:rsidRPr="0088619A">
        <w:rPr>
          <w:b/>
          <w:bCs/>
        </w:rPr>
        <w:t>include</w:t>
      </w:r>
      <w:r w:rsidR="0088619A">
        <w:t xml:space="preserve"> the ideas you were asked to notice above and </w:t>
      </w:r>
      <w:r w:rsidR="0088619A" w:rsidRPr="0088619A">
        <w:rPr>
          <w:b/>
          <w:bCs/>
        </w:rPr>
        <w:t>check back</w:t>
      </w:r>
      <w:r w:rsidR="0088619A">
        <w:t xml:space="preserve"> to page 7 as you need to.</w:t>
      </w:r>
    </w:p>
    <w:p w14:paraId="76601C8E" w14:textId="18F78846" w:rsidR="00CE16B9" w:rsidRPr="008E14D1" w:rsidRDefault="00CE16B9" w:rsidP="00805A7F">
      <w:pPr>
        <w:pStyle w:val="BH1"/>
      </w:pPr>
      <w:r>
        <w:br w:type="column"/>
      </w:r>
      <w:r w:rsidRPr="008E14D1">
        <w:lastRenderedPageBreak/>
        <w:t xml:space="preserve">Day 3 </w:t>
      </w:r>
      <w:r w:rsidR="00616646">
        <w:t>a</w:t>
      </w:r>
      <w:r w:rsidRPr="008E14D1">
        <w:t xml:space="preserve">ctivity </w:t>
      </w:r>
      <w:r>
        <w:t>3</w:t>
      </w:r>
      <w:r w:rsidRPr="008E14D1">
        <w:t xml:space="preserve">: </w:t>
      </w:r>
      <w:r w:rsidR="00873955">
        <w:t>Mathematics</w:t>
      </w:r>
      <w:r w:rsidRPr="008E14D1">
        <w:rPr>
          <w:noProof/>
        </w:rPr>
        <w:t xml:space="preserve"> </w:t>
      </w:r>
    </w:p>
    <w:p w14:paraId="603463D4" w14:textId="77777777" w:rsidR="00CE16B9" w:rsidRPr="00805A7F" w:rsidRDefault="00CE16B9" w:rsidP="00BA2874">
      <w:pPr>
        <w:rPr>
          <w:b/>
          <w:bCs/>
          <w:i/>
          <w:iCs/>
          <w:color w:val="3472AC"/>
        </w:rPr>
      </w:pPr>
      <w:r w:rsidRPr="00805A7F">
        <w:rPr>
          <w:b/>
          <w:bCs/>
          <w:i/>
          <w:iCs/>
          <w:color w:val="3472AC"/>
        </w:rPr>
        <w:t>Notes for teachers and whānau</w:t>
      </w:r>
    </w:p>
    <w:p w14:paraId="54E699C0" w14:textId="2C265CD0" w:rsidR="00CE16B9" w:rsidRPr="00805A7F" w:rsidRDefault="00E72CB6" w:rsidP="00805A7F">
      <w:pPr>
        <w:spacing w:after="0"/>
        <w:rPr>
          <w:i/>
          <w:iCs/>
        </w:rPr>
      </w:pPr>
      <w:r w:rsidRPr="00805A7F">
        <w:rPr>
          <w:i/>
          <w:iCs/>
        </w:rPr>
        <w:t>Learners</w:t>
      </w:r>
      <w:r w:rsidR="00336740" w:rsidRPr="00805A7F">
        <w:rPr>
          <w:i/>
          <w:iCs/>
        </w:rPr>
        <w:t xml:space="preserve"> </w:t>
      </w:r>
      <w:r w:rsidR="00856962" w:rsidRPr="00805A7F">
        <w:rPr>
          <w:i/>
          <w:iCs/>
        </w:rPr>
        <w:t>explore aspects of measurement using non</w:t>
      </w:r>
      <w:r w:rsidR="00E30B7F" w:rsidRPr="00805A7F">
        <w:rPr>
          <w:i/>
          <w:iCs/>
        </w:rPr>
        <w:t>-</w:t>
      </w:r>
      <w:r w:rsidR="00856962" w:rsidRPr="00805A7F">
        <w:rPr>
          <w:i/>
          <w:iCs/>
        </w:rPr>
        <w:t>standard units to answer a ‘how many’ question</w:t>
      </w:r>
      <w:r w:rsidR="00E30B7F" w:rsidRPr="00805A7F">
        <w:rPr>
          <w:i/>
          <w:iCs/>
        </w:rPr>
        <w:t xml:space="preserve">. They make predictions and test them </w:t>
      </w:r>
      <w:r w:rsidR="006B6216" w:rsidRPr="00805A7F">
        <w:rPr>
          <w:i/>
          <w:iCs/>
        </w:rPr>
        <w:t>as they measure the capacity of a container using everyday household objects.</w:t>
      </w:r>
      <w:r w:rsidR="00DE0F5D" w:rsidRPr="00805A7F">
        <w:rPr>
          <w:i/>
          <w:iCs/>
        </w:rPr>
        <w:t xml:space="preserve"> This activity </w:t>
      </w:r>
      <w:r w:rsidR="00E264B5" w:rsidRPr="00805A7F">
        <w:rPr>
          <w:i/>
          <w:iCs/>
        </w:rPr>
        <w:t>uses</w:t>
      </w:r>
      <w:r w:rsidR="00DE0F5D" w:rsidRPr="00805A7F">
        <w:rPr>
          <w:i/>
          <w:iCs/>
        </w:rPr>
        <w:t xml:space="preserve"> </w:t>
      </w:r>
      <w:r w:rsidR="00C70EE2" w:rsidRPr="00805A7F">
        <w:rPr>
          <w:i/>
          <w:iCs/>
        </w:rPr>
        <w:t>water so it could get messy</w:t>
      </w:r>
      <w:r w:rsidR="00132C42" w:rsidRPr="00805A7F">
        <w:rPr>
          <w:i/>
          <w:iCs/>
        </w:rPr>
        <w:t>,</w:t>
      </w:r>
      <w:r w:rsidR="00952630" w:rsidRPr="00805A7F">
        <w:rPr>
          <w:i/>
          <w:iCs/>
        </w:rPr>
        <w:t xml:space="preserve"> and we recommend a suitable space outside. </w:t>
      </w:r>
    </w:p>
    <w:p w14:paraId="2DA53D82" w14:textId="77777777" w:rsidR="00CE16B9" w:rsidRPr="00805A7F" w:rsidRDefault="00931B19" w:rsidP="00BA2874">
      <w:pPr>
        <w:rPr>
          <w:color w:val="3472AC"/>
        </w:rPr>
      </w:pPr>
      <w:r>
        <w:rPr>
          <w:color w:val="3472AC"/>
        </w:rPr>
        <w:pict w14:anchorId="24A430EE">
          <v:rect id="_x0000_i1047" style="width:0;height:1.5pt" o:hralign="center" o:hrstd="t" o:hr="t" fillcolor="#a0a0a0" stroked="f"/>
        </w:pict>
      </w:r>
    </w:p>
    <w:p w14:paraId="37356723" w14:textId="2A588D04" w:rsidR="00CE16B9" w:rsidRPr="00805A7F" w:rsidRDefault="00CE16B9" w:rsidP="001F64C9">
      <w:pPr>
        <w:pStyle w:val="LI"/>
      </w:pPr>
      <w:r w:rsidRPr="00805A7F">
        <w:t xml:space="preserve">In this activity I am learning to: </w:t>
      </w:r>
      <w:r w:rsidR="00216530" w:rsidRPr="00805A7F">
        <w:t>order and compare objects by volume and capacity.</w:t>
      </w:r>
    </w:p>
    <w:p w14:paraId="16C28B6D" w14:textId="77777777" w:rsidR="00CE16B9" w:rsidRDefault="00CE16B9" w:rsidP="00BA2874">
      <w:pPr>
        <w:rPr>
          <w:lang w:val="mi-NZ"/>
        </w:rPr>
      </w:pPr>
      <w:r>
        <w:rPr>
          <w:lang w:val="mi-NZ"/>
        </w:rPr>
        <w:t>What do I need?</w:t>
      </w:r>
    </w:p>
    <w:p w14:paraId="406B82AE" w14:textId="77777777" w:rsidR="00CE16B9" w:rsidRPr="00971580" w:rsidRDefault="189F0250" w:rsidP="00C452B7">
      <w:pPr>
        <w:pStyle w:val="ListParagraph"/>
        <w:numPr>
          <w:ilvl w:val="0"/>
          <w:numId w:val="63"/>
        </w:numPr>
        <w:spacing w:line="240" w:lineRule="auto"/>
        <w:rPr>
          <w:lang w:val="mi-NZ"/>
        </w:rPr>
      </w:pPr>
      <w:r w:rsidRPr="00971580">
        <w:rPr>
          <w:lang w:val="mi-NZ"/>
        </w:rPr>
        <w:t>30 minutes</w:t>
      </w:r>
    </w:p>
    <w:p w14:paraId="77811BE2" w14:textId="5C4A6704" w:rsidR="00CE16B9" w:rsidRPr="00971580" w:rsidRDefault="004A18EE" w:rsidP="00C452B7">
      <w:pPr>
        <w:pStyle w:val="ListParagraph"/>
        <w:numPr>
          <w:ilvl w:val="0"/>
          <w:numId w:val="63"/>
        </w:numPr>
        <w:spacing w:line="240" w:lineRule="auto"/>
        <w:rPr>
          <w:lang w:val="mi-NZ"/>
        </w:rPr>
      </w:pPr>
      <w:r w:rsidRPr="00971580">
        <w:rPr>
          <w:lang w:val="mi-NZ"/>
        </w:rPr>
        <w:t>Home learning book</w:t>
      </w:r>
    </w:p>
    <w:p w14:paraId="774DE02C" w14:textId="343EC1B3" w:rsidR="00971580" w:rsidRPr="00971580" w:rsidRDefault="00796FED" w:rsidP="00C452B7">
      <w:pPr>
        <w:pStyle w:val="ListParagraph"/>
        <w:numPr>
          <w:ilvl w:val="0"/>
          <w:numId w:val="63"/>
        </w:numPr>
        <w:spacing w:line="240" w:lineRule="auto"/>
        <w:rPr>
          <w:lang w:val="mi-NZ"/>
        </w:rPr>
      </w:pPr>
      <w:r>
        <w:rPr>
          <w:lang w:val="mi-NZ"/>
        </w:rPr>
        <w:t>Tablespoon</w:t>
      </w:r>
      <w:r w:rsidR="00132C42" w:rsidRPr="00132C42">
        <w:rPr>
          <w:lang w:val="mi-NZ"/>
        </w:rPr>
        <w:t>, a</w:t>
      </w:r>
      <w:r>
        <w:rPr>
          <w:lang w:val="mi-NZ"/>
        </w:rPr>
        <w:t xml:space="preserve"> metric cup</w:t>
      </w:r>
      <w:r w:rsidR="00132C42">
        <w:rPr>
          <w:lang w:val="mi-NZ"/>
        </w:rPr>
        <w:t>, bowl</w:t>
      </w:r>
    </w:p>
    <w:p w14:paraId="58008218" w14:textId="2246EAC6" w:rsidR="00971580" w:rsidRPr="00971580" w:rsidRDefault="00971580" w:rsidP="00805A7F">
      <w:pPr>
        <w:pStyle w:val="ListParagraph"/>
        <w:numPr>
          <w:ilvl w:val="0"/>
          <w:numId w:val="63"/>
        </w:numPr>
        <w:spacing w:after="0" w:line="240" w:lineRule="auto"/>
        <w:rPr>
          <w:lang w:val="mi-NZ"/>
        </w:rPr>
      </w:pPr>
      <w:r w:rsidRPr="00971580">
        <w:rPr>
          <w:lang w:val="mi-NZ"/>
        </w:rPr>
        <w:t>Water</w:t>
      </w:r>
    </w:p>
    <w:p w14:paraId="2F17A2AA" w14:textId="77777777" w:rsidR="00CE16B9" w:rsidRDefault="00931B19" w:rsidP="00805A7F">
      <w:pPr>
        <w:spacing w:after="0" w:line="240" w:lineRule="auto"/>
      </w:pPr>
      <w:r>
        <w:rPr>
          <w:lang w:val="mi-NZ"/>
        </w:rPr>
        <w:pict w14:anchorId="49F5D102">
          <v:rect id="_x0000_i1048" style="width:0;height:1.5pt" o:hralign="center" o:hrstd="t" o:hr="t" fillcolor="#a0a0a0" stroked="f"/>
        </w:pict>
      </w:r>
    </w:p>
    <w:p w14:paraId="38C82D73" w14:textId="7D4CDB2F" w:rsidR="00CE16B9" w:rsidRPr="00805A7F" w:rsidRDefault="00CE16B9" w:rsidP="00805A7F">
      <w:pPr>
        <w:pStyle w:val="BH2"/>
      </w:pPr>
      <w:r w:rsidRPr="008E14D1">
        <w:t>Instructions:</w:t>
      </w:r>
    </w:p>
    <w:p w14:paraId="72845882" w14:textId="56F92819" w:rsidR="00CE16B9" w:rsidRDefault="00E264B5" w:rsidP="00805A7F">
      <w:pPr>
        <w:ind w:right="-270"/>
      </w:pPr>
      <w:r>
        <w:t>You</w:t>
      </w:r>
      <w:r w:rsidR="00971580">
        <w:t xml:space="preserve"> are going to </w:t>
      </w:r>
      <w:r w:rsidR="00DA6A4B">
        <w:t>guess how many spoons of water fill a cup and how many cups fill a bowl</w:t>
      </w:r>
      <w:r w:rsidR="006F7587">
        <w:t xml:space="preserve">. </w:t>
      </w:r>
      <w:r w:rsidR="004D4D0F">
        <w:t>You will</w:t>
      </w:r>
      <w:r w:rsidR="006F7587">
        <w:t xml:space="preserve"> test your prediction by </w:t>
      </w:r>
      <w:r w:rsidR="00E1727C">
        <w:t>checking how much each container can actually hold.</w:t>
      </w:r>
    </w:p>
    <w:p w14:paraId="034F288E" w14:textId="4A7DA594" w:rsidR="00350D87" w:rsidRDefault="00350D87" w:rsidP="00BA2874">
      <w:r>
        <w:t>Two words you will use today are:</w:t>
      </w:r>
    </w:p>
    <w:p w14:paraId="5A024637" w14:textId="20EE0E1F" w:rsidR="00350D87" w:rsidRDefault="7A2074C2" w:rsidP="00C452B7">
      <w:pPr>
        <w:pStyle w:val="ListParagraph"/>
        <w:numPr>
          <w:ilvl w:val="0"/>
          <w:numId w:val="63"/>
        </w:numPr>
        <w:spacing w:line="240" w:lineRule="auto"/>
      </w:pPr>
      <w:r w:rsidRPr="29108B4B">
        <w:rPr>
          <w:b/>
          <w:bCs/>
        </w:rPr>
        <w:t>Estimate</w:t>
      </w:r>
      <w:r w:rsidR="01E92387" w:rsidRPr="29108B4B">
        <w:rPr>
          <w:b/>
          <w:bCs/>
        </w:rPr>
        <w:t xml:space="preserve"> </w:t>
      </w:r>
      <w:r w:rsidR="6A7E6786" w:rsidRPr="29108B4B">
        <w:rPr>
          <w:b/>
          <w:bCs/>
        </w:rPr>
        <w:t>—</w:t>
      </w:r>
      <w:r w:rsidR="01E92387" w:rsidRPr="29108B4B">
        <w:rPr>
          <w:b/>
          <w:bCs/>
        </w:rPr>
        <w:t xml:space="preserve"> </w:t>
      </w:r>
      <w:r w:rsidR="0EAAAE76">
        <w:t>A</w:t>
      </w:r>
      <w:r w:rsidR="4EE5DDE3">
        <w:t xml:space="preserve"> careful gu</w:t>
      </w:r>
      <w:r w:rsidR="53C0AC00">
        <w:t xml:space="preserve">ess about the amount, </w:t>
      </w:r>
      <w:r w:rsidR="7BEE23EF">
        <w:t>size,</w:t>
      </w:r>
      <w:r w:rsidR="53C0AC00">
        <w:t xml:space="preserve"> or value of something</w:t>
      </w:r>
      <w:r w:rsidR="0EAAAE76">
        <w:t>.</w:t>
      </w:r>
      <w:r w:rsidR="53E743B6">
        <w:t xml:space="preserve"> </w:t>
      </w:r>
    </w:p>
    <w:p w14:paraId="6B85D0F3" w14:textId="2EC4810B" w:rsidR="00350D87" w:rsidRDefault="7A2074C2" w:rsidP="00C452B7">
      <w:pPr>
        <w:pStyle w:val="ListParagraph"/>
        <w:numPr>
          <w:ilvl w:val="0"/>
          <w:numId w:val="63"/>
        </w:numPr>
        <w:spacing w:line="240" w:lineRule="auto"/>
      </w:pPr>
      <w:r w:rsidRPr="29108B4B">
        <w:rPr>
          <w:b/>
          <w:bCs/>
        </w:rPr>
        <w:t>Actual</w:t>
      </w:r>
      <w:r w:rsidR="01E92387" w:rsidRPr="29108B4B">
        <w:rPr>
          <w:b/>
          <w:bCs/>
        </w:rPr>
        <w:t xml:space="preserve"> </w:t>
      </w:r>
      <w:r w:rsidR="6A7E6786" w:rsidRPr="29108B4B">
        <w:rPr>
          <w:b/>
          <w:bCs/>
        </w:rPr>
        <w:t>—</w:t>
      </w:r>
      <w:r w:rsidR="01E92387" w:rsidRPr="29108B4B">
        <w:rPr>
          <w:b/>
          <w:bCs/>
        </w:rPr>
        <w:t xml:space="preserve"> </w:t>
      </w:r>
      <w:r w:rsidR="239AA8A4">
        <w:t>S</w:t>
      </w:r>
      <w:r w:rsidR="0EAAAE76">
        <w:t>omething that is real or true</w:t>
      </w:r>
      <w:r w:rsidR="65002E5D">
        <w:t>.</w:t>
      </w:r>
      <w:r w:rsidR="53E743B6">
        <w:t xml:space="preserve"> </w:t>
      </w:r>
      <w:r w:rsidR="65002E5D">
        <w:t xml:space="preserve">When you record the </w:t>
      </w:r>
      <w:r w:rsidR="3D9AA6CF">
        <w:t>“</w:t>
      </w:r>
      <w:r w:rsidR="65002E5D">
        <w:t>actual</w:t>
      </w:r>
      <w:r w:rsidR="3D9AA6CF">
        <w:t>”</w:t>
      </w:r>
      <w:r w:rsidR="65002E5D">
        <w:t xml:space="preserve"> number today </w:t>
      </w:r>
      <w:r w:rsidR="3258C936">
        <w:t>you are writing down</w:t>
      </w:r>
      <w:r w:rsidR="7C227AF1">
        <w:t xml:space="preserve"> the real number it takes instead of your guess.</w:t>
      </w:r>
    </w:p>
    <w:p w14:paraId="5A447B38" w14:textId="275F4C16" w:rsidR="00CE16B9" w:rsidRPr="008E14D1" w:rsidRDefault="00D65F60" w:rsidP="00805A7F">
      <w:pPr>
        <w:pStyle w:val="BH2"/>
      </w:pPr>
      <w:r>
        <w:rPr>
          <w:noProof/>
        </w:rPr>
        <w:drawing>
          <wp:anchor distT="0" distB="0" distL="114300" distR="114300" simplePos="0" relativeHeight="251658256" behindDoc="1" locked="0" layoutInCell="1" allowOverlap="1" wp14:anchorId="755A172D" wp14:editId="430FBAEE">
            <wp:simplePos x="0" y="0"/>
            <wp:positionH relativeFrom="column">
              <wp:posOffset>5210175</wp:posOffset>
            </wp:positionH>
            <wp:positionV relativeFrom="paragraph">
              <wp:posOffset>74295</wp:posOffset>
            </wp:positionV>
            <wp:extent cx="958215" cy="1161415"/>
            <wp:effectExtent l="19050" t="19050" r="0" b="635"/>
            <wp:wrapTight wrapText="bothSides">
              <wp:wrapPolygon edited="0">
                <wp:start x="-429" y="-354"/>
                <wp:lineTo x="-429" y="21612"/>
                <wp:lineTo x="21471" y="21612"/>
                <wp:lineTo x="21471" y="-354"/>
                <wp:lineTo x="-429" y="-354"/>
              </wp:wrapPolygon>
            </wp:wrapTight>
            <wp:docPr id="437332136" name="Picture 43733213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36" name="Picture 437332136" descr="A picture containing icon&#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958215" cy="1161415"/>
                    </a:xfrm>
                    <a:prstGeom prst="rect">
                      <a:avLst/>
                    </a:prstGeom>
                    <a:ln w="3175">
                      <a:solidFill>
                        <a:schemeClr val="accent1">
                          <a:lumMod val="20000"/>
                          <a:lumOff val="80000"/>
                        </a:schemeClr>
                      </a:solidFill>
                    </a:ln>
                  </pic:spPr>
                </pic:pic>
              </a:graphicData>
            </a:graphic>
            <wp14:sizeRelH relativeFrom="margin">
              <wp14:pctWidth>0</wp14:pctWidth>
            </wp14:sizeRelH>
            <wp14:sizeRelV relativeFrom="margin">
              <wp14:pctHeight>0</wp14:pctHeight>
            </wp14:sizeRelV>
          </wp:anchor>
        </w:drawing>
      </w:r>
      <w:r w:rsidR="00CE16B9" w:rsidRPr="008E14D1">
        <w:t>Your task:</w:t>
      </w:r>
    </w:p>
    <w:p w14:paraId="10380743" w14:textId="4612A92E" w:rsidR="00CE16B9" w:rsidRDefault="00E1727C" w:rsidP="00BA2874">
      <w:r w:rsidRPr="009301B7">
        <w:rPr>
          <w:b/>
          <w:bCs/>
        </w:rPr>
        <w:t>Draw</w:t>
      </w:r>
      <w:r>
        <w:t xml:space="preserve"> a picture of a cup in your home learning book and write </w:t>
      </w:r>
      <w:r w:rsidR="004B5EFB">
        <w:t xml:space="preserve">the words “estimate” and </w:t>
      </w:r>
      <w:r w:rsidR="00796FED">
        <w:t>“</w:t>
      </w:r>
      <w:r w:rsidR="004B5EFB">
        <w:t xml:space="preserve">actual” </w:t>
      </w:r>
      <w:r w:rsidR="00796FED">
        <w:t>underneath</w:t>
      </w:r>
      <w:r w:rsidR="004B5EFB">
        <w:t xml:space="preserve"> as shown:</w:t>
      </w:r>
    </w:p>
    <w:p w14:paraId="06746292" w14:textId="30BB366A" w:rsidR="00796FED" w:rsidRDefault="00796FED" w:rsidP="00C452B7">
      <w:r w:rsidRPr="009301B7">
        <w:t>Repeat</w:t>
      </w:r>
      <w:r>
        <w:t xml:space="preserve"> this process, but this time </w:t>
      </w:r>
      <w:r w:rsidRPr="009301B7">
        <w:t>draw</w:t>
      </w:r>
      <w:r>
        <w:t xml:space="preserve"> a </w:t>
      </w:r>
      <w:r w:rsidR="009A5789">
        <w:t>bowl</w:t>
      </w:r>
      <w:r>
        <w:t xml:space="preserve"> and write the words “estimate” and “actual” underneath.</w:t>
      </w:r>
    </w:p>
    <w:p w14:paraId="4D4A665B" w14:textId="548E3D93" w:rsidR="009A5789" w:rsidRDefault="00796FED" w:rsidP="00C452B7">
      <w:r w:rsidRPr="009301B7">
        <w:t>Look</w:t>
      </w:r>
      <w:r>
        <w:t xml:space="preserve"> at the tablespoon and look at the cup and </w:t>
      </w:r>
      <w:r w:rsidRPr="009301B7">
        <w:t>estimate</w:t>
      </w:r>
      <w:r>
        <w:t xml:space="preserve"> how many spoons of water it will take to fill the cup. </w:t>
      </w:r>
      <w:r w:rsidRPr="009301B7">
        <w:t>Write</w:t>
      </w:r>
      <w:r>
        <w:t xml:space="preserve"> this number next to the </w:t>
      </w:r>
      <w:r w:rsidR="009A5789">
        <w:t>word “estimate”.</w:t>
      </w:r>
    </w:p>
    <w:p w14:paraId="385DD5C0" w14:textId="4C50ED54" w:rsidR="007555EB" w:rsidRPr="007555EB" w:rsidRDefault="009A5789" w:rsidP="00C452B7">
      <w:r>
        <w:t xml:space="preserve">Carefully </w:t>
      </w:r>
      <w:r w:rsidRPr="009301B7">
        <w:t>p</w:t>
      </w:r>
      <w:r w:rsidR="009301B7" w:rsidRPr="009301B7">
        <w:t>our</w:t>
      </w:r>
      <w:r>
        <w:t xml:space="preserve"> tablespoons of water into the cup </w:t>
      </w:r>
      <w:r w:rsidRPr="009301B7">
        <w:t>counting</w:t>
      </w:r>
      <w:r>
        <w:t xml:space="preserve"> as you go</w:t>
      </w:r>
      <w:r w:rsidR="007555EB">
        <w:t xml:space="preserve"> until the cup is full. How many tablespoons did it take to fill the cup? </w:t>
      </w:r>
      <w:r w:rsidR="007555EB" w:rsidRPr="009301B7">
        <w:t>Write</w:t>
      </w:r>
      <w:r w:rsidR="007555EB">
        <w:t xml:space="preserve"> this number next to “actual”.</w:t>
      </w:r>
    </w:p>
    <w:p w14:paraId="689CDCD2" w14:textId="743FEB85" w:rsidR="007555EB" w:rsidRDefault="007555EB" w:rsidP="00C452B7">
      <w:r>
        <w:t>Now</w:t>
      </w:r>
      <w:r w:rsidRPr="009301B7">
        <w:t xml:space="preserve"> look</w:t>
      </w:r>
      <w:r>
        <w:t xml:space="preserve"> at the cup and look at the bowl and </w:t>
      </w:r>
      <w:r w:rsidRPr="009301B7">
        <w:t>estimate</w:t>
      </w:r>
      <w:r>
        <w:t xml:space="preserve"> how many cups of water it will take to fill the bowl. </w:t>
      </w:r>
      <w:r w:rsidRPr="009301B7">
        <w:t>Write</w:t>
      </w:r>
      <w:r>
        <w:t xml:space="preserve"> this number next to the word “estimate”.</w:t>
      </w:r>
    </w:p>
    <w:p w14:paraId="0D0887EC" w14:textId="3C0689C1" w:rsidR="000557F2" w:rsidRDefault="007555EB" w:rsidP="00C452B7">
      <w:r>
        <w:t xml:space="preserve">Carefully </w:t>
      </w:r>
      <w:r w:rsidRPr="009301B7">
        <w:t>p</w:t>
      </w:r>
      <w:r w:rsidR="009301B7" w:rsidRPr="009301B7">
        <w:t>our</w:t>
      </w:r>
      <w:r w:rsidRPr="009301B7">
        <w:t xml:space="preserve"> </w:t>
      </w:r>
      <w:r>
        <w:t xml:space="preserve">cups of water into the bowl counting as you go until the bowl is full. How many cups did it take to fill the bowl? </w:t>
      </w:r>
      <w:r w:rsidRPr="009301B7">
        <w:t>Write</w:t>
      </w:r>
      <w:r>
        <w:t xml:space="preserve"> this number next to the word “actual”.</w:t>
      </w:r>
    </w:p>
    <w:p w14:paraId="115EFB14" w14:textId="07A8EAA5" w:rsidR="009301B7" w:rsidRDefault="000557F2" w:rsidP="00C452B7">
      <w:r w:rsidRPr="009301B7">
        <w:t>Compare</w:t>
      </w:r>
      <w:r>
        <w:t xml:space="preserve"> your estimated number with the actual number. Were your estimates close or were they </w:t>
      </w:r>
      <w:r w:rsidR="00043408">
        <w:t>quite far apart?</w:t>
      </w:r>
      <w:r w:rsidR="00814D84">
        <w:t xml:space="preserve"> </w:t>
      </w:r>
    </w:p>
    <w:p w14:paraId="31A9EDE9" w14:textId="67BD429E" w:rsidR="00620AD1" w:rsidRDefault="009301B7" w:rsidP="00C452B7">
      <w:r w:rsidRPr="009301B7">
        <w:t>Estimate</w:t>
      </w:r>
      <w:r w:rsidR="00043408">
        <w:t xml:space="preserve"> and </w:t>
      </w:r>
      <w:r w:rsidR="00043408" w:rsidRPr="009301B7">
        <w:t>measure</w:t>
      </w:r>
      <w:r w:rsidR="00043408">
        <w:t xml:space="preserve"> out water into other containers. Were your estimates closer this time or still far apart?</w:t>
      </w:r>
      <w:r>
        <w:t xml:space="preserve"> </w:t>
      </w:r>
      <w:r w:rsidRPr="009301B7">
        <w:t>Write</w:t>
      </w:r>
      <w:r>
        <w:t xml:space="preserve"> what you have noticed in your home learning book.</w:t>
      </w:r>
    </w:p>
    <w:p w14:paraId="1BFCAA1F" w14:textId="447EE847" w:rsidR="00CE16B9" w:rsidRPr="008E14D1" w:rsidRDefault="00CE16B9" w:rsidP="009E77BA">
      <w:pPr>
        <w:pStyle w:val="BH1"/>
      </w:pPr>
      <w:r>
        <w:br w:type="column"/>
      </w:r>
      <w:r w:rsidRPr="008E14D1">
        <w:lastRenderedPageBreak/>
        <w:t xml:space="preserve">Day 3 </w:t>
      </w:r>
      <w:r w:rsidR="00616646">
        <w:t>a</w:t>
      </w:r>
      <w:r w:rsidRPr="008E14D1">
        <w:t xml:space="preserve">ctivity </w:t>
      </w:r>
      <w:r>
        <w:t>4</w:t>
      </w:r>
      <w:r w:rsidRPr="008E14D1">
        <w:t xml:space="preserve">: </w:t>
      </w:r>
      <w:r w:rsidR="00336740">
        <w:t>Science</w:t>
      </w:r>
      <w:r w:rsidRPr="008E14D1">
        <w:rPr>
          <w:noProof/>
        </w:rPr>
        <w:t xml:space="preserve"> </w:t>
      </w:r>
    </w:p>
    <w:p w14:paraId="47171BC9" w14:textId="77777777" w:rsidR="00CE16B9" w:rsidRPr="009E77BA" w:rsidRDefault="00CE16B9" w:rsidP="00BA2874">
      <w:pPr>
        <w:rPr>
          <w:b/>
          <w:bCs/>
          <w:i/>
          <w:iCs/>
          <w:color w:val="3472AC"/>
        </w:rPr>
      </w:pPr>
      <w:r w:rsidRPr="009E77BA">
        <w:rPr>
          <w:b/>
          <w:bCs/>
          <w:i/>
          <w:iCs/>
          <w:color w:val="3472AC"/>
        </w:rPr>
        <w:t>Notes for teachers and whānau</w:t>
      </w:r>
    </w:p>
    <w:p w14:paraId="2AD8E51C" w14:textId="4534AD3C" w:rsidR="00052563" w:rsidRPr="00805A7F" w:rsidRDefault="00622266" w:rsidP="00BA2874">
      <w:pPr>
        <w:rPr>
          <w:i/>
          <w:iCs/>
        </w:rPr>
      </w:pPr>
      <w:r w:rsidRPr="00805A7F">
        <w:rPr>
          <w:i/>
          <w:iCs/>
        </w:rPr>
        <w:t>Learners</w:t>
      </w:r>
      <w:r w:rsidR="00052563" w:rsidRPr="00805A7F">
        <w:rPr>
          <w:i/>
          <w:iCs/>
        </w:rPr>
        <w:t xml:space="preserve"> use the scientific skill of observation so that they can record what changes happen over a period of time. Today they will check back on the </w:t>
      </w:r>
      <w:r w:rsidR="00B562B1" w:rsidRPr="00805A7F">
        <w:rPr>
          <w:i/>
          <w:iCs/>
        </w:rPr>
        <w:t>potato yeast they began to make on day 2 and make simple observations about what they can see and smell</w:t>
      </w:r>
      <w:r w:rsidR="00052563" w:rsidRPr="00805A7F">
        <w:rPr>
          <w:i/>
          <w:iCs/>
        </w:rPr>
        <w:t>.</w:t>
      </w:r>
      <w:r w:rsidR="00B562B1" w:rsidRPr="00805A7F">
        <w:rPr>
          <w:i/>
          <w:iCs/>
        </w:rPr>
        <w:t xml:space="preserve"> </w:t>
      </w:r>
      <w:r w:rsidR="00831AE0" w:rsidRPr="00805A7F">
        <w:rPr>
          <w:i/>
          <w:iCs/>
        </w:rPr>
        <w:t>Learners</w:t>
      </w:r>
      <w:r w:rsidR="00B562B1" w:rsidRPr="00805A7F">
        <w:rPr>
          <w:i/>
          <w:iCs/>
        </w:rPr>
        <w:t xml:space="preserve"> will then record these in their home learning books</w:t>
      </w:r>
      <w:r w:rsidR="00985764" w:rsidRPr="00805A7F">
        <w:rPr>
          <w:i/>
          <w:iCs/>
        </w:rPr>
        <w:t xml:space="preserve">. Younger learners may require assistance with this task and depending on their confidence, they could draw the picture and then </w:t>
      </w:r>
      <w:r w:rsidR="00620AD1" w:rsidRPr="00805A7F">
        <w:rPr>
          <w:i/>
          <w:iCs/>
        </w:rPr>
        <w:t xml:space="preserve">explain their thinking to a whānau member or </w:t>
      </w:r>
      <w:r w:rsidRPr="00805A7F">
        <w:rPr>
          <w:i/>
          <w:iCs/>
        </w:rPr>
        <w:t>teacher</w:t>
      </w:r>
      <w:r w:rsidR="00620AD1" w:rsidRPr="00805A7F">
        <w:rPr>
          <w:i/>
          <w:iCs/>
        </w:rPr>
        <w:t xml:space="preserve"> who could then write this for them underneath the picture.</w:t>
      </w:r>
    </w:p>
    <w:p w14:paraId="6192DEBC" w14:textId="77777777" w:rsidR="00CE16B9" w:rsidRDefault="00931B19" w:rsidP="00BA2874">
      <w:r>
        <w:pict w14:anchorId="67EF5D5B">
          <v:rect id="_x0000_i1049" style="width:0;height:1.5pt" o:hralign="center" o:hrstd="t" o:hr="t" fillcolor="#a0a0a0" stroked="f"/>
        </w:pict>
      </w:r>
    </w:p>
    <w:p w14:paraId="5A77CC21" w14:textId="2DCE170D" w:rsidR="00CE16B9" w:rsidRPr="009E77BA" w:rsidRDefault="00CE16B9" w:rsidP="001F64C9">
      <w:pPr>
        <w:pStyle w:val="LI"/>
      </w:pPr>
      <w:r w:rsidRPr="009E77BA">
        <w:t xml:space="preserve">In this activity I am learning to: </w:t>
      </w:r>
      <w:r w:rsidR="00D22C23" w:rsidRPr="009E77BA">
        <w:t>make observations and record them.</w:t>
      </w:r>
    </w:p>
    <w:p w14:paraId="40DEF52A" w14:textId="77777777" w:rsidR="00CE16B9" w:rsidRDefault="00CE16B9" w:rsidP="00BA2874">
      <w:pPr>
        <w:rPr>
          <w:lang w:val="mi-NZ"/>
        </w:rPr>
      </w:pPr>
      <w:r>
        <w:rPr>
          <w:lang w:val="mi-NZ"/>
        </w:rPr>
        <w:t>What do I need?</w:t>
      </w:r>
    </w:p>
    <w:p w14:paraId="44702AAB" w14:textId="77777777" w:rsidR="00CE16B9" w:rsidRPr="00D22C23" w:rsidRDefault="189F0250" w:rsidP="00805A7F">
      <w:pPr>
        <w:pStyle w:val="ListParagraph"/>
        <w:numPr>
          <w:ilvl w:val="0"/>
          <w:numId w:val="63"/>
        </w:numPr>
        <w:spacing w:line="240" w:lineRule="auto"/>
        <w:rPr>
          <w:lang w:val="mi-NZ"/>
        </w:rPr>
      </w:pPr>
      <w:r w:rsidRPr="00D22C23">
        <w:rPr>
          <w:lang w:val="mi-NZ"/>
        </w:rPr>
        <w:t>30 minutes</w:t>
      </w:r>
    </w:p>
    <w:p w14:paraId="1E21B6DE" w14:textId="27472A72" w:rsidR="00CE16B9" w:rsidRDefault="00D22C23" w:rsidP="00805A7F">
      <w:pPr>
        <w:pStyle w:val="ListParagraph"/>
        <w:numPr>
          <w:ilvl w:val="0"/>
          <w:numId w:val="63"/>
        </w:numPr>
        <w:spacing w:line="240" w:lineRule="auto"/>
        <w:rPr>
          <w:lang w:val="mi-NZ"/>
        </w:rPr>
      </w:pPr>
      <w:r>
        <w:rPr>
          <w:lang w:val="mi-NZ"/>
        </w:rPr>
        <w:t>Home learning book</w:t>
      </w:r>
    </w:p>
    <w:p w14:paraId="1C4FA7ED" w14:textId="3BFD1761" w:rsidR="00D22C23" w:rsidRPr="00D22C23" w:rsidRDefault="00D22C23" w:rsidP="00805A7F">
      <w:pPr>
        <w:pStyle w:val="ListParagraph"/>
        <w:numPr>
          <w:ilvl w:val="0"/>
          <w:numId w:val="63"/>
        </w:numPr>
        <w:spacing w:line="240" w:lineRule="auto"/>
        <w:rPr>
          <w:lang w:val="mi-NZ"/>
        </w:rPr>
      </w:pPr>
      <w:r>
        <w:rPr>
          <w:lang w:val="mi-NZ"/>
        </w:rPr>
        <w:t xml:space="preserve">Potato yeast </w:t>
      </w:r>
      <w:r w:rsidR="00167EC7">
        <w:rPr>
          <w:lang w:val="mi-NZ"/>
        </w:rPr>
        <w:t xml:space="preserve">experiment </w:t>
      </w:r>
      <w:r>
        <w:rPr>
          <w:lang w:val="mi-NZ"/>
        </w:rPr>
        <w:t>from previous day</w:t>
      </w:r>
    </w:p>
    <w:p w14:paraId="0E7126D6" w14:textId="77777777" w:rsidR="00CE16B9" w:rsidRDefault="00931B19" w:rsidP="00BA2874">
      <w:r>
        <w:pict w14:anchorId="64DD61C5">
          <v:rect id="_x0000_i1050" style="width:0;height:1.5pt" o:hralign="center" o:hrstd="t" o:hr="t" fillcolor="#a0a0a0" stroked="f"/>
        </w:pict>
      </w:r>
    </w:p>
    <w:p w14:paraId="25EB9E76" w14:textId="77777777" w:rsidR="00CE16B9" w:rsidRPr="008E14D1" w:rsidRDefault="00CE16B9" w:rsidP="009E77BA">
      <w:pPr>
        <w:pStyle w:val="BH2"/>
      </w:pPr>
      <w:r w:rsidRPr="008E14D1">
        <w:t>Instructions:</w:t>
      </w:r>
    </w:p>
    <w:p w14:paraId="5B2AC99E" w14:textId="67DCD781" w:rsidR="00CE16B9" w:rsidRDefault="00D22C23" w:rsidP="00BA2874">
      <w:r>
        <w:t xml:space="preserve">Today you are going to </w:t>
      </w:r>
      <w:r w:rsidR="00CE6FBD">
        <w:t xml:space="preserve">look at your potato yeast experiment from yesterday and </w:t>
      </w:r>
      <w:r w:rsidR="00B87291">
        <w:t>use your curiosity to make observations about what you can see and smell. You will then record these in your home learning book.</w:t>
      </w:r>
      <w:r w:rsidR="00A40719">
        <w:t xml:space="preserve"> For best results make sure it has been 24 hours since you first did the experiment before you complete this task.</w:t>
      </w:r>
    </w:p>
    <w:p w14:paraId="13858772" w14:textId="77777777" w:rsidR="00CE16B9" w:rsidRPr="008E14D1" w:rsidRDefault="00CE16B9" w:rsidP="009E77BA">
      <w:pPr>
        <w:pStyle w:val="BH2"/>
      </w:pPr>
      <w:r w:rsidRPr="008E14D1">
        <w:t>Your task:</w:t>
      </w:r>
    </w:p>
    <w:p w14:paraId="35603BA7" w14:textId="6A9A877F" w:rsidR="007E3775" w:rsidRDefault="007E3775" w:rsidP="00BA2874">
      <w:r w:rsidRPr="009750D1">
        <w:rPr>
          <w:b/>
          <w:bCs/>
        </w:rPr>
        <w:t xml:space="preserve">Look </w:t>
      </w:r>
      <w:r>
        <w:t xml:space="preserve">at the potato yeast you started making yesterday and </w:t>
      </w:r>
      <w:r w:rsidRPr="009750D1">
        <w:rPr>
          <w:b/>
          <w:bCs/>
        </w:rPr>
        <w:t>think</w:t>
      </w:r>
      <w:r>
        <w:t xml:space="preserve"> about:</w:t>
      </w:r>
    </w:p>
    <w:p w14:paraId="3556CB89" w14:textId="196F50FE" w:rsidR="007E3775" w:rsidRPr="00805A7F" w:rsidRDefault="007E3775" w:rsidP="00805A7F">
      <w:pPr>
        <w:pStyle w:val="ListParagraph"/>
        <w:numPr>
          <w:ilvl w:val="0"/>
          <w:numId w:val="63"/>
        </w:numPr>
        <w:spacing w:line="240" w:lineRule="auto"/>
        <w:rPr>
          <w:lang w:val="mi-NZ"/>
        </w:rPr>
      </w:pPr>
      <w:r w:rsidRPr="00805A7F">
        <w:rPr>
          <w:lang w:val="mi-NZ"/>
        </w:rPr>
        <w:t>What does it look like?</w:t>
      </w:r>
    </w:p>
    <w:p w14:paraId="5D9D4BED" w14:textId="5685CAF7" w:rsidR="007E3775" w:rsidRPr="00805A7F" w:rsidRDefault="007E3775" w:rsidP="00805A7F">
      <w:pPr>
        <w:pStyle w:val="ListParagraph"/>
        <w:numPr>
          <w:ilvl w:val="0"/>
          <w:numId w:val="63"/>
        </w:numPr>
        <w:spacing w:line="240" w:lineRule="auto"/>
        <w:rPr>
          <w:lang w:val="mi-NZ"/>
        </w:rPr>
      </w:pPr>
      <w:r w:rsidRPr="00805A7F">
        <w:rPr>
          <w:lang w:val="mi-NZ"/>
        </w:rPr>
        <w:t>What does it smell like?</w:t>
      </w:r>
    </w:p>
    <w:p w14:paraId="4D69BF27" w14:textId="0DFA0399" w:rsidR="007E3775" w:rsidRDefault="007E3775" w:rsidP="00805A7F">
      <w:pPr>
        <w:pStyle w:val="ListParagraph"/>
        <w:numPr>
          <w:ilvl w:val="0"/>
          <w:numId w:val="63"/>
        </w:numPr>
        <w:spacing w:line="240" w:lineRule="auto"/>
      </w:pPr>
      <w:r w:rsidRPr="00805A7F">
        <w:rPr>
          <w:lang w:val="mi-NZ"/>
        </w:rPr>
        <w:t>What</w:t>
      </w:r>
      <w:r>
        <w:t xml:space="preserve"> changes have you noticed since </w:t>
      </w:r>
      <w:r w:rsidR="00A40719">
        <w:t>yesterday?</w:t>
      </w:r>
    </w:p>
    <w:p w14:paraId="0916A9BF" w14:textId="77777777" w:rsidR="00A40719" w:rsidRDefault="00A40719" w:rsidP="00BA2874"/>
    <w:p w14:paraId="0B24EC3A" w14:textId="40082AD1" w:rsidR="00A40719" w:rsidRDefault="00A40719" w:rsidP="00BA2874">
      <w:r w:rsidRPr="009750D1">
        <w:rPr>
          <w:b/>
          <w:bCs/>
        </w:rPr>
        <w:t>Record</w:t>
      </w:r>
      <w:r>
        <w:t xml:space="preserve"> your answers to these questions in your home learning book. Younger learners might </w:t>
      </w:r>
      <w:r w:rsidRPr="009750D1">
        <w:rPr>
          <w:b/>
          <w:bCs/>
        </w:rPr>
        <w:t>discuss</w:t>
      </w:r>
      <w:r>
        <w:t xml:space="preserve"> the answers to these questions with a whānau member and ask them to write their ideas for them.</w:t>
      </w:r>
    </w:p>
    <w:p w14:paraId="263675A0" w14:textId="2C4D8684" w:rsidR="00A40719" w:rsidRDefault="00A40719" w:rsidP="00BA2874">
      <w:r w:rsidRPr="009750D1">
        <w:rPr>
          <w:b/>
          <w:bCs/>
        </w:rPr>
        <w:t>Draw</w:t>
      </w:r>
      <w:r>
        <w:t xml:space="preserve"> </w:t>
      </w:r>
      <w:r w:rsidR="009750D1">
        <w:t xml:space="preserve">what you can see in the jar and </w:t>
      </w:r>
      <w:r w:rsidR="009750D1" w:rsidRPr="009750D1">
        <w:rPr>
          <w:b/>
          <w:bCs/>
        </w:rPr>
        <w:t>write</w:t>
      </w:r>
      <w:r w:rsidR="009750D1">
        <w:t xml:space="preserve"> “day 1” underneath your drawing. </w:t>
      </w:r>
      <w:r w:rsidR="009750D1" w:rsidRPr="009750D1">
        <w:rPr>
          <w:b/>
          <w:bCs/>
        </w:rPr>
        <w:t>Put</w:t>
      </w:r>
      <w:r w:rsidR="009750D1">
        <w:t xml:space="preserve"> the lid on the jar, give it a good </w:t>
      </w:r>
      <w:r w:rsidR="009750D1" w:rsidRPr="009750D1">
        <w:rPr>
          <w:b/>
          <w:bCs/>
        </w:rPr>
        <w:t>shake</w:t>
      </w:r>
      <w:r w:rsidR="009750D1">
        <w:t xml:space="preserve"> and then </w:t>
      </w:r>
      <w:r w:rsidR="009750D1" w:rsidRPr="009750D1">
        <w:rPr>
          <w:b/>
          <w:bCs/>
        </w:rPr>
        <w:t>remove</w:t>
      </w:r>
      <w:r w:rsidR="009750D1">
        <w:t xml:space="preserve"> the lid again.</w:t>
      </w:r>
    </w:p>
    <w:p w14:paraId="1189BF80" w14:textId="7D30C4C5" w:rsidR="00CE16B9" w:rsidRPr="00805A7F" w:rsidRDefault="00CE16B9" w:rsidP="00805A7F">
      <w:pPr>
        <w:spacing w:before="240"/>
        <w:rPr>
          <w:b/>
          <w:bCs/>
        </w:rPr>
      </w:pPr>
      <w:r w:rsidRPr="00805A7F">
        <w:rPr>
          <w:b/>
          <w:bCs/>
        </w:rPr>
        <w:t>Remember to do your end of day reflection and wellbeing activities (</w:t>
      </w:r>
      <w:r w:rsidR="00AA173D" w:rsidRPr="00805A7F">
        <w:rPr>
          <w:b/>
          <w:bCs/>
        </w:rPr>
        <w:t>s</w:t>
      </w:r>
      <w:r w:rsidRPr="00805A7F">
        <w:rPr>
          <w:b/>
          <w:bCs/>
        </w:rPr>
        <w:t xml:space="preserve">ee p. 6 </w:t>
      </w:r>
      <w:r w:rsidR="009B4D8E" w:rsidRPr="00805A7F">
        <w:rPr>
          <w:b/>
          <w:bCs/>
        </w:rPr>
        <w:t>&amp;</w:t>
      </w:r>
      <w:r w:rsidRPr="00805A7F">
        <w:rPr>
          <w:b/>
          <w:bCs/>
        </w:rPr>
        <w:t xml:space="preserve"> 8).</w:t>
      </w:r>
    </w:p>
    <w:p w14:paraId="674F6951" w14:textId="4817A5B3" w:rsidR="00CE16B9" w:rsidRPr="008E14D1" w:rsidRDefault="00CE16B9" w:rsidP="009E77BA">
      <w:pPr>
        <w:pStyle w:val="GH1"/>
      </w:pPr>
      <w:r>
        <w:br w:type="column"/>
      </w:r>
      <w:r w:rsidR="00FE47BE">
        <w:rPr>
          <w:noProof/>
        </w:rPr>
        <w:lastRenderedPageBreak/>
        <w:drawing>
          <wp:anchor distT="0" distB="0" distL="114300" distR="114300" simplePos="0" relativeHeight="251658252" behindDoc="1" locked="0" layoutInCell="1" allowOverlap="1" wp14:anchorId="0F5C0A88" wp14:editId="54FE41DD">
            <wp:simplePos x="0" y="0"/>
            <wp:positionH relativeFrom="column">
              <wp:posOffset>4771390</wp:posOffset>
            </wp:positionH>
            <wp:positionV relativeFrom="paragraph">
              <wp:posOffset>-19685</wp:posOffset>
            </wp:positionV>
            <wp:extent cx="1318464" cy="1280160"/>
            <wp:effectExtent l="0" t="0" r="0" b="0"/>
            <wp:wrapTight wrapText="bothSides">
              <wp:wrapPolygon edited="0">
                <wp:start x="0" y="0"/>
                <wp:lineTo x="0" y="21214"/>
                <wp:lineTo x="21225" y="21214"/>
                <wp:lineTo x="21225" y="0"/>
                <wp:lineTo x="0" y="0"/>
              </wp:wrapPolygon>
            </wp:wrapTight>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1318464" cy="1280160"/>
                    </a:xfrm>
                    <a:prstGeom prst="rect">
                      <a:avLst/>
                    </a:prstGeom>
                  </pic:spPr>
                </pic:pic>
              </a:graphicData>
            </a:graphic>
            <wp14:sizeRelH relativeFrom="margin">
              <wp14:pctWidth>0</wp14:pctWidth>
            </wp14:sizeRelH>
            <wp14:sizeRelV relativeFrom="margin">
              <wp14:pctHeight>0</wp14:pctHeight>
            </wp14:sizeRelV>
          </wp:anchor>
        </w:drawing>
      </w:r>
      <w:r w:rsidRPr="008E14D1">
        <w:t xml:space="preserve">Day </w:t>
      </w:r>
      <w:r>
        <w:t>4</w:t>
      </w:r>
      <w:r w:rsidRPr="008E14D1">
        <w:t xml:space="preserve"> </w:t>
      </w:r>
      <w:r w:rsidR="00616646">
        <w:t>a</w:t>
      </w:r>
      <w:r w:rsidRPr="008E14D1">
        <w:t xml:space="preserve">ctivity 1: </w:t>
      </w:r>
      <w:r w:rsidR="001D0A92">
        <w:t>Reading</w:t>
      </w:r>
      <w:r w:rsidRPr="008E14D1">
        <w:rPr>
          <w:noProof/>
        </w:rPr>
        <w:t xml:space="preserve"> </w:t>
      </w:r>
    </w:p>
    <w:p w14:paraId="6C883A8A" w14:textId="77777777" w:rsidR="00CE16B9" w:rsidRPr="009E77BA" w:rsidRDefault="00CE16B9" w:rsidP="00BA2874">
      <w:pPr>
        <w:rPr>
          <w:b/>
          <w:bCs/>
          <w:color w:val="01853E"/>
        </w:rPr>
      </w:pPr>
      <w:r w:rsidRPr="009E77BA">
        <w:rPr>
          <w:b/>
          <w:bCs/>
          <w:color w:val="01853E"/>
        </w:rPr>
        <w:t>Notes for teachers and whānau</w:t>
      </w:r>
    </w:p>
    <w:p w14:paraId="5E863405" w14:textId="2D4C94F6" w:rsidR="009236C6" w:rsidRPr="009E77BA" w:rsidRDefault="009B4D8E" w:rsidP="00BA2874">
      <w:pPr>
        <w:rPr>
          <w:i/>
          <w:iCs/>
          <w:lang w:val="mi-NZ"/>
        </w:rPr>
      </w:pPr>
      <w:r w:rsidRPr="009E77BA">
        <w:rPr>
          <w:i/>
          <w:iCs/>
        </w:rPr>
        <w:t>Learners</w:t>
      </w:r>
      <w:r w:rsidR="009236C6" w:rsidRPr="009E77BA">
        <w:rPr>
          <w:i/>
          <w:iCs/>
        </w:rPr>
        <w:t xml:space="preserve"> </w:t>
      </w:r>
      <w:r w:rsidR="006A395A" w:rsidRPr="009E77BA">
        <w:rPr>
          <w:i/>
          <w:iCs/>
        </w:rPr>
        <w:t xml:space="preserve">are </w:t>
      </w:r>
      <w:r w:rsidR="00D34A6B" w:rsidRPr="009E77BA">
        <w:rPr>
          <w:i/>
          <w:iCs/>
        </w:rPr>
        <w:t>asked to read or listen</w:t>
      </w:r>
      <w:r w:rsidR="006A395A" w:rsidRPr="009E77BA">
        <w:rPr>
          <w:i/>
          <w:iCs/>
        </w:rPr>
        <w:t xml:space="preserve"> to </w:t>
      </w:r>
      <w:r w:rsidR="00D34A6B" w:rsidRPr="009E77BA">
        <w:rPr>
          <w:i/>
          <w:iCs/>
        </w:rPr>
        <w:t xml:space="preserve">The </w:t>
      </w:r>
      <w:r w:rsidR="006A395A" w:rsidRPr="009E77BA">
        <w:rPr>
          <w:i/>
          <w:iCs/>
        </w:rPr>
        <w:t>Litt</w:t>
      </w:r>
      <w:r w:rsidR="00D34A6B" w:rsidRPr="009E77BA">
        <w:rPr>
          <w:i/>
          <w:iCs/>
        </w:rPr>
        <w:t>l</w:t>
      </w:r>
      <w:r w:rsidR="006A395A" w:rsidRPr="009E77BA">
        <w:rPr>
          <w:i/>
          <w:iCs/>
        </w:rPr>
        <w:t>e Red Hen</w:t>
      </w:r>
      <w:r w:rsidR="00A03892" w:rsidRPr="009E77BA">
        <w:rPr>
          <w:i/>
          <w:iCs/>
        </w:rPr>
        <w:t>,</w:t>
      </w:r>
      <w:r w:rsidR="00D34A6B" w:rsidRPr="009E77BA">
        <w:rPr>
          <w:i/>
          <w:iCs/>
        </w:rPr>
        <w:t xml:space="preserve"> retold</w:t>
      </w:r>
      <w:r w:rsidR="009236C6" w:rsidRPr="009E77BA">
        <w:rPr>
          <w:i/>
          <w:iCs/>
        </w:rPr>
        <w:t xml:space="preserve"> by </w:t>
      </w:r>
      <w:r w:rsidR="00D34A6B" w:rsidRPr="009E77BA">
        <w:rPr>
          <w:i/>
          <w:iCs/>
        </w:rPr>
        <w:t>Kylie Parry</w:t>
      </w:r>
      <w:r w:rsidR="008E268F" w:rsidRPr="009E77BA">
        <w:rPr>
          <w:i/>
          <w:iCs/>
        </w:rPr>
        <w:t>,</w:t>
      </w:r>
      <w:r w:rsidR="009236C6" w:rsidRPr="009E77BA">
        <w:rPr>
          <w:i/>
          <w:iCs/>
        </w:rPr>
        <w:t xml:space="preserve"> and </w:t>
      </w:r>
      <w:r w:rsidR="00E62D5E" w:rsidRPr="009E77BA">
        <w:rPr>
          <w:i/>
          <w:iCs/>
        </w:rPr>
        <w:t xml:space="preserve">then make a connection to the text by exploring what they have in their home that can </w:t>
      </w:r>
      <w:r w:rsidR="00A34D4F" w:rsidRPr="009E77BA">
        <w:rPr>
          <w:i/>
          <w:iCs/>
        </w:rPr>
        <w:t xml:space="preserve">be </w:t>
      </w:r>
      <w:r w:rsidR="00E62D5E" w:rsidRPr="009E77BA">
        <w:rPr>
          <w:i/>
          <w:iCs/>
        </w:rPr>
        <w:t>use</w:t>
      </w:r>
      <w:r w:rsidR="00A34D4F" w:rsidRPr="009E77BA">
        <w:rPr>
          <w:i/>
          <w:iCs/>
        </w:rPr>
        <w:t>d</w:t>
      </w:r>
      <w:r w:rsidR="00E62D5E" w:rsidRPr="009E77BA">
        <w:rPr>
          <w:i/>
          <w:iCs/>
        </w:rPr>
        <w:t xml:space="preserve"> to make something</w:t>
      </w:r>
      <w:r w:rsidR="009236C6" w:rsidRPr="009E77BA">
        <w:rPr>
          <w:i/>
          <w:iCs/>
        </w:rPr>
        <w:t xml:space="preserve">. </w:t>
      </w:r>
      <w:r w:rsidR="00E62D5E" w:rsidRPr="009E77BA">
        <w:rPr>
          <w:i/>
          <w:iCs/>
        </w:rPr>
        <w:t xml:space="preserve">Younger learners may require </w:t>
      </w:r>
      <w:r w:rsidR="002C45AB" w:rsidRPr="009E77BA">
        <w:rPr>
          <w:i/>
          <w:iCs/>
        </w:rPr>
        <w:t xml:space="preserve">adult </w:t>
      </w:r>
      <w:r w:rsidR="00E62D5E" w:rsidRPr="009E77BA">
        <w:rPr>
          <w:i/>
          <w:iCs/>
        </w:rPr>
        <w:t>support</w:t>
      </w:r>
      <w:r w:rsidR="00E62D5E" w:rsidRPr="009E77BA">
        <w:rPr>
          <w:i/>
          <w:iCs/>
          <w:lang w:val="mi-NZ"/>
        </w:rPr>
        <w:t xml:space="preserve"> </w:t>
      </w:r>
      <w:r w:rsidR="00450ACA" w:rsidRPr="009E77BA">
        <w:rPr>
          <w:i/>
          <w:iCs/>
          <w:lang w:val="mi-NZ"/>
        </w:rPr>
        <w:t>as they look at different ingredients in their homes and think about how they can use them.</w:t>
      </w:r>
      <w:r w:rsidR="00E62D5E" w:rsidRPr="009E77BA">
        <w:rPr>
          <w:i/>
          <w:iCs/>
          <w:lang w:val="mi-NZ"/>
        </w:rPr>
        <w:t xml:space="preserve"> </w:t>
      </w:r>
    </w:p>
    <w:p w14:paraId="01E5E889" w14:textId="0C175E48" w:rsidR="0012476C" w:rsidRPr="009E77BA" w:rsidRDefault="0012476C" w:rsidP="00571807">
      <w:pPr>
        <w:pStyle w:val="paragraph"/>
        <w:spacing w:before="0" w:beforeAutospacing="0" w:after="0" w:afterAutospacing="0" w:line="276" w:lineRule="auto"/>
        <w:rPr>
          <w:rFonts w:ascii="Arial" w:hAnsi="Arial" w:cs="Arial"/>
          <w:i/>
          <w:iCs/>
          <w:sz w:val="22"/>
          <w:szCs w:val="22"/>
        </w:rPr>
      </w:pPr>
      <w:r w:rsidRPr="009E77BA">
        <w:rPr>
          <w:rStyle w:val="normaltextrun"/>
          <w:rFonts w:ascii="Arial" w:hAnsi="Arial" w:cs="Arial"/>
          <w:i/>
          <w:iCs/>
        </w:rPr>
        <w:t xml:space="preserve">Note that our Inquiry focus is </w:t>
      </w:r>
      <w:r w:rsidR="004441D6" w:rsidRPr="009E77BA">
        <w:rPr>
          <w:rStyle w:val="normaltextrun"/>
          <w:rFonts w:ascii="Arial" w:hAnsi="Arial" w:cs="Arial"/>
          <w:i/>
          <w:iCs/>
        </w:rPr>
        <w:t>“</w:t>
      </w:r>
      <w:r w:rsidR="00571807">
        <w:rPr>
          <w:rStyle w:val="normaltextrun"/>
          <w:rFonts w:ascii="Arial" w:hAnsi="Arial" w:cs="Arial"/>
          <w:i/>
          <w:iCs/>
        </w:rPr>
        <w:t>g</w:t>
      </w:r>
      <w:r w:rsidRPr="009E77BA">
        <w:rPr>
          <w:rStyle w:val="normaltextrun"/>
          <w:rFonts w:ascii="Arial" w:hAnsi="Arial" w:cs="Arial"/>
          <w:i/>
          <w:iCs/>
        </w:rPr>
        <w:t>oing further, deeper”. This may include promoting opportunities to engage further and dive deeper through discussions, provocations, exploring further contexts, taking action, or thinking critically and drawing conclusions.</w:t>
      </w:r>
    </w:p>
    <w:p w14:paraId="6A42485D" w14:textId="77777777" w:rsidR="00CE16B9" w:rsidRDefault="00931B19" w:rsidP="00BA2874">
      <w:r>
        <w:pict w14:anchorId="630A0DA4">
          <v:rect id="_x0000_i1051" style="width:0;height:1.5pt" o:hralign="center" o:hrstd="t" o:hr="t" fillcolor="#a0a0a0" stroked="f"/>
        </w:pict>
      </w:r>
    </w:p>
    <w:p w14:paraId="0BDF0B8E" w14:textId="20A1AE9D" w:rsidR="00CE16B9" w:rsidRPr="00571807" w:rsidRDefault="00CE16B9" w:rsidP="001F64C9">
      <w:pPr>
        <w:pStyle w:val="LI"/>
        <w:rPr>
          <w:color w:val="01853E"/>
        </w:rPr>
      </w:pPr>
      <w:r w:rsidRPr="00571807">
        <w:rPr>
          <w:color w:val="01853E"/>
        </w:rPr>
        <w:t>In this activity I am learning to:</w:t>
      </w:r>
      <w:r w:rsidR="00332915" w:rsidRPr="00571807">
        <w:rPr>
          <w:color w:val="01853E"/>
        </w:rPr>
        <w:t xml:space="preserve"> make connections to the text.</w:t>
      </w:r>
    </w:p>
    <w:p w14:paraId="06CAEC0E" w14:textId="77777777" w:rsidR="00CE16B9" w:rsidRDefault="00CE16B9" w:rsidP="00571807">
      <w:pPr>
        <w:spacing w:after="0"/>
        <w:rPr>
          <w:lang w:val="mi-NZ"/>
        </w:rPr>
      </w:pPr>
      <w:r>
        <w:rPr>
          <w:lang w:val="mi-NZ"/>
        </w:rPr>
        <w:t>What do I need?</w:t>
      </w:r>
    </w:p>
    <w:p w14:paraId="6A71D975" w14:textId="77777777" w:rsidR="009236C6" w:rsidRPr="006C0839" w:rsidRDefault="009236C6" w:rsidP="00571807">
      <w:pPr>
        <w:pStyle w:val="ListParagraph"/>
        <w:numPr>
          <w:ilvl w:val="0"/>
          <w:numId w:val="63"/>
        </w:numPr>
        <w:spacing w:line="240" w:lineRule="auto"/>
        <w:rPr>
          <w:lang w:val="mi-NZ"/>
        </w:rPr>
      </w:pPr>
      <w:r w:rsidRPr="006C0839">
        <w:rPr>
          <w:lang w:val="mi-NZ"/>
        </w:rPr>
        <w:t>30 minutes</w:t>
      </w:r>
    </w:p>
    <w:p w14:paraId="032E27B8" w14:textId="0B5014CA" w:rsidR="009236C6" w:rsidRPr="006C0839" w:rsidRDefault="00D142E8" w:rsidP="00571807">
      <w:pPr>
        <w:pStyle w:val="ListParagraph"/>
        <w:numPr>
          <w:ilvl w:val="0"/>
          <w:numId w:val="63"/>
        </w:numPr>
        <w:spacing w:after="0" w:line="240" w:lineRule="auto"/>
        <w:rPr>
          <w:lang w:val="mi-NZ"/>
        </w:rPr>
      </w:pPr>
      <w:r>
        <w:rPr>
          <w:lang w:val="mi-NZ"/>
        </w:rPr>
        <w:t>Look for the book</w:t>
      </w:r>
      <w:r w:rsidR="009236C6">
        <w:rPr>
          <w:lang w:val="mi-NZ"/>
        </w:rPr>
        <w:t xml:space="preserve"> </w:t>
      </w:r>
      <w:r w:rsidR="00604A8C" w:rsidRPr="00604A8C">
        <w:rPr>
          <w:i/>
          <w:iCs/>
          <w:lang w:val="mi-NZ"/>
        </w:rPr>
        <w:t>The</w:t>
      </w:r>
      <w:r w:rsidR="009236C6" w:rsidRPr="00604A8C">
        <w:rPr>
          <w:i/>
          <w:lang w:val="mi-NZ"/>
        </w:rPr>
        <w:t xml:space="preserve"> </w:t>
      </w:r>
      <w:r w:rsidR="009236C6" w:rsidRPr="00D016B0">
        <w:rPr>
          <w:i/>
          <w:lang w:val="mi-NZ"/>
        </w:rPr>
        <w:t>Little Red Hen</w:t>
      </w:r>
      <w:r w:rsidR="009236C6">
        <w:rPr>
          <w:lang w:val="mi-NZ"/>
        </w:rPr>
        <w:t xml:space="preserve"> </w:t>
      </w:r>
      <w:r>
        <w:rPr>
          <w:lang w:val="mi-NZ"/>
        </w:rPr>
        <w:t>in your pack or access the PDF and audio online</w:t>
      </w:r>
      <w:r w:rsidR="009236C6">
        <w:rPr>
          <w:lang w:val="mi-NZ"/>
        </w:rPr>
        <w:t xml:space="preserve"> </w:t>
      </w:r>
      <w:hyperlink r:id="rId86" w:history="1">
        <w:r w:rsidR="00B6352A">
          <w:rPr>
            <w:rStyle w:val="Hyperlink"/>
          </w:rPr>
          <w:t>https://instructionalseries.tki.org.nz/Instructional-Series/Ready-to-Read-Colour-Wheel/The-Little-Red-Hen</w:t>
        </w:r>
      </w:hyperlink>
    </w:p>
    <w:p w14:paraId="7DF207FE" w14:textId="77777777" w:rsidR="00CE16B9" w:rsidRDefault="00931B19" w:rsidP="00BA2874">
      <w:r>
        <w:pict w14:anchorId="13BA25F8">
          <v:rect id="_x0000_i1052" style="width:0;height:1.5pt" o:hralign="center" o:hrstd="t" o:hr="t" fillcolor="#a0a0a0" stroked="f"/>
        </w:pict>
      </w:r>
    </w:p>
    <w:p w14:paraId="492993C2" w14:textId="40B6020B" w:rsidR="00CE16B9" w:rsidRPr="00571807" w:rsidRDefault="00A933D7" w:rsidP="00BA2874">
      <w:pPr>
        <w:rPr>
          <w:b/>
          <w:bCs/>
        </w:rPr>
      </w:pPr>
      <w:r w:rsidRPr="00571807">
        <w:rPr>
          <w:b/>
          <w:bCs/>
        </w:rPr>
        <w:t>Remember</w:t>
      </w:r>
      <w:r w:rsidR="00CE16B9" w:rsidRPr="00571807">
        <w:rPr>
          <w:b/>
          <w:bCs/>
        </w:rPr>
        <w:t xml:space="preserve"> to start your day right (</w:t>
      </w:r>
      <w:r w:rsidR="00024E49" w:rsidRPr="00571807">
        <w:rPr>
          <w:b/>
          <w:bCs/>
        </w:rPr>
        <w:t>s</w:t>
      </w:r>
      <w:r w:rsidR="00CE16B9" w:rsidRPr="00571807">
        <w:rPr>
          <w:b/>
          <w:bCs/>
        </w:rPr>
        <w:t>ee p. 7)</w:t>
      </w:r>
      <w:r w:rsidR="00024E49" w:rsidRPr="00571807">
        <w:rPr>
          <w:b/>
          <w:bCs/>
        </w:rPr>
        <w:t>.</w:t>
      </w:r>
      <w:r w:rsidR="00CE16B9" w:rsidRPr="00571807">
        <w:rPr>
          <w:rStyle w:val="normaltextrun"/>
          <w:b/>
          <w:bCs/>
          <w:i/>
        </w:rPr>
        <w:t xml:space="preserve"> </w:t>
      </w:r>
    </w:p>
    <w:p w14:paraId="5B165650" w14:textId="77777777" w:rsidR="00CE16B9" w:rsidRPr="00CE16B9" w:rsidRDefault="00CE16B9" w:rsidP="00571807">
      <w:pPr>
        <w:pStyle w:val="GH2"/>
        <w:spacing w:after="0"/>
      </w:pPr>
      <w:r w:rsidRPr="00CE16B9">
        <w:t>Instructions:</w:t>
      </w:r>
    </w:p>
    <w:p w14:paraId="02FA16EE" w14:textId="5AEE587B" w:rsidR="00CE16B9" w:rsidRDefault="002C45AB" w:rsidP="00BA2874">
      <w:r>
        <w:t>You</w:t>
      </w:r>
      <w:r w:rsidR="001675A2">
        <w:t xml:space="preserve"> are going to read or listen to the story </w:t>
      </w:r>
      <w:r w:rsidR="001675A2" w:rsidRPr="00D016B0">
        <w:rPr>
          <w:i/>
        </w:rPr>
        <w:t>The Little Red Hen</w:t>
      </w:r>
      <w:r w:rsidR="00EA6C45">
        <w:t>. In this story Little Red Hen sees some wheat and says</w:t>
      </w:r>
      <w:r>
        <w:t>,</w:t>
      </w:r>
      <w:r w:rsidR="00EA6C45">
        <w:t xml:space="preserve"> “I can use that wheat to make some bread”.</w:t>
      </w:r>
      <w:r w:rsidR="002F1F88">
        <w:t xml:space="preserve"> After you have read/listened to the story think about what ingredient</w:t>
      </w:r>
      <w:r w:rsidR="005F1A2A">
        <w:t>s</w:t>
      </w:r>
      <w:r w:rsidR="002F1F88">
        <w:t xml:space="preserve"> you have in your house that you could use to make </w:t>
      </w:r>
      <w:r w:rsidR="00AA4DFA">
        <w:t>something. Some ingredients or ideas you could consider are:</w:t>
      </w:r>
    </w:p>
    <w:p w14:paraId="2EF5DDC3" w14:textId="13C919EF" w:rsidR="00AA4DFA" w:rsidRPr="00571807" w:rsidRDefault="00AA4DFA" w:rsidP="00571807">
      <w:pPr>
        <w:pStyle w:val="ListParagraph"/>
        <w:numPr>
          <w:ilvl w:val="0"/>
          <w:numId w:val="63"/>
        </w:numPr>
        <w:spacing w:line="240" w:lineRule="auto"/>
        <w:rPr>
          <w:lang w:val="mi-NZ"/>
        </w:rPr>
      </w:pPr>
      <w:r w:rsidRPr="00571807">
        <w:rPr>
          <w:lang w:val="mi-NZ"/>
        </w:rPr>
        <w:t xml:space="preserve">Some fruit or juice that you could use to make an </w:t>
      </w:r>
      <w:r w:rsidR="5FB6EAE6" w:rsidRPr="00571807">
        <w:rPr>
          <w:lang w:val="mi-NZ"/>
        </w:rPr>
        <w:t>ice block</w:t>
      </w:r>
      <w:r w:rsidRPr="00571807">
        <w:rPr>
          <w:lang w:val="mi-NZ"/>
        </w:rPr>
        <w:t xml:space="preserve"> or smoothie</w:t>
      </w:r>
    </w:p>
    <w:p w14:paraId="27035451" w14:textId="1AD2B02C" w:rsidR="00AA4DFA" w:rsidRPr="00571807" w:rsidRDefault="00AA4DFA" w:rsidP="00571807">
      <w:pPr>
        <w:pStyle w:val="ListParagraph"/>
        <w:numPr>
          <w:ilvl w:val="0"/>
          <w:numId w:val="63"/>
        </w:numPr>
        <w:spacing w:line="240" w:lineRule="auto"/>
        <w:rPr>
          <w:lang w:val="mi-NZ"/>
        </w:rPr>
      </w:pPr>
      <w:r w:rsidRPr="00571807">
        <w:rPr>
          <w:lang w:val="mi-NZ"/>
        </w:rPr>
        <w:t>Some flour that you could use to make a cake or bread</w:t>
      </w:r>
    </w:p>
    <w:p w14:paraId="3DFFFD1A" w14:textId="66FA2861" w:rsidR="00AA4DFA" w:rsidRPr="00571807" w:rsidRDefault="00AA4DFA" w:rsidP="00571807">
      <w:pPr>
        <w:pStyle w:val="ListParagraph"/>
        <w:numPr>
          <w:ilvl w:val="0"/>
          <w:numId w:val="63"/>
        </w:numPr>
        <w:spacing w:line="240" w:lineRule="auto"/>
        <w:rPr>
          <w:lang w:val="mi-NZ"/>
        </w:rPr>
      </w:pPr>
      <w:r w:rsidRPr="00571807">
        <w:rPr>
          <w:lang w:val="mi-NZ"/>
        </w:rPr>
        <w:t>The potato yeast that you made to make bread</w:t>
      </w:r>
    </w:p>
    <w:p w14:paraId="68977990" w14:textId="272517FF" w:rsidR="00AA4DFA" w:rsidRPr="00571807" w:rsidRDefault="00AA4DFA" w:rsidP="00571807">
      <w:pPr>
        <w:pStyle w:val="ListParagraph"/>
        <w:numPr>
          <w:ilvl w:val="0"/>
          <w:numId w:val="63"/>
        </w:numPr>
        <w:spacing w:line="240" w:lineRule="auto"/>
        <w:rPr>
          <w:lang w:val="mi-NZ"/>
        </w:rPr>
      </w:pPr>
      <w:r w:rsidRPr="00571807">
        <w:rPr>
          <w:lang w:val="mi-NZ"/>
        </w:rPr>
        <w:t>Some vegetables that you could use to make a soup</w:t>
      </w:r>
    </w:p>
    <w:p w14:paraId="3FB7B454" w14:textId="0FC92C52" w:rsidR="007773E7" w:rsidRPr="00571807" w:rsidRDefault="007773E7" w:rsidP="00571807">
      <w:pPr>
        <w:pStyle w:val="ListParagraph"/>
        <w:numPr>
          <w:ilvl w:val="0"/>
          <w:numId w:val="63"/>
        </w:numPr>
        <w:spacing w:line="240" w:lineRule="auto"/>
        <w:rPr>
          <w:lang w:val="mi-NZ"/>
        </w:rPr>
      </w:pPr>
      <w:r w:rsidRPr="00571807">
        <w:rPr>
          <w:lang w:val="mi-NZ"/>
        </w:rPr>
        <w:t>Some fillings for a sandwich</w:t>
      </w:r>
    </w:p>
    <w:p w14:paraId="05DA3647" w14:textId="579B65C8" w:rsidR="008B413F" w:rsidRDefault="008B413F" w:rsidP="00571807">
      <w:pPr>
        <w:ind w:right="-180"/>
      </w:pPr>
      <w:r>
        <w:t>Once you have decided what you would like to make</w:t>
      </w:r>
      <w:r w:rsidR="007773E7">
        <w:t>,</w:t>
      </w:r>
      <w:r>
        <w:t xml:space="preserve"> </w:t>
      </w:r>
      <w:r w:rsidR="00480C2A">
        <w:t xml:space="preserve">use </w:t>
      </w:r>
      <w:r w:rsidR="002C45AB">
        <w:t>cookbooks</w:t>
      </w:r>
      <w:r w:rsidR="00480C2A">
        <w:t>, whānau knowledge or the internet to help you create your own special recipe</w:t>
      </w:r>
      <w:r w:rsidR="007773E7">
        <w:t>.</w:t>
      </w:r>
      <w:r w:rsidR="00E73F68">
        <w:t xml:space="preserve"> Use your curiosity to add new flavours or ingredients, but be careful what you add, we don’t want to waste food.</w:t>
      </w:r>
    </w:p>
    <w:p w14:paraId="4F4E5019" w14:textId="77777777" w:rsidR="00CE16B9" w:rsidRPr="00CE16B9" w:rsidRDefault="00CE16B9" w:rsidP="00571807">
      <w:pPr>
        <w:pStyle w:val="GH2"/>
        <w:spacing w:after="0"/>
      </w:pPr>
      <w:r w:rsidRPr="00CE16B9">
        <w:t>Your task:</w:t>
      </w:r>
    </w:p>
    <w:p w14:paraId="0A63AC4C" w14:textId="3EC74752" w:rsidR="00CE16B9" w:rsidRDefault="00E73F68" w:rsidP="00BA2874">
      <w:r w:rsidRPr="0038240D">
        <w:rPr>
          <w:b/>
          <w:bCs/>
        </w:rPr>
        <w:t>Read</w:t>
      </w:r>
      <w:r>
        <w:t xml:space="preserve"> or </w:t>
      </w:r>
      <w:r w:rsidRPr="0038240D">
        <w:rPr>
          <w:b/>
          <w:bCs/>
        </w:rPr>
        <w:t>listen</w:t>
      </w:r>
      <w:r>
        <w:t xml:space="preserve"> to </w:t>
      </w:r>
      <w:hyperlink r:id="rId87" w:history="1">
        <w:r w:rsidRPr="00ED4D92">
          <w:rPr>
            <w:rStyle w:val="Hyperlink"/>
            <w:i/>
          </w:rPr>
          <w:t>The Little Red Hen</w:t>
        </w:r>
      </w:hyperlink>
      <w:r>
        <w:t>, retold by Kylie Parry</w:t>
      </w:r>
      <w:r w:rsidR="00803A96">
        <w:t>.</w:t>
      </w:r>
    </w:p>
    <w:p w14:paraId="360A4C20" w14:textId="38F05B65" w:rsidR="00803A96" w:rsidRDefault="00C622F7" w:rsidP="00BA2874">
      <w:r w:rsidRPr="0038240D">
        <w:rPr>
          <w:b/>
          <w:bCs/>
        </w:rPr>
        <w:t>Talk</w:t>
      </w:r>
      <w:r>
        <w:t xml:space="preserve"> with a member of your whānau about an ingredient that you have in your home and </w:t>
      </w:r>
      <w:r w:rsidRPr="0038240D">
        <w:rPr>
          <w:b/>
          <w:bCs/>
        </w:rPr>
        <w:t>brainstorm</w:t>
      </w:r>
      <w:r>
        <w:t xml:space="preserve"> different </w:t>
      </w:r>
      <w:r w:rsidR="00674EF4">
        <w:t>foods</w:t>
      </w:r>
      <w:r>
        <w:t xml:space="preserve"> you could make using that ingredient.</w:t>
      </w:r>
    </w:p>
    <w:p w14:paraId="4BADFFB0" w14:textId="4093C713" w:rsidR="00C622F7" w:rsidRDefault="00C622F7" w:rsidP="00BA2874">
      <w:r w:rsidRPr="0038240D">
        <w:rPr>
          <w:b/>
          <w:bCs/>
        </w:rPr>
        <w:t>Decide</w:t>
      </w:r>
      <w:r>
        <w:t xml:space="preserve"> which </w:t>
      </w:r>
      <w:r w:rsidR="00674EF4">
        <w:t xml:space="preserve">food you would like to make and use </w:t>
      </w:r>
      <w:r w:rsidR="002C45AB">
        <w:t>cookbooks</w:t>
      </w:r>
      <w:r w:rsidR="002E5517">
        <w:t xml:space="preserve">, whānau knowledge or the internet to </w:t>
      </w:r>
      <w:r w:rsidR="002E5517" w:rsidRPr="0038240D">
        <w:rPr>
          <w:b/>
          <w:bCs/>
        </w:rPr>
        <w:t>research</w:t>
      </w:r>
      <w:r w:rsidR="002E5517">
        <w:t xml:space="preserve"> a recipe you wou</w:t>
      </w:r>
      <w:r w:rsidR="005E4AA7">
        <w:t>ld like to make.</w:t>
      </w:r>
    </w:p>
    <w:p w14:paraId="40AEA668" w14:textId="10B308A3" w:rsidR="005E4AA7" w:rsidRDefault="005E4AA7" w:rsidP="00BA2874">
      <w:r w:rsidRPr="0038240D">
        <w:rPr>
          <w:b/>
          <w:bCs/>
        </w:rPr>
        <w:t>Think</w:t>
      </w:r>
      <w:r>
        <w:t xml:space="preserve"> about wh</w:t>
      </w:r>
      <w:r w:rsidR="0038240D">
        <w:t xml:space="preserve">ether there is anything else you could </w:t>
      </w:r>
      <w:r w:rsidR="0038240D" w:rsidRPr="0038240D">
        <w:rPr>
          <w:b/>
          <w:bCs/>
        </w:rPr>
        <w:t>add</w:t>
      </w:r>
      <w:r w:rsidR="0038240D">
        <w:t xml:space="preserve"> to the recipe to make it even better.</w:t>
      </w:r>
    </w:p>
    <w:p w14:paraId="0E965654" w14:textId="7180C469" w:rsidR="0012476C" w:rsidRPr="008E14D1" w:rsidRDefault="0012476C" w:rsidP="00514198">
      <w:pPr>
        <w:pStyle w:val="GH1"/>
      </w:pPr>
      <w:r w:rsidRPr="008E14D1">
        <w:lastRenderedPageBreak/>
        <w:t xml:space="preserve">Day </w:t>
      </w:r>
      <w:r>
        <w:t>4</w:t>
      </w:r>
      <w:r w:rsidRPr="008E14D1">
        <w:t xml:space="preserve"> </w:t>
      </w:r>
      <w:r w:rsidR="00616646">
        <w:t>a</w:t>
      </w:r>
      <w:r w:rsidRPr="008E14D1">
        <w:t xml:space="preserve">ctivity </w:t>
      </w:r>
      <w:r>
        <w:t>2</w:t>
      </w:r>
      <w:r w:rsidRPr="008E14D1">
        <w:t xml:space="preserve">: </w:t>
      </w:r>
      <w:r w:rsidR="0038240D">
        <w:t>Writing</w:t>
      </w:r>
      <w:r w:rsidRPr="008E14D1">
        <w:rPr>
          <w:noProof/>
        </w:rPr>
        <w:t xml:space="preserve"> </w:t>
      </w:r>
    </w:p>
    <w:p w14:paraId="387A93D5" w14:textId="77777777" w:rsidR="0012476C" w:rsidRPr="00571807" w:rsidRDefault="0012476C" w:rsidP="00BA2874">
      <w:pPr>
        <w:rPr>
          <w:b/>
          <w:bCs/>
          <w:i/>
          <w:iCs/>
          <w:color w:val="01853E"/>
        </w:rPr>
      </w:pPr>
      <w:r w:rsidRPr="00571807">
        <w:rPr>
          <w:b/>
          <w:bCs/>
          <w:i/>
          <w:iCs/>
          <w:color w:val="01853E"/>
        </w:rPr>
        <w:t>Notes for teachers and whānau</w:t>
      </w:r>
    </w:p>
    <w:p w14:paraId="51861883" w14:textId="50D85B20" w:rsidR="0012476C" w:rsidRPr="00571807" w:rsidRDefault="004328FE" w:rsidP="00BA2874">
      <w:pPr>
        <w:rPr>
          <w:i/>
          <w:iCs/>
        </w:rPr>
      </w:pPr>
      <w:r w:rsidRPr="00571807">
        <w:rPr>
          <w:i/>
          <w:iCs/>
        </w:rPr>
        <w:t>Learners</w:t>
      </w:r>
      <w:r w:rsidR="003D62FF" w:rsidRPr="00571807">
        <w:rPr>
          <w:i/>
          <w:iCs/>
        </w:rPr>
        <w:t xml:space="preserve"> take their ideas from the previous activity and use them </w:t>
      </w:r>
      <w:r w:rsidR="0025294D" w:rsidRPr="00571807">
        <w:rPr>
          <w:i/>
          <w:iCs/>
        </w:rPr>
        <w:t xml:space="preserve">to write up their own recipe. This </w:t>
      </w:r>
      <w:r w:rsidR="00D05E47" w:rsidRPr="00571807">
        <w:rPr>
          <w:i/>
          <w:iCs/>
        </w:rPr>
        <w:t xml:space="preserve">task requires </w:t>
      </w:r>
      <w:r w:rsidR="00831AE0" w:rsidRPr="00571807">
        <w:rPr>
          <w:i/>
          <w:iCs/>
        </w:rPr>
        <w:t>learners</w:t>
      </w:r>
      <w:r w:rsidR="00D05E47" w:rsidRPr="00571807">
        <w:rPr>
          <w:i/>
          <w:iCs/>
        </w:rPr>
        <w:t xml:space="preserve"> to think about </w:t>
      </w:r>
      <w:r w:rsidR="001D2C82" w:rsidRPr="00571807">
        <w:rPr>
          <w:i/>
          <w:iCs/>
        </w:rPr>
        <w:t xml:space="preserve">the process of procedural writing and specifically </w:t>
      </w:r>
      <w:r w:rsidR="00D05E47" w:rsidRPr="00571807">
        <w:rPr>
          <w:i/>
          <w:iCs/>
        </w:rPr>
        <w:t>how a recipe is set out</w:t>
      </w:r>
      <w:r w:rsidR="001D2C82" w:rsidRPr="00571807">
        <w:rPr>
          <w:i/>
          <w:iCs/>
        </w:rPr>
        <w:t xml:space="preserve">. </w:t>
      </w:r>
      <w:r w:rsidR="00817742" w:rsidRPr="00571807">
        <w:rPr>
          <w:i/>
          <w:iCs/>
        </w:rPr>
        <w:t xml:space="preserve">Younger </w:t>
      </w:r>
      <w:r w:rsidR="00831AE0" w:rsidRPr="00571807">
        <w:rPr>
          <w:i/>
          <w:iCs/>
        </w:rPr>
        <w:t>learners</w:t>
      </w:r>
      <w:r w:rsidR="00817742" w:rsidRPr="00571807">
        <w:rPr>
          <w:i/>
          <w:iCs/>
        </w:rPr>
        <w:t xml:space="preserve"> may require the support of a whānau member or </w:t>
      </w:r>
      <w:r w:rsidRPr="00571807">
        <w:rPr>
          <w:i/>
          <w:iCs/>
        </w:rPr>
        <w:t>teacher</w:t>
      </w:r>
      <w:r w:rsidR="00817742" w:rsidRPr="00571807">
        <w:rPr>
          <w:i/>
          <w:iCs/>
        </w:rPr>
        <w:t xml:space="preserve"> to record their ideas</w:t>
      </w:r>
      <w:r w:rsidR="00C670A5" w:rsidRPr="00571807">
        <w:rPr>
          <w:i/>
          <w:iCs/>
        </w:rPr>
        <w:t>, or alternatively they could use a series of pictures to show the</w:t>
      </w:r>
      <w:r w:rsidR="00864994" w:rsidRPr="00571807">
        <w:rPr>
          <w:i/>
          <w:iCs/>
        </w:rPr>
        <w:t xml:space="preserve"> ingredients required and the method that should be followed.</w:t>
      </w:r>
    </w:p>
    <w:p w14:paraId="3243D399" w14:textId="77777777" w:rsidR="0012476C" w:rsidRDefault="00931B19" w:rsidP="00BA2874">
      <w:r>
        <w:pict w14:anchorId="25B430EB">
          <v:rect id="_x0000_i1053" style="width:0;height:1.5pt" o:hralign="center" o:hrstd="t" o:hr="t" fillcolor="#a0a0a0" stroked="f"/>
        </w:pict>
      </w:r>
    </w:p>
    <w:p w14:paraId="6F19735D" w14:textId="0D381E51" w:rsidR="0012476C" w:rsidRPr="00571807" w:rsidRDefault="0012476C" w:rsidP="001F64C9">
      <w:pPr>
        <w:pStyle w:val="LI"/>
        <w:rPr>
          <w:color w:val="01853E"/>
        </w:rPr>
      </w:pPr>
      <w:r w:rsidRPr="00571807">
        <w:rPr>
          <w:color w:val="01853E"/>
        </w:rPr>
        <w:t xml:space="preserve">In this activity I am learning to: </w:t>
      </w:r>
      <w:r w:rsidR="00864994" w:rsidRPr="00571807">
        <w:rPr>
          <w:color w:val="01853E"/>
        </w:rPr>
        <w:t>write a recipe</w:t>
      </w:r>
      <w:r w:rsidR="008F0697" w:rsidRPr="00571807">
        <w:rPr>
          <w:color w:val="01853E"/>
        </w:rPr>
        <w:t>.</w:t>
      </w:r>
    </w:p>
    <w:p w14:paraId="3E6BAE5F" w14:textId="77777777" w:rsidR="0012476C" w:rsidRDefault="0012476C" w:rsidP="00BA2874">
      <w:pPr>
        <w:rPr>
          <w:lang w:val="mi-NZ"/>
        </w:rPr>
      </w:pPr>
      <w:r>
        <w:rPr>
          <w:lang w:val="mi-NZ"/>
        </w:rPr>
        <w:t>What do I need?</w:t>
      </w:r>
    </w:p>
    <w:p w14:paraId="440D4874" w14:textId="77777777" w:rsidR="0012476C" w:rsidRPr="00864994" w:rsidRDefault="44D944A7" w:rsidP="00571807">
      <w:pPr>
        <w:pStyle w:val="ListParagraph"/>
        <w:numPr>
          <w:ilvl w:val="0"/>
          <w:numId w:val="63"/>
        </w:numPr>
        <w:spacing w:line="240" w:lineRule="auto"/>
        <w:rPr>
          <w:lang w:val="mi-NZ"/>
        </w:rPr>
      </w:pPr>
      <w:r w:rsidRPr="00864994">
        <w:rPr>
          <w:lang w:val="mi-NZ"/>
        </w:rPr>
        <w:t>30 minutes</w:t>
      </w:r>
    </w:p>
    <w:p w14:paraId="4CA17117" w14:textId="73EFA654" w:rsidR="0012476C" w:rsidRPr="00864994" w:rsidRDefault="00864994" w:rsidP="00571807">
      <w:pPr>
        <w:pStyle w:val="ListParagraph"/>
        <w:numPr>
          <w:ilvl w:val="0"/>
          <w:numId w:val="63"/>
        </w:numPr>
        <w:spacing w:line="240" w:lineRule="auto"/>
        <w:rPr>
          <w:lang w:val="mi-NZ"/>
        </w:rPr>
      </w:pPr>
      <w:r w:rsidRPr="00864994">
        <w:rPr>
          <w:lang w:val="mi-NZ"/>
        </w:rPr>
        <w:t>Home learning book</w:t>
      </w:r>
    </w:p>
    <w:p w14:paraId="0D278756" w14:textId="356EF056" w:rsidR="00864994" w:rsidRPr="00864994" w:rsidRDefault="00864994" w:rsidP="00571807">
      <w:pPr>
        <w:pStyle w:val="ListParagraph"/>
        <w:numPr>
          <w:ilvl w:val="0"/>
          <w:numId w:val="63"/>
        </w:numPr>
        <w:spacing w:line="240" w:lineRule="auto"/>
        <w:rPr>
          <w:lang w:val="mi-NZ"/>
        </w:rPr>
      </w:pPr>
      <w:r w:rsidRPr="00864994">
        <w:rPr>
          <w:lang w:val="mi-NZ"/>
        </w:rPr>
        <w:t>Ideas from previous task</w:t>
      </w:r>
    </w:p>
    <w:p w14:paraId="687C6F39" w14:textId="77777777" w:rsidR="0012476C" w:rsidRDefault="00931B19" w:rsidP="00BA2874">
      <w:r>
        <w:pict w14:anchorId="0CC577EC">
          <v:rect id="_x0000_i1054" style="width:0;height:1.5pt" o:hralign="center" o:hrstd="t" o:hr="t" fillcolor="#a0a0a0" stroked="f"/>
        </w:pict>
      </w:r>
    </w:p>
    <w:p w14:paraId="587C1AFC" w14:textId="77777777" w:rsidR="0012476C" w:rsidRPr="00CE16B9" w:rsidRDefault="0012476C" w:rsidP="00BA2874">
      <w:pPr>
        <w:pStyle w:val="GH2"/>
      </w:pPr>
      <w:r w:rsidRPr="00CE16B9">
        <w:t>Instructions:</w:t>
      </w:r>
    </w:p>
    <w:p w14:paraId="2C242531" w14:textId="3C0A0CFE" w:rsidR="0012476C" w:rsidRDefault="008F0697" w:rsidP="00BA2874">
      <w:r>
        <w:t>Now that you have used your curiosity to create a recipe, you are going to write it up in your home learning book</w:t>
      </w:r>
      <w:r w:rsidR="00103F9F">
        <w:t>. Remember to include:</w:t>
      </w:r>
    </w:p>
    <w:p w14:paraId="6D08816B" w14:textId="57CDAFDC" w:rsidR="00103F9F" w:rsidRPr="00571807" w:rsidRDefault="00103F9F" w:rsidP="00571807">
      <w:pPr>
        <w:pStyle w:val="ListParagraph"/>
        <w:numPr>
          <w:ilvl w:val="0"/>
          <w:numId w:val="63"/>
        </w:numPr>
        <w:spacing w:line="240" w:lineRule="auto"/>
        <w:rPr>
          <w:lang w:val="mi-NZ"/>
        </w:rPr>
      </w:pPr>
      <w:r w:rsidRPr="00571807">
        <w:rPr>
          <w:lang w:val="mi-NZ"/>
        </w:rPr>
        <w:t>A title for your recipe</w:t>
      </w:r>
    </w:p>
    <w:p w14:paraId="2469744C" w14:textId="3F280163" w:rsidR="00103F9F" w:rsidRPr="00571807" w:rsidRDefault="00103F9F" w:rsidP="00571807">
      <w:pPr>
        <w:pStyle w:val="ListParagraph"/>
        <w:numPr>
          <w:ilvl w:val="0"/>
          <w:numId w:val="63"/>
        </w:numPr>
        <w:spacing w:line="240" w:lineRule="auto"/>
        <w:rPr>
          <w:lang w:val="mi-NZ"/>
        </w:rPr>
      </w:pPr>
      <w:r w:rsidRPr="00571807">
        <w:rPr>
          <w:lang w:val="mi-NZ"/>
        </w:rPr>
        <w:t xml:space="preserve">A list of ingredients </w:t>
      </w:r>
      <w:r w:rsidR="00441996" w:rsidRPr="00571807">
        <w:rPr>
          <w:lang w:val="mi-NZ"/>
        </w:rPr>
        <w:t>which include the amounts needed</w:t>
      </w:r>
    </w:p>
    <w:p w14:paraId="1CB38A38" w14:textId="6B636488" w:rsidR="00957E62" w:rsidRPr="00571807" w:rsidRDefault="00532F1B" w:rsidP="00571807">
      <w:pPr>
        <w:pStyle w:val="ListParagraph"/>
        <w:numPr>
          <w:ilvl w:val="0"/>
          <w:numId w:val="63"/>
        </w:numPr>
        <w:spacing w:line="240" w:lineRule="auto"/>
        <w:rPr>
          <w:lang w:val="mi-NZ"/>
        </w:rPr>
      </w:pPr>
      <w:r w:rsidRPr="00571807">
        <w:rPr>
          <w:lang w:val="mi-NZ"/>
        </w:rPr>
        <w:t>A list of instructions that are numbered</w:t>
      </w:r>
    </w:p>
    <w:p w14:paraId="12374C87" w14:textId="28D1DB3A" w:rsidR="00CC1E42" w:rsidRPr="00571807" w:rsidRDefault="00CC1E42" w:rsidP="00571807">
      <w:pPr>
        <w:pStyle w:val="ListParagraph"/>
        <w:numPr>
          <w:ilvl w:val="0"/>
          <w:numId w:val="63"/>
        </w:numPr>
        <w:spacing w:line="240" w:lineRule="auto"/>
        <w:rPr>
          <w:lang w:val="mi-NZ"/>
        </w:rPr>
      </w:pPr>
      <w:r w:rsidRPr="00571807">
        <w:rPr>
          <w:lang w:val="mi-NZ"/>
        </w:rPr>
        <w:t xml:space="preserve">And start each instruction </w:t>
      </w:r>
      <w:r w:rsidR="00AA55D2" w:rsidRPr="00571807">
        <w:rPr>
          <w:lang w:val="mi-NZ"/>
        </w:rPr>
        <w:t>with a verb</w:t>
      </w:r>
    </w:p>
    <w:p w14:paraId="39A07BA1" w14:textId="35AE1EF5" w:rsidR="00AA55D2" w:rsidRDefault="007E4EDA" w:rsidP="00BA2874">
      <w:r>
        <w:t xml:space="preserve">You can use the recipes that were included in your Day 2 learning as an exemplar to check you have remembered </w:t>
      </w:r>
      <w:r w:rsidR="00F84392">
        <w:t>everything.</w:t>
      </w:r>
    </w:p>
    <w:p w14:paraId="01B39502" w14:textId="77777777" w:rsidR="0012476C" w:rsidRPr="00CE16B9" w:rsidRDefault="0012476C" w:rsidP="00BA2874">
      <w:pPr>
        <w:pStyle w:val="GH2"/>
      </w:pPr>
      <w:r w:rsidRPr="00CE16B9">
        <w:t>Your task:</w:t>
      </w:r>
    </w:p>
    <w:p w14:paraId="616816C9" w14:textId="4F8D27DE" w:rsidR="0012476C" w:rsidRDefault="00D65674" w:rsidP="00BA2874">
      <w:r w:rsidRPr="00A132FB">
        <w:rPr>
          <w:b/>
          <w:bCs/>
        </w:rPr>
        <w:t>Think</w:t>
      </w:r>
      <w:r>
        <w:t xml:space="preserve"> about the recipe you brainstormed in </w:t>
      </w:r>
      <w:r w:rsidR="002808DF">
        <w:t>a</w:t>
      </w:r>
      <w:r>
        <w:t>ctivity 1.</w:t>
      </w:r>
    </w:p>
    <w:p w14:paraId="69D80CA4" w14:textId="32A79E3C" w:rsidR="00D65674" w:rsidRDefault="00D65674" w:rsidP="00BA2874">
      <w:r w:rsidRPr="00A132FB">
        <w:rPr>
          <w:b/>
          <w:bCs/>
        </w:rPr>
        <w:t>Write</w:t>
      </w:r>
      <w:r>
        <w:t xml:space="preserve"> the title of the recipe in your home learning book.</w:t>
      </w:r>
    </w:p>
    <w:p w14:paraId="16CF4CEF" w14:textId="2EE29B69" w:rsidR="00D65674" w:rsidRDefault="00D65674" w:rsidP="00BA2874">
      <w:r w:rsidRPr="00A132FB">
        <w:rPr>
          <w:b/>
          <w:bCs/>
        </w:rPr>
        <w:t>Write</w:t>
      </w:r>
      <w:r>
        <w:t xml:space="preserve"> the list of ingredients </w:t>
      </w:r>
      <w:r w:rsidR="001A794F">
        <w:t>one after the other, remembering to include the amount needed of each ingredient.</w:t>
      </w:r>
    </w:p>
    <w:p w14:paraId="6FBD9AE1" w14:textId="5556ED7F" w:rsidR="001A794F" w:rsidRDefault="001A794F" w:rsidP="00BA2874">
      <w:r w:rsidRPr="00A132FB">
        <w:rPr>
          <w:b/>
          <w:bCs/>
        </w:rPr>
        <w:t xml:space="preserve">Think </w:t>
      </w:r>
      <w:r>
        <w:t>about the steps that you need to take to make your recipe.</w:t>
      </w:r>
    </w:p>
    <w:p w14:paraId="35E6F225" w14:textId="10211B3E" w:rsidR="001A794F" w:rsidRDefault="001A794F" w:rsidP="00BA2874">
      <w:r w:rsidRPr="00A132FB">
        <w:rPr>
          <w:b/>
          <w:bCs/>
        </w:rPr>
        <w:t>Write</w:t>
      </w:r>
      <w:r>
        <w:t xml:space="preserve"> each instruction one at a ti</w:t>
      </w:r>
      <w:r w:rsidR="003A55DE">
        <w:t>me. Number each instruction and start the sentence with a verb</w:t>
      </w:r>
      <w:r w:rsidR="00A132FB">
        <w:t>.</w:t>
      </w:r>
    </w:p>
    <w:p w14:paraId="7A478B34" w14:textId="77777777" w:rsidR="00F5495D" w:rsidRPr="000D4B4C" w:rsidRDefault="00F5495D" w:rsidP="00BA2874"/>
    <w:p w14:paraId="2E7728D1" w14:textId="27ECC3B7" w:rsidR="0012476C" w:rsidRDefault="0012476C" w:rsidP="00BA2874">
      <w:pPr>
        <w:rPr>
          <w:lang w:val="mi-NZ"/>
        </w:rPr>
      </w:pPr>
      <w:r>
        <w:rPr>
          <w:lang w:val="mi-NZ"/>
        </w:rPr>
        <w:br w:type="page"/>
      </w:r>
    </w:p>
    <w:p w14:paraId="24DF1B5E" w14:textId="1B2C4771" w:rsidR="0012476C" w:rsidRPr="008E14D1" w:rsidRDefault="0012476C" w:rsidP="00514198">
      <w:pPr>
        <w:pStyle w:val="GH1"/>
      </w:pPr>
      <w:r w:rsidRPr="008E14D1">
        <w:lastRenderedPageBreak/>
        <w:t xml:space="preserve">Day </w:t>
      </w:r>
      <w:r>
        <w:t>4</w:t>
      </w:r>
      <w:r w:rsidRPr="008E14D1">
        <w:t xml:space="preserve"> </w:t>
      </w:r>
      <w:r w:rsidR="00616646">
        <w:t>a</w:t>
      </w:r>
      <w:r w:rsidRPr="008E14D1">
        <w:t xml:space="preserve">ctivity </w:t>
      </w:r>
      <w:r>
        <w:t>3</w:t>
      </w:r>
      <w:r w:rsidRPr="008E14D1">
        <w:t xml:space="preserve">: </w:t>
      </w:r>
      <w:r w:rsidR="001155FF">
        <w:t>Mathematics</w:t>
      </w:r>
      <w:r w:rsidRPr="008E14D1">
        <w:rPr>
          <w:noProof/>
        </w:rPr>
        <w:t xml:space="preserve"> </w:t>
      </w:r>
    </w:p>
    <w:p w14:paraId="1E29A062" w14:textId="77777777" w:rsidR="0012476C" w:rsidRPr="00571807" w:rsidRDefault="0012476C" w:rsidP="00BA2874">
      <w:pPr>
        <w:rPr>
          <w:b/>
          <w:bCs/>
          <w:i/>
          <w:iCs/>
          <w:color w:val="01853E"/>
        </w:rPr>
      </w:pPr>
      <w:r w:rsidRPr="00571807">
        <w:rPr>
          <w:b/>
          <w:bCs/>
          <w:i/>
          <w:iCs/>
          <w:color w:val="01853E"/>
        </w:rPr>
        <w:t>Notes for teachers and whānau</w:t>
      </w:r>
    </w:p>
    <w:p w14:paraId="3DFA8669" w14:textId="45A043B1" w:rsidR="0012476C" w:rsidRPr="00571807" w:rsidRDefault="000E285C" w:rsidP="00BA2874">
      <w:pPr>
        <w:rPr>
          <w:i/>
          <w:iCs/>
        </w:rPr>
      </w:pPr>
      <w:r w:rsidRPr="00571807">
        <w:rPr>
          <w:i/>
          <w:iCs/>
        </w:rPr>
        <w:t>Learners</w:t>
      </w:r>
      <w:r w:rsidR="005E1650" w:rsidRPr="00571807">
        <w:rPr>
          <w:i/>
          <w:iCs/>
        </w:rPr>
        <w:t xml:space="preserve"> </w:t>
      </w:r>
      <w:r w:rsidR="00032A29" w:rsidRPr="00571807">
        <w:rPr>
          <w:i/>
          <w:iCs/>
        </w:rPr>
        <w:t xml:space="preserve">work with </w:t>
      </w:r>
      <w:r w:rsidR="008729DE" w:rsidRPr="00571807">
        <w:rPr>
          <w:i/>
          <w:iCs/>
        </w:rPr>
        <w:t>fractions and capacity in the context of cooking</w:t>
      </w:r>
      <w:r w:rsidR="00700E2A" w:rsidRPr="00571807">
        <w:rPr>
          <w:i/>
          <w:iCs/>
        </w:rPr>
        <w:t xml:space="preserve">. To support learning it could be helpful to discuss </w:t>
      </w:r>
      <w:r w:rsidR="00CC7B24" w:rsidRPr="00571807">
        <w:rPr>
          <w:i/>
          <w:iCs/>
        </w:rPr>
        <w:t xml:space="preserve">the mathematics involved in cooking and explore the measuring devices </w:t>
      </w:r>
      <w:r w:rsidR="005C3228" w:rsidRPr="00571807">
        <w:rPr>
          <w:i/>
          <w:iCs/>
        </w:rPr>
        <w:t>used when baking.</w:t>
      </w:r>
      <w:r w:rsidR="00BB487B" w:rsidRPr="00571807">
        <w:rPr>
          <w:i/>
          <w:iCs/>
        </w:rPr>
        <w:t xml:space="preserve"> </w:t>
      </w:r>
      <w:r w:rsidR="0003208B" w:rsidRPr="00571807">
        <w:rPr>
          <w:i/>
          <w:iCs/>
        </w:rPr>
        <w:t xml:space="preserve">Younger </w:t>
      </w:r>
      <w:r w:rsidRPr="00571807">
        <w:rPr>
          <w:i/>
          <w:iCs/>
        </w:rPr>
        <w:t>learners</w:t>
      </w:r>
      <w:r w:rsidR="0003208B" w:rsidRPr="00571807">
        <w:rPr>
          <w:i/>
          <w:iCs/>
        </w:rPr>
        <w:t xml:space="preserve"> may need support reading the questions</w:t>
      </w:r>
      <w:r w:rsidR="005E1650" w:rsidRPr="00571807">
        <w:rPr>
          <w:i/>
          <w:iCs/>
        </w:rPr>
        <w:t xml:space="preserve"> </w:t>
      </w:r>
      <w:r w:rsidR="006F298C" w:rsidRPr="00571807">
        <w:rPr>
          <w:i/>
          <w:iCs/>
        </w:rPr>
        <w:t xml:space="preserve">and </w:t>
      </w:r>
      <w:r w:rsidR="002F512B" w:rsidRPr="00571807">
        <w:rPr>
          <w:i/>
          <w:iCs/>
        </w:rPr>
        <w:t>answering the questions</w:t>
      </w:r>
      <w:r w:rsidR="00884493" w:rsidRPr="00571807">
        <w:rPr>
          <w:i/>
          <w:iCs/>
        </w:rPr>
        <w:t xml:space="preserve">. The use of materials is strongly recommended to help </w:t>
      </w:r>
      <w:r w:rsidR="00DF414D" w:rsidRPr="00571807">
        <w:rPr>
          <w:i/>
          <w:iCs/>
        </w:rPr>
        <w:t>learners</w:t>
      </w:r>
      <w:r w:rsidR="00884493" w:rsidRPr="00571807">
        <w:rPr>
          <w:i/>
          <w:iCs/>
        </w:rPr>
        <w:t xml:space="preserve"> </w:t>
      </w:r>
      <w:r w:rsidR="00D53E39" w:rsidRPr="00571807">
        <w:rPr>
          <w:i/>
          <w:iCs/>
        </w:rPr>
        <w:t>work out the answers to these problems.</w:t>
      </w:r>
    </w:p>
    <w:p w14:paraId="4F03522F" w14:textId="77777777" w:rsidR="0012476C" w:rsidRDefault="00931B19" w:rsidP="00BA2874">
      <w:r>
        <w:pict w14:anchorId="1B90ECFA">
          <v:rect id="_x0000_i1055" style="width:0;height:1.5pt" o:hralign="center" o:hrstd="t" o:hr="t" fillcolor="#a0a0a0" stroked="f"/>
        </w:pict>
      </w:r>
    </w:p>
    <w:p w14:paraId="4D74A3C0" w14:textId="61820B33" w:rsidR="0012476C" w:rsidRPr="00571807" w:rsidRDefault="0012476C" w:rsidP="001F64C9">
      <w:pPr>
        <w:pStyle w:val="LI"/>
        <w:rPr>
          <w:color w:val="01853E"/>
        </w:rPr>
      </w:pPr>
      <w:r w:rsidRPr="00571807">
        <w:rPr>
          <w:color w:val="01853E"/>
        </w:rPr>
        <w:t xml:space="preserve">In this activity I am learning to: </w:t>
      </w:r>
      <w:r w:rsidR="00551C6F" w:rsidRPr="00571807">
        <w:rPr>
          <w:color w:val="01853E"/>
        </w:rPr>
        <w:t>use appropriate units to measure volume and capacity.</w:t>
      </w:r>
    </w:p>
    <w:p w14:paraId="0EBACBF4" w14:textId="77777777" w:rsidR="0012476C" w:rsidRDefault="0012476C" w:rsidP="00BA2874">
      <w:pPr>
        <w:rPr>
          <w:lang w:val="mi-NZ"/>
        </w:rPr>
      </w:pPr>
      <w:r>
        <w:rPr>
          <w:lang w:val="mi-NZ"/>
        </w:rPr>
        <w:t>What do I need?</w:t>
      </w:r>
    </w:p>
    <w:p w14:paraId="2F2F02E5" w14:textId="77777777" w:rsidR="0012476C" w:rsidRPr="00EE3C84" w:rsidRDefault="44D944A7" w:rsidP="00571807">
      <w:pPr>
        <w:pStyle w:val="ListParagraph"/>
        <w:numPr>
          <w:ilvl w:val="0"/>
          <w:numId w:val="63"/>
        </w:numPr>
        <w:spacing w:line="240" w:lineRule="auto"/>
        <w:rPr>
          <w:lang w:val="mi-NZ"/>
        </w:rPr>
      </w:pPr>
      <w:r w:rsidRPr="00EE3C84">
        <w:rPr>
          <w:lang w:val="mi-NZ"/>
        </w:rPr>
        <w:t>30 minutes</w:t>
      </w:r>
    </w:p>
    <w:p w14:paraId="398EC7F5" w14:textId="1B07EE53" w:rsidR="0012476C" w:rsidRPr="00EE3C84" w:rsidRDefault="00F70282" w:rsidP="00571807">
      <w:pPr>
        <w:pStyle w:val="ListParagraph"/>
        <w:numPr>
          <w:ilvl w:val="0"/>
          <w:numId w:val="63"/>
        </w:numPr>
        <w:spacing w:line="240" w:lineRule="auto"/>
        <w:rPr>
          <w:lang w:val="mi-NZ"/>
        </w:rPr>
      </w:pPr>
      <w:r w:rsidRPr="00EE3C84">
        <w:rPr>
          <w:lang w:val="mi-NZ"/>
        </w:rPr>
        <w:t>Home learning book</w:t>
      </w:r>
    </w:p>
    <w:p w14:paraId="550F3FA9" w14:textId="13243446" w:rsidR="00F70282" w:rsidRPr="00EE3C84" w:rsidRDefault="00F70282" w:rsidP="00571807">
      <w:pPr>
        <w:pStyle w:val="ListParagraph"/>
        <w:numPr>
          <w:ilvl w:val="0"/>
          <w:numId w:val="63"/>
        </w:numPr>
        <w:spacing w:line="240" w:lineRule="auto"/>
        <w:rPr>
          <w:lang w:val="mi-NZ"/>
        </w:rPr>
      </w:pPr>
      <w:r w:rsidRPr="00EE3C84">
        <w:rPr>
          <w:lang w:val="mi-NZ"/>
        </w:rPr>
        <w:t xml:space="preserve">Look for </w:t>
      </w:r>
      <w:r w:rsidR="00957635" w:rsidRPr="00EE3C84">
        <w:rPr>
          <w:lang w:val="mi-NZ"/>
        </w:rPr>
        <w:t xml:space="preserve">this activity </w:t>
      </w:r>
      <w:r w:rsidR="00EE3C84" w:rsidRPr="00EE3C84">
        <w:rPr>
          <w:lang w:val="mi-NZ"/>
        </w:rPr>
        <w:t xml:space="preserve">supplied in your home learning pack: </w:t>
      </w:r>
      <w:hyperlink r:id="rId88" w:history="1">
        <w:r w:rsidR="00EE3C84">
          <w:rPr>
            <w:rStyle w:val="Hyperlink"/>
          </w:rPr>
          <w:t>https://nzmaths.co.nz/sites/default/files/ProblemPikelets.pdf</w:t>
        </w:r>
      </w:hyperlink>
    </w:p>
    <w:p w14:paraId="3599E7C2" w14:textId="4A76444F" w:rsidR="0012476C" w:rsidRDefault="00931B19" w:rsidP="00BA2874">
      <w:r>
        <w:pict w14:anchorId="21DFE19D">
          <v:rect id="_x0000_i1056" style="width:0;height:1.5pt" o:hralign="center" o:hrstd="t" o:hr="t" fillcolor="#a0a0a0" stroked="f"/>
        </w:pict>
      </w:r>
    </w:p>
    <w:p w14:paraId="6C5CCA93" w14:textId="77777777" w:rsidR="0012476C" w:rsidRPr="00CE16B9" w:rsidRDefault="0012476C" w:rsidP="00BA2874">
      <w:pPr>
        <w:pStyle w:val="GH2"/>
      </w:pPr>
      <w:r w:rsidRPr="00CE16B9">
        <w:t>Instructions:</w:t>
      </w:r>
    </w:p>
    <w:p w14:paraId="729343F9" w14:textId="4E14E6D9" w:rsidR="002808DF" w:rsidRDefault="000D18BD" w:rsidP="00BA2874">
      <w:r>
        <w:t xml:space="preserve">Today you are going to apply your </w:t>
      </w:r>
      <w:r w:rsidR="00F25D1E">
        <w:t>m</w:t>
      </w:r>
      <w:r>
        <w:t xml:space="preserve">athematics skills to some recipe problems. </w:t>
      </w:r>
      <w:r w:rsidR="00144EA5">
        <w:t xml:space="preserve">Read through your copy of </w:t>
      </w:r>
      <w:r w:rsidR="00144EA5" w:rsidRPr="002808DF">
        <w:rPr>
          <w:i/>
        </w:rPr>
        <w:t>Problem Pikelets</w:t>
      </w:r>
      <w:r w:rsidR="00187DBE" w:rsidRPr="00313359">
        <w:rPr>
          <w:i/>
        </w:rPr>
        <w:t xml:space="preserve"> </w:t>
      </w:r>
      <w:r w:rsidR="00187DBE">
        <w:t>and answer the questions in Activity 1</w:t>
      </w:r>
      <w:r w:rsidR="002808DF">
        <w:t xml:space="preserve"> on the sheet</w:t>
      </w:r>
      <w:r w:rsidR="00187DBE">
        <w:t>.</w:t>
      </w:r>
      <w:r w:rsidR="0082772F">
        <w:t xml:space="preserve"> </w:t>
      </w:r>
    </w:p>
    <w:p w14:paraId="0B11A813" w14:textId="77777777" w:rsidR="002808DF" w:rsidRDefault="00187DBE" w:rsidP="00BA2874">
      <w:r>
        <w:t>If you complete those questions quite quickly</w:t>
      </w:r>
      <w:r w:rsidR="00F25D1E">
        <w:t>,</w:t>
      </w:r>
      <w:r>
        <w:t xml:space="preserve"> you may want to have a try at Activity 2 as well.</w:t>
      </w:r>
      <w:r w:rsidR="000E40DC">
        <w:t xml:space="preserve"> </w:t>
      </w:r>
    </w:p>
    <w:p w14:paraId="3ED46615" w14:textId="12E8E123" w:rsidR="0012476C" w:rsidRDefault="000E40DC" w:rsidP="00BA2874">
      <w:r>
        <w:t>Remember to record your answers in your home learning book.</w:t>
      </w:r>
    </w:p>
    <w:p w14:paraId="755D170E" w14:textId="6D17321F" w:rsidR="0012476C" w:rsidRPr="00CE16B9" w:rsidRDefault="003E2D71" w:rsidP="00BA2874">
      <w:pPr>
        <w:pStyle w:val="GH2"/>
      </w:pPr>
      <w:r>
        <w:rPr>
          <w:noProof/>
        </w:rPr>
        <w:drawing>
          <wp:anchor distT="0" distB="0" distL="114300" distR="114300" simplePos="0" relativeHeight="251658253" behindDoc="0" locked="0" layoutInCell="1" allowOverlap="1" wp14:anchorId="51F6668F" wp14:editId="6CBBE7E5">
            <wp:simplePos x="0" y="0"/>
            <wp:positionH relativeFrom="column">
              <wp:posOffset>3189605</wp:posOffset>
            </wp:positionH>
            <wp:positionV relativeFrom="paragraph">
              <wp:posOffset>160655</wp:posOffset>
            </wp:positionV>
            <wp:extent cx="2562860" cy="3009900"/>
            <wp:effectExtent l="0" t="0" r="0" b="0"/>
            <wp:wrapSquare wrapText="bothSides"/>
            <wp:docPr id="437332137" name="Picture 4373321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37" name="Picture 437332137" descr="Text&#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562860" cy="3009900"/>
                    </a:xfrm>
                    <a:prstGeom prst="rect">
                      <a:avLst/>
                    </a:prstGeom>
                  </pic:spPr>
                </pic:pic>
              </a:graphicData>
            </a:graphic>
            <wp14:sizeRelH relativeFrom="margin">
              <wp14:pctWidth>0</wp14:pctWidth>
            </wp14:sizeRelH>
            <wp14:sizeRelV relativeFrom="margin">
              <wp14:pctHeight>0</wp14:pctHeight>
            </wp14:sizeRelV>
          </wp:anchor>
        </w:drawing>
      </w:r>
      <w:r w:rsidR="0012476C" w:rsidRPr="00CE16B9">
        <w:t>Your task:</w:t>
      </w:r>
    </w:p>
    <w:p w14:paraId="0F4A75B7" w14:textId="537BFBBC" w:rsidR="0012476C" w:rsidRDefault="000E40DC" w:rsidP="00BA2874">
      <w:r w:rsidRPr="009532D7">
        <w:rPr>
          <w:b/>
          <w:bCs/>
        </w:rPr>
        <w:t>Read</w:t>
      </w:r>
      <w:r>
        <w:t xml:space="preserve"> through</w:t>
      </w:r>
      <w:r w:rsidR="00F9550D">
        <w:t xml:space="preserve"> Activity 1 of</w:t>
      </w:r>
      <w:r>
        <w:t xml:space="preserve"> </w:t>
      </w:r>
      <w:r w:rsidRPr="002808DF">
        <w:rPr>
          <w:i/>
        </w:rPr>
        <w:t>Problem Pikelets</w:t>
      </w:r>
      <w:r w:rsidR="00F9550D">
        <w:t>.</w:t>
      </w:r>
    </w:p>
    <w:p w14:paraId="6620156C" w14:textId="7B17E856" w:rsidR="00F9550D" w:rsidRDefault="000C6439" w:rsidP="00BA2874">
      <w:r w:rsidRPr="009532D7">
        <w:rPr>
          <w:b/>
          <w:bCs/>
        </w:rPr>
        <w:t xml:space="preserve">Talk </w:t>
      </w:r>
      <w:r>
        <w:t xml:space="preserve">to your whānau, </w:t>
      </w:r>
      <w:r w:rsidR="00313359">
        <w:t>t</w:t>
      </w:r>
      <w:r w:rsidR="00932F49">
        <w:t>eacher</w:t>
      </w:r>
      <w:r>
        <w:t xml:space="preserve"> or a buddy about </w:t>
      </w:r>
      <w:r w:rsidR="004A60A2">
        <w:t xml:space="preserve">the questions and </w:t>
      </w:r>
      <w:r w:rsidR="004A60A2" w:rsidRPr="009532D7">
        <w:rPr>
          <w:b/>
          <w:bCs/>
        </w:rPr>
        <w:t>u</w:t>
      </w:r>
      <w:r w:rsidR="00F9550D" w:rsidRPr="009532D7">
        <w:rPr>
          <w:b/>
          <w:bCs/>
        </w:rPr>
        <w:t>se</w:t>
      </w:r>
      <w:r w:rsidR="00F9550D">
        <w:t xml:space="preserve"> materials</w:t>
      </w:r>
      <w:r w:rsidR="004A60A2">
        <w:t xml:space="preserve"> to help you </w:t>
      </w:r>
      <w:r w:rsidR="009532D7">
        <w:t>solve</w:t>
      </w:r>
      <w:r w:rsidR="004A60A2">
        <w:t xml:space="preserve"> the </w:t>
      </w:r>
      <w:r w:rsidR="009532D7">
        <w:t>problems</w:t>
      </w:r>
      <w:r w:rsidR="004A60A2">
        <w:t xml:space="preserve"> if needed.</w:t>
      </w:r>
    </w:p>
    <w:p w14:paraId="46169978" w14:textId="21EC1AEB" w:rsidR="004A60A2" w:rsidRDefault="004A60A2" w:rsidP="00BA2874">
      <w:r w:rsidRPr="009532D7">
        <w:rPr>
          <w:b/>
          <w:bCs/>
        </w:rPr>
        <w:t>Write</w:t>
      </w:r>
      <w:r>
        <w:t xml:space="preserve"> your answers into your home learning book</w:t>
      </w:r>
      <w:r w:rsidR="009532D7">
        <w:t>.</w:t>
      </w:r>
    </w:p>
    <w:p w14:paraId="74B7CAE4" w14:textId="3885FE6B" w:rsidR="009532D7" w:rsidRDefault="009532D7" w:rsidP="00BA2874">
      <w:r>
        <w:t xml:space="preserve">Fast finishers could try </w:t>
      </w:r>
      <w:r w:rsidRPr="009532D7">
        <w:rPr>
          <w:b/>
          <w:bCs/>
        </w:rPr>
        <w:t>answering</w:t>
      </w:r>
      <w:r>
        <w:t xml:space="preserve"> the questions in Activity 2 as well.</w:t>
      </w:r>
    </w:p>
    <w:p w14:paraId="3692AA40" w14:textId="77777777" w:rsidR="0012476C" w:rsidRPr="000D4B4C" w:rsidRDefault="0012476C" w:rsidP="00BA2874"/>
    <w:p w14:paraId="339A18A4" w14:textId="77777777" w:rsidR="0012476C" w:rsidRPr="005B31E3" w:rsidRDefault="0012476C" w:rsidP="00BA2874">
      <w:pPr>
        <w:rPr>
          <w:lang w:val="mi-NZ"/>
        </w:rPr>
      </w:pPr>
    </w:p>
    <w:p w14:paraId="411CFCBA" w14:textId="1C41E37A" w:rsidR="0012476C" w:rsidRDefault="0012476C" w:rsidP="00BA2874">
      <w:pPr>
        <w:rPr>
          <w:lang w:val="mi-NZ"/>
        </w:rPr>
      </w:pPr>
      <w:r>
        <w:rPr>
          <w:lang w:val="mi-NZ"/>
        </w:rPr>
        <w:br w:type="page"/>
      </w:r>
    </w:p>
    <w:p w14:paraId="2C28A9D3" w14:textId="23A778B3" w:rsidR="0012476C" w:rsidRPr="008E14D1" w:rsidRDefault="0012476C" w:rsidP="00514198">
      <w:pPr>
        <w:pStyle w:val="GH1"/>
      </w:pPr>
      <w:r w:rsidRPr="008E14D1">
        <w:lastRenderedPageBreak/>
        <w:t xml:space="preserve">Day </w:t>
      </w:r>
      <w:r>
        <w:t>4</w:t>
      </w:r>
      <w:r w:rsidRPr="008E14D1">
        <w:t xml:space="preserve"> </w:t>
      </w:r>
      <w:r w:rsidR="00616646">
        <w:t>a</w:t>
      </w:r>
      <w:r w:rsidRPr="008E14D1">
        <w:t xml:space="preserve">ctivity </w:t>
      </w:r>
      <w:r w:rsidR="00445AC9">
        <w:t>4</w:t>
      </w:r>
      <w:r w:rsidRPr="008E14D1">
        <w:t xml:space="preserve">: </w:t>
      </w:r>
      <w:r w:rsidR="009340B6">
        <w:t>Te Ao Māori</w:t>
      </w:r>
      <w:r w:rsidRPr="008E14D1">
        <w:rPr>
          <w:noProof/>
        </w:rPr>
        <w:t xml:space="preserve"> </w:t>
      </w:r>
    </w:p>
    <w:p w14:paraId="2F07DEFE" w14:textId="77777777" w:rsidR="0012476C" w:rsidRPr="00571807" w:rsidRDefault="0012476C" w:rsidP="00BA2874">
      <w:pPr>
        <w:rPr>
          <w:b/>
          <w:bCs/>
          <w:i/>
          <w:iCs/>
          <w:color w:val="01853E"/>
        </w:rPr>
      </w:pPr>
      <w:r w:rsidRPr="00571807">
        <w:rPr>
          <w:b/>
          <w:bCs/>
          <w:i/>
          <w:iCs/>
          <w:color w:val="01853E"/>
        </w:rPr>
        <w:t>Notes for teachers and whānau</w:t>
      </w:r>
    </w:p>
    <w:p w14:paraId="5C0279DB" w14:textId="42E7EECE" w:rsidR="0012476C" w:rsidRPr="00571807" w:rsidRDefault="00C94BD9" w:rsidP="00BA2874">
      <w:pPr>
        <w:rPr>
          <w:i/>
          <w:iCs/>
        </w:rPr>
      </w:pPr>
      <w:r w:rsidRPr="00571807">
        <w:rPr>
          <w:i/>
          <w:iCs/>
        </w:rPr>
        <w:t>Learners will</w:t>
      </w:r>
      <w:r w:rsidR="00A71BB0" w:rsidRPr="00571807">
        <w:rPr>
          <w:i/>
          <w:iCs/>
        </w:rPr>
        <w:t xml:space="preserve"> </w:t>
      </w:r>
      <w:r w:rsidR="00456074" w:rsidRPr="00571807">
        <w:rPr>
          <w:i/>
          <w:iCs/>
        </w:rPr>
        <w:t xml:space="preserve">engage with Māori tikanga (practices) around food and consider how this tikanga is similar or different to their own </w:t>
      </w:r>
      <w:r w:rsidR="0028028A" w:rsidRPr="00571807">
        <w:rPr>
          <w:i/>
          <w:iCs/>
        </w:rPr>
        <w:t xml:space="preserve">tikanga at home. Younger learners </w:t>
      </w:r>
      <w:r w:rsidR="002F13EE" w:rsidRPr="00571807">
        <w:rPr>
          <w:i/>
          <w:iCs/>
        </w:rPr>
        <w:t>may</w:t>
      </w:r>
      <w:r w:rsidR="0028028A" w:rsidRPr="00571807">
        <w:rPr>
          <w:i/>
          <w:iCs/>
        </w:rPr>
        <w:t xml:space="preserve"> need a whānau member to read </w:t>
      </w:r>
      <w:r w:rsidR="002F13EE" w:rsidRPr="00571807">
        <w:rPr>
          <w:i/>
          <w:iCs/>
        </w:rPr>
        <w:t>and discuss the article with them. They may also need support recording their ideas, or they could draw pictures to represent their thinking.</w:t>
      </w:r>
    </w:p>
    <w:p w14:paraId="6609C09D" w14:textId="77777777" w:rsidR="0012476C" w:rsidRDefault="00931B19" w:rsidP="00BA2874">
      <w:r>
        <w:pict w14:anchorId="41C9D938">
          <v:rect id="_x0000_i1057" style="width:0;height:1.5pt" o:hralign="center" o:hrstd="t" o:hr="t" fillcolor="#a0a0a0" stroked="f"/>
        </w:pict>
      </w:r>
    </w:p>
    <w:p w14:paraId="1F2F431E" w14:textId="3C2897CF" w:rsidR="0012476C" w:rsidRPr="00571807" w:rsidRDefault="0012476C" w:rsidP="001F64C9">
      <w:pPr>
        <w:pStyle w:val="LI"/>
        <w:rPr>
          <w:color w:val="01853E"/>
        </w:rPr>
      </w:pPr>
      <w:r w:rsidRPr="00571807">
        <w:rPr>
          <w:color w:val="01853E"/>
        </w:rPr>
        <w:t xml:space="preserve">In this activity I am learning to: </w:t>
      </w:r>
      <w:r w:rsidR="009340B6" w:rsidRPr="00571807">
        <w:rPr>
          <w:color w:val="01853E"/>
        </w:rPr>
        <w:t xml:space="preserve">recognise Māori </w:t>
      </w:r>
      <w:r w:rsidR="0089325C" w:rsidRPr="00571807">
        <w:rPr>
          <w:color w:val="01853E"/>
        </w:rPr>
        <w:t xml:space="preserve">tikanga </w:t>
      </w:r>
      <w:r w:rsidR="00EA5956" w:rsidRPr="00571807">
        <w:rPr>
          <w:color w:val="01853E"/>
        </w:rPr>
        <w:t>(practices)</w:t>
      </w:r>
      <w:r w:rsidR="00F538BD" w:rsidRPr="00571807">
        <w:rPr>
          <w:color w:val="01853E"/>
        </w:rPr>
        <w:t xml:space="preserve"> around food</w:t>
      </w:r>
      <w:r w:rsidR="00E74791" w:rsidRPr="00571807">
        <w:rPr>
          <w:color w:val="01853E"/>
        </w:rPr>
        <w:t>.</w:t>
      </w:r>
    </w:p>
    <w:p w14:paraId="732EA7F1" w14:textId="77777777" w:rsidR="0012476C" w:rsidRDefault="0012476C" w:rsidP="00BA2874">
      <w:pPr>
        <w:rPr>
          <w:lang w:val="mi-NZ"/>
        </w:rPr>
      </w:pPr>
      <w:r>
        <w:rPr>
          <w:lang w:val="mi-NZ"/>
        </w:rPr>
        <w:t>What do I need?</w:t>
      </w:r>
    </w:p>
    <w:p w14:paraId="5FEDC4C8" w14:textId="77777777" w:rsidR="0012476C" w:rsidRPr="009340B6" w:rsidRDefault="44D944A7" w:rsidP="00571807">
      <w:pPr>
        <w:pStyle w:val="ListParagraph"/>
        <w:numPr>
          <w:ilvl w:val="0"/>
          <w:numId w:val="63"/>
        </w:numPr>
        <w:spacing w:line="240" w:lineRule="auto"/>
        <w:rPr>
          <w:lang w:val="mi-NZ"/>
        </w:rPr>
      </w:pPr>
      <w:r w:rsidRPr="009340B6">
        <w:rPr>
          <w:lang w:val="mi-NZ"/>
        </w:rPr>
        <w:t>30 minutes</w:t>
      </w:r>
    </w:p>
    <w:p w14:paraId="3FA30CCA" w14:textId="29F63C73" w:rsidR="0012476C" w:rsidRPr="009340B6" w:rsidRDefault="009340B6" w:rsidP="00571807">
      <w:pPr>
        <w:pStyle w:val="ListParagraph"/>
        <w:numPr>
          <w:ilvl w:val="0"/>
          <w:numId w:val="63"/>
        </w:numPr>
        <w:spacing w:line="240" w:lineRule="auto"/>
        <w:rPr>
          <w:lang w:val="mi-NZ"/>
        </w:rPr>
      </w:pPr>
      <w:r w:rsidRPr="009340B6">
        <w:rPr>
          <w:lang w:val="mi-NZ"/>
        </w:rPr>
        <w:t>Home learning book</w:t>
      </w:r>
    </w:p>
    <w:p w14:paraId="4E4DA7F1" w14:textId="72491116" w:rsidR="00911C0E" w:rsidRPr="00911C0E" w:rsidRDefault="00911C0E" w:rsidP="00BA2874">
      <w:pPr>
        <w:rPr>
          <w:lang w:val="mi-NZ"/>
        </w:rPr>
      </w:pPr>
      <w:r>
        <w:rPr>
          <w:lang w:val="mi-NZ"/>
        </w:rPr>
        <w:t xml:space="preserve">Optional: </w:t>
      </w:r>
      <w:r w:rsidR="00F708AE">
        <w:rPr>
          <w:lang w:val="mi-NZ"/>
        </w:rPr>
        <w:t xml:space="preserve">Te mahi kai (preparing food) </w:t>
      </w:r>
      <w:hyperlink r:id="rId90" w:history="1">
        <w:r w:rsidR="00F708AE" w:rsidRPr="00983675">
          <w:rPr>
            <w:rStyle w:val="Hyperlink"/>
            <w:lang w:val="mi-NZ"/>
          </w:rPr>
          <w:t>https://hereoora.tki.org.nz/Unit-plans/Unit-3-Kai/Reomations/Te-mahi-kai-Preparing-food</w:t>
        </w:r>
      </w:hyperlink>
      <w:r w:rsidR="00F708AE">
        <w:rPr>
          <w:lang w:val="mi-NZ"/>
        </w:rPr>
        <w:t xml:space="preserve"> </w:t>
      </w:r>
    </w:p>
    <w:p w14:paraId="6D2E7CF1" w14:textId="77777777" w:rsidR="0012476C" w:rsidRDefault="00931B19" w:rsidP="00BA2874">
      <w:r>
        <w:pict w14:anchorId="779F0FA8">
          <v:rect id="_x0000_i1058" style="width:0;height:1.5pt" o:hralign="center" o:hrstd="t" o:hr="t" fillcolor="#a0a0a0" stroked="f"/>
        </w:pict>
      </w:r>
    </w:p>
    <w:p w14:paraId="2B7C2868" w14:textId="77777777" w:rsidR="0012476C" w:rsidRPr="00CE16B9" w:rsidRDefault="0012476C" w:rsidP="00BA2874">
      <w:pPr>
        <w:pStyle w:val="GH2"/>
      </w:pPr>
      <w:r w:rsidRPr="00CE16B9">
        <w:t>Instructions:</w:t>
      </w:r>
    </w:p>
    <w:p w14:paraId="635D3E96" w14:textId="7C54C679" w:rsidR="008602F8" w:rsidRDefault="00F61C3A" w:rsidP="00BA2874">
      <w:r>
        <w:t>For this activity you are going to read</w:t>
      </w:r>
      <w:r w:rsidR="00164F9F">
        <w:t xml:space="preserve"> the information on the next page about Māori </w:t>
      </w:r>
      <w:r w:rsidR="00FA07C7">
        <w:t>t</w:t>
      </w:r>
      <w:r w:rsidR="00164F9F">
        <w:t>ikanga related to food</w:t>
      </w:r>
      <w:r w:rsidR="00B214A9">
        <w:t xml:space="preserve"> and talk with a whānau member about </w:t>
      </w:r>
      <w:r w:rsidR="008602F8">
        <w:t>what practices you already follow in your home</w:t>
      </w:r>
      <w:r w:rsidR="00E74791">
        <w:t>,</w:t>
      </w:r>
      <w:r w:rsidR="008602F8">
        <w:t xml:space="preserve"> and which ones are new</w:t>
      </w:r>
      <w:r w:rsidR="00FA07C7">
        <w:t xml:space="preserve">. Once you have done this you are going to </w:t>
      </w:r>
      <w:r w:rsidR="00897CEF">
        <w:t xml:space="preserve">write your responses to the </w:t>
      </w:r>
      <w:r w:rsidR="008206D4">
        <w:t>questions in your home learning book</w:t>
      </w:r>
      <w:r w:rsidR="00FA07C7">
        <w:t>.</w:t>
      </w:r>
    </w:p>
    <w:p w14:paraId="5033403F" w14:textId="77777777" w:rsidR="0012476C" w:rsidRPr="00CE16B9" w:rsidRDefault="0012476C" w:rsidP="00BA2874">
      <w:pPr>
        <w:pStyle w:val="GH2"/>
      </w:pPr>
      <w:r w:rsidRPr="00CE16B9">
        <w:t>Your task:</w:t>
      </w:r>
    </w:p>
    <w:p w14:paraId="59349A9C" w14:textId="0A40DBC6" w:rsidR="0012476C" w:rsidRDefault="00FA07C7" w:rsidP="00BA2874">
      <w:r w:rsidRPr="00F24C57">
        <w:rPr>
          <w:b/>
        </w:rPr>
        <w:t>Read</w:t>
      </w:r>
      <w:r>
        <w:t xml:space="preserve"> “Tikanga Related to Food” </w:t>
      </w:r>
      <w:r w:rsidR="00AE2CD9">
        <w:t xml:space="preserve">on the next page </w:t>
      </w:r>
      <w:r>
        <w:t xml:space="preserve">or </w:t>
      </w:r>
      <w:r w:rsidRPr="00F24C57">
        <w:rPr>
          <w:b/>
        </w:rPr>
        <w:t>ask</w:t>
      </w:r>
      <w:r>
        <w:t xml:space="preserve"> a whānau member to read it to you.</w:t>
      </w:r>
    </w:p>
    <w:p w14:paraId="3A44DC28" w14:textId="00877166" w:rsidR="00FA07C7" w:rsidRDefault="00A338AB" w:rsidP="00BA2874">
      <w:r w:rsidRPr="00F24C57">
        <w:rPr>
          <w:b/>
          <w:bCs/>
        </w:rPr>
        <w:t xml:space="preserve">Ask </w:t>
      </w:r>
      <w:r>
        <w:t>yourself the</w:t>
      </w:r>
      <w:r w:rsidR="00CB790D">
        <w:t>se</w:t>
      </w:r>
      <w:r>
        <w:t xml:space="preserve"> questions (t</w:t>
      </w:r>
      <w:r w:rsidR="00FA07C7">
        <w:t xml:space="preserve">alk to a whānau member </w:t>
      </w:r>
      <w:r>
        <w:t>if you are unsure):</w:t>
      </w:r>
    </w:p>
    <w:p w14:paraId="521C37D3" w14:textId="2AD2F73A" w:rsidR="007E35BB" w:rsidRPr="00571807" w:rsidRDefault="00A338AB" w:rsidP="00571807">
      <w:pPr>
        <w:pStyle w:val="ListParagraph"/>
        <w:numPr>
          <w:ilvl w:val="0"/>
          <w:numId w:val="63"/>
        </w:numPr>
        <w:spacing w:line="240" w:lineRule="auto"/>
        <w:rPr>
          <w:lang w:val="mi-NZ"/>
        </w:rPr>
      </w:pPr>
      <w:r w:rsidRPr="00571807">
        <w:rPr>
          <w:lang w:val="mi-NZ"/>
        </w:rPr>
        <w:t>What practices do you already follow in your home?</w:t>
      </w:r>
    </w:p>
    <w:p w14:paraId="48ACA4CC" w14:textId="27144263" w:rsidR="00A338AB" w:rsidRPr="00571807" w:rsidRDefault="00A338AB" w:rsidP="00571807">
      <w:pPr>
        <w:pStyle w:val="ListParagraph"/>
        <w:numPr>
          <w:ilvl w:val="0"/>
          <w:numId w:val="63"/>
        </w:numPr>
        <w:spacing w:line="240" w:lineRule="auto"/>
        <w:rPr>
          <w:lang w:val="mi-NZ"/>
        </w:rPr>
      </w:pPr>
      <w:r w:rsidRPr="00571807">
        <w:rPr>
          <w:lang w:val="mi-NZ"/>
        </w:rPr>
        <w:t>What practices are new to you?</w:t>
      </w:r>
    </w:p>
    <w:p w14:paraId="1F967BBC" w14:textId="19CB3935" w:rsidR="0012476C" w:rsidRDefault="007E35BB" w:rsidP="00AF1FC2">
      <w:pPr>
        <w:spacing w:before="240"/>
      </w:pPr>
      <w:r w:rsidRPr="00F24C57">
        <w:rPr>
          <w:b/>
          <w:bCs/>
        </w:rPr>
        <w:t>Write</w:t>
      </w:r>
      <w:r>
        <w:t xml:space="preserve"> the answers to these questions in your home learning book.</w:t>
      </w:r>
    </w:p>
    <w:p w14:paraId="79A691C8" w14:textId="77777777" w:rsidR="00AF1FC2" w:rsidRDefault="00F24C57" w:rsidP="00BA2874">
      <w:r>
        <w:t xml:space="preserve">After reading this article, are there any new tikanga (practices) you would like to introduce in your home? </w:t>
      </w:r>
    </w:p>
    <w:p w14:paraId="108A79BF" w14:textId="38BB0473" w:rsidR="005A66C8" w:rsidRDefault="00F24C57" w:rsidP="00BA2874">
      <w:r w:rsidRPr="00F24C57">
        <w:rPr>
          <w:b/>
          <w:bCs/>
        </w:rPr>
        <w:t>Write</w:t>
      </w:r>
      <w:r>
        <w:t xml:space="preserve"> these in your home learning book or talk to a whānau member about them.</w:t>
      </w:r>
    </w:p>
    <w:p w14:paraId="0EB8BCD7" w14:textId="26294EFC" w:rsidR="003103A1" w:rsidRDefault="003103A1" w:rsidP="00BA2874">
      <w:r>
        <w:br w:type="page"/>
      </w:r>
    </w:p>
    <w:p w14:paraId="19C7E634" w14:textId="77777777" w:rsidR="0004526F" w:rsidRDefault="0004526F" w:rsidP="00BA2874"/>
    <w:tbl>
      <w:tblPr>
        <w:tblStyle w:val="TableGridLight"/>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9486"/>
      </w:tblGrid>
      <w:tr w:rsidR="005A66C8" w:rsidRPr="00571807" w14:paraId="3EBEE72C" w14:textId="77777777" w:rsidTr="00EF3386">
        <w:tc>
          <w:tcPr>
            <w:tcW w:w="9486" w:type="dxa"/>
          </w:tcPr>
          <w:p w14:paraId="75D0A9F4" w14:textId="4AF9675E" w:rsidR="00984D5F" w:rsidRPr="00571807" w:rsidRDefault="00984D5F" w:rsidP="00571807">
            <w:pPr>
              <w:spacing w:before="120" w:after="120"/>
              <w:rPr>
                <w:b/>
                <w:bCs/>
                <w:sz w:val="24"/>
                <w:szCs w:val="24"/>
              </w:rPr>
            </w:pPr>
            <w:r w:rsidRPr="00571807">
              <w:rPr>
                <w:b/>
                <w:bCs/>
                <w:sz w:val="24"/>
                <w:szCs w:val="24"/>
              </w:rPr>
              <w:t>Tikanga Relating to Food</w:t>
            </w:r>
          </w:p>
          <w:p w14:paraId="600F072B" w14:textId="360BDB4A" w:rsidR="00D706D3" w:rsidRPr="00571807" w:rsidRDefault="00D4067F" w:rsidP="00571807">
            <w:pPr>
              <w:spacing w:before="120" w:after="120"/>
              <w:rPr>
                <w:sz w:val="24"/>
                <w:szCs w:val="24"/>
              </w:rPr>
            </w:pPr>
            <w:r w:rsidRPr="00571807">
              <w:rPr>
                <w:sz w:val="24"/>
                <w:szCs w:val="24"/>
              </w:rPr>
              <w:t>In te ao Māori, t</w:t>
            </w:r>
            <w:r w:rsidR="00D706D3" w:rsidRPr="00571807">
              <w:rPr>
                <w:sz w:val="24"/>
                <w:szCs w:val="24"/>
              </w:rPr>
              <w:t xml:space="preserve">ikanga can be translated to mean the correct procedure, custom, or practice. </w:t>
            </w:r>
            <w:r w:rsidR="00665461" w:rsidRPr="00571807">
              <w:rPr>
                <w:sz w:val="24"/>
                <w:szCs w:val="24"/>
              </w:rPr>
              <w:t xml:space="preserve">Here are examples of tikanga </w:t>
            </w:r>
            <w:r w:rsidR="00C37AE8" w:rsidRPr="00571807">
              <w:rPr>
                <w:sz w:val="24"/>
                <w:szCs w:val="24"/>
              </w:rPr>
              <w:t xml:space="preserve">that relate to food and how you handle food. </w:t>
            </w:r>
            <w:r w:rsidR="00465213" w:rsidRPr="00571807">
              <w:rPr>
                <w:sz w:val="24"/>
                <w:szCs w:val="24"/>
              </w:rPr>
              <w:t xml:space="preserve">You will see that these </w:t>
            </w:r>
            <w:r w:rsidR="0004526F" w:rsidRPr="00571807">
              <w:rPr>
                <w:sz w:val="24"/>
                <w:szCs w:val="24"/>
              </w:rPr>
              <w:t xml:space="preserve">examples are also good manners, as well as helpful </w:t>
            </w:r>
            <w:r w:rsidR="00465213" w:rsidRPr="00571807">
              <w:rPr>
                <w:sz w:val="24"/>
                <w:szCs w:val="24"/>
              </w:rPr>
              <w:t>health and safety practices.</w:t>
            </w:r>
            <w:r w:rsidR="00831AE0" w:rsidRPr="00571807">
              <w:rPr>
                <w:sz w:val="24"/>
                <w:szCs w:val="24"/>
              </w:rPr>
              <w:t xml:space="preserve"> </w:t>
            </w:r>
          </w:p>
          <w:p w14:paraId="708D6040" w14:textId="73942727" w:rsidR="00286776" w:rsidRPr="00571807" w:rsidRDefault="0004526F" w:rsidP="00571807">
            <w:pPr>
              <w:pStyle w:val="ListParagraph"/>
              <w:numPr>
                <w:ilvl w:val="0"/>
                <w:numId w:val="65"/>
              </w:numPr>
              <w:spacing w:before="120"/>
              <w:rPr>
                <w:sz w:val="24"/>
                <w:szCs w:val="24"/>
              </w:rPr>
            </w:pPr>
            <w:r w:rsidRPr="00571807">
              <w:rPr>
                <w:sz w:val="24"/>
                <w:szCs w:val="24"/>
              </w:rPr>
              <w:t>You look after your manuhiri (visitors) by offering food and drinks to them first</w:t>
            </w:r>
            <w:r w:rsidR="003103A1" w:rsidRPr="00571807">
              <w:rPr>
                <w:sz w:val="24"/>
                <w:szCs w:val="24"/>
              </w:rPr>
              <w:t xml:space="preserve"> and making sure they have what they need before you start eating. </w:t>
            </w:r>
          </w:p>
          <w:p w14:paraId="532B18E7" w14:textId="13B3E954" w:rsidR="005A66C8" w:rsidRPr="00571807" w:rsidRDefault="003103A1" w:rsidP="00571807">
            <w:pPr>
              <w:pStyle w:val="ListParagraph"/>
              <w:numPr>
                <w:ilvl w:val="0"/>
                <w:numId w:val="65"/>
              </w:numPr>
              <w:spacing w:before="120"/>
              <w:rPr>
                <w:sz w:val="24"/>
                <w:szCs w:val="24"/>
              </w:rPr>
            </w:pPr>
            <w:r w:rsidRPr="00571807">
              <w:rPr>
                <w:sz w:val="24"/>
                <w:szCs w:val="24"/>
              </w:rPr>
              <w:t>You also show care for manuhiri by ensuring elders (kaumātua and kuia) are seated and served first</w:t>
            </w:r>
            <w:r w:rsidR="000A7F92" w:rsidRPr="00571807">
              <w:rPr>
                <w:sz w:val="24"/>
                <w:szCs w:val="24"/>
              </w:rPr>
              <w:t>.</w:t>
            </w:r>
          </w:p>
          <w:p w14:paraId="7499587E" w14:textId="13B3E954" w:rsidR="000A7F92" w:rsidRPr="00571807" w:rsidRDefault="000A7F92" w:rsidP="00571807">
            <w:pPr>
              <w:pStyle w:val="ListParagraph"/>
              <w:numPr>
                <w:ilvl w:val="0"/>
                <w:numId w:val="65"/>
              </w:numPr>
              <w:spacing w:before="120"/>
              <w:rPr>
                <w:sz w:val="24"/>
                <w:szCs w:val="24"/>
              </w:rPr>
            </w:pPr>
            <w:r w:rsidRPr="00571807">
              <w:rPr>
                <w:sz w:val="24"/>
                <w:szCs w:val="24"/>
              </w:rPr>
              <w:t xml:space="preserve">You should be kind and respectful in what and how you share food with others, such as offering your manuhiri the biggest piece of baking or the freshest food. </w:t>
            </w:r>
          </w:p>
          <w:p w14:paraId="59B19DF9" w14:textId="77777777" w:rsidR="005A66C8" w:rsidRPr="00571807" w:rsidRDefault="00A6137D" w:rsidP="00571807">
            <w:pPr>
              <w:pStyle w:val="ListParagraph"/>
              <w:numPr>
                <w:ilvl w:val="0"/>
                <w:numId w:val="65"/>
              </w:numPr>
              <w:spacing w:before="120"/>
              <w:rPr>
                <w:sz w:val="24"/>
                <w:szCs w:val="24"/>
              </w:rPr>
            </w:pPr>
            <w:r w:rsidRPr="00571807">
              <w:rPr>
                <w:sz w:val="24"/>
                <w:szCs w:val="24"/>
              </w:rPr>
              <w:t>You should not pass food over the heads of people as your head is considered to be tapu (or sacred).</w:t>
            </w:r>
          </w:p>
          <w:p w14:paraId="1B90C119" w14:textId="77777777" w:rsidR="00A6137D" w:rsidRPr="00571807" w:rsidRDefault="00A6137D" w:rsidP="00571807">
            <w:pPr>
              <w:pStyle w:val="ListParagraph"/>
              <w:numPr>
                <w:ilvl w:val="0"/>
                <w:numId w:val="65"/>
              </w:numPr>
              <w:spacing w:before="120"/>
              <w:rPr>
                <w:sz w:val="24"/>
                <w:szCs w:val="24"/>
              </w:rPr>
            </w:pPr>
            <w:r w:rsidRPr="00571807">
              <w:rPr>
                <w:sz w:val="24"/>
                <w:szCs w:val="24"/>
              </w:rPr>
              <w:t xml:space="preserve">Clothing (especially things you wear on your head or face such as sunglasses, hats, and face masks) or items that come into contact with bodily fluids (such as tissues) should not be placed on surfaces where you also place food and drinks. </w:t>
            </w:r>
          </w:p>
          <w:p w14:paraId="4156D5F7" w14:textId="77777777" w:rsidR="00A6137D" w:rsidRPr="00571807" w:rsidRDefault="00A6137D" w:rsidP="00571807">
            <w:pPr>
              <w:pStyle w:val="ListParagraph"/>
              <w:numPr>
                <w:ilvl w:val="0"/>
                <w:numId w:val="65"/>
              </w:numPr>
              <w:spacing w:before="120"/>
              <w:rPr>
                <w:sz w:val="24"/>
                <w:szCs w:val="24"/>
              </w:rPr>
            </w:pPr>
            <w:r w:rsidRPr="00571807">
              <w:rPr>
                <w:sz w:val="24"/>
                <w:szCs w:val="24"/>
              </w:rPr>
              <w:t xml:space="preserve">Items used in the preparation and serving of food </w:t>
            </w:r>
            <w:r w:rsidR="00A33D70" w:rsidRPr="00571807">
              <w:rPr>
                <w:sz w:val="24"/>
                <w:szCs w:val="24"/>
              </w:rPr>
              <w:t xml:space="preserve">should only really be used for those purposes, e.g. containers for drinks and water, tea towels for drying dishes, pots for cooking food. </w:t>
            </w:r>
          </w:p>
          <w:p w14:paraId="1CBBAC5D" w14:textId="77777777" w:rsidR="00A33D70" w:rsidRPr="00571807" w:rsidRDefault="00A33D70" w:rsidP="00571807">
            <w:pPr>
              <w:pStyle w:val="ListParagraph"/>
              <w:numPr>
                <w:ilvl w:val="0"/>
                <w:numId w:val="65"/>
              </w:numPr>
              <w:spacing w:before="120"/>
              <w:rPr>
                <w:sz w:val="24"/>
                <w:szCs w:val="24"/>
              </w:rPr>
            </w:pPr>
            <w:r w:rsidRPr="00571807">
              <w:rPr>
                <w:sz w:val="24"/>
                <w:szCs w:val="24"/>
              </w:rPr>
              <w:t xml:space="preserve">You </w:t>
            </w:r>
            <w:r w:rsidR="00AE2CD9" w:rsidRPr="00571807">
              <w:rPr>
                <w:sz w:val="24"/>
                <w:szCs w:val="24"/>
              </w:rPr>
              <w:t xml:space="preserve">shouldn’t sit on tables, especially as these are surfaces where you might also place food. </w:t>
            </w:r>
          </w:p>
          <w:p w14:paraId="40E0F1C9" w14:textId="405730FC" w:rsidR="00037937" w:rsidRPr="00571807" w:rsidRDefault="0065492D" w:rsidP="00571807">
            <w:pPr>
              <w:spacing w:before="120" w:after="120"/>
              <w:jc w:val="center"/>
              <w:rPr>
                <w:sz w:val="24"/>
                <w:szCs w:val="24"/>
              </w:rPr>
            </w:pPr>
            <w:r w:rsidRPr="00571807">
              <w:rPr>
                <w:noProof/>
              </w:rPr>
              <w:drawing>
                <wp:inline distT="0" distB="0" distL="0" distR="0" wp14:anchorId="39FCE9D6" wp14:editId="058DBCFF">
                  <wp:extent cx="5193026" cy="291441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212458" cy="2925325"/>
                          </a:xfrm>
                          <a:prstGeom prst="rect">
                            <a:avLst/>
                          </a:prstGeom>
                          <a:noFill/>
                          <a:ln>
                            <a:noFill/>
                          </a:ln>
                        </pic:spPr>
                      </pic:pic>
                    </a:graphicData>
                  </a:graphic>
                </wp:inline>
              </w:drawing>
            </w:r>
          </w:p>
          <w:p w14:paraId="0F1BF627" w14:textId="5A881CD4" w:rsidR="005A66C8" w:rsidRPr="00571807" w:rsidRDefault="00B912EA" w:rsidP="00571807">
            <w:pPr>
              <w:spacing w:before="120" w:after="120"/>
              <w:jc w:val="center"/>
              <w:rPr>
                <w:sz w:val="24"/>
                <w:szCs w:val="24"/>
              </w:rPr>
            </w:pPr>
            <w:r w:rsidRPr="00571807">
              <w:rPr>
                <w:sz w:val="20"/>
                <w:szCs w:val="20"/>
              </w:rPr>
              <w:t>Sarah Stewart, CC BY 2.0 &lt;https://creativecommons.org/licenses/by/2.0&gt;, via Wikimedia Commons</w:t>
            </w:r>
          </w:p>
        </w:tc>
      </w:tr>
    </w:tbl>
    <w:p w14:paraId="7BA1366E" w14:textId="77777777" w:rsidR="00571807" w:rsidRDefault="00571807" w:rsidP="00BA2874"/>
    <w:p w14:paraId="1ACC5405" w14:textId="19727565" w:rsidR="00445AC9" w:rsidRPr="00571807" w:rsidRDefault="00445AC9" w:rsidP="00BA2874">
      <w:pPr>
        <w:rPr>
          <w:b/>
          <w:bCs/>
        </w:rPr>
      </w:pPr>
      <w:r w:rsidRPr="00571807">
        <w:rPr>
          <w:b/>
          <w:bCs/>
        </w:rPr>
        <w:t>Remember to do your end of day reflection and wellbeing activities (</w:t>
      </w:r>
      <w:r w:rsidR="00542700" w:rsidRPr="00571807">
        <w:rPr>
          <w:b/>
          <w:bCs/>
        </w:rPr>
        <w:t>s</w:t>
      </w:r>
      <w:r w:rsidRPr="00571807">
        <w:rPr>
          <w:b/>
          <w:bCs/>
        </w:rPr>
        <w:t xml:space="preserve">ee p. 6 </w:t>
      </w:r>
      <w:r w:rsidR="0027567E" w:rsidRPr="00571807">
        <w:rPr>
          <w:b/>
          <w:bCs/>
        </w:rPr>
        <w:t>&amp;</w:t>
      </w:r>
      <w:r w:rsidRPr="00571807">
        <w:rPr>
          <w:b/>
          <w:bCs/>
        </w:rPr>
        <w:t xml:space="preserve"> 8).</w:t>
      </w:r>
    </w:p>
    <w:p w14:paraId="73E7FEDD" w14:textId="77777777" w:rsidR="00445AC9" w:rsidRDefault="00445AC9" w:rsidP="00BA2874">
      <w:pPr>
        <w:rPr>
          <w:sz w:val="36"/>
          <w:szCs w:val="36"/>
          <w:lang w:val="mi-NZ" w:eastAsia="en-NZ"/>
        </w:rPr>
      </w:pPr>
      <w:r>
        <w:br w:type="page"/>
      </w:r>
    </w:p>
    <w:p w14:paraId="7C017061" w14:textId="3D3C7395" w:rsidR="00445AC9" w:rsidRPr="008E14D1" w:rsidRDefault="00C23E3C" w:rsidP="00501CC6">
      <w:pPr>
        <w:pStyle w:val="BH1"/>
      </w:pPr>
      <w:r>
        <w:rPr>
          <w:noProof/>
        </w:rPr>
        <w:lastRenderedPageBreak/>
        <w:drawing>
          <wp:anchor distT="0" distB="0" distL="114300" distR="114300" simplePos="0" relativeHeight="251658258" behindDoc="1" locked="0" layoutInCell="1" allowOverlap="1" wp14:anchorId="219DED41" wp14:editId="5EFF7D27">
            <wp:simplePos x="0" y="0"/>
            <wp:positionH relativeFrom="column">
              <wp:posOffset>4641850</wp:posOffset>
            </wp:positionH>
            <wp:positionV relativeFrom="paragraph">
              <wp:posOffset>-760</wp:posOffset>
            </wp:positionV>
            <wp:extent cx="1305445" cy="1280160"/>
            <wp:effectExtent l="0" t="0" r="0" b="0"/>
            <wp:wrapTight wrapText="bothSides">
              <wp:wrapPolygon edited="0">
                <wp:start x="0" y="0"/>
                <wp:lineTo x="0" y="21214"/>
                <wp:lineTo x="21442" y="21214"/>
                <wp:lineTo x="21442" y="0"/>
                <wp:lineTo x="0" y="0"/>
              </wp:wrapPolygon>
            </wp:wrapTight>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1305445" cy="1280160"/>
                    </a:xfrm>
                    <a:prstGeom prst="rect">
                      <a:avLst/>
                    </a:prstGeom>
                  </pic:spPr>
                </pic:pic>
              </a:graphicData>
            </a:graphic>
            <wp14:sizeRelH relativeFrom="margin">
              <wp14:pctWidth>0</wp14:pctWidth>
            </wp14:sizeRelH>
            <wp14:sizeRelV relativeFrom="margin">
              <wp14:pctHeight>0</wp14:pctHeight>
            </wp14:sizeRelV>
          </wp:anchor>
        </w:drawing>
      </w:r>
      <w:r w:rsidR="00445AC9" w:rsidRPr="008E14D1">
        <w:t xml:space="preserve">Day </w:t>
      </w:r>
      <w:r w:rsidR="00445AC9">
        <w:t>5</w:t>
      </w:r>
      <w:r w:rsidR="00445AC9" w:rsidRPr="008E14D1">
        <w:t xml:space="preserve"> </w:t>
      </w:r>
      <w:r w:rsidR="00616646">
        <w:t>a</w:t>
      </w:r>
      <w:r w:rsidR="00445AC9" w:rsidRPr="008E14D1">
        <w:t xml:space="preserve">ctivity 1: </w:t>
      </w:r>
      <w:r w:rsidR="002034B0">
        <w:t>Reading</w:t>
      </w:r>
      <w:r w:rsidR="00445AC9" w:rsidRPr="008E14D1">
        <w:rPr>
          <w:noProof/>
        </w:rPr>
        <w:t xml:space="preserve"> </w:t>
      </w:r>
    </w:p>
    <w:p w14:paraId="5E4123DC" w14:textId="77777777" w:rsidR="00445AC9" w:rsidRPr="00501CC6" w:rsidRDefault="00445AC9" w:rsidP="00BA2874">
      <w:pPr>
        <w:rPr>
          <w:b/>
          <w:bCs/>
          <w:i/>
          <w:iCs/>
          <w:color w:val="3472AC"/>
        </w:rPr>
      </w:pPr>
      <w:r w:rsidRPr="00501CC6">
        <w:rPr>
          <w:b/>
          <w:bCs/>
          <w:i/>
          <w:iCs/>
          <w:color w:val="3472AC"/>
        </w:rPr>
        <w:t>Notes for teachers and whānau</w:t>
      </w:r>
    </w:p>
    <w:p w14:paraId="04099B0C" w14:textId="52C09F34" w:rsidR="00445AC9" w:rsidRPr="00501CC6" w:rsidRDefault="004067BE" w:rsidP="00BA2874">
      <w:pPr>
        <w:rPr>
          <w:i/>
          <w:iCs/>
          <w:lang w:val="mi-NZ"/>
        </w:rPr>
      </w:pPr>
      <w:r w:rsidRPr="00501CC6">
        <w:rPr>
          <w:i/>
          <w:iCs/>
        </w:rPr>
        <w:t>Learners</w:t>
      </w:r>
      <w:r w:rsidR="0034437D" w:rsidRPr="00501CC6">
        <w:rPr>
          <w:i/>
          <w:iCs/>
        </w:rPr>
        <w:t xml:space="preserve"> re-read The Little Red Hen</w:t>
      </w:r>
      <w:r w:rsidR="00655B77" w:rsidRPr="00501CC6">
        <w:rPr>
          <w:i/>
          <w:iCs/>
        </w:rPr>
        <w:t>,</w:t>
      </w:r>
      <w:r w:rsidR="00F37168" w:rsidRPr="00501CC6">
        <w:rPr>
          <w:i/>
          <w:iCs/>
        </w:rPr>
        <w:t xml:space="preserve"> retold by Kylie Parry</w:t>
      </w:r>
      <w:r w:rsidR="00655B77" w:rsidRPr="00501CC6">
        <w:rPr>
          <w:i/>
          <w:iCs/>
        </w:rPr>
        <w:t>,</w:t>
      </w:r>
      <w:r w:rsidR="00F37168" w:rsidRPr="00501CC6">
        <w:rPr>
          <w:i/>
          <w:iCs/>
        </w:rPr>
        <w:t xml:space="preserve"> and </w:t>
      </w:r>
      <w:r w:rsidR="000B208F" w:rsidRPr="00501CC6">
        <w:rPr>
          <w:i/>
          <w:iCs/>
        </w:rPr>
        <w:t xml:space="preserve">practice </w:t>
      </w:r>
      <w:r w:rsidR="00F37168" w:rsidRPr="00501CC6">
        <w:rPr>
          <w:i/>
          <w:iCs/>
        </w:rPr>
        <w:t>retell</w:t>
      </w:r>
      <w:r w:rsidR="005E464B" w:rsidRPr="00501CC6">
        <w:rPr>
          <w:i/>
          <w:iCs/>
        </w:rPr>
        <w:t>ing</w:t>
      </w:r>
      <w:r w:rsidR="00F37168" w:rsidRPr="00501CC6">
        <w:rPr>
          <w:i/>
          <w:iCs/>
        </w:rPr>
        <w:t xml:space="preserve"> the story in their own words.</w:t>
      </w:r>
      <w:r w:rsidR="001E6EAF" w:rsidRPr="00501CC6">
        <w:rPr>
          <w:i/>
          <w:iCs/>
        </w:rPr>
        <w:t xml:space="preserve"> </w:t>
      </w:r>
      <w:r w:rsidR="000B208F" w:rsidRPr="00501CC6">
        <w:rPr>
          <w:i/>
          <w:iCs/>
        </w:rPr>
        <w:t>Once they feel confident,</w:t>
      </w:r>
      <w:r w:rsidR="001E6EAF" w:rsidRPr="00501CC6">
        <w:rPr>
          <w:i/>
          <w:iCs/>
        </w:rPr>
        <w:t xml:space="preserve"> </w:t>
      </w:r>
      <w:r w:rsidR="00831AE0" w:rsidRPr="00501CC6">
        <w:rPr>
          <w:i/>
          <w:iCs/>
          <w:lang w:val="mi-NZ"/>
        </w:rPr>
        <w:t>learners</w:t>
      </w:r>
      <w:r w:rsidR="000B208F" w:rsidRPr="00501CC6">
        <w:rPr>
          <w:i/>
          <w:iCs/>
          <w:lang w:val="mi-NZ"/>
        </w:rPr>
        <w:t xml:space="preserve"> </w:t>
      </w:r>
      <w:r w:rsidR="0043144D" w:rsidRPr="00501CC6">
        <w:rPr>
          <w:i/>
          <w:iCs/>
          <w:lang w:val="mi-NZ"/>
        </w:rPr>
        <w:t xml:space="preserve">will </w:t>
      </w:r>
      <w:r w:rsidR="005E464B" w:rsidRPr="00501CC6">
        <w:rPr>
          <w:i/>
          <w:iCs/>
          <w:lang w:val="mi-NZ"/>
        </w:rPr>
        <w:t>share their retell in</w:t>
      </w:r>
      <w:r w:rsidR="0043144D" w:rsidRPr="00501CC6">
        <w:rPr>
          <w:i/>
          <w:iCs/>
          <w:lang w:val="mi-NZ"/>
        </w:rPr>
        <w:t xml:space="preserve"> the way that is best suited for them.</w:t>
      </w:r>
      <w:r w:rsidR="001E6EAF" w:rsidRPr="00501CC6">
        <w:rPr>
          <w:i/>
          <w:iCs/>
          <w:lang w:val="mi-NZ"/>
        </w:rPr>
        <w:t xml:space="preserve"> </w:t>
      </w:r>
    </w:p>
    <w:p w14:paraId="7F8DD2F4" w14:textId="24215E8C" w:rsidR="00445AC9" w:rsidRPr="00501CC6" w:rsidRDefault="00124608" w:rsidP="00501CC6">
      <w:pPr>
        <w:pStyle w:val="paragraph"/>
        <w:spacing w:before="0" w:beforeAutospacing="0" w:line="276" w:lineRule="auto"/>
        <w:rPr>
          <w:rFonts w:ascii="Arial" w:hAnsi="Arial" w:cs="Arial"/>
          <w:i/>
          <w:iCs/>
          <w:sz w:val="20"/>
          <w:szCs w:val="20"/>
        </w:rPr>
      </w:pPr>
      <w:r w:rsidRPr="00501CC6">
        <w:rPr>
          <w:rStyle w:val="normaltextrun"/>
          <w:rFonts w:ascii="Arial" w:hAnsi="Arial" w:cs="Arial"/>
          <w:i/>
          <w:iCs/>
        </w:rPr>
        <w:t>Note that today our Inquiry focus is “</w:t>
      </w:r>
      <w:r w:rsidR="00501CC6">
        <w:rPr>
          <w:rStyle w:val="normaltextrun"/>
          <w:rFonts w:ascii="Arial" w:hAnsi="Arial" w:cs="Arial"/>
          <w:i/>
          <w:iCs/>
        </w:rPr>
        <w:t>p</w:t>
      </w:r>
      <w:r w:rsidRPr="00501CC6">
        <w:rPr>
          <w:rStyle w:val="normaltextrun"/>
          <w:rFonts w:ascii="Arial" w:hAnsi="Arial" w:cs="Arial"/>
          <w:i/>
          <w:iCs/>
        </w:rPr>
        <w:t>resent</w:t>
      </w:r>
      <w:r w:rsidR="004D191F">
        <w:rPr>
          <w:rStyle w:val="normaltextrun"/>
          <w:rFonts w:ascii="Arial" w:hAnsi="Arial" w:cs="Arial"/>
          <w:i/>
          <w:iCs/>
        </w:rPr>
        <w:t xml:space="preserve"> </w:t>
      </w:r>
      <w:r w:rsidR="004D191F">
        <w:t xml:space="preserve">– </w:t>
      </w:r>
      <w:r w:rsidRPr="00501CC6">
        <w:rPr>
          <w:rStyle w:val="normaltextrun"/>
          <w:rFonts w:ascii="Arial" w:hAnsi="Arial" w:cs="Arial"/>
          <w:i/>
          <w:iCs/>
        </w:rPr>
        <w:t xml:space="preserve">share learning about the </w:t>
      </w:r>
      <w:r w:rsidR="00CB18C2" w:rsidRPr="00501CC6">
        <w:rPr>
          <w:rStyle w:val="normaltextrun"/>
          <w:rFonts w:ascii="Arial" w:hAnsi="Arial" w:cs="Arial"/>
          <w:i/>
          <w:iCs/>
        </w:rPr>
        <w:t>theme</w:t>
      </w:r>
      <w:r w:rsidRPr="00501CC6">
        <w:rPr>
          <w:rStyle w:val="normaltextrun"/>
          <w:rFonts w:ascii="Arial" w:hAnsi="Arial" w:cs="Arial"/>
          <w:i/>
          <w:iCs/>
        </w:rPr>
        <w:t>” which includes thinking about who the audience is and considering different ways of communicating learning for example, presentation, video, poster, etc.</w:t>
      </w:r>
    </w:p>
    <w:p w14:paraId="7EE2D24C" w14:textId="77777777" w:rsidR="00445AC9" w:rsidRDefault="00931B19" w:rsidP="00BA2874">
      <w:r>
        <w:pict w14:anchorId="6A6EE204">
          <v:rect id="_x0000_i1059" style="width:0;height:1.5pt" o:hralign="center" o:hrstd="t" o:hr="t" fillcolor="#a0a0a0" stroked="f"/>
        </w:pict>
      </w:r>
    </w:p>
    <w:p w14:paraId="5EAAB0F5" w14:textId="3DDD30DD" w:rsidR="00445AC9" w:rsidRPr="008E14D1" w:rsidRDefault="00445AC9" w:rsidP="001F64C9">
      <w:pPr>
        <w:pStyle w:val="LI"/>
      </w:pPr>
      <w:r w:rsidRPr="008E14D1">
        <w:t xml:space="preserve">In this activity I am learning to: </w:t>
      </w:r>
      <w:r w:rsidR="002034B0">
        <w:t>retell a story.</w:t>
      </w:r>
    </w:p>
    <w:p w14:paraId="555390E0" w14:textId="77777777" w:rsidR="00445AC9" w:rsidRDefault="00445AC9" w:rsidP="00BA2874">
      <w:pPr>
        <w:rPr>
          <w:lang w:val="mi-NZ"/>
        </w:rPr>
      </w:pPr>
      <w:r>
        <w:rPr>
          <w:lang w:val="mi-NZ"/>
        </w:rPr>
        <w:t>What do I need?</w:t>
      </w:r>
    </w:p>
    <w:p w14:paraId="0B337EA2" w14:textId="77777777" w:rsidR="002034B0" w:rsidRPr="004D191F" w:rsidRDefault="002034B0" w:rsidP="004D191F">
      <w:pPr>
        <w:pStyle w:val="ListParagraph"/>
        <w:numPr>
          <w:ilvl w:val="0"/>
          <w:numId w:val="65"/>
        </w:numPr>
        <w:spacing w:before="120" w:after="0"/>
      </w:pPr>
      <w:r w:rsidRPr="004D191F">
        <w:t>30 minutes</w:t>
      </w:r>
    </w:p>
    <w:p w14:paraId="2BFF05B3" w14:textId="03FBC64E" w:rsidR="0041387C" w:rsidRPr="004D191F" w:rsidRDefault="0041387C" w:rsidP="004D191F">
      <w:pPr>
        <w:pStyle w:val="ListParagraph"/>
        <w:numPr>
          <w:ilvl w:val="0"/>
          <w:numId w:val="65"/>
        </w:numPr>
        <w:spacing w:before="120" w:after="0"/>
      </w:pPr>
      <w:r w:rsidRPr="004D191F">
        <w:t>Home learning book</w:t>
      </w:r>
    </w:p>
    <w:p w14:paraId="0B1569CC" w14:textId="4057D6D8" w:rsidR="00F61459" w:rsidRPr="004D191F" w:rsidRDefault="00F61459" w:rsidP="004D191F">
      <w:pPr>
        <w:pStyle w:val="ListParagraph"/>
        <w:numPr>
          <w:ilvl w:val="0"/>
          <w:numId w:val="65"/>
        </w:numPr>
        <w:spacing w:before="120" w:after="0"/>
      </w:pPr>
      <w:r w:rsidRPr="004D191F">
        <w:t>A digital device for recording (if you have one)</w:t>
      </w:r>
    </w:p>
    <w:p w14:paraId="3E2DB27D" w14:textId="77777777" w:rsidR="002034B0" w:rsidRPr="006C0839" w:rsidRDefault="001660FC" w:rsidP="004D191F">
      <w:pPr>
        <w:pStyle w:val="ListParagraph"/>
        <w:numPr>
          <w:ilvl w:val="0"/>
          <w:numId w:val="65"/>
        </w:numPr>
        <w:spacing w:before="120" w:after="0"/>
        <w:rPr>
          <w:lang w:val="mi-NZ"/>
        </w:rPr>
      </w:pPr>
      <w:r w:rsidRPr="004D191F">
        <w:t>Look</w:t>
      </w:r>
      <w:r>
        <w:rPr>
          <w:lang w:val="mi-NZ"/>
        </w:rPr>
        <w:t xml:space="preserve"> for the book </w:t>
      </w:r>
      <w:r w:rsidRPr="00604A8C">
        <w:rPr>
          <w:i/>
          <w:iCs/>
          <w:lang w:val="mi-NZ"/>
        </w:rPr>
        <w:t>The</w:t>
      </w:r>
      <w:r w:rsidRPr="00604A8C">
        <w:rPr>
          <w:i/>
          <w:lang w:val="mi-NZ"/>
        </w:rPr>
        <w:t xml:space="preserve"> </w:t>
      </w:r>
      <w:r w:rsidRPr="00D016B0">
        <w:rPr>
          <w:i/>
          <w:lang w:val="mi-NZ"/>
        </w:rPr>
        <w:t>Little Red Hen</w:t>
      </w:r>
      <w:r>
        <w:rPr>
          <w:lang w:val="mi-NZ"/>
        </w:rPr>
        <w:t xml:space="preserve"> in your pack or access the PDF and audio online </w:t>
      </w:r>
      <w:hyperlink r:id="rId93" w:history="1">
        <w:r w:rsidR="002034B0">
          <w:rPr>
            <w:rStyle w:val="Hyperlink"/>
          </w:rPr>
          <w:t>https://instructionalseries.tki.org.nz/Instructional-Series/Ready-to-Read-Colour-Wheel/The-Little-Red-Hen</w:t>
        </w:r>
      </w:hyperlink>
    </w:p>
    <w:p w14:paraId="514A8B36" w14:textId="77777777" w:rsidR="00445AC9" w:rsidRDefault="00931B19" w:rsidP="00BA2874">
      <w:r>
        <w:pict w14:anchorId="3AE19AEE">
          <v:rect id="_x0000_i1060" style="width:0;height:1.5pt" o:hralign="center" o:hrstd="t" o:hr="t" fillcolor="#a0a0a0" stroked="f"/>
        </w:pict>
      </w:r>
    </w:p>
    <w:p w14:paraId="33CB8702" w14:textId="15FFCD74" w:rsidR="00445AC9" w:rsidRPr="001660FC" w:rsidRDefault="00616646" w:rsidP="00BA2874">
      <w:r w:rsidRPr="001660FC">
        <w:t>Remember</w:t>
      </w:r>
      <w:r w:rsidR="00445AC9" w:rsidRPr="001660FC">
        <w:t xml:space="preserve"> to start your day right (</w:t>
      </w:r>
      <w:r w:rsidR="00F46DEE" w:rsidRPr="001660FC">
        <w:rPr>
          <w:bCs/>
        </w:rPr>
        <w:t>s</w:t>
      </w:r>
      <w:r w:rsidR="00445AC9" w:rsidRPr="001660FC">
        <w:rPr>
          <w:bCs/>
        </w:rPr>
        <w:t>ee</w:t>
      </w:r>
      <w:r w:rsidR="00445AC9" w:rsidRPr="001660FC">
        <w:t xml:space="preserve"> p. 7</w:t>
      </w:r>
      <w:r w:rsidR="00445AC9" w:rsidRPr="001660FC">
        <w:rPr>
          <w:bCs/>
        </w:rPr>
        <w:t>)</w:t>
      </w:r>
      <w:r w:rsidR="00F46DEE" w:rsidRPr="001660FC">
        <w:rPr>
          <w:bCs/>
        </w:rPr>
        <w:t>.</w:t>
      </w:r>
      <w:r w:rsidR="00445AC9" w:rsidRPr="001660FC">
        <w:rPr>
          <w:rStyle w:val="normaltextrun"/>
          <w:i/>
        </w:rPr>
        <w:t xml:space="preserve"> </w:t>
      </w:r>
    </w:p>
    <w:p w14:paraId="2207153F" w14:textId="77777777" w:rsidR="00445AC9" w:rsidRPr="008E14D1" w:rsidRDefault="00445AC9" w:rsidP="004D191F">
      <w:pPr>
        <w:pStyle w:val="BH2"/>
      </w:pPr>
      <w:r w:rsidRPr="008E14D1">
        <w:t>Instructions:</w:t>
      </w:r>
    </w:p>
    <w:p w14:paraId="524C3F00" w14:textId="661CC6C8" w:rsidR="00971252" w:rsidRDefault="002E0B92" w:rsidP="00BA2874">
      <w:r>
        <w:t xml:space="preserve">Today you are going to re-read or re-listen to </w:t>
      </w:r>
      <w:r w:rsidRPr="006578F2">
        <w:rPr>
          <w:i/>
        </w:rPr>
        <w:t>The Little Red Hen</w:t>
      </w:r>
      <w:r>
        <w:t xml:space="preserve"> and then retell the story in your own words</w:t>
      </w:r>
      <w:r w:rsidR="00971252">
        <w:t>. You could:</w:t>
      </w:r>
    </w:p>
    <w:p w14:paraId="43F50F79" w14:textId="1F74A9E6" w:rsidR="00971252" w:rsidRDefault="00971252" w:rsidP="004D191F">
      <w:pPr>
        <w:pStyle w:val="ListParagraph"/>
        <w:numPr>
          <w:ilvl w:val="0"/>
          <w:numId w:val="65"/>
        </w:numPr>
        <w:spacing w:before="120" w:after="0"/>
      </w:pPr>
      <w:r>
        <w:t>Retell the story to a whānau member in your home or a friend at school</w:t>
      </w:r>
      <w:r w:rsidR="00DC3D0F">
        <w:t>.</w:t>
      </w:r>
    </w:p>
    <w:p w14:paraId="4D627970" w14:textId="2732C29D" w:rsidR="00971252" w:rsidRDefault="00971252" w:rsidP="004D191F">
      <w:pPr>
        <w:pStyle w:val="ListParagraph"/>
        <w:numPr>
          <w:ilvl w:val="0"/>
          <w:numId w:val="65"/>
        </w:numPr>
        <w:spacing w:before="120" w:after="0"/>
      </w:pPr>
      <w:r>
        <w:t xml:space="preserve">Use a digital device to record yourself telling the story and share this recording with whānau or your </w:t>
      </w:r>
      <w:r w:rsidR="70B9A961">
        <w:t>teacher</w:t>
      </w:r>
      <w:r w:rsidR="00DC3D0F">
        <w:t>.</w:t>
      </w:r>
    </w:p>
    <w:p w14:paraId="21813DCC" w14:textId="768F9795" w:rsidR="002E0B92" w:rsidRDefault="00DC3D0F" w:rsidP="004D191F">
      <w:pPr>
        <w:pStyle w:val="ListParagraph"/>
        <w:numPr>
          <w:ilvl w:val="0"/>
          <w:numId w:val="65"/>
        </w:numPr>
        <w:spacing w:before="120" w:after="0"/>
      </w:pPr>
      <w:r>
        <w:t>Retell the story to your favourite stuffed animal.</w:t>
      </w:r>
    </w:p>
    <w:p w14:paraId="59492A0D" w14:textId="77777777" w:rsidR="00445AC9" w:rsidRPr="008E14D1" w:rsidRDefault="00445AC9" w:rsidP="004D191F">
      <w:pPr>
        <w:pStyle w:val="BH2"/>
      </w:pPr>
      <w:r w:rsidRPr="008E14D1">
        <w:t>Your task:</w:t>
      </w:r>
    </w:p>
    <w:p w14:paraId="66DF0EC9" w14:textId="098492C3" w:rsidR="00445AC9" w:rsidRDefault="00EA267B" w:rsidP="00BA2874">
      <w:r w:rsidRPr="00A86FEE">
        <w:rPr>
          <w:b/>
          <w:bCs/>
        </w:rPr>
        <w:t>Read</w:t>
      </w:r>
      <w:r>
        <w:t xml:space="preserve"> or </w:t>
      </w:r>
      <w:r w:rsidRPr="00A86FEE">
        <w:rPr>
          <w:b/>
          <w:bCs/>
        </w:rPr>
        <w:t>listen</w:t>
      </w:r>
      <w:r>
        <w:t xml:space="preserve"> to </w:t>
      </w:r>
      <w:r w:rsidRPr="001660FC">
        <w:rPr>
          <w:i/>
        </w:rPr>
        <w:t>The Little Red Hen</w:t>
      </w:r>
      <w:r>
        <w:t>.</w:t>
      </w:r>
    </w:p>
    <w:p w14:paraId="1E0962C1" w14:textId="53229114" w:rsidR="00EA267B" w:rsidRDefault="00EA267B" w:rsidP="00BA2874">
      <w:r w:rsidRPr="00A86FEE">
        <w:rPr>
          <w:b/>
          <w:bCs/>
        </w:rPr>
        <w:t>Think</w:t>
      </w:r>
      <w:r>
        <w:t xml:space="preserve"> about the</w:t>
      </w:r>
      <w:r w:rsidR="0041387C">
        <w:t xml:space="preserve"> characters, the main events</w:t>
      </w:r>
      <w:r w:rsidR="00E04ECA">
        <w:t>,</w:t>
      </w:r>
      <w:r w:rsidR="0041387C">
        <w:t xml:space="preserve"> and the order they happen in and </w:t>
      </w:r>
      <w:r w:rsidR="0041387C" w:rsidRPr="00A86FEE">
        <w:rPr>
          <w:b/>
          <w:bCs/>
        </w:rPr>
        <w:t xml:space="preserve">record </w:t>
      </w:r>
      <w:r w:rsidR="0041387C">
        <w:t xml:space="preserve">your ideas in your home learning </w:t>
      </w:r>
      <w:r w:rsidR="005C4704">
        <w:t xml:space="preserve">book, either by </w:t>
      </w:r>
      <w:r w:rsidR="005C4704" w:rsidRPr="00A86FEE">
        <w:rPr>
          <w:b/>
          <w:bCs/>
        </w:rPr>
        <w:t>writing</w:t>
      </w:r>
      <w:r w:rsidR="005C4704">
        <w:t xml:space="preserve"> them down or </w:t>
      </w:r>
      <w:r w:rsidR="005C4704" w:rsidRPr="00A86FEE">
        <w:rPr>
          <w:b/>
          <w:bCs/>
        </w:rPr>
        <w:t>drawing</w:t>
      </w:r>
      <w:r w:rsidR="005C4704">
        <w:t xml:space="preserve"> pictures.</w:t>
      </w:r>
    </w:p>
    <w:p w14:paraId="2384037D" w14:textId="4D8049F9" w:rsidR="005C4704" w:rsidRDefault="005C4704" w:rsidP="00BA2874">
      <w:r w:rsidRPr="00A86FEE">
        <w:rPr>
          <w:b/>
          <w:bCs/>
        </w:rPr>
        <w:t>Practice</w:t>
      </w:r>
      <w:r>
        <w:t xml:space="preserve"> telling the story in the order it happened, using your own words</w:t>
      </w:r>
      <w:r w:rsidR="00931375">
        <w:t>.</w:t>
      </w:r>
    </w:p>
    <w:p w14:paraId="7DBDBE16" w14:textId="0E1965DF" w:rsidR="005C4704" w:rsidRDefault="005C4704" w:rsidP="00BA2874">
      <w:r w:rsidRPr="00A86FEE">
        <w:rPr>
          <w:b/>
          <w:bCs/>
        </w:rPr>
        <w:t>Share</w:t>
      </w:r>
      <w:r>
        <w:t xml:space="preserve"> </w:t>
      </w:r>
      <w:r w:rsidR="00931375">
        <w:t xml:space="preserve">your retell </w:t>
      </w:r>
      <w:r w:rsidR="005E464B">
        <w:t>using one of the ideas mentioned above in the instructions.</w:t>
      </w:r>
    </w:p>
    <w:p w14:paraId="4D60358F" w14:textId="05B3CC3F" w:rsidR="00124608" w:rsidRPr="008E14D1" w:rsidRDefault="00445AC9" w:rsidP="004D191F">
      <w:pPr>
        <w:pStyle w:val="BH1"/>
      </w:pPr>
      <w:r>
        <w:br w:type="column"/>
      </w:r>
      <w:r w:rsidR="00124608" w:rsidRPr="008E14D1">
        <w:lastRenderedPageBreak/>
        <w:t xml:space="preserve">Day </w:t>
      </w:r>
      <w:r w:rsidR="00124608">
        <w:t>5</w:t>
      </w:r>
      <w:r w:rsidR="00124608" w:rsidRPr="008E14D1">
        <w:t xml:space="preserve"> </w:t>
      </w:r>
      <w:r w:rsidR="00616646">
        <w:t>a</w:t>
      </w:r>
      <w:r w:rsidR="00124608" w:rsidRPr="008E14D1">
        <w:t xml:space="preserve">ctivity </w:t>
      </w:r>
      <w:r w:rsidR="00124608">
        <w:t>2</w:t>
      </w:r>
      <w:r w:rsidR="00124608" w:rsidRPr="008E14D1">
        <w:t xml:space="preserve">: </w:t>
      </w:r>
      <w:r w:rsidR="00D1629C">
        <w:t>Writing</w:t>
      </w:r>
      <w:r w:rsidR="00124608" w:rsidRPr="008E14D1">
        <w:rPr>
          <w:noProof/>
        </w:rPr>
        <w:t xml:space="preserve"> </w:t>
      </w:r>
    </w:p>
    <w:p w14:paraId="7EF38FE7" w14:textId="77777777" w:rsidR="00124608" w:rsidRPr="004D191F" w:rsidRDefault="00124608" w:rsidP="00BA2874">
      <w:pPr>
        <w:rPr>
          <w:b/>
          <w:bCs/>
          <w:i/>
          <w:iCs/>
          <w:color w:val="3472AC"/>
        </w:rPr>
      </w:pPr>
      <w:r w:rsidRPr="004D191F">
        <w:rPr>
          <w:b/>
          <w:bCs/>
          <w:i/>
          <w:iCs/>
          <w:color w:val="3472AC"/>
        </w:rPr>
        <w:t>Notes for teachers and whānau</w:t>
      </w:r>
    </w:p>
    <w:p w14:paraId="60E492C4" w14:textId="478CC13F" w:rsidR="00124608" w:rsidRPr="004D191F" w:rsidRDefault="000645C6" w:rsidP="004D191F">
      <w:pPr>
        <w:spacing w:after="0"/>
        <w:rPr>
          <w:i/>
          <w:iCs/>
        </w:rPr>
      </w:pPr>
      <w:r w:rsidRPr="004D191F">
        <w:rPr>
          <w:i/>
          <w:iCs/>
        </w:rPr>
        <w:t>Learners</w:t>
      </w:r>
      <w:r w:rsidR="00C53300" w:rsidRPr="004D191F">
        <w:rPr>
          <w:i/>
          <w:iCs/>
        </w:rPr>
        <w:t xml:space="preserve"> are</w:t>
      </w:r>
      <w:r w:rsidR="00F84E4B" w:rsidRPr="004D191F">
        <w:rPr>
          <w:i/>
          <w:iCs/>
        </w:rPr>
        <w:t xml:space="preserve"> </w:t>
      </w:r>
      <w:r w:rsidR="00AC454D" w:rsidRPr="004D191F">
        <w:rPr>
          <w:i/>
          <w:iCs/>
        </w:rPr>
        <w:t xml:space="preserve">applying editing and publishing skills to their </w:t>
      </w:r>
      <w:r w:rsidR="00F84E4B" w:rsidRPr="004D191F">
        <w:rPr>
          <w:i/>
          <w:iCs/>
        </w:rPr>
        <w:t>writing from the previous day</w:t>
      </w:r>
      <w:r w:rsidR="00AC454D" w:rsidRPr="004D191F">
        <w:rPr>
          <w:i/>
          <w:iCs/>
        </w:rPr>
        <w:t xml:space="preserve">. Once </w:t>
      </w:r>
      <w:r w:rsidR="00400613" w:rsidRPr="004D191F">
        <w:rPr>
          <w:i/>
          <w:iCs/>
        </w:rPr>
        <w:t>learners</w:t>
      </w:r>
      <w:r w:rsidR="00AC454D" w:rsidRPr="004D191F">
        <w:rPr>
          <w:i/>
          <w:iCs/>
        </w:rPr>
        <w:t xml:space="preserve"> have produced a quality piece of published writing</w:t>
      </w:r>
      <w:r w:rsidR="00C44C7A" w:rsidRPr="004D191F">
        <w:rPr>
          <w:i/>
          <w:iCs/>
        </w:rPr>
        <w:t>,</w:t>
      </w:r>
      <w:r w:rsidR="00AC454D" w:rsidRPr="004D191F">
        <w:rPr>
          <w:i/>
          <w:iCs/>
        </w:rPr>
        <w:t xml:space="preserve"> they will share it in a way that is most suitable for them.</w:t>
      </w:r>
      <w:r w:rsidR="004A1EFF" w:rsidRPr="004D191F">
        <w:rPr>
          <w:i/>
          <w:iCs/>
        </w:rPr>
        <w:t xml:space="preserve"> Younger learners will need support from whānau to </w:t>
      </w:r>
      <w:r w:rsidR="00D80DCA" w:rsidRPr="004D191F">
        <w:rPr>
          <w:i/>
          <w:iCs/>
        </w:rPr>
        <w:t xml:space="preserve">check they have an accurate draft of their recipe to copy over </w:t>
      </w:r>
      <w:r w:rsidR="005912A9" w:rsidRPr="004D191F">
        <w:rPr>
          <w:i/>
          <w:iCs/>
        </w:rPr>
        <w:t>for</w:t>
      </w:r>
      <w:r w:rsidR="00C70FF6" w:rsidRPr="004D191F">
        <w:rPr>
          <w:i/>
          <w:iCs/>
        </w:rPr>
        <w:t xml:space="preserve"> their published recipe.</w:t>
      </w:r>
      <w:r w:rsidR="004A1EFF" w:rsidRPr="004D191F">
        <w:rPr>
          <w:i/>
          <w:iCs/>
        </w:rPr>
        <w:t xml:space="preserve"> </w:t>
      </w:r>
    </w:p>
    <w:p w14:paraId="039F5AAF" w14:textId="77777777" w:rsidR="00124608" w:rsidRDefault="00931B19" w:rsidP="00BA2874">
      <w:r>
        <w:pict w14:anchorId="3C82342E">
          <v:rect id="_x0000_i1061" style="width:0;height:1.5pt" o:hralign="center" o:hrstd="t" o:hr="t" fillcolor="#a0a0a0" stroked="f"/>
        </w:pict>
      </w:r>
    </w:p>
    <w:p w14:paraId="1366978F" w14:textId="19777EF0" w:rsidR="00124608" w:rsidRPr="008E14D1" w:rsidRDefault="00124608" w:rsidP="001F64C9">
      <w:pPr>
        <w:pStyle w:val="LI"/>
      </w:pPr>
      <w:r w:rsidRPr="008E14D1">
        <w:t xml:space="preserve">In this activity I am learning to: </w:t>
      </w:r>
      <w:r w:rsidR="00FC725D">
        <w:t>publish my writing.</w:t>
      </w:r>
    </w:p>
    <w:p w14:paraId="61D11453" w14:textId="77777777" w:rsidR="00124608" w:rsidRDefault="00124608" w:rsidP="004D191F">
      <w:pPr>
        <w:spacing w:after="0"/>
        <w:rPr>
          <w:lang w:val="mi-NZ"/>
        </w:rPr>
      </w:pPr>
      <w:r>
        <w:rPr>
          <w:lang w:val="mi-NZ"/>
        </w:rPr>
        <w:t>What do I need?</w:t>
      </w:r>
    </w:p>
    <w:p w14:paraId="2D05AA04" w14:textId="77777777" w:rsidR="00124608" w:rsidRPr="004D191F" w:rsidRDefault="5E8F758E" w:rsidP="003A075B">
      <w:pPr>
        <w:pStyle w:val="ListParagraph"/>
        <w:numPr>
          <w:ilvl w:val="0"/>
          <w:numId w:val="65"/>
        </w:numPr>
        <w:spacing w:after="0"/>
      </w:pPr>
      <w:r w:rsidRPr="004D191F">
        <w:t>30 minutes</w:t>
      </w:r>
    </w:p>
    <w:p w14:paraId="4D582A94" w14:textId="7646F0B7" w:rsidR="00124608" w:rsidRPr="004D191F" w:rsidRDefault="00BA3024" w:rsidP="004D191F">
      <w:pPr>
        <w:pStyle w:val="ListParagraph"/>
        <w:numPr>
          <w:ilvl w:val="0"/>
          <w:numId w:val="65"/>
        </w:numPr>
        <w:spacing w:before="120" w:after="0"/>
      </w:pPr>
      <w:r w:rsidRPr="004D191F">
        <w:t xml:space="preserve">Recipe </w:t>
      </w:r>
      <w:r w:rsidR="002601AF" w:rsidRPr="004D191F">
        <w:t xml:space="preserve">that was </w:t>
      </w:r>
      <w:r w:rsidRPr="004D191F">
        <w:t>created on previous day</w:t>
      </w:r>
    </w:p>
    <w:p w14:paraId="2A53B73E" w14:textId="698B3F1A" w:rsidR="00BA3024" w:rsidRPr="004D191F" w:rsidRDefault="002601AF" w:rsidP="004D191F">
      <w:pPr>
        <w:pStyle w:val="ListParagraph"/>
        <w:numPr>
          <w:ilvl w:val="0"/>
          <w:numId w:val="65"/>
        </w:numPr>
        <w:spacing w:before="120" w:after="0"/>
      </w:pPr>
      <w:r w:rsidRPr="004D191F">
        <w:t>Home learning book or digital device</w:t>
      </w:r>
    </w:p>
    <w:p w14:paraId="4A664269" w14:textId="77777777" w:rsidR="00124608" w:rsidRDefault="00931B19" w:rsidP="00BA2874">
      <w:r>
        <w:pict w14:anchorId="6A189D87">
          <v:rect id="_x0000_i1062" style="width:0;height:1.5pt" o:hralign="center" o:hrstd="t" o:hr="t" fillcolor="#a0a0a0" stroked="f"/>
        </w:pict>
      </w:r>
    </w:p>
    <w:p w14:paraId="5BB91111" w14:textId="77777777" w:rsidR="00124608" w:rsidRPr="008E14D1" w:rsidRDefault="00124608" w:rsidP="004D191F">
      <w:pPr>
        <w:pStyle w:val="BH2"/>
      </w:pPr>
      <w:r w:rsidRPr="008E14D1">
        <w:t>Instructions:</w:t>
      </w:r>
    </w:p>
    <w:p w14:paraId="65D0B029" w14:textId="792DBBC7" w:rsidR="00124608" w:rsidRDefault="004067BE" w:rsidP="00BA2874">
      <w:r>
        <w:t>You</w:t>
      </w:r>
      <w:r w:rsidR="00C70FF6">
        <w:t xml:space="preserve"> are going </w:t>
      </w:r>
      <w:r w:rsidR="006E0957">
        <w:t>publish</w:t>
      </w:r>
      <w:r w:rsidR="00C70FF6">
        <w:t xml:space="preserve"> the recipe you created yesterday. When we publish a piece of work</w:t>
      </w:r>
      <w:r w:rsidR="00C44C7A">
        <w:t>,</w:t>
      </w:r>
      <w:r w:rsidR="00C70FF6">
        <w:t xml:space="preserve"> </w:t>
      </w:r>
      <w:r w:rsidR="001660FC">
        <w:t>here</w:t>
      </w:r>
      <w:r w:rsidR="00BC128F">
        <w:t xml:space="preserve"> are some things to remember:</w:t>
      </w:r>
    </w:p>
    <w:p w14:paraId="4A1D9689" w14:textId="147C08F0" w:rsidR="00BC128F" w:rsidRDefault="00C6280D" w:rsidP="004D191F">
      <w:pPr>
        <w:pStyle w:val="ListParagraph"/>
        <w:numPr>
          <w:ilvl w:val="0"/>
          <w:numId w:val="65"/>
        </w:numPr>
        <w:spacing w:before="120" w:after="0"/>
      </w:pPr>
      <w:r>
        <w:t>Check there are no spelling mistakes</w:t>
      </w:r>
    </w:p>
    <w:p w14:paraId="589044EE" w14:textId="456FE4DC" w:rsidR="00C6280D" w:rsidRDefault="00C6280D" w:rsidP="004D191F">
      <w:pPr>
        <w:pStyle w:val="ListParagraph"/>
        <w:numPr>
          <w:ilvl w:val="0"/>
          <w:numId w:val="65"/>
        </w:numPr>
        <w:spacing w:before="120" w:after="0"/>
      </w:pPr>
      <w:r>
        <w:t>Set it out correctly</w:t>
      </w:r>
    </w:p>
    <w:p w14:paraId="05CC06F4" w14:textId="044F5A85" w:rsidR="00C6280D" w:rsidRDefault="00C6280D" w:rsidP="004D191F">
      <w:pPr>
        <w:pStyle w:val="ListParagraph"/>
        <w:numPr>
          <w:ilvl w:val="0"/>
          <w:numId w:val="65"/>
        </w:numPr>
        <w:spacing w:before="120" w:after="0"/>
      </w:pPr>
      <w:r>
        <w:t>Use your neatest handwriting (or you could type it on a device)</w:t>
      </w:r>
    </w:p>
    <w:p w14:paraId="79829A98" w14:textId="41184A39" w:rsidR="00C6280D" w:rsidRDefault="00C6280D" w:rsidP="004D191F">
      <w:pPr>
        <w:pStyle w:val="ListParagraph"/>
        <w:numPr>
          <w:ilvl w:val="0"/>
          <w:numId w:val="65"/>
        </w:numPr>
        <w:spacing w:before="120" w:after="0"/>
      </w:pPr>
      <w:r>
        <w:t>Include a picture of what your finished product will look like (this could be a photo or drawing)</w:t>
      </w:r>
    </w:p>
    <w:p w14:paraId="0D3D0595" w14:textId="2CD5782C" w:rsidR="00C6280D" w:rsidRDefault="00C6280D" w:rsidP="00BA2874">
      <w:r>
        <w:t>Once you have finished publishing your recipe</w:t>
      </w:r>
      <w:r w:rsidR="00400613">
        <w:t>,</w:t>
      </w:r>
      <w:r w:rsidR="00034156">
        <w:t xml:space="preserve"> share it in one of the following ways:</w:t>
      </w:r>
    </w:p>
    <w:p w14:paraId="78815098" w14:textId="0C00BECB" w:rsidR="00034156" w:rsidRDefault="00034156" w:rsidP="004D191F">
      <w:pPr>
        <w:pStyle w:val="ListParagraph"/>
        <w:numPr>
          <w:ilvl w:val="0"/>
          <w:numId w:val="65"/>
        </w:numPr>
        <w:spacing w:before="120" w:after="0"/>
      </w:pPr>
      <w:r>
        <w:t>Show it to a whānau member at home</w:t>
      </w:r>
    </w:p>
    <w:p w14:paraId="1BA20878" w14:textId="03B81BDC" w:rsidR="00034156" w:rsidRDefault="00034156" w:rsidP="004D191F">
      <w:pPr>
        <w:pStyle w:val="ListParagraph"/>
        <w:numPr>
          <w:ilvl w:val="0"/>
          <w:numId w:val="65"/>
        </w:numPr>
        <w:spacing w:before="120" w:after="0"/>
      </w:pPr>
      <w:r>
        <w:t>Show it to your teacher or friend at school</w:t>
      </w:r>
    </w:p>
    <w:p w14:paraId="585DAC2E" w14:textId="6EC69968" w:rsidR="00034156" w:rsidRDefault="00034156" w:rsidP="004D191F">
      <w:pPr>
        <w:pStyle w:val="ListParagraph"/>
        <w:numPr>
          <w:ilvl w:val="0"/>
          <w:numId w:val="65"/>
        </w:numPr>
        <w:spacing w:before="120" w:after="0"/>
      </w:pPr>
      <w:r>
        <w:t>Email it to whānau or your teacher</w:t>
      </w:r>
    </w:p>
    <w:p w14:paraId="1202FFD2" w14:textId="77777777" w:rsidR="00124608" w:rsidRPr="008E14D1" w:rsidRDefault="00124608" w:rsidP="004D191F">
      <w:pPr>
        <w:pStyle w:val="BH2"/>
      </w:pPr>
      <w:r w:rsidRPr="008E14D1">
        <w:t>Your task:</w:t>
      </w:r>
    </w:p>
    <w:p w14:paraId="181CD67C" w14:textId="4264159C" w:rsidR="00124608" w:rsidRDefault="001C6619" w:rsidP="00BA2874">
      <w:r>
        <w:rPr>
          <w:noProof/>
        </w:rPr>
        <w:drawing>
          <wp:anchor distT="0" distB="0" distL="114300" distR="114300" simplePos="0" relativeHeight="251658257" behindDoc="1" locked="0" layoutInCell="1" allowOverlap="1" wp14:anchorId="1957AC64" wp14:editId="578D667D">
            <wp:simplePos x="0" y="0"/>
            <wp:positionH relativeFrom="column">
              <wp:posOffset>4267200</wp:posOffset>
            </wp:positionH>
            <wp:positionV relativeFrom="paragraph">
              <wp:posOffset>31750</wp:posOffset>
            </wp:positionV>
            <wp:extent cx="1676400" cy="1724025"/>
            <wp:effectExtent l="19050" t="19050" r="0" b="9525"/>
            <wp:wrapTight wrapText="bothSides">
              <wp:wrapPolygon edited="0">
                <wp:start x="-245" y="-239"/>
                <wp:lineTo x="-245" y="21719"/>
                <wp:lineTo x="21600" y="21719"/>
                <wp:lineTo x="21600" y="-239"/>
                <wp:lineTo x="-245" y="-239"/>
              </wp:wrapPolygon>
            </wp:wrapTight>
            <wp:docPr id="28" name="Picture 2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chart&#10;&#10;Description automatically generated"/>
                    <pic:cNvPicPr/>
                  </pic:nvPicPr>
                  <pic:blipFill rotWithShape="1">
                    <a:blip r:embed="rId94">
                      <a:extLst>
                        <a:ext uri="{28A0092B-C50C-407E-A947-70E740481C1C}">
                          <a14:useLocalDpi xmlns:a14="http://schemas.microsoft.com/office/drawing/2010/main" val="0"/>
                        </a:ext>
                      </a:extLst>
                    </a:blip>
                    <a:srcRect l="9140" r="10421"/>
                    <a:stretch/>
                  </pic:blipFill>
                  <pic:spPr bwMode="auto">
                    <a:xfrm>
                      <a:off x="0" y="0"/>
                      <a:ext cx="1676400" cy="1724025"/>
                    </a:xfrm>
                    <a:prstGeom prst="rect">
                      <a:avLst/>
                    </a:prstGeom>
                    <a:ln w="9525" cap="flat" cmpd="sng" algn="ctr">
                      <a:solidFill>
                        <a:srgbClr val="E7E6E6">
                          <a:lumMod val="75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85A67" w:rsidRPr="002C09C8">
        <w:rPr>
          <w:b/>
          <w:bCs/>
        </w:rPr>
        <w:t>Re</w:t>
      </w:r>
      <w:r w:rsidR="009368AC" w:rsidRPr="002C09C8">
        <w:rPr>
          <w:b/>
          <w:bCs/>
        </w:rPr>
        <w:t>-read</w:t>
      </w:r>
      <w:r w:rsidR="009368AC">
        <w:t xml:space="preserve"> the recipe you wrote yesterday and </w:t>
      </w:r>
      <w:r w:rsidR="009368AC" w:rsidRPr="002C09C8">
        <w:rPr>
          <w:b/>
          <w:bCs/>
        </w:rPr>
        <w:t>check</w:t>
      </w:r>
      <w:r w:rsidR="009368AC">
        <w:t xml:space="preserve"> there are no spelling mistakes (you could get a whānau member or </w:t>
      </w:r>
      <w:r w:rsidR="00932F49">
        <w:t>teacher</w:t>
      </w:r>
      <w:r w:rsidR="009368AC">
        <w:t xml:space="preserve"> to do this with you)</w:t>
      </w:r>
      <w:r w:rsidR="000938D5">
        <w:t>.</w:t>
      </w:r>
    </w:p>
    <w:p w14:paraId="11254874" w14:textId="361870AF" w:rsidR="009368AC" w:rsidRDefault="00070C1F" w:rsidP="00BA2874">
      <w:r>
        <w:t>Using your neat</w:t>
      </w:r>
      <w:r w:rsidR="000938D5">
        <w:t>est handwriting</w:t>
      </w:r>
      <w:r w:rsidR="00C54406">
        <w:t xml:space="preserve"> and a pencil (if possible)</w:t>
      </w:r>
      <w:r w:rsidR="000938D5">
        <w:t>, c</w:t>
      </w:r>
      <w:r w:rsidR="009368AC">
        <w:t xml:space="preserve">arefully </w:t>
      </w:r>
      <w:r w:rsidR="009368AC" w:rsidRPr="002C09C8">
        <w:rPr>
          <w:b/>
          <w:bCs/>
        </w:rPr>
        <w:t>copy</w:t>
      </w:r>
      <w:r w:rsidR="009368AC">
        <w:t xml:space="preserve"> </w:t>
      </w:r>
      <w:r w:rsidR="000938D5">
        <w:t>your</w:t>
      </w:r>
      <w:r w:rsidR="009368AC">
        <w:t xml:space="preserve"> recipe</w:t>
      </w:r>
      <w:r w:rsidR="004F0F38">
        <w:t xml:space="preserve"> </w:t>
      </w:r>
      <w:r>
        <w:t xml:space="preserve">onto a clean sheet of lined paper, </w:t>
      </w:r>
      <w:r w:rsidR="004F0F38">
        <w:t xml:space="preserve">or </w:t>
      </w:r>
      <w:r>
        <w:t>on</w:t>
      </w:r>
      <w:r w:rsidR="004F0F38">
        <w:t>to</w:t>
      </w:r>
      <w:r>
        <w:t xml:space="preserve"> a new page in your home learning book</w:t>
      </w:r>
      <w:r w:rsidR="000938D5">
        <w:t xml:space="preserve"> or</w:t>
      </w:r>
      <w:r w:rsidR="004F0F38">
        <w:t xml:space="preserve"> </w:t>
      </w:r>
      <w:r w:rsidR="000938D5" w:rsidRPr="002C09C8">
        <w:rPr>
          <w:b/>
          <w:bCs/>
        </w:rPr>
        <w:t xml:space="preserve">type </w:t>
      </w:r>
      <w:r w:rsidR="000938D5">
        <w:t>it up on the computer.</w:t>
      </w:r>
      <w:r w:rsidR="00C54406">
        <w:t xml:space="preserve"> If you make a mistake along the way, use an eraser to rub it out and fix it up.</w:t>
      </w:r>
      <w:r w:rsidR="002B38E4">
        <w:t xml:space="preserve"> </w:t>
      </w:r>
      <w:r w:rsidR="002B38E4" w:rsidRPr="002C09C8">
        <w:rPr>
          <w:b/>
          <w:bCs/>
        </w:rPr>
        <w:t>Check</w:t>
      </w:r>
      <w:r w:rsidR="002B38E4">
        <w:t xml:space="preserve"> the list in the instructions above for useful reminders.</w:t>
      </w:r>
    </w:p>
    <w:p w14:paraId="2395E4EA" w14:textId="62E4B0A4" w:rsidR="009603C8" w:rsidRDefault="00131342" w:rsidP="00BA2874">
      <w:r w:rsidRPr="002C09C8">
        <w:rPr>
          <w:b/>
          <w:bCs/>
        </w:rPr>
        <w:t>Draw</w:t>
      </w:r>
      <w:r>
        <w:t xml:space="preserve"> a picture of what your completed recipe would look like </w:t>
      </w:r>
      <w:r w:rsidR="002B38E4">
        <w:t>at the bottom of your recipe</w:t>
      </w:r>
      <w:r w:rsidR="009603C8">
        <w:t xml:space="preserve"> and colour it in or</w:t>
      </w:r>
      <w:r w:rsidR="009603C8" w:rsidRPr="002C09C8">
        <w:rPr>
          <w:b/>
          <w:bCs/>
        </w:rPr>
        <w:t xml:space="preserve"> take </w:t>
      </w:r>
      <w:r w:rsidR="009603C8">
        <w:t xml:space="preserve">a photo and </w:t>
      </w:r>
      <w:r w:rsidR="009603C8" w:rsidRPr="002C09C8">
        <w:rPr>
          <w:b/>
          <w:bCs/>
        </w:rPr>
        <w:t>attac</w:t>
      </w:r>
      <w:r w:rsidR="002C09C8" w:rsidRPr="002C09C8">
        <w:rPr>
          <w:b/>
          <w:bCs/>
        </w:rPr>
        <w:t>h</w:t>
      </w:r>
      <w:r w:rsidR="002C09C8">
        <w:t xml:space="preserve"> i</w:t>
      </w:r>
      <w:r w:rsidR="009603C8">
        <w:t>t to the bottom of your recipe.</w:t>
      </w:r>
    </w:p>
    <w:p w14:paraId="5A3C67BD" w14:textId="0A7D3EB5" w:rsidR="009603C8" w:rsidRDefault="009603C8" w:rsidP="00BA2874">
      <w:r w:rsidRPr="002C09C8">
        <w:rPr>
          <w:b/>
          <w:bCs/>
        </w:rPr>
        <w:t xml:space="preserve">Share </w:t>
      </w:r>
      <w:r>
        <w:t xml:space="preserve">your </w:t>
      </w:r>
      <w:r w:rsidR="005E1213">
        <w:t>published recipe using one of the ideas in the instructions above.</w:t>
      </w:r>
    </w:p>
    <w:p w14:paraId="57935740" w14:textId="6259DBDE" w:rsidR="005E1213" w:rsidRDefault="005E1213" w:rsidP="00BA2874">
      <w:r>
        <w:t xml:space="preserve">You could also </w:t>
      </w:r>
      <w:r w:rsidRPr="002C09C8">
        <w:rPr>
          <w:b/>
          <w:bCs/>
        </w:rPr>
        <w:t xml:space="preserve">ask </w:t>
      </w:r>
      <w:r>
        <w:t xml:space="preserve">a whānau member or </w:t>
      </w:r>
      <w:r w:rsidR="00F97B3C">
        <w:t>t</w:t>
      </w:r>
      <w:r w:rsidR="00932F49">
        <w:t>eacher</w:t>
      </w:r>
      <w:r>
        <w:t xml:space="preserve"> to give you </w:t>
      </w:r>
      <w:r w:rsidR="002C09C8">
        <w:t>feedback on what they think of your recipe.</w:t>
      </w:r>
    </w:p>
    <w:p w14:paraId="1AFBFB87" w14:textId="36E8CBF9" w:rsidR="00124608" w:rsidRPr="008E14D1" w:rsidRDefault="00124608" w:rsidP="004D191F">
      <w:pPr>
        <w:pStyle w:val="BH1"/>
      </w:pPr>
      <w:r w:rsidRPr="008E14D1">
        <w:lastRenderedPageBreak/>
        <w:t xml:space="preserve">Day </w:t>
      </w:r>
      <w:r>
        <w:t>5</w:t>
      </w:r>
      <w:r w:rsidRPr="008E14D1">
        <w:t xml:space="preserve"> </w:t>
      </w:r>
      <w:r w:rsidR="00616646">
        <w:t>a</w:t>
      </w:r>
      <w:r w:rsidRPr="008E14D1">
        <w:t xml:space="preserve">ctivity </w:t>
      </w:r>
      <w:r>
        <w:t>3</w:t>
      </w:r>
      <w:r w:rsidRPr="008E14D1">
        <w:t xml:space="preserve">: </w:t>
      </w:r>
      <w:r w:rsidR="00092DA1">
        <w:t>Science</w:t>
      </w:r>
      <w:r w:rsidRPr="008E14D1">
        <w:rPr>
          <w:noProof/>
        </w:rPr>
        <w:t xml:space="preserve"> </w:t>
      </w:r>
    </w:p>
    <w:p w14:paraId="4FED1B92" w14:textId="77777777" w:rsidR="00124608" w:rsidRPr="004D191F" w:rsidRDefault="00124608" w:rsidP="00BA2874">
      <w:pPr>
        <w:rPr>
          <w:b/>
          <w:bCs/>
          <w:i/>
          <w:iCs/>
          <w:color w:val="3472AC"/>
        </w:rPr>
      </w:pPr>
      <w:r w:rsidRPr="004D191F">
        <w:rPr>
          <w:b/>
          <w:bCs/>
          <w:i/>
          <w:iCs/>
          <w:color w:val="3472AC"/>
        </w:rPr>
        <w:t>Notes for teachers and whānau</w:t>
      </w:r>
    </w:p>
    <w:p w14:paraId="2C9D856B" w14:textId="4DB923B8" w:rsidR="00167EC7" w:rsidRPr="004D191F" w:rsidRDefault="00901634" w:rsidP="00BA2874">
      <w:pPr>
        <w:rPr>
          <w:i/>
          <w:iCs/>
        </w:rPr>
      </w:pPr>
      <w:r w:rsidRPr="004D191F">
        <w:rPr>
          <w:i/>
          <w:iCs/>
        </w:rPr>
        <w:t>Learners</w:t>
      </w:r>
      <w:r w:rsidR="00167EC7" w:rsidRPr="004D191F">
        <w:rPr>
          <w:i/>
          <w:iCs/>
        </w:rPr>
        <w:t xml:space="preserve"> use the scientific skill of observation </w:t>
      </w:r>
      <w:r w:rsidRPr="004D191F">
        <w:rPr>
          <w:i/>
          <w:iCs/>
        </w:rPr>
        <w:t>to</w:t>
      </w:r>
      <w:r w:rsidR="00167EC7" w:rsidRPr="004D191F">
        <w:rPr>
          <w:i/>
          <w:iCs/>
        </w:rPr>
        <w:t xml:space="preserve"> record what changes happen over a period of time. Today they will check back on the potato yeast</w:t>
      </w:r>
      <w:r w:rsidR="00D3138B" w:rsidRPr="004D191F">
        <w:rPr>
          <w:i/>
          <w:iCs/>
        </w:rPr>
        <w:t xml:space="preserve"> again from</w:t>
      </w:r>
      <w:r w:rsidR="00167EC7" w:rsidRPr="004D191F">
        <w:rPr>
          <w:i/>
          <w:iCs/>
        </w:rPr>
        <w:t xml:space="preserve"> day 2 and make </w:t>
      </w:r>
      <w:r w:rsidR="00D3138B" w:rsidRPr="004D191F">
        <w:rPr>
          <w:i/>
          <w:iCs/>
        </w:rPr>
        <w:t>another set of</w:t>
      </w:r>
      <w:r w:rsidR="00167EC7" w:rsidRPr="004D191F">
        <w:rPr>
          <w:i/>
          <w:iCs/>
        </w:rPr>
        <w:t xml:space="preserve"> observations. Younger learners may require assistance with this task and depending on their confidence, they could draw the picture and then explain their thinking to a whānau member who could then write this underneath the picture.</w:t>
      </w:r>
    </w:p>
    <w:p w14:paraId="11E02A25" w14:textId="77777777" w:rsidR="00124608" w:rsidRDefault="00931B19" w:rsidP="00BA2874">
      <w:r>
        <w:pict w14:anchorId="1AAA9D0B">
          <v:rect id="_x0000_i1063" style="width:0;height:1.5pt" o:hralign="center" o:hrstd="t" o:hr="t" fillcolor="#a0a0a0" stroked="f"/>
        </w:pict>
      </w:r>
    </w:p>
    <w:p w14:paraId="5FBD91ED" w14:textId="12177785" w:rsidR="00124608" w:rsidRPr="008E14D1" w:rsidRDefault="00124608" w:rsidP="001F64C9">
      <w:pPr>
        <w:pStyle w:val="LI"/>
      </w:pPr>
      <w:r w:rsidRPr="008E14D1">
        <w:t xml:space="preserve">In this activity I am learning to: </w:t>
      </w:r>
      <w:r w:rsidR="0095039A">
        <w:t>make observations and record them.</w:t>
      </w:r>
    </w:p>
    <w:p w14:paraId="06940BB1" w14:textId="77777777" w:rsidR="00124608" w:rsidRDefault="00124608" w:rsidP="00BA2874">
      <w:pPr>
        <w:rPr>
          <w:lang w:val="mi-NZ"/>
        </w:rPr>
      </w:pPr>
      <w:r>
        <w:rPr>
          <w:lang w:val="mi-NZ"/>
        </w:rPr>
        <w:t>What do I need?</w:t>
      </w:r>
    </w:p>
    <w:p w14:paraId="78912990" w14:textId="77777777" w:rsidR="00124608" w:rsidRPr="004D191F" w:rsidRDefault="5E8F758E" w:rsidP="004D191F">
      <w:pPr>
        <w:pStyle w:val="ListParagraph"/>
        <w:numPr>
          <w:ilvl w:val="0"/>
          <w:numId w:val="65"/>
        </w:numPr>
        <w:spacing w:before="120" w:after="0"/>
      </w:pPr>
      <w:r w:rsidRPr="004D191F">
        <w:t>30 minutes</w:t>
      </w:r>
    </w:p>
    <w:p w14:paraId="73F47637" w14:textId="3666CF34" w:rsidR="00124608" w:rsidRPr="004D191F" w:rsidRDefault="00092DA1" w:rsidP="004D191F">
      <w:pPr>
        <w:pStyle w:val="ListParagraph"/>
        <w:numPr>
          <w:ilvl w:val="0"/>
          <w:numId w:val="65"/>
        </w:numPr>
        <w:spacing w:before="120" w:after="0"/>
      </w:pPr>
      <w:r w:rsidRPr="004D191F">
        <w:t>Home learning book</w:t>
      </w:r>
    </w:p>
    <w:p w14:paraId="3ED62459" w14:textId="7E81EB6B" w:rsidR="00C072A0" w:rsidRPr="004D191F" w:rsidRDefault="00C072A0" w:rsidP="004D191F">
      <w:pPr>
        <w:pStyle w:val="ListParagraph"/>
        <w:numPr>
          <w:ilvl w:val="0"/>
          <w:numId w:val="65"/>
        </w:numPr>
        <w:spacing w:before="120" w:after="0"/>
      </w:pPr>
      <w:r w:rsidRPr="004D191F">
        <w:t>Potato yeast experiment from day 2</w:t>
      </w:r>
    </w:p>
    <w:p w14:paraId="75764CBC" w14:textId="516057ED" w:rsidR="00901634" w:rsidRPr="00901634" w:rsidRDefault="00901634" w:rsidP="00BA2874">
      <w:r w:rsidRPr="00901634">
        <w:rPr>
          <w:lang w:val="mi-NZ"/>
        </w:rPr>
        <w:t xml:space="preserve">Optional: </w:t>
      </w:r>
      <w:hyperlink r:id="rId95" w:tgtFrame="_blank" w:history="1">
        <w:r w:rsidRPr="00901634">
          <w:rPr>
            <w:rStyle w:val="normaltextrun"/>
            <w:color w:val="0563C1"/>
            <w:u w:val="single"/>
            <w:shd w:val="clear" w:color="auto" w:fill="FFFFFF"/>
          </w:rPr>
          <w:t>https://practicalselfreliance.com/potato-yeast-starter/</w:t>
        </w:r>
      </w:hyperlink>
    </w:p>
    <w:p w14:paraId="04681465" w14:textId="77777777" w:rsidR="00124608" w:rsidRDefault="00931B19" w:rsidP="00BA2874">
      <w:r>
        <w:pict w14:anchorId="1E576CF7">
          <v:rect id="_x0000_i1064" style="width:0;height:1.5pt" o:hralign="center" o:hrstd="t" o:hr="t" fillcolor="#a0a0a0" stroked="f"/>
        </w:pict>
      </w:r>
    </w:p>
    <w:p w14:paraId="27E31646" w14:textId="77777777" w:rsidR="00124608" w:rsidRPr="008E14D1" w:rsidRDefault="00124608" w:rsidP="004D191F">
      <w:pPr>
        <w:pStyle w:val="BH2"/>
      </w:pPr>
      <w:r w:rsidRPr="008E14D1">
        <w:t>Instructions:</w:t>
      </w:r>
    </w:p>
    <w:p w14:paraId="1240CF14" w14:textId="5884C754" w:rsidR="0095039A" w:rsidRDefault="0095039A" w:rsidP="00BA2874">
      <w:r>
        <w:t xml:space="preserve">Today you are going to look at your potato yeast experiment again and use your curiosity to make </w:t>
      </w:r>
      <w:r w:rsidR="000D0EDA">
        <w:t xml:space="preserve">a final </w:t>
      </w:r>
      <w:r>
        <w:t xml:space="preserve">observation about what you can see and smell. You will then record these in your home learning book. </w:t>
      </w:r>
      <w:r w:rsidR="00C21305">
        <w:t xml:space="preserve">Since this is the last day of </w:t>
      </w:r>
      <w:r w:rsidR="0027542B">
        <w:t>y</w:t>
      </w:r>
      <w:r w:rsidR="00C21305">
        <w:t xml:space="preserve">our experiment you may </w:t>
      </w:r>
      <w:r w:rsidR="0027542B">
        <w:t>want to use your potato yeast</w:t>
      </w:r>
      <w:r w:rsidR="00F80602">
        <w:t xml:space="preserve"> to bake some delicious bread to celebrate the learning from the week.</w:t>
      </w:r>
      <w:r w:rsidR="00BD2ECE">
        <w:t xml:space="preserve"> </w:t>
      </w:r>
      <w:r w:rsidR="004F3EB3">
        <w:t>You can head to the website</w:t>
      </w:r>
      <w:r w:rsidR="003E7212">
        <w:t xml:space="preserve"> above</w:t>
      </w:r>
      <w:r w:rsidR="004F3EB3">
        <w:t xml:space="preserve"> for instructions on how to use the potato yeast to make bread:</w:t>
      </w:r>
    </w:p>
    <w:p w14:paraId="483D5552" w14:textId="77777777" w:rsidR="00124608" w:rsidRPr="008E14D1" w:rsidRDefault="00124608" w:rsidP="004D191F">
      <w:pPr>
        <w:pStyle w:val="BH2"/>
      </w:pPr>
      <w:r w:rsidRPr="008E14D1">
        <w:t>Your task:</w:t>
      </w:r>
    </w:p>
    <w:p w14:paraId="352C1E79" w14:textId="58A52AC8" w:rsidR="0095039A" w:rsidRDefault="0095039A" w:rsidP="00BA2874">
      <w:r w:rsidRPr="009750D1">
        <w:rPr>
          <w:b/>
          <w:bCs/>
        </w:rPr>
        <w:t xml:space="preserve">Look </w:t>
      </w:r>
      <w:r>
        <w:t xml:space="preserve">at the potato yeast you </w:t>
      </w:r>
      <w:r w:rsidR="000D0EDA">
        <w:t>made on day 2</w:t>
      </w:r>
      <w:r>
        <w:t xml:space="preserve"> and </w:t>
      </w:r>
      <w:r w:rsidRPr="009750D1">
        <w:rPr>
          <w:b/>
          <w:bCs/>
        </w:rPr>
        <w:t>think</w:t>
      </w:r>
      <w:r>
        <w:t xml:space="preserve"> about:</w:t>
      </w:r>
    </w:p>
    <w:p w14:paraId="7899E53D" w14:textId="77777777" w:rsidR="0095039A" w:rsidRDefault="0095039A" w:rsidP="004D191F">
      <w:pPr>
        <w:pStyle w:val="ListParagraph"/>
        <w:numPr>
          <w:ilvl w:val="0"/>
          <w:numId w:val="65"/>
        </w:numPr>
        <w:spacing w:before="120" w:after="0"/>
      </w:pPr>
      <w:r>
        <w:t>What does it look like?</w:t>
      </w:r>
    </w:p>
    <w:p w14:paraId="42FC5AD5" w14:textId="77777777" w:rsidR="0095039A" w:rsidRDefault="0095039A" w:rsidP="004D191F">
      <w:pPr>
        <w:pStyle w:val="ListParagraph"/>
        <w:numPr>
          <w:ilvl w:val="0"/>
          <w:numId w:val="65"/>
        </w:numPr>
        <w:spacing w:before="120" w:after="0"/>
      </w:pPr>
      <w:r>
        <w:t>What does it smell like?</w:t>
      </w:r>
    </w:p>
    <w:p w14:paraId="66357904" w14:textId="59A97EA5" w:rsidR="0095039A" w:rsidRDefault="0095039A" w:rsidP="004D191F">
      <w:pPr>
        <w:pStyle w:val="ListParagraph"/>
        <w:numPr>
          <w:ilvl w:val="0"/>
          <w:numId w:val="65"/>
        </w:numPr>
        <w:spacing w:before="120" w:after="0"/>
      </w:pPr>
      <w:r>
        <w:t xml:space="preserve">What changes have you noticed since </w:t>
      </w:r>
      <w:r w:rsidR="000D0EDA">
        <w:t>Wednesday</w:t>
      </w:r>
      <w:r>
        <w:t>?</w:t>
      </w:r>
    </w:p>
    <w:p w14:paraId="2C706DEA" w14:textId="77777777" w:rsidR="0095039A" w:rsidRDefault="0095039A" w:rsidP="00BA2874"/>
    <w:p w14:paraId="70356D37" w14:textId="11E27888" w:rsidR="0095039A" w:rsidRDefault="0095039A" w:rsidP="00BA2874">
      <w:r w:rsidRPr="009750D1">
        <w:rPr>
          <w:b/>
          <w:bCs/>
        </w:rPr>
        <w:t>Record</w:t>
      </w:r>
      <w:r>
        <w:t xml:space="preserve"> your answers to these questions in your home learning book. Younger learners might </w:t>
      </w:r>
      <w:r w:rsidRPr="009750D1">
        <w:rPr>
          <w:b/>
          <w:bCs/>
        </w:rPr>
        <w:t>discuss</w:t>
      </w:r>
      <w:r>
        <w:t xml:space="preserve"> the answers to these questions with a whānau member and ask them to write their ideas for them.</w:t>
      </w:r>
    </w:p>
    <w:p w14:paraId="4CABD48F" w14:textId="0A68542E" w:rsidR="0095039A" w:rsidRDefault="0095039A" w:rsidP="00BA2874">
      <w:r w:rsidRPr="009750D1">
        <w:rPr>
          <w:b/>
          <w:bCs/>
        </w:rPr>
        <w:t>Draw</w:t>
      </w:r>
      <w:r>
        <w:t xml:space="preserve"> what you can see in the jar and </w:t>
      </w:r>
      <w:r w:rsidRPr="009750D1">
        <w:rPr>
          <w:b/>
          <w:bCs/>
        </w:rPr>
        <w:t>write</w:t>
      </w:r>
      <w:r>
        <w:t xml:space="preserve"> “day </w:t>
      </w:r>
      <w:r w:rsidR="005C32E4">
        <w:t>3</w:t>
      </w:r>
      <w:r>
        <w:t>” underneath your drawing.</w:t>
      </w:r>
    </w:p>
    <w:p w14:paraId="0F40B147" w14:textId="05BC1459" w:rsidR="004060D6" w:rsidRDefault="004060D6" w:rsidP="00BA2874">
      <w:r w:rsidRPr="004060D6">
        <w:rPr>
          <w:b/>
          <w:bCs/>
        </w:rPr>
        <w:t>Think</w:t>
      </w:r>
      <w:r>
        <w:t xml:space="preserve"> about what changes have taken place over the last few days. Go back to the experiment you wrote up in your home learning book on day </w:t>
      </w:r>
      <w:r w:rsidR="00017AB0">
        <w:t>2</w:t>
      </w:r>
      <w:r>
        <w:t xml:space="preserve"> this week and </w:t>
      </w:r>
      <w:r w:rsidRPr="004060D6">
        <w:rPr>
          <w:b/>
          <w:bCs/>
        </w:rPr>
        <w:t>record</w:t>
      </w:r>
      <w:r>
        <w:t xml:space="preserve"> your thoughts in the section that says “results”. Younger learners may decide to </w:t>
      </w:r>
      <w:r w:rsidRPr="004060D6">
        <w:rPr>
          <w:b/>
          <w:bCs/>
        </w:rPr>
        <w:t>discuss</w:t>
      </w:r>
      <w:r>
        <w:t xml:space="preserve"> this with a whānau member or </w:t>
      </w:r>
      <w:r w:rsidR="00932F49">
        <w:t>teacher</w:t>
      </w:r>
      <w:r>
        <w:t xml:space="preserve"> instead of writing it up.</w:t>
      </w:r>
    </w:p>
    <w:p w14:paraId="19E78149" w14:textId="10A2D232" w:rsidR="00124608" w:rsidRDefault="00124608" w:rsidP="00BA2874">
      <w:pPr>
        <w:rPr>
          <w:lang w:val="mi-NZ"/>
        </w:rPr>
      </w:pPr>
      <w:r>
        <w:rPr>
          <w:lang w:val="mi-NZ"/>
        </w:rPr>
        <w:br w:type="page"/>
      </w:r>
    </w:p>
    <w:p w14:paraId="2CAF6EAD" w14:textId="7534989F" w:rsidR="00124608" w:rsidRPr="008E14D1" w:rsidRDefault="00124608" w:rsidP="004D191F">
      <w:pPr>
        <w:pStyle w:val="BH1"/>
      </w:pPr>
      <w:r w:rsidRPr="008E14D1">
        <w:lastRenderedPageBreak/>
        <w:t xml:space="preserve">Day </w:t>
      </w:r>
      <w:r>
        <w:t>5</w:t>
      </w:r>
      <w:r w:rsidRPr="008E14D1">
        <w:t xml:space="preserve"> </w:t>
      </w:r>
      <w:r w:rsidR="00616646">
        <w:t>a</w:t>
      </w:r>
      <w:r w:rsidRPr="008E14D1">
        <w:t xml:space="preserve">ctivity </w:t>
      </w:r>
      <w:r>
        <w:t>4</w:t>
      </w:r>
      <w:r w:rsidRPr="008E14D1">
        <w:t xml:space="preserve">: </w:t>
      </w:r>
      <w:r w:rsidR="00017AB0">
        <w:t xml:space="preserve">Mathematics, </w:t>
      </w:r>
      <w:r w:rsidR="004F256A">
        <w:t>t</w:t>
      </w:r>
      <w:r w:rsidR="00017AB0">
        <w:t xml:space="preserve">e </w:t>
      </w:r>
      <w:r w:rsidR="004F256A">
        <w:t>a</w:t>
      </w:r>
      <w:r w:rsidR="00017AB0">
        <w:t>o Māori</w:t>
      </w:r>
    </w:p>
    <w:p w14:paraId="6135AB60" w14:textId="77777777" w:rsidR="00124608" w:rsidRPr="004D191F" w:rsidRDefault="00124608" w:rsidP="00BA2874">
      <w:pPr>
        <w:rPr>
          <w:b/>
          <w:bCs/>
          <w:i/>
          <w:iCs/>
          <w:color w:val="3472AC"/>
        </w:rPr>
      </w:pPr>
      <w:r w:rsidRPr="004D191F">
        <w:rPr>
          <w:b/>
          <w:bCs/>
          <w:i/>
          <w:iCs/>
          <w:color w:val="3472AC"/>
        </w:rPr>
        <w:t>Notes for teachers and whānau</w:t>
      </w:r>
    </w:p>
    <w:p w14:paraId="62FC7B7B" w14:textId="2305EE7D" w:rsidR="00124608" w:rsidRPr="004D191F" w:rsidRDefault="001F0A2A" w:rsidP="00BA2874">
      <w:pPr>
        <w:rPr>
          <w:i/>
          <w:iCs/>
        </w:rPr>
      </w:pPr>
      <w:r w:rsidRPr="004D191F">
        <w:rPr>
          <w:i/>
          <w:iCs/>
        </w:rPr>
        <w:t>L</w:t>
      </w:r>
      <w:r w:rsidR="007477DC" w:rsidRPr="004D191F">
        <w:rPr>
          <w:i/>
          <w:iCs/>
        </w:rPr>
        <w:t xml:space="preserve">earners use their </w:t>
      </w:r>
      <w:r w:rsidR="001C2C3F" w:rsidRPr="004D191F">
        <w:rPr>
          <w:i/>
          <w:iCs/>
        </w:rPr>
        <w:t>m</w:t>
      </w:r>
      <w:r w:rsidR="007477DC" w:rsidRPr="004D191F">
        <w:rPr>
          <w:i/>
          <w:iCs/>
        </w:rPr>
        <w:t xml:space="preserve">athematics learning from the week to compare </w:t>
      </w:r>
      <w:r w:rsidR="004E666B" w:rsidRPr="004D191F">
        <w:rPr>
          <w:i/>
          <w:iCs/>
        </w:rPr>
        <w:t xml:space="preserve">and order </w:t>
      </w:r>
      <w:r w:rsidR="007477DC" w:rsidRPr="004D191F">
        <w:rPr>
          <w:i/>
          <w:iCs/>
        </w:rPr>
        <w:t xml:space="preserve">the capacity of a range of household </w:t>
      </w:r>
      <w:r w:rsidR="00DE6455" w:rsidRPr="004D191F">
        <w:rPr>
          <w:i/>
          <w:iCs/>
        </w:rPr>
        <w:t>items that can hold</w:t>
      </w:r>
      <w:r w:rsidR="003570CA" w:rsidRPr="004D191F">
        <w:rPr>
          <w:i/>
          <w:iCs/>
        </w:rPr>
        <w:t xml:space="preserve"> something in them</w:t>
      </w:r>
      <w:r w:rsidR="004E666B" w:rsidRPr="004D191F">
        <w:rPr>
          <w:i/>
          <w:iCs/>
        </w:rPr>
        <w:t>. Younger learners may need help reading the instructions for this task and identifying the correct words to match each of their pictures.</w:t>
      </w:r>
    </w:p>
    <w:p w14:paraId="0B1A1652" w14:textId="77777777" w:rsidR="00124608" w:rsidRDefault="00931B19" w:rsidP="00BA2874">
      <w:r>
        <w:pict w14:anchorId="61E1B6CA">
          <v:rect id="_x0000_i1065" style="width:0;height:1.5pt" o:hralign="center" o:hrstd="t" o:hr="t" fillcolor="#a0a0a0" stroked="f"/>
        </w:pict>
      </w:r>
    </w:p>
    <w:p w14:paraId="02D70C34" w14:textId="22294205" w:rsidR="00124608" w:rsidRPr="008E14D1" w:rsidRDefault="00124608" w:rsidP="001F64C9">
      <w:pPr>
        <w:pStyle w:val="LI"/>
      </w:pPr>
      <w:r w:rsidRPr="008E14D1">
        <w:t xml:space="preserve">In this activity I am learning to: </w:t>
      </w:r>
      <w:r w:rsidR="005A23F7">
        <w:t>order and compare objects by volume and capacity.</w:t>
      </w:r>
    </w:p>
    <w:p w14:paraId="0EFBD427" w14:textId="77777777" w:rsidR="00124608" w:rsidRDefault="00124608" w:rsidP="00BA2874">
      <w:pPr>
        <w:rPr>
          <w:lang w:val="mi-NZ"/>
        </w:rPr>
      </w:pPr>
      <w:r>
        <w:rPr>
          <w:lang w:val="mi-NZ"/>
        </w:rPr>
        <w:t>What do I need?</w:t>
      </w:r>
    </w:p>
    <w:p w14:paraId="6E06848E" w14:textId="77777777" w:rsidR="00124608" w:rsidRPr="004D191F" w:rsidRDefault="5E8F758E" w:rsidP="004D191F">
      <w:pPr>
        <w:pStyle w:val="ListParagraph"/>
        <w:numPr>
          <w:ilvl w:val="0"/>
          <w:numId w:val="65"/>
        </w:numPr>
        <w:spacing w:before="120" w:after="0"/>
      </w:pPr>
      <w:r w:rsidRPr="004D191F">
        <w:t>30 minutes</w:t>
      </w:r>
    </w:p>
    <w:p w14:paraId="0B1828C3" w14:textId="398AA23D" w:rsidR="00124608" w:rsidRPr="004D191F" w:rsidRDefault="005A23F7" w:rsidP="004D191F">
      <w:pPr>
        <w:pStyle w:val="ListParagraph"/>
        <w:numPr>
          <w:ilvl w:val="0"/>
          <w:numId w:val="65"/>
        </w:numPr>
        <w:spacing w:before="120" w:after="0"/>
      </w:pPr>
      <w:r w:rsidRPr="004D191F">
        <w:t>Home learning book</w:t>
      </w:r>
    </w:p>
    <w:p w14:paraId="17D8C737" w14:textId="6C0E59FF" w:rsidR="005A23F7" w:rsidRPr="004D191F" w:rsidRDefault="005A23F7" w:rsidP="004D191F">
      <w:pPr>
        <w:pStyle w:val="ListParagraph"/>
        <w:numPr>
          <w:ilvl w:val="0"/>
          <w:numId w:val="65"/>
        </w:numPr>
        <w:spacing w:before="120" w:after="0"/>
      </w:pPr>
      <w:r w:rsidRPr="004D191F">
        <w:t xml:space="preserve">A variety of household </w:t>
      </w:r>
      <w:r w:rsidR="00DE6455" w:rsidRPr="004D191F">
        <w:t xml:space="preserve">items </w:t>
      </w:r>
      <w:r w:rsidRPr="004D191F">
        <w:t>of different sizes</w:t>
      </w:r>
      <w:r w:rsidR="00DE6455" w:rsidRPr="004D191F">
        <w:t xml:space="preserve"> (see list below)</w:t>
      </w:r>
    </w:p>
    <w:p w14:paraId="38E066FB" w14:textId="77777777" w:rsidR="00124608" w:rsidRDefault="00931B19" w:rsidP="00BA2874">
      <w:r>
        <w:pict w14:anchorId="2B2E5CEB">
          <v:rect id="_x0000_i1066" style="width:0;height:1.5pt" o:hralign="center" o:hrstd="t" o:hr="t" fillcolor="#a0a0a0" stroked="f"/>
        </w:pict>
      </w:r>
    </w:p>
    <w:p w14:paraId="13DB701F" w14:textId="77777777" w:rsidR="00124608" w:rsidRPr="008E14D1" w:rsidRDefault="00124608" w:rsidP="004D191F">
      <w:pPr>
        <w:pStyle w:val="BH2"/>
      </w:pPr>
      <w:r w:rsidRPr="008E14D1">
        <w:t>Instructions:</w:t>
      </w:r>
    </w:p>
    <w:p w14:paraId="64690CEE" w14:textId="508379C8" w:rsidR="00124608" w:rsidRDefault="006E71BA" w:rsidP="00BA2874">
      <w:r>
        <w:t xml:space="preserve">Show your learning from this week! Create a chart in your home learning book that shows different household items in order of </w:t>
      </w:r>
      <w:r w:rsidR="00D03CCF">
        <w:t>the capacity (how much they can hold) from smallest to largest. Some household items you could include:</w:t>
      </w:r>
    </w:p>
    <w:p w14:paraId="44CBD50D" w14:textId="5FDFDB10" w:rsidR="00D03CCF" w:rsidRDefault="00D03CCF" w:rsidP="00194322">
      <w:pPr>
        <w:pStyle w:val="ListParagraph"/>
        <w:numPr>
          <w:ilvl w:val="0"/>
          <w:numId w:val="65"/>
        </w:numPr>
        <w:spacing w:before="120" w:after="0" w:line="264" w:lineRule="auto"/>
      </w:pPr>
      <w:r>
        <w:t>teaspoon</w:t>
      </w:r>
    </w:p>
    <w:p w14:paraId="1D95E6E7" w14:textId="249B2169" w:rsidR="00D03CCF" w:rsidRDefault="00D03CCF" w:rsidP="00194322">
      <w:pPr>
        <w:pStyle w:val="ListParagraph"/>
        <w:numPr>
          <w:ilvl w:val="0"/>
          <w:numId w:val="65"/>
        </w:numPr>
        <w:spacing w:before="120" w:after="0" w:line="264" w:lineRule="auto"/>
      </w:pPr>
      <w:r>
        <w:t>tablespoon</w:t>
      </w:r>
    </w:p>
    <w:p w14:paraId="32EB67CC" w14:textId="12871124" w:rsidR="00D03CCF" w:rsidRDefault="00D03CCF" w:rsidP="00194322">
      <w:pPr>
        <w:pStyle w:val="ListParagraph"/>
        <w:numPr>
          <w:ilvl w:val="0"/>
          <w:numId w:val="65"/>
        </w:numPr>
        <w:spacing w:before="120" w:after="0" w:line="264" w:lineRule="auto"/>
      </w:pPr>
      <w:r>
        <w:t>cup</w:t>
      </w:r>
    </w:p>
    <w:p w14:paraId="2B457D99" w14:textId="7B053669" w:rsidR="00D03CCF" w:rsidRDefault="00D03CCF" w:rsidP="00194322">
      <w:pPr>
        <w:pStyle w:val="ListParagraph"/>
        <w:numPr>
          <w:ilvl w:val="0"/>
          <w:numId w:val="65"/>
        </w:numPr>
        <w:spacing w:before="120" w:after="0" w:line="264" w:lineRule="auto"/>
      </w:pPr>
      <w:r>
        <w:t>serving spoon</w:t>
      </w:r>
    </w:p>
    <w:p w14:paraId="0C637840" w14:textId="01FBE3A4" w:rsidR="00D03CCF" w:rsidRDefault="00D03CCF" w:rsidP="00194322">
      <w:pPr>
        <w:pStyle w:val="ListParagraph"/>
        <w:numPr>
          <w:ilvl w:val="0"/>
          <w:numId w:val="65"/>
        </w:numPr>
        <w:spacing w:before="120" w:after="0" w:line="264" w:lineRule="auto"/>
      </w:pPr>
      <w:r>
        <w:t>bowl</w:t>
      </w:r>
    </w:p>
    <w:p w14:paraId="27485BE6" w14:textId="6D1C5999" w:rsidR="00D03CCF" w:rsidRDefault="00D03CCF" w:rsidP="00194322">
      <w:pPr>
        <w:pStyle w:val="ListParagraph"/>
        <w:numPr>
          <w:ilvl w:val="0"/>
          <w:numId w:val="65"/>
        </w:numPr>
        <w:spacing w:before="120" w:after="0" w:line="264" w:lineRule="auto"/>
      </w:pPr>
      <w:r>
        <w:t>drinking glass</w:t>
      </w:r>
    </w:p>
    <w:p w14:paraId="7A9BBB50" w14:textId="4BEC8284" w:rsidR="00D03CCF" w:rsidRDefault="00D03CCF" w:rsidP="00194322">
      <w:pPr>
        <w:pStyle w:val="ListParagraph"/>
        <w:numPr>
          <w:ilvl w:val="0"/>
          <w:numId w:val="65"/>
        </w:numPr>
        <w:spacing w:before="120" w:after="0" w:line="264" w:lineRule="auto"/>
      </w:pPr>
      <w:r>
        <w:t>lunchbox</w:t>
      </w:r>
    </w:p>
    <w:p w14:paraId="04ABEB84" w14:textId="60190E8D" w:rsidR="00D03CCF" w:rsidRDefault="00D03CCF" w:rsidP="00194322">
      <w:pPr>
        <w:pStyle w:val="ListParagraph"/>
        <w:numPr>
          <w:ilvl w:val="0"/>
          <w:numId w:val="65"/>
        </w:numPr>
        <w:spacing w:before="120" w:after="0" w:line="264" w:lineRule="auto"/>
      </w:pPr>
      <w:r>
        <w:t>laundry basket</w:t>
      </w:r>
    </w:p>
    <w:p w14:paraId="2D220517" w14:textId="026CFCAF" w:rsidR="00124608" w:rsidRPr="008E14D1" w:rsidRDefault="00124608" w:rsidP="004D191F">
      <w:pPr>
        <w:pStyle w:val="BH2"/>
      </w:pPr>
      <w:r w:rsidRPr="008E14D1">
        <w:t>Yo</w:t>
      </w:r>
      <w:r w:rsidR="00E939FF">
        <w:t>u</w:t>
      </w:r>
      <w:r w:rsidRPr="008E14D1">
        <w:t>r task:</w:t>
      </w:r>
    </w:p>
    <w:p w14:paraId="0D2A1C26" w14:textId="03913BC6" w:rsidR="00124608" w:rsidRDefault="004E666B" w:rsidP="00BA2874">
      <w:r w:rsidRPr="00E939FF">
        <w:rPr>
          <w:b/>
          <w:bCs/>
        </w:rPr>
        <w:t>Collect</w:t>
      </w:r>
      <w:r>
        <w:t xml:space="preserve"> </w:t>
      </w:r>
      <w:r w:rsidR="00DE6455">
        <w:t>between 5–</w:t>
      </w:r>
      <w:r w:rsidR="002B667C">
        <w:t>8</w:t>
      </w:r>
      <w:r w:rsidR="00DE6455">
        <w:t xml:space="preserve"> household items </w:t>
      </w:r>
      <w:r w:rsidR="003570CA">
        <w:t xml:space="preserve">and </w:t>
      </w:r>
      <w:r w:rsidR="003570CA" w:rsidRPr="00E939FF">
        <w:rPr>
          <w:b/>
          <w:bCs/>
        </w:rPr>
        <w:t>order</w:t>
      </w:r>
      <w:r w:rsidR="003570CA">
        <w:t xml:space="preserve"> </w:t>
      </w:r>
      <w:r w:rsidR="00E939FF">
        <w:t xml:space="preserve">them </w:t>
      </w:r>
      <w:r w:rsidR="003570CA">
        <w:t>from the one that can hold the smallest amount</w:t>
      </w:r>
      <w:r w:rsidR="00CC4DDE">
        <w:t>,</w:t>
      </w:r>
      <w:r w:rsidR="003570CA">
        <w:t xml:space="preserve"> to the one that can hold the largest amount in it</w:t>
      </w:r>
      <w:r w:rsidR="00E939FF">
        <w:t>.</w:t>
      </w:r>
    </w:p>
    <w:p w14:paraId="0A038765" w14:textId="3D5A3D77" w:rsidR="00E939FF" w:rsidRDefault="00E939FF" w:rsidP="00BA2874">
      <w:r w:rsidRPr="00E939FF">
        <w:rPr>
          <w:b/>
          <w:bCs/>
        </w:rPr>
        <w:t>Draw</w:t>
      </w:r>
      <w:r>
        <w:t xml:space="preserve"> these objects into your home learning book</w:t>
      </w:r>
      <w:r w:rsidR="00B7393C">
        <w:t>,</w:t>
      </w:r>
      <w:r>
        <w:t xml:space="preserve"> making sure you draw them in the same order that you have placed them in.</w:t>
      </w:r>
    </w:p>
    <w:p w14:paraId="54D01692" w14:textId="7C6E7C69" w:rsidR="00E939FF" w:rsidRDefault="00E939FF" w:rsidP="00BA2874">
      <w:r w:rsidRPr="00E939FF">
        <w:rPr>
          <w:b/>
          <w:bCs/>
        </w:rPr>
        <w:t>Label</w:t>
      </w:r>
      <w:r>
        <w:t xml:space="preserve"> your pictures using the correct word in English and Māori.</w:t>
      </w:r>
    </w:p>
    <w:tbl>
      <w:tblPr>
        <w:tblStyle w:val="TableGridLight"/>
        <w:tblW w:w="0" w:type="auto"/>
        <w:tblInd w:w="1368" w:type="dxa"/>
        <w:tblLook w:val="04A0" w:firstRow="1" w:lastRow="0" w:firstColumn="1" w:lastColumn="0" w:noHBand="0" w:noVBand="1"/>
      </w:tblPr>
      <w:tblGrid>
        <w:gridCol w:w="3708"/>
        <w:gridCol w:w="3312"/>
      </w:tblGrid>
      <w:tr w:rsidR="00E939FF" w14:paraId="6446C568" w14:textId="2428B4CE" w:rsidTr="002324B4">
        <w:tc>
          <w:tcPr>
            <w:tcW w:w="3708" w:type="dxa"/>
          </w:tcPr>
          <w:p w14:paraId="226C38A7" w14:textId="77777777" w:rsidR="00E939FF" w:rsidRPr="00376FCC" w:rsidRDefault="00E939FF" w:rsidP="00BA2874">
            <w:r w:rsidRPr="00376FCC">
              <w:t>Kupu Māori</w:t>
            </w:r>
          </w:p>
          <w:p w14:paraId="4D97A54B" w14:textId="2AAC98E0" w:rsidR="00E939FF" w:rsidRPr="003E7212" w:rsidRDefault="000557E5" w:rsidP="00BA2874">
            <w:r w:rsidRPr="003E7212">
              <w:t>T</w:t>
            </w:r>
            <w:r w:rsidR="00C94BB6" w:rsidRPr="003E7212">
              <w:t>īp</w:t>
            </w:r>
            <w:r w:rsidR="007453AF" w:rsidRPr="003E7212">
              <w:t>ū</w:t>
            </w:r>
            <w:r w:rsidR="00C94BB6" w:rsidRPr="003E7212">
              <w:t>n</w:t>
            </w:r>
            <w:r w:rsidR="007453AF" w:rsidRPr="003E7212">
              <w:t>u</w:t>
            </w:r>
            <w:r w:rsidR="008112F3">
              <w:t xml:space="preserve"> </w:t>
            </w:r>
            <w:r>
              <w:t>—</w:t>
            </w:r>
            <w:r w:rsidR="00253D65" w:rsidRPr="003E7212">
              <w:t xml:space="preserve"> </w:t>
            </w:r>
            <w:r w:rsidR="00E939FF" w:rsidRPr="003E7212">
              <w:t>teaspoon</w:t>
            </w:r>
          </w:p>
          <w:p w14:paraId="4DAD0935" w14:textId="5E49440F" w:rsidR="00E939FF" w:rsidRPr="003E7212" w:rsidRDefault="00253D65" w:rsidP="00BA2874">
            <w:r w:rsidRPr="003E7212">
              <w:t xml:space="preserve">tēpu pūnu </w:t>
            </w:r>
            <w:r w:rsidR="008112F3">
              <w:t>—</w:t>
            </w:r>
            <w:r w:rsidRPr="003E7212">
              <w:t xml:space="preserve"> </w:t>
            </w:r>
            <w:r w:rsidR="00E939FF" w:rsidRPr="003E7212">
              <w:t>tablespoon</w:t>
            </w:r>
          </w:p>
          <w:p w14:paraId="024723BA" w14:textId="0D6986D8" w:rsidR="00E939FF" w:rsidRPr="003E7212" w:rsidRDefault="007453AF" w:rsidP="00BA2874">
            <w:r w:rsidRPr="003E7212">
              <w:t xml:space="preserve">kapu </w:t>
            </w:r>
            <w:r w:rsidR="008112F3">
              <w:t>—</w:t>
            </w:r>
            <w:r w:rsidRPr="003E7212">
              <w:t xml:space="preserve"> </w:t>
            </w:r>
            <w:r w:rsidR="00E939FF" w:rsidRPr="003E7212">
              <w:t>cup</w:t>
            </w:r>
          </w:p>
          <w:p w14:paraId="46A93443" w14:textId="3E6A59DF" w:rsidR="00E939FF" w:rsidRPr="006C62F3" w:rsidRDefault="00224445" w:rsidP="00BA2874">
            <w:pPr>
              <w:rPr>
                <w:bCs/>
              </w:rPr>
            </w:pPr>
            <w:r w:rsidRPr="003E7212">
              <w:t xml:space="preserve">kokotoha </w:t>
            </w:r>
            <w:r w:rsidR="008112F3">
              <w:t>—</w:t>
            </w:r>
            <w:r w:rsidRPr="003E7212">
              <w:t xml:space="preserve"> </w:t>
            </w:r>
            <w:r w:rsidR="00E939FF" w:rsidRPr="003E7212">
              <w:t>serving spoon</w:t>
            </w:r>
          </w:p>
        </w:tc>
        <w:tc>
          <w:tcPr>
            <w:tcW w:w="3312" w:type="dxa"/>
          </w:tcPr>
          <w:p w14:paraId="70E3FCA1" w14:textId="0FA993A9" w:rsidR="00376FCC" w:rsidRPr="003E7212" w:rsidRDefault="00376FCC" w:rsidP="00BA2874">
            <w:r w:rsidRPr="003E7212">
              <w:t xml:space="preserve">kumete </w:t>
            </w:r>
            <w:r w:rsidR="00E97B92">
              <w:t>—</w:t>
            </w:r>
            <w:r w:rsidRPr="003E7212">
              <w:t xml:space="preserve"> bowl</w:t>
            </w:r>
          </w:p>
          <w:p w14:paraId="755F98E8" w14:textId="7C6D6F00" w:rsidR="00376FCC" w:rsidRPr="003E7212" w:rsidRDefault="00376FCC" w:rsidP="00BA2874">
            <w:r w:rsidRPr="003E7212">
              <w:t xml:space="preserve">karaihe inu </w:t>
            </w:r>
            <w:r w:rsidR="00763EFF">
              <w:t>—</w:t>
            </w:r>
            <w:r w:rsidRPr="003E7212">
              <w:t xml:space="preserve"> drinking glass</w:t>
            </w:r>
          </w:p>
          <w:p w14:paraId="6F79F630" w14:textId="66FD7408" w:rsidR="00376FCC" w:rsidRPr="003E7212" w:rsidRDefault="00376FCC" w:rsidP="00BA2874">
            <w:r w:rsidRPr="003E7212">
              <w:t xml:space="preserve">pouaka tina </w:t>
            </w:r>
            <w:r w:rsidR="00763EFF">
              <w:t>—</w:t>
            </w:r>
            <w:r w:rsidRPr="003E7212">
              <w:t xml:space="preserve"> lunchbox</w:t>
            </w:r>
          </w:p>
          <w:p w14:paraId="7CE386F8" w14:textId="5E6BE117" w:rsidR="00376FCC" w:rsidRPr="003E7212" w:rsidRDefault="00376FCC" w:rsidP="00BA2874">
            <w:r w:rsidRPr="003E7212">
              <w:t xml:space="preserve">kōwara </w:t>
            </w:r>
            <w:r w:rsidR="00FA741A">
              <w:t>—</w:t>
            </w:r>
            <w:r w:rsidRPr="003E7212">
              <w:t xml:space="preserve"> laundry basket</w:t>
            </w:r>
          </w:p>
        </w:tc>
      </w:tr>
    </w:tbl>
    <w:p w14:paraId="0ECB0E4E" w14:textId="77777777" w:rsidR="004C4DF0" w:rsidRDefault="00FF2076" w:rsidP="004D191F">
      <w:pPr>
        <w:spacing w:before="240"/>
      </w:pPr>
      <w:r w:rsidRPr="006B728D">
        <w:t xml:space="preserve">You can look up </w:t>
      </w:r>
      <w:r w:rsidR="000E0D07" w:rsidRPr="006B728D">
        <w:t xml:space="preserve">the Māori words for </w:t>
      </w:r>
      <w:r w:rsidR="000A74A7" w:rsidRPr="006B728D">
        <w:t xml:space="preserve">other objects </w:t>
      </w:r>
      <w:r w:rsidR="006B728D" w:rsidRPr="006B728D">
        <w:t xml:space="preserve">using the </w:t>
      </w:r>
      <w:hyperlink r:id="rId96" w:history="1">
        <w:r w:rsidR="006B728D" w:rsidRPr="006B728D">
          <w:rPr>
            <w:rStyle w:val="Hyperlink"/>
            <w:bCs/>
          </w:rPr>
          <w:t>Te Aka Māori Dictionary.</w:t>
        </w:r>
      </w:hyperlink>
      <w:r w:rsidR="006B728D">
        <w:t xml:space="preserve"> </w:t>
      </w:r>
    </w:p>
    <w:p w14:paraId="21AD3C71" w14:textId="12818B56" w:rsidR="00124608" w:rsidRPr="004D191F" w:rsidRDefault="00124608" w:rsidP="00194322">
      <w:pPr>
        <w:spacing w:before="240"/>
        <w:rPr>
          <w:b/>
          <w:bCs/>
        </w:rPr>
      </w:pPr>
      <w:r w:rsidRPr="004D191F">
        <w:rPr>
          <w:b/>
          <w:bCs/>
        </w:rPr>
        <w:t>Remember to do your end of day reflection and wellbeing activities (</w:t>
      </w:r>
      <w:r w:rsidR="00031530" w:rsidRPr="004D191F">
        <w:rPr>
          <w:b/>
          <w:bCs/>
        </w:rPr>
        <w:t>s</w:t>
      </w:r>
      <w:r w:rsidRPr="004D191F">
        <w:rPr>
          <w:b/>
          <w:bCs/>
        </w:rPr>
        <w:t xml:space="preserve">ee p. 6 </w:t>
      </w:r>
      <w:r w:rsidR="00376FCC" w:rsidRPr="004D191F">
        <w:rPr>
          <w:b/>
          <w:bCs/>
        </w:rPr>
        <w:t>&amp;</w:t>
      </w:r>
      <w:r w:rsidRPr="004D191F">
        <w:rPr>
          <w:b/>
          <w:bCs/>
        </w:rPr>
        <w:t xml:space="preserve"> 8).</w:t>
      </w:r>
    </w:p>
    <w:p w14:paraId="674620A9" w14:textId="77777777" w:rsidR="00757FBF" w:rsidRPr="004D191F" w:rsidRDefault="00757FBF" w:rsidP="00BA2874">
      <w:pPr>
        <w:rPr>
          <w:b/>
          <w:bCs/>
        </w:rPr>
        <w:sectPr w:rsidR="00757FBF" w:rsidRPr="004D191F" w:rsidSect="00064154">
          <w:pgSz w:w="11906" w:h="16838"/>
          <w:pgMar w:top="900" w:right="1196" w:bottom="1260" w:left="1350" w:header="708" w:footer="708" w:gutter="0"/>
          <w:cols w:space="708"/>
          <w:docGrid w:linePitch="360"/>
        </w:sectPr>
      </w:pPr>
    </w:p>
    <w:p w14:paraId="7C374247" w14:textId="77777777" w:rsidR="00914A86" w:rsidRDefault="00914A86" w:rsidP="00BA2874"/>
    <w:p w14:paraId="72388395" w14:textId="3995B17A" w:rsidR="00914A86" w:rsidRPr="004D191F" w:rsidRDefault="00C50324" w:rsidP="00514198">
      <w:pPr>
        <w:pStyle w:val="GH1"/>
        <w:rPr>
          <w:color w:val="auto"/>
        </w:rPr>
      </w:pPr>
      <w:r w:rsidRPr="004D191F">
        <w:rPr>
          <w:color w:val="auto"/>
        </w:rPr>
        <w:t>Context 2: How does ... work?</w:t>
      </w:r>
    </w:p>
    <w:p w14:paraId="3EC67275" w14:textId="77777777" w:rsidR="00F76A80" w:rsidRPr="004D191F" w:rsidRDefault="00F76A80" w:rsidP="00514198">
      <w:pPr>
        <w:pStyle w:val="GH1"/>
        <w:rPr>
          <w:color w:val="auto"/>
        </w:rPr>
      </w:pPr>
    </w:p>
    <w:p w14:paraId="7E1B1488" w14:textId="0198142B" w:rsidR="005F579C" w:rsidRPr="004D191F" w:rsidRDefault="004017FA" w:rsidP="00514198">
      <w:pPr>
        <w:pStyle w:val="BH1"/>
        <w:rPr>
          <w:color w:val="auto"/>
        </w:rPr>
      </w:pPr>
      <w:r w:rsidRPr="004D191F">
        <w:rPr>
          <w:color w:val="auto"/>
        </w:rPr>
        <w:t xml:space="preserve">The next five days </w:t>
      </w:r>
      <w:r w:rsidR="00385BC6" w:rsidRPr="004D191F">
        <w:rPr>
          <w:color w:val="auto"/>
        </w:rPr>
        <w:t>indulge</w:t>
      </w:r>
      <w:r w:rsidRPr="004D191F">
        <w:rPr>
          <w:color w:val="auto"/>
        </w:rPr>
        <w:t xml:space="preserve"> our curiosity by looking at how different things work. </w:t>
      </w:r>
    </w:p>
    <w:p w14:paraId="7A585BD2" w14:textId="4694D5CB" w:rsidR="003F12AD" w:rsidRPr="004D191F" w:rsidRDefault="003F12AD" w:rsidP="00514198">
      <w:pPr>
        <w:pStyle w:val="BH1"/>
        <w:rPr>
          <w:color w:val="auto"/>
        </w:rPr>
      </w:pPr>
    </w:p>
    <w:p w14:paraId="3B0EE5A0" w14:textId="56DA9593" w:rsidR="003F12AD" w:rsidRPr="001A0757" w:rsidRDefault="00C10701" w:rsidP="00514198">
      <w:pPr>
        <w:pStyle w:val="BH1"/>
        <w:rPr>
          <w:color w:val="auto"/>
        </w:rPr>
      </w:pPr>
      <w:r>
        <w:rPr>
          <w:noProof/>
        </w:rPr>
        <w:drawing>
          <wp:anchor distT="0" distB="0" distL="114300" distR="114300" simplePos="0" relativeHeight="251658292" behindDoc="0" locked="0" layoutInCell="1" allowOverlap="1" wp14:anchorId="056E113C" wp14:editId="0D9366C1">
            <wp:simplePos x="0" y="0"/>
            <wp:positionH relativeFrom="column">
              <wp:posOffset>366102</wp:posOffset>
            </wp:positionH>
            <wp:positionV relativeFrom="paragraph">
              <wp:posOffset>191135</wp:posOffset>
            </wp:positionV>
            <wp:extent cx="5112385" cy="3952875"/>
            <wp:effectExtent l="0" t="0" r="0" b="0"/>
            <wp:wrapSquare wrapText="bothSides"/>
            <wp:docPr id="801317261" name="Picture 8013172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317261" name="Picture 801317261" descr="Text&#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112385" cy="3952875"/>
                    </a:xfrm>
                    <a:prstGeom prst="rect">
                      <a:avLst/>
                    </a:prstGeom>
                  </pic:spPr>
                </pic:pic>
              </a:graphicData>
            </a:graphic>
            <wp14:sizeRelH relativeFrom="margin">
              <wp14:pctWidth>0</wp14:pctWidth>
            </wp14:sizeRelH>
            <wp14:sizeRelV relativeFrom="margin">
              <wp14:pctHeight>0</wp14:pctHeight>
            </wp14:sizeRelV>
          </wp:anchor>
        </w:drawing>
      </w:r>
    </w:p>
    <w:p w14:paraId="635B929E" w14:textId="16B72EC0" w:rsidR="004017FA" w:rsidRPr="004017FA" w:rsidRDefault="004017FA" w:rsidP="00514198">
      <w:pPr>
        <w:pStyle w:val="GH1"/>
      </w:pPr>
    </w:p>
    <w:p w14:paraId="56079575" w14:textId="748DD34A" w:rsidR="00914A86" w:rsidRDefault="00914A86" w:rsidP="00BA2874"/>
    <w:p w14:paraId="39193362" w14:textId="007E3144" w:rsidR="00914A86" w:rsidRPr="00914A86" w:rsidRDefault="00635EED" w:rsidP="00BA2874">
      <w:r>
        <w:br w:type="page"/>
      </w:r>
    </w:p>
    <w:p w14:paraId="393C4ECE" w14:textId="6C358D1A" w:rsidR="00635EED" w:rsidRDefault="00635EED" w:rsidP="00514198">
      <w:pPr>
        <w:pStyle w:val="BH1"/>
      </w:pPr>
      <w:r>
        <w:rPr>
          <w:noProof/>
        </w:rPr>
        <w:lastRenderedPageBreak/>
        <w:drawing>
          <wp:anchor distT="0" distB="0" distL="114300" distR="114300" simplePos="0" relativeHeight="251658243" behindDoc="1" locked="0" layoutInCell="1" allowOverlap="1" wp14:anchorId="2BA1B6F7" wp14:editId="44597E4A">
            <wp:simplePos x="0" y="0"/>
            <wp:positionH relativeFrom="column">
              <wp:posOffset>4591132</wp:posOffset>
            </wp:positionH>
            <wp:positionV relativeFrom="paragraph">
              <wp:posOffset>8559</wp:posOffset>
            </wp:positionV>
            <wp:extent cx="1299242" cy="1280160"/>
            <wp:effectExtent l="0" t="0" r="0" b="0"/>
            <wp:wrapTight wrapText="bothSides">
              <wp:wrapPolygon edited="0">
                <wp:start x="0" y="0"/>
                <wp:lineTo x="0" y="21214"/>
                <wp:lineTo x="21220" y="21214"/>
                <wp:lineTo x="21220" y="0"/>
                <wp:lineTo x="0" y="0"/>
              </wp:wrapPolygon>
            </wp:wrapTight>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1299242" cy="1280160"/>
                    </a:xfrm>
                    <a:prstGeom prst="rect">
                      <a:avLst/>
                    </a:prstGeom>
                  </pic:spPr>
                </pic:pic>
              </a:graphicData>
            </a:graphic>
            <wp14:sizeRelH relativeFrom="margin">
              <wp14:pctWidth>0</wp14:pctWidth>
            </wp14:sizeRelH>
            <wp14:sizeRelV relativeFrom="margin">
              <wp14:pctHeight>0</wp14:pctHeight>
            </wp14:sizeRelV>
          </wp:anchor>
        </w:drawing>
      </w:r>
      <w:r w:rsidRPr="000D4B4C">
        <w:t xml:space="preserve">Day </w:t>
      </w:r>
      <w:r>
        <w:t>6</w:t>
      </w:r>
      <w:r w:rsidRPr="000D4B4C">
        <w:t xml:space="preserve"> </w:t>
      </w:r>
      <w:r>
        <w:t>a</w:t>
      </w:r>
      <w:r w:rsidRPr="000D4B4C">
        <w:t xml:space="preserve">ctivity 1: </w:t>
      </w:r>
      <w:r>
        <w:t>Inquiry getting started</w:t>
      </w:r>
      <w:r w:rsidRPr="00B42C0E">
        <w:rPr>
          <w:noProof/>
        </w:rPr>
        <w:t xml:space="preserve"> </w:t>
      </w:r>
    </w:p>
    <w:p w14:paraId="59A814F8" w14:textId="77777777" w:rsidR="00635EED" w:rsidRPr="004D191F" w:rsidRDefault="00635EED" w:rsidP="00BA2874">
      <w:pPr>
        <w:rPr>
          <w:b/>
          <w:bCs/>
          <w:i/>
          <w:iCs/>
          <w:color w:val="3472AC"/>
        </w:rPr>
      </w:pPr>
      <w:r w:rsidRPr="004D191F">
        <w:rPr>
          <w:b/>
          <w:bCs/>
          <w:i/>
          <w:iCs/>
          <w:color w:val="3472AC"/>
        </w:rPr>
        <w:t>Notes for teachers and whānau</w:t>
      </w:r>
    </w:p>
    <w:p w14:paraId="296DB365" w14:textId="703E035D" w:rsidR="5A37B264" w:rsidRPr="004D191F" w:rsidRDefault="00A01A89" w:rsidP="00BA2874">
      <w:pPr>
        <w:rPr>
          <w:i/>
          <w:iCs/>
          <w:highlight w:val="yellow"/>
        </w:rPr>
      </w:pPr>
      <w:r w:rsidRPr="004D191F">
        <w:rPr>
          <w:i/>
          <w:iCs/>
        </w:rPr>
        <w:t>Learners</w:t>
      </w:r>
      <w:r w:rsidR="4C02BA91" w:rsidRPr="004D191F">
        <w:rPr>
          <w:i/>
          <w:iCs/>
        </w:rPr>
        <w:t xml:space="preserve"> read or listen to “</w:t>
      </w:r>
      <w:r w:rsidR="667CA04E" w:rsidRPr="004D191F">
        <w:rPr>
          <w:i/>
          <w:iCs/>
        </w:rPr>
        <w:t xml:space="preserve">The Queen of Spain” by Alan Bagnall and then use the story as motivation to draw and label a boat, using </w:t>
      </w:r>
      <w:r w:rsidR="4862A67B" w:rsidRPr="004D191F">
        <w:rPr>
          <w:i/>
          <w:iCs/>
        </w:rPr>
        <w:t xml:space="preserve">a combination of </w:t>
      </w:r>
      <w:r w:rsidR="667CA04E" w:rsidRPr="004D191F">
        <w:rPr>
          <w:i/>
          <w:iCs/>
        </w:rPr>
        <w:t xml:space="preserve">vocabulary from the </w:t>
      </w:r>
      <w:r w:rsidR="4862A67B" w:rsidRPr="004D191F">
        <w:rPr>
          <w:i/>
          <w:iCs/>
        </w:rPr>
        <w:t>book, their own knowle</w:t>
      </w:r>
      <w:r w:rsidR="4E01D442" w:rsidRPr="004D191F">
        <w:rPr>
          <w:i/>
          <w:iCs/>
        </w:rPr>
        <w:t>dge</w:t>
      </w:r>
      <w:r w:rsidR="004F256A" w:rsidRPr="004D191F">
        <w:rPr>
          <w:i/>
          <w:iCs/>
        </w:rPr>
        <w:t>,</w:t>
      </w:r>
      <w:r w:rsidR="4E01D442" w:rsidRPr="004D191F">
        <w:rPr>
          <w:i/>
          <w:iCs/>
        </w:rPr>
        <w:t xml:space="preserve"> and the knowledge of whānau or their kaiako.</w:t>
      </w:r>
    </w:p>
    <w:p w14:paraId="50CB8A85" w14:textId="198807CB" w:rsidR="00635EED" w:rsidRPr="004D191F" w:rsidRDefault="00635EED" w:rsidP="00BA2874">
      <w:pPr>
        <w:rPr>
          <w:i/>
          <w:iCs/>
        </w:rPr>
      </w:pPr>
      <w:r w:rsidRPr="004D191F">
        <w:rPr>
          <w:i/>
          <w:iCs/>
        </w:rPr>
        <w:t xml:space="preserve">Note that our Inquiry focus for today is </w:t>
      </w:r>
      <w:r w:rsidRPr="004D191F">
        <w:rPr>
          <w:b/>
          <w:bCs/>
          <w:i/>
          <w:iCs/>
        </w:rPr>
        <w:t>“</w:t>
      </w:r>
      <w:r w:rsidRPr="004D191F">
        <w:rPr>
          <w:i/>
          <w:iCs/>
        </w:rPr>
        <w:t>getting started</w:t>
      </w:r>
      <w:r w:rsidRPr="004D191F">
        <w:rPr>
          <w:b/>
          <w:bCs/>
          <w:i/>
          <w:iCs/>
        </w:rPr>
        <w:t>”</w:t>
      </w:r>
      <w:r w:rsidRPr="004D191F">
        <w:rPr>
          <w:i/>
          <w:iCs/>
        </w:rPr>
        <w:t xml:space="preserve"> which includes generating questions, activating prior knowledge, and introducing the </w:t>
      </w:r>
      <w:r w:rsidR="00CB18C2" w:rsidRPr="004D191F">
        <w:rPr>
          <w:i/>
          <w:iCs/>
        </w:rPr>
        <w:t>theme</w:t>
      </w:r>
      <w:r w:rsidRPr="004D191F">
        <w:rPr>
          <w:i/>
          <w:iCs/>
        </w:rPr>
        <w:t>.</w:t>
      </w:r>
    </w:p>
    <w:p w14:paraId="2B8DFE03" w14:textId="77777777" w:rsidR="00635EED" w:rsidRDefault="00931B19" w:rsidP="00BA2874">
      <w:r>
        <w:pict w14:anchorId="70B78679">
          <v:rect id="_x0000_i1067" style="width:0;height:1.5pt" o:hralign="center" o:hrstd="t" o:hr="t" fillcolor="#a0a0a0" stroked="f"/>
        </w:pict>
      </w:r>
    </w:p>
    <w:p w14:paraId="01568FF0" w14:textId="3A6F3A4A" w:rsidR="00635EED" w:rsidRPr="002B042D" w:rsidRDefault="00635EED" w:rsidP="001F64C9">
      <w:pPr>
        <w:pStyle w:val="LI"/>
      </w:pPr>
      <w:r w:rsidRPr="002B042D">
        <w:t xml:space="preserve">In this activity I am learning to: </w:t>
      </w:r>
      <w:r w:rsidRPr="312FE087">
        <w:t xml:space="preserve">get </w:t>
      </w:r>
      <w:r w:rsidRPr="4C8F758E">
        <w:t>information from the book.</w:t>
      </w:r>
    </w:p>
    <w:p w14:paraId="70DC8B4E" w14:textId="77777777" w:rsidR="00635EED" w:rsidRDefault="00635EED" w:rsidP="00BA2874">
      <w:pPr>
        <w:rPr>
          <w:lang w:val="mi-NZ"/>
        </w:rPr>
      </w:pPr>
      <w:r>
        <w:rPr>
          <w:lang w:val="mi-NZ"/>
        </w:rPr>
        <w:t>What do I need?</w:t>
      </w:r>
    </w:p>
    <w:p w14:paraId="57D9141D" w14:textId="77777777" w:rsidR="00635EED" w:rsidRPr="004D191F" w:rsidRDefault="00635EED" w:rsidP="004D191F">
      <w:pPr>
        <w:pStyle w:val="ListParagraph"/>
        <w:numPr>
          <w:ilvl w:val="0"/>
          <w:numId w:val="65"/>
        </w:numPr>
        <w:spacing w:before="120" w:after="0"/>
      </w:pPr>
      <w:r w:rsidRPr="004D191F">
        <w:t>30 minutes</w:t>
      </w:r>
    </w:p>
    <w:p w14:paraId="6F8A79E5" w14:textId="449018CE" w:rsidR="3FC9836B" w:rsidRPr="004D191F" w:rsidRDefault="6234B30B" w:rsidP="004D191F">
      <w:pPr>
        <w:pStyle w:val="ListParagraph"/>
        <w:numPr>
          <w:ilvl w:val="0"/>
          <w:numId w:val="65"/>
        </w:numPr>
        <w:spacing w:before="120" w:after="0"/>
      </w:pPr>
      <w:r w:rsidRPr="004D191F">
        <w:t xml:space="preserve">Home learning </w:t>
      </w:r>
      <w:r w:rsidR="4F467AF4" w:rsidRPr="004D191F">
        <w:t>book</w:t>
      </w:r>
    </w:p>
    <w:p w14:paraId="3A333FCF" w14:textId="6049417B" w:rsidR="6B9FC305" w:rsidRDefault="00BC2FF0" w:rsidP="004D191F">
      <w:pPr>
        <w:pStyle w:val="ListParagraph"/>
        <w:numPr>
          <w:ilvl w:val="0"/>
          <w:numId w:val="65"/>
        </w:numPr>
        <w:spacing w:before="120" w:after="0"/>
      </w:pPr>
      <w:r w:rsidRPr="004D191F">
        <w:t>Look</w:t>
      </w:r>
      <w:r w:rsidRPr="30E41B1A">
        <w:rPr>
          <w:lang w:val="mi-NZ"/>
        </w:rPr>
        <w:t xml:space="preserve"> in your pack for a c</w:t>
      </w:r>
      <w:r w:rsidR="47844D42" w:rsidRPr="30E41B1A">
        <w:rPr>
          <w:lang w:val="mi-NZ"/>
        </w:rPr>
        <w:t xml:space="preserve">opy of “The </w:t>
      </w:r>
      <w:r w:rsidR="4A7EB1EC" w:rsidRPr="30E41B1A">
        <w:rPr>
          <w:lang w:val="mi-NZ"/>
        </w:rPr>
        <w:t xml:space="preserve">Queen of Spain” </w:t>
      </w:r>
      <w:hyperlink r:id="rId98">
        <w:r w:rsidR="1420C3D1" w:rsidRPr="30E41B1A">
          <w:rPr>
            <w:rStyle w:val="Hyperlink"/>
            <w:lang w:val="mi-NZ"/>
          </w:rPr>
          <w:t>https://instructionalseries.tki.org.nz/Instructional-Series/Ready-to-Read-Colour-Wheel/The-Queen-of-Spain</w:t>
        </w:r>
      </w:hyperlink>
    </w:p>
    <w:p w14:paraId="2A7BEA33" w14:textId="77777777" w:rsidR="00635EED" w:rsidRDefault="00931B19" w:rsidP="00BA2874">
      <w:r>
        <w:pict w14:anchorId="4BAEBC14">
          <v:rect id="_x0000_i1068" style="width:0;height:1.5pt" o:hralign="center" o:hrstd="t" o:hr="t" fillcolor="#a0a0a0" stroked="f"/>
        </w:pict>
      </w:r>
    </w:p>
    <w:p w14:paraId="6ED46C22" w14:textId="7702FF79" w:rsidR="00635EED" w:rsidRPr="00880D00" w:rsidRDefault="00635EED" w:rsidP="00805A7F">
      <w:pPr>
        <w:pStyle w:val="BH2"/>
      </w:pPr>
      <w:r w:rsidRPr="00880D00">
        <w:t>Instructions</w:t>
      </w:r>
      <w:r>
        <w:t>:</w:t>
      </w:r>
    </w:p>
    <w:p w14:paraId="166515D1" w14:textId="260F6353" w:rsidR="6E4A1152" w:rsidRDefault="37E74028" w:rsidP="00BA2874">
      <w:r>
        <w:t xml:space="preserve">Today you are going to read or </w:t>
      </w:r>
      <w:r w:rsidR="7C0C7D3C">
        <w:t xml:space="preserve">listen to </w:t>
      </w:r>
      <w:r w:rsidR="7C0C7D3C" w:rsidRPr="004F256A">
        <w:rPr>
          <w:i/>
          <w:iCs/>
        </w:rPr>
        <w:t>The Queen of Spain</w:t>
      </w:r>
      <w:r w:rsidR="7C0C7D3C">
        <w:t>.</w:t>
      </w:r>
      <w:r w:rsidR="00774EDE">
        <w:t xml:space="preserve"> </w:t>
      </w:r>
      <w:r w:rsidR="0F9BABE8">
        <w:t xml:space="preserve">In this story the children go on a pretend </w:t>
      </w:r>
      <w:r w:rsidR="31AE4A72">
        <w:t xml:space="preserve">trip in </w:t>
      </w:r>
      <w:r w:rsidR="6609AFBE">
        <w:t>a boat</w:t>
      </w:r>
      <w:r w:rsidR="30AB77B7">
        <w:t xml:space="preserve"> and </w:t>
      </w:r>
      <w:r w:rsidR="741F8AE7">
        <w:t>talk</w:t>
      </w:r>
      <w:r w:rsidR="30AB77B7">
        <w:t xml:space="preserve"> </w:t>
      </w:r>
      <w:r w:rsidR="3191BE79">
        <w:t xml:space="preserve">about the different parts of the boat when giving </w:t>
      </w:r>
      <w:r w:rsidR="0557069F">
        <w:t>instructions.</w:t>
      </w:r>
      <w:r w:rsidR="00774EDE">
        <w:t xml:space="preserve"> </w:t>
      </w:r>
      <w:r w:rsidR="3F542A63">
        <w:t xml:space="preserve">What are the different parts of the boat they talk </w:t>
      </w:r>
      <w:r w:rsidR="558C14BF">
        <w:t>about?</w:t>
      </w:r>
      <w:r w:rsidR="00774EDE">
        <w:t xml:space="preserve"> </w:t>
      </w:r>
      <w:r w:rsidR="5A37B264">
        <w:t xml:space="preserve">Are there any other parts of the boat that you can name? </w:t>
      </w:r>
    </w:p>
    <w:p w14:paraId="0B510E34" w14:textId="7561F255" w:rsidR="00635EED" w:rsidRDefault="00635EED" w:rsidP="00805A7F">
      <w:pPr>
        <w:pStyle w:val="BH2"/>
      </w:pPr>
      <w:r>
        <w:t>Your task:</w:t>
      </w:r>
    </w:p>
    <w:p w14:paraId="52561DE3" w14:textId="1BF26B0A" w:rsidR="780BBA24" w:rsidRDefault="00CE7FA8" w:rsidP="00BA2874">
      <w:r>
        <w:rPr>
          <w:noProof/>
        </w:rPr>
        <w:drawing>
          <wp:anchor distT="0" distB="0" distL="114300" distR="114300" simplePos="0" relativeHeight="251658259" behindDoc="1" locked="0" layoutInCell="1" allowOverlap="1" wp14:anchorId="6EDF5A3A" wp14:editId="5B2B9B25">
            <wp:simplePos x="0" y="0"/>
            <wp:positionH relativeFrom="column">
              <wp:posOffset>3789072</wp:posOffset>
            </wp:positionH>
            <wp:positionV relativeFrom="paragraph">
              <wp:posOffset>10409</wp:posOffset>
            </wp:positionV>
            <wp:extent cx="2099310" cy="2504440"/>
            <wp:effectExtent l="19050" t="19050" r="0" b="0"/>
            <wp:wrapTight wrapText="bothSides">
              <wp:wrapPolygon edited="0">
                <wp:start x="-196" y="-164"/>
                <wp:lineTo x="-196" y="21523"/>
                <wp:lineTo x="21561" y="21523"/>
                <wp:lineTo x="21561" y="-164"/>
                <wp:lineTo x="-196" y="-164"/>
              </wp:wrapPolygon>
            </wp:wrapTight>
            <wp:docPr id="27" name="Picture 27" descr="The queen of sp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The queen of spain."/>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099310" cy="2504440"/>
                    </a:xfrm>
                    <a:prstGeom prst="rect">
                      <a:avLst/>
                    </a:prstGeom>
                    <a:noFill/>
                    <a:ln>
                      <a:solidFill>
                        <a:schemeClr val="bg2">
                          <a:lumMod val="90000"/>
                        </a:schemeClr>
                      </a:solidFill>
                    </a:ln>
                  </pic:spPr>
                </pic:pic>
              </a:graphicData>
            </a:graphic>
          </wp:anchor>
        </w:drawing>
      </w:r>
      <w:r w:rsidR="2E31B2C1" w:rsidRPr="2E31B2C1">
        <w:rPr>
          <w:b/>
          <w:bCs/>
        </w:rPr>
        <w:t>Read</w:t>
      </w:r>
      <w:r w:rsidR="2E31B2C1">
        <w:t xml:space="preserve"> or </w:t>
      </w:r>
      <w:r w:rsidR="2E31B2C1" w:rsidRPr="2E31B2C1">
        <w:rPr>
          <w:b/>
          <w:bCs/>
        </w:rPr>
        <w:t>listen</w:t>
      </w:r>
      <w:r w:rsidR="2E31B2C1">
        <w:t xml:space="preserve"> to </w:t>
      </w:r>
      <w:r w:rsidR="004F256A" w:rsidRPr="004F256A">
        <w:rPr>
          <w:i/>
          <w:iCs/>
        </w:rPr>
        <w:t>The Queen of Spain</w:t>
      </w:r>
      <w:r w:rsidR="004F256A">
        <w:t xml:space="preserve"> </w:t>
      </w:r>
      <w:r w:rsidR="2E31B2C1">
        <w:t>by Alan Bagnall.</w:t>
      </w:r>
    </w:p>
    <w:p w14:paraId="50EA6F57" w14:textId="2AF94808" w:rsidR="7EB0AFFE" w:rsidRDefault="469B43F6" w:rsidP="00BA2874">
      <w:r w:rsidRPr="64736F03">
        <w:rPr>
          <w:b/>
        </w:rPr>
        <w:t>Record</w:t>
      </w:r>
      <w:r w:rsidR="7EB0AFFE">
        <w:t xml:space="preserve"> the different parts of the boat that the author talks about </w:t>
      </w:r>
      <w:r>
        <w:t>in your home learning book.</w:t>
      </w:r>
    </w:p>
    <w:p w14:paraId="7E76D306" w14:textId="7F4D92D2" w:rsidR="469B43F6" w:rsidRDefault="758A07A8" w:rsidP="00BA2874">
      <w:r w:rsidRPr="64736F03">
        <w:rPr>
          <w:b/>
        </w:rPr>
        <w:t>Draw</w:t>
      </w:r>
      <w:r>
        <w:t xml:space="preserve"> a picture of a boat in your home learning book.</w:t>
      </w:r>
    </w:p>
    <w:p w14:paraId="04ACBD13" w14:textId="0FE27CD3" w:rsidR="758A07A8" w:rsidRDefault="758A07A8" w:rsidP="00BA2874">
      <w:r w:rsidRPr="64736F03">
        <w:rPr>
          <w:b/>
        </w:rPr>
        <w:t xml:space="preserve">Label </w:t>
      </w:r>
      <w:r>
        <w:t>the boat with the words from your list</w:t>
      </w:r>
      <w:r w:rsidR="32DBEFA0">
        <w:t>.</w:t>
      </w:r>
      <w:r w:rsidR="00774EDE">
        <w:t xml:space="preserve"> </w:t>
      </w:r>
      <w:r w:rsidR="2E31B2C1">
        <w:t>Are there any other parts of the boat you can label using your own knowledge or with help from a whānau member or kaiako?</w:t>
      </w:r>
    </w:p>
    <w:p w14:paraId="1184E5F1" w14:textId="6F8B9438" w:rsidR="00635EED" w:rsidRDefault="00635EED" w:rsidP="00171976">
      <w:pPr>
        <w:pStyle w:val="BH1"/>
        <w:spacing w:line="240" w:lineRule="auto"/>
      </w:pPr>
      <w:r>
        <w:br w:type="column"/>
      </w:r>
      <w:r>
        <w:rPr>
          <w:sz w:val="16"/>
          <w:szCs w:val="16"/>
        </w:rPr>
        <w:lastRenderedPageBreak/>
        <w:t xml:space="preserve"> </w:t>
      </w:r>
      <w:r w:rsidRPr="000D4B4C">
        <w:t xml:space="preserve">Day </w:t>
      </w:r>
      <w:r>
        <w:t>6</w:t>
      </w:r>
      <w:r w:rsidRPr="000D4B4C">
        <w:t xml:space="preserve"> </w:t>
      </w:r>
      <w:r>
        <w:t>a</w:t>
      </w:r>
      <w:r w:rsidRPr="000D4B4C">
        <w:t xml:space="preserve">ctivity </w:t>
      </w:r>
      <w:r>
        <w:t>2</w:t>
      </w:r>
      <w:r w:rsidRPr="000D4B4C">
        <w:t xml:space="preserve">: </w:t>
      </w:r>
      <w:r w:rsidR="6BF7BA38">
        <w:t>Writing</w:t>
      </w:r>
    </w:p>
    <w:p w14:paraId="4865434A" w14:textId="77777777" w:rsidR="00635EED" w:rsidRPr="004D191F" w:rsidRDefault="00635EED" w:rsidP="00171976">
      <w:pPr>
        <w:spacing w:line="240" w:lineRule="auto"/>
        <w:rPr>
          <w:b/>
          <w:bCs/>
          <w:i/>
          <w:iCs/>
          <w:color w:val="3472AC"/>
        </w:rPr>
      </w:pPr>
      <w:r w:rsidRPr="004D191F">
        <w:rPr>
          <w:b/>
          <w:bCs/>
          <w:i/>
          <w:iCs/>
          <w:color w:val="3472AC"/>
        </w:rPr>
        <w:t>Notes for teachers and whānau</w:t>
      </w:r>
    </w:p>
    <w:p w14:paraId="177355E2" w14:textId="014ED36A" w:rsidR="00635EED" w:rsidRPr="004D191F" w:rsidRDefault="00A01A89" w:rsidP="00171976">
      <w:pPr>
        <w:spacing w:after="0" w:line="264" w:lineRule="auto"/>
        <w:rPr>
          <w:i/>
          <w:iCs/>
        </w:rPr>
      </w:pPr>
      <w:r w:rsidRPr="004D191F">
        <w:rPr>
          <w:i/>
          <w:iCs/>
        </w:rPr>
        <w:t>Learners</w:t>
      </w:r>
      <w:r w:rsidR="5AEF026B" w:rsidRPr="004D191F">
        <w:rPr>
          <w:i/>
          <w:iCs/>
        </w:rPr>
        <w:t xml:space="preserve"> </w:t>
      </w:r>
      <w:r w:rsidR="197A08EC" w:rsidRPr="004D191F">
        <w:rPr>
          <w:i/>
          <w:iCs/>
        </w:rPr>
        <w:t>view</w:t>
      </w:r>
      <w:r w:rsidR="5AEF026B" w:rsidRPr="004D191F">
        <w:rPr>
          <w:i/>
          <w:iCs/>
        </w:rPr>
        <w:t xml:space="preserve"> an image of waka being paddled</w:t>
      </w:r>
      <w:r w:rsidR="00CA6566" w:rsidRPr="004D191F">
        <w:rPr>
          <w:i/>
          <w:iCs/>
        </w:rPr>
        <w:t xml:space="preserve">, </w:t>
      </w:r>
      <w:r w:rsidR="63C861A5" w:rsidRPr="004D191F">
        <w:rPr>
          <w:i/>
          <w:iCs/>
        </w:rPr>
        <w:t>brainstorm ideas using a Y chart</w:t>
      </w:r>
      <w:r w:rsidR="00CA6566" w:rsidRPr="004D191F">
        <w:rPr>
          <w:i/>
          <w:iCs/>
        </w:rPr>
        <w:t>,</w:t>
      </w:r>
      <w:r w:rsidR="63C861A5" w:rsidRPr="004D191F">
        <w:rPr>
          <w:i/>
          <w:iCs/>
        </w:rPr>
        <w:t xml:space="preserve"> and then writ</w:t>
      </w:r>
      <w:r w:rsidR="007342BF" w:rsidRPr="004D191F">
        <w:rPr>
          <w:i/>
          <w:iCs/>
        </w:rPr>
        <w:t>e</w:t>
      </w:r>
      <w:r w:rsidR="63C861A5" w:rsidRPr="004D191F">
        <w:rPr>
          <w:i/>
          <w:iCs/>
        </w:rPr>
        <w:t xml:space="preserve"> a description about what it would be like out on the water in a waka.</w:t>
      </w:r>
      <w:r w:rsidR="00774EDE" w:rsidRPr="004D191F">
        <w:rPr>
          <w:i/>
          <w:iCs/>
        </w:rPr>
        <w:t xml:space="preserve"> </w:t>
      </w:r>
      <w:r w:rsidR="63C861A5" w:rsidRPr="004D191F">
        <w:rPr>
          <w:i/>
          <w:iCs/>
        </w:rPr>
        <w:t>Younger lea</w:t>
      </w:r>
      <w:r w:rsidR="03148996" w:rsidRPr="004D191F">
        <w:rPr>
          <w:i/>
          <w:iCs/>
        </w:rPr>
        <w:t>rners may need support to record their ideas.</w:t>
      </w:r>
      <w:r w:rsidR="00774EDE" w:rsidRPr="004D191F">
        <w:rPr>
          <w:i/>
          <w:iCs/>
        </w:rPr>
        <w:t xml:space="preserve"> </w:t>
      </w:r>
      <w:r w:rsidR="666833B1" w:rsidRPr="004D191F">
        <w:rPr>
          <w:i/>
          <w:iCs/>
        </w:rPr>
        <w:t xml:space="preserve">They could draw their own picture and share their ideas verbally while a </w:t>
      </w:r>
      <w:r w:rsidR="7AA88C40" w:rsidRPr="004D191F">
        <w:rPr>
          <w:i/>
          <w:iCs/>
        </w:rPr>
        <w:t>support person writes them down.</w:t>
      </w:r>
    </w:p>
    <w:p w14:paraId="6A898B22" w14:textId="517D54A3" w:rsidR="00CE7FA8" w:rsidRDefault="00931B19" w:rsidP="00BA2874">
      <w:r>
        <w:pict w14:anchorId="167CEC2E">
          <v:rect id="_x0000_i1069" style="width:0;height:1.5pt" o:hralign="center" o:hrstd="t" o:hr="t" fillcolor="#a0a0a0" stroked="f"/>
        </w:pict>
      </w:r>
    </w:p>
    <w:p w14:paraId="3EB27247" w14:textId="09988CE3" w:rsidR="00635EED" w:rsidRPr="002B042D" w:rsidRDefault="00635EED" w:rsidP="00171976">
      <w:pPr>
        <w:pStyle w:val="LI"/>
        <w:spacing w:line="22" w:lineRule="atLeast"/>
      </w:pPr>
      <w:r w:rsidRPr="002B042D">
        <w:t xml:space="preserve">In this activity I am learning to: </w:t>
      </w:r>
      <w:r w:rsidRPr="24060304">
        <w:t>write a description</w:t>
      </w:r>
      <w:r w:rsidRPr="415A9927">
        <w:t>.</w:t>
      </w:r>
    </w:p>
    <w:p w14:paraId="5ED6E9F4" w14:textId="77777777" w:rsidR="00635EED" w:rsidRDefault="00635EED" w:rsidP="00171976">
      <w:pPr>
        <w:spacing w:after="0" w:line="22" w:lineRule="atLeast"/>
        <w:rPr>
          <w:lang w:val="mi-NZ"/>
        </w:rPr>
      </w:pPr>
      <w:r>
        <w:rPr>
          <w:lang w:val="mi-NZ"/>
        </w:rPr>
        <w:t>What do I need?</w:t>
      </w:r>
    </w:p>
    <w:p w14:paraId="75DA1F83" w14:textId="77777777" w:rsidR="00635EED" w:rsidRPr="004D191F" w:rsidRDefault="00635EED" w:rsidP="00171976">
      <w:pPr>
        <w:pStyle w:val="ListParagraph"/>
        <w:numPr>
          <w:ilvl w:val="0"/>
          <w:numId w:val="65"/>
        </w:numPr>
        <w:spacing w:after="0" w:line="22" w:lineRule="atLeast"/>
      </w:pPr>
      <w:r w:rsidRPr="78475601">
        <w:rPr>
          <w:lang w:val="mi-NZ"/>
        </w:rPr>
        <w:t xml:space="preserve">30 </w:t>
      </w:r>
      <w:r w:rsidRPr="004D191F">
        <w:t>minutes</w:t>
      </w:r>
    </w:p>
    <w:p w14:paraId="5D2ABCF4" w14:textId="0D008493" w:rsidR="4C613E84" w:rsidRDefault="6F170AC5" w:rsidP="00171976">
      <w:pPr>
        <w:pStyle w:val="ListParagraph"/>
        <w:numPr>
          <w:ilvl w:val="0"/>
          <w:numId w:val="65"/>
        </w:numPr>
        <w:spacing w:after="0" w:line="22" w:lineRule="atLeast"/>
        <w:rPr>
          <w:lang w:val="mi-NZ"/>
        </w:rPr>
      </w:pPr>
      <w:r w:rsidRPr="004D191F">
        <w:t>Home</w:t>
      </w:r>
      <w:r w:rsidRPr="78475601">
        <w:rPr>
          <w:lang w:val="mi-NZ"/>
        </w:rPr>
        <w:t xml:space="preserve"> learning </w:t>
      </w:r>
      <w:r w:rsidR="004D2A25">
        <w:rPr>
          <w:lang w:val="mi-NZ"/>
        </w:rPr>
        <w:t>b</w:t>
      </w:r>
      <w:r w:rsidRPr="78475601">
        <w:rPr>
          <w:lang w:val="mi-NZ"/>
        </w:rPr>
        <w:t>ook</w:t>
      </w:r>
    </w:p>
    <w:p w14:paraId="59E55ABA" w14:textId="756F4AD8" w:rsidR="00263469" w:rsidRPr="00263469" w:rsidRDefault="00931B19" w:rsidP="004D191F">
      <w:pPr>
        <w:spacing w:after="0"/>
        <w:rPr>
          <w:lang w:val="mi-NZ"/>
        </w:rPr>
      </w:pPr>
      <w:r>
        <w:pict w14:anchorId="0A81F41A">
          <v:rect id="_x0000_i1070" style="width:0;height:1.5pt" o:hralign="center" o:hrstd="t" o:hr="t" fillcolor="#a0a0a0" stroked="f"/>
        </w:pict>
      </w:r>
    </w:p>
    <w:p w14:paraId="47B3AC65" w14:textId="1F7AE97B" w:rsidR="00635EED" w:rsidRPr="00880D00" w:rsidRDefault="00635EED" w:rsidP="002F19E3">
      <w:pPr>
        <w:pStyle w:val="BH2"/>
      </w:pPr>
      <w:r w:rsidRPr="00880D00">
        <w:t>Instructions</w:t>
      </w:r>
      <w:r>
        <w:t>:</w:t>
      </w:r>
    </w:p>
    <w:p w14:paraId="3F4F08C3" w14:textId="4997428B" w:rsidR="00B903ED" w:rsidRDefault="002F19E3" w:rsidP="00171976">
      <w:pPr>
        <w:spacing w:line="264" w:lineRule="auto"/>
      </w:pPr>
      <w:r>
        <w:rPr>
          <w:noProof/>
        </w:rPr>
        <w:drawing>
          <wp:anchor distT="0" distB="0" distL="114300" distR="114300" simplePos="0" relativeHeight="251660800" behindDoc="0" locked="0" layoutInCell="1" allowOverlap="1" wp14:anchorId="5FB8A251" wp14:editId="410A5758">
            <wp:simplePos x="0" y="0"/>
            <wp:positionH relativeFrom="column">
              <wp:posOffset>3523615</wp:posOffset>
            </wp:positionH>
            <wp:positionV relativeFrom="paragraph">
              <wp:posOffset>4445</wp:posOffset>
            </wp:positionV>
            <wp:extent cx="2361565" cy="1613535"/>
            <wp:effectExtent l="0" t="0" r="0" b="0"/>
            <wp:wrapSquare wrapText="bothSides"/>
            <wp:docPr id="79810613" name="Picture 79810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0" cstate="print">
                      <a:extLst>
                        <a:ext uri="{28A0092B-C50C-407E-A947-70E740481C1C}">
                          <a14:useLocalDpi xmlns:a14="http://schemas.microsoft.com/office/drawing/2010/main" val="0"/>
                        </a:ext>
                      </a:extLst>
                    </a:blip>
                    <a:srcRect l="-316" t="157" r="216" b="9421"/>
                    <a:stretch/>
                  </pic:blipFill>
                  <pic:spPr bwMode="auto">
                    <a:xfrm>
                      <a:off x="0" y="0"/>
                      <a:ext cx="2361565" cy="1613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41D2E">
        <w:t>A description helps someone to imag</w:t>
      </w:r>
      <w:r w:rsidR="0083684C">
        <w:t xml:space="preserve">ine </w:t>
      </w:r>
      <w:r w:rsidR="000056ED">
        <w:t xml:space="preserve">what something </w:t>
      </w:r>
      <w:r w:rsidR="00DA1A8F">
        <w:t>is</w:t>
      </w:r>
      <w:r w:rsidR="000056ED">
        <w:t xml:space="preserve"> like. Y</w:t>
      </w:r>
      <w:r w:rsidR="00276470">
        <w:t xml:space="preserve">ou want to paint a picture in the mind of the </w:t>
      </w:r>
      <w:r w:rsidR="000056ED">
        <w:t>reader</w:t>
      </w:r>
      <w:r w:rsidR="00276470">
        <w:t xml:space="preserve"> so that they can </w:t>
      </w:r>
      <w:r w:rsidR="000056ED">
        <w:t>imagine</w:t>
      </w:r>
      <w:r w:rsidR="00276470">
        <w:t xml:space="preserve"> what you saw.</w:t>
      </w:r>
      <w:r w:rsidR="000056ED">
        <w:t xml:space="preserve"> </w:t>
      </w:r>
      <w:r w:rsidR="003223FC">
        <w:t>See if you can paint this picture in your mind</w:t>
      </w:r>
      <w:r w:rsidR="00D32EDC">
        <w:t xml:space="preserve"> – </w:t>
      </w:r>
      <w:r w:rsidR="007342BF" w:rsidRPr="002F19E3">
        <w:rPr>
          <w:i/>
          <w:iCs/>
        </w:rPr>
        <w:t>“</w:t>
      </w:r>
      <w:r w:rsidR="00D32EDC" w:rsidRPr="002F19E3">
        <w:rPr>
          <w:i/>
          <w:iCs/>
        </w:rPr>
        <w:t xml:space="preserve">The big red dog sat under the shady tree </w:t>
      </w:r>
      <w:r w:rsidR="00C46BE9" w:rsidRPr="002F19E3">
        <w:rPr>
          <w:i/>
          <w:iCs/>
        </w:rPr>
        <w:t xml:space="preserve">while the sun </w:t>
      </w:r>
      <w:r w:rsidR="007342BF" w:rsidRPr="002F19E3">
        <w:rPr>
          <w:i/>
          <w:iCs/>
        </w:rPr>
        <w:t>shone down making patterns through the leaves.</w:t>
      </w:r>
      <w:r w:rsidR="00202C8D" w:rsidRPr="002F19E3">
        <w:rPr>
          <w:i/>
          <w:iCs/>
        </w:rPr>
        <w:t xml:space="preserve"> He could hear</w:t>
      </w:r>
      <w:r w:rsidR="00C54815" w:rsidRPr="002F19E3">
        <w:rPr>
          <w:i/>
          <w:iCs/>
        </w:rPr>
        <w:t xml:space="preserve"> the birds </w:t>
      </w:r>
      <w:r w:rsidR="00F540A1" w:rsidRPr="002F19E3">
        <w:rPr>
          <w:i/>
          <w:iCs/>
        </w:rPr>
        <w:t>chirping and</w:t>
      </w:r>
      <w:r w:rsidR="00C54815" w:rsidRPr="002F19E3">
        <w:rPr>
          <w:i/>
          <w:iCs/>
        </w:rPr>
        <w:t xml:space="preserve"> smell the </w:t>
      </w:r>
      <w:r w:rsidR="00F540A1" w:rsidRPr="002F19E3">
        <w:rPr>
          <w:i/>
          <w:iCs/>
        </w:rPr>
        <w:t xml:space="preserve">apples </w:t>
      </w:r>
      <w:r w:rsidR="001B7F9A" w:rsidRPr="002F19E3">
        <w:rPr>
          <w:i/>
          <w:iCs/>
        </w:rPr>
        <w:t xml:space="preserve">growing </w:t>
      </w:r>
      <w:r w:rsidR="00F540A1" w:rsidRPr="002F19E3">
        <w:rPr>
          <w:i/>
          <w:iCs/>
        </w:rPr>
        <w:t>in the tree.</w:t>
      </w:r>
      <w:r w:rsidR="007342BF" w:rsidRPr="002F19E3">
        <w:rPr>
          <w:i/>
          <w:iCs/>
        </w:rPr>
        <w:t xml:space="preserve">” </w:t>
      </w:r>
      <w:r w:rsidR="00276470">
        <w:t xml:space="preserve"> </w:t>
      </w:r>
    </w:p>
    <w:p w14:paraId="7CA0B158" w14:textId="77777777" w:rsidR="002F19E3" w:rsidRPr="00E766F3" w:rsidRDefault="002F19E3" w:rsidP="002F19E3">
      <w:pPr>
        <w:ind w:right="-180"/>
        <w:jc w:val="right"/>
        <w:rPr>
          <w:sz w:val="20"/>
          <w:szCs w:val="20"/>
        </w:rPr>
      </w:pPr>
      <w:r w:rsidRPr="00E766F3">
        <w:rPr>
          <w:sz w:val="20"/>
          <w:szCs w:val="20"/>
        </w:rPr>
        <w:t xml:space="preserve">Image source: </w:t>
      </w:r>
      <w:hyperlink r:id="rId101" w:history="1">
        <w:r w:rsidRPr="00E766F3">
          <w:rPr>
            <w:rStyle w:val="Hyperlink"/>
            <w:sz w:val="20"/>
            <w:szCs w:val="20"/>
          </w:rPr>
          <w:t>https://www.flickr.com/photos/ccheviron/2264504952/</w:t>
        </w:r>
      </w:hyperlink>
    </w:p>
    <w:p w14:paraId="61B64B98" w14:textId="72E6BDBB" w:rsidR="00635EED" w:rsidRDefault="00635EED" w:rsidP="002F19E3">
      <w:pPr>
        <w:pStyle w:val="BH2"/>
      </w:pPr>
      <w:r>
        <w:t>Your task:</w:t>
      </w:r>
    </w:p>
    <w:p w14:paraId="5061B4C2" w14:textId="3DBC0112" w:rsidR="110F07B6" w:rsidRDefault="110F07B6" w:rsidP="00BA2874">
      <w:r w:rsidRPr="377FFAC9">
        <w:rPr>
          <w:b/>
        </w:rPr>
        <w:t>Look</w:t>
      </w:r>
      <w:r>
        <w:t xml:space="preserve"> at the photo</w:t>
      </w:r>
      <w:r w:rsidR="002F19E3">
        <w:t xml:space="preserve"> above </w:t>
      </w:r>
      <w:r w:rsidR="00276470">
        <w:t>of people travelling in a waka</w:t>
      </w:r>
      <w:r w:rsidR="001205EA">
        <w:t>. Close your eyes</w:t>
      </w:r>
      <w:r w:rsidR="00276470">
        <w:t xml:space="preserve"> and imagine you </w:t>
      </w:r>
      <w:r w:rsidR="00E27700">
        <w:t>are</w:t>
      </w:r>
      <w:r w:rsidR="00276470">
        <w:t xml:space="preserve"> there with them.</w:t>
      </w:r>
      <w:r w:rsidR="001205EA">
        <w:t xml:space="preserve"> </w:t>
      </w:r>
      <w:r w:rsidR="00944B42">
        <w:t>Can you imagine the feeling of the breeze on your skin?</w:t>
      </w:r>
    </w:p>
    <w:p w14:paraId="1F1BB31D" w14:textId="5441BDF2" w:rsidR="38DE8EF0" w:rsidRDefault="38DE8EF0" w:rsidP="00BA2874">
      <w:r w:rsidRPr="52DF8FD0">
        <w:rPr>
          <w:b/>
        </w:rPr>
        <w:t>Draw</w:t>
      </w:r>
      <w:r>
        <w:t xml:space="preserve"> a Y shape in your book and </w:t>
      </w:r>
      <w:r w:rsidR="13147A5B">
        <w:t xml:space="preserve">write </w:t>
      </w:r>
      <w:r w:rsidR="13147A5B" w:rsidRPr="00171976">
        <w:rPr>
          <w:b/>
          <w:bCs/>
          <w:u w:val="single"/>
        </w:rPr>
        <w:t>see</w:t>
      </w:r>
      <w:r w:rsidR="13147A5B">
        <w:t xml:space="preserve">, </w:t>
      </w:r>
      <w:r w:rsidR="13147A5B" w:rsidRPr="00171976">
        <w:rPr>
          <w:b/>
          <w:bCs/>
          <w:u w:val="single"/>
        </w:rPr>
        <w:t>hear</w:t>
      </w:r>
      <w:r w:rsidR="13147A5B">
        <w:t xml:space="preserve"> and </w:t>
      </w:r>
      <w:r w:rsidR="13147A5B" w:rsidRPr="00171976">
        <w:rPr>
          <w:b/>
          <w:bCs/>
          <w:u w:val="single"/>
        </w:rPr>
        <w:t>smell</w:t>
      </w:r>
      <w:r w:rsidR="13147A5B">
        <w:t xml:space="preserve"> in each of the </w:t>
      </w:r>
      <w:r w:rsidR="13D38517">
        <w:t>sections.</w:t>
      </w:r>
    </w:p>
    <w:p w14:paraId="62FEF395" w14:textId="0F0CBA7C" w:rsidR="006426BB" w:rsidRDefault="002F19E3" w:rsidP="00171976">
      <w:pPr>
        <w:spacing w:after="0"/>
      </w:pPr>
      <w:r>
        <w:rPr>
          <w:noProof/>
        </w:rPr>
        <w:drawing>
          <wp:anchor distT="0" distB="0" distL="114300" distR="114300" simplePos="0" relativeHeight="251650560" behindDoc="1" locked="0" layoutInCell="1" allowOverlap="1" wp14:anchorId="030915E1" wp14:editId="6B856C1D">
            <wp:simplePos x="0" y="0"/>
            <wp:positionH relativeFrom="column">
              <wp:posOffset>4549140</wp:posOffset>
            </wp:positionH>
            <wp:positionV relativeFrom="paragraph">
              <wp:posOffset>10160</wp:posOffset>
            </wp:positionV>
            <wp:extent cx="1332865" cy="1168400"/>
            <wp:effectExtent l="0" t="0" r="0" b="0"/>
            <wp:wrapTight wrapText="bothSides">
              <wp:wrapPolygon edited="0">
                <wp:start x="0" y="0"/>
                <wp:lineTo x="0" y="21130"/>
                <wp:lineTo x="21302" y="21130"/>
                <wp:lineTo x="21302" y="0"/>
                <wp:lineTo x="0" y="0"/>
              </wp:wrapPolygon>
            </wp:wrapTight>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332865" cy="1168400"/>
                    </a:xfrm>
                    <a:prstGeom prst="rect">
                      <a:avLst/>
                    </a:prstGeom>
                  </pic:spPr>
                </pic:pic>
              </a:graphicData>
            </a:graphic>
            <wp14:sizeRelH relativeFrom="margin">
              <wp14:pctWidth>0</wp14:pctWidth>
            </wp14:sizeRelH>
            <wp14:sizeRelV relativeFrom="margin">
              <wp14:pctHeight>0</wp14:pctHeight>
            </wp14:sizeRelV>
          </wp:anchor>
        </w:drawing>
      </w:r>
      <w:r w:rsidR="13D38517" w:rsidRPr="516B92ED">
        <w:rPr>
          <w:b/>
        </w:rPr>
        <w:t>Brainstorm</w:t>
      </w:r>
      <w:r w:rsidR="13D38517">
        <w:t xml:space="preserve"> ideas for each of the sections. </w:t>
      </w:r>
    </w:p>
    <w:p w14:paraId="1CEDE2B5" w14:textId="40B38DCA" w:rsidR="006426BB" w:rsidRDefault="002B64B9" w:rsidP="006426BB">
      <w:pPr>
        <w:pStyle w:val="ListParagraph"/>
        <w:numPr>
          <w:ilvl w:val="0"/>
          <w:numId w:val="69"/>
        </w:numPr>
      </w:pPr>
      <w:r>
        <w:t>See – w</w:t>
      </w:r>
      <w:r w:rsidR="4975524C">
        <w:t xml:space="preserve">rite or draw things you </w:t>
      </w:r>
      <w:r w:rsidR="7F6C87F9">
        <w:t xml:space="preserve">might </w:t>
      </w:r>
      <w:r w:rsidR="000636CF">
        <w:t xml:space="preserve">see while you </w:t>
      </w:r>
      <w:r w:rsidR="30449FE6">
        <w:t xml:space="preserve">are </w:t>
      </w:r>
      <w:r w:rsidR="7F6C87F9">
        <w:t>in the waka</w:t>
      </w:r>
    </w:p>
    <w:p w14:paraId="1AF6F6B0" w14:textId="22AE2DE0" w:rsidR="006426BB" w:rsidRDefault="002B64B9" w:rsidP="006426BB">
      <w:pPr>
        <w:pStyle w:val="ListParagraph"/>
        <w:numPr>
          <w:ilvl w:val="0"/>
          <w:numId w:val="69"/>
        </w:numPr>
      </w:pPr>
      <w:r>
        <w:t>Hear – w</w:t>
      </w:r>
      <w:r w:rsidR="4189C1B8">
        <w:t xml:space="preserve">rite or draw </w:t>
      </w:r>
      <w:r w:rsidR="0057657A">
        <w:t>what</w:t>
      </w:r>
      <w:r w:rsidR="4189C1B8">
        <w:t xml:space="preserve"> </w:t>
      </w:r>
      <w:r w:rsidR="2E8F03CC">
        <w:t xml:space="preserve">you </w:t>
      </w:r>
      <w:r w:rsidR="4189C1B8">
        <w:t xml:space="preserve">might </w:t>
      </w:r>
      <w:r w:rsidR="000636CF">
        <w:t>hear</w:t>
      </w:r>
    </w:p>
    <w:p w14:paraId="34573859" w14:textId="31C93541" w:rsidR="13D38517" w:rsidRDefault="00E766F3" w:rsidP="006426BB">
      <w:pPr>
        <w:pStyle w:val="ListParagraph"/>
        <w:numPr>
          <w:ilvl w:val="0"/>
          <w:numId w:val="69"/>
        </w:numPr>
      </w:pPr>
      <w:r>
        <w:rPr>
          <w:noProof/>
        </w:rPr>
        <w:t>Smell – w</w:t>
      </w:r>
      <w:r w:rsidR="7F6C87F9">
        <w:t xml:space="preserve">rite or draw </w:t>
      </w:r>
      <w:r w:rsidR="007276F6">
        <w:t>what</w:t>
      </w:r>
      <w:r w:rsidR="7F6C87F9">
        <w:t xml:space="preserve"> you might smel</w:t>
      </w:r>
      <w:r w:rsidR="000636CF">
        <w:t>l</w:t>
      </w:r>
      <w:r w:rsidR="4189C1B8">
        <w:t>.</w:t>
      </w:r>
    </w:p>
    <w:p w14:paraId="4A799CC1" w14:textId="4CA91EB6" w:rsidR="29E4CAE5" w:rsidRDefault="29E4CAE5" w:rsidP="00BA2874">
      <w:r w:rsidRPr="516B92ED">
        <w:rPr>
          <w:b/>
        </w:rPr>
        <w:t>Read</w:t>
      </w:r>
      <w:r>
        <w:t xml:space="preserve"> back the ideas in your brainstorm.</w:t>
      </w:r>
    </w:p>
    <w:p w14:paraId="3BD69863" w14:textId="0F7E4093" w:rsidR="29E4CAE5" w:rsidRDefault="29E4CAE5" w:rsidP="002F19E3">
      <w:pPr>
        <w:spacing w:line="264" w:lineRule="auto"/>
      </w:pPr>
      <w:r w:rsidRPr="78475601">
        <w:rPr>
          <w:b/>
          <w:bCs/>
        </w:rPr>
        <w:t>Use</w:t>
      </w:r>
      <w:r>
        <w:t xml:space="preserve"> your ideas to </w:t>
      </w:r>
      <w:r w:rsidR="53F0DADB" w:rsidRPr="78475601">
        <w:rPr>
          <w:b/>
          <w:bCs/>
        </w:rPr>
        <w:t>write</w:t>
      </w:r>
      <w:r w:rsidR="53F0DADB">
        <w:t xml:space="preserve"> a description</w:t>
      </w:r>
      <w:r w:rsidR="008176C6">
        <w:t xml:space="preserve"> (younger learners might choose to </w:t>
      </w:r>
      <w:r w:rsidR="00A9729B">
        <w:t>tell their ideas to a family member to record for them)</w:t>
      </w:r>
      <w:r w:rsidR="53F0DADB">
        <w:t>.</w:t>
      </w:r>
      <w:r w:rsidR="00E27700">
        <w:t xml:space="preserve"> Try</w:t>
      </w:r>
      <w:r w:rsidR="4A0F1A3B">
        <w:t xml:space="preserve"> some of these ideas:</w:t>
      </w:r>
    </w:p>
    <w:p w14:paraId="47A151F4" w14:textId="7DBCDDC9" w:rsidR="4A0F1A3B" w:rsidRDefault="4AE33FBD" w:rsidP="004D191F">
      <w:pPr>
        <w:pStyle w:val="ListParagraph"/>
        <w:numPr>
          <w:ilvl w:val="0"/>
          <w:numId w:val="65"/>
        </w:numPr>
        <w:spacing w:before="120" w:after="0"/>
      </w:pPr>
      <w:r>
        <w:t>Use precise language (</w:t>
      </w:r>
      <w:r w:rsidR="0F2A323B">
        <w:t>pick the best words</w:t>
      </w:r>
      <w:r w:rsidR="26F4D6EA">
        <w:t xml:space="preserve"> to describe what is </w:t>
      </w:r>
      <w:r w:rsidR="3B66D095">
        <w:t>going on)</w:t>
      </w:r>
    </w:p>
    <w:p w14:paraId="05CD9573" w14:textId="05EBBFB8" w:rsidR="00635EED" w:rsidRPr="002B042D" w:rsidRDefault="79B3A695" w:rsidP="004D191F">
      <w:pPr>
        <w:pStyle w:val="ListParagraph"/>
        <w:numPr>
          <w:ilvl w:val="0"/>
          <w:numId w:val="65"/>
        </w:numPr>
        <w:spacing w:before="120" w:after="0"/>
      </w:pPr>
      <w:r>
        <w:t xml:space="preserve">Use language features </w:t>
      </w:r>
      <w:r w:rsidR="176134AE">
        <w:t>such as</w:t>
      </w:r>
      <w:r>
        <w:t xml:space="preserve"> </w:t>
      </w:r>
      <w:r w:rsidR="003E0F8D">
        <w:t>similes</w:t>
      </w:r>
      <w:r>
        <w:t xml:space="preserve">, </w:t>
      </w:r>
      <w:r w:rsidR="00171976">
        <w:t>metaphors,</w:t>
      </w:r>
      <w:r w:rsidR="176134AE">
        <w:t xml:space="preserve"> or</w:t>
      </w:r>
      <w:r>
        <w:t xml:space="preserve"> personification</w:t>
      </w:r>
    </w:p>
    <w:p w14:paraId="66E8D08F" w14:textId="5ACCBB98" w:rsidR="78475601" w:rsidRDefault="4CFA9362" w:rsidP="00E766F3">
      <w:pPr>
        <w:pStyle w:val="ListParagraph"/>
        <w:numPr>
          <w:ilvl w:val="0"/>
          <w:numId w:val="65"/>
        </w:numPr>
        <w:spacing w:before="120" w:after="0"/>
      </w:pPr>
      <w:r>
        <w:t xml:space="preserve">Organise your ideas in a way that makes the </w:t>
      </w:r>
      <w:r w:rsidR="3318A816">
        <w:t>writing flow</w:t>
      </w:r>
    </w:p>
    <w:p w14:paraId="4CF94033" w14:textId="77777777" w:rsidR="00E766F3" w:rsidRDefault="00E766F3">
      <w:pPr>
        <w:spacing w:line="240" w:lineRule="auto"/>
        <w:rPr>
          <w:b/>
          <w:color w:val="3472AC"/>
          <w:sz w:val="36"/>
          <w:szCs w:val="36"/>
          <w:lang w:val="mi-NZ" w:eastAsia="en-NZ"/>
        </w:rPr>
      </w:pPr>
      <w:r>
        <w:br w:type="page"/>
      </w:r>
    </w:p>
    <w:p w14:paraId="3AEB1041" w14:textId="795BAC98" w:rsidR="00635EED" w:rsidRDefault="00635EED" w:rsidP="00514198">
      <w:pPr>
        <w:pStyle w:val="BH1"/>
        <w:rPr>
          <w:highlight w:val="yellow"/>
        </w:rPr>
      </w:pPr>
      <w:r>
        <w:lastRenderedPageBreak/>
        <w:t>D</w:t>
      </w:r>
      <w:r w:rsidRPr="000D4B4C">
        <w:t xml:space="preserve">ay </w:t>
      </w:r>
      <w:r>
        <w:t>6</w:t>
      </w:r>
      <w:r w:rsidRPr="000D4B4C">
        <w:t xml:space="preserve"> </w:t>
      </w:r>
      <w:r>
        <w:t>a</w:t>
      </w:r>
      <w:r w:rsidRPr="000D4B4C">
        <w:t xml:space="preserve">ctivity </w:t>
      </w:r>
      <w:r>
        <w:t>3</w:t>
      </w:r>
      <w:r w:rsidRPr="000D4B4C">
        <w:t xml:space="preserve">: </w:t>
      </w:r>
      <w:r w:rsidRPr="27068DAF">
        <w:t>Mathematics</w:t>
      </w:r>
    </w:p>
    <w:p w14:paraId="66DB5F48" w14:textId="77777777" w:rsidR="00635EED" w:rsidRPr="000E5035" w:rsidRDefault="00635EED" w:rsidP="00BA2874">
      <w:pPr>
        <w:rPr>
          <w:b/>
          <w:bCs/>
          <w:i/>
          <w:iCs/>
          <w:color w:val="3472AC"/>
        </w:rPr>
      </w:pPr>
      <w:r w:rsidRPr="000E5035">
        <w:rPr>
          <w:b/>
          <w:bCs/>
          <w:i/>
          <w:iCs/>
          <w:color w:val="3472AC"/>
        </w:rPr>
        <w:t>Notes for teachers and whānau</w:t>
      </w:r>
    </w:p>
    <w:p w14:paraId="0E9EAB8F" w14:textId="39DC7240" w:rsidR="62F28C6C" w:rsidRPr="000E5035" w:rsidRDefault="377B1692" w:rsidP="000E5035">
      <w:pPr>
        <w:spacing w:after="0"/>
        <w:rPr>
          <w:i/>
          <w:iCs/>
        </w:rPr>
      </w:pPr>
      <w:r w:rsidRPr="000E5035">
        <w:rPr>
          <w:i/>
          <w:iCs/>
        </w:rPr>
        <w:t xml:space="preserve">This task involves students estimating 1 metre and creating their own metre ruler </w:t>
      </w:r>
      <w:r w:rsidR="0756E05F" w:rsidRPr="000E5035">
        <w:rPr>
          <w:i/>
          <w:iCs/>
        </w:rPr>
        <w:t xml:space="preserve">by sticking A4 lengths of paper </w:t>
      </w:r>
      <w:r w:rsidR="70C606E2" w:rsidRPr="000E5035">
        <w:rPr>
          <w:i/>
          <w:iCs/>
        </w:rPr>
        <w:t xml:space="preserve">together. </w:t>
      </w:r>
      <w:r w:rsidR="4E6985F3" w:rsidRPr="000E5035">
        <w:rPr>
          <w:i/>
          <w:iCs/>
        </w:rPr>
        <w:t xml:space="preserve">Once they have created their </w:t>
      </w:r>
      <w:r w:rsidR="0BA67330" w:rsidRPr="000E5035">
        <w:rPr>
          <w:i/>
          <w:iCs/>
        </w:rPr>
        <w:t>ruler, learners will use it to measure objects.</w:t>
      </w:r>
      <w:r w:rsidR="00774EDE" w:rsidRPr="000E5035">
        <w:rPr>
          <w:i/>
          <w:iCs/>
        </w:rPr>
        <w:t xml:space="preserve"> </w:t>
      </w:r>
      <w:r w:rsidR="5DBC5DEE" w:rsidRPr="000E5035">
        <w:rPr>
          <w:i/>
          <w:iCs/>
        </w:rPr>
        <w:t xml:space="preserve">Please note that the length of an A4 strip </w:t>
      </w:r>
      <w:r w:rsidR="4E6985F3" w:rsidRPr="000E5035">
        <w:rPr>
          <w:i/>
          <w:iCs/>
        </w:rPr>
        <w:t>doesn’t divide into 1 metre exactly</w:t>
      </w:r>
      <w:r w:rsidR="6011B650" w:rsidRPr="000E5035">
        <w:rPr>
          <w:i/>
          <w:iCs/>
        </w:rPr>
        <w:t>.</w:t>
      </w:r>
      <w:r w:rsidR="00774EDE" w:rsidRPr="000E5035">
        <w:rPr>
          <w:i/>
          <w:iCs/>
        </w:rPr>
        <w:t xml:space="preserve"> </w:t>
      </w:r>
      <w:r w:rsidR="2AD8E49F" w:rsidRPr="000E5035">
        <w:rPr>
          <w:i/>
          <w:iCs/>
        </w:rPr>
        <w:t xml:space="preserve">Learners may need support establishing the correct length of a metre </w:t>
      </w:r>
      <w:r w:rsidR="56BEEFF0" w:rsidRPr="000E5035">
        <w:rPr>
          <w:i/>
          <w:iCs/>
        </w:rPr>
        <w:t>and younger</w:t>
      </w:r>
      <w:r w:rsidR="6011B650" w:rsidRPr="000E5035">
        <w:rPr>
          <w:i/>
          <w:iCs/>
        </w:rPr>
        <w:t xml:space="preserve"> learners may need support </w:t>
      </w:r>
      <w:r w:rsidR="56BEEFF0" w:rsidRPr="000E5035">
        <w:rPr>
          <w:i/>
          <w:iCs/>
        </w:rPr>
        <w:t>when constructing</w:t>
      </w:r>
      <w:r w:rsidR="6011B650" w:rsidRPr="000E5035">
        <w:rPr>
          <w:i/>
          <w:iCs/>
        </w:rPr>
        <w:t xml:space="preserve"> their metre ruler</w:t>
      </w:r>
      <w:r w:rsidR="56BEEFF0" w:rsidRPr="000E5035">
        <w:rPr>
          <w:i/>
          <w:iCs/>
        </w:rPr>
        <w:t>.</w:t>
      </w:r>
    </w:p>
    <w:p w14:paraId="20FA39B8" w14:textId="0FD02087" w:rsidR="00774EDE" w:rsidRDefault="00931B19" w:rsidP="00BA2874">
      <w:r>
        <w:pict w14:anchorId="32555CA6">
          <v:rect id="_x0000_i1071" style="width:0;height:1.5pt" o:hralign="center" o:hrstd="t" o:hr="t" fillcolor="#a0a0a0" stroked="f"/>
        </w:pict>
      </w:r>
    </w:p>
    <w:p w14:paraId="0E66BAC4" w14:textId="4090E84E" w:rsidR="00635EED" w:rsidRPr="002B042D" w:rsidRDefault="00635EED" w:rsidP="001F64C9">
      <w:pPr>
        <w:pStyle w:val="LI"/>
        <w:rPr>
          <w:bCs/>
        </w:rPr>
      </w:pPr>
      <w:r w:rsidRPr="002B042D">
        <w:rPr>
          <w:bCs/>
        </w:rPr>
        <w:t xml:space="preserve">In this activity I am learning to: </w:t>
      </w:r>
      <w:r w:rsidRPr="3843FDB3">
        <w:t xml:space="preserve">create and use </w:t>
      </w:r>
      <w:r w:rsidRPr="15572A35">
        <w:t xml:space="preserve">appropriate devices to measure length. </w:t>
      </w:r>
    </w:p>
    <w:p w14:paraId="1617BD2F" w14:textId="77777777" w:rsidR="00635EED" w:rsidRDefault="00635EED" w:rsidP="00BA2874">
      <w:pPr>
        <w:rPr>
          <w:lang w:val="mi-NZ"/>
        </w:rPr>
      </w:pPr>
      <w:r>
        <w:rPr>
          <w:lang w:val="mi-NZ"/>
        </w:rPr>
        <w:t>What do I need?</w:t>
      </w:r>
    </w:p>
    <w:p w14:paraId="27C16E98" w14:textId="77777777" w:rsidR="00635EED" w:rsidRDefault="00635EED" w:rsidP="000E5035">
      <w:pPr>
        <w:pStyle w:val="ListParagraph"/>
        <w:numPr>
          <w:ilvl w:val="0"/>
          <w:numId w:val="65"/>
        </w:numPr>
        <w:spacing w:after="0"/>
        <w:rPr>
          <w:lang w:val="mi-NZ"/>
        </w:rPr>
      </w:pPr>
      <w:r w:rsidRPr="78475601">
        <w:rPr>
          <w:lang w:val="mi-NZ"/>
        </w:rPr>
        <w:t>30 minutes</w:t>
      </w:r>
    </w:p>
    <w:p w14:paraId="38E75283" w14:textId="40F55E17" w:rsidR="176C441A" w:rsidRDefault="12FED978" w:rsidP="000E5035">
      <w:pPr>
        <w:pStyle w:val="ListParagraph"/>
        <w:numPr>
          <w:ilvl w:val="0"/>
          <w:numId w:val="65"/>
        </w:numPr>
        <w:spacing w:after="0"/>
        <w:rPr>
          <w:lang w:val="mi-NZ"/>
        </w:rPr>
      </w:pPr>
      <w:r w:rsidRPr="78475601">
        <w:rPr>
          <w:lang w:val="mi-NZ"/>
        </w:rPr>
        <w:t>A4 paper</w:t>
      </w:r>
    </w:p>
    <w:p w14:paraId="17B9AA32" w14:textId="324ECCF4" w:rsidR="008109A7" w:rsidRDefault="008109A7" w:rsidP="000E5035">
      <w:pPr>
        <w:pStyle w:val="ListParagraph"/>
        <w:numPr>
          <w:ilvl w:val="0"/>
          <w:numId w:val="65"/>
        </w:numPr>
        <w:spacing w:after="0"/>
        <w:rPr>
          <w:lang w:val="mi-NZ"/>
        </w:rPr>
      </w:pPr>
      <w:r>
        <w:rPr>
          <w:lang w:val="mi-NZ"/>
        </w:rPr>
        <w:t>30cm ruler</w:t>
      </w:r>
    </w:p>
    <w:p w14:paraId="5AF1D075" w14:textId="3366F88E" w:rsidR="06A192D0" w:rsidRDefault="0C3746C2" w:rsidP="000E5035">
      <w:pPr>
        <w:pStyle w:val="ListParagraph"/>
        <w:numPr>
          <w:ilvl w:val="0"/>
          <w:numId w:val="65"/>
        </w:numPr>
        <w:spacing w:after="0"/>
      </w:pPr>
      <w:r w:rsidRPr="30E41B1A">
        <w:rPr>
          <w:lang w:val="mi-NZ"/>
        </w:rPr>
        <w:t xml:space="preserve">Look for a copy of this in your pack </w:t>
      </w:r>
      <w:hyperlink r:id="rId103">
        <w:r w:rsidRPr="30E41B1A">
          <w:rPr>
            <w:rStyle w:val="Hyperlink"/>
            <w:lang w:val="mi-NZ"/>
          </w:rPr>
          <w:t>https://nzmaths.co.nz/sites/default/files/HowManyStrips_0.pdf</w:t>
        </w:r>
      </w:hyperlink>
    </w:p>
    <w:p w14:paraId="572FD54D" w14:textId="77777777" w:rsidR="00635EED" w:rsidRDefault="00931B19" w:rsidP="00BA2874">
      <w:r>
        <w:pict w14:anchorId="4457988F">
          <v:rect id="_x0000_i1072" style="width:0;height:1.5pt" o:hralign="center" o:hrstd="t" o:hr="t" fillcolor="#a0a0a0" stroked="f"/>
        </w:pict>
      </w:r>
    </w:p>
    <w:p w14:paraId="6116DC6A" w14:textId="1E8D9CCC" w:rsidR="00635EED" w:rsidRPr="00880D00" w:rsidRDefault="00635EED" w:rsidP="00805A7F">
      <w:pPr>
        <w:pStyle w:val="BH2"/>
      </w:pPr>
      <w:r w:rsidRPr="00880D00">
        <w:t>Instructions</w:t>
      </w:r>
      <w:r>
        <w:t>:</w:t>
      </w:r>
    </w:p>
    <w:p w14:paraId="6E4534F7" w14:textId="4ACF65A2" w:rsidR="0794BE4B" w:rsidRDefault="0794BE4B" w:rsidP="00BA2874">
      <w:r>
        <w:t>How long is a metre?</w:t>
      </w:r>
      <w:r w:rsidR="00774EDE">
        <w:t xml:space="preserve"> </w:t>
      </w:r>
      <w:r w:rsidR="5B24E992">
        <w:t xml:space="preserve">What </w:t>
      </w:r>
      <w:r w:rsidR="00F07548">
        <w:t>can you see near you</w:t>
      </w:r>
      <w:r w:rsidR="5B24E992">
        <w:t xml:space="preserve"> that is longer than a metre?</w:t>
      </w:r>
      <w:r w:rsidR="00774EDE">
        <w:t xml:space="preserve"> </w:t>
      </w:r>
      <w:r w:rsidR="5B24E992">
        <w:t>What is shorter than a metre</w:t>
      </w:r>
      <w:r w:rsidR="70768D2C">
        <w:t>?</w:t>
      </w:r>
      <w:r w:rsidR="00774EDE">
        <w:t xml:space="preserve"> </w:t>
      </w:r>
      <w:r w:rsidR="70768D2C">
        <w:t xml:space="preserve">Today you are going to create your own metre ruler using strips of A4 paper and use it to </w:t>
      </w:r>
      <w:r w:rsidR="10636D78">
        <w:t>measure and compare objects in your home or classroom.</w:t>
      </w:r>
    </w:p>
    <w:p w14:paraId="77D6EFBE" w14:textId="2C578712" w:rsidR="00635EED" w:rsidRDefault="000636CF" w:rsidP="00805A7F">
      <w:pPr>
        <w:pStyle w:val="BH2"/>
      </w:pPr>
      <w:r>
        <w:rPr>
          <w:noProof/>
        </w:rPr>
        <w:drawing>
          <wp:anchor distT="0" distB="0" distL="114300" distR="114300" simplePos="0" relativeHeight="251658280" behindDoc="1" locked="0" layoutInCell="1" allowOverlap="1" wp14:anchorId="57D6A77E" wp14:editId="61411B3F">
            <wp:simplePos x="0" y="0"/>
            <wp:positionH relativeFrom="column">
              <wp:posOffset>3239770</wp:posOffset>
            </wp:positionH>
            <wp:positionV relativeFrom="paragraph">
              <wp:posOffset>338455</wp:posOffset>
            </wp:positionV>
            <wp:extent cx="1548130" cy="3922395"/>
            <wp:effectExtent l="1181100" t="0" r="1176020" b="0"/>
            <wp:wrapTight wrapText="bothSides">
              <wp:wrapPolygon edited="0">
                <wp:start x="21684" y="33"/>
                <wp:lineTo x="155" y="33"/>
                <wp:lineTo x="155" y="21539"/>
                <wp:lineTo x="21684" y="21539"/>
                <wp:lineTo x="21684" y="33"/>
              </wp:wrapPolygon>
            </wp:wrapTight>
            <wp:docPr id="801317248" name="Picture 801317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l="28747" r="22058" b="6509"/>
                    <a:stretch/>
                  </pic:blipFill>
                  <pic:spPr bwMode="auto">
                    <a:xfrm rot="16200000">
                      <a:off x="0" y="0"/>
                      <a:ext cx="1548130" cy="39223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5EED">
        <w:t>Your task:</w:t>
      </w:r>
    </w:p>
    <w:p w14:paraId="04FCD40F" w14:textId="7DEA9B5F" w:rsidR="008755FE" w:rsidRDefault="008109A7" w:rsidP="003F4765">
      <w:pPr>
        <w:pStyle w:val="ListParagraph"/>
        <w:numPr>
          <w:ilvl w:val="0"/>
          <w:numId w:val="32"/>
        </w:numPr>
      </w:pPr>
      <w:r>
        <w:t>Using</w:t>
      </w:r>
      <w:r w:rsidR="00D61AC7">
        <w:t xml:space="preserve"> your ruler</w:t>
      </w:r>
      <w:r w:rsidR="005343D6">
        <w:t xml:space="preserve"> measure out 1 metre in length. You can </w:t>
      </w:r>
      <w:r w:rsidR="00762A2D">
        <w:t>mark the beginning</w:t>
      </w:r>
      <w:r w:rsidR="00E62705">
        <w:t xml:space="preserve"> and end of the metre with an object</w:t>
      </w:r>
      <w:r w:rsidR="00F07548">
        <w:t xml:space="preserve"> (we’ve used post it notes in the image below)</w:t>
      </w:r>
      <w:r w:rsidR="00E62705">
        <w:t xml:space="preserve">, or if you have chalk, you could mark it on </w:t>
      </w:r>
      <w:r w:rsidR="00AB2DAF">
        <w:t xml:space="preserve">the ground outside. </w:t>
      </w:r>
    </w:p>
    <w:p w14:paraId="64B8633B" w14:textId="03B664FD" w:rsidR="00AB2DAF" w:rsidRDefault="00281B9C" w:rsidP="003F4765">
      <w:pPr>
        <w:pStyle w:val="ListParagraph"/>
        <w:numPr>
          <w:ilvl w:val="0"/>
          <w:numId w:val="32"/>
        </w:numPr>
      </w:pPr>
      <w:r>
        <w:t xml:space="preserve">Now take your A4 piece of paper and cut it into strips </w:t>
      </w:r>
      <w:r w:rsidR="00852942">
        <w:t xml:space="preserve">lengthways. </w:t>
      </w:r>
    </w:p>
    <w:p w14:paraId="3B15C1E4" w14:textId="027C9EAF" w:rsidR="00852942" w:rsidRPr="008755FE" w:rsidRDefault="00852942" w:rsidP="003F4765">
      <w:pPr>
        <w:pStyle w:val="ListParagraph"/>
        <w:numPr>
          <w:ilvl w:val="0"/>
          <w:numId w:val="32"/>
        </w:numPr>
      </w:pPr>
      <w:r>
        <w:t xml:space="preserve">Tape your </w:t>
      </w:r>
      <w:r w:rsidR="00904F5B">
        <w:t xml:space="preserve">paper together to make it as long as </w:t>
      </w:r>
      <w:r w:rsidR="00466444">
        <w:t>1 metre</w:t>
      </w:r>
    </w:p>
    <w:p w14:paraId="3D552B89" w14:textId="3BF0677B" w:rsidR="3608D6B8" w:rsidRDefault="716B7F0F" w:rsidP="00BA2874">
      <w:pPr>
        <w:rPr>
          <w:lang w:val="mi-NZ"/>
        </w:rPr>
      </w:pPr>
      <w:r>
        <w:t xml:space="preserve">You may need a </w:t>
      </w:r>
      <w:r w:rsidR="6C9F95D0">
        <w:t xml:space="preserve">whānau member or kaiako to help you work out how long a metre is or </w:t>
      </w:r>
      <w:r w:rsidR="00903CAB">
        <w:t>make</w:t>
      </w:r>
      <w:r w:rsidR="6C9F95D0">
        <w:t xml:space="preserve"> your ruler.</w:t>
      </w:r>
    </w:p>
    <w:p w14:paraId="4FB5C310" w14:textId="77777777" w:rsidR="00903CAB" w:rsidRDefault="4D50DD2F" w:rsidP="00BA2874">
      <w:r>
        <w:t>How many strips of A4 paper did you need?</w:t>
      </w:r>
      <w:r w:rsidR="00774EDE">
        <w:t xml:space="preserve"> </w:t>
      </w:r>
    </w:p>
    <w:p w14:paraId="3BA26C5A" w14:textId="5E431CD3" w:rsidR="4D50DD2F" w:rsidRDefault="558164B2" w:rsidP="00BA2874">
      <w:r w:rsidRPr="63003B6E">
        <w:rPr>
          <w:b/>
        </w:rPr>
        <w:t>Write</w:t>
      </w:r>
      <w:r>
        <w:t xml:space="preserve"> your answer in your home learning book.</w:t>
      </w:r>
    </w:p>
    <w:p w14:paraId="757B40AE" w14:textId="311A2007" w:rsidR="558164B2" w:rsidRDefault="6015B0F7" w:rsidP="00BA2874">
      <w:r>
        <w:t xml:space="preserve">Use your ruler to </w:t>
      </w:r>
      <w:r w:rsidRPr="78475601">
        <w:rPr>
          <w:b/>
          <w:bCs/>
        </w:rPr>
        <w:t>measure</w:t>
      </w:r>
      <w:r>
        <w:t xml:space="preserve"> other </w:t>
      </w:r>
      <w:r w:rsidR="00521546">
        <w:t>objects</w:t>
      </w:r>
      <w:r w:rsidR="2354A74A">
        <w:t>.</w:t>
      </w:r>
      <w:r w:rsidR="00774EDE">
        <w:t xml:space="preserve"> </w:t>
      </w:r>
      <w:r w:rsidR="0BD3C454" w:rsidRPr="78475601">
        <w:rPr>
          <w:b/>
          <w:bCs/>
        </w:rPr>
        <w:t>Find</w:t>
      </w:r>
      <w:r w:rsidR="0BD3C454">
        <w:t xml:space="preserve"> 5 things that are longer than a metre and 5 things that are shorter than a metre.</w:t>
      </w:r>
      <w:r w:rsidR="00774EDE">
        <w:t xml:space="preserve"> </w:t>
      </w:r>
      <w:r w:rsidR="0BD3C454" w:rsidRPr="78475601">
        <w:rPr>
          <w:b/>
          <w:bCs/>
        </w:rPr>
        <w:t>Write</w:t>
      </w:r>
      <w:r w:rsidR="0BD3C454">
        <w:t xml:space="preserve"> these in your home </w:t>
      </w:r>
      <w:r w:rsidR="01319737">
        <w:t>learning book.</w:t>
      </w:r>
    </w:p>
    <w:p w14:paraId="2F8EBA00" w14:textId="311A2007" w:rsidR="01319737" w:rsidRDefault="01319737" w:rsidP="00BA2874">
      <w:r w:rsidRPr="6630544C">
        <w:rPr>
          <w:b/>
        </w:rPr>
        <w:t>Keep</w:t>
      </w:r>
      <w:r>
        <w:t xml:space="preserve"> your metre ruler in a safe place.</w:t>
      </w:r>
      <w:r w:rsidR="00774EDE">
        <w:t xml:space="preserve"> </w:t>
      </w:r>
      <w:r>
        <w:t>We are going to use it again this week</w:t>
      </w:r>
      <w:r w:rsidR="63003B6E">
        <w:t>!</w:t>
      </w:r>
    </w:p>
    <w:p w14:paraId="23301CF8" w14:textId="7162CC01" w:rsidR="00635EED" w:rsidRDefault="00635EED" w:rsidP="00B27DDD">
      <w:pPr>
        <w:pStyle w:val="BH1"/>
        <w:spacing w:line="240" w:lineRule="auto"/>
        <w:rPr>
          <w:highlight w:val="yellow"/>
        </w:rPr>
      </w:pPr>
      <w:r>
        <w:lastRenderedPageBreak/>
        <w:t>D</w:t>
      </w:r>
      <w:r w:rsidRPr="000D4B4C">
        <w:t xml:space="preserve">ay </w:t>
      </w:r>
      <w:r>
        <w:t>6</w:t>
      </w:r>
      <w:r w:rsidRPr="000D4B4C">
        <w:t xml:space="preserve"> </w:t>
      </w:r>
      <w:r>
        <w:t>a</w:t>
      </w:r>
      <w:r w:rsidRPr="000D4B4C">
        <w:t xml:space="preserve">ctivity </w:t>
      </w:r>
      <w:r>
        <w:t>4</w:t>
      </w:r>
      <w:r w:rsidRPr="000D4B4C">
        <w:t xml:space="preserve">: </w:t>
      </w:r>
      <w:r>
        <w:t>Technology</w:t>
      </w:r>
    </w:p>
    <w:p w14:paraId="07D41B1B" w14:textId="311A2007" w:rsidR="00635EED" w:rsidRPr="000E5035" w:rsidRDefault="00635EED" w:rsidP="00B27DDD">
      <w:pPr>
        <w:spacing w:line="240" w:lineRule="auto"/>
        <w:rPr>
          <w:b/>
          <w:bCs/>
          <w:i/>
          <w:iCs/>
          <w:color w:val="3472AC"/>
        </w:rPr>
      </w:pPr>
      <w:r w:rsidRPr="000E5035">
        <w:rPr>
          <w:b/>
          <w:bCs/>
          <w:i/>
          <w:iCs/>
          <w:color w:val="3472AC"/>
        </w:rPr>
        <w:t>Notes for teachers and whānau</w:t>
      </w:r>
    </w:p>
    <w:p w14:paraId="282EC7FC" w14:textId="27842391" w:rsidR="0D8C8650" w:rsidRPr="000E5035" w:rsidRDefault="00A01A89" w:rsidP="00E352F3">
      <w:pPr>
        <w:spacing w:after="0" w:line="264" w:lineRule="auto"/>
        <w:rPr>
          <w:i/>
          <w:iCs/>
        </w:rPr>
      </w:pPr>
      <w:r w:rsidRPr="000E5035">
        <w:rPr>
          <w:i/>
          <w:iCs/>
        </w:rPr>
        <w:t>Learners</w:t>
      </w:r>
      <w:r w:rsidR="1B59473D" w:rsidRPr="000E5035">
        <w:rPr>
          <w:i/>
          <w:iCs/>
        </w:rPr>
        <w:t xml:space="preserve"> are asked to think about different boats and how they are powered</w:t>
      </w:r>
      <w:r w:rsidR="00234A47">
        <w:rPr>
          <w:i/>
          <w:iCs/>
        </w:rPr>
        <w:t>. They</w:t>
      </w:r>
      <w:r w:rsidR="4607714F" w:rsidRPr="000E5035">
        <w:rPr>
          <w:i/>
          <w:iCs/>
        </w:rPr>
        <w:t xml:space="preserve"> are asked to </w:t>
      </w:r>
      <w:r w:rsidR="5B3C6A23" w:rsidRPr="7C456D43">
        <w:rPr>
          <w:i/>
          <w:iCs/>
        </w:rPr>
        <w:t>label</w:t>
      </w:r>
      <w:r w:rsidR="4607714F" w:rsidRPr="000E5035">
        <w:rPr>
          <w:i/>
          <w:iCs/>
        </w:rPr>
        <w:t xml:space="preserve"> or </w:t>
      </w:r>
      <w:r w:rsidR="5B3C6A23" w:rsidRPr="7C456D43">
        <w:rPr>
          <w:i/>
          <w:iCs/>
        </w:rPr>
        <w:t>sort how different types</w:t>
      </w:r>
      <w:r w:rsidR="4607714F" w:rsidRPr="000E5035">
        <w:rPr>
          <w:i/>
          <w:iCs/>
        </w:rPr>
        <w:t xml:space="preserve"> of </w:t>
      </w:r>
      <w:r w:rsidR="5B3C6A23" w:rsidRPr="7C456D43">
        <w:rPr>
          <w:i/>
          <w:iCs/>
        </w:rPr>
        <w:t>boats are powered, but if they aren’t sure</w:t>
      </w:r>
      <w:r w:rsidR="4607714F" w:rsidRPr="000E5035">
        <w:rPr>
          <w:i/>
          <w:iCs/>
        </w:rPr>
        <w:t xml:space="preserve"> they may ask you questions during this activity.</w:t>
      </w:r>
      <w:r w:rsidR="00774EDE" w:rsidRPr="000E5035">
        <w:rPr>
          <w:i/>
          <w:iCs/>
        </w:rPr>
        <w:t xml:space="preserve"> </w:t>
      </w:r>
      <w:r w:rsidR="4607714F" w:rsidRPr="000E5035">
        <w:rPr>
          <w:i/>
          <w:iCs/>
        </w:rPr>
        <w:t>Younger learners may need support from a whānau member or kaiako to record their ideas.</w:t>
      </w:r>
    </w:p>
    <w:p w14:paraId="50ABA4EC" w14:textId="77777777" w:rsidR="00635EED" w:rsidRDefault="00931B19" w:rsidP="00BA2874">
      <w:r>
        <w:pict w14:anchorId="6F847346">
          <v:rect id="_x0000_i1073" style="width:0;height:1.5pt" o:hralign="center" o:hrstd="t" o:hr="t" fillcolor="#a0a0a0" stroked="f"/>
        </w:pict>
      </w:r>
    </w:p>
    <w:p w14:paraId="23556CB4" w14:textId="15C7986D" w:rsidR="6FDEAE13" w:rsidRDefault="6FDEAE13" w:rsidP="001F64C9">
      <w:pPr>
        <w:pStyle w:val="LI"/>
      </w:pPr>
      <w:r w:rsidRPr="6E2B6F7A">
        <w:t>In this activity I am learning: the different energy sources that can be used to make something move.</w:t>
      </w:r>
    </w:p>
    <w:p w14:paraId="0E91991D" w14:textId="2C1F6376" w:rsidR="00635EED" w:rsidRDefault="00635EED" w:rsidP="00E352F3">
      <w:pPr>
        <w:spacing w:after="0"/>
        <w:rPr>
          <w:lang w:val="mi-NZ"/>
        </w:rPr>
      </w:pPr>
      <w:r>
        <w:rPr>
          <w:lang w:val="mi-NZ"/>
        </w:rPr>
        <w:t>What do I need?</w:t>
      </w:r>
    </w:p>
    <w:p w14:paraId="02AB9B2C" w14:textId="26C94A62" w:rsidR="00635EED" w:rsidRDefault="00635EED" w:rsidP="00266129">
      <w:pPr>
        <w:pStyle w:val="ListParagraph"/>
        <w:numPr>
          <w:ilvl w:val="0"/>
          <w:numId w:val="65"/>
        </w:numPr>
        <w:spacing w:after="0" w:line="240" w:lineRule="auto"/>
        <w:rPr>
          <w:lang w:val="mi-NZ"/>
        </w:rPr>
      </w:pPr>
      <w:r w:rsidRPr="78475601">
        <w:rPr>
          <w:lang w:val="mi-NZ"/>
        </w:rPr>
        <w:t>30 minutes</w:t>
      </w:r>
    </w:p>
    <w:p w14:paraId="7F47EDDF" w14:textId="7BE49021" w:rsidR="5FD874BD" w:rsidRDefault="6BEF5D76" w:rsidP="00266129">
      <w:pPr>
        <w:pStyle w:val="ListParagraph"/>
        <w:numPr>
          <w:ilvl w:val="0"/>
          <w:numId w:val="65"/>
        </w:numPr>
        <w:spacing w:line="240" w:lineRule="auto"/>
        <w:rPr>
          <w:lang w:val="mi-NZ"/>
        </w:rPr>
      </w:pPr>
      <w:r w:rsidRPr="78475601">
        <w:rPr>
          <w:lang w:val="mi-NZ"/>
        </w:rPr>
        <w:t>Home learning book</w:t>
      </w:r>
    </w:p>
    <w:p w14:paraId="08010508" w14:textId="4BB3BDB9" w:rsidR="008276CA" w:rsidRDefault="003327E3" w:rsidP="006E535C">
      <w:pPr>
        <w:spacing w:after="0" w:line="240" w:lineRule="auto"/>
        <w:rPr>
          <w:lang w:val="mi-NZ"/>
        </w:rPr>
      </w:pPr>
      <w:r>
        <w:t xml:space="preserve">Optional </w:t>
      </w:r>
      <w:r w:rsidR="002134AF">
        <w:t xml:space="preserve">- </w:t>
      </w:r>
      <w:hyperlink r:id="rId105" w:anchor="Water_Transportation" w:history="1">
        <w:r w:rsidR="002134AF" w:rsidRPr="002134AF">
          <w:rPr>
            <w:rStyle w:val="Hyperlink"/>
            <w:sz w:val="22"/>
            <w:szCs w:val="22"/>
          </w:rPr>
          <w:t>https://lingokids.com/english-for-kids/modes-of-transport#Water_Transportation</w:t>
        </w:r>
      </w:hyperlink>
      <w:r w:rsidR="002134AF" w:rsidRPr="002134AF">
        <w:rPr>
          <w:sz w:val="22"/>
          <w:szCs w:val="22"/>
        </w:rPr>
        <w:t xml:space="preserve"> </w:t>
      </w:r>
    </w:p>
    <w:p w14:paraId="3B3DEBC3" w14:textId="23187E5A" w:rsidR="00635EED" w:rsidRDefault="00931B19" w:rsidP="00BA2874">
      <w:r>
        <w:pict w14:anchorId="47472FA7">
          <v:rect id="_x0000_i1074" style="width:0;height:1.5pt" o:hralign="center" o:hrstd="t" o:hr="t" fillcolor="#a0a0a0" stroked="f"/>
        </w:pict>
      </w:r>
    </w:p>
    <w:p w14:paraId="518A5FD6" w14:textId="5CD518D5" w:rsidR="00635EED" w:rsidRPr="00880D00" w:rsidRDefault="00635EED" w:rsidP="00805A7F">
      <w:pPr>
        <w:pStyle w:val="BH2"/>
      </w:pPr>
      <w:r w:rsidRPr="00880D00">
        <w:t>Instructions</w:t>
      </w:r>
      <w:r>
        <w:t>:</w:t>
      </w:r>
    </w:p>
    <w:p w14:paraId="21821901" w14:textId="3B4E0698" w:rsidR="758BCE10" w:rsidRDefault="2DB8693D" w:rsidP="00E352F3">
      <w:pPr>
        <w:spacing w:line="264" w:lineRule="auto"/>
      </w:pPr>
      <w:r>
        <w:t xml:space="preserve">In our story today we saw an example of a boat with an engine, but </w:t>
      </w:r>
      <w:r w:rsidR="798DE663">
        <w:t xml:space="preserve">there are other ways that </w:t>
      </w:r>
      <w:r>
        <w:t>boats can be powered</w:t>
      </w:r>
      <w:r w:rsidR="798DE663">
        <w:t xml:space="preserve">. </w:t>
      </w:r>
      <w:r w:rsidR="00503C0F">
        <w:t>T</w:t>
      </w:r>
      <w:r w:rsidR="798DE663">
        <w:t>he three main ways that boats can be powered are:</w:t>
      </w:r>
    </w:p>
    <w:p w14:paraId="7FF0E2A0" w14:textId="6B412E6D" w:rsidR="7C456D43" w:rsidRDefault="7C456D43" w:rsidP="00503C0F">
      <w:pPr>
        <w:pStyle w:val="ListParagraph"/>
        <w:numPr>
          <w:ilvl w:val="0"/>
          <w:numId w:val="70"/>
        </w:numPr>
        <w:spacing w:line="240" w:lineRule="auto"/>
      </w:pPr>
      <w:r w:rsidRPr="00503C0F">
        <w:rPr>
          <w:b/>
          <w:bCs/>
        </w:rPr>
        <w:t>Powerboats</w:t>
      </w:r>
      <w:r>
        <w:t xml:space="preserve"> – powered by an engine</w:t>
      </w:r>
    </w:p>
    <w:p w14:paraId="62753AF4" w14:textId="1932AA70" w:rsidR="7C456D43" w:rsidRDefault="7C456D43" w:rsidP="00503C0F">
      <w:pPr>
        <w:pStyle w:val="ListParagraph"/>
        <w:numPr>
          <w:ilvl w:val="0"/>
          <w:numId w:val="70"/>
        </w:numPr>
        <w:spacing w:line="240" w:lineRule="auto"/>
      </w:pPr>
      <w:r w:rsidRPr="00503C0F">
        <w:rPr>
          <w:b/>
          <w:bCs/>
        </w:rPr>
        <w:t>Paddle crafts</w:t>
      </w:r>
      <w:r>
        <w:t xml:space="preserve"> – powered by people (by using a paddle to row)</w:t>
      </w:r>
    </w:p>
    <w:p w14:paraId="50FD1E21" w14:textId="42A1EDA9" w:rsidR="7C456D43" w:rsidRDefault="7C456D43" w:rsidP="00503C0F">
      <w:pPr>
        <w:pStyle w:val="ListParagraph"/>
        <w:numPr>
          <w:ilvl w:val="0"/>
          <w:numId w:val="70"/>
        </w:numPr>
        <w:spacing w:line="240" w:lineRule="auto"/>
      </w:pPr>
      <w:r w:rsidRPr="00503C0F">
        <w:rPr>
          <w:b/>
          <w:bCs/>
        </w:rPr>
        <w:t>Sailboats</w:t>
      </w:r>
      <w:r>
        <w:t xml:space="preserve"> – powered by the force of the wind</w:t>
      </w:r>
    </w:p>
    <w:p w14:paraId="3506F154" w14:textId="333ED6F6" w:rsidR="00635EED" w:rsidRDefault="00635EED" w:rsidP="008D00B5">
      <w:pPr>
        <w:pStyle w:val="BH2"/>
        <w:spacing w:before="240"/>
        <w:ind w:right="1987"/>
      </w:pPr>
      <w:r>
        <w:t>Your task:</w:t>
      </w:r>
    </w:p>
    <w:p w14:paraId="458EAC09" w14:textId="1F5B7A8E" w:rsidR="7C456D43" w:rsidRDefault="00955CFF" w:rsidP="00955CFF">
      <w:pPr>
        <w:spacing w:line="264" w:lineRule="auto"/>
      </w:pPr>
      <w:r>
        <w:rPr>
          <w:noProof/>
        </w:rPr>
        <w:drawing>
          <wp:anchor distT="0" distB="0" distL="114300" distR="114300" simplePos="0" relativeHeight="251678208" behindDoc="0" locked="0" layoutInCell="1" allowOverlap="1" wp14:anchorId="0461FC19" wp14:editId="25630EB3">
            <wp:simplePos x="0" y="0"/>
            <wp:positionH relativeFrom="column">
              <wp:posOffset>4005433</wp:posOffset>
            </wp:positionH>
            <wp:positionV relativeFrom="paragraph">
              <wp:posOffset>618832</wp:posOffset>
            </wp:positionV>
            <wp:extent cx="1353820" cy="1026795"/>
            <wp:effectExtent l="19050" t="19050" r="0" b="1905"/>
            <wp:wrapSquare wrapText="bothSides"/>
            <wp:docPr id="801317267" name="Picture 80131726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317267" name="Picture 801317267" descr="A picture containing icon&#10;&#10;Description automatically generated"/>
                    <pic:cNvPicPr/>
                  </pic:nvPicPr>
                  <pic:blipFill rotWithShape="1">
                    <a:blip r:embed="rId106" cstate="print">
                      <a:extLst>
                        <a:ext uri="{28A0092B-C50C-407E-A947-70E740481C1C}">
                          <a14:useLocalDpi xmlns:a14="http://schemas.microsoft.com/office/drawing/2010/main" val="0"/>
                        </a:ext>
                      </a:extLst>
                    </a:blip>
                    <a:srcRect l="6493" r="7490"/>
                    <a:stretch/>
                  </pic:blipFill>
                  <pic:spPr bwMode="auto">
                    <a:xfrm>
                      <a:off x="0" y="0"/>
                      <a:ext cx="1353820" cy="1026795"/>
                    </a:xfrm>
                    <a:prstGeom prst="rect">
                      <a:avLst/>
                    </a:prstGeom>
                    <a:ln>
                      <a:solidFill>
                        <a:schemeClr val="bg2">
                          <a:lumMod val="9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7C456D43" w:rsidRPr="7C456D43">
        <w:rPr>
          <w:b/>
          <w:bCs/>
        </w:rPr>
        <w:t xml:space="preserve">Look </w:t>
      </w:r>
      <w:r w:rsidR="7C456D43">
        <w:t xml:space="preserve">at the list of boats below and </w:t>
      </w:r>
      <w:r w:rsidR="7C456D43" w:rsidRPr="7C456D43">
        <w:rPr>
          <w:b/>
          <w:bCs/>
        </w:rPr>
        <w:t>choose</w:t>
      </w:r>
      <w:r w:rsidR="7C456D43">
        <w:t xml:space="preserve"> 2 or 3 to draw in your home learning book</w:t>
      </w:r>
      <w:r w:rsidR="006F6BFD">
        <w:t xml:space="preserve"> and write what type of boat it is underneath the picture. For example:</w:t>
      </w:r>
      <w:r w:rsidR="7C456D43">
        <w:t xml:space="preserve">  </w:t>
      </w:r>
    </w:p>
    <w:tbl>
      <w:tblPr>
        <w:tblStyle w:val="TableGridLight"/>
        <w:tblW w:w="0" w:type="auto"/>
        <w:tblInd w:w="828" w:type="dxa"/>
        <w:tblLayout w:type="fixed"/>
        <w:tblLook w:val="06A0" w:firstRow="1" w:lastRow="0" w:firstColumn="1" w:lastColumn="0" w:noHBand="1" w:noVBand="1"/>
      </w:tblPr>
      <w:tblGrid>
        <w:gridCol w:w="2520"/>
        <w:gridCol w:w="1890"/>
      </w:tblGrid>
      <w:tr w:rsidR="00E15B0F" w14:paraId="1E671989" w14:textId="77777777" w:rsidTr="00955CFF">
        <w:tc>
          <w:tcPr>
            <w:tcW w:w="2520" w:type="dxa"/>
          </w:tcPr>
          <w:p w14:paraId="6556DF9F" w14:textId="77777777" w:rsidR="00E15B0F" w:rsidRDefault="00E15B0F" w:rsidP="00AE74C0">
            <w:pPr>
              <w:rPr>
                <w:rFonts w:eastAsia="Arial"/>
                <w:b/>
                <w:bCs/>
                <w:sz w:val="24"/>
                <w:szCs w:val="24"/>
              </w:rPr>
            </w:pPr>
            <w:r w:rsidRPr="7C456D43">
              <w:rPr>
                <w:rFonts w:eastAsia="Arial"/>
                <w:b/>
                <w:bCs/>
                <w:sz w:val="24"/>
                <w:szCs w:val="24"/>
              </w:rPr>
              <w:t>Types of boats</w:t>
            </w:r>
          </w:p>
          <w:p w14:paraId="50CDD5EA" w14:textId="77777777" w:rsidR="00E15B0F" w:rsidRDefault="00E15B0F" w:rsidP="00AE74C0">
            <w:pPr>
              <w:rPr>
                <w:rFonts w:eastAsia="Arial"/>
                <w:sz w:val="24"/>
                <w:szCs w:val="24"/>
              </w:rPr>
            </w:pPr>
            <w:r>
              <w:rPr>
                <w:rFonts w:eastAsia="Arial"/>
                <w:sz w:val="24"/>
                <w:szCs w:val="24"/>
              </w:rPr>
              <w:t>s</w:t>
            </w:r>
            <w:r w:rsidRPr="7C456D43">
              <w:rPr>
                <w:rFonts w:eastAsia="Arial"/>
                <w:sz w:val="24"/>
                <w:szCs w:val="24"/>
              </w:rPr>
              <w:t>peed boat</w:t>
            </w:r>
          </w:p>
          <w:p w14:paraId="03945538" w14:textId="77777777" w:rsidR="00E15B0F" w:rsidRDefault="00E15B0F" w:rsidP="00AE74C0">
            <w:pPr>
              <w:rPr>
                <w:rFonts w:eastAsia="Arial"/>
                <w:sz w:val="24"/>
                <w:szCs w:val="24"/>
              </w:rPr>
            </w:pPr>
            <w:r>
              <w:rPr>
                <w:rFonts w:eastAsia="Arial"/>
                <w:sz w:val="24"/>
                <w:szCs w:val="24"/>
              </w:rPr>
              <w:t>s</w:t>
            </w:r>
            <w:r w:rsidRPr="7C456D43">
              <w:rPr>
                <w:rFonts w:eastAsia="Arial"/>
                <w:sz w:val="24"/>
                <w:szCs w:val="24"/>
              </w:rPr>
              <w:t>chooner</w:t>
            </w:r>
          </w:p>
          <w:p w14:paraId="6C95E556" w14:textId="77777777" w:rsidR="00E15B0F" w:rsidRDefault="00E15B0F" w:rsidP="00AE74C0">
            <w:pPr>
              <w:rPr>
                <w:rFonts w:eastAsia="Arial"/>
                <w:sz w:val="24"/>
                <w:szCs w:val="24"/>
              </w:rPr>
            </w:pPr>
            <w:r>
              <w:rPr>
                <w:rFonts w:eastAsia="Arial"/>
                <w:sz w:val="24"/>
                <w:szCs w:val="24"/>
              </w:rPr>
              <w:t>w</w:t>
            </w:r>
            <w:r w:rsidRPr="7C456D43">
              <w:rPr>
                <w:rFonts w:eastAsia="Arial"/>
                <w:sz w:val="24"/>
                <w:szCs w:val="24"/>
              </w:rPr>
              <w:t>aka</w:t>
            </w:r>
          </w:p>
          <w:p w14:paraId="4D8C0396" w14:textId="77777777" w:rsidR="00E15B0F" w:rsidRDefault="00E15B0F" w:rsidP="00AE74C0">
            <w:pPr>
              <w:rPr>
                <w:rFonts w:eastAsia="Arial"/>
                <w:sz w:val="24"/>
                <w:szCs w:val="24"/>
              </w:rPr>
            </w:pPr>
            <w:r>
              <w:rPr>
                <w:rFonts w:eastAsia="Arial"/>
                <w:sz w:val="24"/>
                <w:szCs w:val="24"/>
              </w:rPr>
              <w:t>y</w:t>
            </w:r>
            <w:r w:rsidRPr="7C456D43">
              <w:rPr>
                <w:rFonts w:eastAsia="Arial"/>
                <w:sz w:val="24"/>
                <w:szCs w:val="24"/>
              </w:rPr>
              <w:t>acht</w:t>
            </w:r>
          </w:p>
          <w:p w14:paraId="0F726856" w14:textId="77777777" w:rsidR="00E15B0F" w:rsidRDefault="00E15B0F" w:rsidP="00AE74C0">
            <w:pPr>
              <w:rPr>
                <w:rFonts w:eastAsia="Arial"/>
                <w:sz w:val="24"/>
                <w:szCs w:val="24"/>
              </w:rPr>
            </w:pPr>
            <w:r>
              <w:rPr>
                <w:rFonts w:eastAsia="Arial"/>
                <w:sz w:val="24"/>
                <w:szCs w:val="24"/>
              </w:rPr>
              <w:t>c</w:t>
            </w:r>
            <w:r w:rsidRPr="7C456D43">
              <w:rPr>
                <w:rFonts w:eastAsia="Arial"/>
                <w:sz w:val="24"/>
                <w:szCs w:val="24"/>
              </w:rPr>
              <w:t>ruise ship</w:t>
            </w:r>
          </w:p>
          <w:p w14:paraId="331972BA" w14:textId="77777777" w:rsidR="00E15B0F" w:rsidRDefault="00E15B0F" w:rsidP="00AE74C0">
            <w:pPr>
              <w:rPr>
                <w:rFonts w:eastAsia="Arial"/>
              </w:rPr>
            </w:pPr>
            <w:r>
              <w:rPr>
                <w:rFonts w:eastAsia="Arial"/>
                <w:sz w:val="24"/>
                <w:szCs w:val="24"/>
              </w:rPr>
              <w:t>s</w:t>
            </w:r>
            <w:r w:rsidRPr="7C456D43">
              <w:rPr>
                <w:rFonts w:eastAsia="Arial"/>
                <w:sz w:val="24"/>
                <w:szCs w:val="24"/>
              </w:rPr>
              <w:t>ailboat</w:t>
            </w:r>
          </w:p>
        </w:tc>
        <w:tc>
          <w:tcPr>
            <w:tcW w:w="1890" w:type="dxa"/>
          </w:tcPr>
          <w:p w14:paraId="725307FC" w14:textId="77777777" w:rsidR="00E15B0F" w:rsidRDefault="00E15B0F" w:rsidP="00AE74C0">
            <w:pPr>
              <w:rPr>
                <w:rFonts w:eastAsia="Arial"/>
                <w:sz w:val="24"/>
                <w:szCs w:val="24"/>
              </w:rPr>
            </w:pPr>
          </w:p>
          <w:p w14:paraId="76663426" w14:textId="77777777" w:rsidR="00E15B0F" w:rsidRDefault="00E15B0F" w:rsidP="00AE74C0">
            <w:pPr>
              <w:rPr>
                <w:rFonts w:eastAsia="Arial"/>
                <w:sz w:val="24"/>
                <w:szCs w:val="24"/>
              </w:rPr>
            </w:pPr>
            <w:r w:rsidRPr="7C456D43">
              <w:rPr>
                <w:rFonts w:eastAsia="Arial"/>
                <w:sz w:val="24"/>
                <w:szCs w:val="24"/>
              </w:rPr>
              <w:t>canoe</w:t>
            </w:r>
          </w:p>
          <w:p w14:paraId="49EB7B55" w14:textId="77777777" w:rsidR="00E15B0F" w:rsidRDefault="00E15B0F" w:rsidP="00AE74C0">
            <w:pPr>
              <w:rPr>
                <w:rFonts w:eastAsia="Arial"/>
                <w:sz w:val="24"/>
                <w:szCs w:val="24"/>
              </w:rPr>
            </w:pPr>
            <w:r>
              <w:rPr>
                <w:rFonts w:eastAsia="Arial"/>
                <w:sz w:val="24"/>
                <w:szCs w:val="24"/>
              </w:rPr>
              <w:t>c</w:t>
            </w:r>
            <w:r w:rsidRPr="7C456D43">
              <w:rPr>
                <w:rFonts w:eastAsia="Arial"/>
                <w:sz w:val="24"/>
                <w:szCs w:val="24"/>
              </w:rPr>
              <w:t>atamaran</w:t>
            </w:r>
          </w:p>
          <w:p w14:paraId="69E74A83" w14:textId="77777777" w:rsidR="00E15B0F" w:rsidRDefault="00E15B0F" w:rsidP="00AE74C0">
            <w:pPr>
              <w:rPr>
                <w:rFonts w:eastAsia="Arial"/>
                <w:sz w:val="24"/>
                <w:szCs w:val="24"/>
              </w:rPr>
            </w:pPr>
            <w:r>
              <w:rPr>
                <w:rFonts w:eastAsia="Arial"/>
                <w:sz w:val="24"/>
                <w:szCs w:val="24"/>
              </w:rPr>
              <w:t>h</w:t>
            </w:r>
            <w:r w:rsidRPr="7C456D43">
              <w:rPr>
                <w:rFonts w:eastAsia="Arial"/>
                <w:sz w:val="24"/>
                <w:szCs w:val="24"/>
              </w:rPr>
              <w:t>ouseboat</w:t>
            </w:r>
          </w:p>
          <w:p w14:paraId="69226D3D" w14:textId="77777777" w:rsidR="00E15B0F" w:rsidRDefault="00E15B0F" w:rsidP="00AE74C0">
            <w:pPr>
              <w:rPr>
                <w:rFonts w:eastAsia="Arial"/>
                <w:sz w:val="24"/>
                <w:szCs w:val="24"/>
              </w:rPr>
            </w:pPr>
            <w:r w:rsidRPr="7C456D43">
              <w:rPr>
                <w:rFonts w:eastAsia="Arial"/>
                <w:sz w:val="24"/>
                <w:szCs w:val="24"/>
              </w:rPr>
              <w:t>ferry</w:t>
            </w:r>
          </w:p>
          <w:p w14:paraId="68C59B58" w14:textId="77777777" w:rsidR="00E15B0F" w:rsidRDefault="00E15B0F" w:rsidP="00AE74C0">
            <w:pPr>
              <w:rPr>
                <w:rFonts w:eastAsia="Arial"/>
                <w:sz w:val="24"/>
                <w:szCs w:val="24"/>
              </w:rPr>
            </w:pPr>
            <w:r>
              <w:rPr>
                <w:rFonts w:eastAsia="Arial"/>
                <w:sz w:val="24"/>
                <w:szCs w:val="24"/>
              </w:rPr>
              <w:t>r</w:t>
            </w:r>
            <w:r w:rsidRPr="7C456D43">
              <w:rPr>
                <w:rFonts w:eastAsia="Arial"/>
                <w:sz w:val="24"/>
                <w:szCs w:val="24"/>
              </w:rPr>
              <w:t>owboat</w:t>
            </w:r>
          </w:p>
          <w:p w14:paraId="7FE5652B" w14:textId="77777777" w:rsidR="00E15B0F" w:rsidRDefault="00E15B0F" w:rsidP="00AE74C0">
            <w:pPr>
              <w:rPr>
                <w:rFonts w:eastAsia="Arial"/>
                <w:sz w:val="24"/>
                <w:szCs w:val="24"/>
              </w:rPr>
            </w:pPr>
            <w:r w:rsidRPr="7C456D43">
              <w:rPr>
                <w:rFonts w:eastAsia="Arial"/>
                <w:sz w:val="24"/>
                <w:szCs w:val="24"/>
              </w:rPr>
              <w:t>kayak</w:t>
            </w:r>
          </w:p>
        </w:tc>
      </w:tr>
    </w:tbl>
    <w:p w14:paraId="141F10DE" w14:textId="57B47EDF" w:rsidR="7C456D43" w:rsidRPr="008D00B5" w:rsidRDefault="7C456D43" w:rsidP="006F6BFD">
      <w:pPr>
        <w:spacing w:before="240"/>
      </w:pPr>
      <w:r>
        <w:t xml:space="preserve">If you aren’t sure what type of boat it is you could </w:t>
      </w:r>
      <w:r w:rsidRPr="7C456D43">
        <w:rPr>
          <w:b/>
          <w:bCs/>
        </w:rPr>
        <w:t>ask</w:t>
      </w:r>
      <w:r>
        <w:t xml:space="preserve"> a whānau member to help you.</w:t>
      </w:r>
    </w:p>
    <w:p w14:paraId="57F08F55" w14:textId="5810AB8D" w:rsidR="7C456D43" w:rsidRDefault="7C456D43" w:rsidP="008D00B5">
      <w:pPr>
        <w:pStyle w:val="BH2"/>
        <w:spacing w:before="240"/>
        <w:ind w:right="1987"/>
        <w:rPr>
          <w:b w:val="0"/>
        </w:rPr>
      </w:pPr>
      <w:r w:rsidRPr="7C456D43">
        <w:t>Extension for older learners</w:t>
      </w:r>
    </w:p>
    <w:p w14:paraId="73F27B7A" w14:textId="44E23C7B" w:rsidR="00635EED" w:rsidRDefault="258A6AE9" w:rsidP="7C456D43">
      <w:pPr>
        <w:ind w:right="1980"/>
      </w:pPr>
      <w:r w:rsidRPr="7C456D43">
        <w:rPr>
          <w:b/>
          <w:bCs/>
        </w:rPr>
        <w:t xml:space="preserve">Draw </w:t>
      </w:r>
      <w:r>
        <w:t>a table in your home learning book that looks like this:</w:t>
      </w:r>
    </w:p>
    <w:tbl>
      <w:tblPr>
        <w:tblStyle w:val="TableGridLight"/>
        <w:tblW w:w="0" w:type="auto"/>
        <w:tblLayout w:type="fixed"/>
        <w:tblLook w:val="06A0" w:firstRow="1" w:lastRow="0" w:firstColumn="1" w:lastColumn="0" w:noHBand="1" w:noVBand="1"/>
      </w:tblPr>
      <w:tblGrid>
        <w:gridCol w:w="3090"/>
        <w:gridCol w:w="3090"/>
        <w:gridCol w:w="3090"/>
      </w:tblGrid>
      <w:tr w:rsidR="7C456D43" w:rsidRPr="008276CA" w14:paraId="11F61992" w14:textId="77777777" w:rsidTr="7C456D43">
        <w:tc>
          <w:tcPr>
            <w:tcW w:w="3090" w:type="dxa"/>
          </w:tcPr>
          <w:p w14:paraId="79016378" w14:textId="44BCDE65" w:rsidR="7C456D43" w:rsidRPr="008276CA" w:rsidRDefault="7C456D43" w:rsidP="7C456D43">
            <w:pPr>
              <w:jc w:val="center"/>
              <w:rPr>
                <w:b/>
                <w:bCs/>
                <w:sz w:val="24"/>
                <w:szCs w:val="24"/>
              </w:rPr>
            </w:pPr>
            <w:r w:rsidRPr="008276CA">
              <w:rPr>
                <w:b/>
                <w:bCs/>
                <w:sz w:val="24"/>
                <w:szCs w:val="24"/>
              </w:rPr>
              <w:t>powerboat</w:t>
            </w:r>
          </w:p>
        </w:tc>
        <w:tc>
          <w:tcPr>
            <w:tcW w:w="3090" w:type="dxa"/>
          </w:tcPr>
          <w:p w14:paraId="3C0AB182" w14:textId="397FED47" w:rsidR="7C456D43" w:rsidRPr="008276CA" w:rsidRDefault="7C456D43" w:rsidP="7C456D43">
            <w:pPr>
              <w:jc w:val="center"/>
              <w:rPr>
                <w:b/>
                <w:bCs/>
                <w:sz w:val="24"/>
                <w:szCs w:val="24"/>
              </w:rPr>
            </w:pPr>
            <w:r w:rsidRPr="008276CA">
              <w:rPr>
                <w:b/>
                <w:bCs/>
                <w:sz w:val="24"/>
                <w:szCs w:val="24"/>
              </w:rPr>
              <w:t>Paddle craft</w:t>
            </w:r>
          </w:p>
        </w:tc>
        <w:tc>
          <w:tcPr>
            <w:tcW w:w="3090" w:type="dxa"/>
          </w:tcPr>
          <w:p w14:paraId="7EA3F44A" w14:textId="0585F766" w:rsidR="7C456D43" w:rsidRPr="008276CA" w:rsidRDefault="7C456D43" w:rsidP="7C456D43">
            <w:pPr>
              <w:jc w:val="center"/>
              <w:rPr>
                <w:b/>
                <w:bCs/>
                <w:sz w:val="24"/>
                <w:szCs w:val="24"/>
              </w:rPr>
            </w:pPr>
            <w:r w:rsidRPr="008276CA">
              <w:rPr>
                <w:b/>
                <w:bCs/>
                <w:sz w:val="24"/>
                <w:szCs w:val="24"/>
              </w:rPr>
              <w:t>sailboat</w:t>
            </w:r>
          </w:p>
        </w:tc>
      </w:tr>
      <w:tr w:rsidR="7C456D43" w:rsidRPr="008276CA" w14:paraId="29605997" w14:textId="77777777" w:rsidTr="7C456D43">
        <w:tc>
          <w:tcPr>
            <w:tcW w:w="3090" w:type="dxa"/>
          </w:tcPr>
          <w:p w14:paraId="264051A8" w14:textId="570F80CF" w:rsidR="7C456D43" w:rsidRPr="008276CA" w:rsidRDefault="7C456D43" w:rsidP="7C456D43">
            <w:pPr>
              <w:rPr>
                <w:b/>
                <w:bCs/>
                <w:sz w:val="24"/>
                <w:szCs w:val="24"/>
              </w:rPr>
            </w:pPr>
          </w:p>
        </w:tc>
        <w:tc>
          <w:tcPr>
            <w:tcW w:w="3090" w:type="dxa"/>
          </w:tcPr>
          <w:p w14:paraId="007D20B2" w14:textId="570F80CF" w:rsidR="7C456D43" w:rsidRPr="008276CA" w:rsidRDefault="7C456D43" w:rsidP="7C456D43">
            <w:pPr>
              <w:rPr>
                <w:b/>
                <w:bCs/>
                <w:sz w:val="24"/>
                <w:szCs w:val="24"/>
              </w:rPr>
            </w:pPr>
          </w:p>
        </w:tc>
        <w:tc>
          <w:tcPr>
            <w:tcW w:w="3090" w:type="dxa"/>
          </w:tcPr>
          <w:p w14:paraId="401640CC" w14:textId="570F80CF" w:rsidR="7C456D43" w:rsidRPr="008276CA" w:rsidRDefault="7C456D43" w:rsidP="7C456D43">
            <w:pPr>
              <w:rPr>
                <w:b/>
                <w:bCs/>
                <w:sz w:val="24"/>
                <w:szCs w:val="24"/>
              </w:rPr>
            </w:pPr>
          </w:p>
        </w:tc>
      </w:tr>
    </w:tbl>
    <w:p w14:paraId="5DABAE3B" w14:textId="62016879" w:rsidR="00635EED" w:rsidRPr="00B27DDD" w:rsidRDefault="258A6AE9" w:rsidP="00B27DDD">
      <w:pPr>
        <w:spacing w:before="240"/>
      </w:pPr>
      <w:r w:rsidRPr="7C456D43">
        <w:rPr>
          <w:b/>
          <w:bCs/>
        </w:rPr>
        <w:t xml:space="preserve">Categorise </w:t>
      </w:r>
      <w:r>
        <w:t xml:space="preserve">each of the boats in the list below by </w:t>
      </w:r>
      <w:r w:rsidRPr="7C456D43">
        <w:rPr>
          <w:b/>
          <w:bCs/>
        </w:rPr>
        <w:t>writing</w:t>
      </w:r>
      <w:r>
        <w:t xml:space="preserve"> each of them into the correct column in the table</w:t>
      </w:r>
      <w:r w:rsidRPr="7C456D43">
        <w:rPr>
          <w:b/>
          <w:bCs/>
        </w:rPr>
        <w:t xml:space="preserve"> </w:t>
      </w:r>
      <w:r>
        <w:t>at the list of boats below.</w:t>
      </w:r>
    </w:p>
    <w:p w14:paraId="1E47EC5F" w14:textId="7CA20ACB" w:rsidR="00635EED" w:rsidRPr="000E5035" w:rsidRDefault="00635EED" w:rsidP="00BA2874">
      <w:pPr>
        <w:rPr>
          <w:b/>
          <w:bCs/>
        </w:rPr>
      </w:pPr>
      <w:r w:rsidRPr="000E5035">
        <w:rPr>
          <w:b/>
          <w:bCs/>
        </w:rPr>
        <w:t xml:space="preserve">Remember to do your end of day reflection and wellbeing activities (See p.6 </w:t>
      </w:r>
      <w:r w:rsidR="00BE41C2" w:rsidRPr="000E5035">
        <w:rPr>
          <w:b/>
          <w:bCs/>
        </w:rPr>
        <w:t>&amp;</w:t>
      </w:r>
      <w:r w:rsidRPr="000E5035">
        <w:rPr>
          <w:b/>
          <w:bCs/>
        </w:rPr>
        <w:t xml:space="preserve"> 8).</w:t>
      </w:r>
    </w:p>
    <w:p w14:paraId="67F5F166" w14:textId="54AC741F" w:rsidR="00635EED" w:rsidRDefault="00635EED" w:rsidP="00514198">
      <w:pPr>
        <w:pStyle w:val="GH1"/>
      </w:pPr>
      <w:r>
        <w:rPr>
          <w:noProof/>
        </w:rPr>
        <w:lastRenderedPageBreak/>
        <w:drawing>
          <wp:anchor distT="0" distB="0" distL="114300" distR="114300" simplePos="0" relativeHeight="251658244" behindDoc="1" locked="0" layoutInCell="1" allowOverlap="1" wp14:anchorId="51CB8890" wp14:editId="7C21FDF7">
            <wp:simplePos x="0" y="0"/>
            <wp:positionH relativeFrom="column">
              <wp:posOffset>4493260</wp:posOffset>
            </wp:positionH>
            <wp:positionV relativeFrom="paragraph">
              <wp:posOffset>-9764</wp:posOffset>
            </wp:positionV>
            <wp:extent cx="1394256" cy="1280160"/>
            <wp:effectExtent l="0" t="0" r="0" b="0"/>
            <wp:wrapTight wrapText="bothSides">
              <wp:wrapPolygon edited="0">
                <wp:start x="0" y="0"/>
                <wp:lineTo x="0" y="21214"/>
                <wp:lineTo x="21256" y="21214"/>
                <wp:lineTo x="21256" y="0"/>
                <wp:lineTo x="0" y="0"/>
              </wp:wrapPolygon>
            </wp:wrapTight>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394256" cy="1280160"/>
                    </a:xfrm>
                    <a:prstGeom prst="rect">
                      <a:avLst/>
                    </a:prstGeom>
                  </pic:spPr>
                </pic:pic>
              </a:graphicData>
            </a:graphic>
            <wp14:sizeRelH relativeFrom="margin">
              <wp14:pctWidth>0</wp14:pctWidth>
            </wp14:sizeRelH>
            <wp14:sizeRelV relativeFrom="margin">
              <wp14:pctHeight>0</wp14:pctHeight>
            </wp14:sizeRelV>
          </wp:anchor>
        </w:drawing>
      </w:r>
      <w:r w:rsidRPr="000D4B4C">
        <w:t xml:space="preserve">Day </w:t>
      </w:r>
      <w:r>
        <w:t>7</w:t>
      </w:r>
      <w:r w:rsidRPr="000D4B4C">
        <w:t xml:space="preserve"> </w:t>
      </w:r>
      <w:r>
        <w:t>a</w:t>
      </w:r>
      <w:r w:rsidRPr="000D4B4C">
        <w:t xml:space="preserve">ctivity 1: </w:t>
      </w:r>
      <w:r w:rsidR="6FDEAE13" w:rsidRPr="000D4B4C">
        <w:t>Reading</w:t>
      </w:r>
    </w:p>
    <w:p w14:paraId="613ABDC1" w14:textId="77777777" w:rsidR="00635EED" w:rsidRPr="000E5035" w:rsidRDefault="00635EED" w:rsidP="00BA2874">
      <w:pPr>
        <w:rPr>
          <w:b/>
          <w:bCs/>
          <w:i/>
          <w:iCs/>
          <w:color w:val="01853E"/>
        </w:rPr>
      </w:pPr>
      <w:r w:rsidRPr="000E5035">
        <w:rPr>
          <w:b/>
          <w:bCs/>
          <w:i/>
          <w:iCs/>
          <w:color w:val="01853E"/>
        </w:rPr>
        <w:t>Notes for teachers and whānau</w:t>
      </w:r>
    </w:p>
    <w:p w14:paraId="163AE4FE" w14:textId="75965ACB" w:rsidR="6E2B6F7A" w:rsidRPr="000E5035" w:rsidRDefault="00A01A89" w:rsidP="000E5035">
      <w:pPr>
        <w:rPr>
          <w:i/>
          <w:iCs/>
        </w:rPr>
      </w:pPr>
      <w:r w:rsidRPr="000E5035">
        <w:rPr>
          <w:i/>
          <w:iCs/>
        </w:rPr>
        <w:t>Learners</w:t>
      </w:r>
      <w:r w:rsidR="6E2B6F7A" w:rsidRPr="000E5035">
        <w:rPr>
          <w:i/>
          <w:iCs/>
        </w:rPr>
        <w:t xml:space="preserve"> are introduced to a new text which will be used to guide learning throughout the week.</w:t>
      </w:r>
      <w:r w:rsidR="00774EDE" w:rsidRPr="000E5035">
        <w:rPr>
          <w:i/>
          <w:iCs/>
        </w:rPr>
        <w:t xml:space="preserve"> </w:t>
      </w:r>
      <w:r w:rsidR="6E2B6F7A" w:rsidRPr="000E5035">
        <w:rPr>
          <w:i/>
          <w:iCs/>
        </w:rPr>
        <w:t>Once they have read or listened to the text, they will then research unknown vocabulary to help support their understanding of what they read.</w:t>
      </w:r>
      <w:r w:rsidR="00774EDE" w:rsidRPr="000E5035">
        <w:rPr>
          <w:i/>
          <w:iCs/>
        </w:rPr>
        <w:t xml:space="preserve"> </w:t>
      </w:r>
      <w:r w:rsidR="6E2B6F7A" w:rsidRPr="000E5035">
        <w:rPr>
          <w:i/>
          <w:iCs/>
        </w:rPr>
        <w:t>Younger learners may require support to find the definitions of words and record these in their home learning books.</w:t>
      </w:r>
    </w:p>
    <w:p w14:paraId="66823E72" w14:textId="63D0D69C" w:rsidR="00635EED" w:rsidRPr="000E5035" w:rsidRDefault="00635EED" w:rsidP="000E5035">
      <w:pPr>
        <w:rPr>
          <w:i/>
          <w:iCs/>
        </w:rPr>
      </w:pPr>
      <w:r w:rsidRPr="000E5035">
        <w:rPr>
          <w:i/>
          <w:iCs/>
        </w:rPr>
        <w:t>Note that our Inquiry focus for today is “explore, investigate, and discover” which includes choosing and evaluating information, and thinking critically.</w:t>
      </w:r>
    </w:p>
    <w:p w14:paraId="2DA28896" w14:textId="77777777" w:rsidR="00635EED" w:rsidRDefault="00931B19" w:rsidP="00BA2874">
      <w:r>
        <w:pict w14:anchorId="10FBF0D0">
          <v:rect id="_x0000_i1075" style="width:0;height:1.5pt" o:hralign="center" o:hrstd="t" o:hr="t" fillcolor="#a0a0a0" stroked="f"/>
        </w:pict>
      </w:r>
    </w:p>
    <w:p w14:paraId="3592B37D" w14:textId="67AC840F" w:rsidR="6FDEAE13" w:rsidRPr="000E5035" w:rsidRDefault="6FDEAE13" w:rsidP="001F64C9">
      <w:pPr>
        <w:pStyle w:val="LI"/>
        <w:rPr>
          <w:color w:val="01853E"/>
        </w:rPr>
      </w:pPr>
      <w:r w:rsidRPr="000E5035">
        <w:rPr>
          <w:color w:val="01853E"/>
        </w:rPr>
        <w:t>In this activity I am learning to: find the meaning of new words.</w:t>
      </w:r>
    </w:p>
    <w:p w14:paraId="7E6951B2" w14:textId="77777777" w:rsidR="00635EED" w:rsidRDefault="00635EED" w:rsidP="00BA2874">
      <w:pPr>
        <w:rPr>
          <w:lang w:val="mi-NZ"/>
        </w:rPr>
      </w:pPr>
      <w:r>
        <w:rPr>
          <w:lang w:val="mi-NZ"/>
        </w:rPr>
        <w:t>What do I need?</w:t>
      </w:r>
    </w:p>
    <w:p w14:paraId="2970222F" w14:textId="77777777" w:rsidR="00635EED" w:rsidRDefault="00635EED" w:rsidP="000E5035">
      <w:pPr>
        <w:pStyle w:val="ListParagraph"/>
        <w:numPr>
          <w:ilvl w:val="0"/>
          <w:numId w:val="65"/>
        </w:numPr>
        <w:spacing w:after="0"/>
        <w:rPr>
          <w:lang w:val="mi-NZ"/>
        </w:rPr>
      </w:pPr>
      <w:r w:rsidRPr="78475601">
        <w:rPr>
          <w:lang w:val="mi-NZ"/>
        </w:rPr>
        <w:t>30 minutes</w:t>
      </w:r>
    </w:p>
    <w:p w14:paraId="571A275F" w14:textId="37755D2A" w:rsidR="6E2B6F7A" w:rsidRDefault="3471DF97" w:rsidP="000E5035">
      <w:pPr>
        <w:pStyle w:val="ListParagraph"/>
        <w:numPr>
          <w:ilvl w:val="0"/>
          <w:numId w:val="65"/>
        </w:numPr>
        <w:spacing w:after="0"/>
        <w:rPr>
          <w:lang w:val="mi-NZ"/>
        </w:rPr>
      </w:pPr>
      <w:r w:rsidRPr="78475601">
        <w:rPr>
          <w:lang w:val="mi-NZ"/>
        </w:rPr>
        <w:t>Home learning book</w:t>
      </w:r>
    </w:p>
    <w:p w14:paraId="4F206D4C" w14:textId="591D537C" w:rsidR="6E2B6F7A" w:rsidRDefault="3471DF97" w:rsidP="000E5035">
      <w:pPr>
        <w:pStyle w:val="ListParagraph"/>
        <w:numPr>
          <w:ilvl w:val="0"/>
          <w:numId w:val="65"/>
        </w:numPr>
        <w:spacing w:after="0"/>
        <w:rPr>
          <w:lang w:val="mi-NZ"/>
        </w:rPr>
      </w:pPr>
      <w:r w:rsidRPr="78475601">
        <w:rPr>
          <w:lang w:val="mi-NZ"/>
        </w:rPr>
        <w:t>Dictionary or internet access (if available)</w:t>
      </w:r>
    </w:p>
    <w:p w14:paraId="4DDC3D1D" w14:textId="5BFE6E5D" w:rsidR="00635EED" w:rsidRDefault="008C3B99" w:rsidP="000E5035">
      <w:pPr>
        <w:pStyle w:val="ListParagraph"/>
        <w:numPr>
          <w:ilvl w:val="0"/>
          <w:numId w:val="65"/>
        </w:numPr>
        <w:spacing w:after="0"/>
      </w:pPr>
      <w:r w:rsidRPr="30E41B1A">
        <w:rPr>
          <w:lang w:val="mi-NZ"/>
        </w:rPr>
        <w:t>Look in your pack for a copy</w:t>
      </w:r>
      <w:r w:rsidR="3471DF97" w:rsidRPr="30E41B1A">
        <w:rPr>
          <w:lang w:val="mi-NZ"/>
        </w:rPr>
        <w:t xml:space="preserve"> of “Will they Float?” </w:t>
      </w:r>
      <w:hyperlink r:id="rId107">
        <w:r w:rsidR="3471DF97" w:rsidRPr="30E41B1A">
          <w:rPr>
            <w:rStyle w:val="Hyperlink"/>
            <w:lang w:val="mi-NZ"/>
          </w:rPr>
          <w:t>https://instructionalseries.tki.org.nz/Instructional-Series/Ready-to-Read-Colour-Wheel/Will-They-Float</w:t>
        </w:r>
      </w:hyperlink>
    </w:p>
    <w:p w14:paraId="15216BC9" w14:textId="77777777" w:rsidR="00635EED" w:rsidRDefault="00931B19" w:rsidP="00BA2874">
      <w:r>
        <w:pict w14:anchorId="2C52188E">
          <v:rect id="_x0000_i1076" style="width:0;height:1.5pt" o:hralign="center" o:hrstd="t" o:hr="t" fillcolor="#a0a0a0" stroked="f"/>
        </w:pict>
      </w:r>
    </w:p>
    <w:p w14:paraId="3E30C73A" w14:textId="77777777" w:rsidR="00635EED" w:rsidRPr="000E5035" w:rsidRDefault="00635EED" w:rsidP="00BA2874">
      <w:pPr>
        <w:rPr>
          <w:b/>
          <w:bCs/>
        </w:rPr>
      </w:pPr>
      <w:r w:rsidRPr="000E5035">
        <w:rPr>
          <w:b/>
          <w:bCs/>
        </w:rPr>
        <w:t>Remember to start your day right (See p. 7)</w:t>
      </w:r>
      <w:r w:rsidRPr="000E5035">
        <w:rPr>
          <w:rStyle w:val="normaltextrun"/>
          <w:b/>
          <w:bCs/>
          <w:i/>
          <w:iCs/>
        </w:rPr>
        <w:t xml:space="preserve"> </w:t>
      </w:r>
    </w:p>
    <w:p w14:paraId="7057C14D" w14:textId="77777777" w:rsidR="00635EED" w:rsidRPr="00880D00" w:rsidRDefault="00635EED" w:rsidP="00BA2874">
      <w:pPr>
        <w:pStyle w:val="GH2"/>
      </w:pPr>
      <w:r w:rsidRPr="00880D00">
        <w:t>Instructions</w:t>
      </w:r>
      <w:r>
        <w:t>:</w:t>
      </w:r>
    </w:p>
    <w:p w14:paraId="7326D328" w14:textId="18D6073E" w:rsidR="6E2B6F7A" w:rsidRDefault="00957205" w:rsidP="00BA2874">
      <w:r>
        <w:rPr>
          <w:noProof/>
        </w:rPr>
        <w:drawing>
          <wp:anchor distT="0" distB="0" distL="114300" distR="114300" simplePos="0" relativeHeight="251658281" behindDoc="1" locked="0" layoutInCell="1" allowOverlap="1" wp14:anchorId="69E2C2B2" wp14:editId="1085587A">
            <wp:simplePos x="0" y="0"/>
            <wp:positionH relativeFrom="column">
              <wp:posOffset>3788272</wp:posOffset>
            </wp:positionH>
            <wp:positionV relativeFrom="paragraph">
              <wp:posOffset>767412</wp:posOffset>
            </wp:positionV>
            <wp:extent cx="2099310" cy="2616200"/>
            <wp:effectExtent l="19050" t="19050" r="0" b="0"/>
            <wp:wrapTight wrapText="bothSides">
              <wp:wrapPolygon edited="0">
                <wp:start x="-196" y="-157"/>
                <wp:lineTo x="-196" y="21548"/>
                <wp:lineTo x="21561" y="21548"/>
                <wp:lineTo x="21561" y="-157"/>
                <wp:lineTo x="-196" y="-157"/>
              </wp:wrapPolygon>
            </wp:wrapTight>
            <wp:docPr id="801317250" name="Picture 801317250" descr="Will they floa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Will they float cove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099310" cy="2616200"/>
                    </a:xfrm>
                    <a:prstGeom prst="rect">
                      <a:avLst/>
                    </a:prstGeom>
                    <a:noFill/>
                    <a:ln>
                      <a:solidFill>
                        <a:schemeClr val="bg2">
                          <a:lumMod val="90000"/>
                        </a:schemeClr>
                      </a:solidFill>
                    </a:ln>
                  </pic:spPr>
                </pic:pic>
              </a:graphicData>
            </a:graphic>
          </wp:anchor>
        </w:drawing>
      </w:r>
      <w:r w:rsidR="6E2B6F7A">
        <w:t xml:space="preserve">Today you are going to read or listen to </w:t>
      </w:r>
      <w:r w:rsidR="6E2B6F7A" w:rsidRPr="00702EB0">
        <w:rPr>
          <w:i/>
          <w:iCs/>
        </w:rPr>
        <w:t>Will they float</w:t>
      </w:r>
      <w:r w:rsidR="00702EB0" w:rsidRPr="00702EB0">
        <w:rPr>
          <w:i/>
          <w:iCs/>
        </w:rPr>
        <w:t>?</w:t>
      </w:r>
      <w:r w:rsidR="6E2B6F7A">
        <w:t xml:space="preserve"> by Feana Tu’akoi.</w:t>
      </w:r>
      <w:r w:rsidR="00774EDE">
        <w:t xml:space="preserve"> </w:t>
      </w:r>
      <w:r w:rsidR="6E2B6F7A">
        <w:t>What words in this text are new to you or have a meaning you are not sure about?</w:t>
      </w:r>
      <w:r w:rsidR="00774EDE">
        <w:t xml:space="preserve"> </w:t>
      </w:r>
      <w:r w:rsidR="6E2B6F7A">
        <w:t>Choose 5 words and use the resources you have around you to find their meaning.</w:t>
      </w:r>
    </w:p>
    <w:p w14:paraId="13EBC5F6" w14:textId="7942F5A1" w:rsidR="00635EED" w:rsidRDefault="00635EED" w:rsidP="00BA2874">
      <w:pPr>
        <w:pStyle w:val="GH2"/>
      </w:pPr>
      <w:r>
        <w:t>Your task:</w:t>
      </w:r>
    </w:p>
    <w:p w14:paraId="1DD076F9" w14:textId="77D3E128" w:rsidR="6E2B6F7A" w:rsidRDefault="6E2B6F7A" w:rsidP="00BA2874">
      <w:r w:rsidRPr="78475601">
        <w:rPr>
          <w:b/>
          <w:bCs/>
        </w:rPr>
        <w:t>Read</w:t>
      </w:r>
      <w:r>
        <w:t xml:space="preserve"> or </w:t>
      </w:r>
      <w:r w:rsidRPr="78475601">
        <w:rPr>
          <w:b/>
          <w:bCs/>
        </w:rPr>
        <w:t>listen</w:t>
      </w:r>
      <w:r>
        <w:t xml:space="preserve"> to </w:t>
      </w:r>
      <w:r w:rsidR="00702EB0" w:rsidRPr="00702EB0">
        <w:rPr>
          <w:i/>
          <w:iCs/>
        </w:rPr>
        <w:t>Will they float?</w:t>
      </w:r>
      <w:r w:rsidR="00702EB0">
        <w:rPr>
          <w:i/>
          <w:iCs/>
        </w:rPr>
        <w:t xml:space="preserve"> </w:t>
      </w:r>
      <w:r>
        <w:t>by Feana Tu’akoi.</w:t>
      </w:r>
    </w:p>
    <w:p w14:paraId="466B504A" w14:textId="550D36ED" w:rsidR="6E2B6F7A" w:rsidRDefault="6E2B6F7A" w:rsidP="00BA2874">
      <w:r w:rsidRPr="6E2B6F7A">
        <w:rPr>
          <w:b/>
          <w:bCs/>
        </w:rPr>
        <w:t xml:space="preserve">Rescan </w:t>
      </w:r>
      <w:r>
        <w:t xml:space="preserve">the text and </w:t>
      </w:r>
      <w:r w:rsidRPr="6E2B6F7A">
        <w:rPr>
          <w:b/>
          <w:bCs/>
        </w:rPr>
        <w:t>choose</w:t>
      </w:r>
      <w:r>
        <w:t xml:space="preserve"> 5 new or interesting words that you would like to find the meaning of.</w:t>
      </w:r>
    </w:p>
    <w:p w14:paraId="5498D9BE" w14:textId="10F7D8A8" w:rsidR="6E2B6F7A" w:rsidRDefault="6E2B6F7A" w:rsidP="00BA2874">
      <w:r w:rsidRPr="6E2B6F7A">
        <w:rPr>
          <w:b/>
          <w:bCs/>
        </w:rPr>
        <w:t>Use</w:t>
      </w:r>
      <w:r>
        <w:t xml:space="preserve"> a dictionary, the </w:t>
      </w:r>
      <w:r w:rsidR="00A041AE">
        <w:t>internet,</w:t>
      </w:r>
      <w:r>
        <w:t xml:space="preserve"> or a member of your whānau to </w:t>
      </w:r>
      <w:r w:rsidRPr="6E2B6F7A">
        <w:rPr>
          <w:b/>
          <w:bCs/>
        </w:rPr>
        <w:t xml:space="preserve">find </w:t>
      </w:r>
      <w:r>
        <w:t>the meaning of each of your 5 words.</w:t>
      </w:r>
    </w:p>
    <w:p w14:paraId="3C9D6E1D" w14:textId="6DFBACED" w:rsidR="6E2B6F7A" w:rsidRDefault="6E2B6F7A" w:rsidP="00BA2874">
      <w:r w:rsidRPr="6E2B6F7A">
        <w:rPr>
          <w:b/>
          <w:bCs/>
        </w:rPr>
        <w:t>Write</w:t>
      </w:r>
      <w:r>
        <w:t xml:space="preserve"> the words and their definition (meaning) into your home learning book.</w:t>
      </w:r>
    </w:p>
    <w:p w14:paraId="7D540D79" w14:textId="2711A109" w:rsidR="6E2B6F7A" w:rsidRDefault="6E2B6F7A" w:rsidP="00BA2874">
      <w:r>
        <w:t xml:space="preserve"> </w:t>
      </w:r>
    </w:p>
    <w:p w14:paraId="083CA036" w14:textId="418BBB59" w:rsidR="00635EED" w:rsidRDefault="00635EED" w:rsidP="00514198">
      <w:pPr>
        <w:pStyle w:val="GH1"/>
        <w:rPr>
          <w:highlight w:val="yellow"/>
        </w:rPr>
      </w:pPr>
      <w:r>
        <w:br w:type="column"/>
      </w:r>
      <w:r>
        <w:rPr>
          <w:sz w:val="16"/>
          <w:szCs w:val="16"/>
        </w:rPr>
        <w:lastRenderedPageBreak/>
        <w:t xml:space="preserve"> </w:t>
      </w:r>
      <w:r w:rsidRPr="000D4B4C">
        <w:t xml:space="preserve">Day </w:t>
      </w:r>
      <w:r>
        <w:t>7</w:t>
      </w:r>
      <w:r w:rsidRPr="000D4B4C">
        <w:t xml:space="preserve"> </w:t>
      </w:r>
      <w:r>
        <w:t>a</w:t>
      </w:r>
      <w:r w:rsidRPr="000D4B4C">
        <w:t xml:space="preserve">ctivity </w:t>
      </w:r>
      <w:r>
        <w:t>2</w:t>
      </w:r>
      <w:r w:rsidRPr="000D4B4C">
        <w:t xml:space="preserve">: </w:t>
      </w:r>
      <w:r w:rsidR="6FDEAE13" w:rsidRPr="6E2B6F7A">
        <w:t>Writing</w:t>
      </w:r>
    </w:p>
    <w:p w14:paraId="18DAF489" w14:textId="77777777" w:rsidR="00635EED" w:rsidRPr="000E5035" w:rsidRDefault="00635EED" w:rsidP="00BA2874">
      <w:pPr>
        <w:rPr>
          <w:b/>
          <w:bCs/>
          <w:i/>
          <w:iCs/>
          <w:color w:val="01853E"/>
        </w:rPr>
      </w:pPr>
      <w:r w:rsidRPr="000E5035">
        <w:rPr>
          <w:b/>
          <w:bCs/>
          <w:i/>
          <w:iCs/>
          <w:color w:val="01853E"/>
        </w:rPr>
        <w:t>Notes for teachers and whānau</w:t>
      </w:r>
    </w:p>
    <w:p w14:paraId="1320677D" w14:textId="24CCEFF8" w:rsidR="29108B4B" w:rsidRPr="000E5035" w:rsidRDefault="00A01A89" w:rsidP="000D08E3">
      <w:pPr>
        <w:spacing w:after="0"/>
        <w:rPr>
          <w:i/>
          <w:iCs/>
        </w:rPr>
      </w:pPr>
      <w:r w:rsidRPr="000E5035">
        <w:rPr>
          <w:i/>
          <w:iCs/>
        </w:rPr>
        <w:t>Learners</w:t>
      </w:r>
      <w:r w:rsidR="29108B4B" w:rsidRPr="000E5035">
        <w:rPr>
          <w:i/>
          <w:iCs/>
        </w:rPr>
        <w:t xml:space="preserve"> look at a range of sentences and decide if they are a statement or a question.</w:t>
      </w:r>
      <w:r w:rsidR="00774EDE" w:rsidRPr="000E5035">
        <w:rPr>
          <w:i/>
          <w:iCs/>
        </w:rPr>
        <w:t xml:space="preserve"> </w:t>
      </w:r>
      <w:r w:rsidR="29108B4B" w:rsidRPr="000E5035">
        <w:rPr>
          <w:i/>
          <w:iCs/>
        </w:rPr>
        <w:t>They write the sentences into their book and add the appropriate punctuation.</w:t>
      </w:r>
      <w:r w:rsidR="00774EDE" w:rsidRPr="000E5035">
        <w:rPr>
          <w:i/>
          <w:iCs/>
        </w:rPr>
        <w:t xml:space="preserve"> </w:t>
      </w:r>
      <w:r w:rsidR="29108B4B" w:rsidRPr="000E5035">
        <w:rPr>
          <w:i/>
          <w:iCs/>
        </w:rPr>
        <w:t xml:space="preserve">Younger learners may find it helpful to talk with </w:t>
      </w:r>
      <w:r w:rsidR="000413F3">
        <w:rPr>
          <w:i/>
          <w:iCs/>
        </w:rPr>
        <w:t>whānau</w:t>
      </w:r>
      <w:r w:rsidR="29108B4B" w:rsidRPr="000E5035">
        <w:rPr>
          <w:i/>
          <w:iCs/>
        </w:rPr>
        <w:t xml:space="preserve"> about the difference between a</w:t>
      </w:r>
      <w:r w:rsidR="29108B4B" w:rsidRPr="29108B4B">
        <w:t xml:space="preserve"> </w:t>
      </w:r>
      <w:r w:rsidR="29108B4B" w:rsidRPr="000E5035">
        <w:rPr>
          <w:i/>
          <w:iCs/>
        </w:rPr>
        <w:t>question and statement before completing this activity.</w:t>
      </w:r>
    </w:p>
    <w:p w14:paraId="1ED7F8F2" w14:textId="77777777" w:rsidR="00635EED" w:rsidRDefault="00931B19" w:rsidP="00BA2874">
      <w:r>
        <w:pict w14:anchorId="6484D3E1">
          <v:rect id="_x0000_i1077" style="width:0;height:1.5pt" o:hralign="center" o:hrstd="t" o:hr="t" fillcolor="#a0a0a0" stroked="f"/>
        </w:pict>
      </w:r>
    </w:p>
    <w:p w14:paraId="5E760C9E" w14:textId="24CBA429" w:rsidR="00635EED" w:rsidRPr="000E5035" w:rsidRDefault="00635EED" w:rsidP="001F64C9">
      <w:pPr>
        <w:pStyle w:val="LI"/>
        <w:rPr>
          <w:color w:val="01853E"/>
        </w:rPr>
      </w:pPr>
      <w:r w:rsidRPr="000E5035">
        <w:rPr>
          <w:color w:val="01853E"/>
        </w:rPr>
        <w:t xml:space="preserve">In this activity I am learning to: </w:t>
      </w:r>
      <w:r w:rsidR="6FDEAE13" w:rsidRPr="000E5035">
        <w:rPr>
          <w:color w:val="01853E"/>
        </w:rPr>
        <w:t>identify a question.</w:t>
      </w:r>
    </w:p>
    <w:p w14:paraId="71CEE5C8" w14:textId="77777777" w:rsidR="00635EED" w:rsidRDefault="00635EED" w:rsidP="000D08E3">
      <w:pPr>
        <w:spacing w:after="0"/>
        <w:rPr>
          <w:lang w:val="mi-NZ"/>
        </w:rPr>
      </w:pPr>
      <w:r>
        <w:rPr>
          <w:lang w:val="mi-NZ"/>
        </w:rPr>
        <w:t>What do I need?</w:t>
      </w:r>
    </w:p>
    <w:p w14:paraId="29522870" w14:textId="77777777" w:rsidR="00635EED" w:rsidRDefault="00635EED" w:rsidP="000E5035">
      <w:pPr>
        <w:pStyle w:val="ListParagraph"/>
        <w:numPr>
          <w:ilvl w:val="0"/>
          <w:numId w:val="65"/>
        </w:numPr>
        <w:spacing w:after="0"/>
        <w:rPr>
          <w:lang w:val="mi-NZ"/>
        </w:rPr>
      </w:pPr>
      <w:r w:rsidRPr="78475601">
        <w:rPr>
          <w:lang w:val="mi-NZ"/>
        </w:rPr>
        <w:t>30 minutes</w:t>
      </w:r>
    </w:p>
    <w:p w14:paraId="68101F95" w14:textId="4745C5A3" w:rsidR="6E2B6F7A" w:rsidRDefault="3471DF97" w:rsidP="000E5035">
      <w:pPr>
        <w:pStyle w:val="ListParagraph"/>
        <w:numPr>
          <w:ilvl w:val="0"/>
          <w:numId w:val="65"/>
        </w:numPr>
        <w:spacing w:after="0"/>
        <w:rPr>
          <w:lang w:val="mi-NZ"/>
        </w:rPr>
      </w:pPr>
      <w:r w:rsidRPr="78475601">
        <w:rPr>
          <w:lang w:val="mi-NZ"/>
        </w:rPr>
        <w:t>Home learning book</w:t>
      </w:r>
    </w:p>
    <w:p w14:paraId="4828FAAF" w14:textId="77777777" w:rsidR="00635EED" w:rsidRDefault="00931B19" w:rsidP="00BA2874">
      <w:r>
        <w:pict w14:anchorId="56C145D7">
          <v:rect id="_x0000_i1078" style="width:0;height:1.5pt" o:hralign="center" o:hrstd="t" o:hr="t" fillcolor="#a0a0a0" stroked="f"/>
        </w:pict>
      </w:r>
    </w:p>
    <w:p w14:paraId="6725F90B" w14:textId="77777777" w:rsidR="00635EED" w:rsidRPr="00880D00" w:rsidRDefault="00635EED" w:rsidP="00BA2874">
      <w:pPr>
        <w:pStyle w:val="GH2"/>
      </w:pPr>
      <w:r w:rsidRPr="00880D00">
        <w:t>Instructions</w:t>
      </w:r>
      <w:r>
        <w:t>:</w:t>
      </w:r>
    </w:p>
    <w:p w14:paraId="29CBCA75" w14:textId="1113D32D" w:rsidR="6E2B6F7A" w:rsidRDefault="6E2B6F7A" w:rsidP="00BA2874">
      <w:r w:rsidRPr="6E2B6F7A">
        <w:t>The text in Activity 1 asked you to be curious and “think like a scientist” by asking lots of questions.</w:t>
      </w:r>
      <w:r w:rsidR="00774EDE">
        <w:t xml:space="preserve"> </w:t>
      </w:r>
      <w:r w:rsidRPr="6E2B6F7A">
        <w:t xml:space="preserve">We knew these were questions because they were asking something and had a question mark </w:t>
      </w:r>
      <w:r w:rsidR="008C3B99">
        <w:t xml:space="preserve">(?) </w:t>
      </w:r>
      <w:r w:rsidRPr="6E2B6F7A">
        <w:t>at the end of them.</w:t>
      </w:r>
    </w:p>
    <w:p w14:paraId="6C6F31AD" w14:textId="1CC9AB19" w:rsidR="6E2B6F7A" w:rsidRDefault="6E2B6F7A" w:rsidP="00BA2874">
      <w:r w:rsidRPr="78475601">
        <w:t>Look at the sentences below and decide which ones are questions and which ones are statements.</w:t>
      </w:r>
      <w:r w:rsidR="00774EDE">
        <w:t xml:space="preserve"> </w:t>
      </w:r>
      <w:r w:rsidRPr="78475601">
        <w:t xml:space="preserve">Write them into your home learning book and if they are a question put a question mark at the end, but if </w:t>
      </w:r>
      <w:r w:rsidRPr="1DE01D72">
        <w:t>they are</w:t>
      </w:r>
      <w:r w:rsidRPr="78475601">
        <w:t xml:space="preserve"> a statement, use a </w:t>
      </w:r>
      <w:r w:rsidR="00443BA1" w:rsidRPr="78475601">
        <w:t>full stop</w:t>
      </w:r>
      <w:r w:rsidRPr="78475601">
        <w:t>.</w:t>
      </w:r>
    </w:p>
    <w:p w14:paraId="651B4E74" w14:textId="77777777" w:rsidR="00635EED" w:rsidRDefault="00635EED" w:rsidP="00BA2874">
      <w:pPr>
        <w:pStyle w:val="GH2"/>
      </w:pPr>
      <w:r>
        <w:t>Your task:</w:t>
      </w:r>
    </w:p>
    <w:p w14:paraId="1B03A266" w14:textId="650146CE" w:rsidR="29108B4B" w:rsidRDefault="29108B4B" w:rsidP="00BA2874">
      <w:r w:rsidRPr="00A5505C">
        <w:rPr>
          <w:b/>
          <w:bCs/>
        </w:rPr>
        <w:t>Read</w:t>
      </w:r>
      <w:r>
        <w:t xml:space="preserve"> each of the sentences.</w:t>
      </w:r>
    </w:p>
    <w:p w14:paraId="3CC7F8AB" w14:textId="6E1E1307" w:rsidR="29108B4B" w:rsidRDefault="29108B4B" w:rsidP="00BA2874">
      <w:r w:rsidRPr="00A5505C">
        <w:rPr>
          <w:b/>
          <w:bCs/>
        </w:rPr>
        <w:t>Decide</w:t>
      </w:r>
      <w:r>
        <w:t xml:space="preserve"> if it is a question or a statement.</w:t>
      </w:r>
    </w:p>
    <w:p w14:paraId="766C773E" w14:textId="7DE20C78" w:rsidR="29108B4B" w:rsidRDefault="00FF58DD" w:rsidP="00BA2874">
      <w:r>
        <w:rPr>
          <w:noProof/>
        </w:rPr>
        <w:drawing>
          <wp:anchor distT="0" distB="0" distL="114300" distR="114300" simplePos="0" relativeHeight="251658282" behindDoc="1" locked="0" layoutInCell="1" allowOverlap="1" wp14:anchorId="05C38C1F" wp14:editId="156645EB">
            <wp:simplePos x="0" y="0"/>
            <wp:positionH relativeFrom="column">
              <wp:posOffset>4875530</wp:posOffset>
            </wp:positionH>
            <wp:positionV relativeFrom="paragraph">
              <wp:posOffset>307975</wp:posOffset>
            </wp:positionV>
            <wp:extent cx="807720" cy="2162175"/>
            <wp:effectExtent l="0" t="0" r="0" b="0"/>
            <wp:wrapTight wrapText="bothSides">
              <wp:wrapPolygon edited="0">
                <wp:start x="0" y="0"/>
                <wp:lineTo x="0" y="21505"/>
                <wp:lineTo x="20887" y="21505"/>
                <wp:lineTo x="20887" y="0"/>
                <wp:lineTo x="0" y="0"/>
              </wp:wrapPolygon>
            </wp:wrapTight>
            <wp:docPr id="801317251" name="Picture 801317251"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317251" name="Picture 801317251" descr="A black and white logo&#10;&#10;Description automatically generated with low confidence"/>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807720" cy="2162175"/>
                    </a:xfrm>
                    <a:prstGeom prst="rect">
                      <a:avLst/>
                    </a:prstGeom>
                  </pic:spPr>
                </pic:pic>
              </a:graphicData>
            </a:graphic>
            <wp14:sizeRelH relativeFrom="margin">
              <wp14:pctWidth>0</wp14:pctWidth>
            </wp14:sizeRelH>
            <wp14:sizeRelV relativeFrom="margin">
              <wp14:pctHeight>0</wp14:pctHeight>
            </wp14:sizeRelV>
          </wp:anchor>
        </w:drawing>
      </w:r>
      <w:r w:rsidR="00B06965">
        <w:rPr>
          <w:b/>
          <w:bCs/>
        </w:rPr>
        <w:t>Rew</w:t>
      </w:r>
      <w:r w:rsidR="29108B4B" w:rsidRPr="00A5505C">
        <w:rPr>
          <w:b/>
          <w:bCs/>
        </w:rPr>
        <w:t>rite</w:t>
      </w:r>
      <w:r w:rsidR="29108B4B">
        <w:t xml:space="preserve"> each s</w:t>
      </w:r>
      <w:r w:rsidR="00442AD0">
        <w:t xml:space="preserve">entence below </w:t>
      </w:r>
      <w:r w:rsidR="29108B4B">
        <w:t>into your home learning book and add a full stop if it is a statement or a question mark if it is a question.</w:t>
      </w:r>
      <w:r w:rsidRPr="00FF58DD">
        <w:rPr>
          <w:noProof/>
        </w:rPr>
        <w:t xml:space="preserve"> </w:t>
      </w:r>
    </w:p>
    <w:tbl>
      <w:tblPr>
        <w:tblStyle w:val="TableGridLight"/>
        <w:tblW w:w="0" w:type="auto"/>
        <w:tblInd w:w="1368" w:type="dxa"/>
        <w:tblLayout w:type="fixed"/>
        <w:tblLook w:val="06A0" w:firstRow="1" w:lastRow="0" w:firstColumn="1" w:lastColumn="0" w:noHBand="1" w:noVBand="1"/>
      </w:tblPr>
      <w:tblGrid>
        <w:gridCol w:w="4590"/>
      </w:tblGrid>
      <w:tr w:rsidR="29108B4B" w:rsidRPr="000D08E3" w14:paraId="7E63F8D1" w14:textId="77777777" w:rsidTr="00652A3A">
        <w:tc>
          <w:tcPr>
            <w:tcW w:w="4590" w:type="dxa"/>
          </w:tcPr>
          <w:p w14:paraId="61624EDD" w14:textId="3930024C" w:rsidR="29108B4B" w:rsidRPr="000D08E3" w:rsidRDefault="29108B4B" w:rsidP="000D08E3">
            <w:pPr>
              <w:spacing w:before="120" w:after="120"/>
              <w:rPr>
                <w:b/>
                <w:bCs/>
                <w:sz w:val="24"/>
                <w:szCs w:val="24"/>
              </w:rPr>
            </w:pPr>
            <w:r w:rsidRPr="000D08E3">
              <w:rPr>
                <w:b/>
                <w:bCs/>
                <w:sz w:val="24"/>
                <w:szCs w:val="24"/>
              </w:rPr>
              <w:t>Statement or Question</w:t>
            </w:r>
            <w:r w:rsidR="000D08E3">
              <w:rPr>
                <w:b/>
                <w:bCs/>
                <w:sz w:val="24"/>
                <w:szCs w:val="24"/>
              </w:rPr>
              <w:t>:</w:t>
            </w:r>
          </w:p>
          <w:p w14:paraId="016C7820" w14:textId="5B6DED4E" w:rsidR="29108B4B" w:rsidRPr="000D08E3" w:rsidRDefault="29108B4B" w:rsidP="000D08E3">
            <w:pPr>
              <w:spacing w:before="120" w:after="120"/>
              <w:ind w:left="720"/>
              <w:rPr>
                <w:sz w:val="24"/>
                <w:szCs w:val="24"/>
              </w:rPr>
            </w:pPr>
            <w:r w:rsidRPr="000D08E3">
              <w:rPr>
                <w:sz w:val="24"/>
                <w:szCs w:val="24"/>
              </w:rPr>
              <w:t>Can I take your plate</w:t>
            </w:r>
          </w:p>
          <w:p w14:paraId="63D71934" w14:textId="79368A20" w:rsidR="29108B4B" w:rsidRPr="000D08E3" w:rsidRDefault="29108B4B" w:rsidP="000D08E3">
            <w:pPr>
              <w:spacing w:before="120" w:after="120"/>
              <w:ind w:left="720"/>
              <w:rPr>
                <w:sz w:val="24"/>
                <w:szCs w:val="24"/>
              </w:rPr>
            </w:pPr>
            <w:r w:rsidRPr="000D08E3">
              <w:rPr>
                <w:sz w:val="24"/>
                <w:szCs w:val="24"/>
              </w:rPr>
              <w:t>Is this your bag</w:t>
            </w:r>
          </w:p>
          <w:p w14:paraId="3ECE5D34" w14:textId="0B8A714A" w:rsidR="29108B4B" w:rsidRPr="000D08E3" w:rsidRDefault="29108B4B" w:rsidP="000D08E3">
            <w:pPr>
              <w:spacing w:before="120" w:after="120"/>
              <w:ind w:left="720"/>
              <w:rPr>
                <w:sz w:val="24"/>
                <w:szCs w:val="24"/>
              </w:rPr>
            </w:pPr>
            <w:r w:rsidRPr="000D08E3">
              <w:rPr>
                <w:sz w:val="24"/>
                <w:szCs w:val="24"/>
              </w:rPr>
              <w:t>I like to eat vegetables</w:t>
            </w:r>
          </w:p>
          <w:p w14:paraId="41DA84F4" w14:textId="565494D2" w:rsidR="29108B4B" w:rsidRPr="000D08E3" w:rsidRDefault="29108B4B" w:rsidP="000D08E3">
            <w:pPr>
              <w:spacing w:before="120" w:after="120"/>
              <w:ind w:left="720"/>
              <w:rPr>
                <w:sz w:val="24"/>
                <w:szCs w:val="24"/>
              </w:rPr>
            </w:pPr>
            <w:r w:rsidRPr="000D08E3">
              <w:rPr>
                <w:sz w:val="24"/>
                <w:szCs w:val="24"/>
              </w:rPr>
              <w:t>How long will this take</w:t>
            </w:r>
          </w:p>
          <w:p w14:paraId="24FC7C14" w14:textId="73629D36" w:rsidR="29108B4B" w:rsidRPr="000D08E3" w:rsidRDefault="29108B4B" w:rsidP="000D08E3">
            <w:pPr>
              <w:spacing w:before="120" w:after="120"/>
              <w:ind w:left="720"/>
              <w:rPr>
                <w:sz w:val="24"/>
                <w:szCs w:val="24"/>
              </w:rPr>
            </w:pPr>
            <w:r w:rsidRPr="000D08E3">
              <w:rPr>
                <w:sz w:val="24"/>
                <w:szCs w:val="24"/>
              </w:rPr>
              <w:t>The car went very fast</w:t>
            </w:r>
          </w:p>
          <w:p w14:paraId="5AED5DFA" w14:textId="2CC4B655" w:rsidR="29108B4B" w:rsidRPr="000D08E3" w:rsidRDefault="29108B4B" w:rsidP="000D08E3">
            <w:pPr>
              <w:spacing w:before="120" w:after="120"/>
              <w:ind w:left="720"/>
              <w:rPr>
                <w:sz w:val="24"/>
                <w:szCs w:val="24"/>
              </w:rPr>
            </w:pPr>
            <w:r w:rsidRPr="000D08E3">
              <w:rPr>
                <w:sz w:val="24"/>
                <w:szCs w:val="24"/>
              </w:rPr>
              <w:t>I like to read books at school</w:t>
            </w:r>
          </w:p>
          <w:p w14:paraId="1EA23F94" w14:textId="3C203C77" w:rsidR="29108B4B" w:rsidRPr="000D08E3" w:rsidRDefault="29108B4B" w:rsidP="000D08E3">
            <w:pPr>
              <w:spacing w:before="120" w:after="120"/>
              <w:ind w:left="720"/>
              <w:rPr>
                <w:sz w:val="24"/>
                <w:szCs w:val="24"/>
              </w:rPr>
            </w:pPr>
            <w:r w:rsidRPr="000D08E3">
              <w:rPr>
                <w:sz w:val="24"/>
                <w:szCs w:val="24"/>
              </w:rPr>
              <w:t>What did you do at school today</w:t>
            </w:r>
          </w:p>
        </w:tc>
      </w:tr>
    </w:tbl>
    <w:p w14:paraId="306EAAEA" w14:textId="77777777" w:rsidR="00635EED" w:rsidRDefault="00635EED" w:rsidP="00BA2874">
      <w:pPr>
        <w:rPr>
          <w:highlight w:val="yellow"/>
          <w:lang w:val="mi-NZ"/>
        </w:rPr>
      </w:pPr>
    </w:p>
    <w:p w14:paraId="3FCC1EF2" w14:textId="1378C7FF" w:rsidR="00614F63" w:rsidRPr="00614F63" w:rsidRDefault="00614F63" w:rsidP="00BA2874">
      <w:pPr>
        <w:rPr>
          <w:lang w:val="mi-NZ"/>
        </w:rPr>
      </w:pPr>
      <w:r w:rsidRPr="00614F63">
        <w:rPr>
          <w:lang w:val="mi-NZ"/>
        </w:rPr>
        <w:t xml:space="preserve">Challenge: </w:t>
      </w:r>
      <w:r w:rsidR="008C3B99" w:rsidRPr="4E557CBA">
        <w:rPr>
          <w:b/>
          <w:lang w:val="mi-NZ"/>
        </w:rPr>
        <w:t>Write</w:t>
      </w:r>
      <w:r>
        <w:rPr>
          <w:lang w:val="mi-NZ"/>
        </w:rPr>
        <w:t xml:space="preserve"> your own </w:t>
      </w:r>
      <w:r w:rsidR="008C3B99">
        <w:rPr>
          <w:lang w:val="mi-NZ"/>
        </w:rPr>
        <w:t>sentences</w:t>
      </w:r>
      <w:r>
        <w:rPr>
          <w:lang w:val="mi-NZ"/>
        </w:rPr>
        <w:t xml:space="preserve"> and </w:t>
      </w:r>
      <w:r w:rsidR="008C3B99">
        <w:rPr>
          <w:lang w:val="mi-NZ"/>
        </w:rPr>
        <w:t>challenge</w:t>
      </w:r>
      <w:r>
        <w:rPr>
          <w:lang w:val="mi-NZ"/>
        </w:rPr>
        <w:t xml:space="preserve"> </w:t>
      </w:r>
      <w:r w:rsidR="00652A3A">
        <w:rPr>
          <w:lang w:val="mi-NZ"/>
        </w:rPr>
        <w:t>someone in your house</w:t>
      </w:r>
      <w:r w:rsidR="008C3B99">
        <w:rPr>
          <w:lang w:val="mi-NZ"/>
        </w:rPr>
        <w:t xml:space="preserve"> to tell you </w:t>
      </w:r>
      <w:r w:rsidR="00B850F6">
        <w:rPr>
          <w:lang w:val="mi-NZ"/>
        </w:rPr>
        <w:t>if it is a question or a statement and what punctuation you would use.</w:t>
      </w:r>
    </w:p>
    <w:p w14:paraId="209FA9A1" w14:textId="4F577B94" w:rsidR="00635EED" w:rsidRDefault="00635EED" w:rsidP="00514198">
      <w:pPr>
        <w:pStyle w:val="GH1"/>
        <w:rPr>
          <w:highlight w:val="yellow"/>
        </w:rPr>
      </w:pPr>
      <w:r>
        <w:lastRenderedPageBreak/>
        <w:t>D</w:t>
      </w:r>
      <w:r w:rsidRPr="000D4B4C">
        <w:t xml:space="preserve">ay </w:t>
      </w:r>
      <w:r>
        <w:t>7</w:t>
      </w:r>
      <w:r w:rsidRPr="000D4B4C">
        <w:t xml:space="preserve"> </w:t>
      </w:r>
      <w:r>
        <w:t>a</w:t>
      </w:r>
      <w:r w:rsidRPr="000D4B4C">
        <w:t xml:space="preserve">ctivity </w:t>
      </w:r>
      <w:r>
        <w:t>3</w:t>
      </w:r>
      <w:r w:rsidRPr="000D4B4C">
        <w:t xml:space="preserve">: </w:t>
      </w:r>
      <w:r w:rsidR="064A6919" w:rsidRPr="29108B4B">
        <w:t>Maths</w:t>
      </w:r>
    </w:p>
    <w:p w14:paraId="283B3811" w14:textId="77777777" w:rsidR="00635EED" w:rsidRPr="000D08E3" w:rsidRDefault="00635EED" w:rsidP="00BA2874">
      <w:pPr>
        <w:rPr>
          <w:b/>
          <w:bCs/>
          <w:i/>
          <w:iCs/>
          <w:color w:val="01853E"/>
        </w:rPr>
      </w:pPr>
      <w:r w:rsidRPr="000D08E3">
        <w:rPr>
          <w:b/>
          <w:bCs/>
          <w:i/>
          <w:iCs/>
          <w:color w:val="01853E"/>
        </w:rPr>
        <w:t>Notes for teachers and whānau</w:t>
      </w:r>
    </w:p>
    <w:p w14:paraId="2AC9E2DD" w14:textId="5852A461" w:rsidR="29108B4B" w:rsidRPr="000D08E3" w:rsidRDefault="00A01A89" w:rsidP="000D08E3">
      <w:pPr>
        <w:spacing w:after="0"/>
        <w:rPr>
          <w:i/>
          <w:iCs/>
        </w:rPr>
      </w:pPr>
      <w:r w:rsidRPr="000D08E3">
        <w:rPr>
          <w:i/>
          <w:iCs/>
        </w:rPr>
        <w:t>Learners</w:t>
      </w:r>
      <w:r w:rsidR="29108B4B" w:rsidRPr="000D08E3">
        <w:rPr>
          <w:i/>
          <w:iCs/>
        </w:rPr>
        <w:t xml:space="preserve"> compare the weight of objects to determine which is heavier and which is lighter.</w:t>
      </w:r>
      <w:r w:rsidR="00774EDE" w:rsidRPr="000D08E3">
        <w:rPr>
          <w:i/>
          <w:iCs/>
        </w:rPr>
        <w:t xml:space="preserve"> </w:t>
      </w:r>
      <w:r w:rsidR="29108B4B" w:rsidRPr="000D08E3">
        <w:rPr>
          <w:i/>
          <w:iCs/>
        </w:rPr>
        <w:t>To complete this activity they will need a can of food.</w:t>
      </w:r>
      <w:r w:rsidR="00774EDE" w:rsidRPr="000D08E3">
        <w:rPr>
          <w:i/>
          <w:iCs/>
        </w:rPr>
        <w:t xml:space="preserve"> </w:t>
      </w:r>
      <w:r w:rsidR="29108B4B" w:rsidRPr="000D08E3">
        <w:rPr>
          <w:i/>
          <w:iCs/>
        </w:rPr>
        <w:t>If this is not available they could use an item of similar weight instead.</w:t>
      </w:r>
    </w:p>
    <w:p w14:paraId="4D5EAB1E" w14:textId="77777777" w:rsidR="00635EED" w:rsidRDefault="00931B19" w:rsidP="00BA2874">
      <w:r>
        <w:pict w14:anchorId="4FA1208C">
          <v:rect id="_x0000_i1079" style="width:0;height:1.5pt" o:hralign="center" o:hrstd="t" o:hr="t" fillcolor="#a0a0a0" stroked="f"/>
        </w:pict>
      </w:r>
    </w:p>
    <w:p w14:paraId="43D78DFE" w14:textId="2662B27A" w:rsidR="00635EED" w:rsidRPr="000D08E3" w:rsidRDefault="064A6919" w:rsidP="001F64C9">
      <w:pPr>
        <w:pStyle w:val="LI"/>
        <w:rPr>
          <w:color w:val="01853E"/>
          <w:highlight w:val="yellow"/>
        </w:rPr>
      </w:pPr>
      <w:r w:rsidRPr="000D08E3">
        <w:rPr>
          <w:color w:val="01853E"/>
        </w:rPr>
        <w:t>In this activity I am learning to: weigh objects by comparing the weight of one object with another.</w:t>
      </w:r>
    </w:p>
    <w:p w14:paraId="3F6F2FED" w14:textId="77777777" w:rsidR="00635EED" w:rsidRDefault="00635EED" w:rsidP="000D08E3">
      <w:pPr>
        <w:spacing w:after="0"/>
        <w:rPr>
          <w:lang w:val="mi-NZ"/>
        </w:rPr>
      </w:pPr>
      <w:r>
        <w:rPr>
          <w:lang w:val="mi-NZ"/>
        </w:rPr>
        <w:t>What do I need?</w:t>
      </w:r>
    </w:p>
    <w:p w14:paraId="278E6B18" w14:textId="62C273BF" w:rsidR="00635EED" w:rsidRDefault="00635EED" w:rsidP="000D08E3">
      <w:pPr>
        <w:pStyle w:val="ListParagraph"/>
        <w:numPr>
          <w:ilvl w:val="0"/>
          <w:numId w:val="65"/>
        </w:numPr>
        <w:spacing w:after="0"/>
        <w:rPr>
          <w:lang w:val="mi-NZ"/>
        </w:rPr>
      </w:pPr>
      <w:r w:rsidRPr="78475601">
        <w:rPr>
          <w:lang w:val="mi-NZ"/>
        </w:rPr>
        <w:t>30 minutes</w:t>
      </w:r>
    </w:p>
    <w:p w14:paraId="0A8B5E95" w14:textId="41726058" w:rsidR="29108B4B" w:rsidRDefault="29108B4B" w:rsidP="000D08E3">
      <w:pPr>
        <w:pStyle w:val="ListParagraph"/>
        <w:numPr>
          <w:ilvl w:val="0"/>
          <w:numId w:val="65"/>
        </w:numPr>
        <w:spacing w:after="0"/>
        <w:rPr>
          <w:lang w:val="mi-NZ"/>
        </w:rPr>
      </w:pPr>
      <w:r w:rsidRPr="78475601">
        <w:rPr>
          <w:lang w:val="mi-NZ"/>
        </w:rPr>
        <w:t>Home learning book</w:t>
      </w:r>
    </w:p>
    <w:p w14:paraId="5AC02DE6" w14:textId="0E56E05E" w:rsidR="29108B4B" w:rsidRDefault="29108B4B" w:rsidP="000D08E3">
      <w:pPr>
        <w:pStyle w:val="ListParagraph"/>
        <w:numPr>
          <w:ilvl w:val="0"/>
          <w:numId w:val="65"/>
        </w:numPr>
        <w:spacing w:after="0"/>
        <w:rPr>
          <w:lang w:val="mi-NZ"/>
        </w:rPr>
      </w:pPr>
      <w:r w:rsidRPr="78475601">
        <w:rPr>
          <w:lang w:val="mi-NZ"/>
        </w:rPr>
        <w:t>A tinned can of food</w:t>
      </w:r>
    </w:p>
    <w:p w14:paraId="67A825D6" w14:textId="764E59A7" w:rsidR="00635EED" w:rsidRDefault="00931B19" w:rsidP="00BA2874">
      <w:r>
        <w:pict w14:anchorId="736A73B9">
          <v:rect id="_x0000_i1080" style="width:0;height:1.5pt" o:hralign="center" o:hrstd="t" o:hr="t" fillcolor="#a0a0a0" stroked="f"/>
        </w:pict>
      </w:r>
    </w:p>
    <w:p w14:paraId="38C08079" w14:textId="0219673E" w:rsidR="00635EED" w:rsidRPr="00880D00" w:rsidRDefault="00635EED" w:rsidP="00BA2874">
      <w:pPr>
        <w:pStyle w:val="GH2"/>
      </w:pPr>
      <w:r w:rsidRPr="00880D00">
        <w:t>Instructions</w:t>
      </w:r>
      <w:r>
        <w:t>:</w:t>
      </w:r>
    </w:p>
    <w:p w14:paraId="0EDCD23D" w14:textId="26C41F18" w:rsidR="29108B4B" w:rsidRDefault="29108B4B" w:rsidP="00BA2874">
      <w:r>
        <w:t>For this activity you are going to go on a scavenger hunt around your home and find 5 things that are heavier than a can of food and 5 things that are lighter.</w:t>
      </w:r>
      <w:r w:rsidR="00774EDE">
        <w:t xml:space="preserve"> </w:t>
      </w:r>
      <w:r>
        <w:t>You will need to hold each object in one hand and the can of food in the other and notice which one feels heavier.</w:t>
      </w:r>
      <w:r w:rsidR="00774EDE">
        <w:t xml:space="preserve"> </w:t>
      </w:r>
      <w:r>
        <w:t>Don’t forget to record your ideas in your home learning book.</w:t>
      </w:r>
    </w:p>
    <w:p w14:paraId="3B22607E" w14:textId="05F0066A" w:rsidR="00635EED" w:rsidRDefault="00635EED" w:rsidP="00BA2874">
      <w:pPr>
        <w:pStyle w:val="GH2"/>
      </w:pPr>
      <w:r>
        <w:t>Your task:</w:t>
      </w:r>
    </w:p>
    <w:p w14:paraId="37ACA93C" w14:textId="6432CE8C" w:rsidR="29108B4B" w:rsidRDefault="00E27980" w:rsidP="00BA2874">
      <w:r>
        <w:rPr>
          <w:noProof/>
        </w:rPr>
        <w:drawing>
          <wp:anchor distT="0" distB="0" distL="114300" distR="114300" simplePos="0" relativeHeight="251658283" behindDoc="1" locked="0" layoutInCell="1" allowOverlap="1" wp14:anchorId="6756A7EC" wp14:editId="512A7BCB">
            <wp:simplePos x="0" y="0"/>
            <wp:positionH relativeFrom="column">
              <wp:posOffset>4891129</wp:posOffset>
            </wp:positionH>
            <wp:positionV relativeFrom="paragraph">
              <wp:posOffset>4914</wp:posOffset>
            </wp:positionV>
            <wp:extent cx="1176655" cy="1804035"/>
            <wp:effectExtent l="0" t="0" r="0" b="0"/>
            <wp:wrapTight wrapText="bothSides">
              <wp:wrapPolygon edited="0">
                <wp:start x="0" y="0"/>
                <wp:lineTo x="0" y="21440"/>
                <wp:lineTo x="21332" y="21440"/>
                <wp:lineTo x="21332" y="0"/>
                <wp:lineTo x="0" y="0"/>
              </wp:wrapPolygon>
            </wp:wrapTight>
            <wp:docPr id="801317252" name="Picture 80131725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317252" name="Picture 801317252" descr="Logo&#10;&#10;Description automatically generated"/>
                    <pic:cNvPicPr/>
                  </pic:nvPicPr>
                  <pic:blipFill rotWithShape="1">
                    <a:blip r:embed="rId110" cstate="print">
                      <a:extLst>
                        <a:ext uri="{28A0092B-C50C-407E-A947-70E740481C1C}">
                          <a14:useLocalDpi xmlns:a14="http://schemas.microsoft.com/office/drawing/2010/main" val="0"/>
                        </a:ext>
                      </a:extLst>
                    </a:blip>
                    <a:srcRect l="7631" t="5022" r="5475"/>
                    <a:stretch/>
                  </pic:blipFill>
                  <pic:spPr bwMode="auto">
                    <a:xfrm>
                      <a:off x="0" y="0"/>
                      <a:ext cx="1176655" cy="1804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29108B4B" w:rsidRPr="78475601">
        <w:rPr>
          <w:b/>
          <w:bCs/>
        </w:rPr>
        <w:t>Choose</w:t>
      </w:r>
      <w:r w:rsidR="29108B4B">
        <w:t xml:space="preserve"> a can of food from your cupboard and </w:t>
      </w:r>
      <w:r w:rsidR="29108B4B" w:rsidRPr="78475601">
        <w:rPr>
          <w:b/>
          <w:bCs/>
        </w:rPr>
        <w:t>notice</w:t>
      </w:r>
      <w:r w:rsidR="29108B4B">
        <w:t xml:space="preserve"> how heavy it is.</w:t>
      </w:r>
    </w:p>
    <w:p w14:paraId="7770B83D" w14:textId="6355E46C" w:rsidR="29108B4B" w:rsidRDefault="29108B4B" w:rsidP="00BA2874">
      <w:r w:rsidRPr="29108B4B">
        <w:rPr>
          <w:b/>
          <w:bCs/>
        </w:rPr>
        <w:t>Look</w:t>
      </w:r>
      <w:r>
        <w:t xml:space="preserve"> around your house for 5 objects that </w:t>
      </w:r>
      <w:r w:rsidR="00B57D84">
        <w:t>feel</w:t>
      </w:r>
      <w:r>
        <w:t xml:space="preserve"> heavier than the can and 5 objects that </w:t>
      </w:r>
      <w:r w:rsidR="00B57D84">
        <w:t>feel</w:t>
      </w:r>
      <w:r>
        <w:t xml:space="preserve"> light</w:t>
      </w:r>
      <w:r w:rsidR="00BE2281">
        <w:t>er</w:t>
      </w:r>
      <w:r>
        <w:t xml:space="preserve"> than the can.</w:t>
      </w:r>
    </w:p>
    <w:p w14:paraId="59425024" w14:textId="03CFE36A" w:rsidR="29108B4B" w:rsidRDefault="29108B4B" w:rsidP="00BA2874">
      <w:r w:rsidRPr="29108B4B">
        <w:rPr>
          <w:b/>
          <w:bCs/>
        </w:rPr>
        <w:t>Check</w:t>
      </w:r>
      <w:r>
        <w:t xml:space="preserve"> if you are right by holding the can in one hand and your chosen object in the other.</w:t>
      </w:r>
      <w:r w:rsidR="00774EDE">
        <w:t xml:space="preserve"> </w:t>
      </w:r>
      <w:r w:rsidRPr="29108B4B">
        <w:rPr>
          <w:b/>
          <w:bCs/>
        </w:rPr>
        <w:t>Notice</w:t>
      </w:r>
      <w:r>
        <w:t xml:space="preserve"> which one is heavier.</w:t>
      </w:r>
    </w:p>
    <w:p w14:paraId="156EC49D" w14:textId="6A82585A" w:rsidR="29108B4B" w:rsidRDefault="29108B4B" w:rsidP="000D08E3">
      <w:pPr>
        <w:spacing w:after="240"/>
      </w:pPr>
      <w:r w:rsidRPr="29108B4B">
        <w:rPr>
          <w:b/>
          <w:bCs/>
        </w:rPr>
        <w:t>Write</w:t>
      </w:r>
      <w:r>
        <w:t xml:space="preserve"> up a table in your home learning book and on one side write the 5 objects that are lighter than a tinned can of food and on the other side write the 5 objects that are heavier than the tinned can of food.</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C60C16" w:rsidRPr="000D08E3" w14:paraId="31E22EFB" w14:textId="77777777" w:rsidTr="00E8326C">
        <w:trPr>
          <w:trHeight w:val="377"/>
        </w:trPr>
        <w:tc>
          <w:tcPr>
            <w:tcW w:w="4743" w:type="dxa"/>
            <w:vAlign w:val="center"/>
          </w:tcPr>
          <w:p w14:paraId="6FE8A069" w14:textId="7E78331F" w:rsidR="00C60C16" w:rsidRPr="000D08E3" w:rsidRDefault="00C60C16" w:rsidP="000D08E3">
            <w:pPr>
              <w:spacing w:before="120" w:after="120"/>
              <w:rPr>
                <w:sz w:val="24"/>
                <w:szCs w:val="24"/>
              </w:rPr>
            </w:pPr>
            <w:r w:rsidRPr="000D08E3">
              <w:rPr>
                <w:sz w:val="24"/>
                <w:szCs w:val="24"/>
              </w:rPr>
              <w:t xml:space="preserve">Lighter than a can of </w:t>
            </w:r>
            <w:r w:rsidR="00E8326C" w:rsidRPr="000D08E3">
              <w:rPr>
                <w:sz w:val="24"/>
                <w:szCs w:val="24"/>
              </w:rPr>
              <w:t>…</w:t>
            </w:r>
          </w:p>
        </w:tc>
        <w:tc>
          <w:tcPr>
            <w:tcW w:w="4743" w:type="dxa"/>
            <w:vAlign w:val="center"/>
          </w:tcPr>
          <w:p w14:paraId="4A5ECCC3" w14:textId="2765675F" w:rsidR="00C60C16" w:rsidRPr="000D08E3" w:rsidRDefault="00E8326C" w:rsidP="000D08E3">
            <w:pPr>
              <w:spacing w:before="120" w:after="120"/>
              <w:rPr>
                <w:sz w:val="24"/>
                <w:szCs w:val="24"/>
              </w:rPr>
            </w:pPr>
            <w:r w:rsidRPr="000D08E3">
              <w:rPr>
                <w:sz w:val="24"/>
                <w:szCs w:val="24"/>
              </w:rPr>
              <w:t>Heavier than a can of …</w:t>
            </w:r>
          </w:p>
        </w:tc>
      </w:tr>
      <w:tr w:rsidR="00C60C16" w:rsidRPr="000D08E3" w14:paraId="32AB55D0" w14:textId="77777777" w:rsidTr="00E8326C">
        <w:tc>
          <w:tcPr>
            <w:tcW w:w="4743" w:type="dxa"/>
          </w:tcPr>
          <w:p w14:paraId="4D311A5D" w14:textId="1C03E0B5" w:rsidR="00C60C16" w:rsidRPr="000D08E3" w:rsidRDefault="00E8326C" w:rsidP="000D08E3">
            <w:pPr>
              <w:spacing w:before="120" w:after="120"/>
              <w:rPr>
                <w:sz w:val="24"/>
                <w:szCs w:val="24"/>
              </w:rPr>
            </w:pPr>
            <w:r w:rsidRPr="000D08E3">
              <w:rPr>
                <w:sz w:val="24"/>
                <w:szCs w:val="24"/>
              </w:rPr>
              <w:t>1.</w:t>
            </w:r>
          </w:p>
        </w:tc>
        <w:tc>
          <w:tcPr>
            <w:tcW w:w="4743" w:type="dxa"/>
          </w:tcPr>
          <w:p w14:paraId="6FCD510D" w14:textId="2070C806" w:rsidR="00C60C16" w:rsidRPr="000D08E3" w:rsidRDefault="00E8326C" w:rsidP="000D08E3">
            <w:pPr>
              <w:spacing w:before="120" w:after="120"/>
              <w:rPr>
                <w:sz w:val="24"/>
                <w:szCs w:val="24"/>
              </w:rPr>
            </w:pPr>
            <w:r w:rsidRPr="000D08E3">
              <w:rPr>
                <w:sz w:val="24"/>
                <w:szCs w:val="24"/>
              </w:rPr>
              <w:t>1.</w:t>
            </w:r>
          </w:p>
        </w:tc>
      </w:tr>
      <w:tr w:rsidR="00C60C16" w:rsidRPr="000D08E3" w14:paraId="258FF802" w14:textId="77777777" w:rsidTr="00E8326C">
        <w:tc>
          <w:tcPr>
            <w:tcW w:w="4743" w:type="dxa"/>
          </w:tcPr>
          <w:p w14:paraId="7207CA3A" w14:textId="616640C5" w:rsidR="00C60C16" w:rsidRPr="000D08E3" w:rsidRDefault="00E8326C" w:rsidP="000D08E3">
            <w:pPr>
              <w:spacing w:before="120" w:after="120"/>
              <w:rPr>
                <w:sz w:val="24"/>
                <w:szCs w:val="24"/>
              </w:rPr>
            </w:pPr>
            <w:r w:rsidRPr="000D08E3">
              <w:rPr>
                <w:sz w:val="24"/>
                <w:szCs w:val="24"/>
              </w:rPr>
              <w:t>2.</w:t>
            </w:r>
          </w:p>
        </w:tc>
        <w:tc>
          <w:tcPr>
            <w:tcW w:w="4743" w:type="dxa"/>
          </w:tcPr>
          <w:p w14:paraId="2FE5FFB8" w14:textId="68F030F8" w:rsidR="00C60C16" w:rsidRPr="000D08E3" w:rsidRDefault="00E8326C" w:rsidP="000D08E3">
            <w:pPr>
              <w:spacing w:before="120" w:after="120"/>
              <w:rPr>
                <w:sz w:val="24"/>
                <w:szCs w:val="24"/>
              </w:rPr>
            </w:pPr>
            <w:r w:rsidRPr="000D08E3">
              <w:rPr>
                <w:sz w:val="24"/>
                <w:szCs w:val="24"/>
              </w:rPr>
              <w:t>2.</w:t>
            </w:r>
          </w:p>
        </w:tc>
      </w:tr>
      <w:tr w:rsidR="00C60C16" w:rsidRPr="000D08E3" w14:paraId="2D4841F2" w14:textId="77777777" w:rsidTr="00E8326C">
        <w:tc>
          <w:tcPr>
            <w:tcW w:w="4743" w:type="dxa"/>
          </w:tcPr>
          <w:p w14:paraId="1F2A271E" w14:textId="7DFFFDF6" w:rsidR="00C60C16" w:rsidRPr="000D08E3" w:rsidRDefault="00E8326C" w:rsidP="000D08E3">
            <w:pPr>
              <w:spacing w:before="120" w:after="120"/>
              <w:rPr>
                <w:sz w:val="24"/>
                <w:szCs w:val="24"/>
              </w:rPr>
            </w:pPr>
            <w:r w:rsidRPr="000D08E3">
              <w:rPr>
                <w:sz w:val="24"/>
                <w:szCs w:val="24"/>
              </w:rPr>
              <w:t>3.</w:t>
            </w:r>
          </w:p>
        </w:tc>
        <w:tc>
          <w:tcPr>
            <w:tcW w:w="4743" w:type="dxa"/>
          </w:tcPr>
          <w:p w14:paraId="2F2B5AD4" w14:textId="713DC4B5" w:rsidR="00C60C16" w:rsidRPr="000D08E3" w:rsidRDefault="00E8326C" w:rsidP="000D08E3">
            <w:pPr>
              <w:spacing w:before="120" w:after="120"/>
              <w:rPr>
                <w:sz w:val="24"/>
                <w:szCs w:val="24"/>
              </w:rPr>
            </w:pPr>
            <w:r w:rsidRPr="000D08E3">
              <w:rPr>
                <w:sz w:val="24"/>
                <w:szCs w:val="24"/>
              </w:rPr>
              <w:t>3.</w:t>
            </w:r>
          </w:p>
        </w:tc>
      </w:tr>
      <w:tr w:rsidR="00C60C16" w:rsidRPr="000D08E3" w14:paraId="0FF08F88" w14:textId="77777777" w:rsidTr="00E8326C">
        <w:tc>
          <w:tcPr>
            <w:tcW w:w="4743" w:type="dxa"/>
          </w:tcPr>
          <w:p w14:paraId="4816ACF7" w14:textId="661C9168" w:rsidR="00C60C16" w:rsidRPr="000D08E3" w:rsidRDefault="00E8326C" w:rsidP="000D08E3">
            <w:pPr>
              <w:spacing w:before="120" w:after="120"/>
              <w:rPr>
                <w:sz w:val="24"/>
                <w:szCs w:val="24"/>
              </w:rPr>
            </w:pPr>
            <w:r w:rsidRPr="000D08E3">
              <w:rPr>
                <w:sz w:val="24"/>
                <w:szCs w:val="24"/>
              </w:rPr>
              <w:t xml:space="preserve">4. </w:t>
            </w:r>
          </w:p>
        </w:tc>
        <w:tc>
          <w:tcPr>
            <w:tcW w:w="4743" w:type="dxa"/>
          </w:tcPr>
          <w:p w14:paraId="28F66795" w14:textId="2CA5CEEC" w:rsidR="00C60C16" w:rsidRPr="000D08E3" w:rsidRDefault="00E8326C" w:rsidP="000D08E3">
            <w:pPr>
              <w:spacing w:before="120" w:after="120"/>
              <w:rPr>
                <w:sz w:val="24"/>
                <w:szCs w:val="24"/>
              </w:rPr>
            </w:pPr>
            <w:r w:rsidRPr="000D08E3">
              <w:rPr>
                <w:sz w:val="24"/>
                <w:szCs w:val="24"/>
              </w:rPr>
              <w:t>4.</w:t>
            </w:r>
          </w:p>
        </w:tc>
      </w:tr>
      <w:tr w:rsidR="00E8326C" w:rsidRPr="000D08E3" w14:paraId="792F7BF4" w14:textId="77777777" w:rsidTr="00E8326C">
        <w:tc>
          <w:tcPr>
            <w:tcW w:w="4743" w:type="dxa"/>
          </w:tcPr>
          <w:p w14:paraId="012EF0C9" w14:textId="50F6E890" w:rsidR="00E8326C" w:rsidRPr="000D08E3" w:rsidRDefault="00E8326C" w:rsidP="000D08E3">
            <w:pPr>
              <w:spacing w:before="120" w:after="120"/>
              <w:rPr>
                <w:sz w:val="24"/>
                <w:szCs w:val="24"/>
              </w:rPr>
            </w:pPr>
            <w:r w:rsidRPr="000D08E3">
              <w:rPr>
                <w:sz w:val="24"/>
                <w:szCs w:val="24"/>
              </w:rPr>
              <w:t>5.</w:t>
            </w:r>
          </w:p>
        </w:tc>
        <w:tc>
          <w:tcPr>
            <w:tcW w:w="4743" w:type="dxa"/>
          </w:tcPr>
          <w:p w14:paraId="00D7FDC7" w14:textId="088DCB01" w:rsidR="00E8326C" w:rsidRPr="000D08E3" w:rsidRDefault="00E8326C" w:rsidP="000D08E3">
            <w:pPr>
              <w:spacing w:before="120" w:after="120"/>
              <w:rPr>
                <w:sz w:val="24"/>
                <w:szCs w:val="24"/>
              </w:rPr>
            </w:pPr>
            <w:r w:rsidRPr="000D08E3">
              <w:rPr>
                <w:sz w:val="24"/>
                <w:szCs w:val="24"/>
              </w:rPr>
              <w:t>5.</w:t>
            </w:r>
          </w:p>
        </w:tc>
      </w:tr>
    </w:tbl>
    <w:p w14:paraId="0888B0F7" w14:textId="77777777" w:rsidR="00BE2281" w:rsidRDefault="00BE2281" w:rsidP="00BA2874"/>
    <w:p w14:paraId="650C4721" w14:textId="68B6B96E" w:rsidR="00635EED" w:rsidRDefault="00635EED" w:rsidP="00514198">
      <w:pPr>
        <w:pStyle w:val="GH1"/>
        <w:rPr>
          <w:highlight w:val="yellow"/>
        </w:rPr>
      </w:pPr>
      <w:r>
        <w:lastRenderedPageBreak/>
        <w:t>D</w:t>
      </w:r>
      <w:r w:rsidRPr="000D4B4C">
        <w:t xml:space="preserve">ay </w:t>
      </w:r>
      <w:r>
        <w:t>7</w:t>
      </w:r>
      <w:r w:rsidRPr="000D4B4C">
        <w:t xml:space="preserve"> </w:t>
      </w:r>
      <w:r>
        <w:t>a</w:t>
      </w:r>
      <w:r w:rsidRPr="000D4B4C">
        <w:t xml:space="preserve">ctivity </w:t>
      </w:r>
      <w:r>
        <w:t>4</w:t>
      </w:r>
      <w:r w:rsidRPr="000D4B4C">
        <w:t xml:space="preserve">: </w:t>
      </w:r>
      <w:r w:rsidR="064A6919">
        <w:t>Science</w:t>
      </w:r>
    </w:p>
    <w:p w14:paraId="2311ACC9" w14:textId="77777777" w:rsidR="00635EED" w:rsidRPr="000D08E3" w:rsidRDefault="00635EED" w:rsidP="00BA2874">
      <w:pPr>
        <w:rPr>
          <w:b/>
          <w:bCs/>
          <w:i/>
          <w:iCs/>
          <w:color w:val="01853E"/>
        </w:rPr>
      </w:pPr>
      <w:r w:rsidRPr="000D08E3">
        <w:rPr>
          <w:b/>
          <w:bCs/>
          <w:i/>
          <w:iCs/>
          <w:color w:val="01853E"/>
        </w:rPr>
        <w:t>Notes for teachers and whānau</w:t>
      </w:r>
    </w:p>
    <w:p w14:paraId="5C12B109" w14:textId="77777777" w:rsidR="002657CE" w:rsidRDefault="00A01A89" w:rsidP="002657CE">
      <w:pPr>
        <w:spacing w:line="264" w:lineRule="auto"/>
        <w:rPr>
          <w:i/>
          <w:iCs/>
        </w:rPr>
      </w:pPr>
      <w:r w:rsidRPr="000D08E3">
        <w:rPr>
          <w:i/>
          <w:iCs/>
        </w:rPr>
        <w:t>Learners</w:t>
      </w:r>
      <w:r w:rsidR="29108B4B" w:rsidRPr="000D08E3">
        <w:rPr>
          <w:i/>
          <w:iCs/>
        </w:rPr>
        <w:t xml:space="preserve"> are encouraged to make predictions and then test these by dropping a range of objects into water to see if they sink or float.</w:t>
      </w:r>
      <w:r w:rsidR="00774EDE" w:rsidRPr="000D08E3">
        <w:rPr>
          <w:i/>
          <w:iCs/>
        </w:rPr>
        <w:t xml:space="preserve"> </w:t>
      </w:r>
    </w:p>
    <w:p w14:paraId="079214E0" w14:textId="048ACE22" w:rsidR="29108B4B" w:rsidRPr="000D08E3" w:rsidRDefault="29108B4B" w:rsidP="002657CE">
      <w:pPr>
        <w:spacing w:after="0" w:line="264" w:lineRule="auto"/>
        <w:rPr>
          <w:i/>
          <w:iCs/>
        </w:rPr>
      </w:pPr>
      <w:r w:rsidRPr="000D08E3">
        <w:rPr>
          <w:i/>
          <w:iCs/>
        </w:rPr>
        <w:t>Younger learners may need support to record their ideas and because this activity involves water, we recommend learners find a suitable spot outside.</w:t>
      </w:r>
    </w:p>
    <w:p w14:paraId="3DC1AF4B" w14:textId="77777777" w:rsidR="00635EED" w:rsidRDefault="00931B19" w:rsidP="00BA2874">
      <w:r>
        <w:pict w14:anchorId="55E66A61">
          <v:rect id="_x0000_i1081" style="width:0;height:1.5pt" o:hralign="center" o:hrstd="t" o:hr="t" fillcolor="#a0a0a0" stroked="f"/>
        </w:pict>
      </w:r>
    </w:p>
    <w:p w14:paraId="4A6E994D" w14:textId="72442FED" w:rsidR="00635EED" w:rsidRPr="000D08E3" w:rsidRDefault="064A6919" w:rsidP="001F64C9">
      <w:pPr>
        <w:pStyle w:val="LI"/>
        <w:rPr>
          <w:bCs/>
          <w:color w:val="01853E"/>
        </w:rPr>
      </w:pPr>
      <w:r w:rsidRPr="000D08E3">
        <w:rPr>
          <w:color w:val="01853E"/>
        </w:rPr>
        <w:t>In this activity I am learning to: make predictions and observe whether objects sink or float.</w:t>
      </w:r>
    </w:p>
    <w:p w14:paraId="0FFBFCA3" w14:textId="77777777" w:rsidR="00635EED" w:rsidRDefault="00635EED" w:rsidP="000D08E3">
      <w:pPr>
        <w:spacing w:after="0"/>
        <w:rPr>
          <w:lang w:val="mi-NZ"/>
        </w:rPr>
      </w:pPr>
      <w:r>
        <w:rPr>
          <w:lang w:val="mi-NZ"/>
        </w:rPr>
        <w:t>What do I need?</w:t>
      </w:r>
    </w:p>
    <w:p w14:paraId="5117AEA3" w14:textId="77777777" w:rsidR="00635EED" w:rsidRDefault="00635EED" w:rsidP="000D08E3">
      <w:pPr>
        <w:pStyle w:val="ListParagraph"/>
        <w:numPr>
          <w:ilvl w:val="0"/>
          <w:numId w:val="65"/>
        </w:numPr>
        <w:spacing w:after="0"/>
        <w:rPr>
          <w:lang w:val="mi-NZ"/>
        </w:rPr>
      </w:pPr>
      <w:r w:rsidRPr="78475601">
        <w:rPr>
          <w:lang w:val="mi-NZ"/>
        </w:rPr>
        <w:t>30 minutes</w:t>
      </w:r>
    </w:p>
    <w:p w14:paraId="721D735D" w14:textId="526D7A81" w:rsidR="29108B4B" w:rsidRDefault="29108B4B" w:rsidP="000D08E3">
      <w:pPr>
        <w:pStyle w:val="ListParagraph"/>
        <w:numPr>
          <w:ilvl w:val="0"/>
          <w:numId w:val="65"/>
        </w:numPr>
        <w:spacing w:after="0"/>
        <w:rPr>
          <w:lang w:val="mi-NZ"/>
        </w:rPr>
      </w:pPr>
      <w:r w:rsidRPr="78475601">
        <w:rPr>
          <w:lang w:val="mi-NZ"/>
        </w:rPr>
        <w:t>Home learning book</w:t>
      </w:r>
    </w:p>
    <w:p w14:paraId="4113BBC3" w14:textId="008DAEFA" w:rsidR="29108B4B" w:rsidRDefault="29108B4B" w:rsidP="000D08E3">
      <w:pPr>
        <w:pStyle w:val="ListParagraph"/>
        <w:numPr>
          <w:ilvl w:val="0"/>
          <w:numId w:val="65"/>
        </w:numPr>
        <w:spacing w:after="0"/>
        <w:rPr>
          <w:lang w:val="mi-NZ"/>
        </w:rPr>
      </w:pPr>
      <w:r w:rsidRPr="78475601">
        <w:rPr>
          <w:lang w:val="mi-NZ"/>
        </w:rPr>
        <w:t>Large bowl of water</w:t>
      </w:r>
    </w:p>
    <w:p w14:paraId="153170DA" w14:textId="2B7815B3" w:rsidR="29108B4B" w:rsidRDefault="29108B4B" w:rsidP="000D08E3">
      <w:pPr>
        <w:pStyle w:val="ListParagraph"/>
        <w:numPr>
          <w:ilvl w:val="0"/>
          <w:numId w:val="65"/>
        </w:numPr>
        <w:spacing w:after="0"/>
        <w:rPr>
          <w:lang w:val="mi-NZ"/>
        </w:rPr>
      </w:pPr>
      <w:r w:rsidRPr="78475601">
        <w:rPr>
          <w:lang w:val="mi-NZ"/>
        </w:rPr>
        <w:t>Different objects that you are allowed to get wet</w:t>
      </w:r>
    </w:p>
    <w:p w14:paraId="7C1F9200" w14:textId="77777777" w:rsidR="00635EED" w:rsidRDefault="00931B19" w:rsidP="00BA2874">
      <w:r>
        <w:pict w14:anchorId="038BF3EB">
          <v:rect id="_x0000_i1082" style="width:0;height:1.5pt" o:hralign="center" o:hrstd="t" o:hr="t" fillcolor="#a0a0a0" stroked="f"/>
        </w:pict>
      </w:r>
    </w:p>
    <w:p w14:paraId="62310854" w14:textId="77777777" w:rsidR="00635EED" w:rsidRPr="00880D00" w:rsidRDefault="00635EED" w:rsidP="00BA2874">
      <w:pPr>
        <w:pStyle w:val="GH2"/>
      </w:pPr>
      <w:r w:rsidRPr="00880D00">
        <w:t>Instructions</w:t>
      </w:r>
      <w:r>
        <w:t>:</w:t>
      </w:r>
    </w:p>
    <w:p w14:paraId="069B83AA" w14:textId="24353342" w:rsidR="29108B4B" w:rsidRDefault="29108B4B" w:rsidP="000D08E3">
      <w:pPr>
        <w:ind w:right="-360"/>
      </w:pPr>
      <w:r w:rsidRPr="78475601">
        <w:t xml:space="preserve">You are going to </w:t>
      </w:r>
      <w:r w:rsidR="00A01A89">
        <w:t>think like a scientist and c</w:t>
      </w:r>
      <w:r w:rsidRPr="78475601">
        <w:t>hoose some objects around you and make predictions about whether they will sink or float.</w:t>
      </w:r>
      <w:r w:rsidR="00774EDE">
        <w:t xml:space="preserve"> </w:t>
      </w:r>
      <w:r w:rsidRPr="78475601">
        <w:t>Record your predictions and then drop each object into a bowl of water and observe what it does.</w:t>
      </w:r>
      <w:r w:rsidR="00774EDE">
        <w:t xml:space="preserve"> </w:t>
      </w:r>
      <w:r w:rsidRPr="78475601">
        <w:t xml:space="preserve">Were your predictions </w:t>
      </w:r>
      <w:r w:rsidR="72168622" w:rsidRPr="0E2BA4C9">
        <w:t>correct?</w:t>
      </w:r>
    </w:p>
    <w:p w14:paraId="7ECF5C2C" w14:textId="6092ADF5" w:rsidR="00635EED" w:rsidRDefault="00635EED" w:rsidP="00BA2874">
      <w:pPr>
        <w:pStyle w:val="GH2"/>
      </w:pPr>
      <w:r>
        <w:t>Your task:</w:t>
      </w:r>
    </w:p>
    <w:p w14:paraId="37F6CA10" w14:textId="762871A2" w:rsidR="29108B4B" w:rsidRDefault="00D25F58" w:rsidP="00BA2874">
      <w:r>
        <w:rPr>
          <w:noProof/>
        </w:rPr>
        <w:drawing>
          <wp:anchor distT="0" distB="0" distL="114300" distR="114300" simplePos="0" relativeHeight="251658293" behindDoc="1" locked="0" layoutInCell="1" allowOverlap="1" wp14:anchorId="78DA498B" wp14:editId="6E77243E">
            <wp:simplePos x="0" y="0"/>
            <wp:positionH relativeFrom="column">
              <wp:posOffset>4709795</wp:posOffset>
            </wp:positionH>
            <wp:positionV relativeFrom="paragraph">
              <wp:posOffset>26035</wp:posOffset>
            </wp:positionV>
            <wp:extent cx="1358900" cy="1884045"/>
            <wp:effectExtent l="19050" t="19050" r="0" b="1905"/>
            <wp:wrapTight wrapText="bothSides">
              <wp:wrapPolygon edited="0">
                <wp:start x="-303" y="-218"/>
                <wp:lineTo x="-303" y="21622"/>
                <wp:lineTo x="21499" y="21622"/>
                <wp:lineTo x="21499" y="-218"/>
                <wp:lineTo x="-303" y="-218"/>
              </wp:wrapPolygon>
            </wp:wrapTight>
            <wp:docPr id="801317265" name="Picture 8013172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317265" name="Picture 801317265" descr="Table&#10;&#10;Description automatically generated"/>
                    <pic:cNvPicPr/>
                  </pic:nvPicPr>
                  <pic:blipFill rotWithShape="1">
                    <a:blip r:embed="rId111" cstate="print">
                      <a:extLst>
                        <a:ext uri="{28A0092B-C50C-407E-A947-70E740481C1C}">
                          <a14:useLocalDpi xmlns:a14="http://schemas.microsoft.com/office/drawing/2010/main" val="0"/>
                        </a:ext>
                      </a:extLst>
                    </a:blip>
                    <a:srcRect l="2570"/>
                    <a:stretch/>
                  </pic:blipFill>
                  <pic:spPr bwMode="auto">
                    <a:xfrm>
                      <a:off x="0" y="0"/>
                      <a:ext cx="1358900" cy="1884045"/>
                    </a:xfrm>
                    <a:prstGeom prst="rect">
                      <a:avLst/>
                    </a:prstGeom>
                    <a:ln>
                      <a:solidFill>
                        <a:schemeClr val="bg2">
                          <a:lumMod val="9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29108B4B" w:rsidRPr="22FF2731">
        <w:rPr>
          <w:b/>
          <w:bCs/>
        </w:rPr>
        <w:t xml:space="preserve">Fill </w:t>
      </w:r>
      <w:r w:rsidR="29108B4B">
        <w:t>a large bowl or bucket with water.</w:t>
      </w:r>
    </w:p>
    <w:p w14:paraId="53F6632C" w14:textId="4009576E" w:rsidR="29108B4B" w:rsidRDefault="29108B4B" w:rsidP="00BA2874">
      <w:r w:rsidRPr="22FF2731">
        <w:rPr>
          <w:b/>
          <w:bCs/>
        </w:rPr>
        <w:t>Collect</w:t>
      </w:r>
      <w:r>
        <w:t xml:space="preserve"> 5–8 objects from around you that are allowed to get wet.</w:t>
      </w:r>
    </w:p>
    <w:p w14:paraId="0800574C" w14:textId="4C1D805F" w:rsidR="29108B4B" w:rsidRDefault="29108B4B" w:rsidP="00BA2874">
      <w:r w:rsidRPr="22FF2731">
        <w:rPr>
          <w:b/>
          <w:bCs/>
        </w:rPr>
        <w:t>Make</w:t>
      </w:r>
      <w:r>
        <w:t xml:space="preserve"> a prediction for each object – will they float or sink?</w:t>
      </w:r>
    </w:p>
    <w:p w14:paraId="5CFEB24A" w14:textId="6BB661A5" w:rsidR="29108B4B" w:rsidRDefault="29108B4B" w:rsidP="00BA2874">
      <w:r w:rsidRPr="22FF2731">
        <w:rPr>
          <w:b/>
          <w:bCs/>
        </w:rPr>
        <w:t>Write</w:t>
      </w:r>
      <w:r>
        <w:t xml:space="preserve"> your predictions into your home learning book (you may want to draw up a table like the one in </w:t>
      </w:r>
      <w:r w:rsidRPr="004E4E48">
        <w:rPr>
          <w:i/>
          <w:iCs/>
        </w:rPr>
        <w:t>Will they float</w:t>
      </w:r>
      <w:r>
        <w:t>).</w:t>
      </w:r>
    </w:p>
    <w:p w14:paraId="3CCB19C1" w14:textId="261BBBDB" w:rsidR="29108B4B" w:rsidRDefault="29108B4B" w:rsidP="00BA2874">
      <w:r w:rsidRPr="22FF2731">
        <w:rPr>
          <w:b/>
          <w:bCs/>
        </w:rPr>
        <w:t>Drop</w:t>
      </w:r>
      <w:r>
        <w:t xml:space="preserve"> each object into the water and </w:t>
      </w:r>
      <w:r w:rsidRPr="22FF2731">
        <w:rPr>
          <w:b/>
          <w:bCs/>
        </w:rPr>
        <w:t>observe</w:t>
      </w:r>
      <w:r>
        <w:t xml:space="preserve"> whether they sink or float and write this into your home learning book.</w:t>
      </w:r>
    </w:p>
    <w:p w14:paraId="67B15528" w14:textId="47ED0D46" w:rsidR="29108B4B" w:rsidRDefault="29108B4B" w:rsidP="00BA2874">
      <w:pPr>
        <w:rPr>
          <w:rFonts w:eastAsia="Calibri Light"/>
          <w:color w:val="000000" w:themeColor="text1"/>
        </w:rPr>
      </w:pPr>
      <w:r w:rsidRPr="22FF2731">
        <w:rPr>
          <w:b/>
          <w:bCs/>
        </w:rPr>
        <w:t>Use</w:t>
      </w:r>
      <w:r>
        <w:t xml:space="preserve"> your curiosity and</w:t>
      </w:r>
      <w:r w:rsidRPr="22FF2731">
        <w:rPr>
          <w:rFonts w:eastAsia="Calibri Light"/>
        </w:rPr>
        <w:t xml:space="preserve"> </w:t>
      </w:r>
      <w:r w:rsidRPr="22FF2731">
        <w:rPr>
          <w:rFonts w:eastAsia="Calibri Light"/>
          <w:b/>
        </w:rPr>
        <w:t>t</w:t>
      </w:r>
      <w:r w:rsidRPr="22FF2731">
        <w:rPr>
          <w:rFonts w:eastAsia="Calibri Light"/>
          <w:b/>
          <w:color w:val="000000" w:themeColor="text1"/>
        </w:rPr>
        <w:t>hink</w:t>
      </w:r>
      <w:r w:rsidRPr="22FF2731">
        <w:rPr>
          <w:rFonts w:eastAsia="Calibri Light"/>
          <w:color w:val="000000" w:themeColor="text1"/>
        </w:rPr>
        <w:t xml:space="preserve"> like a scientist:</w:t>
      </w:r>
    </w:p>
    <w:p w14:paraId="2B7972D0" w14:textId="107E141C" w:rsidR="29108B4B" w:rsidRPr="000D08E3" w:rsidRDefault="29108B4B" w:rsidP="000D08E3">
      <w:pPr>
        <w:pStyle w:val="ListParagraph"/>
        <w:numPr>
          <w:ilvl w:val="0"/>
          <w:numId w:val="65"/>
        </w:numPr>
        <w:spacing w:after="0"/>
        <w:rPr>
          <w:lang w:val="mi-NZ"/>
        </w:rPr>
      </w:pPr>
      <w:r w:rsidRPr="29108B4B">
        <w:t xml:space="preserve">Do </w:t>
      </w:r>
      <w:r w:rsidRPr="000D08E3">
        <w:rPr>
          <w:lang w:val="mi-NZ"/>
        </w:rPr>
        <w:t>big things sink?</w:t>
      </w:r>
    </w:p>
    <w:p w14:paraId="086AFB06" w14:textId="4FD57B24" w:rsidR="29108B4B" w:rsidRPr="000D08E3" w:rsidRDefault="29108B4B" w:rsidP="000D08E3">
      <w:pPr>
        <w:pStyle w:val="ListParagraph"/>
        <w:numPr>
          <w:ilvl w:val="0"/>
          <w:numId w:val="65"/>
        </w:numPr>
        <w:spacing w:after="0"/>
        <w:rPr>
          <w:lang w:val="mi-NZ"/>
        </w:rPr>
      </w:pPr>
      <w:r w:rsidRPr="000D08E3">
        <w:rPr>
          <w:lang w:val="mi-NZ"/>
        </w:rPr>
        <w:t>Do heavy things sink?</w:t>
      </w:r>
    </w:p>
    <w:p w14:paraId="38DF062D" w14:textId="6D6FB95B" w:rsidR="29108B4B" w:rsidRPr="000D08E3" w:rsidRDefault="29108B4B" w:rsidP="000D08E3">
      <w:pPr>
        <w:pStyle w:val="ListParagraph"/>
        <w:numPr>
          <w:ilvl w:val="0"/>
          <w:numId w:val="65"/>
        </w:numPr>
        <w:spacing w:after="0"/>
        <w:rPr>
          <w:lang w:val="mi-NZ"/>
        </w:rPr>
      </w:pPr>
      <w:r w:rsidRPr="000D08E3">
        <w:rPr>
          <w:lang w:val="mi-NZ"/>
        </w:rPr>
        <w:t>Does it matter what size the object is?</w:t>
      </w:r>
    </w:p>
    <w:p w14:paraId="6A422B93" w14:textId="014F6020" w:rsidR="29108B4B" w:rsidRPr="000D08E3" w:rsidRDefault="29108B4B" w:rsidP="000D08E3">
      <w:pPr>
        <w:pStyle w:val="ListParagraph"/>
        <w:numPr>
          <w:ilvl w:val="0"/>
          <w:numId w:val="65"/>
        </w:numPr>
        <w:spacing w:after="0"/>
        <w:rPr>
          <w:lang w:val="mi-NZ"/>
        </w:rPr>
      </w:pPr>
      <w:r w:rsidRPr="000D08E3">
        <w:rPr>
          <w:lang w:val="mi-NZ"/>
        </w:rPr>
        <w:t>Does it matter what shape it is?</w:t>
      </w:r>
    </w:p>
    <w:p w14:paraId="732A0CDA" w14:textId="6D9C3BAC" w:rsidR="29108B4B" w:rsidRDefault="29108B4B" w:rsidP="000D08E3">
      <w:pPr>
        <w:pStyle w:val="ListParagraph"/>
        <w:numPr>
          <w:ilvl w:val="0"/>
          <w:numId w:val="65"/>
        </w:numPr>
        <w:spacing w:after="0"/>
      </w:pPr>
      <w:r w:rsidRPr="000D08E3">
        <w:rPr>
          <w:lang w:val="mi-NZ"/>
        </w:rPr>
        <w:t>Why did</w:t>
      </w:r>
      <w:r w:rsidRPr="29108B4B">
        <w:t xml:space="preserve"> some things sink and some things float?</w:t>
      </w:r>
    </w:p>
    <w:p w14:paraId="7A902AE0" w14:textId="33DBDDA0" w:rsidR="29108B4B" w:rsidRDefault="00215FF8" w:rsidP="000D08E3">
      <w:pPr>
        <w:spacing w:before="240"/>
      </w:pPr>
      <w:r>
        <w:t xml:space="preserve">Optional digital: </w:t>
      </w:r>
      <w:r w:rsidR="29108B4B" w:rsidRPr="22FF2731">
        <w:t xml:space="preserve">If you have access to the internet you may want to </w:t>
      </w:r>
      <w:r w:rsidR="29108B4B" w:rsidRPr="22FF2731">
        <w:rPr>
          <w:b/>
          <w:bCs/>
        </w:rPr>
        <w:t>watch</w:t>
      </w:r>
      <w:r w:rsidR="29108B4B" w:rsidRPr="22FF2731">
        <w:t xml:space="preserve"> this video about sinking and floating:</w:t>
      </w:r>
      <w:r w:rsidR="00415A2B">
        <w:t xml:space="preserve"> </w:t>
      </w:r>
      <w:hyperlink r:id="rId112">
        <w:r w:rsidR="00415A2B" w:rsidRPr="22FF2731">
          <w:rPr>
            <w:rStyle w:val="Hyperlink"/>
            <w:rFonts w:eastAsia="Calibri Light"/>
          </w:rPr>
          <w:t>https://www.youtube.com/watch?v=eQuW8G2QV_Q</w:t>
        </w:r>
      </w:hyperlink>
    </w:p>
    <w:p w14:paraId="0B506700" w14:textId="43A010CD" w:rsidR="00635EED" w:rsidRPr="000D08E3" w:rsidRDefault="00635EED" w:rsidP="000D08E3">
      <w:pPr>
        <w:spacing w:before="240"/>
        <w:rPr>
          <w:b/>
          <w:bCs/>
        </w:rPr>
      </w:pPr>
      <w:r w:rsidRPr="000D08E3">
        <w:rPr>
          <w:b/>
          <w:bCs/>
        </w:rPr>
        <w:t xml:space="preserve">Remember to do your end of day reflection and wellbeing activities (See p.6 </w:t>
      </w:r>
      <w:r w:rsidR="001506E3" w:rsidRPr="000D08E3">
        <w:rPr>
          <w:b/>
          <w:bCs/>
        </w:rPr>
        <w:t>&amp;</w:t>
      </w:r>
      <w:r w:rsidRPr="000D08E3">
        <w:rPr>
          <w:b/>
          <w:bCs/>
        </w:rPr>
        <w:t xml:space="preserve"> 8).</w:t>
      </w:r>
    </w:p>
    <w:p w14:paraId="217EC106" w14:textId="29F8FA83" w:rsidR="00635EED" w:rsidRPr="008E14D1" w:rsidRDefault="00635EED" w:rsidP="000D08E3">
      <w:pPr>
        <w:pStyle w:val="BH1"/>
      </w:pPr>
      <w:r>
        <w:rPr>
          <w:noProof/>
        </w:rPr>
        <w:lastRenderedPageBreak/>
        <w:drawing>
          <wp:anchor distT="0" distB="0" distL="114300" distR="114300" simplePos="0" relativeHeight="251658245" behindDoc="1" locked="0" layoutInCell="1" allowOverlap="1" wp14:anchorId="0B0C7A94" wp14:editId="49B4E384">
            <wp:simplePos x="0" y="0"/>
            <wp:positionH relativeFrom="column">
              <wp:posOffset>4559273</wp:posOffset>
            </wp:positionH>
            <wp:positionV relativeFrom="paragraph">
              <wp:posOffset>-1212</wp:posOffset>
            </wp:positionV>
            <wp:extent cx="1329115" cy="1280160"/>
            <wp:effectExtent l="0" t="0" r="0" b="0"/>
            <wp:wrapTight wrapText="bothSides">
              <wp:wrapPolygon edited="0">
                <wp:start x="0" y="0"/>
                <wp:lineTo x="0" y="21214"/>
                <wp:lineTo x="21363" y="21214"/>
                <wp:lineTo x="21363" y="0"/>
                <wp:lineTo x="0" y="0"/>
              </wp:wrapPolygon>
            </wp:wrapTight>
            <wp:docPr id="6" name="Picture 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329115" cy="1280160"/>
                    </a:xfrm>
                    <a:prstGeom prst="rect">
                      <a:avLst/>
                    </a:prstGeom>
                  </pic:spPr>
                </pic:pic>
              </a:graphicData>
            </a:graphic>
            <wp14:sizeRelH relativeFrom="margin">
              <wp14:pctWidth>0</wp14:pctWidth>
            </wp14:sizeRelH>
            <wp14:sizeRelV relativeFrom="margin">
              <wp14:pctHeight>0</wp14:pctHeight>
            </wp14:sizeRelV>
          </wp:anchor>
        </w:drawing>
      </w:r>
      <w:r w:rsidRPr="008E14D1">
        <w:t xml:space="preserve">Day </w:t>
      </w:r>
      <w:r>
        <w:t>8</w:t>
      </w:r>
      <w:r w:rsidRPr="008E14D1">
        <w:t xml:space="preserve"> </w:t>
      </w:r>
      <w:r>
        <w:t>a</w:t>
      </w:r>
      <w:r w:rsidRPr="008E14D1">
        <w:t>ctivity 1: Reading</w:t>
      </w:r>
      <w:r w:rsidRPr="008E14D1">
        <w:rPr>
          <w:noProof/>
        </w:rPr>
        <w:t xml:space="preserve"> </w:t>
      </w:r>
    </w:p>
    <w:p w14:paraId="16BFD707" w14:textId="77777777" w:rsidR="00635EED" w:rsidRPr="000D08E3" w:rsidRDefault="00635EED" w:rsidP="00BA2874">
      <w:pPr>
        <w:rPr>
          <w:b/>
          <w:bCs/>
          <w:i/>
          <w:iCs/>
          <w:color w:val="3472AC"/>
        </w:rPr>
      </w:pPr>
      <w:r w:rsidRPr="000D08E3">
        <w:rPr>
          <w:b/>
          <w:bCs/>
          <w:i/>
          <w:iCs/>
          <w:color w:val="3472AC"/>
        </w:rPr>
        <w:t>Notes for teachers and whānau</w:t>
      </w:r>
    </w:p>
    <w:p w14:paraId="58A8E4D5" w14:textId="60CBE893" w:rsidR="00635EED" w:rsidRPr="000D08E3" w:rsidRDefault="00394E51" w:rsidP="000D08E3">
      <w:pPr>
        <w:rPr>
          <w:i/>
          <w:iCs/>
        </w:rPr>
      </w:pPr>
      <w:r w:rsidRPr="000D08E3">
        <w:rPr>
          <w:i/>
          <w:iCs/>
        </w:rPr>
        <w:t>Learners</w:t>
      </w:r>
      <w:r w:rsidR="00635EED" w:rsidRPr="000D08E3">
        <w:rPr>
          <w:i/>
          <w:iCs/>
        </w:rPr>
        <w:t xml:space="preserve"> revisit the text “Will they float” by Feana Tu’akoi and answer a series of questions by retrieving information from the text.</w:t>
      </w:r>
      <w:r w:rsidR="00774EDE" w:rsidRPr="000D08E3">
        <w:rPr>
          <w:i/>
          <w:iCs/>
        </w:rPr>
        <w:t xml:space="preserve"> </w:t>
      </w:r>
      <w:r w:rsidR="00635EED" w:rsidRPr="000D08E3">
        <w:rPr>
          <w:i/>
          <w:iCs/>
        </w:rPr>
        <w:t xml:space="preserve">Younger learners may prefer to share their thinking with </w:t>
      </w:r>
      <w:r w:rsidR="00A01BCB">
        <w:rPr>
          <w:i/>
          <w:iCs/>
        </w:rPr>
        <w:t>whānau</w:t>
      </w:r>
      <w:r w:rsidR="00635EED" w:rsidRPr="000D08E3">
        <w:rPr>
          <w:i/>
          <w:iCs/>
        </w:rPr>
        <w:t xml:space="preserve"> if they are still developing their writing skills. </w:t>
      </w:r>
    </w:p>
    <w:p w14:paraId="625FAF8B" w14:textId="55641BC1" w:rsidR="00635EED" w:rsidRPr="000D08E3" w:rsidRDefault="00635EED" w:rsidP="000D08E3">
      <w:pPr>
        <w:rPr>
          <w:i/>
          <w:iCs/>
        </w:rPr>
      </w:pPr>
      <w:r w:rsidRPr="000D08E3">
        <w:rPr>
          <w:i/>
          <w:iCs/>
        </w:rPr>
        <w:t>Note that our Inquiry focus for today is "making meaning" which includes analysing data, organising</w:t>
      </w:r>
      <w:r w:rsidR="0062619D" w:rsidRPr="000D08E3">
        <w:rPr>
          <w:i/>
          <w:iCs/>
        </w:rPr>
        <w:t>,</w:t>
      </w:r>
      <w:r w:rsidRPr="000D08E3">
        <w:rPr>
          <w:i/>
          <w:iCs/>
        </w:rPr>
        <w:t xml:space="preserve"> and sorting information, summarising, synthesising, making connections/conclusions, building deeper </w:t>
      </w:r>
      <w:r w:rsidR="009C5FA0" w:rsidRPr="000D08E3">
        <w:rPr>
          <w:i/>
          <w:iCs/>
        </w:rPr>
        <w:t>understandings,</w:t>
      </w:r>
      <w:r w:rsidRPr="000D08E3">
        <w:rPr>
          <w:i/>
          <w:iCs/>
        </w:rPr>
        <w:t xml:space="preserve"> and thinking critically.</w:t>
      </w:r>
    </w:p>
    <w:p w14:paraId="0BDE647B" w14:textId="77777777" w:rsidR="00635EED" w:rsidRDefault="00931B19" w:rsidP="00BA2874">
      <w:r>
        <w:pict w14:anchorId="2B192855">
          <v:rect id="_x0000_i1083" style="width:0;height:1.5pt" o:hralign="center" o:hrstd="t" o:hr="t" fillcolor="#a0a0a0" stroked="f"/>
        </w:pict>
      </w:r>
    </w:p>
    <w:p w14:paraId="34A76A9A" w14:textId="6C5AE8DD" w:rsidR="00635EED" w:rsidRDefault="00635EED" w:rsidP="001F64C9">
      <w:pPr>
        <w:pStyle w:val="LI"/>
      </w:pPr>
      <w:r w:rsidRPr="22FF2731">
        <w:t xml:space="preserve">In this activity I am learning to: </w:t>
      </w:r>
      <w:r w:rsidR="22FF2731" w:rsidRPr="22FF2731">
        <w:t>retrieve information from a text.</w:t>
      </w:r>
    </w:p>
    <w:p w14:paraId="31BC561F" w14:textId="77777777" w:rsidR="00635EED" w:rsidRDefault="00635EED" w:rsidP="00BA2874">
      <w:pPr>
        <w:rPr>
          <w:lang w:val="mi-NZ"/>
        </w:rPr>
      </w:pPr>
      <w:r>
        <w:rPr>
          <w:lang w:val="mi-NZ"/>
        </w:rPr>
        <w:t>What do I need?</w:t>
      </w:r>
    </w:p>
    <w:p w14:paraId="2140A188" w14:textId="77777777" w:rsidR="00635EED" w:rsidRDefault="00635EED" w:rsidP="000D08E3">
      <w:pPr>
        <w:pStyle w:val="ListParagraph"/>
        <w:numPr>
          <w:ilvl w:val="0"/>
          <w:numId w:val="65"/>
        </w:numPr>
        <w:spacing w:after="0"/>
        <w:rPr>
          <w:lang w:val="mi-NZ"/>
        </w:rPr>
      </w:pPr>
      <w:r w:rsidRPr="78475601">
        <w:rPr>
          <w:lang w:val="mi-NZ"/>
        </w:rPr>
        <w:t>30 minutes</w:t>
      </w:r>
    </w:p>
    <w:p w14:paraId="6A14E296" w14:textId="1CA22D92" w:rsidR="22FF2731" w:rsidRDefault="22FF2731" w:rsidP="000D08E3">
      <w:pPr>
        <w:pStyle w:val="ListParagraph"/>
        <w:numPr>
          <w:ilvl w:val="0"/>
          <w:numId w:val="65"/>
        </w:numPr>
        <w:spacing w:after="0"/>
        <w:rPr>
          <w:lang w:val="mi-NZ"/>
        </w:rPr>
      </w:pPr>
      <w:r w:rsidRPr="78475601">
        <w:rPr>
          <w:lang w:val="mi-NZ"/>
        </w:rPr>
        <w:t>Home learning book</w:t>
      </w:r>
    </w:p>
    <w:p w14:paraId="59A6C4EC" w14:textId="31DED3AA" w:rsidR="3471DF97" w:rsidRDefault="00193043" w:rsidP="000D08E3">
      <w:pPr>
        <w:pStyle w:val="ListParagraph"/>
        <w:numPr>
          <w:ilvl w:val="0"/>
          <w:numId w:val="65"/>
        </w:numPr>
        <w:spacing w:after="0"/>
      </w:pPr>
      <w:r>
        <w:rPr>
          <w:lang w:val="mi-NZ"/>
        </w:rPr>
        <w:t>Look in your pack for a</w:t>
      </w:r>
      <w:r w:rsidR="3471DF97" w:rsidRPr="78475601">
        <w:rPr>
          <w:lang w:val="mi-NZ"/>
        </w:rPr>
        <w:t xml:space="preserve"> copy of </w:t>
      </w:r>
      <w:r w:rsidR="3471DF97" w:rsidRPr="00A611CD">
        <w:rPr>
          <w:i/>
          <w:iCs/>
          <w:lang w:val="mi-NZ"/>
        </w:rPr>
        <w:t>Will they Float?</w:t>
      </w:r>
      <w:r w:rsidR="3471DF97" w:rsidRPr="78475601">
        <w:rPr>
          <w:lang w:val="mi-NZ"/>
        </w:rPr>
        <w:t xml:space="preserve"> </w:t>
      </w:r>
      <w:hyperlink r:id="rId113">
        <w:r w:rsidR="3471DF97" w:rsidRPr="78475601">
          <w:rPr>
            <w:rStyle w:val="Hyperlink"/>
            <w:lang w:val="mi-NZ"/>
          </w:rPr>
          <w:t>https://instructionalseries.tki.org.nz/Instructional-Series/Ready-to-Read-Colour-Wheel/Will-They-Float</w:t>
        </w:r>
      </w:hyperlink>
    </w:p>
    <w:p w14:paraId="50730086" w14:textId="77777777" w:rsidR="00635EED" w:rsidRDefault="00931B19" w:rsidP="00BA2874">
      <w:r>
        <w:pict w14:anchorId="7F2D13ED">
          <v:rect id="_x0000_i1084" style="width:0;height:1.5pt" o:hralign="center" o:hrstd="t" o:hr="t" fillcolor="#a0a0a0" stroked="f"/>
        </w:pict>
      </w:r>
    </w:p>
    <w:p w14:paraId="66E7F27D" w14:textId="77777777" w:rsidR="00635EED" w:rsidRPr="000D08E3" w:rsidRDefault="00635EED" w:rsidP="00BA2874">
      <w:pPr>
        <w:rPr>
          <w:b/>
          <w:bCs/>
        </w:rPr>
      </w:pPr>
      <w:r w:rsidRPr="000D08E3">
        <w:rPr>
          <w:b/>
          <w:bCs/>
        </w:rPr>
        <w:t>Remember to start your day right (See p. 7)</w:t>
      </w:r>
      <w:r w:rsidRPr="000D08E3">
        <w:rPr>
          <w:rStyle w:val="normaltextrun"/>
          <w:b/>
          <w:bCs/>
          <w:i/>
          <w:iCs/>
        </w:rPr>
        <w:t xml:space="preserve"> </w:t>
      </w:r>
    </w:p>
    <w:p w14:paraId="6B4E8F22" w14:textId="77777777" w:rsidR="00635EED" w:rsidRPr="008E14D1" w:rsidRDefault="00635EED" w:rsidP="000D08E3">
      <w:pPr>
        <w:pStyle w:val="BH2"/>
      </w:pPr>
      <w:r w:rsidRPr="008E14D1">
        <w:t>Instructions:</w:t>
      </w:r>
    </w:p>
    <w:p w14:paraId="679DD538" w14:textId="11A476AF" w:rsidR="22FF2731" w:rsidRDefault="22FF2731" w:rsidP="00BA2874">
      <w:r>
        <w:t xml:space="preserve">Today you are going to re-read the book </w:t>
      </w:r>
      <w:r w:rsidR="00A611CD" w:rsidRPr="00A611CD">
        <w:rPr>
          <w:i/>
          <w:iCs/>
          <w:lang w:val="mi-NZ"/>
        </w:rPr>
        <w:t>Will they Float?</w:t>
      </w:r>
      <w:r w:rsidR="00A611CD">
        <w:rPr>
          <w:i/>
          <w:iCs/>
          <w:lang w:val="mi-NZ"/>
        </w:rPr>
        <w:t xml:space="preserve"> </w:t>
      </w:r>
      <w:r>
        <w:t xml:space="preserve">by </w:t>
      </w:r>
      <w:r w:rsidR="6E2B6F7A">
        <w:t>Feana Tu’akoi and answer the questions below.</w:t>
      </w:r>
      <w:r w:rsidR="00774EDE">
        <w:t xml:space="preserve"> </w:t>
      </w:r>
      <w:r w:rsidR="6E2B6F7A">
        <w:t>Answering these questions will help build your understanding about what makes something float or sink.</w:t>
      </w:r>
    </w:p>
    <w:p w14:paraId="0D786719" w14:textId="77777777" w:rsidR="00635EED" w:rsidRPr="008E14D1" w:rsidRDefault="00635EED" w:rsidP="000D08E3">
      <w:pPr>
        <w:pStyle w:val="BH2"/>
      </w:pPr>
      <w:r w:rsidRPr="008E14D1">
        <w:t>Your task:</w:t>
      </w:r>
    </w:p>
    <w:p w14:paraId="4328EB90" w14:textId="65E75B34" w:rsidR="22FF2731" w:rsidRDefault="00FD28B2" w:rsidP="00BA2874">
      <w:r>
        <w:rPr>
          <w:noProof/>
        </w:rPr>
        <w:drawing>
          <wp:anchor distT="0" distB="0" distL="114300" distR="114300" simplePos="0" relativeHeight="251658291" behindDoc="1" locked="0" layoutInCell="1" allowOverlap="1" wp14:anchorId="7C2693B5" wp14:editId="6BDA67B9">
            <wp:simplePos x="0" y="0"/>
            <wp:positionH relativeFrom="column">
              <wp:posOffset>4381196</wp:posOffset>
            </wp:positionH>
            <wp:positionV relativeFrom="paragraph">
              <wp:posOffset>30645</wp:posOffset>
            </wp:positionV>
            <wp:extent cx="1503045" cy="1873250"/>
            <wp:effectExtent l="19050" t="19050" r="1905" b="0"/>
            <wp:wrapTight wrapText="bothSides">
              <wp:wrapPolygon edited="0">
                <wp:start x="-274" y="-220"/>
                <wp:lineTo x="-274" y="21527"/>
                <wp:lineTo x="21627" y="21527"/>
                <wp:lineTo x="21627" y="-220"/>
                <wp:lineTo x="-274" y="-220"/>
              </wp:wrapPolygon>
            </wp:wrapTight>
            <wp:docPr id="801317264" name="Picture 801317264" descr="Will they floa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Will they float cove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03045" cy="1873250"/>
                    </a:xfrm>
                    <a:prstGeom prst="rect">
                      <a:avLst/>
                    </a:prstGeom>
                    <a:noFill/>
                    <a:ln>
                      <a:solidFill>
                        <a:schemeClr val="bg2">
                          <a:lumMod val="90000"/>
                        </a:schemeClr>
                      </a:solidFill>
                    </a:ln>
                  </pic:spPr>
                </pic:pic>
              </a:graphicData>
            </a:graphic>
            <wp14:sizeRelH relativeFrom="margin">
              <wp14:pctWidth>0</wp14:pctWidth>
            </wp14:sizeRelH>
            <wp14:sizeRelV relativeFrom="margin">
              <wp14:pctHeight>0</wp14:pctHeight>
            </wp14:sizeRelV>
          </wp:anchor>
        </w:drawing>
      </w:r>
      <w:r w:rsidR="22FF2731" w:rsidRPr="22FF2731">
        <w:rPr>
          <w:b/>
          <w:bCs/>
        </w:rPr>
        <w:t>Re-read</w:t>
      </w:r>
      <w:r w:rsidR="22FF2731" w:rsidRPr="22FF2731">
        <w:t xml:space="preserve"> or</w:t>
      </w:r>
      <w:r w:rsidR="22FF2731" w:rsidRPr="22FF2731">
        <w:rPr>
          <w:b/>
          <w:bCs/>
        </w:rPr>
        <w:t xml:space="preserve"> re-listen</w:t>
      </w:r>
      <w:r w:rsidR="22FF2731" w:rsidRPr="22FF2731">
        <w:t xml:space="preserve"> to </w:t>
      </w:r>
      <w:r w:rsidR="00A01A89" w:rsidRPr="00A611CD">
        <w:rPr>
          <w:i/>
          <w:iCs/>
          <w:lang w:val="mi-NZ"/>
        </w:rPr>
        <w:t>Will they Float?</w:t>
      </w:r>
      <w:r w:rsidR="22FF2731" w:rsidRPr="22FF2731">
        <w:t>.</w:t>
      </w:r>
    </w:p>
    <w:p w14:paraId="11068F6F" w14:textId="46EE6D7F" w:rsidR="22FF2731" w:rsidRDefault="22FF2731" w:rsidP="00BA2874">
      <w:r w:rsidRPr="22FF2731">
        <w:rPr>
          <w:b/>
          <w:bCs/>
        </w:rPr>
        <w:t>Think</w:t>
      </w:r>
      <w:r w:rsidRPr="22FF2731">
        <w:t xml:space="preserve"> about the answers to the following questions and </w:t>
      </w:r>
      <w:r w:rsidRPr="22FF2731">
        <w:rPr>
          <w:b/>
          <w:bCs/>
        </w:rPr>
        <w:t>write</w:t>
      </w:r>
      <w:r w:rsidRPr="22FF2731">
        <w:t xml:space="preserve"> them into your home learning book</w:t>
      </w:r>
      <w:r w:rsidRPr="39451C01">
        <w:t>.</w:t>
      </w:r>
    </w:p>
    <w:p w14:paraId="736EE91B" w14:textId="3D9EE5BF" w:rsidR="39451C01" w:rsidRDefault="72A90F4E" w:rsidP="00BA2874">
      <w:r w:rsidRPr="73AE3FE9">
        <w:rPr>
          <w:b/>
          <w:bCs/>
        </w:rPr>
        <w:t xml:space="preserve">Focus on </w:t>
      </w:r>
      <w:r w:rsidR="156356A0" w:rsidRPr="73AE3FE9">
        <w:rPr>
          <w:b/>
        </w:rPr>
        <w:t xml:space="preserve"> </w:t>
      </w:r>
      <w:r w:rsidR="156356A0" w:rsidRPr="156356A0">
        <w:t xml:space="preserve">pages </w:t>
      </w:r>
      <w:r w:rsidR="621C6487" w:rsidRPr="621C6487">
        <w:t>8</w:t>
      </w:r>
      <w:r w:rsidR="3C78360B" w:rsidRPr="202FAE3B">
        <w:t>–</w:t>
      </w:r>
      <w:r w:rsidRPr="173E5C74">
        <w:t>15</w:t>
      </w:r>
      <w:r w:rsidR="0D2CA7FF" w:rsidRPr="202FAE3B">
        <w:t>.</w:t>
      </w:r>
    </w:p>
    <w:p w14:paraId="7BF15B34" w14:textId="607EA1E5" w:rsidR="156356A0" w:rsidRPr="000D08E3" w:rsidRDefault="156356A0" w:rsidP="000D08E3">
      <w:pPr>
        <w:pStyle w:val="ListParagraph"/>
        <w:numPr>
          <w:ilvl w:val="0"/>
          <w:numId w:val="65"/>
        </w:numPr>
        <w:spacing w:after="0"/>
        <w:rPr>
          <w:lang w:val="mi-NZ"/>
        </w:rPr>
      </w:pPr>
      <w:r w:rsidRPr="000D08E3">
        <w:rPr>
          <w:lang w:val="mi-NZ"/>
        </w:rPr>
        <w:t>What are 2 things that the author says are light for their size</w:t>
      </w:r>
      <w:r w:rsidR="72A90F4E" w:rsidRPr="000D08E3">
        <w:rPr>
          <w:lang w:val="mi-NZ"/>
        </w:rPr>
        <w:t>?</w:t>
      </w:r>
    </w:p>
    <w:p w14:paraId="6273095A" w14:textId="388F4204" w:rsidR="72A90F4E" w:rsidRPr="000D08E3" w:rsidRDefault="72A90F4E" w:rsidP="000D08E3">
      <w:pPr>
        <w:pStyle w:val="ListParagraph"/>
        <w:numPr>
          <w:ilvl w:val="0"/>
          <w:numId w:val="65"/>
        </w:numPr>
        <w:spacing w:after="0"/>
        <w:rPr>
          <w:lang w:val="mi-NZ"/>
        </w:rPr>
      </w:pPr>
      <w:r w:rsidRPr="000D08E3">
        <w:rPr>
          <w:lang w:val="mi-NZ"/>
        </w:rPr>
        <w:t>What are 2 things the author says are heavy for their si</w:t>
      </w:r>
      <w:r w:rsidR="621C6487" w:rsidRPr="000D08E3">
        <w:rPr>
          <w:lang w:val="mi-NZ"/>
        </w:rPr>
        <w:t>ze?</w:t>
      </w:r>
    </w:p>
    <w:p w14:paraId="627B119C" w14:textId="64F49C5F" w:rsidR="22FF2731" w:rsidRPr="000D08E3" w:rsidRDefault="22FF2731" w:rsidP="000D08E3">
      <w:pPr>
        <w:pStyle w:val="ListParagraph"/>
        <w:numPr>
          <w:ilvl w:val="0"/>
          <w:numId w:val="65"/>
        </w:numPr>
        <w:spacing w:after="0"/>
        <w:rPr>
          <w:lang w:val="mi-NZ"/>
        </w:rPr>
      </w:pPr>
      <w:r w:rsidRPr="000D08E3">
        <w:rPr>
          <w:lang w:val="mi-NZ"/>
        </w:rPr>
        <w:t>If something sinks, can we do anything to make it float?</w:t>
      </w:r>
    </w:p>
    <w:p w14:paraId="2F40937D" w14:textId="69C1DD2F" w:rsidR="22FF2731" w:rsidRPr="000D08E3" w:rsidRDefault="22FF2731" w:rsidP="000D08E3">
      <w:pPr>
        <w:pStyle w:val="ListParagraph"/>
        <w:numPr>
          <w:ilvl w:val="0"/>
          <w:numId w:val="65"/>
        </w:numPr>
        <w:spacing w:after="0"/>
        <w:rPr>
          <w:lang w:val="mi-NZ"/>
        </w:rPr>
      </w:pPr>
      <w:r w:rsidRPr="000D08E3">
        <w:rPr>
          <w:lang w:val="mi-NZ"/>
        </w:rPr>
        <w:t xml:space="preserve">What does the author suggest makes the difference between something sinking or floating? </w:t>
      </w:r>
    </w:p>
    <w:p w14:paraId="31C4613A" w14:textId="410B7CD2" w:rsidR="19914A0B" w:rsidRDefault="202FAE3B" w:rsidP="000D08E3">
      <w:pPr>
        <w:pStyle w:val="ListParagraph"/>
        <w:numPr>
          <w:ilvl w:val="0"/>
          <w:numId w:val="65"/>
        </w:numPr>
        <w:spacing w:after="0"/>
      </w:pPr>
      <w:r w:rsidRPr="000D08E3">
        <w:rPr>
          <w:lang w:val="mi-NZ"/>
        </w:rPr>
        <w:t>Do you think</w:t>
      </w:r>
      <w:r w:rsidRPr="202FAE3B">
        <w:t xml:space="preserve"> the dinosaur will float or sink?  Why do you think that?</w:t>
      </w:r>
    </w:p>
    <w:p w14:paraId="1F98449A" w14:textId="0393D768" w:rsidR="22FF2731" w:rsidRDefault="22FF2731" w:rsidP="00BA2874"/>
    <w:p w14:paraId="325C1FF5" w14:textId="4E214A24" w:rsidR="00635EED" w:rsidRPr="008E14D1" w:rsidRDefault="00635EED" w:rsidP="000D08E3">
      <w:pPr>
        <w:pStyle w:val="BH1"/>
      </w:pPr>
      <w:r>
        <w:br w:type="column"/>
      </w:r>
      <w:r w:rsidRPr="008E14D1">
        <w:lastRenderedPageBreak/>
        <w:t xml:space="preserve">Day </w:t>
      </w:r>
      <w:r>
        <w:t>8</w:t>
      </w:r>
      <w:r w:rsidRPr="008E14D1">
        <w:t xml:space="preserve"> </w:t>
      </w:r>
      <w:r>
        <w:t>a</w:t>
      </w:r>
      <w:r w:rsidRPr="008E14D1">
        <w:t xml:space="preserve">ctivity </w:t>
      </w:r>
      <w:r>
        <w:t>2</w:t>
      </w:r>
      <w:r w:rsidRPr="008E14D1">
        <w:t xml:space="preserve">: Mathematics </w:t>
      </w:r>
    </w:p>
    <w:p w14:paraId="1342CBD4" w14:textId="77777777" w:rsidR="00635EED" w:rsidRPr="000D08E3" w:rsidRDefault="00635EED" w:rsidP="00BA2874">
      <w:pPr>
        <w:rPr>
          <w:b/>
          <w:bCs/>
          <w:i/>
          <w:iCs/>
          <w:color w:val="3472AC"/>
        </w:rPr>
      </w:pPr>
      <w:r w:rsidRPr="000D08E3">
        <w:rPr>
          <w:b/>
          <w:bCs/>
          <w:i/>
          <w:iCs/>
          <w:color w:val="3472AC"/>
        </w:rPr>
        <w:t>Notes for teachers and whānau</w:t>
      </w:r>
    </w:p>
    <w:p w14:paraId="1DB557BD" w14:textId="23342B4D" w:rsidR="22FF2731" w:rsidRPr="000D08E3" w:rsidRDefault="00B5125A" w:rsidP="00BA2874">
      <w:pPr>
        <w:rPr>
          <w:i/>
          <w:iCs/>
        </w:rPr>
      </w:pPr>
      <w:r w:rsidRPr="000D08E3">
        <w:rPr>
          <w:i/>
          <w:iCs/>
        </w:rPr>
        <w:t>Learners</w:t>
      </w:r>
      <w:r w:rsidR="22FF2731" w:rsidRPr="000D08E3">
        <w:rPr>
          <w:i/>
          <w:iCs/>
        </w:rPr>
        <w:t xml:space="preserve"> use their home-made ruler from day</w:t>
      </w:r>
      <w:r w:rsidR="001D7E3B" w:rsidRPr="000D08E3">
        <w:rPr>
          <w:i/>
          <w:iCs/>
        </w:rPr>
        <w:t xml:space="preserve"> 6</w:t>
      </w:r>
      <w:r w:rsidR="009E1DBB" w:rsidRPr="000D08E3">
        <w:rPr>
          <w:i/>
          <w:iCs/>
        </w:rPr>
        <w:t xml:space="preserve"> to</w:t>
      </w:r>
      <w:r w:rsidR="22FF2731" w:rsidRPr="000D08E3">
        <w:rPr>
          <w:i/>
          <w:iCs/>
        </w:rPr>
        <w:t xml:space="preserve"> build a sense of what is bigger than, smaller than</w:t>
      </w:r>
      <w:r w:rsidR="001D7E3B" w:rsidRPr="000D08E3">
        <w:rPr>
          <w:i/>
          <w:iCs/>
        </w:rPr>
        <w:t>,</w:t>
      </w:r>
      <w:r w:rsidR="22FF2731" w:rsidRPr="000D08E3">
        <w:rPr>
          <w:i/>
          <w:iCs/>
        </w:rPr>
        <w:t xml:space="preserve"> and about the size of a metre.</w:t>
      </w:r>
      <w:r w:rsidR="00774EDE" w:rsidRPr="000D08E3">
        <w:rPr>
          <w:i/>
          <w:iCs/>
        </w:rPr>
        <w:t xml:space="preserve"> </w:t>
      </w:r>
      <w:r w:rsidR="003B4FAE" w:rsidRPr="000D08E3">
        <w:rPr>
          <w:i/>
          <w:iCs/>
        </w:rPr>
        <w:t>Y</w:t>
      </w:r>
      <w:r w:rsidR="22FF2731" w:rsidRPr="000D08E3">
        <w:rPr>
          <w:i/>
          <w:iCs/>
        </w:rPr>
        <w:t>ounger learners may need support with reading the questions and it may be more appropriate for the</w:t>
      </w:r>
      <w:r w:rsidR="009E1DBB" w:rsidRPr="000D08E3">
        <w:rPr>
          <w:i/>
          <w:iCs/>
        </w:rPr>
        <w:t>m</w:t>
      </w:r>
      <w:r w:rsidR="22FF2731" w:rsidRPr="000D08E3">
        <w:rPr>
          <w:i/>
          <w:iCs/>
        </w:rPr>
        <w:t xml:space="preserve"> to explain their answers instead of trying to record them.</w:t>
      </w:r>
      <w:r w:rsidR="00774EDE" w:rsidRPr="000D08E3">
        <w:rPr>
          <w:i/>
          <w:iCs/>
        </w:rPr>
        <w:t xml:space="preserve"> </w:t>
      </w:r>
    </w:p>
    <w:p w14:paraId="7A6D172A" w14:textId="77777777" w:rsidR="00635EED" w:rsidRDefault="00931B19" w:rsidP="00BA2874">
      <w:r>
        <w:pict w14:anchorId="7F625D23">
          <v:rect id="_x0000_i1085" style="width:0;height:1.5pt" o:hralign="center" o:hrstd="t" o:hr="t" fillcolor="#a0a0a0" stroked="f"/>
        </w:pict>
      </w:r>
    </w:p>
    <w:p w14:paraId="461E991F" w14:textId="2BA1A79C" w:rsidR="00635EED" w:rsidRPr="008E14D1" w:rsidRDefault="00635EED" w:rsidP="001F64C9">
      <w:pPr>
        <w:pStyle w:val="LI"/>
      </w:pPr>
      <w:r w:rsidRPr="008E14D1">
        <w:t xml:space="preserve">In this activity I am learning to: </w:t>
      </w:r>
      <w:r w:rsidRPr="22FF2731">
        <w:t xml:space="preserve">recognise a metre length. </w:t>
      </w:r>
    </w:p>
    <w:p w14:paraId="1EE525A3" w14:textId="77777777" w:rsidR="00635EED" w:rsidRDefault="00635EED" w:rsidP="00BA2874">
      <w:pPr>
        <w:rPr>
          <w:lang w:val="mi-NZ"/>
        </w:rPr>
      </w:pPr>
      <w:r>
        <w:rPr>
          <w:lang w:val="mi-NZ"/>
        </w:rPr>
        <w:t>What do I need?</w:t>
      </w:r>
    </w:p>
    <w:p w14:paraId="57E19CDB" w14:textId="77777777" w:rsidR="00635EED" w:rsidRDefault="00635EED" w:rsidP="000D08E3">
      <w:pPr>
        <w:pStyle w:val="ListParagraph"/>
        <w:numPr>
          <w:ilvl w:val="0"/>
          <w:numId w:val="65"/>
        </w:numPr>
        <w:spacing w:after="0"/>
        <w:rPr>
          <w:lang w:val="mi-NZ"/>
        </w:rPr>
      </w:pPr>
      <w:r w:rsidRPr="78475601">
        <w:rPr>
          <w:lang w:val="mi-NZ"/>
        </w:rPr>
        <w:t>30 minutes</w:t>
      </w:r>
    </w:p>
    <w:p w14:paraId="4EA50801" w14:textId="6A054F02" w:rsidR="22FF2731" w:rsidRDefault="22FF2731" w:rsidP="000D08E3">
      <w:pPr>
        <w:pStyle w:val="ListParagraph"/>
        <w:numPr>
          <w:ilvl w:val="0"/>
          <w:numId w:val="65"/>
        </w:numPr>
        <w:spacing w:after="0"/>
        <w:rPr>
          <w:lang w:val="mi-NZ"/>
        </w:rPr>
      </w:pPr>
      <w:r w:rsidRPr="78475601">
        <w:rPr>
          <w:lang w:val="mi-NZ"/>
        </w:rPr>
        <w:t>Home</w:t>
      </w:r>
      <w:r w:rsidR="00970958">
        <w:rPr>
          <w:lang w:val="mi-NZ"/>
        </w:rPr>
        <w:t>-</w:t>
      </w:r>
      <w:r w:rsidRPr="78475601">
        <w:rPr>
          <w:lang w:val="mi-NZ"/>
        </w:rPr>
        <w:t>made metre ruler from day 6</w:t>
      </w:r>
    </w:p>
    <w:p w14:paraId="737BFA68" w14:textId="27B8190D" w:rsidR="22FF2731" w:rsidRDefault="22FF2731" w:rsidP="000D08E3">
      <w:pPr>
        <w:pStyle w:val="ListParagraph"/>
        <w:numPr>
          <w:ilvl w:val="0"/>
          <w:numId w:val="65"/>
        </w:numPr>
        <w:spacing w:after="0"/>
        <w:rPr>
          <w:lang w:val="mi-NZ"/>
        </w:rPr>
      </w:pPr>
      <w:r w:rsidRPr="78475601">
        <w:rPr>
          <w:lang w:val="mi-NZ"/>
        </w:rPr>
        <w:t>Home learning book</w:t>
      </w:r>
    </w:p>
    <w:p w14:paraId="358A3F8E" w14:textId="77777777" w:rsidR="00635EED" w:rsidRDefault="00931B19" w:rsidP="00BA2874">
      <w:r>
        <w:pict w14:anchorId="7B9BF33C">
          <v:rect id="_x0000_i1086" style="width:0;height:1.5pt" o:hralign="center" o:hrstd="t" o:hr="t" fillcolor="#a0a0a0" stroked="f"/>
        </w:pict>
      </w:r>
    </w:p>
    <w:p w14:paraId="13B50A46" w14:textId="74486767" w:rsidR="00635EED" w:rsidRPr="008E14D1" w:rsidRDefault="00635EED" w:rsidP="000D08E3">
      <w:pPr>
        <w:pStyle w:val="BH2"/>
      </w:pPr>
      <w:r w:rsidRPr="008E14D1">
        <w:t>Instructions:</w:t>
      </w:r>
    </w:p>
    <w:p w14:paraId="1D372604" w14:textId="5ABC7C93" w:rsidR="003257F8" w:rsidRDefault="003257F8" w:rsidP="00D64772">
      <w:pPr>
        <w:spacing w:after="240"/>
        <w:rPr>
          <w:rFonts w:eastAsia="Calibri Light"/>
        </w:rPr>
      </w:pPr>
      <w:r>
        <w:rPr>
          <w:rFonts w:eastAsia="Calibri Light"/>
        </w:rPr>
        <w:t xml:space="preserve">You will need your home-made ruler </w:t>
      </w:r>
      <w:r w:rsidR="009505F8">
        <w:rPr>
          <w:rFonts w:eastAsia="Calibri Light"/>
        </w:rPr>
        <w:t>to help Captain Blood</w:t>
      </w:r>
      <w:r w:rsidR="006F6C99">
        <w:rPr>
          <w:rFonts w:eastAsia="Calibri Light"/>
        </w:rPr>
        <w:t xml:space="preserve"> learn how </w:t>
      </w:r>
      <w:r w:rsidR="0017580B">
        <w:rPr>
          <w:rFonts w:eastAsia="Calibri Light"/>
        </w:rPr>
        <w:t>big 1 metre is.</w:t>
      </w:r>
    </w:p>
    <w:p w14:paraId="1D95CA51" w14:textId="1BD0C307" w:rsidR="0017580B" w:rsidRPr="008E14D1" w:rsidRDefault="0017580B" w:rsidP="000D08E3">
      <w:pPr>
        <w:pStyle w:val="BH2"/>
      </w:pPr>
      <w:r w:rsidRPr="008E14D1">
        <w:t>Your task:</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C059E6" w:rsidRPr="000D08E3" w14:paraId="7C9A9C9E" w14:textId="77777777" w:rsidTr="00101546">
        <w:tc>
          <w:tcPr>
            <w:tcW w:w="9486" w:type="dxa"/>
          </w:tcPr>
          <w:p w14:paraId="49AF46A4" w14:textId="665F1B42" w:rsidR="00C059E6" w:rsidRPr="000D08E3" w:rsidRDefault="00D64772" w:rsidP="000D08E3">
            <w:pPr>
              <w:spacing w:before="120" w:after="120"/>
              <w:rPr>
                <w:rFonts w:eastAsia="Calibri Light"/>
                <w:sz w:val="24"/>
                <w:szCs w:val="24"/>
              </w:rPr>
            </w:pPr>
            <w:r>
              <w:rPr>
                <w:noProof/>
              </w:rPr>
              <w:drawing>
                <wp:anchor distT="0" distB="0" distL="114300" distR="114300" simplePos="0" relativeHeight="251661824" behindDoc="1" locked="0" layoutInCell="1" allowOverlap="1" wp14:anchorId="69A58E3D" wp14:editId="69F6176D">
                  <wp:simplePos x="0" y="0"/>
                  <wp:positionH relativeFrom="column">
                    <wp:posOffset>3571406</wp:posOffset>
                  </wp:positionH>
                  <wp:positionV relativeFrom="paragraph">
                    <wp:posOffset>12590</wp:posOffset>
                  </wp:positionV>
                  <wp:extent cx="2314450" cy="1248355"/>
                  <wp:effectExtent l="0" t="0" r="0" b="0"/>
                  <wp:wrapTight wrapText="bothSides">
                    <wp:wrapPolygon edited="0">
                      <wp:start x="0" y="0"/>
                      <wp:lineTo x="0" y="21435"/>
                      <wp:lineTo x="21339" y="21435"/>
                      <wp:lineTo x="2133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314450" cy="1248355"/>
                          </a:xfrm>
                          <a:prstGeom prst="rect">
                            <a:avLst/>
                          </a:prstGeom>
                        </pic:spPr>
                      </pic:pic>
                    </a:graphicData>
                  </a:graphic>
                </wp:anchor>
              </w:drawing>
            </w:r>
            <w:r w:rsidR="00C059E6" w:rsidRPr="000D08E3">
              <w:rPr>
                <w:rFonts w:eastAsia="Calibri Light"/>
                <w:sz w:val="24"/>
                <w:szCs w:val="24"/>
              </w:rPr>
              <w:t xml:space="preserve">Captain Blood wants to bury his treasure. </w:t>
            </w:r>
          </w:p>
          <w:p w14:paraId="1792F292" w14:textId="1EA5620D" w:rsidR="00C059E6" w:rsidRPr="000D08E3" w:rsidRDefault="00C059E6" w:rsidP="000D08E3">
            <w:pPr>
              <w:spacing w:before="120" w:after="120"/>
              <w:rPr>
                <w:rFonts w:eastAsia="Calibri Light"/>
                <w:sz w:val="24"/>
                <w:szCs w:val="24"/>
              </w:rPr>
            </w:pPr>
            <w:r w:rsidRPr="000D08E3">
              <w:rPr>
                <w:rFonts w:eastAsia="Calibri Light"/>
                <w:sz w:val="24"/>
                <w:szCs w:val="24"/>
              </w:rPr>
              <w:t xml:space="preserve">He started from the crooked palm tree and carefully counted 12 steps, (heel, toe) then stopped and placed the treasure on the ground. To make sure he remembered where he left it, he wrote 12 steps on his map. </w:t>
            </w:r>
          </w:p>
          <w:p w14:paraId="7B709930" w14:textId="41B2760B" w:rsidR="00C059E6" w:rsidRPr="000D08E3" w:rsidRDefault="00C059E6" w:rsidP="000D08E3">
            <w:pPr>
              <w:spacing w:before="120" w:after="120"/>
              <w:rPr>
                <w:rFonts w:eastAsia="Calibri Light"/>
                <w:sz w:val="24"/>
                <w:szCs w:val="24"/>
              </w:rPr>
            </w:pPr>
            <w:r w:rsidRPr="000D08E3">
              <w:rPr>
                <w:rFonts w:eastAsia="Calibri Light"/>
                <w:sz w:val="24"/>
                <w:szCs w:val="24"/>
              </w:rPr>
              <w:t xml:space="preserve">He asked a </w:t>
            </w:r>
            <w:r w:rsidR="0094142F">
              <w:rPr>
                <w:rFonts w:eastAsia="Calibri Light"/>
                <w:sz w:val="24"/>
                <w:szCs w:val="24"/>
              </w:rPr>
              <w:t xml:space="preserve">young </w:t>
            </w:r>
            <w:r w:rsidRPr="000D08E3">
              <w:rPr>
                <w:rFonts w:eastAsia="Calibri Light"/>
                <w:sz w:val="24"/>
                <w:szCs w:val="24"/>
              </w:rPr>
              <w:t xml:space="preserve">cabin </w:t>
            </w:r>
            <w:r w:rsidR="009776A2">
              <w:rPr>
                <w:rFonts w:eastAsia="Calibri Light"/>
                <w:sz w:val="24"/>
                <w:szCs w:val="24"/>
              </w:rPr>
              <w:t>helper</w:t>
            </w:r>
            <w:r w:rsidRPr="000D08E3">
              <w:rPr>
                <w:rFonts w:eastAsia="Calibri Light"/>
                <w:sz w:val="24"/>
                <w:szCs w:val="24"/>
              </w:rPr>
              <w:t xml:space="preserve"> to check his measurements to make sure he had measured correctly before digging the hole. </w:t>
            </w:r>
          </w:p>
          <w:p w14:paraId="47540041" w14:textId="54F33EA4" w:rsidR="00C059E6" w:rsidRPr="000D08E3" w:rsidRDefault="00C059E6" w:rsidP="000D08E3">
            <w:pPr>
              <w:spacing w:before="120" w:after="120"/>
              <w:rPr>
                <w:rFonts w:eastAsia="Calibri Light"/>
                <w:sz w:val="24"/>
                <w:szCs w:val="24"/>
              </w:rPr>
            </w:pPr>
            <w:r w:rsidRPr="000D08E3">
              <w:rPr>
                <w:rFonts w:eastAsia="Calibri Light"/>
                <w:sz w:val="24"/>
                <w:szCs w:val="24"/>
              </w:rPr>
              <w:t xml:space="preserve">Captain Blood was puzzled. How could the </w:t>
            </w:r>
            <w:r w:rsidR="0094142F">
              <w:rPr>
                <w:rFonts w:eastAsia="Calibri Light"/>
                <w:sz w:val="24"/>
                <w:szCs w:val="24"/>
              </w:rPr>
              <w:t xml:space="preserve">young </w:t>
            </w:r>
            <w:r w:rsidRPr="000D08E3">
              <w:rPr>
                <w:rFonts w:eastAsia="Calibri Light"/>
                <w:sz w:val="24"/>
                <w:szCs w:val="24"/>
              </w:rPr>
              <w:t xml:space="preserve">cabin </w:t>
            </w:r>
            <w:r w:rsidR="0094142F">
              <w:rPr>
                <w:rFonts w:eastAsia="Calibri Light"/>
                <w:sz w:val="24"/>
                <w:szCs w:val="24"/>
              </w:rPr>
              <w:t>helper</w:t>
            </w:r>
            <w:r w:rsidRPr="000D08E3">
              <w:rPr>
                <w:rFonts w:eastAsia="Calibri Light"/>
                <w:sz w:val="24"/>
                <w:szCs w:val="24"/>
              </w:rPr>
              <w:t xml:space="preserve"> have a different number of steps? Had he made a mistake? </w:t>
            </w:r>
          </w:p>
        </w:tc>
      </w:tr>
    </w:tbl>
    <w:p w14:paraId="18D276EE" w14:textId="5D264EA5" w:rsidR="22FF2731" w:rsidRDefault="22FF2731" w:rsidP="00D64772">
      <w:pPr>
        <w:spacing w:before="240"/>
        <w:rPr>
          <w:rFonts w:eastAsia="Calibri Light"/>
        </w:rPr>
      </w:pPr>
      <w:r w:rsidRPr="00C059E6">
        <w:rPr>
          <w:rFonts w:eastAsia="Calibri Light"/>
          <w:b/>
        </w:rPr>
        <w:t>Think</w:t>
      </w:r>
      <w:r w:rsidRPr="22FF2731">
        <w:rPr>
          <w:rFonts w:eastAsia="Calibri Light"/>
        </w:rPr>
        <w:t xml:space="preserve"> about what could have gone wrong.</w:t>
      </w:r>
    </w:p>
    <w:p w14:paraId="16C16A5E" w14:textId="51D9F92B" w:rsidR="22FF2731" w:rsidRDefault="00C059E6" w:rsidP="00D64772">
      <w:pPr>
        <w:spacing w:before="240"/>
      </w:pPr>
      <w:r w:rsidRPr="00C059E6">
        <w:rPr>
          <w:b/>
          <w:bCs/>
        </w:rPr>
        <w:t>Record</w:t>
      </w:r>
      <w:r w:rsidR="22FF2731">
        <w:t xml:space="preserve"> your answers </w:t>
      </w:r>
      <w:r>
        <w:t xml:space="preserve">to these questions </w:t>
      </w:r>
      <w:r w:rsidR="22FF2731">
        <w:t>in your home learning book:</w:t>
      </w:r>
    </w:p>
    <w:p w14:paraId="69BADF15" w14:textId="248F6AFB" w:rsidR="22FF2731" w:rsidRPr="000D08E3" w:rsidRDefault="22FF2731" w:rsidP="000D08E3">
      <w:pPr>
        <w:pStyle w:val="ListParagraph"/>
        <w:numPr>
          <w:ilvl w:val="0"/>
          <w:numId w:val="65"/>
        </w:numPr>
        <w:spacing w:after="0"/>
        <w:rPr>
          <w:lang w:val="mi-NZ"/>
        </w:rPr>
      </w:pPr>
      <w:r w:rsidRPr="78475601">
        <w:rPr>
          <w:rFonts w:eastAsia="Calibri Light"/>
        </w:rPr>
        <w:t xml:space="preserve">Why were </w:t>
      </w:r>
      <w:r w:rsidRPr="000D08E3">
        <w:rPr>
          <w:lang w:val="mi-NZ"/>
        </w:rPr>
        <w:t xml:space="preserve">Captain Blood’s measurements different to the cabin </w:t>
      </w:r>
      <w:r w:rsidR="009776A2">
        <w:rPr>
          <w:lang w:val="mi-NZ"/>
        </w:rPr>
        <w:t>helper’s</w:t>
      </w:r>
      <w:r w:rsidRPr="000D08E3">
        <w:rPr>
          <w:lang w:val="mi-NZ"/>
        </w:rPr>
        <w:t>?</w:t>
      </w:r>
    </w:p>
    <w:p w14:paraId="43A1BCAA" w14:textId="74486767" w:rsidR="22FF2731" w:rsidRDefault="00B97B32" w:rsidP="000D08E3">
      <w:pPr>
        <w:pStyle w:val="ListParagraph"/>
        <w:numPr>
          <w:ilvl w:val="0"/>
          <w:numId w:val="65"/>
        </w:numPr>
        <w:rPr>
          <w:rFonts w:eastAsia="Calibri Light"/>
        </w:rPr>
      </w:pPr>
      <w:r w:rsidRPr="000D08E3">
        <w:rPr>
          <w:lang w:val="mi-NZ"/>
        </w:rPr>
        <w:t>What</w:t>
      </w:r>
      <w:r w:rsidR="22FF2731" w:rsidRPr="000D08E3">
        <w:rPr>
          <w:lang w:val="mi-NZ"/>
        </w:rPr>
        <w:t xml:space="preserve"> measure</w:t>
      </w:r>
      <w:r w:rsidR="22FF2731" w:rsidRPr="22FF2731">
        <w:rPr>
          <w:rFonts w:eastAsia="Calibri Light"/>
        </w:rPr>
        <w:t xml:space="preserve"> </w:t>
      </w:r>
      <w:r>
        <w:rPr>
          <w:rFonts w:eastAsia="Calibri Light"/>
        </w:rPr>
        <w:t>could</w:t>
      </w:r>
      <w:r w:rsidR="22FF2731" w:rsidRPr="22FF2731">
        <w:rPr>
          <w:rFonts w:eastAsia="Calibri Light"/>
        </w:rPr>
        <w:t xml:space="preserve"> Captain Blood use that is the same for everyone?</w:t>
      </w:r>
    </w:p>
    <w:p w14:paraId="67838A13" w14:textId="649829BF" w:rsidR="00D64772" w:rsidRDefault="00D64772">
      <w:pPr>
        <w:spacing w:line="240" w:lineRule="auto"/>
        <w:rPr>
          <w:rFonts w:eastAsia="Calibri Light"/>
        </w:rPr>
      </w:pPr>
      <w:r>
        <w:rPr>
          <w:rFonts w:eastAsia="Calibri Light"/>
        </w:rPr>
        <w:br w:type="page"/>
      </w:r>
    </w:p>
    <w:p w14:paraId="3C867CA6" w14:textId="77777777" w:rsidR="00D64772" w:rsidRPr="00D64772" w:rsidRDefault="00D64772" w:rsidP="00D64772">
      <w:pPr>
        <w:rPr>
          <w:rFonts w:eastAsia="Calibri Light"/>
        </w:rPr>
      </w:pPr>
    </w:p>
    <w:tbl>
      <w:tblPr>
        <w:tblStyle w:val="TableGridLight"/>
        <w:tblW w:w="0" w:type="auto"/>
        <w:tblBorders>
          <w:top w:val="single" w:sz="2" w:space="0" w:color="3472AC"/>
          <w:left w:val="single" w:sz="2" w:space="0" w:color="3472AC"/>
          <w:bottom w:val="single" w:sz="2" w:space="0" w:color="3472AC"/>
          <w:right w:val="single" w:sz="2" w:space="0" w:color="3472AC"/>
          <w:insideH w:val="none" w:sz="0" w:space="0" w:color="auto"/>
          <w:insideV w:val="none" w:sz="0" w:space="0" w:color="auto"/>
        </w:tblBorders>
        <w:tblLook w:val="04A0" w:firstRow="1" w:lastRow="0" w:firstColumn="1" w:lastColumn="0" w:noHBand="0" w:noVBand="1"/>
      </w:tblPr>
      <w:tblGrid>
        <w:gridCol w:w="9486"/>
      </w:tblGrid>
      <w:tr w:rsidR="00C059E6" w:rsidRPr="000D08E3" w14:paraId="11583A4F" w14:textId="77777777" w:rsidTr="00101546">
        <w:tc>
          <w:tcPr>
            <w:tcW w:w="9486" w:type="dxa"/>
          </w:tcPr>
          <w:p w14:paraId="3BCF1379" w14:textId="77777777" w:rsidR="002E3BC6" w:rsidRDefault="00C059E6" w:rsidP="002E3BC6">
            <w:pPr>
              <w:spacing w:before="120"/>
              <w:rPr>
                <w:rFonts w:eastAsia="Calibri Light"/>
                <w:sz w:val="24"/>
                <w:szCs w:val="24"/>
              </w:rPr>
            </w:pPr>
            <w:r w:rsidRPr="000D08E3">
              <w:rPr>
                <w:rFonts w:eastAsia="Calibri Light"/>
                <w:sz w:val="24"/>
                <w:szCs w:val="24"/>
              </w:rPr>
              <w:t>Captain Blood wants to use metres on his map but he’s not sure how long, wide, or high a metre is.</w:t>
            </w:r>
          </w:p>
          <w:p w14:paraId="247D5D2A" w14:textId="6ADA63B5" w:rsidR="00101546" w:rsidRDefault="002E3BC6" w:rsidP="002E3BC6">
            <w:pPr>
              <w:spacing w:before="120" w:after="120"/>
              <w:jc w:val="center"/>
              <w:rPr>
                <w:rFonts w:eastAsia="Calibri Light"/>
                <w:sz w:val="24"/>
                <w:szCs w:val="24"/>
              </w:rPr>
            </w:pPr>
            <w:r>
              <w:rPr>
                <w:noProof/>
              </w:rPr>
              <w:drawing>
                <wp:anchor distT="0" distB="0" distL="114300" distR="114300" simplePos="0" relativeHeight="251665920" behindDoc="0" locked="0" layoutInCell="1" allowOverlap="1" wp14:anchorId="2D810173" wp14:editId="555C7335">
                  <wp:simplePos x="0" y="0"/>
                  <wp:positionH relativeFrom="column">
                    <wp:posOffset>3802049</wp:posOffset>
                  </wp:positionH>
                  <wp:positionV relativeFrom="paragraph">
                    <wp:posOffset>342955</wp:posOffset>
                  </wp:positionV>
                  <wp:extent cx="2098675" cy="8667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098675" cy="866775"/>
                          </a:xfrm>
                          <a:prstGeom prst="rect">
                            <a:avLst/>
                          </a:prstGeom>
                        </pic:spPr>
                      </pic:pic>
                    </a:graphicData>
                  </a:graphic>
                  <wp14:sizeRelH relativeFrom="margin">
                    <wp14:pctWidth>0</wp14:pctWidth>
                  </wp14:sizeRelH>
                </wp:anchor>
              </w:drawing>
            </w:r>
            <w:r w:rsidRPr="000D08E3">
              <w:rPr>
                <w:rFonts w:eastAsia="Calibri Light"/>
                <w:noProof/>
              </w:rPr>
              <w:drawing>
                <wp:inline distT="0" distB="0" distL="0" distR="0" wp14:anchorId="3D6DBA75" wp14:editId="3596FB89">
                  <wp:extent cx="2228117" cy="381662"/>
                  <wp:effectExtent l="0" t="0" r="0" b="0"/>
                  <wp:docPr id="801317254" name="Picture 80131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b="13144"/>
                          <a:stretch/>
                        </pic:blipFill>
                        <pic:spPr bwMode="auto">
                          <a:xfrm>
                            <a:off x="0" y="0"/>
                            <a:ext cx="2278067" cy="390218"/>
                          </a:xfrm>
                          <a:prstGeom prst="rect">
                            <a:avLst/>
                          </a:prstGeom>
                          <a:ln>
                            <a:noFill/>
                          </a:ln>
                          <a:extLst>
                            <a:ext uri="{53640926-AAD7-44D8-BBD7-CCE9431645EC}">
                              <a14:shadowObscured xmlns:a14="http://schemas.microsoft.com/office/drawing/2010/main"/>
                            </a:ext>
                          </a:extLst>
                        </pic:spPr>
                      </pic:pic>
                    </a:graphicData>
                  </a:graphic>
                </wp:inline>
              </w:drawing>
            </w:r>
          </w:p>
          <w:p w14:paraId="3C5483FC" w14:textId="239ADE21" w:rsidR="004806C9" w:rsidRPr="000D08E3" w:rsidRDefault="00C059E6" w:rsidP="00E13CB8">
            <w:pPr>
              <w:spacing w:before="120" w:after="120"/>
              <w:rPr>
                <w:rFonts w:eastAsia="Calibri Light"/>
                <w:sz w:val="24"/>
                <w:szCs w:val="24"/>
              </w:rPr>
            </w:pPr>
            <w:r w:rsidRPr="000D08E3">
              <w:rPr>
                <w:rFonts w:eastAsia="Calibri Light"/>
                <w:sz w:val="24"/>
                <w:szCs w:val="24"/>
              </w:rPr>
              <w:t xml:space="preserve">He asks his crew to go around the island and make a list of all the things that are less than one metre, about one metre and more than one metre, so that he can learn about a metre. </w:t>
            </w:r>
          </w:p>
        </w:tc>
      </w:tr>
    </w:tbl>
    <w:p w14:paraId="63939EAA" w14:textId="01C88227" w:rsidR="22FF2731" w:rsidRDefault="22FF2731" w:rsidP="000D08E3">
      <w:pPr>
        <w:spacing w:before="240"/>
        <w:rPr>
          <w:rFonts w:eastAsia="Calibri Light"/>
        </w:rPr>
      </w:pPr>
      <w:r w:rsidRPr="22FF2731">
        <w:rPr>
          <w:rFonts w:eastAsia="Calibri Light"/>
        </w:rPr>
        <w:t>Use the metre ruler you made on day 6 to measure things around you and decide if they are</w:t>
      </w:r>
      <w:r w:rsidR="00B97B32">
        <w:rPr>
          <w:rFonts w:eastAsia="Calibri Light"/>
        </w:rPr>
        <w:t>:</w:t>
      </w:r>
      <w:r w:rsidR="009314AC">
        <w:rPr>
          <w:rFonts w:eastAsia="Calibri Light"/>
        </w:rPr>
        <w:t xml:space="preserve"> l</w:t>
      </w:r>
      <w:r w:rsidRPr="22FF2731">
        <w:rPr>
          <w:rFonts w:eastAsia="Calibri Light"/>
        </w:rPr>
        <w:t>ess than 1 metre</w:t>
      </w:r>
      <w:r w:rsidR="007A5B5C">
        <w:rPr>
          <w:rFonts w:eastAsia="Calibri Light"/>
        </w:rPr>
        <w:t xml:space="preserve"> (shorter than your </w:t>
      </w:r>
      <w:r w:rsidR="0003708D">
        <w:rPr>
          <w:rFonts w:eastAsia="Calibri Light"/>
        </w:rPr>
        <w:t>ruler)</w:t>
      </w:r>
      <w:r w:rsidR="009314AC">
        <w:rPr>
          <w:rFonts w:eastAsia="Calibri Light"/>
        </w:rPr>
        <w:t>; a</w:t>
      </w:r>
      <w:r w:rsidRPr="22FF2731">
        <w:rPr>
          <w:rFonts w:eastAsia="Calibri Light"/>
        </w:rPr>
        <w:t>bout 1 metre</w:t>
      </w:r>
      <w:r w:rsidR="0003708D">
        <w:rPr>
          <w:rFonts w:eastAsia="Calibri Light"/>
        </w:rPr>
        <w:t xml:space="preserve"> (the same as your ruler)</w:t>
      </w:r>
      <w:r w:rsidR="009314AC">
        <w:rPr>
          <w:rFonts w:eastAsia="Calibri Light"/>
        </w:rPr>
        <w:t>; or m</w:t>
      </w:r>
      <w:r w:rsidRPr="22FF2731">
        <w:rPr>
          <w:rFonts w:eastAsia="Calibri Light"/>
        </w:rPr>
        <w:t>ore than 1 metre</w:t>
      </w:r>
      <w:r w:rsidR="0003708D">
        <w:rPr>
          <w:rFonts w:eastAsia="Calibri Light"/>
        </w:rPr>
        <w:t xml:space="preserve"> (longer than your ruler)</w:t>
      </w:r>
      <w:r w:rsidR="009314AC">
        <w:rPr>
          <w:rFonts w:eastAsia="Calibri Light"/>
        </w:rPr>
        <w:t xml:space="preserve">. </w:t>
      </w:r>
    </w:p>
    <w:p w14:paraId="5838B6F3" w14:textId="74486767" w:rsidR="22FF2731" w:rsidRDefault="22FF2731" w:rsidP="00BA2874">
      <w:pPr>
        <w:rPr>
          <w:rFonts w:eastAsia="Calibri Light"/>
        </w:rPr>
      </w:pPr>
      <w:r w:rsidRPr="002E6F77">
        <w:rPr>
          <w:rFonts w:eastAsia="Calibri Light"/>
          <w:b/>
        </w:rPr>
        <w:t>Draw</w:t>
      </w:r>
      <w:r w:rsidRPr="22FF2731">
        <w:rPr>
          <w:rFonts w:eastAsia="Calibri Light"/>
        </w:rPr>
        <w:t xml:space="preserve"> a table like </w:t>
      </w:r>
      <w:r w:rsidR="001F7630">
        <w:rPr>
          <w:rFonts w:eastAsia="Calibri Light"/>
        </w:rPr>
        <w:t>this one</w:t>
      </w:r>
      <w:r w:rsidRPr="22FF2731">
        <w:rPr>
          <w:rFonts w:eastAsia="Calibri Light"/>
        </w:rPr>
        <w:t xml:space="preserve"> and write the objects you measured into the correct column.</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3090"/>
        <w:gridCol w:w="3090"/>
        <w:gridCol w:w="3090"/>
      </w:tblGrid>
      <w:tr w:rsidR="22FF2731" w:rsidRPr="000D08E3" w14:paraId="2E66580F" w14:textId="77777777" w:rsidTr="009E2526">
        <w:tc>
          <w:tcPr>
            <w:tcW w:w="3090" w:type="dxa"/>
          </w:tcPr>
          <w:p w14:paraId="0D6C9424" w14:textId="6E7A0DB4" w:rsidR="22FF2731" w:rsidRPr="000D08E3" w:rsidRDefault="22FF2731" w:rsidP="000D08E3">
            <w:pPr>
              <w:spacing w:before="120" w:after="120"/>
              <w:rPr>
                <w:rFonts w:eastAsia="Calibri Light"/>
                <w:sz w:val="24"/>
                <w:szCs w:val="24"/>
              </w:rPr>
            </w:pPr>
            <w:r w:rsidRPr="000D08E3">
              <w:rPr>
                <w:sz w:val="24"/>
                <w:szCs w:val="24"/>
              </w:rPr>
              <w:t>Less than 1 metre</w:t>
            </w:r>
          </w:p>
        </w:tc>
        <w:tc>
          <w:tcPr>
            <w:tcW w:w="3090" w:type="dxa"/>
          </w:tcPr>
          <w:p w14:paraId="44EC2BD1" w14:textId="2AE18B4E" w:rsidR="22FF2731" w:rsidRPr="000D08E3" w:rsidRDefault="22FF2731" w:rsidP="000D08E3">
            <w:pPr>
              <w:spacing w:before="120" w:after="120"/>
              <w:rPr>
                <w:rFonts w:eastAsia="Calibri Light"/>
                <w:sz w:val="24"/>
                <w:szCs w:val="24"/>
              </w:rPr>
            </w:pPr>
            <w:r w:rsidRPr="000D08E3">
              <w:rPr>
                <w:sz w:val="24"/>
                <w:szCs w:val="24"/>
              </w:rPr>
              <w:t>About 1 metre</w:t>
            </w:r>
          </w:p>
        </w:tc>
        <w:tc>
          <w:tcPr>
            <w:tcW w:w="3090" w:type="dxa"/>
          </w:tcPr>
          <w:p w14:paraId="1A19EF0D" w14:textId="04225A3E" w:rsidR="22FF2731" w:rsidRPr="000D08E3" w:rsidRDefault="22FF2731" w:rsidP="000D08E3">
            <w:pPr>
              <w:spacing w:before="120" w:after="120"/>
              <w:rPr>
                <w:rFonts w:eastAsia="Calibri Light"/>
                <w:sz w:val="24"/>
                <w:szCs w:val="24"/>
              </w:rPr>
            </w:pPr>
            <w:r w:rsidRPr="000D08E3">
              <w:rPr>
                <w:sz w:val="24"/>
                <w:szCs w:val="24"/>
              </w:rPr>
              <w:t>More than 1 metre</w:t>
            </w:r>
          </w:p>
        </w:tc>
      </w:tr>
      <w:tr w:rsidR="22FF2731" w:rsidRPr="000D08E3" w14:paraId="3179837B" w14:textId="77777777" w:rsidTr="009E2526">
        <w:tc>
          <w:tcPr>
            <w:tcW w:w="3090" w:type="dxa"/>
          </w:tcPr>
          <w:p w14:paraId="6B0ADA25" w14:textId="77777777" w:rsidR="22FF2731" w:rsidRDefault="22FF2731" w:rsidP="000D08E3">
            <w:pPr>
              <w:spacing w:before="120" w:after="120"/>
              <w:rPr>
                <w:rFonts w:eastAsia="Calibri Light"/>
                <w:sz w:val="24"/>
                <w:szCs w:val="24"/>
              </w:rPr>
            </w:pPr>
          </w:p>
          <w:p w14:paraId="443B015B" w14:textId="02E6CB1D" w:rsidR="00EA2D74" w:rsidRPr="000D08E3" w:rsidRDefault="00EA2D74" w:rsidP="000D08E3">
            <w:pPr>
              <w:spacing w:before="120" w:after="120"/>
              <w:rPr>
                <w:rFonts w:eastAsia="Calibri Light"/>
                <w:sz w:val="24"/>
                <w:szCs w:val="24"/>
              </w:rPr>
            </w:pPr>
          </w:p>
        </w:tc>
        <w:tc>
          <w:tcPr>
            <w:tcW w:w="3090" w:type="dxa"/>
          </w:tcPr>
          <w:p w14:paraId="6F3F4062" w14:textId="6F290F54" w:rsidR="22FF2731" w:rsidRPr="000D08E3" w:rsidRDefault="22FF2731" w:rsidP="000D08E3">
            <w:pPr>
              <w:spacing w:before="120" w:after="120"/>
              <w:rPr>
                <w:rFonts w:eastAsia="Calibri Light"/>
                <w:sz w:val="24"/>
                <w:szCs w:val="24"/>
              </w:rPr>
            </w:pPr>
          </w:p>
        </w:tc>
        <w:tc>
          <w:tcPr>
            <w:tcW w:w="3090" w:type="dxa"/>
          </w:tcPr>
          <w:p w14:paraId="6256CD92" w14:textId="6F290F54" w:rsidR="22FF2731" w:rsidRPr="000D08E3" w:rsidRDefault="22FF2731" w:rsidP="000D08E3">
            <w:pPr>
              <w:spacing w:before="120" w:after="120"/>
              <w:rPr>
                <w:rFonts w:eastAsia="Calibri Light"/>
                <w:sz w:val="24"/>
                <w:szCs w:val="24"/>
              </w:rPr>
            </w:pPr>
          </w:p>
        </w:tc>
      </w:tr>
    </w:tbl>
    <w:p w14:paraId="6157E9DB" w14:textId="77777777" w:rsidR="009E2526" w:rsidRDefault="009E2526" w:rsidP="000D08E3">
      <w:pPr>
        <w:pStyle w:val="BH2"/>
        <w:spacing w:before="100" w:beforeAutospacing="1"/>
      </w:pPr>
    </w:p>
    <w:p w14:paraId="6B2B4910" w14:textId="193A017D" w:rsidR="22FF2731" w:rsidRPr="001D7E3B" w:rsidRDefault="22FF2731" w:rsidP="000D08E3">
      <w:pPr>
        <w:pStyle w:val="BH2"/>
        <w:spacing w:before="100" w:beforeAutospacing="1"/>
      </w:pPr>
      <w:r w:rsidRPr="001D7E3B">
        <w:t>Extra for fast finishers:</w:t>
      </w:r>
    </w:p>
    <w:p w14:paraId="7214EE6C" w14:textId="74486767" w:rsidR="22FF2731" w:rsidRDefault="22FF2731" w:rsidP="00BA2874">
      <w:pPr>
        <w:rPr>
          <w:rFonts w:eastAsia="Calibri Light"/>
        </w:rPr>
      </w:pPr>
      <w:r w:rsidRPr="22FF2731">
        <w:rPr>
          <w:rFonts w:eastAsia="Calibri Light"/>
        </w:rPr>
        <w:t xml:space="preserve">Captain Blood has decided that now he knows what a metre is he wants to </w:t>
      </w:r>
      <w:r w:rsidR="001D7E3B">
        <w:rPr>
          <w:rFonts w:eastAsia="Calibri Light"/>
        </w:rPr>
        <w:t>draw</w:t>
      </w:r>
      <w:r w:rsidRPr="22FF2731">
        <w:rPr>
          <w:rFonts w:eastAsia="Calibri Light"/>
        </w:rPr>
        <w:t xml:space="preserve"> up plans for his new pirate ship and he would like the crew to help.</w:t>
      </w:r>
    </w:p>
    <w:p w14:paraId="0798C330" w14:textId="74486767" w:rsidR="22FF2731" w:rsidRDefault="22FF2731" w:rsidP="00BA2874">
      <w:pPr>
        <w:rPr>
          <w:rFonts w:eastAsia="Calibri Light"/>
        </w:rPr>
      </w:pPr>
      <w:r w:rsidRPr="22FF2731">
        <w:rPr>
          <w:rFonts w:eastAsia="Calibri Light"/>
        </w:rPr>
        <w:t xml:space="preserve">Measurements of Captain Blood’s </w:t>
      </w:r>
      <w:r w:rsidR="001D7E3B">
        <w:rPr>
          <w:rFonts w:eastAsia="Calibri Light"/>
        </w:rPr>
        <w:t>n</w:t>
      </w:r>
      <w:r w:rsidRPr="22FF2731">
        <w:rPr>
          <w:rFonts w:eastAsia="Calibri Light"/>
        </w:rPr>
        <w:t xml:space="preserve">ew </w:t>
      </w:r>
      <w:r w:rsidR="001D7E3B">
        <w:rPr>
          <w:rFonts w:eastAsia="Calibri Light"/>
        </w:rPr>
        <w:t>p</w:t>
      </w:r>
      <w:r w:rsidRPr="22FF2731">
        <w:rPr>
          <w:rFonts w:eastAsia="Calibri Light"/>
        </w:rPr>
        <w:t xml:space="preserve">irate </w:t>
      </w:r>
      <w:r w:rsidR="001D7E3B">
        <w:rPr>
          <w:rFonts w:eastAsia="Calibri Light"/>
        </w:rPr>
        <w:t>s</w:t>
      </w:r>
      <w:r w:rsidRPr="22FF2731">
        <w:rPr>
          <w:rFonts w:eastAsia="Calibri Light"/>
        </w:rPr>
        <w:t>hip</w:t>
      </w:r>
      <w:r w:rsidR="003B4FAE">
        <w:rPr>
          <w:rFonts w:eastAsia="Calibri Light"/>
        </w:rPr>
        <w:t>:</w:t>
      </w:r>
    </w:p>
    <w:p w14:paraId="1920FDA5" w14:textId="171D3C28" w:rsidR="22FF2731" w:rsidRPr="000D08E3" w:rsidRDefault="39657C1A" w:rsidP="000D08E3">
      <w:pPr>
        <w:pStyle w:val="ListParagraph"/>
        <w:numPr>
          <w:ilvl w:val="0"/>
          <w:numId w:val="65"/>
        </w:numPr>
        <w:spacing w:after="0"/>
        <w:rPr>
          <w:lang w:val="mi-NZ"/>
        </w:rPr>
      </w:pPr>
      <w:r w:rsidRPr="000D08E3">
        <w:rPr>
          <w:lang w:val="mi-NZ"/>
        </w:rPr>
        <w:t>Hull</w:t>
      </w:r>
      <w:r w:rsidR="22FF2731" w:rsidRPr="000D08E3">
        <w:rPr>
          <w:lang w:val="mi-NZ"/>
        </w:rPr>
        <w:t>: 10 metres</w:t>
      </w:r>
      <w:r w:rsidRPr="000D08E3">
        <w:rPr>
          <w:lang w:val="mi-NZ"/>
        </w:rPr>
        <w:t xml:space="preserve"> long</w:t>
      </w:r>
    </w:p>
    <w:p w14:paraId="77BC54E5" w14:textId="4493E01E" w:rsidR="22FF2731" w:rsidRPr="000D08E3" w:rsidRDefault="22FF2731" w:rsidP="000D08E3">
      <w:pPr>
        <w:pStyle w:val="ListParagraph"/>
        <w:numPr>
          <w:ilvl w:val="0"/>
          <w:numId w:val="65"/>
        </w:numPr>
        <w:spacing w:after="0"/>
        <w:rPr>
          <w:lang w:val="mi-NZ"/>
        </w:rPr>
      </w:pPr>
      <w:r w:rsidRPr="000D08E3">
        <w:rPr>
          <w:lang w:val="mi-NZ"/>
        </w:rPr>
        <w:t>Middle mast: 5 metres</w:t>
      </w:r>
      <w:r w:rsidR="39657C1A" w:rsidRPr="000D08E3">
        <w:rPr>
          <w:lang w:val="mi-NZ"/>
        </w:rPr>
        <w:t xml:space="preserve"> high</w:t>
      </w:r>
    </w:p>
    <w:p w14:paraId="2EF5B2A1" w14:textId="30470D0C" w:rsidR="22FF2731" w:rsidRPr="000D08E3" w:rsidRDefault="00620438" w:rsidP="000D08E3">
      <w:pPr>
        <w:pStyle w:val="ListParagraph"/>
        <w:numPr>
          <w:ilvl w:val="0"/>
          <w:numId w:val="65"/>
        </w:numPr>
        <w:spacing w:after="0"/>
        <w:rPr>
          <w:lang w:val="mi-NZ"/>
        </w:rPr>
      </w:pPr>
      <w:r>
        <w:rPr>
          <w:noProof/>
        </w:rPr>
        <w:drawing>
          <wp:anchor distT="0" distB="0" distL="114300" distR="114300" simplePos="0" relativeHeight="251667968" behindDoc="0" locked="0" layoutInCell="1" allowOverlap="1" wp14:anchorId="0F0AF631" wp14:editId="4B71279D">
            <wp:simplePos x="0" y="0"/>
            <wp:positionH relativeFrom="column">
              <wp:posOffset>3610610</wp:posOffset>
            </wp:positionH>
            <wp:positionV relativeFrom="paragraph">
              <wp:posOffset>4473</wp:posOffset>
            </wp:positionV>
            <wp:extent cx="2276558" cy="2132892"/>
            <wp:effectExtent l="0" t="0" r="0" b="0"/>
            <wp:wrapSquare wrapText="bothSides"/>
            <wp:docPr id="801317258" name="Picture 8013172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317258" name="Picture 801317258" descr="Diagram&#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276558" cy="2132892"/>
                    </a:xfrm>
                    <a:prstGeom prst="rect">
                      <a:avLst/>
                    </a:prstGeom>
                  </pic:spPr>
                </pic:pic>
              </a:graphicData>
            </a:graphic>
          </wp:anchor>
        </w:drawing>
      </w:r>
      <w:r w:rsidR="22FF2731" w:rsidRPr="000D08E3">
        <w:rPr>
          <w:lang w:val="mi-NZ"/>
        </w:rPr>
        <w:t>Front/back mast: 4 metres</w:t>
      </w:r>
      <w:r w:rsidR="39657C1A" w:rsidRPr="000D08E3">
        <w:rPr>
          <w:lang w:val="mi-NZ"/>
        </w:rPr>
        <w:t xml:space="preserve"> high</w:t>
      </w:r>
    </w:p>
    <w:p w14:paraId="13AC5553" w14:textId="53049A3F" w:rsidR="22FF2731" w:rsidRDefault="22FF2731" w:rsidP="000D08E3">
      <w:pPr>
        <w:pStyle w:val="ListParagraph"/>
        <w:numPr>
          <w:ilvl w:val="0"/>
          <w:numId w:val="65"/>
        </w:numPr>
        <w:rPr>
          <w:rFonts w:eastAsia="Calibri Light"/>
        </w:rPr>
      </w:pPr>
      <w:r w:rsidRPr="000D08E3">
        <w:rPr>
          <w:lang w:val="mi-NZ"/>
        </w:rPr>
        <w:t>Plank</w:t>
      </w:r>
      <w:r w:rsidRPr="78475601">
        <w:rPr>
          <w:rFonts w:eastAsia="Calibri Light"/>
        </w:rPr>
        <w:t>: 1 metre</w:t>
      </w:r>
      <w:r w:rsidR="39657C1A" w:rsidRPr="22215C38">
        <w:rPr>
          <w:rFonts w:eastAsia="Calibri Light"/>
        </w:rPr>
        <w:t xml:space="preserve"> long</w:t>
      </w:r>
    </w:p>
    <w:p w14:paraId="237DB4B7" w14:textId="21D62B47" w:rsidR="00D70F74" w:rsidRDefault="22FF2731" w:rsidP="00BA2874">
      <w:pPr>
        <w:rPr>
          <w:rFonts w:eastAsia="Calibri Light"/>
        </w:rPr>
      </w:pPr>
      <w:r w:rsidRPr="002E6F77">
        <w:rPr>
          <w:rFonts w:eastAsia="Calibri Light"/>
          <w:b/>
        </w:rPr>
        <w:t>Measure</w:t>
      </w:r>
      <w:r w:rsidRPr="22FF2731">
        <w:rPr>
          <w:rFonts w:eastAsia="Calibri Light"/>
        </w:rPr>
        <w:t xml:space="preserve"> and </w:t>
      </w:r>
      <w:r w:rsidR="00D70F74">
        <w:rPr>
          <w:rFonts w:eastAsia="Calibri Light"/>
        </w:rPr>
        <w:t>draw the outline of</w:t>
      </w:r>
      <w:r w:rsidRPr="22FF2731">
        <w:rPr>
          <w:rFonts w:eastAsia="Calibri Light"/>
        </w:rPr>
        <w:t xml:space="preserve"> Captain Blood’s ship using your </w:t>
      </w:r>
      <w:r w:rsidR="001D7E3B" w:rsidRPr="22FF2731">
        <w:rPr>
          <w:rFonts w:eastAsia="Calibri Light"/>
        </w:rPr>
        <w:t>home-made</w:t>
      </w:r>
      <w:r w:rsidRPr="22FF2731">
        <w:rPr>
          <w:rFonts w:eastAsia="Calibri Light"/>
        </w:rPr>
        <w:t xml:space="preserve"> metre ruler from day 6.</w:t>
      </w:r>
      <w:r w:rsidR="00774EDE">
        <w:rPr>
          <w:rFonts w:eastAsia="Calibri Light"/>
        </w:rPr>
        <w:t xml:space="preserve"> </w:t>
      </w:r>
    </w:p>
    <w:p w14:paraId="55A449EF" w14:textId="1A2248EE" w:rsidR="22FF2731" w:rsidRDefault="00E51714" w:rsidP="00BA2874">
      <w:pPr>
        <w:rPr>
          <w:rFonts w:eastAsia="Calibri Light"/>
        </w:rPr>
      </w:pPr>
      <w:r>
        <w:rPr>
          <w:rFonts w:eastAsia="Calibri Light"/>
        </w:rPr>
        <w:t>You could w</w:t>
      </w:r>
      <w:r w:rsidR="22FF2731" w:rsidRPr="22FF2731">
        <w:rPr>
          <w:rFonts w:eastAsia="Calibri Light"/>
        </w:rPr>
        <w:t xml:space="preserve">ork outside </w:t>
      </w:r>
      <w:r>
        <w:rPr>
          <w:rFonts w:eastAsia="Calibri Light"/>
        </w:rPr>
        <w:t xml:space="preserve">draw the outline with </w:t>
      </w:r>
      <w:r w:rsidR="22FF2731" w:rsidRPr="22FF2731">
        <w:rPr>
          <w:rFonts w:eastAsia="Calibri Light"/>
        </w:rPr>
        <w:t>chalk if you have it</w:t>
      </w:r>
      <w:r w:rsidR="00011961">
        <w:rPr>
          <w:rFonts w:eastAsia="Calibri Light"/>
        </w:rPr>
        <w:t>, or</w:t>
      </w:r>
      <w:r w:rsidR="22FF2731" w:rsidRPr="22FF2731">
        <w:rPr>
          <w:rFonts w:eastAsia="Calibri Light"/>
        </w:rPr>
        <w:t xml:space="preserve"> you might use different objects to mark out the points of the ship so you can see how big it would be.</w:t>
      </w:r>
      <w:r w:rsidR="39657C1A" w:rsidRPr="22215C38">
        <w:rPr>
          <w:rFonts w:eastAsia="Calibri Light"/>
        </w:rPr>
        <w:t xml:space="preserve"> Younger learners may need help with the measuring from a whānau member.</w:t>
      </w:r>
    </w:p>
    <w:p w14:paraId="346358E6" w14:textId="1BB9FA75" w:rsidR="22FF2731" w:rsidRDefault="22FF2731" w:rsidP="00BA2874">
      <w:pPr>
        <w:rPr>
          <w:rFonts w:eastAsia="Calibri Light"/>
        </w:rPr>
      </w:pPr>
    </w:p>
    <w:p w14:paraId="0D06659F" w14:textId="107A1580" w:rsidR="00635EED" w:rsidRPr="008E14D1" w:rsidRDefault="00635EED" w:rsidP="000D08E3">
      <w:pPr>
        <w:pStyle w:val="BH1"/>
      </w:pPr>
      <w:r>
        <w:br w:type="column"/>
      </w:r>
      <w:r w:rsidRPr="008E14D1">
        <w:lastRenderedPageBreak/>
        <w:t xml:space="preserve">Day </w:t>
      </w:r>
      <w:r>
        <w:t>8</w:t>
      </w:r>
      <w:r w:rsidRPr="008E14D1">
        <w:t xml:space="preserve"> </w:t>
      </w:r>
      <w:r>
        <w:t>a</w:t>
      </w:r>
      <w:r w:rsidRPr="008E14D1">
        <w:t xml:space="preserve">ctivity </w:t>
      </w:r>
      <w:r>
        <w:t>3</w:t>
      </w:r>
      <w:r w:rsidRPr="008E14D1">
        <w:t>: Writing</w:t>
      </w:r>
    </w:p>
    <w:p w14:paraId="49753C5C" w14:textId="74486767" w:rsidR="00635EED" w:rsidRPr="000D08E3" w:rsidRDefault="00635EED" w:rsidP="00BA2874">
      <w:pPr>
        <w:rPr>
          <w:b/>
          <w:bCs/>
          <w:i/>
          <w:iCs/>
          <w:color w:val="3472AC"/>
        </w:rPr>
      </w:pPr>
      <w:r w:rsidRPr="000D08E3">
        <w:rPr>
          <w:b/>
          <w:bCs/>
          <w:i/>
          <w:iCs/>
          <w:color w:val="3472AC"/>
        </w:rPr>
        <w:t>Notes for teachers and whānau</w:t>
      </w:r>
    </w:p>
    <w:p w14:paraId="063913A3" w14:textId="7849E972" w:rsidR="22FF2731" w:rsidRPr="000D08E3" w:rsidRDefault="00B5125A" w:rsidP="00BA2874">
      <w:pPr>
        <w:rPr>
          <w:i/>
          <w:iCs/>
        </w:rPr>
      </w:pPr>
      <w:r w:rsidRPr="000D08E3">
        <w:rPr>
          <w:i/>
          <w:iCs/>
        </w:rPr>
        <w:t>Learners</w:t>
      </w:r>
      <w:r w:rsidR="22FF2731" w:rsidRPr="000D08E3">
        <w:rPr>
          <w:i/>
          <w:iCs/>
        </w:rPr>
        <w:t xml:space="preserve"> write a narrative using the</w:t>
      </w:r>
      <w:r w:rsidRPr="000D08E3">
        <w:rPr>
          <w:i/>
          <w:iCs/>
        </w:rPr>
        <w:t>ir</w:t>
      </w:r>
      <w:r w:rsidR="22FF2731" w:rsidRPr="000D08E3">
        <w:rPr>
          <w:i/>
          <w:iCs/>
        </w:rPr>
        <w:t xml:space="preserve"> prior knowledge </w:t>
      </w:r>
      <w:r w:rsidRPr="000D08E3">
        <w:rPr>
          <w:i/>
          <w:iCs/>
        </w:rPr>
        <w:t xml:space="preserve">of </w:t>
      </w:r>
      <w:r w:rsidR="22FF2731" w:rsidRPr="000D08E3">
        <w:rPr>
          <w:i/>
          <w:iCs/>
        </w:rPr>
        <w:t>pirate stories.</w:t>
      </w:r>
      <w:r w:rsidR="00774EDE" w:rsidRPr="000D08E3">
        <w:rPr>
          <w:i/>
          <w:iCs/>
        </w:rPr>
        <w:t xml:space="preserve"> </w:t>
      </w:r>
      <w:r w:rsidR="22FF2731" w:rsidRPr="000D08E3">
        <w:rPr>
          <w:i/>
          <w:iCs/>
        </w:rPr>
        <w:t xml:space="preserve">A list of words </w:t>
      </w:r>
      <w:r w:rsidRPr="000D08E3">
        <w:rPr>
          <w:i/>
          <w:iCs/>
        </w:rPr>
        <w:t>is provided</w:t>
      </w:r>
      <w:r w:rsidR="22FF2731" w:rsidRPr="000D08E3">
        <w:rPr>
          <w:i/>
          <w:iCs/>
        </w:rPr>
        <w:t xml:space="preserve"> to encourage learners to experiment with new vocabulary.</w:t>
      </w:r>
      <w:r w:rsidR="00774EDE" w:rsidRPr="000D08E3">
        <w:rPr>
          <w:i/>
          <w:iCs/>
        </w:rPr>
        <w:t xml:space="preserve"> </w:t>
      </w:r>
      <w:r w:rsidR="22FF2731" w:rsidRPr="000D08E3">
        <w:rPr>
          <w:i/>
          <w:iCs/>
        </w:rPr>
        <w:t>Some younger learners may need support with their writing, or in some cases it might be more suitable for them to draw a picture about their ideas and then tell their story verbally.</w:t>
      </w:r>
    </w:p>
    <w:p w14:paraId="65067DC1" w14:textId="77777777" w:rsidR="00635EED" w:rsidRDefault="00931B19" w:rsidP="00BA2874">
      <w:r>
        <w:pict w14:anchorId="28CF37D0">
          <v:rect id="_x0000_i1087" style="width:0;height:1.5pt" o:hralign="center" o:hrstd="t" o:hr="t" fillcolor="#a0a0a0" stroked="f"/>
        </w:pict>
      </w:r>
    </w:p>
    <w:p w14:paraId="451337F2" w14:textId="265F60BB" w:rsidR="00635EED" w:rsidRPr="008E14D1" w:rsidRDefault="00635EED" w:rsidP="001F64C9">
      <w:pPr>
        <w:pStyle w:val="LI"/>
      </w:pPr>
      <w:r w:rsidRPr="008E14D1">
        <w:t xml:space="preserve">In this activity I am learning to: </w:t>
      </w:r>
      <w:r w:rsidRPr="22FF2731">
        <w:t>write an imaginative story.</w:t>
      </w:r>
    </w:p>
    <w:p w14:paraId="0D5608CC" w14:textId="77777777" w:rsidR="00635EED" w:rsidRDefault="00635EED" w:rsidP="00BA2874">
      <w:pPr>
        <w:rPr>
          <w:lang w:val="mi-NZ"/>
        </w:rPr>
      </w:pPr>
      <w:r>
        <w:rPr>
          <w:lang w:val="mi-NZ"/>
        </w:rPr>
        <w:t>What do I need?</w:t>
      </w:r>
    </w:p>
    <w:p w14:paraId="389C3155" w14:textId="77777777" w:rsidR="00635EED" w:rsidRPr="000D08E3" w:rsidRDefault="00635EED" w:rsidP="000D08E3">
      <w:pPr>
        <w:pStyle w:val="ListParagraph"/>
        <w:numPr>
          <w:ilvl w:val="0"/>
          <w:numId w:val="66"/>
        </w:numPr>
        <w:rPr>
          <w:lang w:val="mi-NZ"/>
        </w:rPr>
      </w:pPr>
      <w:r w:rsidRPr="000D08E3">
        <w:rPr>
          <w:lang w:val="mi-NZ"/>
        </w:rPr>
        <w:t>30 minutes</w:t>
      </w:r>
    </w:p>
    <w:p w14:paraId="74D908CC" w14:textId="0DC2C386" w:rsidR="22FF2731" w:rsidRDefault="22FF2731" w:rsidP="000D08E3">
      <w:pPr>
        <w:pStyle w:val="ListParagraph"/>
        <w:numPr>
          <w:ilvl w:val="0"/>
          <w:numId w:val="66"/>
        </w:numPr>
        <w:rPr>
          <w:lang w:val="mi-NZ"/>
        </w:rPr>
      </w:pPr>
      <w:r w:rsidRPr="78475601">
        <w:rPr>
          <w:lang w:val="mi-NZ"/>
        </w:rPr>
        <w:t>Home learning book</w:t>
      </w:r>
    </w:p>
    <w:p w14:paraId="10C6C42F" w14:textId="77777777" w:rsidR="00635EED" w:rsidRDefault="00931B19" w:rsidP="00BA2874">
      <w:r>
        <w:pict w14:anchorId="309CF982">
          <v:rect id="_x0000_i1088" style="width:0;height:1.5pt" o:hralign="center" o:hrstd="t" o:hr="t" fillcolor="#a0a0a0" stroked="f"/>
        </w:pict>
      </w:r>
    </w:p>
    <w:p w14:paraId="3460F9AB" w14:textId="77777777" w:rsidR="00635EED" w:rsidRPr="008E14D1" w:rsidRDefault="00635EED" w:rsidP="000D08E3">
      <w:pPr>
        <w:pStyle w:val="BH2"/>
      </w:pPr>
      <w:r w:rsidRPr="008E14D1">
        <w:t>Instructions:</w:t>
      </w:r>
    </w:p>
    <w:p w14:paraId="3411257E" w14:textId="0A96F791" w:rsidR="00635EED" w:rsidRDefault="22FF2731" w:rsidP="00BA2874">
      <w:r w:rsidRPr="22FF2731">
        <w:t xml:space="preserve">In </w:t>
      </w:r>
      <w:r w:rsidR="00B5125A">
        <w:t>m</w:t>
      </w:r>
      <w:r w:rsidRPr="22FF2731">
        <w:t>athematics today you read about Captain Blood and his mission to bury his treasure safely.</w:t>
      </w:r>
      <w:r w:rsidR="001B5558">
        <w:t xml:space="preserve"> </w:t>
      </w:r>
      <w:r w:rsidR="00046186">
        <w:t xml:space="preserve">Your task in this activity is to </w:t>
      </w:r>
      <w:r w:rsidR="007F0208">
        <w:t xml:space="preserve">think about pirate stories you have heard before and </w:t>
      </w:r>
      <w:r w:rsidR="005F08CC">
        <w:t xml:space="preserve">write </w:t>
      </w:r>
      <w:r w:rsidR="007F0208">
        <w:t xml:space="preserve">your own imaginative story about a </w:t>
      </w:r>
      <w:r w:rsidR="005F08CC">
        <w:t xml:space="preserve">pirate </w:t>
      </w:r>
      <w:r w:rsidR="007F0208">
        <w:t>looking for somewhere to hide their treasure</w:t>
      </w:r>
      <w:r w:rsidR="005F08CC">
        <w:t xml:space="preserve">. </w:t>
      </w:r>
      <w:r w:rsidR="000800D2">
        <w:t xml:space="preserve"> </w:t>
      </w:r>
    </w:p>
    <w:p w14:paraId="2D596232" w14:textId="77777777" w:rsidR="00635EED" w:rsidRPr="008E14D1" w:rsidRDefault="00635EED" w:rsidP="000D08E3">
      <w:pPr>
        <w:pStyle w:val="BH2"/>
      </w:pPr>
      <w:r w:rsidRPr="008E14D1">
        <w:t>Your task:</w:t>
      </w:r>
    </w:p>
    <w:p w14:paraId="45B42F26" w14:textId="22CA2E90" w:rsidR="22FF2731" w:rsidRDefault="22FF2731" w:rsidP="00BA2874">
      <w:r w:rsidRPr="22FF2731">
        <w:rPr>
          <w:b/>
          <w:bCs/>
        </w:rPr>
        <w:t>Imagine</w:t>
      </w:r>
      <w:r>
        <w:t xml:space="preserve"> you are a pirate out at sea trying to find a safe place to hide your treasure.</w:t>
      </w:r>
    </w:p>
    <w:p w14:paraId="7E819B94" w14:textId="47C3B42B" w:rsidR="22FF2731" w:rsidRDefault="00E570AF" w:rsidP="00BA2874">
      <w:r>
        <w:rPr>
          <w:noProof/>
        </w:rPr>
        <w:drawing>
          <wp:anchor distT="0" distB="0" distL="114300" distR="114300" simplePos="0" relativeHeight="251658284" behindDoc="1" locked="0" layoutInCell="1" allowOverlap="1" wp14:anchorId="33F7E6DC" wp14:editId="3804D075">
            <wp:simplePos x="0" y="0"/>
            <wp:positionH relativeFrom="column">
              <wp:posOffset>4287161</wp:posOffset>
            </wp:positionH>
            <wp:positionV relativeFrom="paragraph">
              <wp:posOffset>4362</wp:posOffset>
            </wp:positionV>
            <wp:extent cx="1569085" cy="1971040"/>
            <wp:effectExtent l="0" t="0" r="0" b="0"/>
            <wp:wrapTight wrapText="bothSides">
              <wp:wrapPolygon edited="0">
                <wp:start x="0" y="0"/>
                <wp:lineTo x="0" y="21294"/>
                <wp:lineTo x="21242" y="21294"/>
                <wp:lineTo x="21242" y="0"/>
                <wp:lineTo x="0" y="0"/>
              </wp:wrapPolygon>
            </wp:wrapTight>
            <wp:docPr id="801317255" name="Picture 801317255" descr="A picture containing toy, do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317255" name="Picture 801317255" descr="A picture containing toy, doll&#10;&#10;Description automatically generated"/>
                    <pic:cNvPicPr/>
                  </pic:nvPicPr>
                  <pic:blipFill rotWithShape="1">
                    <a:blip r:embed="rId118" cstate="print">
                      <a:extLst>
                        <a:ext uri="{28A0092B-C50C-407E-A947-70E740481C1C}">
                          <a14:useLocalDpi xmlns:a14="http://schemas.microsoft.com/office/drawing/2010/main" val="0"/>
                        </a:ext>
                      </a:extLst>
                    </a:blip>
                    <a:srcRect t="5705"/>
                    <a:stretch/>
                  </pic:blipFill>
                  <pic:spPr bwMode="auto">
                    <a:xfrm>
                      <a:off x="0" y="0"/>
                      <a:ext cx="1569085" cy="19710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22FF2731" w:rsidRPr="22FF2731">
        <w:rPr>
          <w:b/>
          <w:bCs/>
        </w:rPr>
        <w:t>Think</w:t>
      </w:r>
      <w:r w:rsidR="22FF2731">
        <w:t xml:space="preserve"> about:</w:t>
      </w:r>
    </w:p>
    <w:p w14:paraId="498F737B" w14:textId="2C507C47" w:rsidR="22FF2731" w:rsidRPr="000D08E3" w:rsidRDefault="22FF2731" w:rsidP="000D08E3">
      <w:pPr>
        <w:pStyle w:val="ListParagraph"/>
        <w:numPr>
          <w:ilvl w:val="0"/>
          <w:numId w:val="66"/>
        </w:numPr>
        <w:rPr>
          <w:lang w:val="mi-NZ"/>
        </w:rPr>
      </w:pPr>
      <w:r w:rsidRPr="000D08E3">
        <w:rPr>
          <w:lang w:val="mi-NZ"/>
        </w:rPr>
        <w:t>Who will the characters be in your story?</w:t>
      </w:r>
    </w:p>
    <w:p w14:paraId="74085EA1" w14:textId="75BD444E" w:rsidR="22FF2731" w:rsidRPr="000D08E3" w:rsidRDefault="22FF2731" w:rsidP="000D08E3">
      <w:pPr>
        <w:pStyle w:val="ListParagraph"/>
        <w:numPr>
          <w:ilvl w:val="0"/>
          <w:numId w:val="66"/>
        </w:numPr>
        <w:rPr>
          <w:lang w:val="mi-NZ"/>
        </w:rPr>
      </w:pPr>
      <w:r w:rsidRPr="000D08E3">
        <w:rPr>
          <w:lang w:val="mi-NZ"/>
        </w:rPr>
        <w:t>Where will the story take place? (Will you stay out at sea or end up on land?)</w:t>
      </w:r>
    </w:p>
    <w:p w14:paraId="39339FF0" w14:textId="5A4BA5A9" w:rsidR="22FF2731" w:rsidRPr="000D08E3" w:rsidRDefault="22FF2731" w:rsidP="000D08E3">
      <w:pPr>
        <w:pStyle w:val="ListParagraph"/>
        <w:numPr>
          <w:ilvl w:val="0"/>
          <w:numId w:val="66"/>
        </w:numPr>
        <w:rPr>
          <w:lang w:val="mi-NZ"/>
        </w:rPr>
      </w:pPr>
      <w:r w:rsidRPr="000D08E3">
        <w:rPr>
          <w:lang w:val="mi-NZ"/>
        </w:rPr>
        <w:t>What problem will your characters meet?</w:t>
      </w:r>
    </w:p>
    <w:p w14:paraId="5A4E2A73" w14:textId="036CE9A0" w:rsidR="22FF2731" w:rsidRDefault="22FF2731" w:rsidP="000D08E3">
      <w:pPr>
        <w:pStyle w:val="ListParagraph"/>
        <w:numPr>
          <w:ilvl w:val="0"/>
          <w:numId w:val="66"/>
        </w:numPr>
      </w:pPr>
      <w:r w:rsidRPr="000D08E3">
        <w:rPr>
          <w:lang w:val="mi-NZ"/>
        </w:rPr>
        <w:t>What</w:t>
      </w:r>
      <w:r>
        <w:t xml:space="preserve"> will be the solution to the problem?</w:t>
      </w:r>
    </w:p>
    <w:p w14:paraId="1F03B949" w14:textId="10197104" w:rsidR="22FF2731" w:rsidRDefault="22FF2731" w:rsidP="000D08E3">
      <w:pPr>
        <w:spacing w:before="240"/>
      </w:pPr>
      <w:r w:rsidRPr="22FF2731">
        <w:rPr>
          <w:b/>
          <w:bCs/>
        </w:rPr>
        <w:t>Write</w:t>
      </w:r>
      <w:r>
        <w:t xml:space="preserve"> your story in your home learning book and as an extra challenge, see how many of words below you can include.</w:t>
      </w:r>
    </w:p>
    <w:p w14:paraId="7BF46FFD" w14:textId="77777777" w:rsidR="00CE084A" w:rsidRDefault="00CE084A" w:rsidP="00BA2874"/>
    <w:tbl>
      <w:tblPr>
        <w:tblStyle w:val="TableGridLight"/>
        <w:tblW w:w="0" w:type="auto"/>
        <w:tblLayout w:type="fixed"/>
        <w:tblLook w:val="06A0" w:firstRow="1" w:lastRow="0" w:firstColumn="1" w:lastColumn="0" w:noHBand="1" w:noVBand="1"/>
      </w:tblPr>
      <w:tblGrid>
        <w:gridCol w:w="9270"/>
      </w:tblGrid>
      <w:tr w:rsidR="22FF2731" w:rsidRPr="000D08E3" w14:paraId="7B00D26D" w14:textId="77777777" w:rsidTr="002E6F77">
        <w:tc>
          <w:tcPr>
            <w:tcW w:w="9270" w:type="dxa"/>
          </w:tcPr>
          <w:p w14:paraId="2DD7003B" w14:textId="5B1B1E46" w:rsidR="00FA7869" w:rsidRPr="003A10F4" w:rsidRDefault="22FF2731" w:rsidP="003A10F4">
            <w:pPr>
              <w:spacing w:before="120" w:after="120"/>
              <w:rPr>
                <w:b/>
                <w:bCs/>
                <w:sz w:val="24"/>
                <w:szCs w:val="24"/>
              </w:rPr>
            </w:pPr>
            <w:r w:rsidRPr="003A10F4">
              <w:rPr>
                <w:b/>
                <w:bCs/>
                <w:sz w:val="24"/>
                <w:szCs w:val="24"/>
              </w:rPr>
              <w:t>Words to include in your story</w:t>
            </w:r>
          </w:p>
          <w:p w14:paraId="35D09C20" w14:textId="77777777" w:rsidR="003A10F4" w:rsidRDefault="00AE65E2" w:rsidP="003A10F4">
            <w:pPr>
              <w:spacing w:before="120" w:after="120"/>
              <w:rPr>
                <w:sz w:val="24"/>
                <w:szCs w:val="24"/>
              </w:rPr>
            </w:pPr>
            <w:r w:rsidRPr="000D08E3">
              <w:rPr>
                <w:sz w:val="24"/>
                <w:szCs w:val="24"/>
              </w:rPr>
              <w:tab/>
              <w:t>R</w:t>
            </w:r>
            <w:r w:rsidR="22FF2731" w:rsidRPr="000D08E3">
              <w:rPr>
                <w:sz w:val="24"/>
                <w:szCs w:val="24"/>
              </w:rPr>
              <w:t>olling</w:t>
            </w:r>
            <w:r w:rsidRPr="000D08E3">
              <w:rPr>
                <w:sz w:val="24"/>
                <w:szCs w:val="24"/>
              </w:rPr>
              <w:tab/>
            </w:r>
            <w:r w:rsidR="00FA7869" w:rsidRPr="000D08E3">
              <w:rPr>
                <w:sz w:val="24"/>
                <w:szCs w:val="24"/>
              </w:rPr>
              <w:t>c</w:t>
            </w:r>
            <w:r w:rsidR="22FF2731" w:rsidRPr="000D08E3">
              <w:rPr>
                <w:sz w:val="24"/>
                <w:szCs w:val="24"/>
              </w:rPr>
              <w:t>reaked</w:t>
            </w:r>
            <w:r w:rsidRPr="000D08E3">
              <w:rPr>
                <w:sz w:val="24"/>
                <w:szCs w:val="24"/>
              </w:rPr>
              <w:tab/>
            </w:r>
            <w:r w:rsidR="00FA7869" w:rsidRPr="000D08E3">
              <w:rPr>
                <w:sz w:val="24"/>
                <w:szCs w:val="24"/>
              </w:rPr>
              <w:t>s</w:t>
            </w:r>
            <w:r w:rsidR="22FF2731" w:rsidRPr="000D08E3">
              <w:rPr>
                <w:sz w:val="24"/>
                <w:szCs w:val="24"/>
              </w:rPr>
              <w:t>plashed</w:t>
            </w:r>
            <w:r w:rsidRPr="000D08E3">
              <w:rPr>
                <w:sz w:val="24"/>
                <w:szCs w:val="24"/>
              </w:rPr>
              <w:tab/>
            </w:r>
            <w:r w:rsidR="00FA7869" w:rsidRPr="000D08E3">
              <w:rPr>
                <w:sz w:val="24"/>
                <w:szCs w:val="24"/>
              </w:rPr>
              <w:t>s</w:t>
            </w:r>
            <w:r w:rsidR="22FF2731" w:rsidRPr="000D08E3">
              <w:rPr>
                <w:sz w:val="24"/>
                <w:szCs w:val="24"/>
              </w:rPr>
              <w:t>taggered</w:t>
            </w:r>
            <w:r w:rsidRPr="000D08E3">
              <w:rPr>
                <w:sz w:val="24"/>
                <w:szCs w:val="24"/>
              </w:rPr>
              <w:tab/>
            </w:r>
            <w:r w:rsidR="00FA7869" w:rsidRPr="000D08E3">
              <w:rPr>
                <w:sz w:val="24"/>
                <w:szCs w:val="24"/>
              </w:rPr>
              <w:t>g</w:t>
            </w:r>
            <w:r w:rsidR="22FF2731" w:rsidRPr="000D08E3">
              <w:rPr>
                <w:sz w:val="24"/>
                <w:szCs w:val="24"/>
              </w:rPr>
              <w:t>linting</w:t>
            </w:r>
            <w:r w:rsidRPr="000D08E3">
              <w:rPr>
                <w:sz w:val="24"/>
                <w:szCs w:val="24"/>
              </w:rPr>
              <w:tab/>
            </w:r>
          </w:p>
          <w:p w14:paraId="4582529F" w14:textId="33A868EA" w:rsidR="00CA03A9" w:rsidRDefault="00CA03A9" w:rsidP="003A10F4">
            <w:pPr>
              <w:spacing w:before="120" w:after="120"/>
              <w:rPr>
                <w:sz w:val="24"/>
                <w:szCs w:val="24"/>
              </w:rPr>
            </w:pPr>
            <w:r>
              <w:rPr>
                <w:sz w:val="24"/>
                <w:szCs w:val="24"/>
              </w:rPr>
              <w:tab/>
            </w:r>
            <w:r w:rsidR="00FA7869" w:rsidRPr="000D08E3">
              <w:rPr>
                <w:sz w:val="24"/>
                <w:szCs w:val="24"/>
              </w:rPr>
              <w:t>m</w:t>
            </w:r>
            <w:r w:rsidR="22FF2731" w:rsidRPr="000D08E3">
              <w:rPr>
                <w:sz w:val="24"/>
                <w:szCs w:val="24"/>
              </w:rPr>
              <w:t>oana (sea)</w:t>
            </w:r>
            <w:r>
              <w:rPr>
                <w:sz w:val="24"/>
                <w:szCs w:val="24"/>
              </w:rPr>
              <w:tab/>
            </w:r>
            <w:r w:rsidR="00AE65E2" w:rsidRPr="000D08E3">
              <w:rPr>
                <w:sz w:val="24"/>
                <w:szCs w:val="24"/>
              </w:rPr>
              <w:tab/>
            </w:r>
            <w:r w:rsidR="0008578E" w:rsidRPr="000D08E3">
              <w:rPr>
                <w:sz w:val="24"/>
                <w:szCs w:val="24"/>
              </w:rPr>
              <w:t>taonga</w:t>
            </w:r>
            <w:r w:rsidR="22FF2731" w:rsidRPr="000D08E3">
              <w:rPr>
                <w:sz w:val="24"/>
                <w:szCs w:val="24"/>
              </w:rPr>
              <w:t xml:space="preserve"> (treasure)</w:t>
            </w:r>
            <w:r w:rsidR="00FB745B" w:rsidRPr="000D08E3">
              <w:rPr>
                <w:sz w:val="24"/>
                <w:szCs w:val="24"/>
              </w:rPr>
              <w:t xml:space="preserve">         </w:t>
            </w:r>
            <w:r w:rsidR="00FA7869" w:rsidRPr="000D08E3">
              <w:rPr>
                <w:sz w:val="24"/>
                <w:szCs w:val="24"/>
              </w:rPr>
              <w:t>o</w:t>
            </w:r>
            <w:r w:rsidR="22FF2731" w:rsidRPr="000D08E3">
              <w:rPr>
                <w:sz w:val="24"/>
                <w:szCs w:val="24"/>
              </w:rPr>
              <w:t>horere (suddenly)</w:t>
            </w:r>
            <w:r w:rsidR="00FB745B" w:rsidRPr="000D08E3">
              <w:rPr>
                <w:sz w:val="24"/>
                <w:szCs w:val="24"/>
              </w:rPr>
              <w:t xml:space="preserve">      </w:t>
            </w:r>
          </w:p>
          <w:p w14:paraId="15C4E66D" w14:textId="5ECDB9F7" w:rsidR="22FF2731" w:rsidRPr="000D08E3" w:rsidRDefault="00CA03A9" w:rsidP="003A10F4">
            <w:pPr>
              <w:spacing w:before="120" w:after="120"/>
              <w:rPr>
                <w:sz w:val="24"/>
                <w:szCs w:val="24"/>
              </w:rPr>
            </w:pPr>
            <w:r>
              <w:rPr>
                <w:sz w:val="24"/>
                <w:szCs w:val="24"/>
              </w:rPr>
              <w:tab/>
            </w:r>
            <w:r w:rsidR="00FB745B" w:rsidRPr="000D08E3">
              <w:rPr>
                <w:sz w:val="24"/>
                <w:szCs w:val="24"/>
              </w:rPr>
              <w:t xml:space="preserve"> </w:t>
            </w:r>
            <w:r w:rsidR="00996347" w:rsidRPr="000D08E3">
              <w:rPr>
                <w:sz w:val="24"/>
                <w:szCs w:val="24"/>
              </w:rPr>
              <w:t>ā</w:t>
            </w:r>
            <w:r w:rsidR="22FF2731" w:rsidRPr="000D08E3">
              <w:rPr>
                <w:sz w:val="24"/>
                <w:szCs w:val="24"/>
              </w:rPr>
              <w:t>taahua (beautiful)</w:t>
            </w:r>
            <w:r w:rsidR="00FB745B" w:rsidRPr="000D08E3">
              <w:rPr>
                <w:sz w:val="24"/>
                <w:szCs w:val="24"/>
              </w:rPr>
              <w:t xml:space="preserve">         </w:t>
            </w:r>
            <w:r w:rsidR="00FA7869" w:rsidRPr="000D08E3">
              <w:rPr>
                <w:sz w:val="24"/>
                <w:szCs w:val="24"/>
              </w:rPr>
              <w:t>p</w:t>
            </w:r>
            <w:r w:rsidR="22FF2731" w:rsidRPr="000D08E3">
              <w:rPr>
                <w:sz w:val="24"/>
                <w:szCs w:val="24"/>
              </w:rPr>
              <w:t>aka (grumpy)</w:t>
            </w:r>
          </w:p>
        </w:tc>
      </w:tr>
    </w:tbl>
    <w:p w14:paraId="586B4F5C" w14:textId="6C95641B" w:rsidR="22FF2731" w:rsidRDefault="22FF2731" w:rsidP="00BA2874"/>
    <w:p w14:paraId="2AE0FADE" w14:textId="5AAFC743" w:rsidR="00635EED" w:rsidRPr="008E14D1" w:rsidRDefault="00635EED" w:rsidP="00CA03A9">
      <w:pPr>
        <w:pStyle w:val="BH1"/>
      </w:pPr>
      <w:r>
        <w:br w:type="column"/>
      </w:r>
      <w:r w:rsidRPr="008E14D1">
        <w:lastRenderedPageBreak/>
        <w:t xml:space="preserve">Day </w:t>
      </w:r>
      <w:r>
        <w:t>8</w:t>
      </w:r>
      <w:r w:rsidRPr="008E14D1">
        <w:t xml:space="preserve"> </w:t>
      </w:r>
      <w:r>
        <w:t>a</w:t>
      </w:r>
      <w:r w:rsidRPr="008E14D1">
        <w:t xml:space="preserve">ctivity </w:t>
      </w:r>
      <w:r>
        <w:t>4</w:t>
      </w:r>
      <w:r w:rsidRPr="008E14D1">
        <w:t>: Visual Arts</w:t>
      </w:r>
    </w:p>
    <w:p w14:paraId="1404E1A8" w14:textId="77777777" w:rsidR="00635EED" w:rsidRPr="00CA03A9" w:rsidRDefault="00635EED" w:rsidP="00CA03A9">
      <w:pPr>
        <w:rPr>
          <w:b/>
          <w:bCs/>
          <w:i/>
          <w:iCs/>
          <w:color w:val="3472AC"/>
        </w:rPr>
      </w:pPr>
      <w:r w:rsidRPr="00CA03A9">
        <w:rPr>
          <w:b/>
          <w:bCs/>
          <w:i/>
          <w:iCs/>
          <w:color w:val="3472AC"/>
        </w:rPr>
        <w:t>Notes for teachers and whānau</w:t>
      </w:r>
    </w:p>
    <w:p w14:paraId="5ACB9B7F" w14:textId="6F0648D9" w:rsidR="22FF2731" w:rsidRPr="00CA03A9" w:rsidRDefault="00E570AF" w:rsidP="00CA03A9">
      <w:pPr>
        <w:spacing w:after="0"/>
        <w:rPr>
          <w:i/>
          <w:iCs/>
        </w:rPr>
      </w:pPr>
      <w:r w:rsidRPr="00CA03A9">
        <w:rPr>
          <w:i/>
          <w:iCs/>
        </w:rPr>
        <w:t>Learners</w:t>
      </w:r>
      <w:r w:rsidR="22FF2731" w:rsidRPr="00CA03A9">
        <w:rPr>
          <w:i/>
          <w:iCs/>
        </w:rPr>
        <w:t xml:space="preserve"> sketch a picture of a pirate ship.</w:t>
      </w:r>
      <w:r w:rsidR="00774EDE" w:rsidRPr="00CA03A9">
        <w:rPr>
          <w:i/>
          <w:iCs/>
        </w:rPr>
        <w:t xml:space="preserve"> </w:t>
      </w:r>
      <w:r w:rsidR="22FF2731" w:rsidRPr="00CA03A9">
        <w:rPr>
          <w:i/>
          <w:iCs/>
        </w:rPr>
        <w:t xml:space="preserve">They can follow along with </w:t>
      </w:r>
      <w:r w:rsidR="00C04D63" w:rsidRPr="00CA03A9">
        <w:rPr>
          <w:i/>
          <w:iCs/>
        </w:rPr>
        <w:t>YouTube</w:t>
      </w:r>
      <w:r w:rsidR="22FF2731" w:rsidRPr="00CA03A9">
        <w:rPr>
          <w:i/>
          <w:iCs/>
        </w:rPr>
        <w:t xml:space="preserve"> instructions, or they can follow the</w:t>
      </w:r>
      <w:r w:rsidR="00C04D63" w:rsidRPr="00CA03A9">
        <w:rPr>
          <w:i/>
          <w:iCs/>
        </w:rPr>
        <w:t xml:space="preserve"> written</w:t>
      </w:r>
      <w:r w:rsidR="22FF2731" w:rsidRPr="00CA03A9">
        <w:rPr>
          <w:i/>
          <w:iCs/>
        </w:rPr>
        <w:t xml:space="preserve"> instructions.</w:t>
      </w:r>
      <w:r w:rsidR="00774EDE" w:rsidRPr="00CA03A9">
        <w:rPr>
          <w:i/>
          <w:iCs/>
        </w:rPr>
        <w:t xml:space="preserve"> </w:t>
      </w:r>
      <w:r w:rsidR="22FF2731" w:rsidRPr="00CA03A9">
        <w:rPr>
          <w:i/>
          <w:iCs/>
        </w:rPr>
        <w:t>Some younger learners may need help reading and interpreting the instructions if using the offline option.</w:t>
      </w:r>
    </w:p>
    <w:p w14:paraId="470EC1AB" w14:textId="77777777" w:rsidR="00635EED" w:rsidRDefault="00931B19" w:rsidP="00CA03A9">
      <w:pPr>
        <w:spacing w:after="0"/>
      </w:pPr>
      <w:r>
        <w:pict w14:anchorId="111CCCFE">
          <v:rect id="_x0000_i1089" style="width:0;height:1.5pt" o:hralign="center" o:hrstd="t" o:hr="t" fillcolor="#a0a0a0" stroked="f"/>
        </w:pict>
      </w:r>
    </w:p>
    <w:p w14:paraId="1C288DE5" w14:textId="26F4D48C" w:rsidR="00635EED" w:rsidRPr="008E14D1" w:rsidRDefault="00635EED" w:rsidP="001F64C9">
      <w:pPr>
        <w:pStyle w:val="LI"/>
        <w:rPr>
          <w:bCs/>
        </w:rPr>
      </w:pPr>
      <w:r w:rsidRPr="008E14D1">
        <w:rPr>
          <w:bCs/>
        </w:rPr>
        <w:t xml:space="preserve">In this activity I am learning to: </w:t>
      </w:r>
      <w:r w:rsidRPr="22FF2731">
        <w:t>observe shape, position</w:t>
      </w:r>
      <w:r w:rsidR="004D1A61">
        <w:t>,</w:t>
      </w:r>
      <w:r w:rsidRPr="22FF2731">
        <w:t xml:space="preserve"> and size when I sketch.</w:t>
      </w:r>
    </w:p>
    <w:p w14:paraId="5AD85CB0" w14:textId="77777777" w:rsidR="00635EED" w:rsidRDefault="00635EED" w:rsidP="00CA03A9">
      <w:pPr>
        <w:spacing w:after="0"/>
        <w:rPr>
          <w:lang w:val="mi-NZ"/>
        </w:rPr>
      </w:pPr>
      <w:r>
        <w:rPr>
          <w:lang w:val="mi-NZ"/>
        </w:rPr>
        <w:t>What do I need?</w:t>
      </w:r>
    </w:p>
    <w:p w14:paraId="3968A541" w14:textId="77777777" w:rsidR="00635EED" w:rsidRDefault="00635EED" w:rsidP="00CA03A9">
      <w:pPr>
        <w:pStyle w:val="ListParagraph"/>
        <w:numPr>
          <w:ilvl w:val="0"/>
          <w:numId w:val="66"/>
        </w:numPr>
        <w:rPr>
          <w:lang w:val="mi-NZ"/>
        </w:rPr>
      </w:pPr>
      <w:r w:rsidRPr="78475601">
        <w:rPr>
          <w:lang w:val="mi-NZ"/>
        </w:rPr>
        <w:t>30 minutes</w:t>
      </w:r>
    </w:p>
    <w:p w14:paraId="4657229E" w14:textId="313C772D" w:rsidR="00E570AF" w:rsidRPr="00E570AF" w:rsidRDefault="0031520F" w:rsidP="00CA03A9">
      <w:pPr>
        <w:pStyle w:val="ListParagraph"/>
        <w:numPr>
          <w:ilvl w:val="0"/>
          <w:numId w:val="66"/>
        </w:numPr>
        <w:spacing w:after="0"/>
        <w:rPr>
          <w:rStyle w:val="Hyperlink"/>
          <w:color w:val="auto"/>
          <w:u w:val="none"/>
        </w:rPr>
      </w:pPr>
      <w:r>
        <w:rPr>
          <w:lang w:val="mi-NZ"/>
        </w:rPr>
        <w:t xml:space="preserve">Pirate ship image or </w:t>
      </w:r>
      <w:r w:rsidR="22FF2731" w:rsidRPr="78475601">
        <w:rPr>
          <w:lang w:val="mi-NZ"/>
        </w:rPr>
        <w:t xml:space="preserve">Youtube clip (if using online option) </w:t>
      </w:r>
      <w:hyperlink r:id="rId119">
        <w:r w:rsidR="22FF2731" w:rsidRPr="78475601">
          <w:rPr>
            <w:rStyle w:val="Hyperlink"/>
            <w:lang w:val="mi-NZ"/>
          </w:rPr>
          <w:t>https://www.youtube.com/watch?v=cbOmUz0HOsc</w:t>
        </w:r>
      </w:hyperlink>
    </w:p>
    <w:p w14:paraId="39EEBBE3" w14:textId="2DE50755" w:rsidR="00635EED" w:rsidRDefault="00931B19" w:rsidP="00CA03A9">
      <w:pPr>
        <w:spacing w:after="0"/>
      </w:pPr>
      <w:r>
        <w:pict w14:anchorId="18F0DACE">
          <v:rect id="_x0000_i1090" style="width:0;height:1.5pt" o:hralign="center" o:hrstd="t" o:hr="t" fillcolor="#a0a0a0" stroked="f"/>
        </w:pict>
      </w:r>
    </w:p>
    <w:p w14:paraId="16AABF38" w14:textId="225D9001" w:rsidR="00635EED" w:rsidRPr="008E14D1" w:rsidRDefault="00CA03A9" w:rsidP="00CA03A9">
      <w:pPr>
        <w:pStyle w:val="BH2"/>
        <w:spacing w:after="0"/>
      </w:pPr>
      <w:r>
        <w:rPr>
          <w:noProof/>
        </w:rPr>
        <w:drawing>
          <wp:anchor distT="0" distB="0" distL="114300" distR="114300" simplePos="0" relativeHeight="251658290" behindDoc="1" locked="0" layoutInCell="1" allowOverlap="1" wp14:anchorId="51A8E2CC" wp14:editId="63C2748B">
            <wp:simplePos x="0" y="0"/>
            <wp:positionH relativeFrom="column">
              <wp:posOffset>3068320</wp:posOffset>
            </wp:positionH>
            <wp:positionV relativeFrom="paragraph">
              <wp:posOffset>48260</wp:posOffset>
            </wp:positionV>
            <wp:extent cx="3039745" cy="2409190"/>
            <wp:effectExtent l="0" t="0" r="0" b="0"/>
            <wp:wrapTight wrapText="bothSides">
              <wp:wrapPolygon edited="0">
                <wp:start x="0" y="0"/>
                <wp:lineTo x="0" y="21349"/>
                <wp:lineTo x="21523" y="21349"/>
                <wp:lineTo x="21523" y="0"/>
                <wp:lineTo x="0" y="0"/>
              </wp:wrapPolygon>
            </wp:wrapTight>
            <wp:docPr id="1005433328" name="Picture 1005433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5433328"/>
                    <pic:cNvPicPr/>
                  </pic:nvPicPr>
                  <pic:blipFill rotWithShape="1">
                    <a:blip r:embed="rId120" cstate="print">
                      <a:extLst>
                        <a:ext uri="{28A0092B-C50C-407E-A947-70E740481C1C}">
                          <a14:useLocalDpi xmlns:a14="http://schemas.microsoft.com/office/drawing/2010/main" val="0"/>
                        </a:ext>
                      </a:extLst>
                    </a:blip>
                    <a:srcRect l="12572" r="9100" b="17217"/>
                    <a:stretch/>
                  </pic:blipFill>
                  <pic:spPr bwMode="auto">
                    <a:xfrm>
                      <a:off x="0" y="0"/>
                      <a:ext cx="3039745" cy="24091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5EED" w:rsidRPr="008E14D1">
        <w:t>Instructions:</w:t>
      </w:r>
    </w:p>
    <w:p w14:paraId="4190F3E0" w14:textId="3F5E5E89" w:rsidR="22FF2731" w:rsidRDefault="22FF2731" w:rsidP="00BA2874">
      <w:r w:rsidRPr="22FF2731">
        <w:t>Can you sketch a pirate ship?</w:t>
      </w:r>
      <w:r w:rsidR="00774EDE">
        <w:t xml:space="preserve"> </w:t>
      </w:r>
      <w:r w:rsidR="00A9606B">
        <w:t>Either</w:t>
      </w:r>
      <w:r w:rsidR="00C958AC">
        <w:t xml:space="preserve"> </w:t>
      </w:r>
      <w:r w:rsidRPr="22FF2731">
        <w:t xml:space="preserve">follow along with the </w:t>
      </w:r>
      <w:r w:rsidRPr="00A26208">
        <w:rPr>
          <w:rFonts w:eastAsia="@DengXian"/>
        </w:rPr>
        <w:t xml:space="preserve">YouTube </w:t>
      </w:r>
      <w:r w:rsidR="00C958AC" w:rsidRPr="00A26208">
        <w:rPr>
          <w:rFonts w:eastAsia="@DengXian"/>
        </w:rPr>
        <w:t>clip</w:t>
      </w:r>
      <w:r w:rsidR="00C958AC">
        <w:rPr>
          <w:rFonts w:eastAsia="@DengXian"/>
        </w:rPr>
        <w:t xml:space="preserve"> or follow the instructions below</w:t>
      </w:r>
      <w:r w:rsidRPr="22FF2731">
        <w:t>.</w:t>
      </w:r>
      <w:r w:rsidR="00774EDE">
        <w:t xml:space="preserve"> </w:t>
      </w:r>
      <w:r w:rsidRPr="22FF2731">
        <w:t>Remember to press lightly with you</w:t>
      </w:r>
      <w:r w:rsidR="00A26208">
        <w:t>r</w:t>
      </w:r>
      <w:r w:rsidRPr="22FF2731">
        <w:t xml:space="preserve"> pencil when sketching.</w:t>
      </w:r>
    </w:p>
    <w:p w14:paraId="72FE91AB" w14:textId="77777777" w:rsidR="00635EED" w:rsidRPr="008E14D1" w:rsidRDefault="00635EED" w:rsidP="00CA03A9">
      <w:pPr>
        <w:pStyle w:val="BH2"/>
        <w:spacing w:after="0"/>
      </w:pPr>
      <w:r w:rsidRPr="008E14D1">
        <w:t>Your task:</w:t>
      </w:r>
    </w:p>
    <w:p w14:paraId="6CAE0392" w14:textId="75103613" w:rsidR="22FF2731" w:rsidRDefault="22FF2731" w:rsidP="00CA03A9">
      <w:pPr>
        <w:spacing w:after="0"/>
      </w:pPr>
      <w:r w:rsidRPr="78475601">
        <w:rPr>
          <w:b/>
          <w:bCs/>
        </w:rPr>
        <w:t xml:space="preserve">Look </w:t>
      </w:r>
      <w:r>
        <w:t>at the wooden body of the ship.</w:t>
      </w:r>
      <w:r w:rsidR="00774EDE">
        <w:t xml:space="preserve"> </w:t>
      </w:r>
      <w:r>
        <w:t>This is called the hull.</w:t>
      </w:r>
      <w:r w:rsidR="00774EDE">
        <w:t xml:space="preserve"> </w:t>
      </w:r>
      <w:r w:rsidRPr="78475601">
        <w:rPr>
          <w:b/>
          <w:bCs/>
        </w:rPr>
        <w:t>Look</w:t>
      </w:r>
      <w:r>
        <w:t xml:space="preserve"> at the shapes</w:t>
      </w:r>
      <w:r w:rsidR="00A9606B">
        <w:t xml:space="preserve">, </w:t>
      </w:r>
      <w:r>
        <w:t>how big they are</w:t>
      </w:r>
      <w:r w:rsidR="00A9606B">
        <w:t>,</w:t>
      </w:r>
      <w:r>
        <w:t xml:space="preserve"> and where they are placed.</w:t>
      </w:r>
    </w:p>
    <w:p w14:paraId="76EDA823" w14:textId="6A0F63A3" w:rsidR="22FF2731" w:rsidRDefault="22FF2731" w:rsidP="00CA03A9">
      <w:pPr>
        <w:pStyle w:val="ListParagraph"/>
        <w:numPr>
          <w:ilvl w:val="0"/>
          <w:numId w:val="67"/>
        </w:numPr>
      </w:pPr>
      <w:r w:rsidRPr="00CA03A9">
        <w:rPr>
          <w:b/>
          <w:bCs/>
        </w:rPr>
        <w:t>Draw</w:t>
      </w:r>
      <w:r>
        <w:t xml:space="preserve"> the hull of the ship</w:t>
      </w:r>
      <w:r w:rsidR="003A70C1">
        <w:t>.</w:t>
      </w:r>
    </w:p>
    <w:p w14:paraId="2D3A61DC" w14:textId="52E709B2" w:rsidR="22FF2731" w:rsidRDefault="00931B19" w:rsidP="00CA03A9">
      <w:pPr>
        <w:spacing w:after="0"/>
      </w:pPr>
      <w:r>
        <w:rPr>
          <w:noProof/>
        </w:rPr>
        <w:pict w14:anchorId="466CAEF1">
          <v:shape id="_x0000_s2131" type="#_x0000_t202" style="position:absolute;margin-left:245.6pt;margin-top:37.05pt;width:228.9pt;height:20.35pt;z-index:251658285" wrapcoords="-71 0 -71 20571 21600 20571 21600 0 -71 0" stroked="f">
            <v:textbox style="mso-next-textbox:#_x0000_s2131;mso-fit-shape-to-text:t" inset="0,0,0,0">
              <w:txbxContent>
                <w:p w14:paraId="528036FB" w14:textId="1AEA1967" w:rsidR="00700438" w:rsidRPr="002623B2" w:rsidRDefault="00700438" w:rsidP="00BA2874">
                  <w:pPr>
                    <w:pStyle w:val="Caption"/>
                    <w:rPr>
                      <w:noProof/>
                      <w:sz w:val="24"/>
                      <w:szCs w:val="24"/>
                    </w:rPr>
                  </w:pPr>
                  <w:r w:rsidRPr="00AA05F9">
                    <w:t>Walt Faulds, CC BY-SA 3.0, via Wikimedia Commons</w:t>
                  </w:r>
                </w:p>
              </w:txbxContent>
            </v:textbox>
            <w10:wrap type="tight"/>
          </v:shape>
        </w:pict>
      </w:r>
      <w:r w:rsidR="22FF2731" w:rsidRPr="22FF2731">
        <w:rPr>
          <w:b/>
          <w:bCs/>
        </w:rPr>
        <w:t>Look</w:t>
      </w:r>
      <w:r w:rsidR="22FF2731">
        <w:t xml:space="preserve"> at the large t-shaped poles attached to the hull.</w:t>
      </w:r>
      <w:r w:rsidR="00774EDE">
        <w:t xml:space="preserve"> </w:t>
      </w:r>
      <w:r w:rsidR="22FF2731">
        <w:t>These are called masts.</w:t>
      </w:r>
      <w:r w:rsidR="00774EDE">
        <w:t xml:space="preserve"> </w:t>
      </w:r>
      <w:r w:rsidR="22FF2731" w:rsidRPr="22FF2731">
        <w:rPr>
          <w:b/>
          <w:bCs/>
        </w:rPr>
        <w:t>Look</w:t>
      </w:r>
      <w:r w:rsidR="22FF2731">
        <w:t xml:space="preserve"> at </w:t>
      </w:r>
      <w:r w:rsidR="00CB7FC9">
        <w:t>their shape</w:t>
      </w:r>
      <w:r w:rsidR="22FF2731">
        <w:t>, how tall they are compared to the hull and where they are on the ship.</w:t>
      </w:r>
    </w:p>
    <w:p w14:paraId="011ED53D" w14:textId="2603E0D9" w:rsidR="22FF2731" w:rsidRDefault="22FF2731" w:rsidP="00CA03A9">
      <w:pPr>
        <w:pStyle w:val="ListParagraph"/>
        <w:numPr>
          <w:ilvl w:val="0"/>
          <w:numId w:val="67"/>
        </w:numPr>
      </w:pPr>
      <w:r w:rsidRPr="00CA03A9">
        <w:rPr>
          <w:b/>
          <w:bCs/>
        </w:rPr>
        <w:t>Draw</w:t>
      </w:r>
      <w:r>
        <w:t xml:space="preserve"> the masts of the ship.</w:t>
      </w:r>
    </w:p>
    <w:p w14:paraId="547A3304" w14:textId="046BD9E5" w:rsidR="22FF2731" w:rsidRDefault="22FF2731" w:rsidP="00CA03A9">
      <w:pPr>
        <w:spacing w:after="0"/>
      </w:pPr>
      <w:r w:rsidRPr="22FF2731">
        <w:rPr>
          <w:b/>
          <w:bCs/>
        </w:rPr>
        <w:t>Look</w:t>
      </w:r>
      <w:r>
        <w:t xml:space="preserve"> at the white triangles attached to the masts.</w:t>
      </w:r>
      <w:r w:rsidR="00774EDE">
        <w:t xml:space="preserve"> </w:t>
      </w:r>
      <w:r>
        <w:t>These are called sails.</w:t>
      </w:r>
      <w:r w:rsidR="00774EDE">
        <w:t xml:space="preserve"> </w:t>
      </w:r>
      <w:r w:rsidRPr="22FF2731">
        <w:rPr>
          <w:b/>
          <w:bCs/>
        </w:rPr>
        <w:t>Look</w:t>
      </w:r>
      <w:r>
        <w:t xml:space="preserve"> at where they are attached to the masts, how many there are</w:t>
      </w:r>
      <w:r w:rsidR="00CB7FC9">
        <w:t>,</w:t>
      </w:r>
      <w:r>
        <w:t xml:space="preserve"> and how big they are.</w:t>
      </w:r>
    </w:p>
    <w:p w14:paraId="5838CB64" w14:textId="00ABD373" w:rsidR="22FF2731" w:rsidRDefault="22FF2731" w:rsidP="00CA03A9">
      <w:pPr>
        <w:pStyle w:val="ListParagraph"/>
        <w:numPr>
          <w:ilvl w:val="0"/>
          <w:numId w:val="67"/>
        </w:numPr>
      </w:pPr>
      <w:r w:rsidRPr="00CA03A9">
        <w:rPr>
          <w:b/>
          <w:bCs/>
        </w:rPr>
        <w:t>Draw</w:t>
      </w:r>
      <w:r>
        <w:t xml:space="preserve"> the sails of the ship.</w:t>
      </w:r>
    </w:p>
    <w:p w14:paraId="0ED786BA" w14:textId="3892CCB5" w:rsidR="22FF2731" w:rsidRDefault="22FF2731" w:rsidP="00CA03A9">
      <w:pPr>
        <w:spacing w:after="0"/>
      </w:pPr>
      <w:r w:rsidRPr="22FF2731">
        <w:rPr>
          <w:b/>
          <w:bCs/>
        </w:rPr>
        <w:t>Look</w:t>
      </w:r>
      <w:r>
        <w:t xml:space="preserve"> at the long pole sticking out from the front of the ship.</w:t>
      </w:r>
      <w:r w:rsidR="00774EDE">
        <w:t xml:space="preserve"> </w:t>
      </w:r>
      <w:r>
        <w:t>This is called the bowsprit.</w:t>
      </w:r>
      <w:r w:rsidR="00774EDE">
        <w:t xml:space="preserve"> </w:t>
      </w:r>
      <w:r w:rsidRPr="22FF2731">
        <w:rPr>
          <w:b/>
          <w:bCs/>
        </w:rPr>
        <w:t xml:space="preserve">Look </w:t>
      </w:r>
      <w:r>
        <w:t>at how long it is and where it is attached to the ship</w:t>
      </w:r>
      <w:r w:rsidR="00CB7FC9">
        <w:t>.</w:t>
      </w:r>
    </w:p>
    <w:p w14:paraId="4A87C2F9" w14:textId="0CDCBC18" w:rsidR="22FF2731" w:rsidRDefault="22FF2731" w:rsidP="00CA03A9">
      <w:pPr>
        <w:pStyle w:val="ListParagraph"/>
        <w:numPr>
          <w:ilvl w:val="0"/>
          <w:numId w:val="67"/>
        </w:numPr>
      </w:pPr>
      <w:r w:rsidRPr="00CA03A9">
        <w:rPr>
          <w:b/>
          <w:bCs/>
        </w:rPr>
        <w:t>Draw</w:t>
      </w:r>
      <w:r>
        <w:t xml:space="preserve"> the bowsprit of the ship.</w:t>
      </w:r>
    </w:p>
    <w:p w14:paraId="3FB8E2E7" w14:textId="20C7D8DB" w:rsidR="22FF2731" w:rsidRDefault="22FF2731" w:rsidP="00CA03A9">
      <w:pPr>
        <w:spacing w:after="0"/>
      </w:pPr>
      <w:r w:rsidRPr="22FF2731">
        <w:rPr>
          <w:b/>
          <w:bCs/>
        </w:rPr>
        <w:t>Look</w:t>
      </w:r>
      <w:r>
        <w:t xml:space="preserve"> at the ropes and wires you can see all around the ship.</w:t>
      </w:r>
      <w:r w:rsidR="00774EDE">
        <w:t xml:space="preserve"> </w:t>
      </w:r>
      <w:r>
        <w:t>These are called rigging.</w:t>
      </w:r>
      <w:r w:rsidR="00774EDE">
        <w:t xml:space="preserve"> </w:t>
      </w:r>
      <w:r w:rsidRPr="22FF2731">
        <w:rPr>
          <w:b/>
          <w:bCs/>
        </w:rPr>
        <w:t>Look</w:t>
      </w:r>
      <w:r>
        <w:t xml:space="preserve"> at the</w:t>
      </w:r>
      <w:r w:rsidR="008054BB">
        <w:t xml:space="preserve"> 2 types of rigging and how they</w:t>
      </w:r>
      <w:r>
        <w:t xml:space="preserve"> are attached to the masts</w:t>
      </w:r>
      <w:r w:rsidR="008054BB">
        <w:t>.</w:t>
      </w:r>
    </w:p>
    <w:p w14:paraId="7AD2832C" w14:textId="57D85BAC" w:rsidR="22FF2731" w:rsidRDefault="22FF2731" w:rsidP="00CA03A9">
      <w:pPr>
        <w:pStyle w:val="ListParagraph"/>
        <w:numPr>
          <w:ilvl w:val="0"/>
          <w:numId w:val="67"/>
        </w:numPr>
      </w:pPr>
      <w:r w:rsidRPr="00CA03A9">
        <w:rPr>
          <w:b/>
          <w:bCs/>
        </w:rPr>
        <w:t>Draw</w:t>
      </w:r>
      <w:r>
        <w:t xml:space="preserve"> the rigging of the ship.</w:t>
      </w:r>
    </w:p>
    <w:p w14:paraId="29965167" w14:textId="52D3A551" w:rsidR="00C958AC" w:rsidRDefault="22FF2731" w:rsidP="00CA03A9">
      <w:pPr>
        <w:spacing w:after="0"/>
      </w:pPr>
      <w:r>
        <w:t xml:space="preserve">Take a final </w:t>
      </w:r>
      <w:r w:rsidRPr="78475601">
        <w:rPr>
          <w:b/>
          <w:bCs/>
        </w:rPr>
        <w:t>look</w:t>
      </w:r>
      <w:r>
        <w:t xml:space="preserve"> at the </w:t>
      </w:r>
      <w:r w:rsidR="004E74B4">
        <w:t>picture</w:t>
      </w:r>
      <w:r>
        <w:t xml:space="preserve"> and then at your </w:t>
      </w:r>
      <w:r w:rsidR="004E74B4">
        <w:t>sketch</w:t>
      </w:r>
      <w:r>
        <w:t>.</w:t>
      </w:r>
      <w:r w:rsidR="00774EDE">
        <w:t xml:space="preserve"> </w:t>
      </w:r>
      <w:r>
        <w:t>What is missing?</w:t>
      </w:r>
      <w:r w:rsidR="00774EDE">
        <w:t xml:space="preserve"> </w:t>
      </w:r>
    </w:p>
    <w:p w14:paraId="05F1E3A1" w14:textId="03769CD9" w:rsidR="003E5A92" w:rsidRDefault="22FF2731" w:rsidP="00CA03A9">
      <w:pPr>
        <w:pStyle w:val="ListParagraph"/>
        <w:numPr>
          <w:ilvl w:val="0"/>
          <w:numId w:val="67"/>
        </w:numPr>
      </w:pPr>
      <w:r w:rsidRPr="00CA03A9">
        <w:rPr>
          <w:b/>
          <w:bCs/>
        </w:rPr>
        <w:t xml:space="preserve">Add </w:t>
      </w:r>
      <w:r>
        <w:t xml:space="preserve">any details you can see </w:t>
      </w:r>
      <w:r w:rsidR="004E74B4">
        <w:t>looking</w:t>
      </w:r>
      <w:r>
        <w:t xml:space="preserve"> carefully at the shape, size</w:t>
      </w:r>
      <w:r w:rsidR="00C700BA">
        <w:t>,</w:t>
      </w:r>
      <w:r>
        <w:t xml:space="preserve"> and where they are positioned.</w:t>
      </w:r>
    </w:p>
    <w:p w14:paraId="762C2BCD" w14:textId="05038FD7" w:rsidR="00635EED" w:rsidRPr="00CA03A9" w:rsidRDefault="00635EED" w:rsidP="00CA03A9">
      <w:pPr>
        <w:spacing w:before="240"/>
        <w:rPr>
          <w:b/>
          <w:bCs/>
        </w:rPr>
      </w:pPr>
      <w:r w:rsidRPr="00CA03A9">
        <w:rPr>
          <w:b/>
          <w:bCs/>
        </w:rPr>
        <w:t xml:space="preserve">Remember to do your end of day reflection and wellbeing activities (See p.6 </w:t>
      </w:r>
      <w:r w:rsidR="00C04D63" w:rsidRPr="00CA03A9">
        <w:rPr>
          <w:b/>
          <w:bCs/>
        </w:rPr>
        <w:t>&amp;</w:t>
      </w:r>
      <w:r w:rsidRPr="00CA03A9">
        <w:rPr>
          <w:b/>
          <w:bCs/>
        </w:rPr>
        <w:t xml:space="preserve"> 8).</w:t>
      </w:r>
    </w:p>
    <w:p w14:paraId="70CB1955" w14:textId="4D980441" w:rsidR="00635EED" w:rsidRPr="008E14D1" w:rsidRDefault="00635EED" w:rsidP="00514198">
      <w:pPr>
        <w:pStyle w:val="GH1"/>
      </w:pPr>
      <w:r>
        <w:rPr>
          <w:noProof/>
        </w:rPr>
        <w:lastRenderedPageBreak/>
        <w:drawing>
          <wp:anchor distT="0" distB="0" distL="114300" distR="114300" simplePos="0" relativeHeight="251658286" behindDoc="1" locked="0" layoutInCell="1" allowOverlap="1" wp14:anchorId="0F448955" wp14:editId="09EF5446">
            <wp:simplePos x="0" y="0"/>
            <wp:positionH relativeFrom="column">
              <wp:posOffset>4709408</wp:posOffset>
            </wp:positionH>
            <wp:positionV relativeFrom="paragraph">
              <wp:posOffset>-255712</wp:posOffset>
            </wp:positionV>
            <wp:extent cx="1318260" cy="1280160"/>
            <wp:effectExtent l="0" t="0" r="0" b="0"/>
            <wp:wrapTight wrapText="bothSides">
              <wp:wrapPolygon edited="0">
                <wp:start x="0" y="0"/>
                <wp:lineTo x="0" y="21214"/>
                <wp:lineTo x="21225" y="21214"/>
                <wp:lineTo x="21225" y="0"/>
                <wp:lineTo x="0" y="0"/>
              </wp:wrapPolygon>
            </wp:wrapTight>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1318260" cy="1280160"/>
                    </a:xfrm>
                    <a:prstGeom prst="rect">
                      <a:avLst/>
                    </a:prstGeom>
                  </pic:spPr>
                </pic:pic>
              </a:graphicData>
            </a:graphic>
            <wp14:sizeRelH relativeFrom="margin">
              <wp14:pctWidth>0</wp14:pctWidth>
            </wp14:sizeRelH>
            <wp14:sizeRelV relativeFrom="margin">
              <wp14:pctHeight>0</wp14:pctHeight>
            </wp14:sizeRelV>
          </wp:anchor>
        </w:drawing>
      </w:r>
      <w:r w:rsidRPr="008E14D1">
        <w:t xml:space="preserve">Day </w:t>
      </w:r>
      <w:r>
        <w:t>9</w:t>
      </w:r>
      <w:r w:rsidRPr="008E14D1">
        <w:t xml:space="preserve"> </w:t>
      </w:r>
      <w:r>
        <w:t>a</w:t>
      </w:r>
      <w:r w:rsidRPr="008E14D1">
        <w:t>ctivity 1: Reading</w:t>
      </w:r>
    </w:p>
    <w:p w14:paraId="3A97D05C" w14:textId="77777777" w:rsidR="00635EED" w:rsidRPr="00CA03A9" w:rsidRDefault="00635EED" w:rsidP="00BA2874">
      <w:pPr>
        <w:rPr>
          <w:b/>
          <w:bCs/>
          <w:i/>
          <w:iCs/>
          <w:color w:val="01853E"/>
        </w:rPr>
      </w:pPr>
      <w:r w:rsidRPr="00CA03A9">
        <w:rPr>
          <w:b/>
          <w:bCs/>
          <w:i/>
          <w:iCs/>
          <w:color w:val="01853E"/>
        </w:rPr>
        <w:t>Notes for teachers and whānau</w:t>
      </w:r>
    </w:p>
    <w:p w14:paraId="0DEA86D4" w14:textId="4475E016" w:rsidR="22FF2731" w:rsidRPr="00CA03A9" w:rsidRDefault="000D7D54" w:rsidP="00967CAE">
      <w:pPr>
        <w:spacing w:line="264" w:lineRule="auto"/>
        <w:rPr>
          <w:i/>
          <w:iCs/>
        </w:rPr>
      </w:pPr>
      <w:r w:rsidRPr="00CA03A9">
        <w:rPr>
          <w:i/>
          <w:iCs/>
        </w:rPr>
        <w:t>Learners</w:t>
      </w:r>
      <w:r w:rsidR="22FF2731" w:rsidRPr="00CA03A9">
        <w:rPr>
          <w:i/>
          <w:iCs/>
        </w:rPr>
        <w:t xml:space="preserve"> read the book “Weka’s Boat” by Samantha Montgomerie and choose a follow up activity to complete.</w:t>
      </w:r>
      <w:r w:rsidR="00774EDE" w:rsidRPr="00CA03A9">
        <w:rPr>
          <w:i/>
          <w:iCs/>
        </w:rPr>
        <w:t xml:space="preserve"> </w:t>
      </w:r>
      <w:r w:rsidRPr="00CA03A9">
        <w:rPr>
          <w:i/>
          <w:iCs/>
        </w:rPr>
        <w:t>Y</w:t>
      </w:r>
      <w:r w:rsidR="22FF2731" w:rsidRPr="00CA03A9">
        <w:rPr>
          <w:i/>
          <w:iCs/>
        </w:rPr>
        <w:t>ounger learners may need support to write their ideas for the new ending to the story, or they may choose to draw a picture and share their ideas orally.</w:t>
      </w:r>
    </w:p>
    <w:p w14:paraId="2B797CE1" w14:textId="798DBC11" w:rsidR="00635EED" w:rsidRPr="00CA03A9" w:rsidRDefault="00635EED" w:rsidP="00967CAE">
      <w:pPr>
        <w:spacing w:after="0" w:line="264" w:lineRule="auto"/>
        <w:rPr>
          <w:i/>
          <w:iCs/>
        </w:rPr>
      </w:pPr>
      <w:r w:rsidRPr="00CA03A9">
        <w:rPr>
          <w:i/>
          <w:iCs/>
        </w:rPr>
        <w:t xml:space="preserve">Note that our Inquiry focus is </w:t>
      </w:r>
      <w:r w:rsidR="00347183" w:rsidRPr="00CA03A9">
        <w:rPr>
          <w:i/>
          <w:iCs/>
        </w:rPr>
        <w:t>“g</w:t>
      </w:r>
      <w:r w:rsidRPr="00CA03A9">
        <w:rPr>
          <w:i/>
          <w:iCs/>
        </w:rPr>
        <w:t>oing further, deeper”. This may include promoting opportunities to engage further and dive deeper through discussions, provocations, exploring further contexts, taking action, or thinking critically and drawing conclusions.</w:t>
      </w:r>
    </w:p>
    <w:p w14:paraId="6EB8897E" w14:textId="77777777" w:rsidR="00635EED" w:rsidRDefault="00931B19" w:rsidP="00BA2874">
      <w:r>
        <w:pict w14:anchorId="6B06E2F4">
          <v:rect id="_x0000_i1091" style="width:0;height:1.5pt" o:hralign="center" o:hrstd="t" o:hr="t" fillcolor="#a0a0a0" stroked="f"/>
        </w:pict>
      </w:r>
    </w:p>
    <w:p w14:paraId="387FAB19" w14:textId="23817BF3" w:rsidR="00635EED" w:rsidRPr="00CA03A9" w:rsidRDefault="00635EED" w:rsidP="001F64C9">
      <w:pPr>
        <w:pStyle w:val="LI"/>
        <w:rPr>
          <w:bCs/>
          <w:color w:val="01853E"/>
        </w:rPr>
      </w:pPr>
      <w:r w:rsidRPr="00CA03A9">
        <w:rPr>
          <w:bCs/>
          <w:color w:val="01853E"/>
        </w:rPr>
        <w:t>In this activity I am learning to:</w:t>
      </w:r>
      <w:r w:rsidR="00347183" w:rsidRPr="00CA03A9">
        <w:rPr>
          <w:bCs/>
          <w:color w:val="01853E"/>
        </w:rPr>
        <w:t xml:space="preserve"> </w:t>
      </w:r>
      <w:r w:rsidR="64C5794C" w:rsidRPr="00CA03A9">
        <w:rPr>
          <w:color w:val="01853E"/>
        </w:rPr>
        <w:t>combine my ideas with the authors ideas to help me understand what I read.</w:t>
      </w:r>
    </w:p>
    <w:p w14:paraId="14D3AF88" w14:textId="77777777" w:rsidR="00635EED" w:rsidRDefault="00635EED" w:rsidP="00967CAE">
      <w:pPr>
        <w:spacing w:after="0"/>
        <w:rPr>
          <w:lang w:val="mi-NZ"/>
        </w:rPr>
      </w:pPr>
      <w:r>
        <w:rPr>
          <w:lang w:val="mi-NZ"/>
        </w:rPr>
        <w:t>What do I need?</w:t>
      </w:r>
    </w:p>
    <w:p w14:paraId="1801B8E5" w14:textId="77777777" w:rsidR="00635EED" w:rsidRDefault="00635EED" w:rsidP="00CA03A9">
      <w:pPr>
        <w:pStyle w:val="ListParagraph"/>
        <w:numPr>
          <w:ilvl w:val="0"/>
          <w:numId w:val="66"/>
        </w:numPr>
        <w:rPr>
          <w:lang w:val="mi-NZ"/>
        </w:rPr>
      </w:pPr>
      <w:r w:rsidRPr="78475601">
        <w:rPr>
          <w:lang w:val="mi-NZ"/>
        </w:rPr>
        <w:t>30 minutes</w:t>
      </w:r>
    </w:p>
    <w:p w14:paraId="7BEDC795" w14:textId="74BB1F13" w:rsidR="22FF2731" w:rsidRDefault="22FF2731" w:rsidP="00CA03A9">
      <w:pPr>
        <w:pStyle w:val="ListParagraph"/>
        <w:numPr>
          <w:ilvl w:val="0"/>
          <w:numId w:val="66"/>
        </w:numPr>
        <w:rPr>
          <w:lang w:val="mi-NZ"/>
        </w:rPr>
      </w:pPr>
      <w:r w:rsidRPr="78475601">
        <w:rPr>
          <w:lang w:val="mi-NZ"/>
        </w:rPr>
        <w:t>Home learning book</w:t>
      </w:r>
    </w:p>
    <w:p w14:paraId="56E2AFAF" w14:textId="2DB5DE40" w:rsidR="22FF2731" w:rsidRDefault="003C6848" w:rsidP="00CA03A9">
      <w:pPr>
        <w:pStyle w:val="ListParagraph"/>
        <w:numPr>
          <w:ilvl w:val="0"/>
          <w:numId w:val="66"/>
        </w:numPr>
      </w:pPr>
      <w:r w:rsidRPr="30E41B1A">
        <w:rPr>
          <w:lang w:val="mi-NZ"/>
        </w:rPr>
        <w:t>Look in your pack for a c</w:t>
      </w:r>
      <w:r w:rsidR="22FF2731" w:rsidRPr="30E41B1A">
        <w:rPr>
          <w:lang w:val="mi-NZ"/>
        </w:rPr>
        <w:t xml:space="preserve">opy of </w:t>
      </w:r>
      <w:r w:rsidR="22FF2731" w:rsidRPr="30E41B1A">
        <w:rPr>
          <w:i/>
          <w:iCs/>
          <w:lang w:val="mi-NZ"/>
        </w:rPr>
        <w:t>Weka’s Boat</w:t>
      </w:r>
      <w:r w:rsidR="22FF2731" w:rsidRPr="30E41B1A">
        <w:rPr>
          <w:lang w:val="mi-NZ"/>
        </w:rPr>
        <w:t xml:space="preserve"> by Samantha Montgomerie </w:t>
      </w:r>
      <w:hyperlink r:id="rId121">
        <w:r w:rsidR="22FF2731" w:rsidRPr="30E41B1A">
          <w:rPr>
            <w:rStyle w:val="Hyperlink"/>
            <w:lang w:val="mi-NZ"/>
          </w:rPr>
          <w:t>https://instructionalseries.tki.org.nz/Instructional-Series/Ready-to-Read-Phonics-Plus/Weka-s-Boat</w:t>
        </w:r>
      </w:hyperlink>
    </w:p>
    <w:p w14:paraId="5C211C80" w14:textId="77777777" w:rsidR="00635EED" w:rsidRDefault="00931B19" w:rsidP="00BA2874">
      <w:r>
        <w:pict w14:anchorId="023DADD8">
          <v:rect id="_x0000_i1092" style="width:0;height:1.5pt" o:hralign="center" o:hrstd="t" o:hr="t" fillcolor="#a0a0a0" stroked="f"/>
        </w:pict>
      </w:r>
    </w:p>
    <w:p w14:paraId="7D4F310A" w14:textId="0AA99D84" w:rsidR="00635EED" w:rsidRPr="00CA03A9" w:rsidRDefault="00555230" w:rsidP="00BA2874">
      <w:pPr>
        <w:rPr>
          <w:b/>
          <w:bCs/>
        </w:rPr>
      </w:pPr>
      <w:r w:rsidRPr="00CA03A9">
        <w:rPr>
          <w:b/>
          <w:bCs/>
          <w:noProof/>
        </w:rPr>
        <w:drawing>
          <wp:anchor distT="0" distB="0" distL="114300" distR="114300" simplePos="0" relativeHeight="251658287" behindDoc="1" locked="0" layoutInCell="1" allowOverlap="1" wp14:anchorId="067E2D7D" wp14:editId="6C2C4F34">
            <wp:simplePos x="0" y="0"/>
            <wp:positionH relativeFrom="column">
              <wp:posOffset>4278826</wp:posOffset>
            </wp:positionH>
            <wp:positionV relativeFrom="paragraph">
              <wp:posOffset>109806</wp:posOffset>
            </wp:positionV>
            <wp:extent cx="1602105" cy="1814195"/>
            <wp:effectExtent l="0" t="0" r="0" b="0"/>
            <wp:wrapTight wrapText="bothSides">
              <wp:wrapPolygon edited="0">
                <wp:start x="0" y="0"/>
                <wp:lineTo x="0" y="21320"/>
                <wp:lineTo x="21317" y="21320"/>
                <wp:lineTo x="21317" y="0"/>
                <wp:lineTo x="0" y="0"/>
              </wp:wrapPolygon>
            </wp:wrapTight>
            <wp:docPr id="801317257" name="Picture 801317257" descr="Weka's Boat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Weka's Boat cover imag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02105" cy="1814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5EED" w:rsidRPr="00CA03A9">
        <w:rPr>
          <w:b/>
          <w:bCs/>
        </w:rPr>
        <w:t>Remember to start your day right (See p. 7)</w:t>
      </w:r>
      <w:r w:rsidR="00635EED" w:rsidRPr="00CA03A9">
        <w:rPr>
          <w:rStyle w:val="normaltextrun"/>
          <w:b/>
          <w:bCs/>
          <w:i/>
          <w:iCs/>
        </w:rPr>
        <w:t xml:space="preserve"> </w:t>
      </w:r>
    </w:p>
    <w:p w14:paraId="621944F7" w14:textId="77777777" w:rsidR="00635EED" w:rsidRPr="00CE16B9" w:rsidRDefault="00635EED" w:rsidP="00BA2874">
      <w:pPr>
        <w:pStyle w:val="GH2"/>
      </w:pPr>
      <w:r w:rsidRPr="00CE16B9">
        <w:t>Instructions:</w:t>
      </w:r>
    </w:p>
    <w:p w14:paraId="1F4EC079" w14:textId="613870EE" w:rsidR="22FF2731" w:rsidRDefault="22FF2731" w:rsidP="00BA2874">
      <w:r w:rsidRPr="22FF2731">
        <w:t xml:space="preserve">Read or listen to </w:t>
      </w:r>
      <w:r w:rsidR="00E53CA0" w:rsidRPr="00E53CA0">
        <w:rPr>
          <w:i/>
          <w:iCs/>
          <w:lang w:val="mi-NZ"/>
        </w:rPr>
        <w:t>Weka’s Boat</w:t>
      </w:r>
      <w:r w:rsidRPr="22FF2731">
        <w:t>.</w:t>
      </w:r>
      <w:r w:rsidR="00774EDE">
        <w:t xml:space="preserve"> </w:t>
      </w:r>
      <w:r w:rsidRPr="22FF2731">
        <w:t>What if Weka had seen a waka floating in the water instead of a log?</w:t>
      </w:r>
      <w:r w:rsidR="00774EDE">
        <w:t xml:space="preserve"> </w:t>
      </w:r>
      <w:r w:rsidRPr="22FF2731">
        <w:t>How might the story have ended differently?</w:t>
      </w:r>
      <w:r w:rsidR="00774EDE">
        <w:t xml:space="preserve"> </w:t>
      </w:r>
      <w:r w:rsidRPr="22FF2731">
        <w:t xml:space="preserve">Write a new ending for the story or </w:t>
      </w:r>
      <w:r w:rsidRPr="53CDFA3B">
        <w:t>alternatively you may want to explore</w:t>
      </w:r>
      <w:r w:rsidRPr="22FF2731">
        <w:t xml:space="preserve"> the names of other NZ native birds.</w:t>
      </w:r>
    </w:p>
    <w:p w14:paraId="503A301E" w14:textId="4E0B21F7" w:rsidR="00635EED" w:rsidRPr="00CE16B9" w:rsidRDefault="00635EED" w:rsidP="00BA2874">
      <w:pPr>
        <w:pStyle w:val="GH2"/>
      </w:pPr>
      <w:r w:rsidRPr="00CE16B9">
        <w:t>Your task:</w:t>
      </w:r>
    </w:p>
    <w:p w14:paraId="0E0792C3" w14:textId="27D69411" w:rsidR="22FF2731" w:rsidRDefault="22FF2731" w:rsidP="00BA2874">
      <w:r w:rsidRPr="22FF2731">
        <w:rPr>
          <w:b/>
          <w:bCs/>
        </w:rPr>
        <w:t>Read</w:t>
      </w:r>
      <w:r>
        <w:t xml:space="preserve"> o</w:t>
      </w:r>
      <w:r w:rsidR="007A3148">
        <w:t>r</w:t>
      </w:r>
      <w:r>
        <w:t xml:space="preserve"> </w:t>
      </w:r>
      <w:r w:rsidRPr="22FF2731">
        <w:rPr>
          <w:b/>
          <w:bCs/>
        </w:rPr>
        <w:t>listen</w:t>
      </w:r>
      <w:r>
        <w:t xml:space="preserve"> </w:t>
      </w:r>
      <w:r w:rsidR="00E53CA0">
        <w:t xml:space="preserve">to </w:t>
      </w:r>
      <w:r w:rsidR="00E53CA0" w:rsidRPr="00E53CA0">
        <w:rPr>
          <w:i/>
          <w:iCs/>
          <w:lang w:val="mi-NZ"/>
        </w:rPr>
        <w:t>Weka’s Boat</w:t>
      </w:r>
    </w:p>
    <w:p w14:paraId="79A7182B" w14:textId="0F9F4753" w:rsidR="22FF2731" w:rsidRDefault="22FF2731" w:rsidP="00BA2874">
      <w:r w:rsidRPr="22FF2731">
        <w:rPr>
          <w:b/>
          <w:bCs/>
        </w:rPr>
        <w:t>Choose</w:t>
      </w:r>
      <w:r>
        <w:t xml:space="preserve"> one of the following activities to complete in your home learning book:</w:t>
      </w:r>
    </w:p>
    <w:p w14:paraId="248AA80E" w14:textId="258DB382" w:rsidR="22FF2731" w:rsidRPr="00661678" w:rsidRDefault="22FF2731" w:rsidP="003F4765">
      <w:pPr>
        <w:pStyle w:val="ListParagraph"/>
        <w:numPr>
          <w:ilvl w:val="0"/>
          <w:numId w:val="34"/>
        </w:numPr>
      </w:pPr>
      <w:r w:rsidRPr="00661678">
        <w:rPr>
          <w:b/>
          <w:bCs/>
        </w:rPr>
        <w:t xml:space="preserve">Draw </w:t>
      </w:r>
      <w:r w:rsidRPr="00661678">
        <w:t>a picture of Weka in a waka.</w:t>
      </w:r>
      <w:r w:rsidR="00661678" w:rsidRPr="00661678">
        <w:t xml:space="preserve"> </w:t>
      </w:r>
      <w:r w:rsidRPr="00661678">
        <w:rPr>
          <w:b/>
          <w:bCs/>
        </w:rPr>
        <w:t>Write</w:t>
      </w:r>
      <w:r w:rsidRPr="00661678">
        <w:t xml:space="preserve"> a new ending for the story.</w:t>
      </w:r>
    </w:p>
    <w:p w14:paraId="0E3BADF2" w14:textId="09B89E9D" w:rsidR="22FF2731" w:rsidRDefault="22FF2731" w:rsidP="00BA2874">
      <w:r w:rsidRPr="22FF2731">
        <w:t>Or</w:t>
      </w:r>
    </w:p>
    <w:p w14:paraId="08915A07" w14:textId="77777777" w:rsidR="00D00240" w:rsidRPr="00E051ED" w:rsidRDefault="22FF2731" w:rsidP="003F4765">
      <w:pPr>
        <w:pStyle w:val="ListParagraph"/>
        <w:numPr>
          <w:ilvl w:val="0"/>
          <w:numId w:val="34"/>
        </w:numPr>
      </w:pPr>
      <w:r w:rsidRPr="00E051ED">
        <w:t>Weka is a NZ native bird with a Māori name.</w:t>
      </w:r>
      <w:r w:rsidR="00774EDE" w:rsidRPr="00E051ED">
        <w:t xml:space="preserve"> </w:t>
      </w:r>
    </w:p>
    <w:p w14:paraId="28F28B07" w14:textId="77777777" w:rsidR="00967CAE" w:rsidRDefault="22FF2731" w:rsidP="00BA2874">
      <w:r w:rsidRPr="22FF2731">
        <w:rPr>
          <w:b/>
          <w:bCs/>
        </w:rPr>
        <w:t>Think</w:t>
      </w:r>
      <w:r w:rsidRPr="22FF2731">
        <w:t xml:space="preserve"> about other native NZ birds with Māori names</w:t>
      </w:r>
      <w:r w:rsidR="00967CAE">
        <w:t>.</w:t>
      </w:r>
    </w:p>
    <w:p w14:paraId="1BE83C32" w14:textId="4D6513FC" w:rsidR="22FF2731" w:rsidRDefault="00967CAE" w:rsidP="00BA2874">
      <w:r w:rsidRPr="00967CAE">
        <w:rPr>
          <w:b/>
          <w:bCs/>
        </w:rPr>
        <w:t>A</w:t>
      </w:r>
      <w:r w:rsidR="22FF2731" w:rsidRPr="22FF2731">
        <w:rPr>
          <w:b/>
          <w:bCs/>
        </w:rPr>
        <w:t xml:space="preserve">sk </w:t>
      </w:r>
      <w:r w:rsidR="22FF2731" w:rsidRPr="22FF2731">
        <w:t>whānau, friends</w:t>
      </w:r>
      <w:r w:rsidR="00D00240">
        <w:t>,</w:t>
      </w:r>
      <w:r w:rsidR="22FF2731" w:rsidRPr="22FF2731">
        <w:t xml:space="preserve"> or kaiako if they can think of other</w:t>
      </w:r>
      <w:r w:rsidR="00963445">
        <w:t xml:space="preserve"> native NZ birds.</w:t>
      </w:r>
    </w:p>
    <w:p w14:paraId="7E082AEA" w14:textId="4EAC0DFB" w:rsidR="22FF2731" w:rsidRDefault="22FF2731" w:rsidP="00BA2874">
      <w:r w:rsidRPr="22FF2731">
        <w:rPr>
          <w:b/>
          <w:bCs/>
        </w:rPr>
        <w:t>Write</w:t>
      </w:r>
      <w:r w:rsidRPr="22FF2731">
        <w:t xml:space="preserve"> a list of NZ native birds </w:t>
      </w:r>
      <w:r w:rsidRPr="223021E4">
        <w:t>with Māori names</w:t>
      </w:r>
      <w:r w:rsidRPr="19A5D22E">
        <w:t xml:space="preserve"> </w:t>
      </w:r>
      <w:r w:rsidRPr="22FF2731">
        <w:t xml:space="preserve">in your home learning book and </w:t>
      </w:r>
      <w:r w:rsidRPr="22FF2731">
        <w:rPr>
          <w:b/>
          <w:bCs/>
        </w:rPr>
        <w:t>practice</w:t>
      </w:r>
      <w:r w:rsidRPr="22FF2731">
        <w:t xml:space="preserve"> saying them (if you have internet access you could </w:t>
      </w:r>
      <w:r w:rsidRPr="22FF2731">
        <w:rPr>
          <w:b/>
          <w:bCs/>
        </w:rPr>
        <w:t>listen</w:t>
      </w:r>
      <w:r w:rsidRPr="22FF2731">
        <w:t xml:space="preserve"> to the pronunciation at </w:t>
      </w:r>
      <w:hyperlink r:id="rId123">
        <w:r w:rsidRPr="22FF2731">
          <w:rPr>
            <w:rStyle w:val="Hyperlink"/>
            <w:rFonts w:eastAsia="@DengXian"/>
          </w:rPr>
          <w:t>Te Aka Māori Dictionary (</w:t>
        </w:r>
        <w:r w:rsidR="00774EDE">
          <w:rPr>
            <w:rStyle w:val="Hyperlink"/>
            <w:rFonts w:eastAsia="@DengXian"/>
          </w:rPr>
          <w:t>Māori</w:t>
        </w:r>
        <w:r w:rsidRPr="22FF2731">
          <w:rPr>
            <w:rStyle w:val="Hyperlink"/>
            <w:rFonts w:eastAsia="@DengXian"/>
          </w:rPr>
          <w:t>dictionary.co.nz).</w:t>
        </w:r>
      </w:hyperlink>
    </w:p>
    <w:p w14:paraId="1FB6C715" w14:textId="1BF9E905" w:rsidR="00635EED" w:rsidRPr="008E14D1" w:rsidRDefault="00635EED" w:rsidP="00514198">
      <w:pPr>
        <w:pStyle w:val="GH1"/>
      </w:pPr>
      <w:r w:rsidRPr="008E14D1">
        <w:lastRenderedPageBreak/>
        <w:t xml:space="preserve">Day </w:t>
      </w:r>
      <w:r>
        <w:t>9</w:t>
      </w:r>
      <w:r w:rsidRPr="008E14D1">
        <w:t xml:space="preserve"> </w:t>
      </w:r>
      <w:r>
        <w:t>a</w:t>
      </w:r>
      <w:r w:rsidRPr="008E14D1">
        <w:t xml:space="preserve">ctivity </w:t>
      </w:r>
      <w:r>
        <w:t>2</w:t>
      </w:r>
      <w:r w:rsidRPr="008E14D1">
        <w:t xml:space="preserve">: </w:t>
      </w:r>
      <w:r>
        <w:t>Writing</w:t>
      </w:r>
    </w:p>
    <w:p w14:paraId="420045E6" w14:textId="77777777" w:rsidR="00635EED" w:rsidRPr="00CA03A9" w:rsidRDefault="00635EED" w:rsidP="00BA2874">
      <w:pPr>
        <w:rPr>
          <w:b/>
          <w:bCs/>
          <w:i/>
          <w:iCs/>
          <w:color w:val="01853E"/>
        </w:rPr>
      </w:pPr>
      <w:r w:rsidRPr="00CA03A9">
        <w:rPr>
          <w:b/>
          <w:bCs/>
          <w:i/>
          <w:iCs/>
          <w:color w:val="01853E"/>
        </w:rPr>
        <w:t>Notes for teachers and whānau</w:t>
      </w:r>
    </w:p>
    <w:p w14:paraId="29CDC17F" w14:textId="10CC9367" w:rsidR="22FF2731" w:rsidRPr="00CA03A9" w:rsidRDefault="00E53CA0" w:rsidP="00CA03A9">
      <w:pPr>
        <w:spacing w:after="0"/>
        <w:rPr>
          <w:i/>
          <w:iCs/>
        </w:rPr>
      </w:pPr>
      <w:r w:rsidRPr="00CA03A9">
        <w:rPr>
          <w:i/>
          <w:iCs/>
        </w:rPr>
        <w:t>Learners</w:t>
      </w:r>
      <w:r w:rsidR="22FF2731" w:rsidRPr="00CA03A9">
        <w:rPr>
          <w:i/>
          <w:iCs/>
        </w:rPr>
        <w:t xml:space="preserve"> take the main ideas from “Weka’s Boat” and present them in visual form by creating a comic strip.</w:t>
      </w:r>
      <w:r w:rsidR="00774EDE" w:rsidRPr="00CA03A9">
        <w:rPr>
          <w:i/>
          <w:iCs/>
        </w:rPr>
        <w:t xml:space="preserve"> </w:t>
      </w:r>
      <w:r w:rsidR="22FF2731" w:rsidRPr="00CA03A9">
        <w:rPr>
          <w:i/>
          <w:iCs/>
        </w:rPr>
        <w:t>Some younger learners may need support breaking up the ideas into main “chunks” and adding writing to their pictures.</w:t>
      </w:r>
    </w:p>
    <w:p w14:paraId="7FCA61C2" w14:textId="77777777" w:rsidR="00635EED" w:rsidRDefault="00931B19" w:rsidP="00BA2874">
      <w:r>
        <w:pict w14:anchorId="1342ED0C">
          <v:rect id="_x0000_i1093" style="width:0;height:1.5pt" o:hralign="center" o:hrstd="t" o:hr="t" fillcolor="#a0a0a0" stroked="f"/>
        </w:pict>
      </w:r>
    </w:p>
    <w:p w14:paraId="4AA236C0" w14:textId="40FA3C17" w:rsidR="00635EED" w:rsidRPr="00CA03A9" w:rsidRDefault="00635EED" w:rsidP="001F64C9">
      <w:pPr>
        <w:pStyle w:val="LI"/>
        <w:rPr>
          <w:color w:val="01853E"/>
        </w:rPr>
      </w:pPr>
      <w:r w:rsidRPr="00CA03A9">
        <w:rPr>
          <w:color w:val="01853E"/>
        </w:rPr>
        <w:t>In this activity I am learning to:</w:t>
      </w:r>
      <w:r w:rsidR="00774EDE" w:rsidRPr="00CA03A9">
        <w:rPr>
          <w:color w:val="01853E"/>
        </w:rPr>
        <w:t xml:space="preserve"> </w:t>
      </w:r>
      <w:r w:rsidRPr="00CA03A9">
        <w:rPr>
          <w:color w:val="01853E"/>
        </w:rPr>
        <w:t>present ideas in a visual form.</w:t>
      </w:r>
    </w:p>
    <w:p w14:paraId="5734113B" w14:textId="77777777" w:rsidR="00635EED" w:rsidRDefault="00635EED" w:rsidP="003A075B">
      <w:pPr>
        <w:spacing w:after="0"/>
        <w:rPr>
          <w:lang w:val="mi-NZ"/>
        </w:rPr>
      </w:pPr>
      <w:r>
        <w:rPr>
          <w:lang w:val="mi-NZ"/>
        </w:rPr>
        <w:t>What do I need?</w:t>
      </w:r>
    </w:p>
    <w:p w14:paraId="0385F4AE" w14:textId="77777777" w:rsidR="00635EED" w:rsidRDefault="00635EED" w:rsidP="00CA03A9">
      <w:pPr>
        <w:pStyle w:val="ListParagraph"/>
        <w:numPr>
          <w:ilvl w:val="0"/>
          <w:numId w:val="66"/>
        </w:numPr>
        <w:rPr>
          <w:lang w:val="mi-NZ"/>
        </w:rPr>
      </w:pPr>
      <w:r w:rsidRPr="78475601">
        <w:rPr>
          <w:lang w:val="mi-NZ"/>
        </w:rPr>
        <w:t>30 minutes</w:t>
      </w:r>
    </w:p>
    <w:p w14:paraId="594304BF" w14:textId="2CF2532D" w:rsidR="22FF2731" w:rsidRDefault="22FF2731" w:rsidP="00CA03A9">
      <w:pPr>
        <w:pStyle w:val="ListParagraph"/>
        <w:numPr>
          <w:ilvl w:val="0"/>
          <w:numId w:val="66"/>
        </w:numPr>
        <w:spacing w:after="0"/>
        <w:rPr>
          <w:lang w:val="mi-NZ"/>
        </w:rPr>
      </w:pPr>
      <w:r w:rsidRPr="78475601">
        <w:rPr>
          <w:lang w:val="mi-NZ"/>
        </w:rPr>
        <w:t>Home learning book</w:t>
      </w:r>
    </w:p>
    <w:p w14:paraId="6F816D24" w14:textId="77777777" w:rsidR="00635EED" w:rsidRDefault="00931B19" w:rsidP="00BA2874">
      <w:r>
        <w:pict w14:anchorId="098C93F9">
          <v:rect id="_x0000_i1094" style="width:0;height:1.5pt" o:hralign="center" o:hrstd="t" o:hr="t" fillcolor="#a0a0a0" stroked="f"/>
        </w:pict>
      </w:r>
    </w:p>
    <w:p w14:paraId="5344EF98" w14:textId="77777777" w:rsidR="00635EED" w:rsidRPr="00CE16B9" w:rsidRDefault="00635EED" w:rsidP="003A075B">
      <w:pPr>
        <w:pStyle w:val="GH2"/>
        <w:spacing w:before="0" w:line="240" w:lineRule="auto"/>
      </w:pPr>
      <w:r w:rsidRPr="00CE16B9">
        <w:t>Instructions:</w:t>
      </w:r>
    </w:p>
    <w:p w14:paraId="03FF4740" w14:textId="30FC21E2" w:rsidR="00411A7E" w:rsidRDefault="22FF2731" w:rsidP="00BA2874">
      <w:r>
        <w:t>Today you are going to take the main ideas from the book “Weka’s Boat” and use them to create a comic strip that retells the story.</w:t>
      </w:r>
      <w:r w:rsidR="00774EDE">
        <w:t xml:space="preserve"> </w:t>
      </w:r>
      <w:r>
        <w:t xml:space="preserve">Before you begin, look at </w:t>
      </w:r>
      <w:r w:rsidR="00411A7E">
        <w:t>this</w:t>
      </w:r>
      <w:r>
        <w:t xml:space="preserve"> example</w:t>
      </w:r>
      <w:r w:rsidR="00DB272E">
        <w:t>.</w:t>
      </w:r>
    </w:p>
    <w:p w14:paraId="1D2A5D3C" w14:textId="79DBE579" w:rsidR="007C30F5" w:rsidRDefault="007C30F5" w:rsidP="003A075B">
      <w:pPr>
        <w:jc w:val="center"/>
      </w:pPr>
      <w:r>
        <w:rPr>
          <w:noProof/>
        </w:rPr>
        <w:drawing>
          <wp:inline distT="0" distB="0" distL="0" distR="0" wp14:anchorId="6ECF5F42" wp14:editId="649DDDC0">
            <wp:extent cx="4525488" cy="1409395"/>
            <wp:effectExtent l="0" t="0" r="0" b="0"/>
            <wp:docPr id="801317256" name="Picture 80131725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317256" name="Picture 801317256" descr="A picture containing text&#10;&#10;Description automatically generated"/>
                    <pic:cNvPicPr/>
                  </pic:nvPicPr>
                  <pic:blipFill>
                    <a:blip r:embed="rId124"/>
                    <a:stretch>
                      <a:fillRect/>
                    </a:stretch>
                  </pic:blipFill>
                  <pic:spPr>
                    <a:xfrm>
                      <a:off x="0" y="0"/>
                      <a:ext cx="4586202" cy="1428303"/>
                    </a:xfrm>
                    <a:prstGeom prst="rect">
                      <a:avLst/>
                    </a:prstGeom>
                  </pic:spPr>
                </pic:pic>
              </a:graphicData>
            </a:graphic>
          </wp:inline>
        </w:drawing>
      </w:r>
    </w:p>
    <w:p w14:paraId="5E8BCD72" w14:textId="47DB2D3F" w:rsidR="22FF2731" w:rsidRDefault="00411A7E" w:rsidP="00BA2874">
      <w:r>
        <w:t xml:space="preserve">Now </w:t>
      </w:r>
      <w:r w:rsidR="22FF2731">
        <w:t xml:space="preserve">think about </w:t>
      </w:r>
      <w:r w:rsidR="006F2072">
        <w:rPr>
          <w:i/>
          <w:iCs/>
        </w:rPr>
        <w:t>Weka’s Boat</w:t>
      </w:r>
      <w:r w:rsidR="22FF2731">
        <w:t>:</w:t>
      </w:r>
    </w:p>
    <w:p w14:paraId="7250C8E0" w14:textId="11663139" w:rsidR="22FF2731" w:rsidRPr="00CA03A9" w:rsidRDefault="22FF2731" w:rsidP="00CA03A9">
      <w:pPr>
        <w:pStyle w:val="ListParagraph"/>
        <w:numPr>
          <w:ilvl w:val="0"/>
          <w:numId w:val="66"/>
        </w:numPr>
        <w:rPr>
          <w:lang w:val="mi-NZ"/>
        </w:rPr>
      </w:pPr>
      <w:r>
        <w:t xml:space="preserve">What </w:t>
      </w:r>
      <w:r w:rsidRPr="00CA03A9">
        <w:rPr>
          <w:lang w:val="mi-NZ"/>
        </w:rPr>
        <w:t>are the main ideas in the story?</w:t>
      </w:r>
    </w:p>
    <w:p w14:paraId="059B1791" w14:textId="49C6C9D4" w:rsidR="22FF2731" w:rsidRPr="00CA03A9" w:rsidRDefault="22FF2731" w:rsidP="00CA03A9">
      <w:pPr>
        <w:pStyle w:val="ListParagraph"/>
        <w:numPr>
          <w:ilvl w:val="0"/>
          <w:numId w:val="66"/>
        </w:numPr>
        <w:rPr>
          <w:lang w:val="mi-NZ"/>
        </w:rPr>
      </w:pPr>
      <w:r w:rsidRPr="00CA03A9">
        <w:rPr>
          <w:lang w:val="mi-NZ"/>
        </w:rPr>
        <w:t>How many boxes will I need to draw? (you will need 1 box for each main idea)</w:t>
      </w:r>
    </w:p>
    <w:p w14:paraId="6E89501A" w14:textId="26F751F7" w:rsidR="22FF2731" w:rsidRPr="00CA03A9" w:rsidRDefault="22FF2731" w:rsidP="00CA03A9">
      <w:pPr>
        <w:pStyle w:val="ListParagraph"/>
        <w:numPr>
          <w:ilvl w:val="0"/>
          <w:numId w:val="66"/>
        </w:numPr>
        <w:rPr>
          <w:lang w:val="mi-NZ"/>
        </w:rPr>
      </w:pPr>
      <w:r w:rsidRPr="00CA03A9">
        <w:rPr>
          <w:lang w:val="mi-NZ"/>
        </w:rPr>
        <w:t>What pictures will I need to draw in each box?</w:t>
      </w:r>
    </w:p>
    <w:p w14:paraId="5541CC94" w14:textId="0C2C8FA4" w:rsidR="22FF2731" w:rsidRDefault="22FF2731" w:rsidP="00CA03A9">
      <w:pPr>
        <w:pStyle w:val="ListParagraph"/>
        <w:numPr>
          <w:ilvl w:val="0"/>
          <w:numId w:val="66"/>
        </w:numPr>
      </w:pPr>
      <w:r w:rsidRPr="00CA03A9">
        <w:rPr>
          <w:lang w:val="mi-NZ"/>
        </w:rPr>
        <w:t>What might</w:t>
      </w:r>
      <w:r>
        <w:t xml:space="preserve"> I write in the speech bubbles to help tell the story?</w:t>
      </w:r>
    </w:p>
    <w:p w14:paraId="66874ABC" w14:textId="2494C98F" w:rsidR="22FF2731" w:rsidRDefault="22FF2731" w:rsidP="00BA2874">
      <w:r>
        <w:t>Younger learners may decide to draw a series of pictures and ask a whānau member or kaiako to write a sentence underneath each picture to match.</w:t>
      </w:r>
    </w:p>
    <w:p w14:paraId="588D28B4" w14:textId="77777777" w:rsidR="00635EED" w:rsidRPr="00CE16B9" w:rsidRDefault="00635EED" w:rsidP="003A075B">
      <w:pPr>
        <w:pStyle w:val="GH2"/>
        <w:spacing w:line="240" w:lineRule="auto"/>
      </w:pPr>
      <w:r w:rsidRPr="00CE16B9">
        <w:t>Your task:</w:t>
      </w:r>
    </w:p>
    <w:p w14:paraId="56E5A2C5" w14:textId="34934EB3" w:rsidR="22FF2731" w:rsidRDefault="22FF2731" w:rsidP="00BA2874">
      <w:r w:rsidRPr="22FF2731">
        <w:rPr>
          <w:b/>
          <w:bCs/>
        </w:rPr>
        <w:t>Brainstorm</w:t>
      </w:r>
      <w:r>
        <w:t xml:space="preserve"> the main ideas from </w:t>
      </w:r>
      <w:r w:rsidRPr="00901441">
        <w:rPr>
          <w:i/>
          <w:iCs/>
        </w:rPr>
        <w:t>Weka’s Boat</w:t>
      </w:r>
      <w:r>
        <w:t>.</w:t>
      </w:r>
    </w:p>
    <w:p w14:paraId="0ED2379C" w14:textId="19332B7A" w:rsidR="22FF2731" w:rsidRDefault="22FF2731" w:rsidP="00BA2874">
      <w:r w:rsidRPr="22FF2731">
        <w:rPr>
          <w:b/>
          <w:bCs/>
        </w:rPr>
        <w:t>Draw</w:t>
      </w:r>
      <w:r>
        <w:t xml:space="preserve"> a line of boxes in your home learning book (see the comic strip example)</w:t>
      </w:r>
    </w:p>
    <w:p w14:paraId="377E0ACD" w14:textId="22F41D83" w:rsidR="22FF2731" w:rsidRDefault="22FF2731" w:rsidP="00BA2874">
      <w:r w:rsidRPr="22FF2731">
        <w:rPr>
          <w:b/>
          <w:bCs/>
        </w:rPr>
        <w:t>Draw</w:t>
      </w:r>
      <w:r>
        <w:t xml:space="preserve"> the first thing that happened in the story into the first box.</w:t>
      </w:r>
    </w:p>
    <w:p w14:paraId="676A2CF1" w14:textId="226C3B63" w:rsidR="22FF2731" w:rsidRDefault="22FF2731" w:rsidP="00BA2874">
      <w:r w:rsidRPr="22FF2731">
        <w:rPr>
          <w:b/>
          <w:bCs/>
        </w:rPr>
        <w:t>Add</w:t>
      </w:r>
      <w:r>
        <w:t xml:space="preserve"> speech bubbles and </w:t>
      </w:r>
      <w:r w:rsidRPr="22FF2731">
        <w:rPr>
          <w:b/>
          <w:bCs/>
        </w:rPr>
        <w:t>write</w:t>
      </w:r>
      <w:r>
        <w:t xml:space="preserve"> what the characters would be saying.</w:t>
      </w:r>
    </w:p>
    <w:p w14:paraId="154662EE" w14:textId="56B6409C" w:rsidR="22FF2731" w:rsidRDefault="22FF2731" w:rsidP="00BA2874">
      <w:r w:rsidRPr="22FF2731">
        <w:rPr>
          <w:b/>
          <w:bCs/>
        </w:rPr>
        <w:t>Draw</w:t>
      </w:r>
      <w:r>
        <w:t xml:space="preserve"> the second thing that happened in the story into the second box.</w:t>
      </w:r>
    </w:p>
    <w:p w14:paraId="5A3701BA" w14:textId="226C3B63" w:rsidR="22FF2731" w:rsidRDefault="22FF2731" w:rsidP="00BA2874">
      <w:r w:rsidRPr="22FF2731">
        <w:rPr>
          <w:b/>
          <w:bCs/>
        </w:rPr>
        <w:t>Add</w:t>
      </w:r>
      <w:r>
        <w:t xml:space="preserve"> speech bubbles and </w:t>
      </w:r>
      <w:r w:rsidRPr="22FF2731">
        <w:rPr>
          <w:b/>
          <w:bCs/>
        </w:rPr>
        <w:t>write</w:t>
      </w:r>
      <w:r>
        <w:t xml:space="preserve"> what the characters would be saying.</w:t>
      </w:r>
    </w:p>
    <w:p w14:paraId="68658677" w14:textId="6155B4BA" w:rsidR="22FF2731" w:rsidRDefault="22FF2731" w:rsidP="00BA2874">
      <w:r w:rsidRPr="22FF2731">
        <w:rPr>
          <w:b/>
          <w:bCs/>
        </w:rPr>
        <w:t>Continue</w:t>
      </w:r>
      <w:r>
        <w:t xml:space="preserve"> following these steps until you have finished retelling </w:t>
      </w:r>
      <w:r w:rsidRPr="00A90E66">
        <w:rPr>
          <w:i/>
          <w:iCs/>
        </w:rPr>
        <w:t>Weka’s Boat</w:t>
      </w:r>
      <w:r>
        <w:t>.</w:t>
      </w:r>
    </w:p>
    <w:p w14:paraId="71013978" w14:textId="6AD3E32F" w:rsidR="22FF2731" w:rsidRDefault="22FF2731" w:rsidP="00BA2874">
      <w:r w:rsidRPr="22FF2731">
        <w:rPr>
          <w:b/>
          <w:bCs/>
        </w:rPr>
        <w:t>Colour</w:t>
      </w:r>
      <w:r>
        <w:t xml:space="preserve"> in your comic strip and </w:t>
      </w:r>
      <w:r w:rsidRPr="22FF2731">
        <w:rPr>
          <w:b/>
          <w:bCs/>
        </w:rPr>
        <w:t>share</w:t>
      </w:r>
      <w:r>
        <w:t xml:space="preserve"> it with a whānau member or kaiako.</w:t>
      </w:r>
    </w:p>
    <w:p w14:paraId="641581FC" w14:textId="2F5F95DC" w:rsidR="00635EED" w:rsidRPr="008E14D1" w:rsidRDefault="00635EED" w:rsidP="00514198">
      <w:pPr>
        <w:pStyle w:val="GH1"/>
      </w:pPr>
      <w:r w:rsidRPr="008E14D1">
        <w:lastRenderedPageBreak/>
        <w:t xml:space="preserve">Day </w:t>
      </w:r>
      <w:r>
        <w:t>9</w:t>
      </w:r>
      <w:r w:rsidRPr="008E14D1">
        <w:t xml:space="preserve"> </w:t>
      </w:r>
      <w:r>
        <w:t>a</w:t>
      </w:r>
      <w:r w:rsidRPr="008E14D1">
        <w:t xml:space="preserve">ctivity </w:t>
      </w:r>
      <w:r>
        <w:t>3</w:t>
      </w:r>
      <w:r w:rsidRPr="008E14D1">
        <w:t xml:space="preserve">: </w:t>
      </w:r>
      <w:r>
        <w:t>Technology</w:t>
      </w:r>
    </w:p>
    <w:p w14:paraId="28287C69" w14:textId="77777777" w:rsidR="00635EED" w:rsidRPr="003A075B" w:rsidRDefault="00635EED" w:rsidP="00BA2874">
      <w:pPr>
        <w:rPr>
          <w:b/>
          <w:bCs/>
          <w:i/>
          <w:iCs/>
          <w:color w:val="01853E"/>
        </w:rPr>
      </w:pPr>
      <w:r w:rsidRPr="003A075B">
        <w:rPr>
          <w:b/>
          <w:bCs/>
          <w:i/>
          <w:iCs/>
          <w:color w:val="01853E"/>
        </w:rPr>
        <w:t>Notes for teachers and whānau</w:t>
      </w:r>
    </w:p>
    <w:p w14:paraId="102EBCB9" w14:textId="20EC67FD" w:rsidR="78475601" w:rsidRPr="003A075B" w:rsidRDefault="006F2072" w:rsidP="003A075B">
      <w:pPr>
        <w:spacing w:after="0"/>
        <w:rPr>
          <w:i/>
          <w:iCs/>
        </w:rPr>
      </w:pPr>
      <w:r w:rsidRPr="003A075B">
        <w:rPr>
          <w:i/>
          <w:iCs/>
        </w:rPr>
        <w:t>Learners</w:t>
      </w:r>
      <w:r w:rsidR="78475601" w:rsidRPr="003A075B">
        <w:rPr>
          <w:i/>
          <w:iCs/>
        </w:rPr>
        <w:t xml:space="preserve"> make use of </w:t>
      </w:r>
      <w:r w:rsidR="00FA5891" w:rsidRPr="003A075B">
        <w:rPr>
          <w:i/>
          <w:iCs/>
        </w:rPr>
        <w:t>any</w:t>
      </w:r>
      <w:r w:rsidR="78475601" w:rsidRPr="003A075B">
        <w:rPr>
          <w:i/>
          <w:iCs/>
        </w:rPr>
        <w:t xml:space="preserve"> materials </w:t>
      </w:r>
      <w:r w:rsidR="00FA5891" w:rsidRPr="003A075B">
        <w:rPr>
          <w:i/>
          <w:iCs/>
        </w:rPr>
        <w:t>handy</w:t>
      </w:r>
      <w:r w:rsidR="78475601" w:rsidRPr="003A075B">
        <w:rPr>
          <w:i/>
          <w:iCs/>
        </w:rPr>
        <w:t xml:space="preserve"> and use them to build a boat that can float.</w:t>
      </w:r>
      <w:r w:rsidR="00774EDE" w:rsidRPr="003A075B">
        <w:rPr>
          <w:i/>
          <w:iCs/>
        </w:rPr>
        <w:t xml:space="preserve"> </w:t>
      </w:r>
      <w:r w:rsidR="78475601" w:rsidRPr="003A075B">
        <w:rPr>
          <w:i/>
          <w:iCs/>
        </w:rPr>
        <w:t xml:space="preserve">It might be helpful for learners to </w:t>
      </w:r>
      <w:r w:rsidR="00FA5891" w:rsidRPr="003A075B">
        <w:rPr>
          <w:i/>
          <w:iCs/>
        </w:rPr>
        <w:t>talk</w:t>
      </w:r>
      <w:r w:rsidR="78475601" w:rsidRPr="003A075B">
        <w:rPr>
          <w:i/>
          <w:iCs/>
        </w:rPr>
        <w:t xml:space="preserve"> with a whānau member or kaiako about their understanding of what makes something float before starting this activity.</w:t>
      </w:r>
      <w:r w:rsidR="00774EDE" w:rsidRPr="003A075B">
        <w:rPr>
          <w:i/>
          <w:iCs/>
        </w:rPr>
        <w:t xml:space="preserve"> </w:t>
      </w:r>
    </w:p>
    <w:p w14:paraId="2041E6A8" w14:textId="77777777" w:rsidR="00635EED" w:rsidRDefault="00931B19" w:rsidP="00BA2874">
      <w:r>
        <w:pict w14:anchorId="71155AD2">
          <v:rect id="_x0000_i1095" style="width:0;height:1.5pt" o:hralign="center" o:hrstd="t" o:hr="t" fillcolor="#a0a0a0" stroked="f"/>
        </w:pict>
      </w:r>
    </w:p>
    <w:p w14:paraId="604696EE" w14:textId="366E26D4" w:rsidR="00635EED" w:rsidRPr="003A075B" w:rsidRDefault="00635EED" w:rsidP="001F64C9">
      <w:pPr>
        <w:pStyle w:val="LI"/>
        <w:rPr>
          <w:color w:val="01853E"/>
        </w:rPr>
      </w:pPr>
      <w:r w:rsidRPr="003A075B">
        <w:rPr>
          <w:color w:val="01853E"/>
        </w:rPr>
        <w:t>In this activity I am learning to: design something that is suitable for its purpose.</w:t>
      </w:r>
    </w:p>
    <w:p w14:paraId="2B74C57D" w14:textId="77777777" w:rsidR="00635EED" w:rsidRDefault="00635EED" w:rsidP="00BA2874">
      <w:pPr>
        <w:rPr>
          <w:lang w:val="mi-NZ"/>
        </w:rPr>
      </w:pPr>
      <w:r>
        <w:rPr>
          <w:lang w:val="mi-NZ"/>
        </w:rPr>
        <w:t>What do I need?</w:t>
      </w:r>
    </w:p>
    <w:p w14:paraId="39C90522" w14:textId="77777777" w:rsidR="00635EED" w:rsidRDefault="00635EED" w:rsidP="003A075B">
      <w:pPr>
        <w:pStyle w:val="ListParagraph"/>
        <w:numPr>
          <w:ilvl w:val="0"/>
          <w:numId w:val="66"/>
        </w:numPr>
        <w:spacing w:after="0"/>
        <w:rPr>
          <w:lang w:val="mi-NZ"/>
        </w:rPr>
      </w:pPr>
      <w:r w:rsidRPr="78475601">
        <w:rPr>
          <w:lang w:val="mi-NZ"/>
        </w:rPr>
        <w:t>30 minutes</w:t>
      </w:r>
    </w:p>
    <w:p w14:paraId="4B685356" w14:textId="577DFBAA" w:rsidR="22FF2731" w:rsidRDefault="22FF2731" w:rsidP="003A075B">
      <w:pPr>
        <w:pStyle w:val="ListParagraph"/>
        <w:numPr>
          <w:ilvl w:val="0"/>
          <w:numId w:val="66"/>
        </w:numPr>
        <w:spacing w:after="0"/>
        <w:rPr>
          <w:lang w:val="mi-NZ"/>
        </w:rPr>
      </w:pPr>
      <w:r w:rsidRPr="78475601">
        <w:rPr>
          <w:lang w:val="mi-NZ"/>
        </w:rPr>
        <w:t>Materials you have around that you can use to make a boat</w:t>
      </w:r>
    </w:p>
    <w:p w14:paraId="1A2E0174" w14:textId="77777777" w:rsidR="00635EED" w:rsidRDefault="00931B19" w:rsidP="00BA2874">
      <w:r>
        <w:pict w14:anchorId="5B4A204D">
          <v:rect id="_x0000_i1096" style="width:0;height:1.5pt" o:hralign="center" o:hrstd="t" o:hr="t" fillcolor="#a0a0a0" stroked="f"/>
        </w:pict>
      </w:r>
    </w:p>
    <w:p w14:paraId="71FA814D" w14:textId="18B77758" w:rsidR="00635EED" w:rsidRPr="00CE16B9" w:rsidRDefault="00746111" w:rsidP="00BA2874">
      <w:pPr>
        <w:pStyle w:val="GH2"/>
      </w:pPr>
      <w:r>
        <w:rPr>
          <w:noProof/>
        </w:rPr>
        <w:drawing>
          <wp:anchor distT="0" distB="0" distL="114300" distR="114300" simplePos="0" relativeHeight="251658294" behindDoc="1" locked="0" layoutInCell="1" allowOverlap="1" wp14:anchorId="27FA186B" wp14:editId="06D433FB">
            <wp:simplePos x="0" y="0"/>
            <wp:positionH relativeFrom="column">
              <wp:posOffset>4312285</wp:posOffset>
            </wp:positionH>
            <wp:positionV relativeFrom="paragraph">
              <wp:posOffset>389255</wp:posOffset>
            </wp:positionV>
            <wp:extent cx="1576070" cy="1423035"/>
            <wp:effectExtent l="0" t="0" r="0" b="0"/>
            <wp:wrapTight wrapText="bothSides">
              <wp:wrapPolygon edited="0">
                <wp:start x="0" y="0"/>
                <wp:lineTo x="0" y="21398"/>
                <wp:lineTo x="21409" y="21398"/>
                <wp:lineTo x="21409" y="0"/>
                <wp:lineTo x="0" y="0"/>
              </wp:wrapPolygon>
            </wp:wrapTight>
            <wp:docPr id="801317266" name="Picture 801317266" descr="A picture containing water,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317266" name="Picture 801317266" descr="A picture containing water, outdoor&#10;&#10;Description automatically generated"/>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576070" cy="1423035"/>
                    </a:xfrm>
                    <a:prstGeom prst="rect">
                      <a:avLst/>
                    </a:prstGeom>
                  </pic:spPr>
                </pic:pic>
              </a:graphicData>
            </a:graphic>
            <wp14:sizeRelH relativeFrom="margin">
              <wp14:pctWidth>0</wp14:pctWidth>
            </wp14:sizeRelH>
            <wp14:sizeRelV relativeFrom="margin">
              <wp14:pctHeight>0</wp14:pctHeight>
            </wp14:sizeRelV>
          </wp:anchor>
        </w:drawing>
      </w:r>
      <w:r w:rsidR="00635EED" w:rsidRPr="00CE16B9">
        <w:t>Instructions:</w:t>
      </w:r>
    </w:p>
    <w:p w14:paraId="6D102CA6" w14:textId="77777777" w:rsidR="001226DA" w:rsidRDefault="22FF2731" w:rsidP="00BA2874">
      <w:r w:rsidRPr="22FF2731">
        <w:t>Can you make a boat?</w:t>
      </w:r>
      <w:r w:rsidR="00774EDE">
        <w:t xml:space="preserve"> </w:t>
      </w:r>
    </w:p>
    <w:p w14:paraId="7B42183C" w14:textId="1677C25A" w:rsidR="22FF2731" w:rsidRDefault="22FF2731" w:rsidP="00BA2874">
      <w:r w:rsidRPr="22FF2731">
        <w:t xml:space="preserve">Using materials (such as </w:t>
      </w:r>
      <w:r w:rsidR="00A041AE">
        <w:t xml:space="preserve">items in your recycling bin, </w:t>
      </w:r>
      <w:r w:rsidRPr="22FF2731">
        <w:t>paper, clay, wood, a plastic bottle, etc) you have around your house see if you can create a boat that will float on water.</w:t>
      </w:r>
      <w:r w:rsidR="00774EDE">
        <w:t xml:space="preserve"> </w:t>
      </w:r>
      <w:r w:rsidRPr="22FF2731">
        <w:t xml:space="preserve">Test out your boat by putting it in a sink, </w:t>
      </w:r>
      <w:r w:rsidR="00FA5891" w:rsidRPr="22FF2731">
        <w:t>bowl,</w:t>
      </w:r>
      <w:r w:rsidRPr="22FF2731">
        <w:t xml:space="preserve"> or bucket of water.</w:t>
      </w:r>
      <w:r w:rsidR="00774EDE">
        <w:t xml:space="preserve"> </w:t>
      </w:r>
      <w:r w:rsidRPr="22FF2731">
        <w:t>Does it float?</w:t>
      </w:r>
      <w:r w:rsidR="00774EDE">
        <w:t xml:space="preserve"> </w:t>
      </w:r>
      <w:r w:rsidRPr="22FF2731">
        <w:t>Try putting an object inside your boat.</w:t>
      </w:r>
      <w:r w:rsidR="00774EDE">
        <w:t xml:space="preserve"> </w:t>
      </w:r>
      <w:r w:rsidRPr="22FF2731">
        <w:t>Does it still float when it has something inside it?</w:t>
      </w:r>
    </w:p>
    <w:p w14:paraId="41E243A6" w14:textId="77777777" w:rsidR="00635EED" w:rsidRPr="00CE16B9" w:rsidRDefault="00635EED" w:rsidP="00BA2874">
      <w:pPr>
        <w:pStyle w:val="GH2"/>
      </w:pPr>
      <w:r w:rsidRPr="00CE16B9">
        <w:t>Your task:</w:t>
      </w:r>
    </w:p>
    <w:p w14:paraId="17C7D5C7" w14:textId="5F82D2C3" w:rsidR="00635EED" w:rsidRPr="000D4B4C" w:rsidRDefault="22FF2731" w:rsidP="00BA2874">
      <w:r w:rsidRPr="78475601">
        <w:rPr>
          <w:b/>
          <w:bCs/>
        </w:rPr>
        <w:t>Consider</w:t>
      </w:r>
      <w:r>
        <w:t xml:space="preserve"> what you have learnt so far about sinking and floating</w:t>
      </w:r>
      <w:r w:rsidR="00A041AE">
        <w:t xml:space="preserve"> from your science experiment on day 7</w:t>
      </w:r>
      <w:r>
        <w:t>.</w:t>
      </w:r>
    </w:p>
    <w:p w14:paraId="6C66D8BB" w14:textId="0BD98A79" w:rsidR="00635EED" w:rsidRPr="000D4B4C" w:rsidRDefault="22FF2731" w:rsidP="00BA2874">
      <w:r w:rsidRPr="78475601">
        <w:rPr>
          <w:b/>
          <w:bCs/>
        </w:rPr>
        <w:t>Collect</w:t>
      </w:r>
      <w:r>
        <w:t xml:space="preserve"> materials that you have </w:t>
      </w:r>
      <w:r w:rsidR="00C9548E">
        <w:t>available</w:t>
      </w:r>
      <w:r>
        <w:t xml:space="preserve"> </w:t>
      </w:r>
      <w:r w:rsidR="00D60DD0">
        <w:t xml:space="preserve">(check your recycling box!) </w:t>
      </w:r>
      <w:r>
        <w:t xml:space="preserve">and </w:t>
      </w:r>
      <w:r w:rsidRPr="78475601">
        <w:rPr>
          <w:b/>
          <w:bCs/>
        </w:rPr>
        <w:t>decide</w:t>
      </w:r>
      <w:r>
        <w:t xml:space="preserve"> which one</w:t>
      </w:r>
      <w:r w:rsidR="00C9548E">
        <w:t>s</w:t>
      </w:r>
      <w:r>
        <w:t xml:space="preserve"> would be the best to create a boat with.</w:t>
      </w:r>
    </w:p>
    <w:p w14:paraId="0F64D11A" w14:textId="20E425DA" w:rsidR="00635EED" w:rsidRPr="000D4B4C" w:rsidRDefault="22FF2731" w:rsidP="00BA2874">
      <w:r>
        <w:t>Get to work and</w:t>
      </w:r>
      <w:r w:rsidRPr="4410A4A0">
        <w:rPr>
          <w:b/>
        </w:rPr>
        <w:t xml:space="preserve"> build</w:t>
      </w:r>
      <w:r>
        <w:t xml:space="preserve"> your boat.</w:t>
      </w:r>
    </w:p>
    <w:p w14:paraId="545B2BCB" w14:textId="4F4E1DDC" w:rsidR="00635EED" w:rsidRPr="000D4B4C" w:rsidRDefault="22FF2731" w:rsidP="00BA2874">
      <w:r w:rsidRPr="4410A4A0">
        <w:rPr>
          <w:b/>
        </w:rPr>
        <w:t>Fill</w:t>
      </w:r>
      <w:r>
        <w:t xml:space="preserve"> a sink or bucket with water and gently place your boat on top to</w:t>
      </w:r>
      <w:r w:rsidRPr="225CEFAB">
        <w:rPr>
          <w:b/>
        </w:rPr>
        <w:t xml:space="preserve"> test</w:t>
      </w:r>
      <w:r>
        <w:t xml:space="preserve"> if it can sink or float.</w:t>
      </w:r>
    </w:p>
    <w:p w14:paraId="430DC577" w14:textId="5A92A13A" w:rsidR="00FA5891" w:rsidRDefault="00FA5891" w:rsidP="00BA2874"/>
    <w:p w14:paraId="57D07FB2" w14:textId="5A92A13A" w:rsidR="00BF7A6C" w:rsidRPr="00A57B69" w:rsidRDefault="00BF7A6C" w:rsidP="003A075B">
      <w:pPr>
        <w:pStyle w:val="GH2"/>
      </w:pPr>
      <w:r w:rsidRPr="00A57B69">
        <w:t>Something extra:</w:t>
      </w:r>
    </w:p>
    <w:p w14:paraId="7407539E" w14:textId="4540CF93" w:rsidR="22FF2731" w:rsidRDefault="22FF2731" w:rsidP="00BA2874">
      <w:r>
        <w:t xml:space="preserve">As an extra activity, if you have internet access you may want to have a go at making a paper boat </w:t>
      </w:r>
      <w:r w:rsidR="00C9548E">
        <w:t>demonstrated in</w:t>
      </w:r>
      <w:r>
        <w:t xml:space="preserve"> this </w:t>
      </w:r>
      <w:r w:rsidR="00FA5891" w:rsidRPr="00FA5891">
        <w:t>YouTube</w:t>
      </w:r>
      <w:r w:rsidRPr="00FA5891">
        <w:t xml:space="preserve"> </w:t>
      </w:r>
      <w:r w:rsidR="00C9548E">
        <w:t>video:</w:t>
      </w:r>
      <w:r>
        <w:t xml:space="preserve"> </w:t>
      </w:r>
      <w:hyperlink r:id="rId126" w:history="1">
        <w:r w:rsidR="00C75024" w:rsidRPr="00303049">
          <w:rPr>
            <w:rStyle w:val="Hyperlink"/>
          </w:rPr>
          <w:t>https://www.youtube.com/watch?v=3N7EUi3-PG8</w:t>
        </w:r>
      </w:hyperlink>
      <w:r w:rsidR="00C75024">
        <w:t xml:space="preserve"> </w:t>
      </w:r>
    </w:p>
    <w:p w14:paraId="19F4CC51" w14:textId="77777777" w:rsidR="00C75024" w:rsidRDefault="00C75024" w:rsidP="00BA2874">
      <w:pPr>
        <w:rPr>
          <w:color w:val="01853E"/>
          <w:sz w:val="36"/>
          <w:szCs w:val="36"/>
          <w:lang w:val="mi-NZ" w:eastAsia="en-NZ"/>
        </w:rPr>
      </w:pPr>
      <w:r>
        <w:br w:type="page"/>
      </w:r>
    </w:p>
    <w:p w14:paraId="22A7411C" w14:textId="399E4C07" w:rsidR="00635EED" w:rsidRPr="008E14D1" w:rsidRDefault="00635EED" w:rsidP="00514198">
      <w:pPr>
        <w:pStyle w:val="GH1"/>
      </w:pPr>
      <w:r w:rsidRPr="008E14D1">
        <w:lastRenderedPageBreak/>
        <w:t xml:space="preserve">Day </w:t>
      </w:r>
      <w:r>
        <w:t>9</w:t>
      </w:r>
      <w:r w:rsidRPr="008E14D1">
        <w:t xml:space="preserve"> </w:t>
      </w:r>
      <w:r>
        <w:t>a</w:t>
      </w:r>
      <w:r w:rsidRPr="008E14D1">
        <w:t xml:space="preserve">ctivity </w:t>
      </w:r>
      <w:r>
        <w:t>4</w:t>
      </w:r>
      <w:r w:rsidRPr="008E14D1">
        <w:t xml:space="preserve">: </w:t>
      </w:r>
      <w:r>
        <w:t>Science</w:t>
      </w:r>
    </w:p>
    <w:p w14:paraId="05799A7B" w14:textId="77777777" w:rsidR="00635EED" w:rsidRPr="003A075B" w:rsidRDefault="00635EED" w:rsidP="00BA2874">
      <w:pPr>
        <w:rPr>
          <w:b/>
          <w:bCs/>
          <w:i/>
          <w:iCs/>
          <w:color w:val="01853E"/>
        </w:rPr>
      </w:pPr>
      <w:r w:rsidRPr="003A075B">
        <w:rPr>
          <w:b/>
          <w:bCs/>
          <w:i/>
          <w:iCs/>
          <w:color w:val="01853E"/>
        </w:rPr>
        <w:t>Notes for teachers and whānau</w:t>
      </w:r>
    </w:p>
    <w:p w14:paraId="0B023872" w14:textId="6E866B5B" w:rsidR="00635EED" w:rsidRPr="003A075B" w:rsidRDefault="00C75024" w:rsidP="003A075B">
      <w:pPr>
        <w:spacing w:after="0"/>
        <w:rPr>
          <w:i/>
          <w:iCs/>
        </w:rPr>
      </w:pPr>
      <w:r w:rsidRPr="003A075B">
        <w:rPr>
          <w:i/>
          <w:iCs/>
        </w:rPr>
        <w:t>Learners</w:t>
      </w:r>
      <w:r w:rsidR="78475601" w:rsidRPr="003A075B">
        <w:rPr>
          <w:i/>
          <w:iCs/>
        </w:rPr>
        <w:t xml:space="preserve"> are asked to “think like a scientist” and answer a series of questions about what happened when they completed the previous activity.</w:t>
      </w:r>
      <w:r w:rsidR="00774EDE" w:rsidRPr="003A075B">
        <w:rPr>
          <w:i/>
          <w:iCs/>
        </w:rPr>
        <w:t xml:space="preserve"> </w:t>
      </w:r>
      <w:r w:rsidR="78475601" w:rsidRPr="003A075B">
        <w:rPr>
          <w:i/>
          <w:iCs/>
        </w:rPr>
        <w:t>They will need to have created a boat and tested it before they can move onto this activity.</w:t>
      </w:r>
      <w:r w:rsidR="00774EDE" w:rsidRPr="003A075B">
        <w:rPr>
          <w:i/>
          <w:iCs/>
        </w:rPr>
        <w:t xml:space="preserve"> </w:t>
      </w:r>
      <w:r w:rsidR="78475601" w:rsidRPr="003A075B">
        <w:rPr>
          <w:i/>
          <w:iCs/>
        </w:rPr>
        <w:t>It may be more appropriate for some younger learners to talk about their answers with a whānau member or kaiako instead of writing them up in their home learning books.</w:t>
      </w:r>
    </w:p>
    <w:p w14:paraId="40120670" w14:textId="6DF458BD" w:rsidR="00C75024" w:rsidRDefault="00931B19" w:rsidP="00BA2874">
      <w:pPr>
        <w:rPr>
          <w:rFonts w:eastAsia="@DengXian"/>
          <w:color w:val="000000" w:themeColor="text1"/>
          <w:sz w:val="22"/>
          <w:szCs w:val="22"/>
        </w:rPr>
      </w:pPr>
      <w:r>
        <w:pict w14:anchorId="1886298A">
          <v:rect id="_x0000_i1097" style="width:0;height:1.5pt" o:hralign="center" o:hrstd="t" o:hr="t" fillcolor="#a0a0a0" stroked="f"/>
        </w:pict>
      </w:r>
    </w:p>
    <w:p w14:paraId="6F3C1952" w14:textId="7D488234" w:rsidR="00635EED" w:rsidRPr="003A075B" w:rsidRDefault="00635EED" w:rsidP="001F64C9">
      <w:pPr>
        <w:pStyle w:val="LI"/>
        <w:rPr>
          <w:bCs/>
          <w:color w:val="01853E"/>
        </w:rPr>
      </w:pPr>
      <w:r w:rsidRPr="003A075B">
        <w:rPr>
          <w:bCs/>
          <w:color w:val="01853E"/>
        </w:rPr>
        <w:t xml:space="preserve">In this activity I am learning to: </w:t>
      </w:r>
      <w:r w:rsidRPr="003A075B">
        <w:rPr>
          <w:color w:val="01853E"/>
        </w:rPr>
        <w:t>inquire into why something may or may not have worked.</w:t>
      </w:r>
    </w:p>
    <w:p w14:paraId="6FA4498F" w14:textId="77777777" w:rsidR="00635EED" w:rsidRDefault="00635EED" w:rsidP="00BA2874">
      <w:pPr>
        <w:rPr>
          <w:lang w:val="mi-NZ"/>
        </w:rPr>
      </w:pPr>
      <w:r>
        <w:rPr>
          <w:lang w:val="mi-NZ"/>
        </w:rPr>
        <w:t>What do I need?</w:t>
      </w:r>
    </w:p>
    <w:p w14:paraId="0CA6ED03" w14:textId="77777777" w:rsidR="00635EED" w:rsidRDefault="00635EED" w:rsidP="003A075B">
      <w:pPr>
        <w:pStyle w:val="ListParagraph"/>
        <w:numPr>
          <w:ilvl w:val="0"/>
          <w:numId w:val="66"/>
        </w:numPr>
        <w:spacing w:after="0"/>
        <w:rPr>
          <w:lang w:val="mi-NZ"/>
        </w:rPr>
      </w:pPr>
      <w:r w:rsidRPr="78475601">
        <w:rPr>
          <w:lang w:val="mi-NZ"/>
        </w:rPr>
        <w:t>30 minutes</w:t>
      </w:r>
    </w:p>
    <w:p w14:paraId="4E22B2DB" w14:textId="3CA8F77A" w:rsidR="78475601" w:rsidRDefault="78475601" w:rsidP="003A075B">
      <w:pPr>
        <w:pStyle w:val="ListParagraph"/>
        <w:numPr>
          <w:ilvl w:val="0"/>
          <w:numId w:val="66"/>
        </w:numPr>
        <w:spacing w:after="0"/>
        <w:rPr>
          <w:lang w:val="mi-NZ"/>
        </w:rPr>
      </w:pPr>
      <w:r w:rsidRPr="78475601">
        <w:rPr>
          <w:lang w:val="mi-NZ"/>
        </w:rPr>
        <w:t>Home learning book</w:t>
      </w:r>
    </w:p>
    <w:p w14:paraId="631214BC" w14:textId="6E474551" w:rsidR="78475601" w:rsidRDefault="78475601" w:rsidP="003A075B">
      <w:pPr>
        <w:pStyle w:val="ListParagraph"/>
        <w:numPr>
          <w:ilvl w:val="0"/>
          <w:numId w:val="66"/>
        </w:numPr>
        <w:spacing w:after="0"/>
        <w:rPr>
          <w:lang w:val="mi-NZ"/>
        </w:rPr>
      </w:pPr>
      <w:r w:rsidRPr="78475601">
        <w:rPr>
          <w:lang w:val="mi-NZ"/>
        </w:rPr>
        <w:t>To have completed activity 3</w:t>
      </w:r>
    </w:p>
    <w:p w14:paraId="60FB3654" w14:textId="77777777" w:rsidR="00635EED" w:rsidRDefault="00931B19" w:rsidP="00BA2874">
      <w:r>
        <w:pict w14:anchorId="590B8E8B">
          <v:rect id="_x0000_i1098" style="width:0;height:1.5pt" o:hralign="center" o:hrstd="t" o:hr="t" fillcolor="#a0a0a0" stroked="f"/>
        </w:pict>
      </w:r>
    </w:p>
    <w:p w14:paraId="20602CA1" w14:textId="77777777" w:rsidR="00635EED" w:rsidRPr="00CE16B9" w:rsidRDefault="00635EED" w:rsidP="00BA2874">
      <w:pPr>
        <w:pStyle w:val="GH2"/>
      </w:pPr>
      <w:r w:rsidRPr="00CE16B9">
        <w:t>Instructions:</w:t>
      </w:r>
    </w:p>
    <w:p w14:paraId="59326636" w14:textId="3DFBD924" w:rsidR="00635EED" w:rsidRDefault="78475601" w:rsidP="00BA2874">
      <w:r w:rsidRPr="78475601">
        <w:t>It’s time to use your curiosity and think like a scientist again.</w:t>
      </w:r>
      <w:r w:rsidR="00774EDE">
        <w:t xml:space="preserve"> </w:t>
      </w:r>
      <w:r w:rsidRPr="78475601">
        <w:t>You are going to think about the boat you made in the previous activity and answer the questions below, writing them into your home learning book.</w:t>
      </w:r>
    </w:p>
    <w:p w14:paraId="249CD67C" w14:textId="3904CC0F" w:rsidR="00635EED" w:rsidRDefault="00635EED" w:rsidP="00BA2874">
      <w:pPr>
        <w:rPr>
          <w:highlight w:val="yellow"/>
        </w:rPr>
      </w:pPr>
    </w:p>
    <w:p w14:paraId="2FDD1D27" w14:textId="77777777" w:rsidR="00635EED" w:rsidRPr="00CE16B9" w:rsidRDefault="00635EED" w:rsidP="00BA2874">
      <w:pPr>
        <w:pStyle w:val="GH2"/>
      </w:pPr>
      <w:r w:rsidRPr="00CE16B9">
        <w:t>Your task:</w:t>
      </w:r>
    </w:p>
    <w:p w14:paraId="71A270B5" w14:textId="477C8A69" w:rsidR="00635EED" w:rsidRPr="000D4B4C" w:rsidRDefault="78475601" w:rsidP="00BA2874">
      <w:r w:rsidRPr="78475601">
        <w:rPr>
          <w:b/>
          <w:bCs/>
        </w:rPr>
        <w:t>Think</w:t>
      </w:r>
      <w:r>
        <w:t xml:space="preserve"> about the boat you just built and </w:t>
      </w:r>
      <w:r w:rsidRPr="78475601">
        <w:rPr>
          <w:b/>
          <w:bCs/>
        </w:rPr>
        <w:t>answer</w:t>
      </w:r>
      <w:r>
        <w:t xml:space="preserve"> the following questions:</w:t>
      </w:r>
    </w:p>
    <w:p w14:paraId="2C54DDB9" w14:textId="3842C710" w:rsidR="00635EED" w:rsidRPr="000D4B4C" w:rsidRDefault="78475601" w:rsidP="003A075B">
      <w:pPr>
        <w:pStyle w:val="ListParagraph"/>
        <w:numPr>
          <w:ilvl w:val="0"/>
          <w:numId w:val="66"/>
        </w:numPr>
        <w:spacing w:after="0"/>
      </w:pPr>
      <w:r w:rsidRPr="003A075B">
        <w:rPr>
          <w:lang w:val="mi-NZ"/>
        </w:rPr>
        <w:t>Why</w:t>
      </w:r>
      <w:r w:rsidRPr="78475601">
        <w:t xml:space="preserve"> did my boat float/sink?</w:t>
      </w:r>
    </w:p>
    <w:p w14:paraId="6414092E" w14:textId="1DCD2558" w:rsidR="00635EED" w:rsidRPr="003A075B" w:rsidRDefault="78475601" w:rsidP="003A075B">
      <w:pPr>
        <w:pStyle w:val="ListParagraph"/>
        <w:numPr>
          <w:ilvl w:val="0"/>
          <w:numId w:val="66"/>
        </w:numPr>
        <w:spacing w:after="0"/>
        <w:rPr>
          <w:lang w:val="mi-NZ"/>
        </w:rPr>
      </w:pPr>
      <w:r w:rsidRPr="003A075B">
        <w:rPr>
          <w:lang w:val="mi-NZ"/>
        </w:rPr>
        <w:t>What happened when I put an object inside?</w:t>
      </w:r>
      <w:r w:rsidR="00774EDE" w:rsidRPr="003A075B">
        <w:rPr>
          <w:lang w:val="mi-NZ"/>
        </w:rPr>
        <w:t xml:space="preserve"> </w:t>
      </w:r>
      <w:r w:rsidRPr="003A075B">
        <w:rPr>
          <w:lang w:val="mi-NZ"/>
        </w:rPr>
        <w:t>Why did that happen?</w:t>
      </w:r>
    </w:p>
    <w:p w14:paraId="00A3B940" w14:textId="43417E43" w:rsidR="00635EED" w:rsidRPr="003A075B" w:rsidRDefault="78475601" w:rsidP="003A075B">
      <w:pPr>
        <w:pStyle w:val="ListParagraph"/>
        <w:numPr>
          <w:ilvl w:val="0"/>
          <w:numId w:val="66"/>
        </w:numPr>
        <w:spacing w:after="0"/>
        <w:rPr>
          <w:lang w:val="mi-NZ"/>
        </w:rPr>
      </w:pPr>
      <w:r w:rsidRPr="003A075B">
        <w:rPr>
          <w:lang w:val="mi-NZ"/>
        </w:rPr>
        <w:t>Did I choose the right materials for my boat?</w:t>
      </w:r>
    </w:p>
    <w:p w14:paraId="6E978DBD" w14:textId="382C60D4" w:rsidR="00635EED" w:rsidRPr="000D4B4C" w:rsidRDefault="78475601" w:rsidP="003A075B">
      <w:pPr>
        <w:pStyle w:val="ListParagraph"/>
        <w:numPr>
          <w:ilvl w:val="0"/>
          <w:numId w:val="66"/>
        </w:numPr>
        <w:spacing w:after="0"/>
      </w:pPr>
      <w:r w:rsidRPr="003A075B">
        <w:rPr>
          <w:lang w:val="mi-NZ"/>
        </w:rPr>
        <w:t>Would these same materials work if I used them to make a boat that was going out to sea</w:t>
      </w:r>
      <w:r w:rsidRPr="78475601">
        <w:t>?</w:t>
      </w:r>
      <w:r w:rsidR="00774EDE">
        <w:t xml:space="preserve"> </w:t>
      </w:r>
      <w:r w:rsidRPr="78475601">
        <w:t>Why or why not?</w:t>
      </w:r>
    </w:p>
    <w:p w14:paraId="6074A52E" w14:textId="67673226" w:rsidR="00635EED" w:rsidRPr="000D4B4C" w:rsidRDefault="78475601" w:rsidP="003A075B">
      <w:pPr>
        <w:spacing w:before="240"/>
      </w:pPr>
      <w:r w:rsidRPr="78475601">
        <w:rPr>
          <w:b/>
          <w:bCs/>
        </w:rPr>
        <w:t>Write</w:t>
      </w:r>
      <w:r w:rsidRPr="78475601">
        <w:t xml:space="preserve"> your responses to these questions in your home learning book and </w:t>
      </w:r>
      <w:r w:rsidRPr="78475601">
        <w:rPr>
          <w:b/>
          <w:bCs/>
        </w:rPr>
        <w:t>draw</w:t>
      </w:r>
      <w:r w:rsidRPr="78475601">
        <w:t xml:space="preserve"> a picture of what your saw when you tested </w:t>
      </w:r>
      <w:r w:rsidRPr="5971E3C2">
        <w:t>whether your boat would float</w:t>
      </w:r>
      <w:r w:rsidRPr="78475601">
        <w:t>.</w:t>
      </w:r>
    </w:p>
    <w:p w14:paraId="2B3A8511" w14:textId="29D8F18D" w:rsidR="00635EED" w:rsidRPr="000D4B4C" w:rsidRDefault="00635EED" w:rsidP="00BA2874"/>
    <w:p w14:paraId="7F0FA973" w14:textId="77777777" w:rsidR="00635EED" w:rsidRPr="005B31E3" w:rsidRDefault="00635EED" w:rsidP="00BA2874">
      <w:pPr>
        <w:rPr>
          <w:lang w:val="mi-NZ"/>
        </w:rPr>
      </w:pPr>
    </w:p>
    <w:p w14:paraId="16E49D89" w14:textId="77777777" w:rsidR="00635EED" w:rsidRDefault="00635EED" w:rsidP="00BA2874">
      <w:pPr>
        <w:rPr>
          <w:lang w:val="mi-NZ"/>
        </w:rPr>
      </w:pPr>
    </w:p>
    <w:p w14:paraId="5B7C54E1" w14:textId="17460683" w:rsidR="00635EED" w:rsidRPr="003A075B" w:rsidRDefault="00635EED" w:rsidP="00BA2874">
      <w:pPr>
        <w:rPr>
          <w:b/>
          <w:bCs/>
        </w:rPr>
      </w:pPr>
      <w:r w:rsidRPr="003A075B">
        <w:rPr>
          <w:b/>
          <w:bCs/>
        </w:rPr>
        <w:t xml:space="preserve">Remember to do your end of day reflection and wellbeing activities (See p.6 </w:t>
      </w:r>
      <w:r w:rsidR="00C75024" w:rsidRPr="003A075B">
        <w:rPr>
          <w:b/>
          <w:bCs/>
        </w:rPr>
        <w:t>&amp;</w:t>
      </w:r>
      <w:r w:rsidRPr="003A075B">
        <w:rPr>
          <w:b/>
          <w:bCs/>
        </w:rPr>
        <w:t xml:space="preserve"> 8).</w:t>
      </w:r>
    </w:p>
    <w:p w14:paraId="4BD119D9" w14:textId="77777777" w:rsidR="00635EED" w:rsidRDefault="00635EED" w:rsidP="00BA2874">
      <w:pPr>
        <w:rPr>
          <w:lang w:val="mi-NZ"/>
        </w:rPr>
      </w:pPr>
      <w:r>
        <w:rPr>
          <w:lang w:val="mi-NZ"/>
        </w:rPr>
        <w:br w:type="page"/>
      </w:r>
    </w:p>
    <w:p w14:paraId="25D55B76" w14:textId="73C15EF3" w:rsidR="00635EED" w:rsidRPr="008E14D1" w:rsidRDefault="00635EED" w:rsidP="003A075B">
      <w:pPr>
        <w:pStyle w:val="BH1"/>
      </w:pPr>
      <w:r>
        <w:rPr>
          <w:noProof/>
        </w:rPr>
        <w:lastRenderedPageBreak/>
        <w:drawing>
          <wp:anchor distT="0" distB="0" distL="114300" distR="114300" simplePos="0" relativeHeight="251658266" behindDoc="1" locked="0" layoutInCell="1" allowOverlap="1" wp14:anchorId="09D8141C" wp14:editId="4554E18E">
            <wp:simplePos x="0" y="0"/>
            <wp:positionH relativeFrom="column">
              <wp:posOffset>4580228</wp:posOffset>
            </wp:positionH>
            <wp:positionV relativeFrom="paragraph">
              <wp:posOffset>-1270</wp:posOffset>
            </wp:positionV>
            <wp:extent cx="1305445" cy="1280160"/>
            <wp:effectExtent l="0" t="0" r="0" b="0"/>
            <wp:wrapTight wrapText="bothSides">
              <wp:wrapPolygon edited="0">
                <wp:start x="0" y="0"/>
                <wp:lineTo x="0" y="21214"/>
                <wp:lineTo x="21442" y="21214"/>
                <wp:lineTo x="21442" y="0"/>
                <wp:lineTo x="0" y="0"/>
              </wp:wrapPolygon>
            </wp:wrapTight>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1305445" cy="1280160"/>
                    </a:xfrm>
                    <a:prstGeom prst="rect">
                      <a:avLst/>
                    </a:prstGeom>
                  </pic:spPr>
                </pic:pic>
              </a:graphicData>
            </a:graphic>
            <wp14:sizeRelH relativeFrom="margin">
              <wp14:pctWidth>0</wp14:pctWidth>
            </wp14:sizeRelH>
            <wp14:sizeRelV relativeFrom="margin">
              <wp14:pctHeight>0</wp14:pctHeight>
            </wp14:sizeRelV>
          </wp:anchor>
        </w:drawing>
      </w:r>
      <w:r w:rsidRPr="008E14D1">
        <w:t xml:space="preserve">Day </w:t>
      </w:r>
      <w:r>
        <w:t>10</w:t>
      </w:r>
      <w:r w:rsidRPr="008E14D1">
        <w:t xml:space="preserve"> </w:t>
      </w:r>
      <w:r>
        <w:t>a</w:t>
      </w:r>
      <w:r w:rsidRPr="008E14D1">
        <w:t>ctivity 1: R</w:t>
      </w:r>
      <w:r w:rsidR="78475601" w:rsidRPr="78475601">
        <w:t>eading</w:t>
      </w:r>
    </w:p>
    <w:p w14:paraId="450655D8" w14:textId="77777777" w:rsidR="00635EED" w:rsidRPr="003A075B" w:rsidRDefault="00635EED" w:rsidP="00BA2874">
      <w:pPr>
        <w:rPr>
          <w:b/>
          <w:bCs/>
          <w:i/>
          <w:iCs/>
          <w:color w:val="3472AC"/>
        </w:rPr>
      </w:pPr>
      <w:r w:rsidRPr="003A075B">
        <w:rPr>
          <w:b/>
          <w:bCs/>
          <w:i/>
          <w:iCs/>
          <w:color w:val="3472AC"/>
        </w:rPr>
        <w:t>Notes for teachers and whānau</w:t>
      </w:r>
    </w:p>
    <w:p w14:paraId="242DFA73" w14:textId="7D691613" w:rsidR="78475601" w:rsidRPr="003A075B" w:rsidRDefault="00A27BE9" w:rsidP="003A075B">
      <w:pPr>
        <w:rPr>
          <w:i/>
          <w:iCs/>
        </w:rPr>
      </w:pPr>
      <w:r w:rsidRPr="003A075B">
        <w:rPr>
          <w:i/>
          <w:iCs/>
        </w:rPr>
        <w:t>Learners</w:t>
      </w:r>
      <w:r w:rsidR="78475601" w:rsidRPr="003A075B">
        <w:rPr>
          <w:i/>
          <w:iCs/>
        </w:rPr>
        <w:t xml:space="preserve"> activate their prior knowledge and new learning and apply it to ideas from the story.</w:t>
      </w:r>
      <w:r w:rsidR="00774EDE" w:rsidRPr="003A075B">
        <w:rPr>
          <w:i/>
          <w:iCs/>
        </w:rPr>
        <w:t xml:space="preserve"> </w:t>
      </w:r>
      <w:r w:rsidR="78475601" w:rsidRPr="003A075B">
        <w:rPr>
          <w:i/>
          <w:iCs/>
        </w:rPr>
        <w:t>Younger learners may need some support reading the book and writing their down their ideas.</w:t>
      </w:r>
    </w:p>
    <w:p w14:paraId="7C056C8E" w14:textId="5E665F6A" w:rsidR="00635EED" w:rsidRPr="003A075B" w:rsidRDefault="00635EED" w:rsidP="003A075B">
      <w:pPr>
        <w:spacing w:after="0"/>
        <w:rPr>
          <w:i/>
          <w:iCs/>
        </w:rPr>
      </w:pPr>
      <w:r w:rsidRPr="003A075B">
        <w:rPr>
          <w:i/>
          <w:iCs/>
        </w:rPr>
        <w:t>Note that today our Inquiry focus is “</w:t>
      </w:r>
      <w:r w:rsidR="00415A2B" w:rsidRPr="003A075B">
        <w:rPr>
          <w:i/>
          <w:iCs/>
        </w:rPr>
        <w:t>p</w:t>
      </w:r>
      <w:r w:rsidRPr="003A075B">
        <w:rPr>
          <w:i/>
          <w:iCs/>
        </w:rPr>
        <w:t>resent</w:t>
      </w:r>
      <w:r w:rsidR="00415A2B" w:rsidRPr="003A075B">
        <w:rPr>
          <w:i/>
          <w:iCs/>
        </w:rPr>
        <w:t xml:space="preserve"> </w:t>
      </w:r>
      <w:r w:rsidR="00A27BE9" w:rsidRPr="003A075B">
        <w:rPr>
          <w:i/>
          <w:iCs/>
        </w:rPr>
        <w:t xml:space="preserve">– </w:t>
      </w:r>
      <w:r w:rsidR="00415A2B" w:rsidRPr="003A075B">
        <w:rPr>
          <w:i/>
          <w:iCs/>
        </w:rPr>
        <w:t>s</w:t>
      </w:r>
      <w:r w:rsidRPr="003A075B">
        <w:rPr>
          <w:i/>
          <w:iCs/>
        </w:rPr>
        <w:t xml:space="preserve">hare learning about the </w:t>
      </w:r>
      <w:r w:rsidR="00CB18C2" w:rsidRPr="003A075B">
        <w:rPr>
          <w:i/>
          <w:iCs/>
        </w:rPr>
        <w:t>theme</w:t>
      </w:r>
      <w:r w:rsidRPr="003A075B">
        <w:rPr>
          <w:i/>
          <w:iCs/>
        </w:rPr>
        <w:t>” which includes thinking about who the audience is and considering different ways of communicating learning for example, presentation, video, poster, etc.</w:t>
      </w:r>
    </w:p>
    <w:p w14:paraId="772284AF" w14:textId="77777777" w:rsidR="00635EED" w:rsidRDefault="00931B19" w:rsidP="00BA2874">
      <w:r>
        <w:pict w14:anchorId="2B684E61">
          <v:rect id="_x0000_i1099" style="width:0;height:1.5pt" o:hralign="center" o:hrstd="t" o:hr="t" fillcolor="#a0a0a0" stroked="f"/>
        </w:pict>
      </w:r>
    </w:p>
    <w:p w14:paraId="02492C95" w14:textId="72A1B2FE" w:rsidR="00635EED" w:rsidRPr="008E14D1" w:rsidRDefault="00635EED" w:rsidP="001F64C9">
      <w:pPr>
        <w:pStyle w:val="LI"/>
        <w:rPr>
          <w:bCs/>
        </w:rPr>
      </w:pPr>
      <w:r w:rsidRPr="78475601">
        <w:t>In this activity I am learning to: use my prior knowledge to help me understand what I read.</w:t>
      </w:r>
    </w:p>
    <w:p w14:paraId="4C3FFF1C" w14:textId="77777777" w:rsidR="00635EED" w:rsidRDefault="00635EED" w:rsidP="00BA2874">
      <w:pPr>
        <w:rPr>
          <w:lang w:val="mi-NZ"/>
        </w:rPr>
      </w:pPr>
      <w:r>
        <w:rPr>
          <w:lang w:val="mi-NZ"/>
        </w:rPr>
        <w:t>What do I need?</w:t>
      </w:r>
    </w:p>
    <w:p w14:paraId="1D0CA56C" w14:textId="64C681A8" w:rsidR="00635EED" w:rsidRDefault="00635EED" w:rsidP="003A075B">
      <w:pPr>
        <w:pStyle w:val="ListParagraph"/>
        <w:numPr>
          <w:ilvl w:val="0"/>
          <w:numId w:val="66"/>
        </w:numPr>
        <w:spacing w:after="0"/>
        <w:rPr>
          <w:lang w:val="mi-NZ"/>
        </w:rPr>
      </w:pPr>
      <w:r w:rsidRPr="78475601">
        <w:rPr>
          <w:lang w:val="mi-NZ"/>
        </w:rPr>
        <w:t>30 minutes</w:t>
      </w:r>
    </w:p>
    <w:p w14:paraId="4B8EA636" w14:textId="74BB1F13" w:rsidR="22FF2731" w:rsidRDefault="22FF2731" w:rsidP="003A075B">
      <w:pPr>
        <w:pStyle w:val="ListParagraph"/>
        <w:numPr>
          <w:ilvl w:val="0"/>
          <w:numId w:val="66"/>
        </w:numPr>
        <w:spacing w:after="0"/>
        <w:rPr>
          <w:lang w:val="mi-NZ"/>
        </w:rPr>
      </w:pPr>
      <w:r w:rsidRPr="78475601">
        <w:rPr>
          <w:lang w:val="mi-NZ"/>
        </w:rPr>
        <w:t>Home learning book</w:t>
      </w:r>
    </w:p>
    <w:p w14:paraId="18544BC1" w14:textId="6F875573" w:rsidR="22FF2731" w:rsidRDefault="22FF2731" w:rsidP="003A075B">
      <w:pPr>
        <w:pStyle w:val="ListParagraph"/>
        <w:numPr>
          <w:ilvl w:val="0"/>
          <w:numId w:val="66"/>
        </w:numPr>
        <w:spacing w:after="0"/>
      </w:pPr>
      <w:r w:rsidRPr="30E41B1A">
        <w:rPr>
          <w:lang w:val="mi-NZ"/>
        </w:rPr>
        <w:t xml:space="preserve">Copy of “Weka’s Boat” by Samantha Montgomerie </w:t>
      </w:r>
      <w:hyperlink r:id="rId127">
        <w:r w:rsidRPr="30E41B1A">
          <w:rPr>
            <w:rStyle w:val="Hyperlink"/>
            <w:lang w:val="mi-NZ"/>
          </w:rPr>
          <w:t>https://instructionalseries.tki.org.nz/Instructional-Series/Ready-to-Read-Phonics-Plus/Weka-s-Boat</w:t>
        </w:r>
      </w:hyperlink>
    </w:p>
    <w:p w14:paraId="508F11C2" w14:textId="77777777" w:rsidR="00635EED" w:rsidRDefault="00931B19" w:rsidP="00BA2874">
      <w:r>
        <w:pict w14:anchorId="5B939795">
          <v:rect id="_x0000_i1100" style="width:0;height:1.5pt" o:hralign="center" o:hrstd="t" o:hr="t" fillcolor="#a0a0a0" stroked="f"/>
        </w:pict>
      </w:r>
    </w:p>
    <w:p w14:paraId="1BA91F8A" w14:textId="77777777" w:rsidR="00635EED" w:rsidRPr="003A075B" w:rsidRDefault="00635EED" w:rsidP="003A075B">
      <w:pPr>
        <w:spacing w:before="240"/>
        <w:rPr>
          <w:b/>
          <w:bCs/>
        </w:rPr>
      </w:pPr>
      <w:r w:rsidRPr="003A075B">
        <w:rPr>
          <w:b/>
          <w:bCs/>
        </w:rPr>
        <w:t>Remember to start your day right (See p. 7)</w:t>
      </w:r>
      <w:r w:rsidRPr="003A075B">
        <w:rPr>
          <w:rStyle w:val="normaltextrun"/>
          <w:b/>
          <w:bCs/>
          <w:i/>
          <w:iCs/>
          <w:sz w:val="28"/>
          <w:szCs w:val="28"/>
        </w:rPr>
        <w:t xml:space="preserve"> </w:t>
      </w:r>
    </w:p>
    <w:p w14:paraId="422B9F5D" w14:textId="77777777" w:rsidR="00635EED" w:rsidRPr="008E14D1" w:rsidRDefault="00635EED" w:rsidP="003A075B">
      <w:pPr>
        <w:pStyle w:val="BH2"/>
        <w:spacing w:before="240"/>
      </w:pPr>
      <w:r w:rsidRPr="008E14D1">
        <w:t>Instructions:</w:t>
      </w:r>
    </w:p>
    <w:p w14:paraId="00F72B3D" w14:textId="1ECE2448" w:rsidR="78475601" w:rsidRDefault="78475601" w:rsidP="00BA2874">
      <w:r>
        <w:t xml:space="preserve">Re-read </w:t>
      </w:r>
      <w:r w:rsidRPr="00415A2B">
        <w:rPr>
          <w:i/>
          <w:iCs/>
        </w:rPr>
        <w:t>Weka’s Boat</w:t>
      </w:r>
      <w:r>
        <w:t xml:space="preserve"> by Samantha Montgomerie and use what you know (your prior knowledge) and what you have learnt to make connections with the book.</w:t>
      </w:r>
    </w:p>
    <w:p w14:paraId="37C30303" w14:textId="54BCD3A1" w:rsidR="00635EED" w:rsidRPr="008E14D1" w:rsidRDefault="005A0DED" w:rsidP="003A075B">
      <w:pPr>
        <w:pStyle w:val="BH2"/>
      </w:pPr>
      <w:r>
        <w:rPr>
          <w:noProof/>
        </w:rPr>
        <w:drawing>
          <wp:anchor distT="0" distB="0" distL="114300" distR="114300" simplePos="0" relativeHeight="251658288" behindDoc="1" locked="0" layoutInCell="1" allowOverlap="1" wp14:anchorId="2C93647B" wp14:editId="1020B837">
            <wp:simplePos x="0" y="0"/>
            <wp:positionH relativeFrom="column">
              <wp:posOffset>3877006</wp:posOffset>
            </wp:positionH>
            <wp:positionV relativeFrom="paragraph">
              <wp:posOffset>254718</wp:posOffset>
            </wp:positionV>
            <wp:extent cx="2007870" cy="2273935"/>
            <wp:effectExtent l="0" t="0" r="0" b="0"/>
            <wp:wrapTight wrapText="bothSides">
              <wp:wrapPolygon edited="0">
                <wp:start x="0" y="0"/>
                <wp:lineTo x="0" y="21353"/>
                <wp:lineTo x="21313" y="21353"/>
                <wp:lineTo x="21313" y="0"/>
                <wp:lineTo x="0" y="0"/>
              </wp:wrapPolygon>
            </wp:wrapTight>
            <wp:docPr id="801317259" name="Picture 801317259" descr="Weka's Boat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Weka's Boat cover image"/>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007870" cy="2273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5EED" w:rsidRPr="008E14D1">
        <w:t>Your task:</w:t>
      </w:r>
    </w:p>
    <w:p w14:paraId="15F3B3A8" w14:textId="60101977" w:rsidR="78475601" w:rsidRDefault="78475601" w:rsidP="00BA2874">
      <w:r w:rsidRPr="78475601">
        <w:rPr>
          <w:b/>
          <w:bCs/>
        </w:rPr>
        <w:t>Re-read</w:t>
      </w:r>
      <w:r w:rsidRPr="78475601">
        <w:t xml:space="preserve"> or </w:t>
      </w:r>
      <w:r w:rsidRPr="78475601">
        <w:rPr>
          <w:b/>
          <w:bCs/>
        </w:rPr>
        <w:t>re-listen</w:t>
      </w:r>
      <w:r w:rsidRPr="78475601">
        <w:t xml:space="preserve"> to </w:t>
      </w:r>
      <w:r w:rsidR="00415A2B" w:rsidRPr="00415A2B">
        <w:rPr>
          <w:i/>
          <w:iCs/>
        </w:rPr>
        <w:t>Weka’s Boat</w:t>
      </w:r>
      <w:r w:rsidR="00415A2B">
        <w:rPr>
          <w:i/>
          <w:iCs/>
        </w:rPr>
        <w:t>.</w:t>
      </w:r>
    </w:p>
    <w:p w14:paraId="53431134" w14:textId="0D13F3D5" w:rsidR="78475601" w:rsidRDefault="78475601" w:rsidP="00BA2874">
      <w:r w:rsidRPr="78475601">
        <w:t>Why do you think the boat sank?</w:t>
      </w:r>
    </w:p>
    <w:p w14:paraId="475C4BE7" w14:textId="7012AFA3" w:rsidR="78475601" w:rsidRDefault="78475601" w:rsidP="00BA2874">
      <w:r w:rsidRPr="78475601">
        <w:rPr>
          <w:b/>
          <w:bCs/>
        </w:rPr>
        <w:t>Use</w:t>
      </w:r>
      <w:r w:rsidRPr="78475601">
        <w:t xml:space="preserve"> your prior knowledge and your learning from this week to </w:t>
      </w:r>
      <w:r w:rsidRPr="78475601">
        <w:rPr>
          <w:b/>
          <w:bCs/>
        </w:rPr>
        <w:t xml:space="preserve">explain </w:t>
      </w:r>
      <w:r w:rsidRPr="78475601">
        <w:t>what Weka could have done to stop the boat from sinking.</w:t>
      </w:r>
    </w:p>
    <w:p w14:paraId="06E18E7E" w14:textId="0AD774F8" w:rsidR="78475601" w:rsidRDefault="78475601" w:rsidP="00BA2874">
      <w:r w:rsidRPr="78475601">
        <w:rPr>
          <w:b/>
          <w:bCs/>
        </w:rPr>
        <w:t>Write</w:t>
      </w:r>
      <w:r w:rsidRPr="78475601">
        <w:t xml:space="preserve"> down your ideas and </w:t>
      </w:r>
      <w:r w:rsidRPr="78475601">
        <w:rPr>
          <w:b/>
          <w:bCs/>
        </w:rPr>
        <w:t>draw</w:t>
      </w:r>
      <w:r w:rsidRPr="78475601">
        <w:t xml:space="preserve"> a picture of what a non-sinking boat for Weka could look like.</w:t>
      </w:r>
    </w:p>
    <w:p w14:paraId="2DBFA36F" w14:textId="42115A8B" w:rsidR="78475601" w:rsidRDefault="78475601" w:rsidP="00BA2874">
      <w:pPr>
        <w:rPr>
          <w:highlight w:val="yellow"/>
        </w:rPr>
      </w:pPr>
    </w:p>
    <w:p w14:paraId="5A0083BD" w14:textId="6234FAA3" w:rsidR="00635EED" w:rsidRPr="008E14D1" w:rsidRDefault="00635EED" w:rsidP="003A075B">
      <w:pPr>
        <w:pStyle w:val="BH1"/>
      </w:pPr>
      <w:r>
        <w:br w:type="column"/>
      </w:r>
      <w:r w:rsidRPr="008E14D1">
        <w:lastRenderedPageBreak/>
        <w:t xml:space="preserve">Day </w:t>
      </w:r>
      <w:r>
        <w:t>10</w:t>
      </w:r>
      <w:r w:rsidRPr="008E14D1">
        <w:t xml:space="preserve"> </w:t>
      </w:r>
      <w:r>
        <w:t>a</w:t>
      </w:r>
      <w:r w:rsidRPr="008E14D1">
        <w:t xml:space="preserve">ctivity </w:t>
      </w:r>
      <w:r>
        <w:t>2</w:t>
      </w:r>
      <w:r w:rsidRPr="008E14D1">
        <w:t xml:space="preserve">: </w:t>
      </w:r>
      <w:r w:rsidR="78475601" w:rsidRPr="78475601">
        <w:t>Writing</w:t>
      </w:r>
    </w:p>
    <w:p w14:paraId="5EB79DF9" w14:textId="77777777" w:rsidR="00635EED" w:rsidRPr="003A075B" w:rsidRDefault="00635EED" w:rsidP="00BA2874">
      <w:pPr>
        <w:rPr>
          <w:b/>
          <w:bCs/>
          <w:i/>
          <w:iCs/>
          <w:color w:val="3472AC"/>
        </w:rPr>
      </w:pPr>
      <w:r w:rsidRPr="003A075B">
        <w:rPr>
          <w:b/>
          <w:bCs/>
          <w:i/>
          <w:iCs/>
          <w:color w:val="3472AC"/>
        </w:rPr>
        <w:t>Notes for teachers and whānau</w:t>
      </w:r>
    </w:p>
    <w:p w14:paraId="03078997" w14:textId="22CA15DE" w:rsidR="00635EED" w:rsidRPr="003A075B" w:rsidRDefault="005A0DED" w:rsidP="00BA2874">
      <w:pPr>
        <w:rPr>
          <w:i/>
          <w:iCs/>
        </w:rPr>
      </w:pPr>
      <w:r w:rsidRPr="003A075B">
        <w:rPr>
          <w:i/>
          <w:iCs/>
        </w:rPr>
        <w:t>Learners</w:t>
      </w:r>
      <w:r w:rsidR="78475601" w:rsidRPr="003A075B">
        <w:rPr>
          <w:i/>
          <w:iCs/>
        </w:rPr>
        <w:t xml:space="preserve"> </w:t>
      </w:r>
      <w:r w:rsidR="00F21C9E" w:rsidRPr="003A075B">
        <w:rPr>
          <w:i/>
          <w:iCs/>
        </w:rPr>
        <w:t>write</w:t>
      </w:r>
      <w:r w:rsidR="78475601" w:rsidRPr="003A075B">
        <w:rPr>
          <w:i/>
          <w:iCs/>
        </w:rPr>
        <w:t xml:space="preserve"> a letter to share what they have learnt this week.</w:t>
      </w:r>
      <w:r w:rsidR="00774EDE" w:rsidRPr="003A075B">
        <w:rPr>
          <w:i/>
          <w:iCs/>
        </w:rPr>
        <w:t xml:space="preserve"> </w:t>
      </w:r>
      <w:r w:rsidR="00F21C9E" w:rsidRPr="003A075B">
        <w:rPr>
          <w:i/>
          <w:iCs/>
        </w:rPr>
        <w:t>Y</w:t>
      </w:r>
      <w:r w:rsidR="78475601" w:rsidRPr="003A075B">
        <w:rPr>
          <w:i/>
          <w:iCs/>
        </w:rPr>
        <w:t xml:space="preserve">ounger learners may need support to complete this activity and it may be appropriate for them to share their ideas verbally and have someone </w:t>
      </w:r>
      <w:r w:rsidR="00F21C9E" w:rsidRPr="003A075B">
        <w:rPr>
          <w:i/>
          <w:iCs/>
        </w:rPr>
        <w:t>write</w:t>
      </w:r>
      <w:r w:rsidR="78475601" w:rsidRPr="003A075B">
        <w:rPr>
          <w:i/>
          <w:iCs/>
        </w:rPr>
        <w:t xml:space="preserve"> for them</w:t>
      </w:r>
      <w:r w:rsidR="59ED6508" w:rsidRPr="003A075B">
        <w:rPr>
          <w:i/>
          <w:iCs/>
        </w:rPr>
        <w:t xml:space="preserve"> or they could share their learning verbally via a phone call</w:t>
      </w:r>
      <w:r w:rsidR="78475601" w:rsidRPr="003A075B">
        <w:rPr>
          <w:i/>
          <w:iCs/>
        </w:rPr>
        <w:t>.</w:t>
      </w:r>
      <w:r w:rsidR="00774EDE" w:rsidRPr="003A075B">
        <w:rPr>
          <w:i/>
          <w:iCs/>
        </w:rPr>
        <w:t xml:space="preserve"> </w:t>
      </w:r>
      <w:r w:rsidR="78475601" w:rsidRPr="003A075B">
        <w:rPr>
          <w:i/>
          <w:iCs/>
        </w:rPr>
        <w:t>If possible, this task could be completed on a digital device or lined paper so that the letter can be sent.</w:t>
      </w:r>
    </w:p>
    <w:p w14:paraId="58033033" w14:textId="26DA1402" w:rsidR="005A0DED" w:rsidRDefault="00931B19" w:rsidP="00BA2874">
      <w:r>
        <w:pict w14:anchorId="5951814C">
          <v:rect id="_x0000_i1101" style="width:0;height:1.5pt" o:hralign="center" o:hrstd="t" o:hr="t" fillcolor="#a0a0a0" stroked="f"/>
        </w:pict>
      </w:r>
    </w:p>
    <w:p w14:paraId="533614AF" w14:textId="2F7A24AA" w:rsidR="00635EED" w:rsidRPr="008E14D1" w:rsidRDefault="00635EED" w:rsidP="001F64C9">
      <w:pPr>
        <w:pStyle w:val="LI"/>
      </w:pPr>
      <w:r w:rsidRPr="008E14D1">
        <w:t xml:space="preserve">In this activity I am learning to: </w:t>
      </w:r>
      <w:r w:rsidRPr="78475601">
        <w:t>write a letter.</w:t>
      </w:r>
    </w:p>
    <w:p w14:paraId="5CC46B92" w14:textId="77777777" w:rsidR="00635EED" w:rsidRDefault="00635EED" w:rsidP="00BA2874">
      <w:pPr>
        <w:rPr>
          <w:lang w:val="mi-NZ"/>
        </w:rPr>
      </w:pPr>
      <w:r>
        <w:rPr>
          <w:lang w:val="mi-NZ"/>
        </w:rPr>
        <w:t>What do I need?</w:t>
      </w:r>
    </w:p>
    <w:p w14:paraId="765FA364" w14:textId="77777777" w:rsidR="00635EED" w:rsidRDefault="00635EED" w:rsidP="003A075B">
      <w:pPr>
        <w:pStyle w:val="ListParagraph"/>
        <w:numPr>
          <w:ilvl w:val="0"/>
          <w:numId w:val="66"/>
        </w:numPr>
        <w:spacing w:after="0"/>
        <w:rPr>
          <w:lang w:val="mi-NZ"/>
        </w:rPr>
      </w:pPr>
      <w:r w:rsidRPr="78475601">
        <w:rPr>
          <w:lang w:val="mi-NZ"/>
        </w:rPr>
        <w:t>30 minutes</w:t>
      </w:r>
    </w:p>
    <w:p w14:paraId="196663A3" w14:textId="09CF4C66" w:rsidR="78475601" w:rsidRDefault="78475601" w:rsidP="003A075B">
      <w:pPr>
        <w:pStyle w:val="ListParagraph"/>
        <w:numPr>
          <w:ilvl w:val="0"/>
          <w:numId w:val="66"/>
        </w:numPr>
        <w:spacing w:after="0"/>
        <w:rPr>
          <w:lang w:val="mi-NZ"/>
        </w:rPr>
      </w:pPr>
      <w:r w:rsidRPr="78475601">
        <w:rPr>
          <w:lang w:val="mi-NZ"/>
        </w:rPr>
        <w:t>Home learning book or digital device or lined paper</w:t>
      </w:r>
    </w:p>
    <w:p w14:paraId="123FA669" w14:textId="11A3E6EC" w:rsidR="005A0DED" w:rsidRPr="005A0DED" w:rsidRDefault="00931B19" w:rsidP="00BA2874">
      <w:pPr>
        <w:rPr>
          <w:lang w:val="mi-NZ"/>
        </w:rPr>
      </w:pPr>
      <w:r>
        <w:pict w14:anchorId="09475C12">
          <v:rect id="_x0000_i1102" style="width:0;height:1.5pt" o:hralign="center" o:hrstd="t" o:hr="t" fillcolor="#a0a0a0" stroked="f"/>
        </w:pict>
      </w:r>
    </w:p>
    <w:p w14:paraId="5994AE9E" w14:textId="77777777" w:rsidR="00635EED" w:rsidRPr="008E14D1" w:rsidRDefault="00635EED" w:rsidP="003A075B">
      <w:pPr>
        <w:pStyle w:val="BH2"/>
      </w:pPr>
      <w:r w:rsidRPr="008E14D1">
        <w:t>Instructions:</w:t>
      </w:r>
    </w:p>
    <w:p w14:paraId="04F5F65F" w14:textId="2E32D203" w:rsidR="78475601" w:rsidRDefault="78475601" w:rsidP="00BA2874">
      <w:r>
        <w:t>Today you are going to write a letter to someone in your whānau and explain to them what you have learnt this week about how boats work.</w:t>
      </w:r>
      <w:r w:rsidR="00774EDE">
        <w:t xml:space="preserve"> </w:t>
      </w:r>
      <w:r>
        <w:t>You might write about how they are powered, what makes them float</w:t>
      </w:r>
      <w:r w:rsidR="00235EAD">
        <w:t>. You</w:t>
      </w:r>
      <w:r>
        <w:t xml:space="preserve"> could </w:t>
      </w:r>
      <w:r w:rsidR="00235EAD">
        <w:t xml:space="preserve">also </w:t>
      </w:r>
      <w:r>
        <w:t>write about your experience of building your own boat.</w:t>
      </w:r>
      <w:r w:rsidR="00774EDE">
        <w:t xml:space="preserve"> </w:t>
      </w:r>
      <w:r>
        <w:t>Remember to set your letter out correctly and try using some of the suggested kupu Māori in your letter.</w:t>
      </w:r>
    </w:p>
    <w:p w14:paraId="4ED427A0" w14:textId="77777777" w:rsidR="00635EED" w:rsidRPr="008E14D1" w:rsidRDefault="00635EED" w:rsidP="003A075B">
      <w:pPr>
        <w:pStyle w:val="BH2"/>
      </w:pPr>
      <w:r w:rsidRPr="008E14D1">
        <w:t>Your task:</w:t>
      </w:r>
    </w:p>
    <w:p w14:paraId="7298BF3A" w14:textId="609A53E7" w:rsidR="78475601" w:rsidRDefault="78475601" w:rsidP="00BA2874">
      <w:r w:rsidRPr="78475601">
        <w:rPr>
          <w:b/>
          <w:bCs/>
        </w:rPr>
        <w:t>Think</w:t>
      </w:r>
      <w:r>
        <w:t xml:space="preserve"> about your new learning this week and who you would like to write to.</w:t>
      </w:r>
    </w:p>
    <w:p w14:paraId="1C3AE66F" w14:textId="6EB4870C" w:rsidR="78475601" w:rsidRDefault="78475601" w:rsidP="00BA2874">
      <w:r w:rsidRPr="78475601">
        <w:rPr>
          <w:b/>
          <w:bCs/>
        </w:rPr>
        <w:t>Look</w:t>
      </w:r>
      <w:r>
        <w:t xml:space="preserve"> at the example letter and see how it has been set out.</w:t>
      </w:r>
      <w:r w:rsidR="00774EDE">
        <w:t xml:space="preserve"> </w:t>
      </w:r>
      <w:r w:rsidRPr="78475601">
        <w:rPr>
          <w:b/>
          <w:bCs/>
        </w:rPr>
        <w:t>Notice</w:t>
      </w:r>
      <w:r>
        <w:t xml:space="preserve"> that it has:</w:t>
      </w:r>
    </w:p>
    <w:p w14:paraId="25ABD66D" w14:textId="6233CB30" w:rsidR="78475601" w:rsidRPr="003A075B" w:rsidRDefault="78475601" w:rsidP="003A075B">
      <w:pPr>
        <w:pStyle w:val="ListParagraph"/>
        <w:numPr>
          <w:ilvl w:val="0"/>
          <w:numId w:val="66"/>
        </w:numPr>
        <w:spacing w:after="0"/>
        <w:rPr>
          <w:lang w:val="mi-NZ"/>
        </w:rPr>
      </w:pPr>
      <w:r w:rsidRPr="003A075B">
        <w:rPr>
          <w:lang w:val="mi-NZ"/>
        </w:rPr>
        <w:t>The date</w:t>
      </w:r>
    </w:p>
    <w:p w14:paraId="052A082B" w14:textId="0A9F976D" w:rsidR="78475601" w:rsidRPr="003A075B" w:rsidRDefault="78475601" w:rsidP="003A075B">
      <w:pPr>
        <w:pStyle w:val="ListParagraph"/>
        <w:numPr>
          <w:ilvl w:val="0"/>
          <w:numId w:val="66"/>
        </w:numPr>
        <w:spacing w:after="0"/>
        <w:rPr>
          <w:lang w:val="mi-NZ"/>
        </w:rPr>
      </w:pPr>
      <w:r w:rsidRPr="003A075B">
        <w:rPr>
          <w:lang w:val="mi-NZ"/>
        </w:rPr>
        <w:t>A greeting (saying who the letter is to)</w:t>
      </w:r>
    </w:p>
    <w:p w14:paraId="339B5378" w14:textId="32F3A998" w:rsidR="78475601" w:rsidRPr="003A075B" w:rsidRDefault="78475601" w:rsidP="003A075B">
      <w:pPr>
        <w:pStyle w:val="ListParagraph"/>
        <w:numPr>
          <w:ilvl w:val="0"/>
          <w:numId w:val="66"/>
        </w:numPr>
        <w:spacing w:after="0"/>
        <w:rPr>
          <w:lang w:val="mi-NZ"/>
        </w:rPr>
      </w:pPr>
      <w:r w:rsidRPr="003A075B">
        <w:rPr>
          <w:lang w:val="mi-NZ"/>
        </w:rPr>
        <w:t xml:space="preserve">Similar language to when you are </w:t>
      </w:r>
      <w:r w:rsidR="00F21C9E" w:rsidRPr="003A075B">
        <w:rPr>
          <w:lang w:val="mi-NZ"/>
        </w:rPr>
        <w:t>talking to</w:t>
      </w:r>
      <w:r w:rsidRPr="003A075B">
        <w:rPr>
          <w:lang w:val="mi-NZ"/>
        </w:rPr>
        <w:t xml:space="preserve"> someone</w:t>
      </w:r>
    </w:p>
    <w:p w14:paraId="6A46E048" w14:textId="206D8F78" w:rsidR="78475601" w:rsidRPr="003A075B" w:rsidRDefault="78475601" w:rsidP="003A075B">
      <w:pPr>
        <w:pStyle w:val="ListParagraph"/>
        <w:numPr>
          <w:ilvl w:val="0"/>
          <w:numId w:val="66"/>
        </w:numPr>
        <w:spacing w:after="0"/>
        <w:rPr>
          <w:lang w:val="mi-NZ"/>
        </w:rPr>
      </w:pPr>
      <w:r w:rsidRPr="003A075B">
        <w:rPr>
          <w:lang w:val="mi-NZ"/>
        </w:rPr>
        <w:t>The body (explaining about what you have been learning)</w:t>
      </w:r>
    </w:p>
    <w:p w14:paraId="34301C8D" w14:textId="525AF870" w:rsidR="78475601" w:rsidRDefault="78475601" w:rsidP="003A075B">
      <w:pPr>
        <w:pStyle w:val="ListParagraph"/>
        <w:numPr>
          <w:ilvl w:val="0"/>
          <w:numId w:val="66"/>
        </w:numPr>
        <w:spacing w:after="0"/>
      </w:pPr>
      <w:r w:rsidRPr="003A075B">
        <w:rPr>
          <w:lang w:val="mi-NZ"/>
        </w:rPr>
        <w:t>A closing</w:t>
      </w:r>
      <w:r>
        <w:t xml:space="preserve"> (saying who the letter is from)</w:t>
      </w:r>
    </w:p>
    <w:p w14:paraId="73C6BE21" w14:textId="22267995" w:rsidR="78475601" w:rsidRDefault="78475601" w:rsidP="003A075B">
      <w:pPr>
        <w:spacing w:before="240"/>
      </w:pPr>
      <w:r w:rsidRPr="78475601">
        <w:rPr>
          <w:b/>
          <w:bCs/>
        </w:rPr>
        <w:t>Write</w:t>
      </w:r>
      <w:r>
        <w:t xml:space="preserve"> your letter either on a digital device, on lined paper or in your home learning book using the format above.</w:t>
      </w:r>
    </w:p>
    <w:p w14:paraId="62FAFB39" w14:textId="4E01A163" w:rsidR="6FF0A2C0" w:rsidRDefault="29A63EE5" w:rsidP="00BA2874">
      <w:r>
        <w:t xml:space="preserve">Aim to write 3 or more sentences about what you have learnt in the body </w:t>
      </w:r>
      <w:r w:rsidR="7D92C310">
        <w:t>of your letter</w:t>
      </w:r>
      <w:r w:rsidR="59E4EB9D">
        <w:t xml:space="preserve">.  </w:t>
      </w:r>
      <w:r w:rsidR="0C69A22F">
        <w:t>(</w:t>
      </w:r>
      <w:r w:rsidR="59E4EB9D">
        <w:t>Younger learners may</w:t>
      </w:r>
      <w:r w:rsidR="549F8609">
        <w:t xml:space="preserve"> decide to </w:t>
      </w:r>
      <w:r w:rsidR="0C69A22F" w:rsidRPr="0C69A22F">
        <w:rPr>
          <w:b/>
          <w:bCs/>
        </w:rPr>
        <w:t>draw</w:t>
      </w:r>
      <w:r w:rsidR="0C69A22F">
        <w:t xml:space="preserve"> a picture to show their learning instead).</w:t>
      </w:r>
    </w:p>
    <w:p w14:paraId="1E7CB258" w14:textId="3AE2FA12" w:rsidR="78475601" w:rsidRDefault="78475601" w:rsidP="00BA2874">
      <w:r w:rsidRPr="78475601">
        <w:rPr>
          <w:b/>
          <w:bCs/>
        </w:rPr>
        <w:t xml:space="preserve">Use </w:t>
      </w:r>
      <w:r>
        <w:t xml:space="preserve">some kupu Māori from the list </w:t>
      </w:r>
      <w:r w:rsidR="00990315">
        <w:t>on the next page</w:t>
      </w:r>
      <w:r>
        <w:t xml:space="preserve"> for your greeting and closing.</w:t>
      </w:r>
    </w:p>
    <w:p w14:paraId="5087FD97" w14:textId="2376091A" w:rsidR="78475601" w:rsidRDefault="78475601" w:rsidP="00BA2874">
      <w:r w:rsidRPr="78475601">
        <w:rPr>
          <w:b/>
          <w:bCs/>
        </w:rPr>
        <w:t>Send</w:t>
      </w:r>
      <w:r>
        <w:t xml:space="preserve"> your letter by email or in the post if you can.</w:t>
      </w:r>
      <w:r w:rsidR="00774EDE">
        <w:t xml:space="preserve"> </w:t>
      </w:r>
      <w:r>
        <w:t xml:space="preserve">Otherwise, you could phone your whānau member and </w:t>
      </w:r>
      <w:r w:rsidRPr="78475601">
        <w:rPr>
          <w:b/>
          <w:bCs/>
        </w:rPr>
        <w:t>read</w:t>
      </w:r>
      <w:r>
        <w:t xml:space="preserve"> it to them instead.</w:t>
      </w:r>
    </w:p>
    <w:p w14:paraId="5410EC4C" w14:textId="77777777" w:rsidR="00990315" w:rsidRDefault="00990315" w:rsidP="00BA2874">
      <w:r>
        <w:br w:type="page"/>
      </w:r>
    </w:p>
    <w:p w14:paraId="543AA94F" w14:textId="738C5ED8" w:rsidR="00F21C9E" w:rsidRPr="003A075B" w:rsidRDefault="00F21C9E" w:rsidP="00BA2874">
      <w:pPr>
        <w:rPr>
          <w:b/>
          <w:bCs/>
        </w:rPr>
      </w:pPr>
      <w:r w:rsidRPr="003A075B">
        <w:rPr>
          <w:b/>
          <w:bCs/>
        </w:rPr>
        <w:lastRenderedPageBreak/>
        <w:t>Kupu Māori</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4743"/>
        <w:gridCol w:w="4743"/>
      </w:tblGrid>
      <w:tr w:rsidR="00F21C9E" w:rsidRPr="003A075B" w14:paraId="56171FD0" w14:textId="4133628E" w:rsidTr="00F21C9E">
        <w:trPr>
          <w:trHeight w:val="2078"/>
        </w:trPr>
        <w:tc>
          <w:tcPr>
            <w:tcW w:w="2500" w:type="pct"/>
          </w:tcPr>
          <w:p w14:paraId="23F325D8" w14:textId="6051971E" w:rsidR="00F21C9E" w:rsidRPr="003A075B" w:rsidRDefault="00F21C9E" w:rsidP="003A075B">
            <w:pPr>
              <w:spacing w:before="60" w:after="60" w:line="240" w:lineRule="auto"/>
              <w:rPr>
                <w:sz w:val="24"/>
                <w:szCs w:val="24"/>
              </w:rPr>
            </w:pPr>
            <w:r w:rsidRPr="003A075B">
              <w:rPr>
                <w:sz w:val="24"/>
                <w:szCs w:val="24"/>
              </w:rPr>
              <w:t>Greetings - mihi</w:t>
            </w:r>
          </w:p>
          <w:p w14:paraId="32FFB672" w14:textId="464D4E68" w:rsidR="00F21C9E" w:rsidRPr="003A075B" w:rsidRDefault="00F21C9E" w:rsidP="003A075B">
            <w:pPr>
              <w:spacing w:before="60" w:after="60" w:line="240" w:lineRule="auto"/>
              <w:rPr>
                <w:sz w:val="24"/>
                <w:szCs w:val="24"/>
              </w:rPr>
            </w:pPr>
            <w:r w:rsidRPr="003A075B">
              <w:rPr>
                <w:sz w:val="24"/>
                <w:szCs w:val="24"/>
              </w:rPr>
              <w:t>Kia ora – hello (informal)</w:t>
            </w:r>
          </w:p>
          <w:p w14:paraId="6B5BAB7B" w14:textId="5CB45F62" w:rsidR="00F21C9E" w:rsidRPr="003A075B" w:rsidRDefault="00F21C9E" w:rsidP="003A075B">
            <w:pPr>
              <w:spacing w:before="60" w:after="60" w:line="240" w:lineRule="auto"/>
              <w:rPr>
                <w:sz w:val="24"/>
                <w:szCs w:val="24"/>
              </w:rPr>
            </w:pPr>
            <w:r w:rsidRPr="003A075B">
              <w:rPr>
                <w:sz w:val="24"/>
                <w:szCs w:val="24"/>
              </w:rPr>
              <w:t>T</w:t>
            </w:r>
            <w:r w:rsidR="00235EAD">
              <w:rPr>
                <w:sz w:val="24"/>
                <w:szCs w:val="24"/>
              </w:rPr>
              <w:t>ē</w:t>
            </w:r>
            <w:r w:rsidRPr="003A075B">
              <w:rPr>
                <w:sz w:val="24"/>
                <w:szCs w:val="24"/>
              </w:rPr>
              <w:t>n</w:t>
            </w:r>
            <w:r w:rsidR="00D972D4">
              <w:rPr>
                <w:sz w:val="24"/>
                <w:szCs w:val="24"/>
              </w:rPr>
              <w:t>ā</w:t>
            </w:r>
            <w:r w:rsidRPr="003A075B">
              <w:rPr>
                <w:sz w:val="24"/>
                <w:szCs w:val="24"/>
              </w:rPr>
              <w:t xml:space="preserve"> koe (1) kōrua (2) koutou (3 or more) </w:t>
            </w:r>
          </w:p>
          <w:p w14:paraId="445D6771" w14:textId="3E3F0F17" w:rsidR="00F21C9E" w:rsidRPr="003A075B" w:rsidRDefault="00F21C9E" w:rsidP="003A075B">
            <w:pPr>
              <w:spacing w:before="60" w:after="60" w:line="240" w:lineRule="auto"/>
              <w:rPr>
                <w:sz w:val="24"/>
                <w:szCs w:val="24"/>
              </w:rPr>
            </w:pPr>
            <w:r w:rsidRPr="003A075B">
              <w:rPr>
                <w:sz w:val="24"/>
                <w:szCs w:val="24"/>
              </w:rPr>
              <w:t>Mōrena - good morning</w:t>
            </w:r>
          </w:p>
          <w:p w14:paraId="6105FBE0" w14:textId="5B98D142" w:rsidR="00F21C9E" w:rsidRPr="003A075B" w:rsidRDefault="00F21C9E" w:rsidP="003A075B">
            <w:pPr>
              <w:spacing w:before="60" w:after="60" w:line="240" w:lineRule="auto"/>
              <w:rPr>
                <w:sz w:val="24"/>
                <w:szCs w:val="24"/>
              </w:rPr>
            </w:pPr>
            <w:r w:rsidRPr="003A075B">
              <w:rPr>
                <w:sz w:val="24"/>
                <w:szCs w:val="24"/>
              </w:rPr>
              <w:t>Ata Mārie - good morning</w:t>
            </w:r>
          </w:p>
          <w:p w14:paraId="4EEC1E18" w14:textId="374CEC16" w:rsidR="00F21C9E" w:rsidRPr="003A075B" w:rsidRDefault="00F21C9E" w:rsidP="003A075B">
            <w:pPr>
              <w:spacing w:before="60" w:after="60" w:line="240" w:lineRule="auto"/>
              <w:rPr>
                <w:sz w:val="24"/>
                <w:szCs w:val="24"/>
              </w:rPr>
            </w:pPr>
          </w:p>
        </w:tc>
        <w:tc>
          <w:tcPr>
            <w:tcW w:w="2500" w:type="pct"/>
          </w:tcPr>
          <w:p w14:paraId="1D09D88B" w14:textId="77777777" w:rsidR="00F21C9E" w:rsidRPr="003A075B" w:rsidRDefault="00F21C9E" w:rsidP="003A075B">
            <w:pPr>
              <w:spacing w:before="60" w:after="60" w:line="240" w:lineRule="auto"/>
              <w:rPr>
                <w:sz w:val="24"/>
                <w:szCs w:val="24"/>
              </w:rPr>
            </w:pPr>
            <w:r w:rsidRPr="003A075B">
              <w:rPr>
                <w:sz w:val="24"/>
                <w:szCs w:val="24"/>
              </w:rPr>
              <w:t>Closings – kupu whakapi</w:t>
            </w:r>
          </w:p>
          <w:p w14:paraId="1DC50A17" w14:textId="77777777" w:rsidR="00F21C9E" w:rsidRPr="003A075B" w:rsidRDefault="00F21C9E" w:rsidP="003A075B">
            <w:pPr>
              <w:spacing w:before="60" w:after="60" w:line="240" w:lineRule="auto"/>
              <w:rPr>
                <w:sz w:val="24"/>
                <w:szCs w:val="24"/>
              </w:rPr>
            </w:pPr>
            <w:r w:rsidRPr="003A075B">
              <w:rPr>
                <w:sz w:val="24"/>
                <w:szCs w:val="24"/>
              </w:rPr>
              <w:t>Aroha nui - with deep affection (love)</w:t>
            </w:r>
          </w:p>
          <w:p w14:paraId="2B20D3AC" w14:textId="77777777" w:rsidR="00F21C9E" w:rsidRPr="003A075B" w:rsidRDefault="00F21C9E" w:rsidP="003A075B">
            <w:pPr>
              <w:spacing w:before="60" w:after="60" w:line="240" w:lineRule="auto"/>
              <w:rPr>
                <w:sz w:val="24"/>
                <w:szCs w:val="24"/>
              </w:rPr>
            </w:pPr>
            <w:r w:rsidRPr="003A075B">
              <w:rPr>
                <w:sz w:val="24"/>
                <w:szCs w:val="24"/>
              </w:rPr>
              <w:t>Nā - from</w:t>
            </w:r>
          </w:p>
          <w:p w14:paraId="2565339F" w14:textId="77777777" w:rsidR="00F21C9E" w:rsidRPr="003A075B" w:rsidRDefault="00F21C9E" w:rsidP="003A075B">
            <w:pPr>
              <w:spacing w:before="60" w:after="60" w:line="240" w:lineRule="auto"/>
              <w:rPr>
                <w:sz w:val="24"/>
                <w:szCs w:val="24"/>
              </w:rPr>
            </w:pPr>
            <w:r w:rsidRPr="003A075B">
              <w:rPr>
                <w:sz w:val="24"/>
                <w:szCs w:val="24"/>
              </w:rPr>
              <w:t>Nāku iti noa, nā - Yours sincerely</w:t>
            </w:r>
          </w:p>
          <w:p w14:paraId="367A0ED6" w14:textId="77777777" w:rsidR="00F21C9E" w:rsidRPr="003A075B" w:rsidRDefault="00F21C9E" w:rsidP="003A075B">
            <w:pPr>
              <w:spacing w:before="60" w:after="60" w:line="240" w:lineRule="auto"/>
              <w:rPr>
                <w:sz w:val="24"/>
                <w:szCs w:val="24"/>
              </w:rPr>
            </w:pPr>
            <w:r w:rsidRPr="003A075B">
              <w:rPr>
                <w:sz w:val="24"/>
                <w:szCs w:val="24"/>
              </w:rPr>
              <w:t>Hei kōna mai – goodbye for now</w:t>
            </w:r>
          </w:p>
          <w:p w14:paraId="6B58C4B7" w14:textId="03980ACD" w:rsidR="00F21C9E" w:rsidRPr="003A075B" w:rsidRDefault="00F21C9E" w:rsidP="003A075B">
            <w:pPr>
              <w:spacing w:before="60" w:after="60" w:line="240" w:lineRule="auto"/>
              <w:rPr>
                <w:b/>
                <w:bCs/>
                <w:sz w:val="24"/>
                <w:szCs w:val="24"/>
              </w:rPr>
            </w:pPr>
            <w:r w:rsidRPr="003A075B">
              <w:rPr>
                <w:sz w:val="24"/>
                <w:szCs w:val="24"/>
              </w:rPr>
              <w:t>Ngā manaakitanga – with care</w:t>
            </w:r>
          </w:p>
        </w:tc>
      </w:tr>
    </w:tbl>
    <w:p w14:paraId="5D874338" w14:textId="5A0AD72E" w:rsidR="78475601" w:rsidRDefault="78475601" w:rsidP="003A075B">
      <w:pPr>
        <w:spacing w:after="0"/>
      </w:pPr>
    </w:p>
    <w:tbl>
      <w:tblPr>
        <w:tblStyle w:val="TableGridLight"/>
        <w:tblW w:w="0" w:type="auto"/>
        <w:tblLayout w:type="fixed"/>
        <w:tblLook w:val="06A0" w:firstRow="1" w:lastRow="0" w:firstColumn="1" w:lastColumn="0" w:noHBand="1" w:noVBand="1"/>
      </w:tblPr>
      <w:tblGrid>
        <w:gridCol w:w="9270"/>
      </w:tblGrid>
      <w:tr w:rsidR="78475601" w:rsidRPr="003A075B" w14:paraId="6215BC2D" w14:textId="77777777" w:rsidTr="00432417">
        <w:tc>
          <w:tcPr>
            <w:tcW w:w="9270" w:type="dxa"/>
          </w:tcPr>
          <w:p w14:paraId="3F43F609" w14:textId="6D81E915" w:rsidR="78475601" w:rsidRPr="003A075B" w:rsidRDefault="5E1B6406" w:rsidP="003A075B">
            <w:pPr>
              <w:spacing w:before="120" w:after="120" w:line="240" w:lineRule="auto"/>
              <w:rPr>
                <w:b/>
                <w:bCs/>
                <w:sz w:val="24"/>
                <w:szCs w:val="24"/>
              </w:rPr>
            </w:pPr>
            <w:r w:rsidRPr="003A075B">
              <w:rPr>
                <w:b/>
                <w:bCs/>
                <w:sz w:val="24"/>
                <w:szCs w:val="24"/>
              </w:rPr>
              <w:t>Letter example 1</w:t>
            </w:r>
          </w:p>
          <w:p w14:paraId="69390058" w14:textId="77F81FF0" w:rsidR="78475601" w:rsidRPr="003A075B" w:rsidRDefault="78475601" w:rsidP="003A075B">
            <w:pPr>
              <w:spacing w:before="120" w:after="120" w:line="240" w:lineRule="auto"/>
              <w:rPr>
                <w:sz w:val="24"/>
                <w:szCs w:val="24"/>
              </w:rPr>
            </w:pPr>
            <w:r w:rsidRPr="003A075B">
              <w:rPr>
                <w:sz w:val="24"/>
                <w:szCs w:val="24"/>
              </w:rPr>
              <w:t>12 March 2022</w:t>
            </w:r>
          </w:p>
          <w:p w14:paraId="78F62C96" w14:textId="4E7C890F" w:rsidR="78475601" w:rsidRPr="003A075B" w:rsidRDefault="78475601" w:rsidP="003A075B">
            <w:pPr>
              <w:spacing w:before="120" w:after="240" w:line="240" w:lineRule="auto"/>
              <w:rPr>
                <w:sz w:val="24"/>
                <w:szCs w:val="24"/>
              </w:rPr>
            </w:pPr>
            <w:r w:rsidRPr="003A075B">
              <w:rPr>
                <w:sz w:val="24"/>
                <w:szCs w:val="24"/>
              </w:rPr>
              <w:t>Tena koe P</w:t>
            </w:r>
            <w:r w:rsidR="00202AD9" w:rsidRPr="003A075B">
              <w:rPr>
                <w:sz w:val="24"/>
                <w:szCs w:val="24"/>
              </w:rPr>
              <w:t>ā</w:t>
            </w:r>
            <w:r w:rsidRPr="003A075B">
              <w:rPr>
                <w:sz w:val="24"/>
                <w:szCs w:val="24"/>
              </w:rPr>
              <w:t>p</w:t>
            </w:r>
            <w:r w:rsidR="00202AD9" w:rsidRPr="003A075B">
              <w:rPr>
                <w:sz w:val="24"/>
                <w:szCs w:val="24"/>
              </w:rPr>
              <w:t>ā</w:t>
            </w:r>
          </w:p>
          <w:p w14:paraId="62F4DB8C" w14:textId="404C06D5" w:rsidR="78475601" w:rsidRPr="003A075B" w:rsidRDefault="78475601" w:rsidP="003A075B">
            <w:pPr>
              <w:spacing w:before="120" w:after="120" w:line="240" w:lineRule="auto"/>
              <w:rPr>
                <w:sz w:val="24"/>
                <w:szCs w:val="24"/>
              </w:rPr>
            </w:pPr>
            <w:r w:rsidRPr="003A075B">
              <w:rPr>
                <w:sz w:val="24"/>
                <w:szCs w:val="24"/>
              </w:rPr>
              <w:t>How are you?</w:t>
            </w:r>
            <w:r w:rsidR="00774EDE" w:rsidRPr="003A075B">
              <w:rPr>
                <w:sz w:val="24"/>
                <w:szCs w:val="24"/>
              </w:rPr>
              <w:t xml:space="preserve"> </w:t>
            </w:r>
            <w:r w:rsidRPr="003A075B">
              <w:rPr>
                <w:sz w:val="24"/>
                <w:szCs w:val="24"/>
              </w:rPr>
              <w:t>I hope you have been having an amazing week.</w:t>
            </w:r>
            <w:r w:rsidR="00774EDE" w:rsidRPr="003A075B">
              <w:rPr>
                <w:sz w:val="24"/>
                <w:szCs w:val="24"/>
              </w:rPr>
              <w:t xml:space="preserve"> </w:t>
            </w:r>
            <w:r w:rsidRPr="003A075B">
              <w:rPr>
                <w:sz w:val="24"/>
                <w:szCs w:val="24"/>
              </w:rPr>
              <w:t>I have been learning some new things about how boats work and wanted to share some of my learning with you.</w:t>
            </w:r>
          </w:p>
          <w:p w14:paraId="167FB701" w14:textId="4D0AC0B5" w:rsidR="78475601" w:rsidRPr="003A075B" w:rsidRDefault="78475601" w:rsidP="003A075B">
            <w:pPr>
              <w:spacing w:before="120" w:after="120" w:line="240" w:lineRule="auto"/>
              <w:rPr>
                <w:sz w:val="24"/>
                <w:szCs w:val="24"/>
              </w:rPr>
            </w:pPr>
            <w:r w:rsidRPr="003A075B">
              <w:rPr>
                <w:sz w:val="24"/>
                <w:szCs w:val="24"/>
              </w:rPr>
              <w:t>I have learnt there are different ways that a boat can move.</w:t>
            </w:r>
            <w:r w:rsidR="00774EDE" w:rsidRPr="003A075B">
              <w:rPr>
                <w:sz w:val="24"/>
                <w:szCs w:val="24"/>
              </w:rPr>
              <w:t xml:space="preserve"> </w:t>
            </w:r>
            <w:r w:rsidRPr="003A075B">
              <w:rPr>
                <w:sz w:val="24"/>
                <w:szCs w:val="24"/>
              </w:rPr>
              <w:t>Lots of boats use petrol engines to move, but some have sails and use wind, some use steam to power the engines and some boats you have to use your arms to paddle.</w:t>
            </w:r>
          </w:p>
          <w:p w14:paraId="7B77D9B6" w14:textId="7B1608C5" w:rsidR="78475601" w:rsidRPr="003A075B" w:rsidRDefault="6724DC34" w:rsidP="003A075B">
            <w:pPr>
              <w:spacing w:before="120" w:after="120" w:line="240" w:lineRule="auto"/>
              <w:rPr>
                <w:sz w:val="24"/>
                <w:szCs w:val="24"/>
              </w:rPr>
            </w:pPr>
            <w:r w:rsidRPr="003A075B">
              <w:rPr>
                <w:sz w:val="24"/>
                <w:szCs w:val="24"/>
              </w:rPr>
              <w:t xml:space="preserve">I have also learnt about floating. </w:t>
            </w:r>
            <w:r w:rsidR="74CF2372" w:rsidRPr="003A075B">
              <w:rPr>
                <w:sz w:val="24"/>
                <w:szCs w:val="24"/>
              </w:rPr>
              <w:t>I learnt that it</w:t>
            </w:r>
            <w:r w:rsidRPr="003A075B">
              <w:rPr>
                <w:sz w:val="24"/>
                <w:szCs w:val="24"/>
              </w:rPr>
              <w:t xml:space="preserve"> doesn’t matter how big something is, but it does matter how much it weighs. If an object is light for its size then it will float.  If it is heavy for its size then it will sink.  </w:t>
            </w:r>
          </w:p>
          <w:p w14:paraId="3D341296" w14:textId="6A3EB887" w:rsidR="78475601" w:rsidRPr="003A075B" w:rsidRDefault="78475601" w:rsidP="003A075B">
            <w:pPr>
              <w:spacing w:before="120" w:after="120" w:line="240" w:lineRule="auto"/>
              <w:rPr>
                <w:sz w:val="24"/>
                <w:szCs w:val="24"/>
              </w:rPr>
            </w:pPr>
            <w:r w:rsidRPr="003A075B">
              <w:rPr>
                <w:sz w:val="24"/>
                <w:szCs w:val="24"/>
              </w:rPr>
              <w:t>I can’t wait to come and visit you soon.</w:t>
            </w:r>
          </w:p>
          <w:p w14:paraId="420AF5C2" w14:textId="6E42768C" w:rsidR="78475601" w:rsidRPr="003A075B" w:rsidRDefault="78475601" w:rsidP="003A075B">
            <w:pPr>
              <w:spacing w:before="120" w:after="120" w:line="240" w:lineRule="auto"/>
              <w:rPr>
                <w:sz w:val="24"/>
                <w:szCs w:val="24"/>
              </w:rPr>
            </w:pPr>
          </w:p>
          <w:p w14:paraId="4F3C1549" w14:textId="5D9CAA26" w:rsidR="41AB4D42" w:rsidRPr="003A075B" w:rsidRDefault="41AB4D42" w:rsidP="003A075B">
            <w:pPr>
              <w:spacing w:before="120" w:after="120" w:line="240" w:lineRule="auto"/>
              <w:rPr>
                <w:sz w:val="24"/>
                <w:szCs w:val="24"/>
              </w:rPr>
            </w:pPr>
            <w:r w:rsidRPr="003A075B">
              <w:rPr>
                <w:sz w:val="24"/>
                <w:szCs w:val="24"/>
              </w:rPr>
              <w:t>Hei kō</w:t>
            </w:r>
            <w:r w:rsidR="5E338F49" w:rsidRPr="003A075B">
              <w:rPr>
                <w:sz w:val="24"/>
                <w:szCs w:val="24"/>
              </w:rPr>
              <w:t>na mai</w:t>
            </w:r>
          </w:p>
          <w:p w14:paraId="4481F467" w14:textId="6BED67D4" w:rsidR="78475601" w:rsidRPr="003A075B" w:rsidRDefault="78475601" w:rsidP="003A075B">
            <w:pPr>
              <w:spacing w:before="120" w:after="120" w:line="240" w:lineRule="auto"/>
              <w:rPr>
                <w:sz w:val="24"/>
                <w:szCs w:val="24"/>
              </w:rPr>
            </w:pPr>
            <w:r w:rsidRPr="003A075B">
              <w:rPr>
                <w:sz w:val="24"/>
                <w:szCs w:val="24"/>
              </w:rPr>
              <w:t>Arana</w:t>
            </w:r>
          </w:p>
        </w:tc>
      </w:tr>
    </w:tbl>
    <w:p w14:paraId="2C77B4A1" w14:textId="72580AE5" w:rsidR="78475601" w:rsidRDefault="78475601" w:rsidP="003A075B">
      <w:pPr>
        <w:spacing w:after="0"/>
      </w:pPr>
    </w:p>
    <w:tbl>
      <w:tblPr>
        <w:tblStyle w:val="TableGridLight"/>
        <w:tblW w:w="0" w:type="auto"/>
        <w:tblLayout w:type="fixed"/>
        <w:tblLook w:val="06A0" w:firstRow="1" w:lastRow="0" w:firstColumn="1" w:lastColumn="0" w:noHBand="1" w:noVBand="1"/>
      </w:tblPr>
      <w:tblGrid>
        <w:gridCol w:w="9270"/>
      </w:tblGrid>
      <w:tr w:rsidR="6BCDF5DF" w:rsidRPr="003A075B" w14:paraId="3D3F939D" w14:textId="77777777" w:rsidTr="00B75853">
        <w:tc>
          <w:tcPr>
            <w:tcW w:w="9270" w:type="dxa"/>
          </w:tcPr>
          <w:p w14:paraId="5AF269A5" w14:textId="2C5C4AF8" w:rsidR="6BCDF5DF" w:rsidRPr="003A075B" w:rsidRDefault="78475601" w:rsidP="003A075B">
            <w:pPr>
              <w:spacing w:before="120" w:after="120"/>
              <w:rPr>
                <w:b/>
                <w:bCs/>
                <w:sz w:val="24"/>
                <w:szCs w:val="24"/>
              </w:rPr>
            </w:pPr>
            <w:r w:rsidRPr="003A075B">
              <w:rPr>
                <w:b/>
                <w:bCs/>
                <w:sz w:val="24"/>
                <w:szCs w:val="24"/>
              </w:rPr>
              <w:t>Letter example 2</w:t>
            </w:r>
          </w:p>
          <w:p w14:paraId="59282D77" w14:textId="30492DD6" w:rsidR="6BCDF5DF" w:rsidRPr="003A075B" w:rsidRDefault="78475601" w:rsidP="003A075B">
            <w:pPr>
              <w:spacing w:before="120" w:after="120"/>
              <w:rPr>
                <w:sz w:val="24"/>
                <w:szCs w:val="24"/>
              </w:rPr>
            </w:pPr>
            <w:r w:rsidRPr="003A075B">
              <w:rPr>
                <w:sz w:val="24"/>
                <w:szCs w:val="24"/>
              </w:rPr>
              <w:t>12 March 2022</w:t>
            </w:r>
          </w:p>
          <w:p w14:paraId="3F86F74D" w14:textId="7FE40DB4" w:rsidR="6BCDF5DF" w:rsidRPr="003A075B" w:rsidRDefault="78475601" w:rsidP="003A075B">
            <w:pPr>
              <w:spacing w:before="120" w:after="240" w:line="240" w:lineRule="auto"/>
              <w:rPr>
                <w:sz w:val="24"/>
                <w:szCs w:val="24"/>
              </w:rPr>
            </w:pPr>
            <w:r w:rsidRPr="003A075B">
              <w:rPr>
                <w:sz w:val="24"/>
                <w:szCs w:val="24"/>
              </w:rPr>
              <w:t xml:space="preserve">Kia ora </w:t>
            </w:r>
            <w:r w:rsidR="0052408E" w:rsidRPr="003A075B">
              <w:rPr>
                <w:sz w:val="24"/>
                <w:szCs w:val="24"/>
              </w:rPr>
              <w:t>Māmā</w:t>
            </w:r>
          </w:p>
          <w:p w14:paraId="6684D4BC" w14:textId="13587130" w:rsidR="6BCDF5DF" w:rsidRPr="003A075B" w:rsidRDefault="4E47ACD5" w:rsidP="003A075B">
            <w:pPr>
              <w:spacing w:before="120" w:after="120"/>
              <w:rPr>
                <w:sz w:val="24"/>
                <w:szCs w:val="24"/>
              </w:rPr>
            </w:pPr>
            <w:r w:rsidRPr="003A075B">
              <w:rPr>
                <w:sz w:val="24"/>
                <w:szCs w:val="24"/>
              </w:rPr>
              <w:t>How are you?</w:t>
            </w:r>
            <w:r w:rsidR="3D51073B" w:rsidRPr="003A075B">
              <w:rPr>
                <w:sz w:val="24"/>
                <w:szCs w:val="24"/>
              </w:rPr>
              <w:t xml:space="preserve"> </w:t>
            </w:r>
            <w:r w:rsidRPr="003A075B">
              <w:rPr>
                <w:sz w:val="24"/>
                <w:szCs w:val="24"/>
              </w:rPr>
              <w:t xml:space="preserve">I </w:t>
            </w:r>
            <w:r w:rsidR="7A0EC017" w:rsidRPr="003A075B">
              <w:rPr>
                <w:sz w:val="24"/>
                <w:szCs w:val="24"/>
              </w:rPr>
              <w:t>am good and have been learning some new things.</w:t>
            </w:r>
          </w:p>
          <w:p w14:paraId="4CC67F84" w14:textId="23DC7AFE" w:rsidR="6BCDF5DF" w:rsidRPr="003A075B" w:rsidRDefault="771F22A5" w:rsidP="003A075B">
            <w:pPr>
              <w:spacing w:before="120" w:after="120"/>
              <w:rPr>
                <w:sz w:val="24"/>
                <w:szCs w:val="24"/>
              </w:rPr>
            </w:pPr>
            <w:r w:rsidRPr="003A075B">
              <w:rPr>
                <w:sz w:val="24"/>
                <w:szCs w:val="24"/>
              </w:rPr>
              <w:t xml:space="preserve">I learnt the names for the different parts of a </w:t>
            </w:r>
            <w:r w:rsidR="50B0BE21" w:rsidRPr="003A075B">
              <w:rPr>
                <w:sz w:val="24"/>
                <w:szCs w:val="24"/>
              </w:rPr>
              <w:t xml:space="preserve">boat. Did you know the body of the boat </w:t>
            </w:r>
            <w:r w:rsidR="6E673C26" w:rsidRPr="003A075B">
              <w:rPr>
                <w:sz w:val="24"/>
                <w:szCs w:val="24"/>
              </w:rPr>
              <w:t>is called the hull?</w:t>
            </w:r>
          </w:p>
          <w:p w14:paraId="58DAE2DF" w14:textId="0EBC2073" w:rsidR="6BCDF5DF" w:rsidRPr="003A075B" w:rsidRDefault="79633176" w:rsidP="003A075B">
            <w:pPr>
              <w:spacing w:before="120" w:after="120"/>
              <w:rPr>
                <w:sz w:val="24"/>
                <w:szCs w:val="24"/>
              </w:rPr>
            </w:pPr>
            <w:r w:rsidRPr="003A075B">
              <w:rPr>
                <w:sz w:val="24"/>
                <w:szCs w:val="24"/>
              </w:rPr>
              <w:t xml:space="preserve">I also got to build a boat and </w:t>
            </w:r>
            <w:r w:rsidR="6FA74B1B" w:rsidRPr="003A075B">
              <w:rPr>
                <w:sz w:val="24"/>
                <w:szCs w:val="24"/>
              </w:rPr>
              <w:t xml:space="preserve">it was fun. </w:t>
            </w:r>
            <w:r w:rsidR="6C323B4E" w:rsidRPr="003A075B">
              <w:rPr>
                <w:sz w:val="24"/>
                <w:szCs w:val="24"/>
              </w:rPr>
              <w:t>I built my one using a plastic bottle because I know they are strong and waterproof.</w:t>
            </w:r>
          </w:p>
          <w:p w14:paraId="61319AAD" w14:textId="0E6E3F8D" w:rsidR="5971E3C2" w:rsidRPr="003A075B" w:rsidRDefault="5971E3C2" w:rsidP="003A075B">
            <w:pPr>
              <w:spacing w:before="120" w:after="240" w:line="240" w:lineRule="auto"/>
              <w:rPr>
                <w:sz w:val="24"/>
                <w:szCs w:val="24"/>
              </w:rPr>
            </w:pPr>
            <w:r w:rsidRPr="003A075B">
              <w:rPr>
                <w:sz w:val="24"/>
                <w:szCs w:val="24"/>
              </w:rPr>
              <w:t xml:space="preserve">I hope you have a good week </w:t>
            </w:r>
            <w:r w:rsidR="003A075B" w:rsidRPr="003A075B">
              <w:rPr>
                <w:sz w:val="24"/>
                <w:szCs w:val="24"/>
              </w:rPr>
              <w:t>Māmā</w:t>
            </w:r>
            <w:r w:rsidRPr="003A075B">
              <w:rPr>
                <w:sz w:val="24"/>
                <w:szCs w:val="24"/>
              </w:rPr>
              <w:t>.</w:t>
            </w:r>
          </w:p>
          <w:p w14:paraId="66268269" w14:textId="07783B3F" w:rsidR="6BCDF5DF" w:rsidRPr="003A075B" w:rsidRDefault="78475601" w:rsidP="003A075B">
            <w:pPr>
              <w:spacing w:before="120" w:after="120"/>
              <w:rPr>
                <w:sz w:val="24"/>
                <w:szCs w:val="24"/>
              </w:rPr>
            </w:pPr>
            <w:r w:rsidRPr="003A075B">
              <w:rPr>
                <w:sz w:val="24"/>
                <w:szCs w:val="24"/>
              </w:rPr>
              <w:t>Aroha nui</w:t>
            </w:r>
          </w:p>
          <w:p w14:paraId="3616AD1E" w14:textId="1027332E" w:rsidR="6BCDF5DF" w:rsidRPr="003A075B" w:rsidRDefault="78475601" w:rsidP="003A075B">
            <w:pPr>
              <w:spacing w:before="120" w:after="120"/>
              <w:rPr>
                <w:sz w:val="24"/>
                <w:szCs w:val="24"/>
              </w:rPr>
            </w:pPr>
            <w:r w:rsidRPr="003A075B">
              <w:rPr>
                <w:sz w:val="24"/>
                <w:szCs w:val="24"/>
              </w:rPr>
              <w:t>Arana</w:t>
            </w:r>
          </w:p>
        </w:tc>
      </w:tr>
    </w:tbl>
    <w:p w14:paraId="0EF14802" w14:textId="700A6DD0" w:rsidR="00635EED" w:rsidRPr="008E14D1" w:rsidRDefault="00635EED" w:rsidP="003A075B">
      <w:pPr>
        <w:pStyle w:val="BH1"/>
      </w:pPr>
      <w:r>
        <w:br w:type="column"/>
      </w:r>
      <w:r w:rsidRPr="008E14D1">
        <w:lastRenderedPageBreak/>
        <w:t xml:space="preserve">Day </w:t>
      </w:r>
      <w:r>
        <w:t>10</w:t>
      </w:r>
      <w:r w:rsidRPr="008E14D1">
        <w:t xml:space="preserve"> </w:t>
      </w:r>
      <w:r>
        <w:t>a</w:t>
      </w:r>
      <w:r w:rsidRPr="008E14D1">
        <w:t xml:space="preserve">ctivity </w:t>
      </w:r>
      <w:r>
        <w:t>3</w:t>
      </w:r>
      <w:r w:rsidRPr="008E14D1">
        <w:t>: Mathematics</w:t>
      </w:r>
    </w:p>
    <w:p w14:paraId="59642368" w14:textId="77777777" w:rsidR="00635EED" w:rsidRPr="003A075B" w:rsidRDefault="00635EED" w:rsidP="00BA2874">
      <w:pPr>
        <w:rPr>
          <w:b/>
          <w:bCs/>
          <w:i/>
          <w:iCs/>
          <w:color w:val="3472AC"/>
        </w:rPr>
      </w:pPr>
      <w:r w:rsidRPr="003A075B">
        <w:rPr>
          <w:b/>
          <w:bCs/>
          <w:i/>
          <w:iCs/>
          <w:color w:val="3472AC"/>
        </w:rPr>
        <w:t>Notes for teachers and whānau</w:t>
      </w:r>
    </w:p>
    <w:p w14:paraId="685808B3" w14:textId="51506021" w:rsidR="00635EED" w:rsidRPr="003A075B" w:rsidRDefault="00F21C9E" w:rsidP="00BA2874">
      <w:pPr>
        <w:rPr>
          <w:i/>
          <w:iCs/>
        </w:rPr>
      </w:pPr>
      <w:r w:rsidRPr="003A075B">
        <w:rPr>
          <w:i/>
          <w:iCs/>
        </w:rPr>
        <w:t>Learners</w:t>
      </w:r>
      <w:r w:rsidR="78475601" w:rsidRPr="003A075B">
        <w:rPr>
          <w:i/>
          <w:iCs/>
        </w:rPr>
        <w:t xml:space="preserve"> measure objects using their home-made metre ruler and then find a buddy to estimate the length of those same objects.</w:t>
      </w:r>
      <w:r w:rsidR="00774EDE" w:rsidRPr="003A075B">
        <w:rPr>
          <w:i/>
          <w:iCs/>
        </w:rPr>
        <w:t xml:space="preserve"> </w:t>
      </w:r>
      <w:r w:rsidR="78475601" w:rsidRPr="003A075B">
        <w:rPr>
          <w:i/>
          <w:iCs/>
        </w:rPr>
        <w:t xml:space="preserve">This activity was initially designed to be used at school, but if a learner is working from home they could ask a whānau member to complete the task with </w:t>
      </w:r>
      <w:r w:rsidR="001E1F1D" w:rsidRPr="003A075B">
        <w:rPr>
          <w:i/>
          <w:iCs/>
        </w:rPr>
        <w:t>them</w:t>
      </w:r>
      <w:r w:rsidR="78475601" w:rsidRPr="003A075B">
        <w:rPr>
          <w:i/>
          <w:iCs/>
        </w:rPr>
        <w:t>.</w:t>
      </w:r>
      <w:r w:rsidR="00774EDE" w:rsidRPr="003A075B">
        <w:rPr>
          <w:i/>
          <w:iCs/>
        </w:rPr>
        <w:t xml:space="preserve"> </w:t>
      </w:r>
      <w:r w:rsidR="78475601" w:rsidRPr="003A075B">
        <w:rPr>
          <w:i/>
          <w:iCs/>
        </w:rPr>
        <w:t xml:space="preserve">This activity requires some reading so younger learners may need </w:t>
      </w:r>
      <w:r w:rsidR="001926F5" w:rsidRPr="003A075B">
        <w:rPr>
          <w:i/>
          <w:iCs/>
        </w:rPr>
        <w:t>someone</w:t>
      </w:r>
      <w:r w:rsidR="78475601" w:rsidRPr="003A075B">
        <w:rPr>
          <w:i/>
          <w:iCs/>
        </w:rPr>
        <w:t xml:space="preserve"> to do the reading for them.</w:t>
      </w:r>
      <w:r w:rsidR="00774EDE" w:rsidRPr="003A075B">
        <w:rPr>
          <w:i/>
          <w:iCs/>
        </w:rPr>
        <w:t xml:space="preserve"> </w:t>
      </w:r>
      <w:r w:rsidR="78475601" w:rsidRPr="003A075B">
        <w:rPr>
          <w:i/>
          <w:iCs/>
        </w:rPr>
        <w:t>They may also need support to make accurate measurements.</w:t>
      </w:r>
    </w:p>
    <w:p w14:paraId="46959CE6" w14:textId="506D07E6" w:rsidR="00F21C9E" w:rsidRDefault="00931B19" w:rsidP="00BA2874">
      <w:r>
        <w:pict w14:anchorId="58B26F84">
          <v:rect id="_x0000_i1103" style="width:0;height:1.5pt" o:hralign="center" o:hrstd="t" o:hr="t" fillcolor="#a0a0a0" stroked="f"/>
        </w:pict>
      </w:r>
    </w:p>
    <w:p w14:paraId="6C46A202" w14:textId="1C8B0DA5" w:rsidR="00635EED" w:rsidRDefault="00635EED" w:rsidP="001F64C9">
      <w:pPr>
        <w:pStyle w:val="LI"/>
      </w:pPr>
      <w:r w:rsidRPr="78475601">
        <w:t xml:space="preserve">In this activity I am learning to: </w:t>
      </w:r>
      <w:r w:rsidR="78475601" w:rsidRPr="78475601">
        <w:t>estimate and measure the length of an object in metres.</w:t>
      </w:r>
    </w:p>
    <w:p w14:paraId="3F931568" w14:textId="77777777" w:rsidR="00635EED" w:rsidRDefault="00635EED" w:rsidP="00BA2874">
      <w:pPr>
        <w:rPr>
          <w:lang w:val="mi-NZ"/>
        </w:rPr>
      </w:pPr>
      <w:r>
        <w:rPr>
          <w:lang w:val="mi-NZ"/>
        </w:rPr>
        <w:t>What do I need?</w:t>
      </w:r>
    </w:p>
    <w:p w14:paraId="08A90D07" w14:textId="77777777" w:rsidR="00635EED" w:rsidRPr="003A075B" w:rsidRDefault="00635EED" w:rsidP="003A075B">
      <w:pPr>
        <w:pStyle w:val="ListParagraph"/>
        <w:numPr>
          <w:ilvl w:val="0"/>
          <w:numId w:val="68"/>
        </w:numPr>
        <w:rPr>
          <w:lang w:val="mi-NZ"/>
        </w:rPr>
      </w:pPr>
      <w:r w:rsidRPr="003A075B">
        <w:rPr>
          <w:lang w:val="mi-NZ"/>
        </w:rPr>
        <w:t>30 minutes</w:t>
      </w:r>
    </w:p>
    <w:p w14:paraId="596B30CC" w14:textId="2874551A" w:rsidR="78475601" w:rsidRDefault="78475601" w:rsidP="003A075B">
      <w:pPr>
        <w:pStyle w:val="ListParagraph"/>
        <w:numPr>
          <w:ilvl w:val="0"/>
          <w:numId w:val="68"/>
        </w:numPr>
        <w:rPr>
          <w:lang w:val="mi-NZ"/>
        </w:rPr>
      </w:pPr>
      <w:r w:rsidRPr="78475601">
        <w:rPr>
          <w:lang w:val="mi-NZ"/>
        </w:rPr>
        <w:t>Home learning book</w:t>
      </w:r>
    </w:p>
    <w:p w14:paraId="3AB2ABFD" w14:textId="1CB1F783" w:rsidR="78475601" w:rsidRDefault="78475601" w:rsidP="003A075B">
      <w:pPr>
        <w:pStyle w:val="ListParagraph"/>
        <w:numPr>
          <w:ilvl w:val="0"/>
          <w:numId w:val="68"/>
        </w:numPr>
        <w:rPr>
          <w:lang w:val="mi-NZ"/>
        </w:rPr>
      </w:pPr>
      <w:r w:rsidRPr="78475601">
        <w:rPr>
          <w:lang w:val="mi-NZ"/>
        </w:rPr>
        <w:t>Home-made metre ruler from previous days</w:t>
      </w:r>
    </w:p>
    <w:p w14:paraId="66F45177" w14:textId="3366F88E" w:rsidR="78475601" w:rsidRDefault="78475601" w:rsidP="003A075B">
      <w:pPr>
        <w:pStyle w:val="ListParagraph"/>
        <w:numPr>
          <w:ilvl w:val="0"/>
          <w:numId w:val="68"/>
        </w:numPr>
      </w:pPr>
      <w:r w:rsidRPr="78475601">
        <w:rPr>
          <w:lang w:val="mi-NZ"/>
        </w:rPr>
        <w:t xml:space="preserve">Look out in your pack for a copy of </w:t>
      </w:r>
      <w:hyperlink r:id="rId128">
        <w:r w:rsidRPr="78475601">
          <w:rPr>
            <w:rStyle w:val="Hyperlink"/>
            <w:lang w:val="mi-NZ"/>
          </w:rPr>
          <w:t>https://nzmaths.co.nz/sites/default/files/MightyMetres.pdf</w:t>
        </w:r>
      </w:hyperlink>
    </w:p>
    <w:p w14:paraId="484521F6" w14:textId="77777777" w:rsidR="00635EED" w:rsidRDefault="00931B19" w:rsidP="00BA2874">
      <w:r>
        <w:pict w14:anchorId="4D0D6616">
          <v:rect id="_x0000_i1104" style="width:0;height:1.5pt" o:hralign="center" o:hrstd="t" o:hr="t" fillcolor="#a0a0a0" stroked="f"/>
        </w:pict>
      </w:r>
    </w:p>
    <w:p w14:paraId="1F34BCFA" w14:textId="77777777" w:rsidR="00635EED" w:rsidRPr="008E14D1" w:rsidRDefault="00635EED" w:rsidP="003A075B">
      <w:pPr>
        <w:pStyle w:val="BH2"/>
      </w:pPr>
      <w:r w:rsidRPr="008E14D1">
        <w:t>Instructions:</w:t>
      </w:r>
    </w:p>
    <w:p w14:paraId="12B43DAC" w14:textId="6DCE11EF" w:rsidR="78475601" w:rsidRDefault="00ED43F3" w:rsidP="00BA2874">
      <w:r>
        <w:rPr>
          <w:noProof/>
        </w:rPr>
        <w:drawing>
          <wp:anchor distT="0" distB="0" distL="114300" distR="114300" simplePos="0" relativeHeight="251658289" behindDoc="1" locked="0" layoutInCell="1" allowOverlap="1" wp14:anchorId="45923113" wp14:editId="2E513E4D">
            <wp:simplePos x="0" y="0"/>
            <wp:positionH relativeFrom="column">
              <wp:posOffset>3698875</wp:posOffset>
            </wp:positionH>
            <wp:positionV relativeFrom="paragraph">
              <wp:posOffset>8283</wp:posOffset>
            </wp:positionV>
            <wp:extent cx="2185035" cy="3339465"/>
            <wp:effectExtent l="0" t="0" r="0" b="0"/>
            <wp:wrapTight wrapText="bothSides">
              <wp:wrapPolygon edited="0">
                <wp:start x="0" y="0"/>
                <wp:lineTo x="0" y="21440"/>
                <wp:lineTo x="21468" y="21440"/>
                <wp:lineTo x="21468" y="0"/>
                <wp:lineTo x="0" y="0"/>
              </wp:wrapPolygon>
            </wp:wrapTight>
            <wp:docPr id="801317260" name="Picture 80131726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317260" name="Picture 801317260" descr="A picture containing text&#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185035" cy="3339465"/>
                    </a:xfrm>
                    <a:prstGeom prst="rect">
                      <a:avLst/>
                    </a:prstGeom>
                  </pic:spPr>
                </pic:pic>
              </a:graphicData>
            </a:graphic>
            <wp14:sizeRelH relativeFrom="margin">
              <wp14:pctWidth>0</wp14:pctWidth>
            </wp14:sizeRelH>
            <wp14:sizeRelV relativeFrom="margin">
              <wp14:pctHeight>0</wp14:pctHeight>
            </wp14:sizeRelV>
          </wp:anchor>
        </w:drawing>
      </w:r>
      <w:r w:rsidR="78475601">
        <w:t>Today you are going to practise measuring objects in metres.</w:t>
      </w:r>
      <w:r w:rsidR="00774EDE">
        <w:t xml:space="preserve"> </w:t>
      </w:r>
      <w:r w:rsidR="78475601">
        <w:t>You will need your home-made ruler you have used throughout the week to help you complete this task.</w:t>
      </w:r>
      <w:r w:rsidR="00774EDE">
        <w:t xml:space="preserve"> </w:t>
      </w:r>
      <w:r w:rsidR="78475601">
        <w:t>Remember to write your answers into your home learning book.</w:t>
      </w:r>
    </w:p>
    <w:p w14:paraId="21FA90B2" w14:textId="77777777" w:rsidR="00635EED" w:rsidRPr="008E14D1" w:rsidRDefault="00635EED" w:rsidP="003A075B">
      <w:pPr>
        <w:pStyle w:val="BH2"/>
      </w:pPr>
      <w:r w:rsidRPr="008E14D1">
        <w:t>Your task:</w:t>
      </w:r>
    </w:p>
    <w:p w14:paraId="0922B48C" w14:textId="4F935347" w:rsidR="78475601" w:rsidRDefault="78475601" w:rsidP="00BA2874">
      <w:r w:rsidRPr="78475601">
        <w:rPr>
          <w:b/>
          <w:bCs/>
        </w:rPr>
        <w:t>Read</w:t>
      </w:r>
      <w:r>
        <w:t xml:space="preserve"> (or get an older person to read) the instructions on the </w:t>
      </w:r>
      <w:r w:rsidRPr="00702AEE">
        <w:rPr>
          <w:i/>
          <w:iCs/>
        </w:rPr>
        <w:t>Mighty Metres</w:t>
      </w:r>
      <w:r>
        <w:t xml:space="preserve"> activity sheet.</w:t>
      </w:r>
    </w:p>
    <w:p w14:paraId="05D36DEC" w14:textId="42E32765" w:rsidR="78475601" w:rsidRDefault="78475601" w:rsidP="00BA2874">
      <w:r w:rsidRPr="78475601">
        <w:rPr>
          <w:b/>
          <w:bCs/>
        </w:rPr>
        <w:t>Answer</w:t>
      </w:r>
      <w:r>
        <w:t xml:space="preserve"> each of the questions and </w:t>
      </w:r>
      <w:r w:rsidRPr="78475601">
        <w:rPr>
          <w:b/>
          <w:bCs/>
        </w:rPr>
        <w:t>complete</w:t>
      </w:r>
      <w:r>
        <w:t xml:space="preserve"> the tasks.</w:t>
      </w:r>
      <w:r w:rsidR="00774EDE">
        <w:t xml:space="preserve"> </w:t>
      </w:r>
      <w:r>
        <w:t xml:space="preserve">If you are working from home, </w:t>
      </w:r>
      <w:r w:rsidRPr="78475601">
        <w:rPr>
          <w:b/>
          <w:bCs/>
        </w:rPr>
        <w:t xml:space="preserve">ask </w:t>
      </w:r>
      <w:r>
        <w:t xml:space="preserve">a whānau member to complete the activity with you. </w:t>
      </w:r>
    </w:p>
    <w:p w14:paraId="0F5850A2" w14:textId="5A91DA33" w:rsidR="78475601" w:rsidRDefault="78475601" w:rsidP="00BA2874">
      <w:r w:rsidRPr="78475601">
        <w:rPr>
          <w:b/>
          <w:bCs/>
        </w:rPr>
        <w:t>Write</w:t>
      </w:r>
      <w:r>
        <w:t xml:space="preserve"> any answers into your home learning book or </w:t>
      </w:r>
      <w:r w:rsidRPr="78475601">
        <w:rPr>
          <w:b/>
          <w:bCs/>
        </w:rPr>
        <w:t>talk</w:t>
      </w:r>
      <w:r>
        <w:t xml:space="preserve"> about your answers with a whānau member or your kaiako.</w:t>
      </w:r>
    </w:p>
    <w:p w14:paraId="6F7F2F23" w14:textId="77777777" w:rsidR="00635EED" w:rsidRPr="005B31E3" w:rsidRDefault="00635EED" w:rsidP="00BA2874">
      <w:pPr>
        <w:rPr>
          <w:lang w:val="mi-NZ"/>
        </w:rPr>
      </w:pPr>
    </w:p>
    <w:p w14:paraId="7D404A1F" w14:textId="77777777" w:rsidR="00635EED" w:rsidRDefault="00635EED" w:rsidP="00BA2874">
      <w:pPr>
        <w:rPr>
          <w:lang w:val="mi-NZ"/>
        </w:rPr>
      </w:pPr>
      <w:r>
        <w:rPr>
          <w:lang w:val="mi-NZ"/>
        </w:rPr>
        <w:br w:type="page"/>
      </w:r>
    </w:p>
    <w:p w14:paraId="26688392" w14:textId="1E4ACC9F" w:rsidR="00635EED" w:rsidRPr="008E14D1" w:rsidRDefault="00635EED" w:rsidP="003A075B">
      <w:pPr>
        <w:pStyle w:val="BH1"/>
      </w:pPr>
      <w:r w:rsidRPr="008E14D1">
        <w:lastRenderedPageBreak/>
        <w:t xml:space="preserve">Day </w:t>
      </w:r>
      <w:r>
        <w:t>10</w:t>
      </w:r>
      <w:r w:rsidRPr="008E14D1">
        <w:t xml:space="preserve"> </w:t>
      </w:r>
      <w:r>
        <w:t>a</w:t>
      </w:r>
      <w:r w:rsidRPr="008E14D1">
        <w:t xml:space="preserve">ctivity </w:t>
      </w:r>
      <w:r>
        <w:t>4</w:t>
      </w:r>
      <w:r w:rsidRPr="008E14D1">
        <w:t xml:space="preserve">: </w:t>
      </w:r>
      <w:r w:rsidRPr="78475601">
        <w:t>Technology</w:t>
      </w:r>
    </w:p>
    <w:p w14:paraId="128C38B5" w14:textId="77777777" w:rsidR="00635EED" w:rsidRPr="003A075B" w:rsidRDefault="00635EED" w:rsidP="00BA2874">
      <w:pPr>
        <w:rPr>
          <w:b/>
          <w:bCs/>
          <w:i/>
          <w:iCs/>
          <w:color w:val="3472AC"/>
        </w:rPr>
      </w:pPr>
      <w:r w:rsidRPr="003A075B">
        <w:rPr>
          <w:b/>
          <w:bCs/>
          <w:i/>
          <w:iCs/>
          <w:color w:val="3472AC"/>
        </w:rPr>
        <w:t>Notes for teachers and whānau</w:t>
      </w:r>
    </w:p>
    <w:p w14:paraId="3DE7F846" w14:textId="54B35023" w:rsidR="00635EED" w:rsidRPr="003A075B" w:rsidRDefault="00ED43F3" w:rsidP="00BA2874">
      <w:pPr>
        <w:rPr>
          <w:i/>
          <w:iCs/>
        </w:rPr>
      </w:pPr>
      <w:r w:rsidRPr="003A075B">
        <w:rPr>
          <w:i/>
          <w:iCs/>
        </w:rPr>
        <w:t>Learners use</w:t>
      </w:r>
      <w:r w:rsidR="78475601" w:rsidRPr="003A075B">
        <w:rPr>
          <w:i/>
          <w:iCs/>
        </w:rPr>
        <w:t xml:space="preserve"> their learning from across the week and apply it to a final boat design.</w:t>
      </w:r>
      <w:r w:rsidR="00774EDE" w:rsidRPr="003A075B">
        <w:rPr>
          <w:i/>
          <w:iCs/>
        </w:rPr>
        <w:t xml:space="preserve"> </w:t>
      </w:r>
      <w:r w:rsidR="78475601" w:rsidRPr="003A075B">
        <w:rPr>
          <w:i/>
          <w:iCs/>
        </w:rPr>
        <w:t>Learners would benefit from having a whānau member or kaiako discuss the questions in the “instructions” section with them and listen as they share their ideas</w:t>
      </w:r>
      <w:r w:rsidRPr="003A075B">
        <w:rPr>
          <w:i/>
          <w:iCs/>
        </w:rPr>
        <w:t xml:space="preserve">. </w:t>
      </w:r>
      <w:r w:rsidR="78475601" w:rsidRPr="003A075B">
        <w:rPr>
          <w:i/>
          <w:iCs/>
        </w:rPr>
        <w:t>Younger learners may need support to label their boat once they have drawn it.</w:t>
      </w:r>
    </w:p>
    <w:p w14:paraId="35C7E29C" w14:textId="40A593F8" w:rsidR="00ED43F3" w:rsidRPr="003A075B" w:rsidRDefault="00931B19" w:rsidP="00BA2874">
      <w:pPr>
        <w:rPr>
          <w:i/>
          <w:iCs/>
        </w:rPr>
      </w:pPr>
      <w:r>
        <w:rPr>
          <w:i/>
          <w:iCs/>
        </w:rPr>
        <w:pict w14:anchorId="532EACBC">
          <v:rect id="_x0000_i1105" style="width:0;height:1.5pt" o:hralign="center" o:hrstd="t" o:hr="t" fillcolor="#a0a0a0" stroked="f"/>
        </w:pict>
      </w:r>
    </w:p>
    <w:p w14:paraId="072C58DE" w14:textId="4566CE4A" w:rsidR="00635EED" w:rsidRPr="008E14D1" w:rsidRDefault="00635EED" w:rsidP="001F64C9">
      <w:pPr>
        <w:pStyle w:val="LI"/>
        <w:rPr>
          <w:bCs/>
        </w:rPr>
      </w:pPr>
      <w:r w:rsidRPr="78475601">
        <w:t>In this activity I am learning to: consider my design choices and decide what will work best.</w:t>
      </w:r>
    </w:p>
    <w:p w14:paraId="4B5A0268" w14:textId="77777777" w:rsidR="00635EED" w:rsidRDefault="00635EED" w:rsidP="00BA2874">
      <w:pPr>
        <w:rPr>
          <w:lang w:val="mi-NZ"/>
        </w:rPr>
      </w:pPr>
      <w:r>
        <w:rPr>
          <w:lang w:val="mi-NZ"/>
        </w:rPr>
        <w:t>What do I need?</w:t>
      </w:r>
    </w:p>
    <w:p w14:paraId="571B2DBE" w14:textId="77777777" w:rsidR="00635EED" w:rsidRDefault="00635EED" w:rsidP="003A075B">
      <w:pPr>
        <w:pStyle w:val="ListParagraph"/>
        <w:numPr>
          <w:ilvl w:val="0"/>
          <w:numId w:val="68"/>
        </w:numPr>
        <w:rPr>
          <w:lang w:val="mi-NZ"/>
        </w:rPr>
      </w:pPr>
      <w:r w:rsidRPr="78475601">
        <w:rPr>
          <w:lang w:val="mi-NZ"/>
        </w:rPr>
        <w:t>30 minutes</w:t>
      </w:r>
    </w:p>
    <w:p w14:paraId="21A45DB4" w14:textId="5130F6F5" w:rsidR="00635EED" w:rsidRDefault="78475601" w:rsidP="003A075B">
      <w:pPr>
        <w:pStyle w:val="ListParagraph"/>
        <w:numPr>
          <w:ilvl w:val="0"/>
          <w:numId w:val="68"/>
        </w:numPr>
        <w:rPr>
          <w:lang w:val="mi-NZ"/>
        </w:rPr>
      </w:pPr>
      <w:r w:rsidRPr="78475601">
        <w:rPr>
          <w:lang w:val="mi-NZ"/>
        </w:rPr>
        <w:t>Home learning book</w:t>
      </w:r>
    </w:p>
    <w:p w14:paraId="5EDFAE8A" w14:textId="22FEBC46" w:rsidR="00ED43F3" w:rsidRPr="00ED43F3" w:rsidRDefault="00931B19" w:rsidP="00BA2874">
      <w:pPr>
        <w:rPr>
          <w:lang w:val="mi-NZ"/>
        </w:rPr>
      </w:pPr>
      <w:r>
        <w:pict w14:anchorId="3D84996D">
          <v:rect id="_x0000_i1106" style="width:0;height:1.5pt" o:hralign="center" o:hrstd="t" o:hr="t" fillcolor="#a0a0a0" stroked="f"/>
        </w:pict>
      </w:r>
    </w:p>
    <w:p w14:paraId="39AB7EDC" w14:textId="77777777" w:rsidR="00635EED" w:rsidRPr="008E14D1" w:rsidRDefault="00635EED" w:rsidP="003A075B">
      <w:pPr>
        <w:pStyle w:val="BH2"/>
      </w:pPr>
      <w:r w:rsidRPr="008E14D1">
        <w:t>Instructions:</w:t>
      </w:r>
    </w:p>
    <w:p w14:paraId="5FAD5EF5" w14:textId="7FB203EC" w:rsidR="78475601" w:rsidRDefault="78475601" w:rsidP="00BA2874">
      <w:r w:rsidRPr="78475601">
        <w:t>Apply your new learning from across the week and design a boat that would be safe to travel in out at sea.</w:t>
      </w:r>
      <w:r w:rsidR="00774EDE">
        <w:t xml:space="preserve"> </w:t>
      </w:r>
      <w:r w:rsidRPr="78475601">
        <w:t>Draw a picture of your boat in your home learning book and label the different parts.</w:t>
      </w:r>
      <w:r w:rsidR="00774EDE">
        <w:t xml:space="preserve"> </w:t>
      </w:r>
      <w:r w:rsidRPr="78475601">
        <w:t>Think about the following;</w:t>
      </w:r>
    </w:p>
    <w:p w14:paraId="7E3B9436" w14:textId="3F7B7131" w:rsidR="78475601" w:rsidRPr="003A075B" w:rsidRDefault="78475601" w:rsidP="003A075B">
      <w:pPr>
        <w:pStyle w:val="ListParagraph"/>
        <w:numPr>
          <w:ilvl w:val="0"/>
          <w:numId w:val="68"/>
        </w:numPr>
        <w:rPr>
          <w:lang w:val="mi-NZ"/>
        </w:rPr>
      </w:pPr>
      <w:r w:rsidRPr="003A075B">
        <w:rPr>
          <w:lang w:val="mi-NZ"/>
        </w:rPr>
        <w:t>What would the boat look like?</w:t>
      </w:r>
    </w:p>
    <w:p w14:paraId="3DEF3801" w14:textId="50C36481" w:rsidR="78475601" w:rsidRPr="003A075B" w:rsidRDefault="78475601" w:rsidP="003A075B">
      <w:pPr>
        <w:pStyle w:val="ListParagraph"/>
        <w:numPr>
          <w:ilvl w:val="0"/>
          <w:numId w:val="68"/>
        </w:numPr>
        <w:rPr>
          <w:lang w:val="mi-NZ"/>
        </w:rPr>
      </w:pPr>
      <w:r w:rsidRPr="003A075B">
        <w:rPr>
          <w:lang w:val="mi-NZ"/>
        </w:rPr>
        <w:t>How big would your boat need to be?</w:t>
      </w:r>
    </w:p>
    <w:p w14:paraId="2CF8CDEE" w14:textId="2AF29CEE" w:rsidR="78475601" w:rsidRPr="003A075B" w:rsidRDefault="78475601" w:rsidP="003A075B">
      <w:pPr>
        <w:pStyle w:val="ListParagraph"/>
        <w:numPr>
          <w:ilvl w:val="0"/>
          <w:numId w:val="68"/>
        </w:numPr>
        <w:rPr>
          <w:lang w:val="mi-NZ"/>
        </w:rPr>
      </w:pPr>
      <w:r w:rsidRPr="003A075B">
        <w:rPr>
          <w:lang w:val="mi-NZ"/>
        </w:rPr>
        <w:t>What shape would it need to be to stay afloat?</w:t>
      </w:r>
    </w:p>
    <w:p w14:paraId="341B5A3F" w14:textId="06638731" w:rsidR="78475601" w:rsidRPr="003A075B" w:rsidRDefault="78475601" w:rsidP="003A075B">
      <w:pPr>
        <w:pStyle w:val="ListParagraph"/>
        <w:numPr>
          <w:ilvl w:val="0"/>
          <w:numId w:val="68"/>
        </w:numPr>
        <w:rPr>
          <w:lang w:val="mi-NZ"/>
        </w:rPr>
      </w:pPr>
      <w:r w:rsidRPr="003A075B">
        <w:rPr>
          <w:lang w:val="mi-NZ"/>
        </w:rPr>
        <w:t>What materials would the boat be made from and why?</w:t>
      </w:r>
    </w:p>
    <w:p w14:paraId="43E5CEB3" w14:textId="1563AEBF" w:rsidR="78475601" w:rsidRPr="003A075B" w:rsidRDefault="78475601" w:rsidP="003A075B">
      <w:pPr>
        <w:pStyle w:val="ListParagraph"/>
        <w:numPr>
          <w:ilvl w:val="0"/>
          <w:numId w:val="68"/>
        </w:numPr>
        <w:rPr>
          <w:lang w:val="mi-NZ"/>
        </w:rPr>
      </w:pPr>
      <w:r w:rsidRPr="003A075B">
        <w:rPr>
          <w:lang w:val="mi-NZ"/>
        </w:rPr>
        <w:t>Would your boat have sails or a motor?</w:t>
      </w:r>
      <w:r w:rsidR="00774EDE" w:rsidRPr="003A075B">
        <w:rPr>
          <w:lang w:val="mi-NZ"/>
        </w:rPr>
        <w:t xml:space="preserve"> </w:t>
      </w:r>
      <w:r w:rsidRPr="003A075B">
        <w:rPr>
          <w:lang w:val="mi-NZ"/>
        </w:rPr>
        <w:t>Why?</w:t>
      </w:r>
    </w:p>
    <w:p w14:paraId="0DC072CE" w14:textId="6346DE76" w:rsidR="78475601" w:rsidRDefault="78475601" w:rsidP="003A075B">
      <w:pPr>
        <w:pStyle w:val="ListParagraph"/>
        <w:numPr>
          <w:ilvl w:val="0"/>
          <w:numId w:val="68"/>
        </w:numPr>
      </w:pPr>
      <w:r w:rsidRPr="003A075B">
        <w:rPr>
          <w:lang w:val="mi-NZ"/>
        </w:rPr>
        <w:t>What</w:t>
      </w:r>
      <w:r w:rsidRPr="78475601">
        <w:t xml:space="preserve"> would you add to make sure your boat was safe?</w:t>
      </w:r>
    </w:p>
    <w:p w14:paraId="1F7636CE" w14:textId="08CC53B9" w:rsidR="78475601" w:rsidRDefault="78475601" w:rsidP="00BA2874">
      <w:r w:rsidRPr="78475601">
        <w:t>Share your design with your teacher or a member of your whānau.</w:t>
      </w:r>
    </w:p>
    <w:p w14:paraId="2B1CA10F" w14:textId="77777777" w:rsidR="00635EED" w:rsidRPr="008E14D1" w:rsidRDefault="00635EED" w:rsidP="003A075B">
      <w:pPr>
        <w:pStyle w:val="BH2"/>
      </w:pPr>
      <w:r w:rsidRPr="008E14D1">
        <w:t>Your task:</w:t>
      </w:r>
    </w:p>
    <w:p w14:paraId="16D502AB" w14:textId="4DFFFF2D" w:rsidR="78475601" w:rsidRDefault="78475601" w:rsidP="00BA2874">
      <w:r w:rsidRPr="78475601">
        <w:rPr>
          <w:b/>
          <w:bCs/>
        </w:rPr>
        <w:t xml:space="preserve">Think </w:t>
      </w:r>
      <w:r>
        <w:t>about how a boat moves and what it needs to be able to float.</w:t>
      </w:r>
    </w:p>
    <w:p w14:paraId="4BE70207" w14:textId="5C3B5927" w:rsidR="78475601" w:rsidRDefault="78475601" w:rsidP="00BA2874">
      <w:r w:rsidRPr="78475601">
        <w:rPr>
          <w:b/>
          <w:bCs/>
        </w:rPr>
        <w:t xml:space="preserve">Draw </w:t>
      </w:r>
      <w:r>
        <w:t>a picture of your boat in your home learning book.</w:t>
      </w:r>
    </w:p>
    <w:p w14:paraId="2C3D81A4" w14:textId="76F3FC6E" w:rsidR="78475601" w:rsidRDefault="78475601" w:rsidP="00BA2874">
      <w:r w:rsidRPr="78475601">
        <w:rPr>
          <w:b/>
          <w:bCs/>
        </w:rPr>
        <w:t>Read</w:t>
      </w:r>
      <w:r>
        <w:t xml:space="preserve"> the questions above with a whānau member, kaiako</w:t>
      </w:r>
      <w:r w:rsidR="006402B8">
        <w:t>,</w:t>
      </w:r>
      <w:r>
        <w:t xml:space="preserve"> or classmate and </w:t>
      </w:r>
      <w:r w:rsidRPr="78475601">
        <w:rPr>
          <w:b/>
          <w:bCs/>
        </w:rPr>
        <w:t>share</w:t>
      </w:r>
      <w:r>
        <w:t xml:space="preserve"> your answers with them.</w:t>
      </w:r>
    </w:p>
    <w:p w14:paraId="50065AE0" w14:textId="4F149CA4" w:rsidR="78475601" w:rsidRDefault="78475601" w:rsidP="00BA2874">
      <w:r w:rsidRPr="78475601">
        <w:rPr>
          <w:b/>
          <w:bCs/>
        </w:rPr>
        <w:t xml:space="preserve">Label </w:t>
      </w:r>
      <w:r>
        <w:t>the different parts of your boat remembering to include details (</w:t>
      </w:r>
      <w:r w:rsidR="0062621A">
        <w:t>e.g.</w:t>
      </w:r>
      <w:r>
        <w:t>, hull made from steel so it lasts longer, hollowed out shape so that it will float, steam-powered engine so that I won’t need petrol, etc)</w:t>
      </w:r>
    </w:p>
    <w:p w14:paraId="69E61BEB" w14:textId="674F19F7" w:rsidR="78475601" w:rsidRDefault="78475601" w:rsidP="00BA2874">
      <w:r w:rsidRPr="78475601">
        <w:rPr>
          <w:b/>
          <w:bCs/>
        </w:rPr>
        <w:t>Share</w:t>
      </w:r>
      <w:r>
        <w:t xml:space="preserve"> your design with a whānau member or your kaiako.</w:t>
      </w:r>
    </w:p>
    <w:p w14:paraId="47E0E639" w14:textId="77777777" w:rsidR="00635EED" w:rsidRDefault="00635EED" w:rsidP="00BA2874">
      <w:pPr>
        <w:rPr>
          <w:lang w:val="mi-NZ"/>
        </w:rPr>
      </w:pPr>
    </w:p>
    <w:p w14:paraId="19ECF09A" w14:textId="77777777" w:rsidR="00635EED" w:rsidRDefault="00635EED" w:rsidP="00BA2874">
      <w:pPr>
        <w:rPr>
          <w:lang w:val="mi-NZ"/>
        </w:rPr>
      </w:pPr>
    </w:p>
    <w:p w14:paraId="02F65E0E" w14:textId="19DEE6F2" w:rsidR="00124608" w:rsidRPr="003A075B" w:rsidRDefault="00635EED" w:rsidP="00BA2874">
      <w:pPr>
        <w:rPr>
          <w:b/>
          <w:bCs/>
        </w:rPr>
      </w:pPr>
      <w:r w:rsidRPr="003A075B">
        <w:rPr>
          <w:b/>
          <w:bCs/>
        </w:rPr>
        <w:t xml:space="preserve">Remember to do your end of day reflection and wellbeing activities (See p.6 </w:t>
      </w:r>
      <w:r w:rsidR="00ED43F3" w:rsidRPr="003A075B">
        <w:rPr>
          <w:b/>
          <w:bCs/>
        </w:rPr>
        <w:t>&amp;</w:t>
      </w:r>
      <w:r w:rsidRPr="003A075B">
        <w:rPr>
          <w:b/>
          <w:bCs/>
        </w:rPr>
        <w:t xml:space="preserve"> 8).</w:t>
      </w:r>
    </w:p>
    <w:sectPr w:rsidR="00124608" w:rsidRPr="003A075B" w:rsidSect="00757FBF">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8CED9" w14:textId="77777777" w:rsidR="006A1BC4" w:rsidRDefault="006A1BC4" w:rsidP="00BA2874">
      <w:r>
        <w:separator/>
      </w:r>
    </w:p>
    <w:p w14:paraId="12940D43" w14:textId="77777777" w:rsidR="006A1BC4" w:rsidRDefault="006A1BC4" w:rsidP="00BA2874"/>
  </w:endnote>
  <w:endnote w:type="continuationSeparator" w:id="0">
    <w:p w14:paraId="6ABB516E" w14:textId="77777777" w:rsidR="006A1BC4" w:rsidRDefault="006A1BC4" w:rsidP="00BA2874">
      <w:r>
        <w:continuationSeparator/>
      </w:r>
    </w:p>
    <w:p w14:paraId="2F2FD84E" w14:textId="77777777" w:rsidR="006A1BC4" w:rsidRDefault="006A1BC4" w:rsidP="00BA2874"/>
  </w:endnote>
  <w:endnote w:type="continuationNotice" w:id="1">
    <w:p w14:paraId="1E098F74" w14:textId="77777777" w:rsidR="006A1BC4" w:rsidRDefault="006A1BC4" w:rsidP="00BA2874"/>
    <w:p w14:paraId="6FD11BCC" w14:textId="77777777" w:rsidR="006A1BC4" w:rsidRDefault="006A1BC4" w:rsidP="00BA28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DengXian">
    <w:altName w:val="@DengXian"/>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FC6C" w14:textId="1CC0AB25" w:rsidR="00092260" w:rsidRPr="00092260" w:rsidRDefault="0093525B" w:rsidP="00BA2874">
    <w:pPr>
      <w:pStyle w:val="Footer"/>
    </w:pPr>
    <w:r>
      <w:t>A l</w:t>
    </w:r>
    <w:r w:rsidR="00092260" w:rsidRPr="00092260">
      <w:t xml:space="preserve">earning from </w:t>
    </w:r>
    <w:r w:rsidR="00D83428">
      <w:t xml:space="preserve">home pack, years </w:t>
    </w:r>
    <w:r w:rsidR="00D62E9B">
      <w:t>1</w:t>
    </w:r>
    <w:r w:rsidR="00090933">
      <w:t>–</w:t>
    </w:r>
    <w:r w:rsidR="00D62E9B">
      <w:t>3</w:t>
    </w:r>
    <w:r w:rsidR="00092260" w:rsidRPr="00092260">
      <w:tab/>
    </w:r>
    <w:r w:rsidR="00092260">
      <w:tab/>
    </w:r>
    <w:r w:rsidR="00092260" w:rsidRPr="00092260">
      <w:t xml:space="preserve">Page </w:t>
    </w:r>
    <w:r w:rsidR="00092260" w:rsidRPr="00092260">
      <w:fldChar w:fldCharType="begin"/>
    </w:r>
    <w:r w:rsidR="00092260" w:rsidRPr="00092260">
      <w:instrText xml:space="preserve"> PAGE   \* MERGEFORMAT </w:instrText>
    </w:r>
    <w:r w:rsidR="00092260" w:rsidRPr="00092260">
      <w:fldChar w:fldCharType="separate"/>
    </w:r>
    <w:r w:rsidR="00092260" w:rsidRPr="00092260">
      <w:t>2</w:t>
    </w:r>
    <w:r w:rsidR="00092260" w:rsidRPr="00092260">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FD78" w14:textId="77777777" w:rsidR="00092260" w:rsidRDefault="00092260" w:rsidP="00BA2874">
    <w:pPr>
      <w:pStyle w:val="MoEFooterBold"/>
    </w:pPr>
    <w:r w:rsidRPr="0035168E">
      <w:t xml:space="preserve">We shape an education system that delivers equitable </w:t>
    </w:r>
  </w:p>
  <w:p w14:paraId="76591A38" w14:textId="181A150B" w:rsidR="00092260" w:rsidRDefault="00092260" w:rsidP="00BA2874">
    <w:pPr>
      <w:pStyle w:val="MoEFooterBold"/>
    </w:pPr>
    <w:r w:rsidRPr="0035168E">
      <w:t>and excellent outcomes</w:t>
    </w:r>
    <w:r w:rsidR="00931B19">
      <w:pict w14:anchorId="56E853BB">
        <v:shapetype id="_x0000_t202" coordsize="21600,21600" o:spt="202" path="m,l,21600r21600,l21600,xe">
          <v:stroke joinstyle="miter"/>
          <v:path gradientshapeok="t" o:connecttype="rect"/>
        </v:shapetype>
        <v:shape id="_x0000_s1026" type="#_x0000_t202" style="position:absolute;margin-left:45.35pt;margin-top:784.65pt;width:310pt;height:41pt;z-index:25165824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" filled="f" stroked="f">
          <v:textbox style="mso-next-textbox:#_x0000_s1026">
            <w:txbxContent>
              <w:p w14:paraId="47613A16" w14:textId="77777777" w:rsidR="00092260" w:rsidRPr="0035168E" w:rsidRDefault="00092260" w:rsidP="00BA2874">
                <w:pPr>
                  <w:pStyle w:val="Footer"/>
                </w:pPr>
                <w:r w:rsidRPr="0035168E">
                  <w:t>We shape an education system that delivers equitable and excellent outcomes</w:t>
                </w:r>
              </w:p>
              <w:p w14:paraId="77FE36EE" w14:textId="77777777" w:rsidR="00092260" w:rsidRPr="0035168E" w:rsidRDefault="00092260" w:rsidP="00BA2874">
                <w:r w:rsidRPr="0035168E">
                  <w:t>He mea tārai e mātou te mātauranga kia rangatira ai, kia mana taurite ai ōna huanga</w:t>
                </w:r>
              </w:p>
            </w:txbxContent>
          </v:textbox>
        </v:shape>
      </w:pict>
    </w:r>
    <w:r w:rsidR="00931B19">
      <w:pict w14:anchorId="3F4D5266">
        <v:shape id="Text Box 1094" o:spid="_x0000_s1025" type="#_x0000_t202" style="position:absolute;margin-left:45.35pt;margin-top:784.65pt;width:310pt;height:41pt;z-index:25165824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" filled="f" stroked="f">
          <v:textbox style="mso-next-textbox:#Text Box 1094">
            <w:txbxContent>
              <w:p w14:paraId="39C9A077" w14:textId="77777777" w:rsidR="00092260" w:rsidRPr="0035168E" w:rsidRDefault="00092260" w:rsidP="00BA2874">
                <w:pPr>
                  <w:pStyle w:val="Footer"/>
                </w:pPr>
                <w:r w:rsidRPr="0035168E">
                  <w:t>We shape an education system that delivers equitable and excellent outcomes</w:t>
                </w:r>
              </w:p>
              <w:p w14:paraId="071DC9E7" w14:textId="77777777" w:rsidR="00092260" w:rsidRPr="0035168E" w:rsidRDefault="00092260" w:rsidP="00BA2874">
                <w:r w:rsidRPr="0035168E">
                  <w:t>He mea tārai e mātou te mātauranga kia rangatira ai, kia mana taurite ai ōna huanga</w:t>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57C59" w14:textId="77777777" w:rsidR="006A1BC4" w:rsidRDefault="006A1BC4" w:rsidP="00BA2874">
      <w:r>
        <w:separator/>
      </w:r>
    </w:p>
    <w:p w14:paraId="1FF06010" w14:textId="77777777" w:rsidR="006A1BC4" w:rsidRDefault="006A1BC4" w:rsidP="00BA2874"/>
  </w:footnote>
  <w:footnote w:type="continuationSeparator" w:id="0">
    <w:p w14:paraId="5C7A28CA" w14:textId="77777777" w:rsidR="006A1BC4" w:rsidRDefault="006A1BC4" w:rsidP="00BA2874">
      <w:r>
        <w:continuationSeparator/>
      </w:r>
    </w:p>
    <w:p w14:paraId="557BAD5D" w14:textId="77777777" w:rsidR="006A1BC4" w:rsidRDefault="006A1BC4" w:rsidP="00BA2874"/>
  </w:footnote>
  <w:footnote w:type="continuationNotice" w:id="1">
    <w:p w14:paraId="7174D8A9" w14:textId="77777777" w:rsidR="006A1BC4" w:rsidRDefault="006A1BC4" w:rsidP="00BA2874"/>
    <w:p w14:paraId="2AA8B858" w14:textId="77777777" w:rsidR="006A1BC4" w:rsidRDefault="006A1BC4" w:rsidP="00BA28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DCF7" w14:textId="07A5A0A2" w:rsidR="00092260" w:rsidRDefault="00092260" w:rsidP="00BA2874">
    <w:pPr>
      <w:pStyle w:val="Header"/>
    </w:pPr>
    <w:r>
      <w:rPr>
        <w:noProof/>
        <w:shd w:val="clear" w:color="auto" w:fill="E6E6E6"/>
        <w:lang w:eastAsia="en-NZ"/>
      </w:rPr>
      <w:drawing>
        <wp:anchor distT="0" distB="0" distL="114300" distR="114300" simplePos="0" relativeHeight="251658240" behindDoc="1" locked="0" layoutInCell="1" allowOverlap="1" wp14:anchorId="78102DBB" wp14:editId="5EF2D6E6">
          <wp:simplePos x="0" y="0"/>
          <wp:positionH relativeFrom="column">
            <wp:posOffset>-914400</wp:posOffset>
          </wp:positionH>
          <wp:positionV relativeFrom="paragraph">
            <wp:posOffset>-433677</wp:posOffset>
          </wp:positionV>
          <wp:extent cx="7560000" cy="1979856"/>
          <wp:effectExtent l="0" t="0" r="0" b="0"/>
          <wp:wrapTight wrapText="bothSides">
            <wp:wrapPolygon edited="0">
              <wp:start x="0" y="0"/>
              <wp:lineTo x="0" y="21413"/>
              <wp:lineTo x="21555" y="21413"/>
              <wp:lineTo x="21555" y="0"/>
              <wp:lineTo x="0" y="0"/>
            </wp:wrapPolygon>
          </wp:wrapTight>
          <wp:docPr id="79810611" name="Picture 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0000" cy="1979856"/>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Nbm1vv4Ogb9Tif" int2:id="2n0jBdBs">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59AE"/>
    <w:multiLevelType w:val="hybridMultilevel"/>
    <w:tmpl w:val="783C307E"/>
    <w:lvl w:ilvl="0" w:tplc="14090001">
      <w:start w:val="1"/>
      <w:numFmt w:val="bullet"/>
      <w:lvlText w:val=""/>
      <w:lvlJc w:val="left"/>
      <w:pPr>
        <w:ind w:left="833" w:hanging="360"/>
      </w:pPr>
      <w:rPr>
        <w:rFonts w:ascii="Symbol" w:hAnsi="Symbol" w:hint="default"/>
      </w:rPr>
    </w:lvl>
    <w:lvl w:ilvl="1" w:tplc="14090003" w:tentative="1">
      <w:start w:val="1"/>
      <w:numFmt w:val="bullet"/>
      <w:lvlText w:val="o"/>
      <w:lvlJc w:val="left"/>
      <w:pPr>
        <w:ind w:left="1553" w:hanging="360"/>
      </w:pPr>
      <w:rPr>
        <w:rFonts w:ascii="Courier New" w:hAnsi="Courier New" w:cs="Courier New" w:hint="default"/>
      </w:rPr>
    </w:lvl>
    <w:lvl w:ilvl="2" w:tplc="14090005" w:tentative="1">
      <w:start w:val="1"/>
      <w:numFmt w:val="bullet"/>
      <w:lvlText w:val=""/>
      <w:lvlJc w:val="left"/>
      <w:pPr>
        <w:ind w:left="2273" w:hanging="360"/>
      </w:pPr>
      <w:rPr>
        <w:rFonts w:ascii="Wingdings" w:hAnsi="Wingdings" w:hint="default"/>
      </w:rPr>
    </w:lvl>
    <w:lvl w:ilvl="3" w:tplc="14090001" w:tentative="1">
      <w:start w:val="1"/>
      <w:numFmt w:val="bullet"/>
      <w:lvlText w:val=""/>
      <w:lvlJc w:val="left"/>
      <w:pPr>
        <w:ind w:left="2993" w:hanging="360"/>
      </w:pPr>
      <w:rPr>
        <w:rFonts w:ascii="Symbol" w:hAnsi="Symbol" w:hint="default"/>
      </w:rPr>
    </w:lvl>
    <w:lvl w:ilvl="4" w:tplc="14090003" w:tentative="1">
      <w:start w:val="1"/>
      <w:numFmt w:val="bullet"/>
      <w:lvlText w:val="o"/>
      <w:lvlJc w:val="left"/>
      <w:pPr>
        <w:ind w:left="3713" w:hanging="360"/>
      </w:pPr>
      <w:rPr>
        <w:rFonts w:ascii="Courier New" w:hAnsi="Courier New" w:cs="Courier New" w:hint="default"/>
      </w:rPr>
    </w:lvl>
    <w:lvl w:ilvl="5" w:tplc="14090005" w:tentative="1">
      <w:start w:val="1"/>
      <w:numFmt w:val="bullet"/>
      <w:lvlText w:val=""/>
      <w:lvlJc w:val="left"/>
      <w:pPr>
        <w:ind w:left="4433" w:hanging="360"/>
      </w:pPr>
      <w:rPr>
        <w:rFonts w:ascii="Wingdings" w:hAnsi="Wingdings" w:hint="default"/>
      </w:rPr>
    </w:lvl>
    <w:lvl w:ilvl="6" w:tplc="14090001" w:tentative="1">
      <w:start w:val="1"/>
      <w:numFmt w:val="bullet"/>
      <w:lvlText w:val=""/>
      <w:lvlJc w:val="left"/>
      <w:pPr>
        <w:ind w:left="5153" w:hanging="360"/>
      </w:pPr>
      <w:rPr>
        <w:rFonts w:ascii="Symbol" w:hAnsi="Symbol" w:hint="default"/>
      </w:rPr>
    </w:lvl>
    <w:lvl w:ilvl="7" w:tplc="14090003" w:tentative="1">
      <w:start w:val="1"/>
      <w:numFmt w:val="bullet"/>
      <w:lvlText w:val="o"/>
      <w:lvlJc w:val="left"/>
      <w:pPr>
        <w:ind w:left="5873" w:hanging="360"/>
      </w:pPr>
      <w:rPr>
        <w:rFonts w:ascii="Courier New" w:hAnsi="Courier New" w:cs="Courier New" w:hint="default"/>
      </w:rPr>
    </w:lvl>
    <w:lvl w:ilvl="8" w:tplc="14090005" w:tentative="1">
      <w:start w:val="1"/>
      <w:numFmt w:val="bullet"/>
      <w:lvlText w:val=""/>
      <w:lvlJc w:val="left"/>
      <w:pPr>
        <w:ind w:left="6593" w:hanging="360"/>
      </w:pPr>
      <w:rPr>
        <w:rFonts w:ascii="Wingdings" w:hAnsi="Wingdings" w:hint="default"/>
      </w:rPr>
    </w:lvl>
  </w:abstractNum>
  <w:abstractNum w:abstractNumId="1" w15:restartNumberingAfterBreak="0">
    <w:nsid w:val="0370101F"/>
    <w:multiLevelType w:val="hybridMultilevel"/>
    <w:tmpl w:val="2D4C0ADC"/>
    <w:lvl w:ilvl="0" w:tplc="14090001">
      <w:start w:val="1"/>
      <w:numFmt w:val="bullet"/>
      <w:lvlText w:val=""/>
      <w:lvlJc w:val="left"/>
      <w:pPr>
        <w:ind w:left="720" w:hanging="360"/>
      </w:pPr>
      <w:rPr>
        <w:rFonts w:ascii="Calibri Light" w:hAnsi="Calibri Light" w:hint="default"/>
      </w:rPr>
    </w:lvl>
    <w:lvl w:ilvl="1" w:tplc="14090003" w:tentative="1">
      <w:start w:val="1"/>
      <w:numFmt w:val="bullet"/>
      <w:lvlText w:val="o"/>
      <w:lvlJc w:val="left"/>
      <w:pPr>
        <w:ind w:left="1440" w:hanging="360"/>
      </w:pPr>
      <w:rPr>
        <w:rFonts w:ascii="DengXian" w:hAnsi="DengXian" w:cs="DengXian" w:hint="default"/>
      </w:rPr>
    </w:lvl>
    <w:lvl w:ilvl="2" w:tplc="14090005" w:tentative="1">
      <w:start w:val="1"/>
      <w:numFmt w:val="bullet"/>
      <w:lvlText w:val=""/>
      <w:lvlJc w:val="left"/>
      <w:pPr>
        <w:ind w:left="2160" w:hanging="360"/>
      </w:pPr>
      <w:rPr>
        <w:rFonts w:ascii="Calibri" w:hAnsi="Calibri" w:hint="default"/>
      </w:rPr>
    </w:lvl>
    <w:lvl w:ilvl="3" w:tplc="14090001" w:tentative="1">
      <w:start w:val="1"/>
      <w:numFmt w:val="bullet"/>
      <w:lvlText w:val=""/>
      <w:lvlJc w:val="left"/>
      <w:pPr>
        <w:ind w:left="2880" w:hanging="360"/>
      </w:pPr>
      <w:rPr>
        <w:rFonts w:ascii="DengXian" w:hAnsi="DengXian" w:hint="default"/>
      </w:rPr>
    </w:lvl>
    <w:lvl w:ilvl="4" w:tplc="14090003" w:tentative="1">
      <w:start w:val="1"/>
      <w:numFmt w:val="bullet"/>
      <w:lvlText w:val="o"/>
      <w:lvlJc w:val="left"/>
      <w:pPr>
        <w:ind w:left="3600" w:hanging="360"/>
      </w:pPr>
      <w:rPr>
        <w:rFonts w:ascii="DengXian" w:hAnsi="DengXian" w:cs="DengXian" w:hint="default"/>
      </w:rPr>
    </w:lvl>
    <w:lvl w:ilvl="5" w:tplc="14090005" w:tentative="1">
      <w:start w:val="1"/>
      <w:numFmt w:val="bullet"/>
      <w:lvlText w:val=""/>
      <w:lvlJc w:val="left"/>
      <w:pPr>
        <w:ind w:left="4320" w:hanging="360"/>
      </w:pPr>
      <w:rPr>
        <w:rFonts w:ascii="Calibri" w:hAnsi="Calibri" w:hint="default"/>
      </w:rPr>
    </w:lvl>
    <w:lvl w:ilvl="6" w:tplc="14090001" w:tentative="1">
      <w:start w:val="1"/>
      <w:numFmt w:val="bullet"/>
      <w:lvlText w:val=""/>
      <w:lvlJc w:val="left"/>
      <w:pPr>
        <w:ind w:left="5040" w:hanging="360"/>
      </w:pPr>
      <w:rPr>
        <w:rFonts w:ascii="DengXian" w:hAnsi="DengXian" w:hint="default"/>
      </w:rPr>
    </w:lvl>
    <w:lvl w:ilvl="7" w:tplc="14090003" w:tentative="1">
      <w:start w:val="1"/>
      <w:numFmt w:val="bullet"/>
      <w:lvlText w:val="o"/>
      <w:lvlJc w:val="left"/>
      <w:pPr>
        <w:ind w:left="5760" w:hanging="360"/>
      </w:pPr>
      <w:rPr>
        <w:rFonts w:ascii="DengXian" w:hAnsi="DengXian" w:cs="DengXian" w:hint="default"/>
      </w:rPr>
    </w:lvl>
    <w:lvl w:ilvl="8" w:tplc="14090005" w:tentative="1">
      <w:start w:val="1"/>
      <w:numFmt w:val="bullet"/>
      <w:lvlText w:val=""/>
      <w:lvlJc w:val="left"/>
      <w:pPr>
        <w:ind w:left="6480" w:hanging="360"/>
      </w:pPr>
      <w:rPr>
        <w:rFonts w:ascii="Calibri" w:hAnsi="Calibri" w:hint="default"/>
      </w:rPr>
    </w:lvl>
  </w:abstractNum>
  <w:abstractNum w:abstractNumId="2" w15:restartNumberingAfterBreak="0">
    <w:nsid w:val="0C401B66"/>
    <w:multiLevelType w:val="hybridMultilevel"/>
    <w:tmpl w:val="9E7434B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ED3581E"/>
    <w:multiLevelType w:val="hybridMultilevel"/>
    <w:tmpl w:val="6A32654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FC94825"/>
    <w:multiLevelType w:val="hybridMultilevel"/>
    <w:tmpl w:val="DE1E9F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1B90CF3"/>
    <w:multiLevelType w:val="hybridMultilevel"/>
    <w:tmpl w:val="CDD4BD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28A5C46"/>
    <w:multiLevelType w:val="hybridMultilevel"/>
    <w:tmpl w:val="7A5482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2CF526B"/>
    <w:multiLevelType w:val="hybridMultilevel"/>
    <w:tmpl w:val="1D5A73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35677EE"/>
    <w:multiLevelType w:val="hybridMultilevel"/>
    <w:tmpl w:val="94A29C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5D30255"/>
    <w:multiLevelType w:val="hybridMultilevel"/>
    <w:tmpl w:val="AE5EB6CC"/>
    <w:lvl w:ilvl="0" w:tplc="14090001">
      <w:start w:val="1"/>
      <w:numFmt w:val="bullet"/>
      <w:lvlText w:val=""/>
      <w:lvlJc w:val="left"/>
      <w:pPr>
        <w:ind w:left="720" w:hanging="360"/>
      </w:pPr>
      <w:rPr>
        <w:rFonts w:ascii="Calibri Light" w:hAnsi="Calibri Light" w:hint="default"/>
      </w:rPr>
    </w:lvl>
    <w:lvl w:ilvl="1" w:tplc="14090003" w:tentative="1">
      <w:start w:val="1"/>
      <w:numFmt w:val="bullet"/>
      <w:lvlText w:val="o"/>
      <w:lvlJc w:val="left"/>
      <w:pPr>
        <w:ind w:left="1440" w:hanging="360"/>
      </w:pPr>
      <w:rPr>
        <w:rFonts w:ascii="DengXian" w:hAnsi="DengXian" w:cs="DengXian" w:hint="default"/>
      </w:rPr>
    </w:lvl>
    <w:lvl w:ilvl="2" w:tplc="14090005" w:tentative="1">
      <w:start w:val="1"/>
      <w:numFmt w:val="bullet"/>
      <w:lvlText w:val=""/>
      <w:lvlJc w:val="left"/>
      <w:pPr>
        <w:ind w:left="2160" w:hanging="360"/>
      </w:pPr>
      <w:rPr>
        <w:rFonts w:ascii="Calibri" w:hAnsi="Calibri" w:hint="default"/>
      </w:rPr>
    </w:lvl>
    <w:lvl w:ilvl="3" w:tplc="14090001" w:tentative="1">
      <w:start w:val="1"/>
      <w:numFmt w:val="bullet"/>
      <w:lvlText w:val=""/>
      <w:lvlJc w:val="left"/>
      <w:pPr>
        <w:ind w:left="2880" w:hanging="360"/>
      </w:pPr>
      <w:rPr>
        <w:rFonts w:ascii="DengXian" w:hAnsi="DengXian" w:hint="default"/>
      </w:rPr>
    </w:lvl>
    <w:lvl w:ilvl="4" w:tplc="14090003" w:tentative="1">
      <w:start w:val="1"/>
      <w:numFmt w:val="bullet"/>
      <w:lvlText w:val="o"/>
      <w:lvlJc w:val="left"/>
      <w:pPr>
        <w:ind w:left="3600" w:hanging="360"/>
      </w:pPr>
      <w:rPr>
        <w:rFonts w:ascii="DengXian" w:hAnsi="DengXian" w:cs="DengXian" w:hint="default"/>
      </w:rPr>
    </w:lvl>
    <w:lvl w:ilvl="5" w:tplc="14090005" w:tentative="1">
      <w:start w:val="1"/>
      <w:numFmt w:val="bullet"/>
      <w:lvlText w:val=""/>
      <w:lvlJc w:val="left"/>
      <w:pPr>
        <w:ind w:left="4320" w:hanging="360"/>
      </w:pPr>
      <w:rPr>
        <w:rFonts w:ascii="Calibri" w:hAnsi="Calibri" w:hint="default"/>
      </w:rPr>
    </w:lvl>
    <w:lvl w:ilvl="6" w:tplc="14090001" w:tentative="1">
      <w:start w:val="1"/>
      <w:numFmt w:val="bullet"/>
      <w:lvlText w:val=""/>
      <w:lvlJc w:val="left"/>
      <w:pPr>
        <w:ind w:left="5040" w:hanging="360"/>
      </w:pPr>
      <w:rPr>
        <w:rFonts w:ascii="DengXian" w:hAnsi="DengXian" w:hint="default"/>
      </w:rPr>
    </w:lvl>
    <w:lvl w:ilvl="7" w:tplc="14090003" w:tentative="1">
      <w:start w:val="1"/>
      <w:numFmt w:val="bullet"/>
      <w:lvlText w:val="o"/>
      <w:lvlJc w:val="left"/>
      <w:pPr>
        <w:ind w:left="5760" w:hanging="360"/>
      </w:pPr>
      <w:rPr>
        <w:rFonts w:ascii="DengXian" w:hAnsi="DengXian" w:cs="DengXian" w:hint="default"/>
      </w:rPr>
    </w:lvl>
    <w:lvl w:ilvl="8" w:tplc="14090005" w:tentative="1">
      <w:start w:val="1"/>
      <w:numFmt w:val="bullet"/>
      <w:lvlText w:val=""/>
      <w:lvlJc w:val="left"/>
      <w:pPr>
        <w:ind w:left="6480" w:hanging="360"/>
      </w:pPr>
      <w:rPr>
        <w:rFonts w:ascii="Calibri" w:hAnsi="Calibri" w:hint="default"/>
      </w:rPr>
    </w:lvl>
  </w:abstractNum>
  <w:abstractNum w:abstractNumId="10" w15:restartNumberingAfterBreak="0">
    <w:nsid w:val="1B9E2D5C"/>
    <w:multiLevelType w:val="hybridMultilevel"/>
    <w:tmpl w:val="EEBC60D4"/>
    <w:lvl w:ilvl="0" w:tplc="14090001">
      <w:start w:val="1"/>
      <w:numFmt w:val="bullet"/>
      <w:lvlText w:val=""/>
      <w:lvlJc w:val="left"/>
      <w:pPr>
        <w:ind w:left="720" w:hanging="360"/>
      </w:pPr>
      <w:rPr>
        <w:rFonts w:ascii="Calibri Light" w:hAnsi="Calibri Light" w:hint="default"/>
      </w:rPr>
    </w:lvl>
    <w:lvl w:ilvl="1" w:tplc="14090003" w:tentative="1">
      <w:start w:val="1"/>
      <w:numFmt w:val="bullet"/>
      <w:lvlText w:val="o"/>
      <w:lvlJc w:val="left"/>
      <w:pPr>
        <w:ind w:left="1440" w:hanging="360"/>
      </w:pPr>
      <w:rPr>
        <w:rFonts w:ascii="DengXian" w:hAnsi="DengXian" w:cs="DengXian" w:hint="default"/>
      </w:rPr>
    </w:lvl>
    <w:lvl w:ilvl="2" w:tplc="14090005" w:tentative="1">
      <w:start w:val="1"/>
      <w:numFmt w:val="bullet"/>
      <w:lvlText w:val=""/>
      <w:lvlJc w:val="left"/>
      <w:pPr>
        <w:ind w:left="2160" w:hanging="360"/>
      </w:pPr>
      <w:rPr>
        <w:rFonts w:ascii="Calibri" w:hAnsi="Calibri" w:hint="default"/>
      </w:rPr>
    </w:lvl>
    <w:lvl w:ilvl="3" w:tplc="14090001" w:tentative="1">
      <w:start w:val="1"/>
      <w:numFmt w:val="bullet"/>
      <w:lvlText w:val=""/>
      <w:lvlJc w:val="left"/>
      <w:pPr>
        <w:ind w:left="2880" w:hanging="360"/>
      </w:pPr>
      <w:rPr>
        <w:rFonts w:ascii="DengXian" w:hAnsi="DengXian" w:hint="default"/>
      </w:rPr>
    </w:lvl>
    <w:lvl w:ilvl="4" w:tplc="14090003" w:tentative="1">
      <w:start w:val="1"/>
      <w:numFmt w:val="bullet"/>
      <w:lvlText w:val="o"/>
      <w:lvlJc w:val="left"/>
      <w:pPr>
        <w:ind w:left="3600" w:hanging="360"/>
      </w:pPr>
      <w:rPr>
        <w:rFonts w:ascii="DengXian" w:hAnsi="DengXian" w:cs="DengXian" w:hint="default"/>
      </w:rPr>
    </w:lvl>
    <w:lvl w:ilvl="5" w:tplc="14090005" w:tentative="1">
      <w:start w:val="1"/>
      <w:numFmt w:val="bullet"/>
      <w:lvlText w:val=""/>
      <w:lvlJc w:val="left"/>
      <w:pPr>
        <w:ind w:left="4320" w:hanging="360"/>
      </w:pPr>
      <w:rPr>
        <w:rFonts w:ascii="Calibri" w:hAnsi="Calibri" w:hint="default"/>
      </w:rPr>
    </w:lvl>
    <w:lvl w:ilvl="6" w:tplc="14090001" w:tentative="1">
      <w:start w:val="1"/>
      <w:numFmt w:val="bullet"/>
      <w:lvlText w:val=""/>
      <w:lvlJc w:val="left"/>
      <w:pPr>
        <w:ind w:left="5040" w:hanging="360"/>
      </w:pPr>
      <w:rPr>
        <w:rFonts w:ascii="DengXian" w:hAnsi="DengXian" w:hint="default"/>
      </w:rPr>
    </w:lvl>
    <w:lvl w:ilvl="7" w:tplc="14090003" w:tentative="1">
      <w:start w:val="1"/>
      <w:numFmt w:val="bullet"/>
      <w:lvlText w:val="o"/>
      <w:lvlJc w:val="left"/>
      <w:pPr>
        <w:ind w:left="5760" w:hanging="360"/>
      </w:pPr>
      <w:rPr>
        <w:rFonts w:ascii="DengXian" w:hAnsi="DengXian" w:cs="DengXian" w:hint="default"/>
      </w:rPr>
    </w:lvl>
    <w:lvl w:ilvl="8" w:tplc="14090005" w:tentative="1">
      <w:start w:val="1"/>
      <w:numFmt w:val="bullet"/>
      <w:lvlText w:val=""/>
      <w:lvlJc w:val="left"/>
      <w:pPr>
        <w:ind w:left="6480" w:hanging="360"/>
      </w:pPr>
      <w:rPr>
        <w:rFonts w:ascii="Calibri" w:hAnsi="Calibri" w:hint="default"/>
      </w:rPr>
    </w:lvl>
  </w:abstractNum>
  <w:abstractNum w:abstractNumId="11" w15:restartNumberingAfterBreak="0">
    <w:nsid w:val="1BF52A66"/>
    <w:multiLevelType w:val="hybridMultilevel"/>
    <w:tmpl w:val="82E0656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D1B44C5"/>
    <w:multiLevelType w:val="hybridMultilevel"/>
    <w:tmpl w:val="EFBE0AB2"/>
    <w:lvl w:ilvl="0" w:tplc="ACFA85B8">
      <w:start w:val="1"/>
      <w:numFmt w:val="decimal"/>
      <w:lvlText w:val="%1."/>
      <w:lvlJc w:val="left"/>
      <w:pPr>
        <w:ind w:left="720" w:hanging="360"/>
      </w:pPr>
      <w:rPr>
        <w:b w:val="0"/>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D3709C0"/>
    <w:multiLevelType w:val="hybridMultilevel"/>
    <w:tmpl w:val="FFFFFFFF"/>
    <w:lvl w:ilvl="0" w:tplc="54000716">
      <w:start w:val="1"/>
      <w:numFmt w:val="bullet"/>
      <w:lvlText w:val=""/>
      <w:lvlJc w:val="left"/>
      <w:pPr>
        <w:ind w:left="720" w:hanging="360"/>
      </w:pPr>
      <w:rPr>
        <w:rFonts w:ascii="Calibri Light" w:hAnsi="Calibri Light" w:hint="default"/>
      </w:rPr>
    </w:lvl>
    <w:lvl w:ilvl="1" w:tplc="3822EE50">
      <w:start w:val="1"/>
      <w:numFmt w:val="bullet"/>
      <w:lvlText w:val="o"/>
      <w:lvlJc w:val="left"/>
      <w:pPr>
        <w:ind w:left="1440" w:hanging="360"/>
      </w:pPr>
      <w:rPr>
        <w:rFonts w:ascii="DengXian" w:hAnsi="DengXian" w:hint="default"/>
      </w:rPr>
    </w:lvl>
    <w:lvl w:ilvl="2" w:tplc="11BCBA04">
      <w:start w:val="1"/>
      <w:numFmt w:val="bullet"/>
      <w:lvlText w:val=""/>
      <w:lvlJc w:val="left"/>
      <w:pPr>
        <w:ind w:left="2160" w:hanging="360"/>
      </w:pPr>
      <w:rPr>
        <w:rFonts w:ascii="Calibri" w:hAnsi="Calibri" w:hint="default"/>
      </w:rPr>
    </w:lvl>
    <w:lvl w:ilvl="3" w:tplc="A168B222">
      <w:start w:val="1"/>
      <w:numFmt w:val="bullet"/>
      <w:lvlText w:val=""/>
      <w:lvlJc w:val="left"/>
      <w:pPr>
        <w:ind w:left="2880" w:hanging="360"/>
      </w:pPr>
      <w:rPr>
        <w:rFonts w:ascii="Calibri Light" w:hAnsi="Calibri Light" w:hint="default"/>
      </w:rPr>
    </w:lvl>
    <w:lvl w:ilvl="4" w:tplc="36A00FD8">
      <w:start w:val="1"/>
      <w:numFmt w:val="bullet"/>
      <w:lvlText w:val="o"/>
      <w:lvlJc w:val="left"/>
      <w:pPr>
        <w:ind w:left="3600" w:hanging="360"/>
      </w:pPr>
      <w:rPr>
        <w:rFonts w:ascii="DengXian" w:hAnsi="DengXian" w:hint="default"/>
      </w:rPr>
    </w:lvl>
    <w:lvl w:ilvl="5" w:tplc="311205C6">
      <w:start w:val="1"/>
      <w:numFmt w:val="bullet"/>
      <w:lvlText w:val=""/>
      <w:lvlJc w:val="left"/>
      <w:pPr>
        <w:ind w:left="4320" w:hanging="360"/>
      </w:pPr>
      <w:rPr>
        <w:rFonts w:ascii="Calibri" w:hAnsi="Calibri" w:hint="default"/>
      </w:rPr>
    </w:lvl>
    <w:lvl w:ilvl="6" w:tplc="FBC2D314">
      <w:start w:val="1"/>
      <w:numFmt w:val="bullet"/>
      <w:lvlText w:val=""/>
      <w:lvlJc w:val="left"/>
      <w:pPr>
        <w:ind w:left="5040" w:hanging="360"/>
      </w:pPr>
      <w:rPr>
        <w:rFonts w:ascii="Calibri Light" w:hAnsi="Calibri Light" w:hint="default"/>
      </w:rPr>
    </w:lvl>
    <w:lvl w:ilvl="7" w:tplc="5A1C41EE">
      <w:start w:val="1"/>
      <w:numFmt w:val="bullet"/>
      <w:lvlText w:val="o"/>
      <w:lvlJc w:val="left"/>
      <w:pPr>
        <w:ind w:left="5760" w:hanging="360"/>
      </w:pPr>
      <w:rPr>
        <w:rFonts w:ascii="DengXian" w:hAnsi="DengXian" w:hint="default"/>
      </w:rPr>
    </w:lvl>
    <w:lvl w:ilvl="8" w:tplc="A9C2EE1E">
      <w:start w:val="1"/>
      <w:numFmt w:val="bullet"/>
      <w:lvlText w:val=""/>
      <w:lvlJc w:val="left"/>
      <w:pPr>
        <w:ind w:left="6480" w:hanging="360"/>
      </w:pPr>
      <w:rPr>
        <w:rFonts w:ascii="Calibri" w:hAnsi="Calibri" w:hint="default"/>
      </w:rPr>
    </w:lvl>
  </w:abstractNum>
  <w:abstractNum w:abstractNumId="14" w15:restartNumberingAfterBreak="0">
    <w:nsid w:val="1E1013A0"/>
    <w:multiLevelType w:val="hybridMultilevel"/>
    <w:tmpl w:val="FFFFFFFF"/>
    <w:lvl w:ilvl="0" w:tplc="464C622A">
      <w:start w:val="1"/>
      <w:numFmt w:val="bullet"/>
      <w:lvlText w:val=""/>
      <w:lvlJc w:val="left"/>
      <w:pPr>
        <w:ind w:left="720" w:hanging="360"/>
      </w:pPr>
      <w:rPr>
        <w:rFonts w:ascii="Calibri Light" w:hAnsi="Calibri Light" w:hint="default"/>
      </w:rPr>
    </w:lvl>
    <w:lvl w:ilvl="1" w:tplc="3DB6CCD2">
      <w:start w:val="1"/>
      <w:numFmt w:val="bullet"/>
      <w:lvlText w:val="o"/>
      <w:lvlJc w:val="left"/>
      <w:pPr>
        <w:ind w:left="1440" w:hanging="360"/>
      </w:pPr>
      <w:rPr>
        <w:rFonts w:ascii="DengXian" w:hAnsi="DengXian" w:hint="default"/>
      </w:rPr>
    </w:lvl>
    <w:lvl w:ilvl="2" w:tplc="3572E388">
      <w:start w:val="1"/>
      <w:numFmt w:val="bullet"/>
      <w:lvlText w:val=""/>
      <w:lvlJc w:val="left"/>
      <w:pPr>
        <w:ind w:left="2160" w:hanging="360"/>
      </w:pPr>
      <w:rPr>
        <w:rFonts w:ascii="Calibri" w:hAnsi="Calibri" w:hint="default"/>
      </w:rPr>
    </w:lvl>
    <w:lvl w:ilvl="3" w:tplc="58A88604">
      <w:start w:val="1"/>
      <w:numFmt w:val="bullet"/>
      <w:lvlText w:val=""/>
      <w:lvlJc w:val="left"/>
      <w:pPr>
        <w:ind w:left="2880" w:hanging="360"/>
      </w:pPr>
      <w:rPr>
        <w:rFonts w:ascii="Calibri Light" w:hAnsi="Calibri Light" w:hint="default"/>
      </w:rPr>
    </w:lvl>
    <w:lvl w:ilvl="4" w:tplc="ABB4A1D4">
      <w:start w:val="1"/>
      <w:numFmt w:val="bullet"/>
      <w:lvlText w:val="o"/>
      <w:lvlJc w:val="left"/>
      <w:pPr>
        <w:ind w:left="3600" w:hanging="360"/>
      </w:pPr>
      <w:rPr>
        <w:rFonts w:ascii="DengXian" w:hAnsi="DengXian" w:hint="default"/>
      </w:rPr>
    </w:lvl>
    <w:lvl w:ilvl="5" w:tplc="E4309AA4">
      <w:start w:val="1"/>
      <w:numFmt w:val="bullet"/>
      <w:lvlText w:val=""/>
      <w:lvlJc w:val="left"/>
      <w:pPr>
        <w:ind w:left="4320" w:hanging="360"/>
      </w:pPr>
      <w:rPr>
        <w:rFonts w:ascii="Calibri" w:hAnsi="Calibri" w:hint="default"/>
      </w:rPr>
    </w:lvl>
    <w:lvl w:ilvl="6" w:tplc="EDF2DB3A">
      <w:start w:val="1"/>
      <w:numFmt w:val="bullet"/>
      <w:lvlText w:val=""/>
      <w:lvlJc w:val="left"/>
      <w:pPr>
        <w:ind w:left="5040" w:hanging="360"/>
      </w:pPr>
      <w:rPr>
        <w:rFonts w:ascii="Calibri Light" w:hAnsi="Calibri Light" w:hint="default"/>
      </w:rPr>
    </w:lvl>
    <w:lvl w:ilvl="7" w:tplc="E436B294">
      <w:start w:val="1"/>
      <w:numFmt w:val="bullet"/>
      <w:lvlText w:val="o"/>
      <w:lvlJc w:val="left"/>
      <w:pPr>
        <w:ind w:left="5760" w:hanging="360"/>
      </w:pPr>
      <w:rPr>
        <w:rFonts w:ascii="DengXian" w:hAnsi="DengXian" w:hint="default"/>
      </w:rPr>
    </w:lvl>
    <w:lvl w:ilvl="8" w:tplc="445E253A">
      <w:start w:val="1"/>
      <w:numFmt w:val="bullet"/>
      <w:lvlText w:val=""/>
      <w:lvlJc w:val="left"/>
      <w:pPr>
        <w:ind w:left="6480" w:hanging="360"/>
      </w:pPr>
      <w:rPr>
        <w:rFonts w:ascii="Calibri" w:hAnsi="Calibri" w:hint="default"/>
      </w:rPr>
    </w:lvl>
  </w:abstractNum>
  <w:abstractNum w:abstractNumId="15" w15:restartNumberingAfterBreak="0">
    <w:nsid w:val="20BF787D"/>
    <w:multiLevelType w:val="hybridMultilevel"/>
    <w:tmpl w:val="4F0033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2DE4798"/>
    <w:multiLevelType w:val="hybridMultilevel"/>
    <w:tmpl w:val="AA4EE7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5E754D0"/>
    <w:multiLevelType w:val="hybridMultilevel"/>
    <w:tmpl w:val="E16A39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678106A"/>
    <w:multiLevelType w:val="hybridMultilevel"/>
    <w:tmpl w:val="FFFFFFFF"/>
    <w:lvl w:ilvl="0" w:tplc="E508F3F4">
      <w:start w:val="1"/>
      <w:numFmt w:val="decimal"/>
      <w:lvlText w:val="%1."/>
      <w:lvlJc w:val="left"/>
      <w:pPr>
        <w:ind w:left="720" w:hanging="360"/>
      </w:pPr>
    </w:lvl>
    <w:lvl w:ilvl="1" w:tplc="86644178">
      <w:start w:val="1"/>
      <w:numFmt w:val="lowerLetter"/>
      <w:lvlText w:val="%2."/>
      <w:lvlJc w:val="left"/>
      <w:pPr>
        <w:ind w:left="1440" w:hanging="360"/>
      </w:pPr>
    </w:lvl>
    <w:lvl w:ilvl="2" w:tplc="25BAC55C">
      <w:start w:val="1"/>
      <w:numFmt w:val="lowerRoman"/>
      <w:lvlText w:val="%3."/>
      <w:lvlJc w:val="right"/>
      <w:pPr>
        <w:ind w:left="2160" w:hanging="180"/>
      </w:pPr>
    </w:lvl>
    <w:lvl w:ilvl="3" w:tplc="DC74D25C">
      <w:start w:val="1"/>
      <w:numFmt w:val="decimal"/>
      <w:lvlText w:val="%4."/>
      <w:lvlJc w:val="left"/>
      <w:pPr>
        <w:ind w:left="2880" w:hanging="360"/>
      </w:pPr>
    </w:lvl>
    <w:lvl w:ilvl="4" w:tplc="98B25C5A">
      <w:start w:val="1"/>
      <w:numFmt w:val="lowerLetter"/>
      <w:lvlText w:val="%5."/>
      <w:lvlJc w:val="left"/>
      <w:pPr>
        <w:ind w:left="3600" w:hanging="360"/>
      </w:pPr>
    </w:lvl>
    <w:lvl w:ilvl="5" w:tplc="50BA7CA8">
      <w:start w:val="1"/>
      <w:numFmt w:val="lowerRoman"/>
      <w:lvlText w:val="%6."/>
      <w:lvlJc w:val="right"/>
      <w:pPr>
        <w:ind w:left="4320" w:hanging="180"/>
      </w:pPr>
    </w:lvl>
    <w:lvl w:ilvl="6" w:tplc="D46494A4">
      <w:start w:val="1"/>
      <w:numFmt w:val="decimal"/>
      <w:lvlText w:val="%7."/>
      <w:lvlJc w:val="left"/>
      <w:pPr>
        <w:ind w:left="5040" w:hanging="360"/>
      </w:pPr>
    </w:lvl>
    <w:lvl w:ilvl="7" w:tplc="E37497DA">
      <w:start w:val="1"/>
      <w:numFmt w:val="lowerLetter"/>
      <w:lvlText w:val="%8."/>
      <w:lvlJc w:val="left"/>
      <w:pPr>
        <w:ind w:left="5760" w:hanging="360"/>
      </w:pPr>
    </w:lvl>
    <w:lvl w:ilvl="8" w:tplc="FC84D9CE">
      <w:start w:val="1"/>
      <w:numFmt w:val="lowerRoman"/>
      <w:lvlText w:val="%9."/>
      <w:lvlJc w:val="right"/>
      <w:pPr>
        <w:ind w:left="6480" w:hanging="180"/>
      </w:pPr>
    </w:lvl>
  </w:abstractNum>
  <w:abstractNum w:abstractNumId="19" w15:restartNumberingAfterBreak="0">
    <w:nsid w:val="26BA5F92"/>
    <w:multiLevelType w:val="hybridMultilevel"/>
    <w:tmpl w:val="4782C8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9096A3D"/>
    <w:multiLevelType w:val="hybridMultilevel"/>
    <w:tmpl w:val="C27ECD46"/>
    <w:lvl w:ilvl="0" w:tplc="14090001">
      <w:start w:val="1"/>
      <w:numFmt w:val="bullet"/>
      <w:lvlText w:val=""/>
      <w:lvlJc w:val="left"/>
      <w:pPr>
        <w:ind w:left="720" w:hanging="360"/>
      </w:pPr>
      <w:rPr>
        <w:rFonts w:ascii="Calibri Light" w:hAnsi="Calibri Light" w:hint="default"/>
      </w:rPr>
    </w:lvl>
    <w:lvl w:ilvl="1" w:tplc="14090003" w:tentative="1">
      <w:start w:val="1"/>
      <w:numFmt w:val="bullet"/>
      <w:lvlText w:val="o"/>
      <w:lvlJc w:val="left"/>
      <w:pPr>
        <w:ind w:left="1440" w:hanging="360"/>
      </w:pPr>
      <w:rPr>
        <w:rFonts w:ascii="DengXian" w:hAnsi="DengXian" w:cs="DengXian" w:hint="default"/>
      </w:rPr>
    </w:lvl>
    <w:lvl w:ilvl="2" w:tplc="14090005" w:tentative="1">
      <w:start w:val="1"/>
      <w:numFmt w:val="bullet"/>
      <w:lvlText w:val=""/>
      <w:lvlJc w:val="left"/>
      <w:pPr>
        <w:ind w:left="2160" w:hanging="360"/>
      </w:pPr>
      <w:rPr>
        <w:rFonts w:ascii="Calibri" w:hAnsi="Calibri" w:hint="default"/>
      </w:rPr>
    </w:lvl>
    <w:lvl w:ilvl="3" w:tplc="14090001" w:tentative="1">
      <w:start w:val="1"/>
      <w:numFmt w:val="bullet"/>
      <w:lvlText w:val=""/>
      <w:lvlJc w:val="left"/>
      <w:pPr>
        <w:ind w:left="2880" w:hanging="360"/>
      </w:pPr>
      <w:rPr>
        <w:rFonts w:ascii="DengXian" w:hAnsi="DengXian" w:hint="default"/>
      </w:rPr>
    </w:lvl>
    <w:lvl w:ilvl="4" w:tplc="14090003" w:tentative="1">
      <w:start w:val="1"/>
      <w:numFmt w:val="bullet"/>
      <w:lvlText w:val="o"/>
      <w:lvlJc w:val="left"/>
      <w:pPr>
        <w:ind w:left="3600" w:hanging="360"/>
      </w:pPr>
      <w:rPr>
        <w:rFonts w:ascii="DengXian" w:hAnsi="DengXian" w:cs="DengXian" w:hint="default"/>
      </w:rPr>
    </w:lvl>
    <w:lvl w:ilvl="5" w:tplc="14090005" w:tentative="1">
      <w:start w:val="1"/>
      <w:numFmt w:val="bullet"/>
      <w:lvlText w:val=""/>
      <w:lvlJc w:val="left"/>
      <w:pPr>
        <w:ind w:left="4320" w:hanging="360"/>
      </w:pPr>
      <w:rPr>
        <w:rFonts w:ascii="Calibri" w:hAnsi="Calibri" w:hint="default"/>
      </w:rPr>
    </w:lvl>
    <w:lvl w:ilvl="6" w:tplc="14090001" w:tentative="1">
      <w:start w:val="1"/>
      <w:numFmt w:val="bullet"/>
      <w:lvlText w:val=""/>
      <w:lvlJc w:val="left"/>
      <w:pPr>
        <w:ind w:left="5040" w:hanging="360"/>
      </w:pPr>
      <w:rPr>
        <w:rFonts w:ascii="DengXian" w:hAnsi="DengXian" w:hint="default"/>
      </w:rPr>
    </w:lvl>
    <w:lvl w:ilvl="7" w:tplc="14090003" w:tentative="1">
      <w:start w:val="1"/>
      <w:numFmt w:val="bullet"/>
      <w:lvlText w:val="o"/>
      <w:lvlJc w:val="left"/>
      <w:pPr>
        <w:ind w:left="5760" w:hanging="360"/>
      </w:pPr>
      <w:rPr>
        <w:rFonts w:ascii="DengXian" w:hAnsi="DengXian" w:cs="DengXian" w:hint="default"/>
      </w:rPr>
    </w:lvl>
    <w:lvl w:ilvl="8" w:tplc="14090005" w:tentative="1">
      <w:start w:val="1"/>
      <w:numFmt w:val="bullet"/>
      <w:lvlText w:val=""/>
      <w:lvlJc w:val="left"/>
      <w:pPr>
        <w:ind w:left="6480" w:hanging="360"/>
      </w:pPr>
      <w:rPr>
        <w:rFonts w:ascii="Calibri" w:hAnsi="Calibri" w:hint="default"/>
      </w:rPr>
    </w:lvl>
  </w:abstractNum>
  <w:abstractNum w:abstractNumId="21" w15:restartNumberingAfterBreak="0">
    <w:nsid w:val="2AD13D18"/>
    <w:multiLevelType w:val="hybridMultilevel"/>
    <w:tmpl w:val="0D7A6582"/>
    <w:lvl w:ilvl="0" w:tplc="14090001">
      <w:start w:val="1"/>
      <w:numFmt w:val="bullet"/>
      <w:lvlText w:val=""/>
      <w:lvlJc w:val="left"/>
      <w:pPr>
        <w:ind w:left="720" w:hanging="360"/>
      </w:pPr>
      <w:rPr>
        <w:rFonts w:ascii="Calibri Light" w:hAnsi="Calibri Light" w:hint="default"/>
      </w:rPr>
    </w:lvl>
    <w:lvl w:ilvl="1" w:tplc="14090003" w:tentative="1">
      <w:start w:val="1"/>
      <w:numFmt w:val="bullet"/>
      <w:lvlText w:val="o"/>
      <w:lvlJc w:val="left"/>
      <w:pPr>
        <w:ind w:left="1440" w:hanging="360"/>
      </w:pPr>
      <w:rPr>
        <w:rFonts w:ascii="DengXian" w:hAnsi="DengXian" w:cs="DengXian" w:hint="default"/>
      </w:rPr>
    </w:lvl>
    <w:lvl w:ilvl="2" w:tplc="14090005" w:tentative="1">
      <w:start w:val="1"/>
      <w:numFmt w:val="bullet"/>
      <w:lvlText w:val=""/>
      <w:lvlJc w:val="left"/>
      <w:pPr>
        <w:ind w:left="2160" w:hanging="360"/>
      </w:pPr>
      <w:rPr>
        <w:rFonts w:ascii="Calibri" w:hAnsi="Calibri" w:hint="default"/>
      </w:rPr>
    </w:lvl>
    <w:lvl w:ilvl="3" w:tplc="14090001" w:tentative="1">
      <w:start w:val="1"/>
      <w:numFmt w:val="bullet"/>
      <w:lvlText w:val=""/>
      <w:lvlJc w:val="left"/>
      <w:pPr>
        <w:ind w:left="2880" w:hanging="360"/>
      </w:pPr>
      <w:rPr>
        <w:rFonts w:ascii="Calibri Light" w:hAnsi="Calibri Light" w:hint="default"/>
      </w:rPr>
    </w:lvl>
    <w:lvl w:ilvl="4" w:tplc="14090003" w:tentative="1">
      <w:start w:val="1"/>
      <w:numFmt w:val="bullet"/>
      <w:lvlText w:val="o"/>
      <w:lvlJc w:val="left"/>
      <w:pPr>
        <w:ind w:left="3600" w:hanging="360"/>
      </w:pPr>
      <w:rPr>
        <w:rFonts w:ascii="DengXian" w:hAnsi="DengXian" w:cs="DengXian" w:hint="default"/>
      </w:rPr>
    </w:lvl>
    <w:lvl w:ilvl="5" w:tplc="14090005" w:tentative="1">
      <w:start w:val="1"/>
      <w:numFmt w:val="bullet"/>
      <w:lvlText w:val=""/>
      <w:lvlJc w:val="left"/>
      <w:pPr>
        <w:ind w:left="4320" w:hanging="360"/>
      </w:pPr>
      <w:rPr>
        <w:rFonts w:ascii="Calibri" w:hAnsi="Calibri" w:hint="default"/>
      </w:rPr>
    </w:lvl>
    <w:lvl w:ilvl="6" w:tplc="14090001" w:tentative="1">
      <w:start w:val="1"/>
      <w:numFmt w:val="bullet"/>
      <w:lvlText w:val=""/>
      <w:lvlJc w:val="left"/>
      <w:pPr>
        <w:ind w:left="5040" w:hanging="360"/>
      </w:pPr>
      <w:rPr>
        <w:rFonts w:ascii="Calibri Light" w:hAnsi="Calibri Light" w:hint="default"/>
      </w:rPr>
    </w:lvl>
    <w:lvl w:ilvl="7" w:tplc="14090003" w:tentative="1">
      <w:start w:val="1"/>
      <w:numFmt w:val="bullet"/>
      <w:lvlText w:val="o"/>
      <w:lvlJc w:val="left"/>
      <w:pPr>
        <w:ind w:left="5760" w:hanging="360"/>
      </w:pPr>
      <w:rPr>
        <w:rFonts w:ascii="DengXian" w:hAnsi="DengXian" w:cs="DengXian" w:hint="default"/>
      </w:rPr>
    </w:lvl>
    <w:lvl w:ilvl="8" w:tplc="14090005" w:tentative="1">
      <w:start w:val="1"/>
      <w:numFmt w:val="bullet"/>
      <w:lvlText w:val=""/>
      <w:lvlJc w:val="left"/>
      <w:pPr>
        <w:ind w:left="6480" w:hanging="360"/>
      </w:pPr>
      <w:rPr>
        <w:rFonts w:ascii="Calibri" w:hAnsi="Calibri" w:hint="default"/>
      </w:rPr>
    </w:lvl>
  </w:abstractNum>
  <w:abstractNum w:abstractNumId="22" w15:restartNumberingAfterBreak="0">
    <w:nsid w:val="2B50612F"/>
    <w:multiLevelType w:val="hybridMultilevel"/>
    <w:tmpl w:val="30383188"/>
    <w:lvl w:ilvl="0" w:tplc="1409000F">
      <w:start w:val="1"/>
      <w:numFmt w:val="decimal"/>
      <w:lvlText w:val="%1."/>
      <w:lvlJc w:val="left"/>
      <w:pPr>
        <w:ind w:left="833" w:hanging="360"/>
      </w:pPr>
    </w:lvl>
    <w:lvl w:ilvl="1" w:tplc="14090019" w:tentative="1">
      <w:start w:val="1"/>
      <w:numFmt w:val="lowerLetter"/>
      <w:lvlText w:val="%2."/>
      <w:lvlJc w:val="left"/>
      <w:pPr>
        <w:ind w:left="1553" w:hanging="360"/>
      </w:pPr>
    </w:lvl>
    <w:lvl w:ilvl="2" w:tplc="1409001B" w:tentative="1">
      <w:start w:val="1"/>
      <w:numFmt w:val="lowerRoman"/>
      <w:lvlText w:val="%3."/>
      <w:lvlJc w:val="right"/>
      <w:pPr>
        <w:ind w:left="2273" w:hanging="180"/>
      </w:pPr>
    </w:lvl>
    <w:lvl w:ilvl="3" w:tplc="1409000F" w:tentative="1">
      <w:start w:val="1"/>
      <w:numFmt w:val="decimal"/>
      <w:lvlText w:val="%4."/>
      <w:lvlJc w:val="left"/>
      <w:pPr>
        <w:ind w:left="2993" w:hanging="360"/>
      </w:pPr>
    </w:lvl>
    <w:lvl w:ilvl="4" w:tplc="14090019" w:tentative="1">
      <w:start w:val="1"/>
      <w:numFmt w:val="lowerLetter"/>
      <w:lvlText w:val="%5."/>
      <w:lvlJc w:val="left"/>
      <w:pPr>
        <w:ind w:left="3713" w:hanging="360"/>
      </w:pPr>
    </w:lvl>
    <w:lvl w:ilvl="5" w:tplc="1409001B" w:tentative="1">
      <w:start w:val="1"/>
      <w:numFmt w:val="lowerRoman"/>
      <w:lvlText w:val="%6."/>
      <w:lvlJc w:val="right"/>
      <w:pPr>
        <w:ind w:left="4433" w:hanging="180"/>
      </w:pPr>
    </w:lvl>
    <w:lvl w:ilvl="6" w:tplc="1409000F" w:tentative="1">
      <w:start w:val="1"/>
      <w:numFmt w:val="decimal"/>
      <w:lvlText w:val="%7."/>
      <w:lvlJc w:val="left"/>
      <w:pPr>
        <w:ind w:left="5153" w:hanging="360"/>
      </w:pPr>
    </w:lvl>
    <w:lvl w:ilvl="7" w:tplc="14090019" w:tentative="1">
      <w:start w:val="1"/>
      <w:numFmt w:val="lowerLetter"/>
      <w:lvlText w:val="%8."/>
      <w:lvlJc w:val="left"/>
      <w:pPr>
        <w:ind w:left="5873" w:hanging="360"/>
      </w:pPr>
    </w:lvl>
    <w:lvl w:ilvl="8" w:tplc="1409001B" w:tentative="1">
      <w:start w:val="1"/>
      <w:numFmt w:val="lowerRoman"/>
      <w:lvlText w:val="%9."/>
      <w:lvlJc w:val="right"/>
      <w:pPr>
        <w:ind w:left="6593" w:hanging="180"/>
      </w:pPr>
    </w:lvl>
  </w:abstractNum>
  <w:abstractNum w:abstractNumId="23" w15:restartNumberingAfterBreak="0">
    <w:nsid w:val="2C672702"/>
    <w:multiLevelType w:val="hybridMultilevel"/>
    <w:tmpl w:val="55C26BB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331A3A1C"/>
    <w:multiLevelType w:val="hybridMultilevel"/>
    <w:tmpl w:val="2D94F7AA"/>
    <w:lvl w:ilvl="0" w:tplc="14090001">
      <w:start w:val="1"/>
      <w:numFmt w:val="bullet"/>
      <w:lvlText w:val=""/>
      <w:lvlJc w:val="left"/>
      <w:pPr>
        <w:ind w:left="833" w:hanging="360"/>
      </w:pPr>
      <w:rPr>
        <w:rFonts w:ascii="Symbol" w:hAnsi="Symbol" w:hint="default"/>
      </w:rPr>
    </w:lvl>
    <w:lvl w:ilvl="1" w:tplc="14090003" w:tentative="1">
      <w:start w:val="1"/>
      <w:numFmt w:val="bullet"/>
      <w:lvlText w:val="o"/>
      <w:lvlJc w:val="left"/>
      <w:pPr>
        <w:ind w:left="1553" w:hanging="360"/>
      </w:pPr>
      <w:rPr>
        <w:rFonts w:ascii="Courier New" w:hAnsi="Courier New" w:cs="Courier New" w:hint="default"/>
      </w:rPr>
    </w:lvl>
    <w:lvl w:ilvl="2" w:tplc="14090005" w:tentative="1">
      <w:start w:val="1"/>
      <w:numFmt w:val="bullet"/>
      <w:lvlText w:val=""/>
      <w:lvlJc w:val="left"/>
      <w:pPr>
        <w:ind w:left="2273" w:hanging="360"/>
      </w:pPr>
      <w:rPr>
        <w:rFonts w:ascii="Wingdings" w:hAnsi="Wingdings" w:hint="default"/>
      </w:rPr>
    </w:lvl>
    <w:lvl w:ilvl="3" w:tplc="14090001" w:tentative="1">
      <w:start w:val="1"/>
      <w:numFmt w:val="bullet"/>
      <w:lvlText w:val=""/>
      <w:lvlJc w:val="left"/>
      <w:pPr>
        <w:ind w:left="2993" w:hanging="360"/>
      </w:pPr>
      <w:rPr>
        <w:rFonts w:ascii="Symbol" w:hAnsi="Symbol" w:hint="default"/>
      </w:rPr>
    </w:lvl>
    <w:lvl w:ilvl="4" w:tplc="14090003" w:tentative="1">
      <w:start w:val="1"/>
      <w:numFmt w:val="bullet"/>
      <w:lvlText w:val="o"/>
      <w:lvlJc w:val="left"/>
      <w:pPr>
        <w:ind w:left="3713" w:hanging="360"/>
      </w:pPr>
      <w:rPr>
        <w:rFonts w:ascii="Courier New" w:hAnsi="Courier New" w:cs="Courier New" w:hint="default"/>
      </w:rPr>
    </w:lvl>
    <w:lvl w:ilvl="5" w:tplc="14090005" w:tentative="1">
      <w:start w:val="1"/>
      <w:numFmt w:val="bullet"/>
      <w:lvlText w:val=""/>
      <w:lvlJc w:val="left"/>
      <w:pPr>
        <w:ind w:left="4433" w:hanging="360"/>
      </w:pPr>
      <w:rPr>
        <w:rFonts w:ascii="Wingdings" w:hAnsi="Wingdings" w:hint="default"/>
      </w:rPr>
    </w:lvl>
    <w:lvl w:ilvl="6" w:tplc="14090001" w:tentative="1">
      <w:start w:val="1"/>
      <w:numFmt w:val="bullet"/>
      <w:lvlText w:val=""/>
      <w:lvlJc w:val="left"/>
      <w:pPr>
        <w:ind w:left="5153" w:hanging="360"/>
      </w:pPr>
      <w:rPr>
        <w:rFonts w:ascii="Symbol" w:hAnsi="Symbol" w:hint="default"/>
      </w:rPr>
    </w:lvl>
    <w:lvl w:ilvl="7" w:tplc="14090003" w:tentative="1">
      <w:start w:val="1"/>
      <w:numFmt w:val="bullet"/>
      <w:lvlText w:val="o"/>
      <w:lvlJc w:val="left"/>
      <w:pPr>
        <w:ind w:left="5873" w:hanging="360"/>
      </w:pPr>
      <w:rPr>
        <w:rFonts w:ascii="Courier New" w:hAnsi="Courier New" w:cs="Courier New" w:hint="default"/>
      </w:rPr>
    </w:lvl>
    <w:lvl w:ilvl="8" w:tplc="14090005" w:tentative="1">
      <w:start w:val="1"/>
      <w:numFmt w:val="bullet"/>
      <w:lvlText w:val=""/>
      <w:lvlJc w:val="left"/>
      <w:pPr>
        <w:ind w:left="6593" w:hanging="360"/>
      </w:pPr>
      <w:rPr>
        <w:rFonts w:ascii="Wingdings" w:hAnsi="Wingdings" w:hint="default"/>
      </w:rPr>
    </w:lvl>
  </w:abstractNum>
  <w:abstractNum w:abstractNumId="25" w15:restartNumberingAfterBreak="0">
    <w:nsid w:val="34393FA2"/>
    <w:multiLevelType w:val="hybridMultilevel"/>
    <w:tmpl w:val="B14AFD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534417A"/>
    <w:multiLevelType w:val="hybridMultilevel"/>
    <w:tmpl w:val="FFFFFFFF"/>
    <w:lvl w:ilvl="0" w:tplc="3620F42A">
      <w:start w:val="1"/>
      <w:numFmt w:val="bullet"/>
      <w:lvlText w:val=""/>
      <w:lvlJc w:val="left"/>
      <w:pPr>
        <w:ind w:left="720" w:hanging="360"/>
      </w:pPr>
      <w:rPr>
        <w:rFonts w:ascii="Calibri Light" w:hAnsi="Calibri Light" w:hint="default"/>
      </w:rPr>
    </w:lvl>
    <w:lvl w:ilvl="1" w:tplc="9776EF0A">
      <w:start w:val="1"/>
      <w:numFmt w:val="bullet"/>
      <w:lvlText w:val="o"/>
      <w:lvlJc w:val="left"/>
      <w:pPr>
        <w:ind w:left="1440" w:hanging="360"/>
      </w:pPr>
      <w:rPr>
        <w:rFonts w:ascii="DengXian" w:hAnsi="DengXian" w:hint="default"/>
      </w:rPr>
    </w:lvl>
    <w:lvl w:ilvl="2" w:tplc="06C04904">
      <w:start w:val="1"/>
      <w:numFmt w:val="bullet"/>
      <w:lvlText w:val=""/>
      <w:lvlJc w:val="left"/>
      <w:pPr>
        <w:ind w:left="2160" w:hanging="360"/>
      </w:pPr>
      <w:rPr>
        <w:rFonts w:ascii="Calibri" w:hAnsi="Calibri" w:hint="default"/>
      </w:rPr>
    </w:lvl>
    <w:lvl w:ilvl="3" w:tplc="9FE82A80">
      <w:start w:val="1"/>
      <w:numFmt w:val="bullet"/>
      <w:lvlText w:val=""/>
      <w:lvlJc w:val="left"/>
      <w:pPr>
        <w:ind w:left="2880" w:hanging="360"/>
      </w:pPr>
      <w:rPr>
        <w:rFonts w:ascii="Calibri Light" w:hAnsi="Calibri Light" w:hint="default"/>
      </w:rPr>
    </w:lvl>
    <w:lvl w:ilvl="4" w:tplc="F7CA87CA">
      <w:start w:val="1"/>
      <w:numFmt w:val="bullet"/>
      <w:lvlText w:val="o"/>
      <w:lvlJc w:val="left"/>
      <w:pPr>
        <w:ind w:left="3600" w:hanging="360"/>
      </w:pPr>
      <w:rPr>
        <w:rFonts w:ascii="DengXian" w:hAnsi="DengXian" w:hint="default"/>
      </w:rPr>
    </w:lvl>
    <w:lvl w:ilvl="5" w:tplc="DC0E9B74">
      <w:start w:val="1"/>
      <w:numFmt w:val="bullet"/>
      <w:lvlText w:val=""/>
      <w:lvlJc w:val="left"/>
      <w:pPr>
        <w:ind w:left="4320" w:hanging="360"/>
      </w:pPr>
      <w:rPr>
        <w:rFonts w:ascii="Calibri" w:hAnsi="Calibri" w:hint="default"/>
      </w:rPr>
    </w:lvl>
    <w:lvl w:ilvl="6" w:tplc="3D347DA4">
      <w:start w:val="1"/>
      <w:numFmt w:val="bullet"/>
      <w:lvlText w:val=""/>
      <w:lvlJc w:val="left"/>
      <w:pPr>
        <w:ind w:left="5040" w:hanging="360"/>
      </w:pPr>
      <w:rPr>
        <w:rFonts w:ascii="Calibri Light" w:hAnsi="Calibri Light" w:hint="default"/>
      </w:rPr>
    </w:lvl>
    <w:lvl w:ilvl="7" w:tplc="611022C2">
      <w:start w:val="1"/>
      <w:numFmt w:val="bullet"/>
      <w:lvlText w:val="o"/>
      <w:lvlJc w:val="left"/>
      <w:pPr>
        <w:ind w:left="5760" w:hanging="360"/>
      </w:pPr>
      <w:rPr>
        <w:rFonts w:ascii="DengXian" w:hAnsi="DengXian" w:hint="default"/>
      </w:rPr>
    </w:lvl>
    <w:lvl w:ilvl="8" w:tplc="C6703F22">
      <w:start w:val="1"/>
      <w:numFmt w:val="bullet"/>
      <w:lvlText w:val=""/>
      <w:lvlJc w:val="left"/>
      <w:pPr>
        <w:ind w:left="6480" w:hanging="360"/>
      </w:pPr>
      <w:rPr>
        <w:rFonts w:ascii="Calibri" w:hAnsi="Calibri" w:hint="default"/>
      </w:rPr>
    </w:lvl>
  </w:abstractNum>
  <w:abstractNum w:abstractNumId="27" w15:restartNumberingAfterBreak="0">
    <w:nsid w:val="35540F94"/>
    <w:multiLevelType w:val="hybridMultilevel"/>
    <w:tmpl w:val="8D6E26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38890EDA"/>
    <w:multiLevelType w:val="hybridMultilevel"/>
    <w:tmpl w:val="E4E818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3B5F6731"/>
    <w:multiLevelType w:val="hybridMultilevel"/>
    <w:tmpl w:val="20E41B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3C4F677F"/>
    <w:multiLevelType w:val="hybridMultilevel"/>
    <w:tmpl w:val="6D34EF6A"/>
    <w:lvl w:ilvl="0" w:tplc="14090001">
      <w:start w:val="1"/>
      <w:numFmt w:val="bullet"/>
      <w:lvlText w:val=""/>
      <w:lvlJc w:val="left"/>
      <w:pPr>
        <w:ind w:left="720" w:hanging="360"/>
      </w:pPr>
      <w:rPr>
        <w:rFonts w:ascii="Calibri Light" w:hAnsi="Calibri Light" w:hint="default"/>
      </w:rPr>
    </w:lvl>
    <w:lvl w:ilvl="1" w:tplc="14090003" w:tentative="1">
      <w:start w:val="1"/>
      <w:numFmt w:val="bullet"/>
      <w:lvlText w:val="o"/>
      <w:lvlJc w:val="left"/>
      <w:pPr>
        <w:ind w:left="1440" w:hanging="360"/>
      </w:pPr>
      <w:rPr>
        <w:rFonts w:ascii="DengXian" w:hAnsi="DengXian" w:cs="DengXian" w:hint="default"/>
      </w:rPr>
    </w:lvl>
    <w:lvl w:ilvl="2" w:tplc="14090005" w:tentative="1">
      <w:start w:val="1"/>
      <w:numFmt w:val="bullet"/>
      <w:lvlText w:val=""/>
      <w:lvlJc w:val="left"/>
      <w:pPr>
        <w:ind w:left="2160" w:hanging="360"/>
      </w:pPr>
      <w:rPr>
        <w:rFonts w:ascii="Calibri" w:hAnsi="Calibri" w:hint="default"/>
      </w:rPr>
    </w:lvl>
    <w:lvl w:ilvl="3" w:tplc="14090001" w:tentative="1">
      <w:start w:val="1"/>
      <w:numFmt w:val="bullet"/>
      <w:lvlText w:val=""/>
      <w:lvlJc w:val="left"/>
      <w:pPr>
        <w:ind w:left="2880" w:hanging="360"/>
      </w:pPr>
      <w:rPr>
        <w:rFonts w:ascii="DengXian" w:hAnsi="DengXian" w:hint="default"/>
      </w:rPr>
    </w:lvl>
    <w:lvl w:ilvl="4" w:tplc="14090003" w:tentative="1">
      <w:start w:val="1"/>
      <w:numFmt w:val="bullet"/>
      <w:lvlText w:val="o"/>
      <w:lvlJc w:val="left"/>
      <w:pPr>
        <w:ind w:left="3600" w:hanging="360"/>
      </w:pPr>
      <w:rPr>
        <w:rFonts w:ascii="DengXian" w:hAnsi="DengXian" w:cs="DengXian" w:hint="default"/>
      </w:rPr>
    </w:lvl>
    <w:lvl w:ilvl="5" w:tplc="14090005" w:tentative="1">
      <w:start w:val="1"/>
      <w:numFmt w:val="bullet"/>
      <w:lvlText w:val=""/>
      <w:lvlJc w:val="left"/>
      <w:pPr>
        <w:ind w:left="4320" w:hanging="360"/>
      </w:pPr>
      <w:rPr>
        <w:rFonts w:ascii="Calibri" w:hAnsi="Calibri" w:hint="default"/>
      </w:rPr>
    </w:lvl>
    <w:lvl w:ilvl="6" w:tplc="14090001" w:tentative="1">
      <w:start w:val="1"/>
      <w:numFmt w:val="bullet"/>
      <w:lvlText w:val=""/>
      <w:lvlJc w:val="left"/>
      <w:pPr>
        <w:ind w:left="5040" w:hanging="360"/>
      </w:pPr>
      <w:rPr>
        <w:rFonts w:ascii="DengXian" w:hAnsi="DengXian" w:hint="default"/>
      </w:rPr>
    </w:lvl>
    <w:lvl w:ilvl="7" w:tplc="14090003" w:tentative="1">
      <w:start w:val="1"/>
      <w:numFmt w:val="bullet"/>
      <w:lvlText w:val="o"/>
      <w:lvlJc w:val="left"/>
      <w:pPr>
        <w:ind w:left="5760" w:hanging="360"/>
      </w:pPr>
      <w:rPr>
        <w:rFonts w:ascii="DengXian" w:hAnsi="DengXian" w:cs="DengXian" w:hint="default"/>
      </w:rPr>
    </w:lvl>
    <w:lvl w:ilvl="8" w:tplc="14090005" w:tentative="1">
      <w:start w:val="1"/>
      <w:numFmt w:val="bullet"/>
      <w:lvlText w:val=""/>
      <w:lvlJc w:val="left"/>
      <w:pPr>
        <w:ind w:left="6480" w:hanging="360"/>
      </w:pPr>
      <w:rPr>
        <w:rFonts w:ascii="Calibri" w:hAnsi="Calibri" w:hint="default"/>
      </w:rPr>
    </w:lvl>
  </w:abstractNum>
  <w:abstractNum w:abstractNumId="31" w15:restartNumberingAfterBreak="0">
    <w:nsid w:val="3CDB63A2"/>
    <w:multiLevelType w:val="hybridMultilevel"/>
    <w:tmpl w:val="FFFFFFFF"/>
    <w:lvl w:ilvl="0" w:tplc="0D98CE24">
      <w:start w:val="1"/>
      <w:numFmt w:val="bullet"/>
      <w:lvlText w:val=""/>
      <w:lvlJc w:val="left"/>
      <w:pPr>
        <w:ind w:left="720" w:hanging="360"/>
      </w:pPr>
      <w:rPr>
        <w:rFonts w:ascii="Calibri Light" w:hAnsi="Calibri Light" w:hint="default"/>
      </w:rPr>
    </w:lvl>
    <w:lvl w:ilvl="1" w:tplc="D95AEE2E">
      <w:start w:val="1"/>
      <w:numFmt w:val="bullet"/>
      <w:lvlText w:val="o"/>
      <w:lvlJc w:val="left"/>
      <w:pPr>
        <w:ind w:left="1440" w:hanging="360"/>
      </w:pPr>
      <w:rPr>
        <w:rFonts w:ascii="DengXian" w:hAnsi="DengXian" w:hint="default"/>
      </w:rPr>
    </w:lvl>
    <w:lvl w:ilvl="2" w:tplc="0E7AE08A">
      <w:start w:val="1"/>
      <w:numFmt w:val="bullet"/>
      <w:lvlText w:val=""/>
      <w:lvlJc w:val="left"/>
      <w:pPr>
        <w:ind w:left="2160" w:hanging="360"/>
      </w:pPr>
      <w:rPr>
        <w:rFonts w:ascii="Calibri" w:hAnsi="Calibri" w:hint="default"/>
      </w:rPr>
    </w:lvl>
    <w:lvl w:ilvl="3" w:tplc="CBB8E370">
      <w:start w:val="1"/>
      <w:numFmt w:val="bullet"/>
      <w:lvlText w:val=""/>
      <w:lvlJc w:val="left"/>
      <w:pPr>
        <w:ind w:left="2880" w:hanging="360"/>
      </w:pPr>
      <w:rPr>
        <w:rFonts w:ascii="Calibri Light" w:hAnsi="Calibri Light" w:hint="default"/>
      </w:rPr>
    </w:lvl>
    <w:lvl w:ilvl="4" w:tplc="C0285908">
      <w:start w:val="1"/>
      <w:numFmt w:val="bullet"/>
      <w:lvlText w:val="o"/>
      <w:lvlJc w:val="left"/>
      <w:pPr>
        <w:ind w:left="3600" w:hanging="360"/>
      </w:pPr>
      <w:rPr>
        <w:rFonts w:ascii="DengXian" w:hAnsi="DengXian" w:hint="default"/>
      </w:rPr>
    </w:lvl>
    <w:lvl w:ilvl="5" w:tplc="F60A8D72">
      <w:start w:val="1"/>
      <w:numFmt w:val="bullet"/>
      <w:lvlText w:val=""/>
      <w:lvlJc w:val="left"/>
      <w:pPr>
        <w:ind w:left="4320" w:hanging="360"/>
      </w:pPr>
      <w:rPr>
        <w:rFonts w:ascii="Calibri" w:hAnsi="Calibri" w:hint="default"/>
      </w:rPr>
    </w:lvl>
    <w:lvl w:ilvl="6" w:tplc="B742DD3C">
      <w:start w:val="1"/>
      <w:numFmt w:val="bullet"/>
      <w:lvlText w:val=""/>
      <w:lvlJc w:val="left"/>
      <w:pPr>
        <w:ind w:left="5040" w:hanging="360"/>
      </w:pPr>
      <w:rPr>
        <w:rFonts w:ascii="Calibri Light" w:hAnsi="Calibri Light" w:hint="default"/>
      </w:rPr>
    </w:lvl>
    <w:lvl w:ilvl="7" w:tplc="C1F0C840">
      <w:start w:val="1"/>
      <w:numFmt w:val="bullet"/>
      <w:lvlText w:val="o"/>
      <w:lvlJc w:val="left"/>
      <w:pPr>
        <w:ind w:left="5760" w:hanging="360"/>
      </w:pPr>
      <w:rPr>
        <w:rFonts w:ascii="DengXian" w:hAnsi="DengXian" w:hint="default"/>
      </w:rPr>
    </w:lvl>
    <w:lvl w:ilvl="8" w:tplc="CE423462">
      <w:start w:val="1"/>
      <w:numFmt w:val="bullet"/>
      <w:lvlText w:val=""/>
      <w:lvlJc w:val="left"/>
      <w:pPr>
        <w:ind w:left="6480" w:hanging="360"/>
      </w:pPr>
      <w:rPr>
        <w:rFonts w:ascii="Calibri" w:hAnsi="Calibri" w:hint="default"/>
      </w:rPr>
    </w:lvl>
  </w:abstractNum>
  <w:abstractNum w:abstractNumId="32" w15:restartNumberingAfterBreak="0">
    <w:nsid w:val="3D5D5D31"/>
    <w:multiLevelType w:val="hybridMultilevel"/>
    <w:tmpl w:val="CD189AA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3EAF7689"/>
    <w:multiLevelType w:val="hybridMultilevel"/>
    <w:tmpl w:val="866C7D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3F5263BF"/>
    <w:multiLevelType w:val="hybridMultilevel"/>
    <w:tmpl w:val="2F6A71A6"/>
    <w:lvl w:ilvl="0" w:tplc="14090001">
      <w:start w:val="1"/>
      <w:numFmt w:val="bullet"/>
      <w:lvlText w:val=""/>
      <w:lvlJc w:val="left"/>
      <w:pPr>
        <w:ind w:left="720" w:hanging="360"/>
      </w:pPr>
      <w:rPr>
        <w:rFonts w:ascii="Calibri Light" w:hAnsi="Calibri Light" w:hint="default"/>
      </w:rPr>
    </w:lvl>
    <w:lvl w:ilvl="1" w:tplc="14090003" w:tentative="1">
      <w:start w:val="1"/>
      <w:numFmt w:val="bullet"/>
      <w:lvlText w:val="o"/>
      <w:lvlJc w:val="left"/>
      <w:pPr>
        <w:ind w:left="1440" w:hanging="360"/>
      </w:pPr>
      <w:rPr>
        <w:rFonts w:ascii="DengXian" w:hAnsi="DengXian" w:cs="DengXian" w:hint="default"/>
      </w:rPr>
    </w:lvl>
    <w:lvl w:ilvl="2" w:tplc="14090005" w:tentative="1">
      <w:start w:val="1"/>
      <w:numFmt w:val="bullet"/>
      <w:lvlText w:val=""/>
      <w:lvlJc w:val="left"/>
      <w:pPr>
        <w:ind w:left="2160" w:hanging="360"/>
      </w:pPr>
      <w:rPr>
        <w:rFonts w:ascii="Calibri" w:hAnsi="Calibri" w:hint="default"/>
      </w:rPr>
    </w:lvl>
    <w:lvl w:ilvl="3" w:tplc="14090001" w:tentative="1">
      <w:start w:val="1"/>
      <w:numFmt w:val="bullet"/>
      <w:lvlText w:val=""/>
      <w:lvlJc w:val="left"/>
      <w:pPr>
        <w:ind w:left="2880" w:hanging="360"/>
      </w:pPr>
      <w:rPr>
        <w:rFonts w:ascii="DengXian" w:hAnsi="DengXian" w:hint="default"/>
      </w:rPr>
    </w:lvl>
    <w:lvl w:ilvl="4" w:tplc="14090003" w:tentative="1">
      <w:start w:val="1"/>
      <w:numFmt w:val="bullet"/>
      <w:lvlText w:val="o"/>
      <w:lvlJc w:val="left"/>
      <w:pPr>
        <w:ind w:left="3600" w:hanging="360"/>
      </w:pPr>
      <w:rPr>
        <w:rFonts w:ascii="DengXian" w:hAnsi="DengXian" w:cs="DengXian" w:hint="default"/>
      </w:rPr>
    </w:lvl>
    <w:lvl w:ilvl="5" w:tplc="14090005" w:tentative="1">
      <w:start w:val="1"/>
      <w:numFmt w:val="bullet"/>
      <w:lvlText w:val=""/>
      <w:lvlJc w:val="left"/>
      <w:pPr>
        <w:ind w:left="4320" w:hanging="360"/>
      </w:pPr>
      <w:rPr>
        <w:rFonts w:ascii="Calibri" w:hAnsi="Calibri" w:hint="default"/>
      </w:rPr>
    </w:lvl>
    <w:lvl w:ilvl="6" w:tplc="14090001" w:tentative="1">
      <w:start w:val="1"/>
      <w:numFmt w:val="bullet"/>
      <w:lvlText w:val=""/>
      <w:lvlJc w:val="left"/>
      <w:pPr>
        <w:ind w:left="5040" w:hanging="360"/>
      </w:pPr>
      <w:rPr>
        <w:rFonts w:ascii="DengXian" w:hAnsi="DengXian" w:hint="default"/>
      </w:rPr>
    </w:lvl>
    <w:lvl w:ilvl="7" w:tplc="14090003" w:tentative="1">
      <w:start w:val="1"/>
      <w:numFmt w:val="bullet"/>
      <w:lvlText w:val="o"/>
      <w:lvlJc w:val="left"/>
      <w:pPr>
        <w:ind w:left="5760" w:hanging="360"/>
      </w:pPr>
      <w:rPr>
        <w:rFonts w:ascii="DengXian" w:hAnsi="DengXian" w:cs="DengXian" w:hint="default"/>
      </w:rPr>
    </w:lvl>
    <w:lvl w:ilvl="8" w:tplc="14090005" w:tentative="1">
      <w:start w:val="1"/>
      <w:numFmt w:val="bullet"/>
      <w:lvlText w:val=""/>
      <w:lvlJc w:val="left"/>
      <w:pPr>
        <w:ind w:left="6480" w:hanging="360"/>
      </w:pPr>
      <w:rPr>
        <w:rFonts w:ascii="Calibri" w:hAnsi="Calibri" w:hint="default"/>
      </w:rPr>
    </w:lvl>
  </w:abstractNum>
  <w:abstractNum w:abstractNumId="35" w15:restartNumberingAfterBreak="0">
    <w:nsid w:val="402B7338"/>
    <w:multiLevelType w:val="hybridMultilevel"/>
    <w:tmpl w:val="FFFFFFFF"/>
    <w:lvl w:ilvl="0" w:tplc="E698F290">
      <w:start w:val="1"/>
      <w:numFmt w:val="bullet"/>
      <w:lvlText w:val=""/>
      <w:lvlJc w:val="left"/>
      <w:pPr>
        <w:ind w:left="720" w:hanging="360"/>
      </w:pPr>
      <w:rPr>
        <w:rFonts w:ascii="Calibri Light" w:hAnsi="Calibri Light" w:hint="default"/>
      </w:rPr>
    </w:lvl>
    <w:lvl w:ilvl="1" w:tplc="FF2A9006">
      <w:start w:val="1"/>
      <w:numFmt w:val="bullet"/>
      <w:lvlText w:val="o"/>
      <w:lvlJc w:val="left"/>
      <w:pPr>
        <w:ind w:left="1440" w:hanging="360"/>
      </w:pPr>
      <w:rPr>
        <w:rFonts w:ascii="DengXian" w:hAnsi="DengXian" w:hint="default"/>
      </w:rPr>
    </w:lvl>
    <w:lvl w:ilvl="2" w:tplc="AEDCE46E">
      <w:start w:val="1"/>
      <w:numFmt w:val="bullet"/>
      <w:lvlText w:val=""/>
      <w:lvlJc w:val="left"/>
      <w:pPr>
        <w:ind w:left="2160" w:hanging="360"/>
      </w:pPr>
      <w:rPr>
        <w:rFonts w:ascii="Calibri" w:hAnsi="Calibri" w:hint="default"/>
      </w:rPr>
    </w:lvl>
    <w:lvl w:ilvl="3" w:tplc="0F8CD896">
      <w:start w:val="1"/>
      <w:numFmt w:val="bullet"/>
      <w:lvlText w:val=""/>
      <w:lvlJc w:val="left"/>
      <w:pPr>
        <w:ind w:left="2880" w:hanging="360"/>
      </w:pPr>
      <w:rPr>
        <w:rFonts w:ascii="Calibri Light" w:hAnsi="Calibri Light" w:hint="default"/>
      </w:rPr>
    </w:lvl>
    <w:lvl w:ilvl="4" w:tplc="7E085FD4">
      <w:start w:val="1"/>
      <w:numFmt w:val="bullet"/>
      <w:lvlText w:val="o"/>
      <w:lvlJc w:val="left"/>
      <w:pPr>
        <w:ind w:left="3600" w:hanging="360"/>
      </w:pPr>
      <w:rPr>
        <w:rFonts w:ascii="DengXian" w:hAnsi="DengXian" w:hint="default"/>
      </w:rPr>
    </w:lvl>
    <w:lvl w:ilvl="5" w:tplc="C3868606">
      <w:start w:val="1"/>
      <w:numFmt w:val="bullet"/>
      <w:lvlText w:val=""/>
      <w:lvlJc w:val="left"/>
      <w:pPr>
        <w:ind w:left="4320" w:hanging="360"/>
      </w:pPr>
      <w:rPr>
        <w:rFonts w:ascii="Calibri" w:hAnsi="Calibri" w:hint="default"/>
      </w:rPr>
    </w:lvl>
    <w:lvl w:ilvl="6" w:tplc="29702EB0">
      <w:start w:val="1"/>
      <w:numFmt w:val="bullet"/>
      <w:lvlText w:val=""/>
      <w:lvlJc w:val="left"/>
      <w:pPr>
        <w:ind w:left="5040" w:hanging="360"/>
      </w:pPr>
      <w:rPr>
        <w:rFonts w:ascii="Calibri Light" w:hAnsi="Calibri Light" w:hint="default"/>
      </w:rPr>
    </w:lvl>
    <w:lvl w:ilvl="7" w:tplc="8034C012">
      <w:start w:val="1"/>
      <w:numFmt w:val="bullet"/>
      <w:lvlText w:val="o"/>
      <w:lvlJc w:val="left"/>
      <w:pPr>
        <w:ind w:left="5760" w:hanging="360"/>
      </w:pPr>
      <w:rPr>
        <w:rFonts w:ascii="DengXian" w:hAnsi="DengXian" w:hint="default"/>
      </w:rPr>
    </w:lvl>
    <w:lvl w:ilvl="8" w:tplc="E9B20B32">
      <w:start w:val="1"/>
      <w:numFmt w:val="bullet"/>
      <w:lvlText w:val=""/>
      <w:lvlJc w:val="left"/>
      <w:pPr>
        <w:ind w:left="6480" w:hanging="360"/>
      </w:pPr>
      <w:rPr>
        <w:rFonts w:ascii="Calibri" w:hAnsi="Calibri" w:hint="default"/>
      </w:rPr>
    </w:lvl>
  </w:abstractNum>
  <w:abstractNum w:abstractNumId="36" w15:restartNumberingAfterBreak="0">
    <w:nsid w:val="41325D68"/>
    <w:multiLevelType w:val="hybridMultilevel"/>
    <w:tmpl w:val="69A2CE38"/>
    <w:lvl w:ilvl="0" w:tplc="6236161A">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43240C2A"/>
    <w:multiLevelType w:val="hybridMultilevel"/>
    <w:tmpl w:val="181EA7F2"/>
    <w:lvl w:ilvl="0" w:tplc="14090001">
      <w:start w:val="1"/>
      <w:numFmt w:val="bullet"/>
      <w:lvlText w:val=""/>
      <w:lvlJc w:val="left"/>
      <w:pPr>
        <w:ind w:left="720" w:hanging="360"/>
      </w:pPr>
      <w:rPr>
        <w:rFonts w:ascii="Calibri Light" w:hAnsi="Calibri Light" w:hint="default"/>
      </w:rPr>
    </w:lvl>
    <w:lvl w:ilvl="1" w:tplc="14090003" w:tentative="1">
      <w:start w:val="1"/>
      <w:numFmt w:val="bullet"/>
      <w:lvlText w:val="o"/>
      <w:lvlJc w:val="left"/>
      <w:pPr>
        <w:ind w:left="1440" w:hanging="360"/>
      </w:pPr>
      <w:rPr>
        <w:rFonts w:ascii="DengXian" w:hAnsi="DengXian" w:cs="DengXian" w:hint="default"/>
      </w:rPr>
    </w:lvl>
    <w:lvl w:ilvl="2" w:tplc="14090005" w:tentative="1">
      <w:start w:val="1"/>
      <w:numFmt w:val="bullet"/>
      <w:lvlText w:val=""/>
      <w:lvlJc w:val="left"/>
      <w:pPr>
        <w:ind w:left="2160" w:hanging="360"/>
      </w:pPr>
      <w:rPr>
        <w:rFonts w:ascii="Calibri" w:hAnsi="Calibri" w:hint="default"/>
      </w:rPr>
    </w:lvl>
    <w:lvl w:ilvl="3" w:tplc="14090001" w:tentative="1">
      <w:start w:val="1"/>
      <w:numFmt w:val="bullet"/>
      <w:lvlText w:val=""/>
      <w:lvlJc w:val="left"/>
      <w:pPr>
        <w:ind w:left="2880" w:hanging="360"/>
      </w:pPr>
      <w:rPr>
        <w:rFonts w:ascii="DengXian" w:hAnsi="DengXian" w:hint="default"/>
      </w:rPr>
    </w:lvl>
    <w:lvl w:ilvl="4" w:tplc="14090003" w:tentative="1">
      <w:start w:val="1"/>
      <w:numFmt w:val="bullet"/>
      <w:lvlText w:val="o"/>
      <w:lvlJc w:val="left"/>
      <w:pPr>
        <w:ind w:left="3600" w:hanging="360"/>
      </w:pPr>
      <w:rPr>
        <w:rFonts w:ascii="DengXian" w:hAnsi="DengXian" w:cs="DengXian" w:hint="default"/>
      </w:rPr>
    </w:lvl>
    <w:lvl w:ilvl="5" w:tplc="14090005" w:tentative="1">
      <w:start w:val="1"/>
      <w:numFmt w:val="bullet"/>
      <w:lvlText w:val=""/>
      <w:lvlJc w:val="left"/>
      <w:pPr>
        <w:ind w:left="4320" w:hanging="360"/>
      </w:pPr>
      <w:rPr>
        <w:rFonts w:ascii="Calibri" w:hAnsi="Calibri" w:hint="default"/>
      </w:rPr>
    </w:lvl>
    <w:lvl w:ilvl="6" w:tplc="14090001" w:tentative="1">
      <w:start w:val="1"/>
      <w:numFmt w:val="bullet"/>
      <w:lvlText w:val=""/>
      <w:lvlJc w:val="left"/>
      <w:pPr>
        <w:ind w:left="5040" w:hanging="360"/>
      </w:pPr>
      <w:rPr>
        <w:rFonts w:ascii="DengXian" w:hAnsi="DengXian" w:hint="default"/>
      </w:rPr>
    </w:lvl>
    <w:lvl w:ilvl="7" w:tplc="14090003" w:tentative="1">
      <w:start w:val="1"/>
      <w:numFmt w:val="bullet"/>
      <w:lvlText w:val="o"/>
      <w:lvlJc w:val="left"/>
      <w:pPr>
        <w:ind w:left="5760" w:hanging="360"/>
      </w:pPr>
      <w:rPr>
        <w:rFonts w:ascii="DengXian" w:hAnsi="DengXian" w:cs="DengXian" w:hint="default"/>
      </w:rPr>
    </w:lvl>
    <w:lvl w:ilvl="8" w:tplc="14090005" w:tentative="1">
      <w:start w:val="1"/>
      <w:numFmt w:val="bullet"/>
      <w:lvlText w:val=""/>
      <w:lvlJc w:val="left"/>
      <w:pPr>
        <w:ind w:left="6480" w:hanging="360"/>
      </w:pPr>
      <w:rPr>
        <w:rFonts w:ascii="Calibri" w:hAnsi="Calibri" w:hint="default"/>
      </w:rPr>
    </w:lvl>
  </w:abstractNum>
  <w:abstractNum w:abstractNumId="38" w15:restartNumberingAfterBreak="0">
    <w:nsid w:val="43BD7345"/>
    <w:multiLevelType w:val="hybridMultilevel"/>
    <w:tmpl w:val="C63EAE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43E55CF9"/>
    <w:multiLevelType w:val="hybridMultilevel"/>
    <w:tmpl w:val="03D0A4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457A0FA7"/>
    <w:multiLevelType w:val="hybridMultilevel"/>
    <w:tmpl w:val="646E5CB8"/>
    <w:lvl w:ilvl="0" w:tplc="14090001">
      <w:start w:val="1"/>
      <w:numFmt w:val="bullet"/>
      <w:lvlText w:val=""/>
      <w:lvlJc w:val="left"/>
      <w:pPr>
        <w:ind w:left="720" w:hanging="360"/>
      </w:pPr>
      <w:rPr>
        <w:rFonts w:ascii="Calibri Light" w:hAnsi="Calibri Light" w:hint="default"/>
      </w:rPr>
    </w:lvl>
    <w:lvl w:ilvl="1" w:tplc="14090003" w:tentative="1">
      <w:start w:val="1"/>
      <w:numFmt w:val="bullet"/>
      <w:lvlText w:val="o"/>
      <w:lvlJc w:val="left"/>
      <w:pPr>
        <w:ind w:left="1440" w:hanging="360"/>
      </w:pPr>
      <w:rPr>
        <w:rFonts w:ascii="DengXian" w:hAnsi="DengXian" w:cs="DengXian" w:hint="default"/>
      </w:rPr>
    </w:lvl>
    <w:lvl w:ilvl="2" w:tplc="14090005" w:tentative="1">
      <w:start w:val="1"/>
      <w:numFmt w:val="bullet"/>
      <w:lvlText w:val=""/>
      <w:lvlJc w:val="left"/>
      <w:pPr>
        <w:ind w:left="2160" w:hanging="360"/>
      </w:pPr>
      <w:rPr>
        <w:rFonts w:ascii="Calibri" w:hAnsi="Calibri" w:hint="default"/>
      </w:rPr>
    </w:lvl>
    <w:lvl w:ilvl="3" w:tplc="14090001" w:tentative="1">
      <w:start w:val="1"/>
      <w:numFmt w:val="bullet"/>
      <w:lvlText w:val=""/>
      <w:lvlJc w:val="left"/>
      <w:pPr>
        <w:ind w:left="2880" w:hanging="360"/>
      </w:pPr>
      <w:rPr>
        <w:rFonts w:ascii="DengXian" w:hAnsi="DengXian" w:hint="default"/>
      </w:rPr>
    </w:lvl>
    <w:lvl w:ilvl="4" w:tplc="14090003" w:tentative="1">
      <w:start w:val="1"/>
      <w:numFmt w:val="bullet"/>
      <w:lvlText w:val="o"/>
      <w:lvlJc w:val="left"/>
      <w:pPr>
        <w:ind w:left="3600" w:hanging="360"/>
      </w:pPr>
      <w:rPr>
        <w:rFonts w:ascii="DengXian" w:hAnsi="DengXian" w:cs="DengXian" w:hint="default"/>
      </w:rPr>
    </w:lvl>
    <w:lvl w:ilvl="5" w:tplc="14090005" w:tentative="1">
      <w:start w:val="1"/>
      <w:numFmt w:val="bullet"/>
      <w:lvlText w:val=""/>
      <w:lvlJc w:val="left"/>
      <w:pPr>
        <w:ind w:left="4320" w:hanging="360"/>
      </w:pPr>
      <w:rPr>
        <w:rFonts w:ascii="Calibri" w:hAnsi="Calibri" w:hint="default"/>
      </w:rPr>
    </w:lvl>
    <w:lvl w:ilvl="6" w:tplc="14090001" w:tentative="1">
      <w:start w:val="1"/>
      <w:numFmt w:val="bullet"/>
      <w:lvlText w:val=""/>
      <w:lvlJc w:val="left"/>
      <w:pPr>
        <w:ind w:left="5040" w:hanging="360"/>
      </w:pPr>
      <w:rPr>
        <w:rFonts w:ascii="DengXian" w:hAnsi="DengXian" w:hint="default"/>
      </w:rPr>
    </w:lvl>
    <w:lvl w:ilvl="7" w:tplc="14090003" w:tentative="1">
      <w:start w:val="1"/>
      <w:numFmt w:val="bullet"/>
      <w:lvlText w:val="o"/>
      <w:lvlJc w:val="left"/>
      <w:pPr>
        <w:ind w:left="5760" w:hanging="360"/>
      </w:pPr>
      <w:rPr>
        <w:rFonts w:ascii="DengXian" w:hAnsi="DengXian" w:cs="DengXian" w:hint="default"/>
      </w:rPr>
    </w:lvl>
    <w:lvl w:ilvl="8" w:tplc="14090005" w:tentative="1">
      <w:start w:val="1"/>
      <w:numFmt w:val="bullet"/>
      <w:lvlText w:val=""/>
      <w:lvlJc w:val="left"/>
      <w:pPr>
        <w:ind w:left="6480" w:hanging="360"/>
      </w:pPr>
      <w:rPr>
        <w:rFonts w:ascii="Calibri" w:hAnsi="Calibri" w:hint="default"/>
      </w:rPr>
    </w:lvl>
  </w:abstractNum>
  <w:abstractNum w:abstractNumId="41" w15:restartNumberingAfterBreak="0">
    <w:nsid w:val="47042429"/>
    <w:multiLevelType w:val="hybridMultilevel"/>
    <w:tmpl w:val="FFFFFFFF"/>
    <w:lvl w:ilvl="0" w:tplc="CFB28718">
      <w:start w:val="1"/>
      <w:numFmt w:val="bullet"/>
      <w:lvlText w:val=""/>
      <w:lvlJc w:val="left"/>
      <w:pPr>
        <w:ind w:left="720" w:hanging="360"/>
      </w:pPr>
      <w:rPr>
        <w:rFonts w:ascii="Calibri Light" w:hAnsi="Calibri Light" w:hint="default"/>
      </w:rPr>
    </w:lvl>
    <w:lvl w:ilvl="1" w:tplc="3920D7C6">
      <w:start w:val="1"/>
      <w:numFmt w:val="bullet"/>
      <w:lvlText w:val="o"/>
      <w:lvlJc w:val="left"/>
      <w:pPr>
        <w:ind w:left="1440" w:hanging="360"/>
      </w:pPr>
      <w:rPr>
        <w:rFonts w:ascii="DengXian" w:hAnsi="DengXian" w:hint="default"/>
      </w:rPr>
    </w:lvl>
    <w:lvl w:ilvl="2" w:tplc="62DE7D38">
      <w:start w:val="1"/>
      <w:numFmt w:val="bullet"/>
      <w:lvlText w:val=""/>
      <w:lvlJc w:val="left"/>
      <w:pPr>
        <w:ind w:left="2160" w:hanging="360"/>
      </w:pPr>
      <w:rPr>
        <w:rFonts w:ascii="Calibri" w:hAnsi="Calibri" w:hint="default"/>
      </w:rPr>
    </w:lvl>
    <w:lvl w:ilvl="3" w:tplc="2CD2045A">
      <w:start w:val="1"/>
      <w:numFmt w:val="bullet"/>
      <w:lvlText w:val=""/>
      <w:lvlJc w:val="left"/>
      <w:pPr>
        <w:ind w:left="2880" w:hanging="360"/>
      </w:pPr>
      <w:rPr>
        <w:rFonts w:ascii="Calibri Light" w:hAnsi="Calibri Light" w:hint="default"/>
      </w:rPr>
    </w:lvl>
    <w:lvl w:ilvl="4" w:tplc="67767BDA">
      <w:start w:val="1"/>
      <w:numFmt w:val="bullet"/>
      <w:lvlText w:val="o"/>
      <w:lvlJc w:val="left"/>
      <w:pPr>
        <w:ind w:left="3600" w:hanging="360"/>
      </w:pPr>
      <w:rPr>
        <w:rFonts w:ascii="DengXian" w:hAnsi="DengXian" w:hint="default"/>
      </w:rPr>
    </w:lvl>
    <w:lvl w:ilvl="5" w:tplc="FE9074A4">
      <w:start w:val="1"/>
      <w:numFmt w:val="bullet"/>
      <w:lvlText w:val=""/>
      <w:lvlJc w:val="left"/>
      <w:pPr>
        <w:ind w:left="4320" w:hanging="360"/>
      </w:pPr>
      <w:rPr>
        <w:rFonts w:ascii="Calibri" w:hAnsi="Calibri" w:hint="default"/>
      </w:rPr>
    </w:lvl>
    <w:lvl w:ilvl="6" w:tplc="33828E7C">
      <w:start w:val="1"/>
      <w:numFmt w:val="bullet"/>
      <w:lvlText w:val=""/>
      <w:lvlJc w:val="left"/>
      <w:pPr>
        <w:ind w:left="5040" w:hanging="360"/>
      </w:pPr>
      <w:rPr>
        <w:rFonts w:ascii="Calibri Light" w:hAnsi="Calibri Light" w:hint="default"/>
      </w:rPr>
    </w:lvl>
    <w:lvl w:ilvl="7" w:tplc="990A80C0">
      <w:start w:val="1"/>
      <w:numFmt w:val="bullet"/>
      <w:lvlText w:val="o"/>
      <w:lvlJc w:val="left"/>
      <w:pPr>
        <w:ind w:left="5760" w:hanging="360"/>
      </w:pPr>
      <w:rPr>
        <w:rFonts w:ascii="DengXian" w:hAnsi="DengXian" w:hint="default"/>
      </w:rPr>
    </w:lvl>
    <w:lvl w:ilvl="8" w:tplc="E580E86A">
      <w:start w:val="1"/>
      <w:numFmt w:val="bullet"/>
      <w:lvlText w:val=""/>
      <w:lvlJc w:val="left"/>
      <w:pPr>
        <w:ind w:left="6480" w:hanging="360"/>
      </w:pPr>
      <w:rPr>
        <w:rFonts w:ascii="Calibri" w:hAnsi="Calibri" w:hint="default"/>
      </w:rPr>
    </w:lvl>
  </w:abstractNum>
  <w:abstractNum w:abstractNumId="42" w15:restartNumberingAfterBreak="0">
    <w:nsid w:val="475F397C"/>
    <w:multiLevelType w:val="hybridMultilevel"/>
    <w:tmpl w:val="65A875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48425573"/>
    <w:multiLevelType w:val="hybridMultilevel"/>
    <w:tmpl w:val="ED76694E"/>
    <w:lvl w:ilvl="0" w:tplc="4CD62C22">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DengXian" w:hAnsi="DengXian" w:cs="DengXian" w:hint="default"/>
      </w:rPr>
    </w:lvl>
    <w:lvl w:ilvl="2" w:tplc="14090005" w:tentative="1">
      <w:start w:val="1"/>
      <w:numFmt w:val="bullet"/>
      <w:lvlText w:val=""/>
      <w:lvlJc w:val="left"/>
      <w:pPr>
        <w:ind w:left="2160" w:hanging="360"/>
      </w:pPr>
      <w:rPr>
        <w:rFonts w:ascii="Calibri" w:hAnsi="Calibri" w:hint="default"/>
      </w:rPr>
    </w:lvl>
    <w:lvl w:ilvl="3" w:tplc="14090001" w:tentative="1">
      <w:start w:val="1"/>
      <w:numFmt w:val="bullet"/>
      <w:lvlText w:val=""/>
      <w:lvlJc w:val="left"/>
      <w:pPr>
        <w:ind w:left="2880" w:hanging="360"/>
      </w:pPr>
      <w:rPr>
        <w:rFonts w:ascii="DengXian" w:hAnsi="DengXian" w:hint="default"/>
      </w:rPr>
    </w:lvl>
    <w:lvl w:ilvl="4" w:tplc="14090003" w:tentative="1">
      <w:start w:val="1"/>
      <w:numFmt w:val="bullet"/>
      <w:lvlText w:val="o"/>
      <w:lvlJc w:val="left"/>
      <w:pPr>
        <w:ind w:left="3600" w:hanging="360"/>
      </w:pPr>
      <w:rPr>
        <w:rFonts w:ascii="DengXian" w:hAnsi="DengXian" w:cs="DengXian" w:hint="default"/>
      </w:rPr>
    </w:lvl>
    <w:lvl w:ilvl="5" w:tplc="14090005" w:tentative="1">
      <w:start w:val="1"/>
      <w:numFmt w:val="bullet"/>
      <w:lvlText w:val=""/>
      <w:lvlJc w:val="left"/>
      <w:pPr>
        <w:ind w:left="4320" w:hanging="360"/>
      </w:pPr>
      <w:rPr>
        <w:rFonts w:ascii="Calibri" w:hAnsi="Calibri" w:hint="default"/>
      </w:rPr>
    </w:lvl>
    <w:lvl w:ilvl="6" w:tplc="14090001" w:tentative="1">
      <w:start w:val="1"/>
      <w:numFmt w:val="bullet"/>
      <w:lvlText w:val=""/>
      <w:lvlJc w:val="left"/>
      <w:pPr>
        <w:ind w:left="5040" w:hanging="360"/>
      </w:pPr>
      <w:rPr>
        <w:rFonts w:ascii="DengXian" w:hAnsi="DengXian" w:hint="default"/>
      </w:rPr>
    </w:lvl>
    <w:lvl w:ilvl="7" w:tplc="14090003" w:tentative="1">
      <w:start w:val="1"/>
      <w:numFmt w:val="bullet"/>
      <w:lvlText w:val="o"/>
      <w:lvlJc w:val="left"/>
      <w:pPr>
        <w:ind w:left="5760" w:hanging="360"/>
      </w:pPr>
      <w:rPr>
        <w:rFonts w:ascii="DengXian" w:hAnsi="DengXian" w:cs="DengXian" w:hint="default"/>
      </w:rPr>
    </w:lvl>
    <w:lvl w:ilvl="8" w:tplc="14090005" w:tentative="1">
      <w:start w:val="1"/>
      <w:numFmt w:val="bullet"/>
      <w:lvlText w:val=""/>
      <w:lvlJc w:val="left"/>
      <w:pPr>
        <w:ind w:left="6480" w:hanging="360"/>
      </w:pPr>
      <w:rPr>
        <w:rFonts w:ascii="Calibri" w:hAnsi="Calibri" w:hint="default"/>
      </w:rPr>
    </w:lvl>
  </w:abstractNum>
  <w:abstractNum w:abstractNumId="44" w15:restartNumberingAfterBreak="0">
    <w:nsid w:val="48CE39E7"/>
    <w:multiLevelType w:val="hybridMultilevel"/>
    <w:tmpl w:val="D444DFBC"/>
    <w:lvl w:ilvl="0" w:tplc="14090001">
      <w:start w:val="1"/>
      <w:numFmt w:val="bullet"/>
      <w:lvlText w:val=""/>
      <w:lvlJc w:val="left"/>
      <w:pPr>
        <w:ind w:left="720" w:hanging="360"/>
      </w:pPr>
      <w:rPr>
        <w:rFonts w:ascii="Calibri Light" w:hAnsi="Calibri Light" w:hint="default"/>
      </w:rPr>
    </w:lvl>
    <w:lvl w:ilvl="1" w:tplc="14090003" w:tentative="1">
      <w:start w:val="1"/>
      <w:numFmt w:val="bullet"/>
      <w:lvlText w:val="o"/>
      <w:lvlJc w:val="left"/>
      <w:pPr>
        <w:ind w:left="1440" w:hanging="360"/>
      </w:pPr>
      <w:rPr>
        <w:rFonts w:ascii="DengXian" w:hAnsi="DengXian" w:cs="DengXian" w:hint="default"/>
      </w:rPr>
    </w:lvl>
    <w:lvl w:ilvl="2" w:tplc="14090005" w:tentative="1">
      <w:start w:val="1"/>
      <w:numFmt w:val="bullet"/>
      <w:lvlText w:val=""/>
      <w:lvlJc w:val="left"/>
      <w:pPr>
        <w:ind w:left="2160" w:hanging="360"/>
      </w:pPr>
      <w:rPr>
        <w:rFonts w:ascii="Calibri" w:hAnsi="Calibri" w:hint="default"/>
      </w:rPr>
    </w:lvl>
    <w:lvl w:ilvl="3" w:tplc="14090001" w:tentative="1">
      <w:start w:val="1"/>
      <w:numFmt w:val="bullet"/>
      <w:lvlText w:val=""/>
      <w:lvlJc w:val="left"/>
      <w:pPr>
        <w:ind w:left="2880" w:hanging="360"/>
      </w:pPr>
      <w:rPr>
        <w:rFonts w:ascii="DengXian" w:hAnsi="DengXian" w:hint="default"/>
      </w:rPr>
    </w:lvl>
    <w:lvl w:ilvl="4" w:tplc="14090003" w:tentative="1">
      <w:start w:val="1"/>
      <w:numFmt w:val="bullet"/>
      <w:lvlText w:val="o"/>
      <w:lvlJc w:val="left"/>
      <w:pPr>
        <w:ind w:left="3600" w:hanging="360"/>
      </w:pPr>
      <w:rPr>
        <w:rFonts w:ascii="DengXian" w:hAnsi="DengXian" w:cs="DengXian" w:hint="default"/>
      </w:rPr>
    </w:lvl>
    <w:lvl w:ilvl="5" w:tplc="14090005" w:tentative="1">
      <w:start w:val="1"/>
      <w:numFmt w:val="bullet"/>
      <w:lvlText w:val=""/>
      <w:lvlJc w:val="left"/>
      <w:pPr>
        <w:ind w:left="4320" w:hanging="360"/>
      </w:pPr>
      <w:rPr>
        <w:rFonts w:ascii="Calibri" w:hAnsi="Calibri" w:hint="default"/>
      </w:rPr>
    </w:lvl>
    <w:lvl w:ilvl="6" w:tplc="14090001" w:tentative="1">
      <w:start w:val="1"/>
      <w:numFmt w:val="bullet"/>
      <w:lvlText w:val=""/>
      <w:lvlJc w:val="left"/>
      <w:pPr>
        <w:ind w:left="5040" w:hanging="360"/>
      </w:pPr>
      <w:rPr>
        <w:rFonts w:ascii="DengXian" w:hAnsi="DengXian" w:hint="default"/>
      </w:rPr>
    </w:lvl>
    <w:lvl w:ilvl="7" w:tplc="14090003" w:tentative="1">
      <w:start w:val="1"/>
      <w:numFmt w:val="bullet"/>
      <w:lvlText w:val="o"/>
      <w:lvlJc w:val="left"/>
      <w:pPr>
        <w:ind w:left="5760" w:hanging="360"/>
      </w:pPr>
      <w:rPr>
        <w:rFonts w:ascii="DengXian" w:hAnsi="DengXian" w:cs="DengXian" w:hint="default"/>
      </w:rPr>
    </w:lvl>
    <w:lvl w:ilvl="8" w:tplc="14090005" w:tentative="1">
      <w:start w:val="1"/>
      <w:numFmt w:val="bullet"/>
      <w:lvlText w:val=""/>
      <w:lvlJc w:val="left"/>
      <w:pPr>
        <w:ind w:left="6480" w:hanging="360"/>
      </w:pPr>
      <w:rPr>
        <w:rFonts w:ascii="Calibri" w:hAnsi="Calibri" w:hint="default"/>
      </w:rPr>
    </w:lvl>
  </w:abstractNum>
  <w:abstractNum w:abstractNumId="45" w15:restartNumberingAfterBreak="0">
    <w:nsid w:val="4C924010"/>
    <w:multiLevelType w:val="hybridMultilevel"/>
    <w:tmpl w:val="1492844C"/>
    <w:lvl w:ilvl="0" w:tplc="14090001">
      <w:start w:val="1"/>
      <w:numFmt w:val="bullet"/>
      <w:lvlText w:val=""/>
      <w:lvlJc w:val="left"/>
      <w:pPr>
        <w:ind w:left="720" w:hanging="360"/>
      </w:pPr>
      <w:rPr>
        <w:rFonts w:ascii="Calibri Light" w:hAnsi="Calibri Light" w:hint="default"/>
      </w:rPr>
    </w:lvl>
    <w:lvl w:ilvl="1" w:tplc="14090003" w:tentative="1">
      <w:start w:val="1"/>
      <w:numFmt w:val="bullet"/>
      <w:lvlText w:val="o"/>
      <w:lvlJc w:val="left"/>
      <w:pPr>
        <w:ind w:left="1440" w:hanging="360"/>
      </w:pPr>
      <w:rPr>
        <w:rFonts w:ascii="DengXian" w:hAnsi="DengXian" w:cs="DengXian" w:hint="default"/>
      </w:rPr>
    </w:lvl>
    <w:lvl w:ilvl="2" w:tplc="14090005" w:tentative="1">
      <w:start w:val="1"/>
      <w:numFmt w:val="bullet"/>
      <w:lvlText w:val=""/>
      <w:lvlJc w:val="left"/>
      <w:pPr>
        <w:ind w:left="2160" w:hanging="360"/>
      </w:pPr>
      <w:rPr>
        <w:rFonts w:ascii="Calibri" w:hAnsi="Calibri" w:hint="default"/>
      </w:rPr>
    </w:lvl>
    <w:lvl w:ilvl="3" w:tplc="14090001" w:tentative="1">
      <w:start w:val="1"/>
      <w:numFmt w:val="bullet"/>
      <w:lvlText w:val=""/>
      <w:lvlJc w:val="left"/>
      <w:pPr>
        <w:ind w:left="2880" w:hanging="360"/>
      </w:pPr>
      <w:rPr>
        <w:rFonts w:ascii="DengXian" w:hAnsi="DengXian" w:hint="default"/>
      </w:rPr>
    </w:lvl>
    <w:lvl w:ilvl="4" w:tplc="14090003" w:tentative="1">
      <w:start w:val="1"/>
      <w:numFmt w:val="bullet"/>
      <w:lvlText w:val="o"/>
      <w:lvlJc w:val="left"/>
      <w:pPr>
        <w:ind w:left="3600" w:hanging="360"/>
      </w:pPr>
      <w:rPr>
        <w:rFonts w:ascii="DengXian" w:hAnsi="DengXian" w:cs="DengXian" w:hint="default"/>
      </w:rPr>
    </w:lvl>
    <w:lvl w:ilvl="5" w:tplc="14090005" w:tentative="1">
      <w:start w:val="1"/>
      <w:numFmt w:val="bullet"/>
      <w:lvlText w:val=""/>
      <w:lvlJc w:val="left"/>
      <w:pPr>
        <w:ind w:left="4320" w:hanging="360"/>
      </w:pPr>
      <w:rPr>
        <w:rFonts w:ascii="Calibri" w:hAnsi="Calibri" w:hint="default"/>
      </w:rPr>
    </w:lvl>
    <w:lvl w:ilvl="6" w:tplc="14090001" w:tentative="1">
      <w:start w:val="1"/>
      <w:numFmt w:val="bullet"/>
      <w:lvlText w:val=""/>
      <w:lvlJc w:val="left"/>
      <w:pPr>
        <w:ind w:left="5040" w:hanging="360"/>
      </w:pPr>
      <w:rPr>
        <w:rFonts w:ascii="DengXian" w:hAnsi="DengXian" w:hint="default"/>
      </w:rPr>
    </w:lvl>
    <w:lvl w:ilvl="7" w:tplc="14090003" w:tentative="1">
      <w:start w:val="1"/>
      <w:numFmt w:val="bullet"/>
      <w:lvlText w:val="o"/>
      <w:lvlJc w:val="left"/>
      <w:pPr>
        <w:ind w:left="5760" w:hanging="360"/>
      </w:pPr>
      <w:rPr>
        <w:rFonts w:ascii="DengXian" w:hAnsi="DengXian" w:cs="DengXian" w:hint="default"/>
      </w:rPr>
    </w:lvl>
    <w:lvl w:ilvl="8" w:tplc="14090005" w:tentative="1">
      <w:start w:val="1"/>
      <w:numFmt w:val="bullet"/>
      <w:lvlText w:val=""/>
      <w:lvlJc w:val="left"/>
      <w:pPr>
        <w:ind w:left="6480" w:hanging="360"/>
      </w:pPr>
      <w:rPr>
        <w:rFonts w:ascii="Calibri" w:hAnsi="Calibri" w:hint="default"/>
      </w:rPr>
    </w:lvl>
  </w:abstractNum>
  <w:abstractNum w:abstractNumId="46" w15:restartNumberingAfterBreak="0">
    <w:nsid w:val="4F861937"/>
    <w:multiLevelType w:val="hybridMultilevel"/>
    <w:tmpl w:val="2BA6C9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15:restartNumberingAfterBreak="0">
    <w:nsid w:val="538C561F"/>
    <w:multiLevelType w:val="hybridMultilevel"/>
    <w:tmpl w:val="3D0698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54517503"/>
    <w:multiLevelType w:val="hybridMultilevel"/>
    <w:tmpl w:val="C2B65FF0"/>
    <w:lvl w:ilvl="0" w:tplc="14090001">
      <w:start w:val="1"/>
      <w:numFmt w:val="bullet"/>
      <w:lvlText w:val=""/>
      <w:lvlJc w:val="left"/>
      <w:pPr>
        <w:ind w:left="720" w:hanging="360"/>
      </w:pPr>
      <w:rPr>
        <w:rFonts w:ascii="Calibri Light" w:hAnsi="Calibri Light" w:hint="default"/>
      </w:rPr>
    </w:lvl>
    <w:lvl w:ilvl="1" w:tplc="14090003" w:tentative="1">
      <w:start w:val="1"/>
      <w:numFmt w:val="bullet"/>
      <w:lvlText w:val="o"/>
      <w:lvlJc w:val="left"/>
      <w:pPr>
        <w:ind w:left="1440" w:hanging="360"/>
      </w:pPr>
      <w:rPr>
        <w:rFonts w:ascii="DengXian" w:hAnsi="DengXian" w:cs="DengXian" w:hint="default"/>
      </w:rPr>
    </w:lvl>
    <w:lvl w:ilvl="2" w:tplc="14090005" w:tentative="1">
      <w:start w:val="1"/>
      <w:numFmt w:val="bullet"/>
      <w:lvlText w:val=""/>
      <w:lvlJc w:val="left"/>
      <w:pPr>
        <w:ind w:left="2160" w:hanging="360"/>
      </w:pPr>
      <w:rPr>
        <w:rFonts w:ascii="Calibri" w:hAnsi="Calibri" w:hint="default"/>
      </w:rPr>
    </w:lvl>
    <w:lvl w:ilvl="3" w:tplc="14090001" w:tentative="1">
      <w:start w:val="1"/>
      <w:numFmt w:val="bullet"/>
      <w:lvlText w:val=""/>
      <w:lvlJc w:val="left"/>
      <w:pPr>
        <w:ind w:left="2880" w:hanging="360"/>
      </w:pPr>
      <w:rPr>
        <w:rFonts w:ascii="DengXian" w:hAnsi="DengXian" w:hint="default"/>
      </w:rPr>
    </w:lvl>
    <w:lvl w:ilvl="4" w:tplc="14090003" w:tentative="1">
      <w:start w:val="1"/>
      <w:numFmt w:val="bullet"/>
      <w:lvlText w:val="o"/>
      <w:lvlJc w:val="left"/>
      <w:pPr>
        <w:ind w:left="3600" w:hanging="360"/>
      </w:pPr>
      <w:rPr>
        <w:rFonts w:ascii="DengXian" w:hAnsi="DengXian" w:cs="DengXian" w:hint="default"/>
      </w:rPr>
    </w:lvl>
    <w:lvl w:ilvl="5" w:tplc="14090005" w:tentative="1">
      <w:start w:val="1"/>
      <w:numFmt w:val="bullet"/>
      <w:lvlText w:val=""/>
      <w:lvlJc w:val="left"/>
      <w:pPr>
        <w:ind w:left="4320" w:hanging="360"/>
      </w:pPr>
      <w:rPr>
        <w:rFonts w:ascii="Calibri" w:hAnsi="Calibri" w:hint="default"/>
      </w:rPr>
    </w:lvl>
    <w:lvl w:ilvl="6" w:tplc="14090001" w:tentative="1">
      <w:start w:val="1"/>
      <w:numFmt w:val="bullet"/>
      <w:lvlText w:val=""/>
      <w:lvlJc w:val="left"/>
      <w:pPr>
        <w:ind w:left="5040" w:hanging="360"/>
      </w:pPr>
      <w:rPr>
        <w:rFonts w:ascii="DengXian" w:hAnsi="DengXian" w:hint="default"/>
      </w:rPr>
    </w:lvl>
    <w:lvl w:ilvl="7" w:tplc="14090003" w:tentative="1">
      <w:start w:val="1"/>
      <w:numFmt w:val="bullet"/>
      <w:lvlText w:val="o"/>
      <w:lvlJc w:val="left"/>
      <w:pPr>
        <w:ind w:left="5760" w:hanging="360"/>
      </w:pPr>
      <w:rPr>
        <w:rFonts w:ascii="DengXian" w:hAnsi="DengXian" w:cs="DengXian" w:hint="default"/>
      </w:rPr>
    </w:lvl>
    <w:lvl w:ilvl="8" w:tplc="14090005" w:tentative="1">
      <w:start w:val="1"/>
      <w:numFmt w:val="bullet"/>
      <w:lvlText w:val=""/>
      <w:lvlJc w:val="left"/>
      <w:pPr>
        <w:ind w:left="6480" w:hanging="360"/>
      </w:pPr>
      <w:rPr>
        <w:rFonts w:ascii="Calibri" w:hAnsi="Calibri" w:hint="default"/>
      </w:rPr>
    </w:lvl>
  </w:abstractNum>
  <w:abstractNum w:abstractNumId="49" w15:restartNumberingAfterBreak="0">
    <w:nsid w:val="59596E54"/>
    <w:multiLevelType w:val="hybridMultilevel"/>
    <w:tmpl w:val="BCCA43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59A566CC"/>
    <w:multiLevelType w:val="hybridMultilevel"/>
    <w:tmpl w:val="95F43A7E"/>
    <w:lvl w:ilvl="0" w:tplc="14090001">
      <w:start w:val="1"/>
      <w:numFmt w:val="bullet"/>
      <w:lvlText w:val=""/>
      <w:lvlJc w:val="left"/>
      <w:pPr>
        <w:ind w:left="720" w:hanging="360"/>
      </w:pPr>
      <w:rPr>
        <w:rFonts w:ascii="Calibri Light" w:hAnsi="Calibri Light" w:hint="default"/>
      </w:rPr>
    </w:lvl>
    <w:lvl w:ilvl="1" w:tplc="14090003" w:tentative="1">
      <w:start w:val="1"/>
      <w:numFmt w:val="bullet"/>
      <w:lvlText w:val="o"/>
      <w:lvlJc w:val="left"/>
      <w:pPr>
        <w:ind w:left="1440" w:hanging="360"/>
      </w:pPr>
      <w:rPr>
        <w:rFonts w:ascii="DengXian" w:hAnsi="DengXian" w:cs="DengXian" w:hint="default"/>
      </w:rPr>
    </w:lvl>
    <w:lvl w:ilvl="2" w:tplc="14090005" w:tentative="1">
      <w:start w:val="1"/>
      <w:numFmt w:val="bullet"/>
      <w:lvlText w:val=""/>
      <w:lvlJc w:val="left"/>
      <w:pPr>
        <w:ind w:left="2160" w:hanging="360"/>
      </w:pPr>
      <w:rPr>
        <w:rFonts w:ascii="Calibri" w:hAnsi="Calibri" w:hint="default"/>
      </w:rPr>
    </w:lvl>
    <w:lvl w:ilvl="3" w:tplc="14090001" w:tentative="1">
      <w:start w:val="1"/>
      <w:numFmt w:val="bullet"/>
      <w:lvlText w:val=""/>
      <w:lvlJc w:val="left"/>
      <w:pPr>
        <w:ind w:left="2880" w:hanging="360"/>
      </w:pPr>
      <w:rPr>
        <w:rFonts w:ascii="DengXian" w:hAnsi="DengXian" w:hint="default"/>
      </w:rPr>
    </w:lvl>
    <w:lvl w:ilvl="4" w:tplc="14090003" w:tentative="1">
      <w:start w:val="1"/>
      <w:numFmt w:val="bullet"/>
      <w:lvlText w:val="o"/>
      <w:lvlJc w:val="left"/>
      <w:pPr>
        <w:ind w:left="3600" w:hanging="360"/>
      </w:pPr>
      <w:rPr>
        <w:rFonts w:ascii="DengXian" w:hAnsi="DengXian" w:cs="DengXian" w:hint="default"/>
      </w:rPr>
    </w:lvl>
    <w:lvl w:ilvl="5" w:tplc="14090005" w:tentative="1">
      <w:start w:val="1"/>
      <w:numFmt w:val="bullet"/>
      <w:lvlText w:val=""/>
      <w:lvlJc w:val="left"/>
      <w:pPr>
        <w:ind w:left="4320" w:hanging="360"/>
      </w:pPr>
      <w:rPr>
        <w:rFonts w:ascii="Calibri" w:hAnsi="Calibri" w:hint="default"/>
      </w:rPr>
    </w:lvl>
    <w:lvl w:ilvl="6" w:tplc="14090001" w:tentative="1">
      <w:start w:val="1"/>
      <w:numFmt w:val="bullet"/>
      <w:lvlText w:val=""/>
      <w:lvlJc w:val="left"/>
      <w:pPr>
        <w:ind w:left="5040" w:hanging="360"/>
      </w:pPr>
      <w:rPr>
        <w:rFonts w:ascii="DengXian" w:hAnsi="DengXian" w:hint="default"/>
      </w:rPr>
    </w:lvl>
    <w:lvl w:ilvl="7" w:tplc="14090003" w:tentative="1">
      <w:start w:val="1"/>
      <w:numFmt w:val="bullet"/>
      <w:lvlText w:val="o"/>
      <w:lvlJc w:val="left"/>
      <w:pPr>
        <w:ind w:left="5760" w:hanging="360"/>
      </w:pPr>
      <w:rPr>
        <w:rFonts w:ascii="DengXian" w:hAnsi="DengXian" w:cs="DengXian" w:hint="default"/>
      </w:rPr>
    </w:lvl>
    <w:lvl w:ilvl="8" w:tplc="14090005" w:tentative="1">
      <w:start w:val="1"/>
      <w:numFmt w:val="bullet"/>
      <w:lvlText w:val=""/>
      <w:lvlJc w:val="left"/>
      <w:pPr>
        <w:ind w:left="6480" w:hanging="360"/>
      </w:pPr>
      <w:rPr>
        <w:rFonts w:ascii="Calibri" w:hAnsi="Calibri" w:hint="default"/>
      </w:rPr>
    </w:lvl>
  </w:abstractNum>
  <w:abstractNum w:abstractNumId="51" w15:restartNumberingAfterBreak="0">
    <w:nsid w:val="59D748C5"/>
    <w:multiLevelType w:val="hybridMultilevel"/>
    <w:tmpl w:val="077A1C10"/>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52" w15:restartNumberingAfterBreak="0">
    <w:nsid w:val="5BE35E81"/>
    <w:multiLevelType w:val="hybridMultilevel"/>
    <w:tmpl w:val="AF0260E2"/>
    <w:lvl w:ilvl="0" w:tplc="14090001">
      <w:start w:val="1"/>
      <w:numFmt w:val="bullet"/>
      <w:lvlText w:val=""/>
      <w:lvlJc w:val="left"/>
      <w:pPr>
        <w:ind w:left="720" w:hanging="360"/>
      </w:pPr>
      <w:rPr>
        <w:rFonts w:ascii="Calibri Light" w:hAnsi="Calibri Light" w:hint="default"/>
      </w:rPr>
    </w:lvl>
    <w:lvl w:ilvl="1" w:tplc="14090003" w:tentative="1">
      <w:start w:val="1"/>
      <w:numFmt w:val="bullet"/>
      <w:lvlText w:val="o"/>
      <w:lvlJc w:val="left"/>
      <w:pPr>
        <w:ind w:left="1440" w:hanging="360"/>
      </w:pPr>
      <w:rPr>
        <w:rFonts w:ascii="DengXian" w:hAnsi="DengXian" w:cs="DengXian" w:hint="default"/>
      </w:rPr>
    </w:lvl>
    <w:lvl w:ilvl="2" w:tplc="14090005" w:tentative="1">
      <w:start w:val="1"/>
      <w:numFmt w:val="bullet"/>
      <w:lvlText w:val=""/>
      <w:lvlJc w:val="left"/>
      <w:pPr>
        <w:ind w:left="2160" w:hanging="360"/>
      </w:pPr>
      <w:rPr>
        <w:rFonts w:ascii="Calibri" w:hAnsi="Calibri" w:hint="default"/>
      </w:rPr>
    </w:lvl>
    <w:lvl w:ilvl="3" w:tplc="14090001" w:tentative="1">
      <w:start w:val="1"/>
      <w:numFmt w:val="bullet"/>
      <w:lvlText w:val=""/>
      <w:lvlJc w:val="left"/>
      <w:pPr>
        <w:ind w:left="2880" w:hanging="360"/>
      </w:pPr>
      <w:rPr>
        <w:rFonts w:ascii="DengXian" w:hAnsi="DengXian" w:hint="default"/>
      </w:rPr>
    </w:lvl>
    <w:lvl w:ilvl="4" w:tplc="14090003" w:tentative="1">
      <w:start w:val="1"/>
      <w:numFmt w:val="bullet"/>
      <w:lvlText w:val="o"/>
      <w:lvlJc w:val="left"/>
      <w:pPr>
        <w:ind w:left="3600" w:hanging="360"/>
      </w:pPr>
      <w:rPr>
        <w:rFonts w:ascii="DengXian" w:hAnsi="DengXian" w:cs="DengXian" w:hint="default"/>
      </w:rPr>
    </w:lvl>
    <w:lvl w:ilvl="5" w:tplc="14090005" w:tentative="1">
      <w:start w:val="1"/>
      <w:numFmt w:val="bullet"/>
      <w:lvlText w:val=""/>
      <w:lvlJc w:val="left"/>
      <w:pPr>
        <w:ind w:left="4320" w:hanging="360"/>
      </w:pPr>
      <w:rPr>
        <w:rFonts w:ascii="Calibri" w:hAnsi="Calibri" w:hint="default"/>
      </w:rPr>
    </w:lvl>
    <w:lvl w:ilvl="6" w:tplc="14090001" w:tentative="1">
      <w:start w:val="1"/>
      <w:numFmt w:val="bullet"/>
      <w:lvlText w:val=""/>
      <w:lvlJc w:val="left"/>
      <w:pPr>
        <w:ind w:left="5040" w:hanging="360"/>
      </w:pPr>
      <w:rPr>
        <w:rFonts w:ascii="DengXian" w:hAnsi="DengXian" w:hint="default"/>
      </w:rPr>
    </w:lvl>
    <w:lvl w:ilvl="7" w:tplc="14090003" w:tentative="1">
      <w:start w:val="1"/>
      <w:numFmt w:val="bullet"/>
      <w:lvlText w:val="o"/>
      <w:lvlJc w:val="left"/>
      <w:pPr>
        <w:ind w:left="5760" w:hanging="360"/>
      </w:pPr>
      <w:rPr>
        <w:rFonts w:ascii="DengXian" w:hAnsi="DengXian" w:cs="DengXian" w:hint="default"/>
      </w:rPr>
    </w:lvl>
    <w:lvl w:ilvl="8" w:tplc="14090005" w:tentative="1">
      <w:start w:val="1"/>
      <w:numFmt w:val="bullet"/>
      <w:lvlText w:val=""/>
      <w:lvlJc w:val="left"/>
      <w:pPr>
        <w:ind w:left="6480" w:hanging="360"/>
      </w:pPr>
      <w:rPr>
        <w:rFonts w:ascii="Calibri" w:hAnsi="Calibri" w:hint="default"/>
      </w:rPr>
    </w:lvl>
  </w:abstractNum>
  <w:abstractNum w:abstractNumId="53" w15:restartNumberingAfterBreak="0">
    <w:nsid w:val="5E7D3D94"/>
    <w:multiLevelType w:val="hybridMultilevel"/>
    <w:tmpl w:val="0C3A7B62"/>
    <w:lvl w:ilvl="0" w:tplc="1409000F">
      <w:start w:val="1"/>
      <w:numFmt w:val="decimal"/>
      <w:lvlText w:val="%1."/>
      <w:lvlJc w:val="left"/>
      <w:pPr>
        <w:ind w:left="833" w:hanging="360"/>
      </w:pPr>
    </w:lvl>
    <w:lvl w:ilvl="1" w:tplc="14090019" w:tentative="1">
      <w:start w:val="1"/>
      <w:numFmt w:val="lowerLetter"/>
      <w:lvlText w:val="%2."/>
      <w:lvlJc w:val="left"/>
      <w:pPr>
        <w:ind w:left="1553" w:hanging="360"/>
      </w:pPr>
    </w:lvl>
    <w:lvl w:ilvl="2" w:tplc="1409001B" w:tentative="1">
      <w:start w:val="1"/>
      <w:numFmt w:val="lowerRoman"/>
      <w:lvlText w:val="%3."/>
      <w:lvlJc w:val="right"/>
      <w:pPr>
        <w:ind w:left="2273" w:hanging="180"/>
      </w:pPr>
    </w:lvl>
    <w:lvl w:ilvl="3" w:tplc="1409000F" w:tentative="1">
      <w:start w:val="1"/>
      <w:numFmt w:val="decimal"/>
      <w:lvlText w:val="%4."/>
      <w:lvlJc w:val="left"/>
      <w:pPr>
        <w:ind w:left="2993" w:hanging="360"/>
      </w:pPr>
    </w:lvl>
    <w:lvl w:ilvl="4" w:tplc="14090019" w:tentative="1">
      <w:start w:val="1"/>
      <w:numFmt w:val="lowerLetter"/>
      <w:lvlText w:val="%5."/>
      <w:lvlJc w:val="left"/>
      <w:pPr>
        <w:ind w:left="3713" w:hanging="360"/>
      </w:pPr>
    </w:lvl>
    <w:lvl w:ilvl="5" w:tplc="1409001B" w:tentative="1">
      <w:start w:val="1"/>
      <w:numFmt w:val="lowerRoman"/>
      <w:lvlText w:val="%6."/>
      <w:lvlJc w:val="right"/>
      <w:pPr>
        <w:ind w:left="4433" w:hanging="180"/>
      </w:pPr>
    </w:lvl>
    <w:lvl w:ilvl="6" w:tplc="1409000F" w:tentative="1">
      <w:start w:val="1"/>
      <w:numFmt w:val="decimal"/>
      <w:lvlText w:val="%7."/>
      <w:lvlJc w:val="left"/>
      <w:pPr>
        <w:ind w:left="5153" w:hanging="360"/>
      </w:pPr>
    </w:lvl>
    <w:lvl w:ilvl="7" w:tplc="14090019" w:tentative="1">
      <w:start w:val="1"/>
      <w:numFmt w:val="lowerLetter"/>
      <w:lvlText w:val="%8."/>
      <w:lvlJc w:val="left"/>
      <w:pPr>
        <w:ind w:left="5873" w:hanging="360"/>
      </w:pPr>
    </w:lvl>
    <w:lvl w:ilvl="8" w:tplc="1409001B" w:tentative="1">
      <w:start w:val="1"/>
      <w:numFmt w:val="lowerRoman"/>
      <w:lvlText w:val="%9."/>
      <w:lvlJc w:val="right"/>
      <w:pPr>
        <w:ind w:left="6593" w:hanging="180"/>
      </w:pPr>
    </w:lvl>
  </w:abstractNum>
  <w:abstractNum w:abstractNumId="54" w15:restartNumberingAfterBreak="0">
    <w:nsid w:val="62B05149"/>
    <w:multiLevelType w:val="hybridMultilevel"/>
    <w:tmpl w:val="789EBA3C"/>
    <w:lvl w:ilvl="0" w:tplc="14090001">
      <w:start w:val="1"/>
      <w:numFmt w:val="bullet"/>
      <w:lvlText w:val=""/>
      <w:lvlJc w:val="left"/>
      <w:pPr>
        <w:ind w:left="360" w:hanging="360"/>
      </w:pPr>
      <w:rPr>
        <w:rFonts w:ascii="Calibri Light" w:hAnsi="Calibri Light" w:hint="default"/>
      </w:rPr>
    </w:lvl>
    <w:lvl w:ilvl="1" w:tplc="14090003" w:tentative="1">
      <w:start w:val="1"/>
      <w:numFmt w:val="bullet"/>
      <w:lvlText w:val="o"/>
      <w:lvlJc w:val="left"/>
      <w:pPr>
        <w:ind w:left="1080" w:hanging="360"/>
      </w:pPr>
      <w:rPr>
        <w:rFonts w:ascii="DengXian" w:hAnsi="DengXian" w:cs="DengXian" w:hint="default"/>
      </w:rPr>
    </w:lvl>
    <w:lvl w:ilvl="2" w:tplc="14090005" w:tentative="1">
      <w:start w:val="1"/>
      <w:numFmt w:val="bullet"/>
      <w:lvlText w:val=""/>
      <w:lvlJc w:val="left"/>
      <w:pPr>
        <w:ind w:left="1800" w:hanging="360"/>
      </w:pPr>
      <w:rPr>
        <w:rFonts w:ascii="Calibri" w:hAnsi="Calibri" w:hint="default"/>
      </w:rPr>
    </w:lvl>
    <w:lvl w:ilvl="3" w:tplc="14090001" w:tentative="1">
      <w:start w:val="1"/>
      <w:numFmt w:val="bullet"/>
      <w:lvlText w:val=""/>
      <w:lvlJc w:val="left"/>
      <w:pPr>
        <w:ind w:left="2520" w:hanging="360"/>
      </w:pPr>
      <w:rPr>
        <w:rFonts w:ascii="DengXian" w:hAnsi="DengXian" w:hint="default"/>
      </w:rPr>
    </w:lvl>
    <w:lvl w:ilvl="4" w:tplc="14090003" w:tentative="1">
      <w:start w:val="1"/>
      <w:numFmt w:val="bullet"/>
      <w:lvlText w:val="o"/>
      <w:lvlJc w:val="left"/>
      <w:pPr>
        <w:ind w:left="3240" w:hanging="360"/>
      </w:pPr>
      <w:rPr>
        <w:rFonts w:ascii="DengXian" w:hAnsi="DengXian" w:cs="DengXian" w:hint="default"/>
      </w:rPr>
    </w:lvl>
    <w:lvl w:ilvl="5" w:tplc="14090005" w:tentative="1">
      <w:start w:val="1"/>
      <w:numFmt w:val="bullet"/>
      <w:lvlText w:val=""/>
      <w:lvlJc w:val="left"/>
      <w:pPr>
        <w:ind w:left="3960" w:hanging="360"/>
      </w:pPr>
      <w:rPr>
        <w:rFonts w:ascii="Calibri" w:hAnsi="Calibri" w:hint="default"/>
      </w:rPr>
    </w:lvl>
    <w:lvl w:ilvl="6" w:tplc="14090001" w:tentative="1">
      <w:start w:val="1"/>
      <w:numFmt w:val="bullet"/>
      <w:lvlText w:val=""/>
      <w:lvlJc w:val="left"/>
      <w:pPr>
        <w:ind w:left="4680" w:hanging="360"/>
      </w:pPr>
      <w:rPr>
        <w:rFonts w:ascii="DengXian" w:hAnsi="DengXian" w:hint="default"/>
      </w:rPr>
    </w:lvl>
    <w:lvl w:ilvl="7" w:tplc="14090003" w:tentative="1">
      <w:start w:val="1"/>
      <w:numFmt w:val="bullet"/>
      <w:lvlText w:val="o"/>
      <w:lvlJc w:val="left"/>
      <w:pPr>
        <w:ind w:left="5400" w:hanging="360"/>
      </w:pPr>
      <w:rPr>
        <w:rFonts w:ascii="DengXian" w:hAnsi="DengXian" w:cs="DengXian" w:hint="default"/>
      </w:rPr>
    </w:lvl>
    <w:lvl w:ilvl="8" w:tplc="14090005" w:tentative="1">
      <w:start w:val="1"/>
      <w:numFmt w:val="bullet"/>
      <w:lvlText w:val=""/>
      <w:lvlJc w:val="left"/>
      <w:pPr>
        <w:ind w:left="6120" w:hanging="360"/>
      </w:pPr>
      <w:rPr>
        <w:rFonts w:ascii="Calibri" w:hAnsi="Calibri" w:hint="default"/>
      </w:rPr>
    </w:lvl>
  </w:abstractNum>
  <w:abstractNum w:abstractNumId="55" w15:restartNumberingAfterBreak="0">
    <w:nsid w:val="63EE7C0A"/>
    <w:multiLevelType w:val="hybridMultilevel"/>
    <w:tmpl w:val="CB3093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6" w15:restartNumberingAfterBreak="0">
    <w:nsid w:val="66A51FCC"/>
    <w:multiLevelType w:val="hybridMultilevel"/>
    <w:tmpl w:val="12AA68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7" w15:restartNumberingAfterBreak="0">
    <w:nsid w:val="69AD523A"/>
    <w:multiLevelType w:val="hybridMultilevel"/>
    <w:tmpl w:val="8FC289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8" w15:restartNumberingAfterBreak="0">
    <w:nsid w:val="69D27541"/>
    <w:multiLevelType w:val="hybridMultilevel"/>
    <w:tmpl w:val="44EED1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9" w15:restartNumberingAfterBreak="0">
    <w:nsid w:val="6AE47E23"/>
    <w:multiLevelType w:val="hybridMultilevel"/>
    <w:tmpl w:val="D166CC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0" w15:restartNumberingAfterBreak="0">
    <w:nsid w:val="6C44369B"/>
    <w:multiLevelType w:val="hybridMultilevel"/>
    <w:tmpl w:val="CAACB1E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1" w15:restartNumberingAfterBreak="0">
    <w:nsid w:val="6E9F290B"/>
    <w:multiLevelType w:val="hybridMultilevel"/>
    <w:tmpl w:val="FFFFFFFF"/>
    <w:lvl w:ilvl="0" w:tplc="ACFA606C">
      <w:start w:val="1"/>
      <w:numFmt w:val="bullet"/>
      <w:lvlText w:val=""/>
      <w:lvlJc w:val="left"/>
      <w:pPr>
        <w:ind w:left="720" w:hanging="360"/>
      </w:pPr>
      <w:rPr>
        <w:rFonts w:ascii="Calibri Light" w:hAnsi="Calibri Light" w:hint="default"/>
      </w:rPr>
    </w:lvl>
    <w:lvl w:ilvl="1" w:tplc="959CEE56">
      <w:start w:val="1"/>
      <w:numFmt w:val="bullet"/>
      <w:lvlText w:val="o"/>
      <w:lvlJc w:val="left"/>
      <w:pPr>
        <w:ind w:left="1440" w:hanging="360"/>
      </w:pPr>
      <w:rPr>
        <w:rFonts w:ascii="DengXian" w:hAnsi="DengXian" w:hint="default"/>
      </w:rPr>
    </w:lvl>
    <w:lvl w:ilvl="2" w:tplc="F1CEFBD0">
      <w:start w:val="1"/>
      <w:numFmt w:val="bullet"/>
      <w:lvlText w:val=""/>
      <w:lvlJc w:val="left"/>
      <w:pPr>
        <w:ind w:left="2160" w:hanging="360"/>
      </w:pPr>
      <w:rPr>
        <w:rFonts w:ascii="Calibri" w:hAnsi="Calibri" w:hint="default"/>
      </w:rPr>
    </w:lvl>
    <w:lvl w:ilvl="3" w:tplc="E6C24F80">
      <w:start w:val="1"/>
      <w:numFmt w:val="bullet"/>
      <w:lvlText w:val=""/>
      <w:lvlJc w:val="left"/>
      <w:pPr>
        <w:ind w:left="2880" w:hanging="360"/>
      </w:pPr>
      <w:rPr>
        <w:rFonts w:ascii="Calibri Light" w:hAnsi="Calibri Light" w:hint="default"/>
      </w:rPr>
    </w:lvl>
    <w:lvl w:ilvl="4" w:tplc="4B58047A">
      <w:start w:val="1"/>
      <w:numFmt w:val="bullet"/>
      <w:lvlText w:val="o"/>
      <w:lvlJc w:val="left"/>
      <w:pPr>
        <w:ind w:left="3600" w:hanging="360"/>
      </w:pPr>
      <w:rPr>
        <w:rFonts w:ascii="DengXian" w:hAnsi="DengXian" w:hint="default"/>
      </w:rPr>
    </w:lvl>
    <w:lvl w:ilvl="5" w:tplc="14EACCDC">
      <w:start w:val="1"/>
      <w:numFmt w:val="bullet"/>
      <w:lvlText w:val=""/>
      <w:lvlJc w:val="left"/>
      <w:pPr>
        <w:ind w:left="4320" w:hanging="360"/>
      </w:pPr>
      <w:rPr>
        <w:rFonts w:ascii="Calibri" w:hAnsi="Calibri" w:hint="default"/>
      </w:rPr>
    </w:lvl>
    <w:lvl w:ilvl="6" w:tplc="8C563744">
      <w:start w:val="1"/>
      <w:numFmt w:val="bullet"/>
      <w:lvlText w:val=""/>
      <w:lvlJc w:val="left"/>
      <w:pPr>
        <w:ind w:left="5040" w:hanging="360"/>
      </w:pPr>
      <w:rPr>
        <w:rFonts w:ascii="Calibri Light" w:hAnsi="Calibri Light" w:hint="default"/>
      </w:rPr>
    </w:lvl>
    <w:lvl w:ilvl="7" w:tplc="A6A0D3DA">
      <w:start w:val="1"/>
      <w:numFmt w:val="bullet"/>
      <w:lvlText w:val="o"/>
      <w:lvlJc w:val="left"/>
      <w:pPr>
        <w:ind w:left="5760" w:hanging="360"/>
      </w:pPr>
      <w:rPr>
        <w:rFonts w:ascii="DengXian" w:hAnsi="DengXian" w:hint="default"/>
      </w:rPr>
    </w:lvl>
    <w:lvl w:ilvl="8" w:tplc="D674D858">
      <w:start w:val="1"/>
      <w:numFmt w:val="bullet"/>
      <w:lvlText w:val=""/>
      <w:lvlJc w:val="left"/>
      <w:pPr>
        <w:ind w:left="6480" w:hanging="360"/>
      </w:pPr>
      <w:rPr>
        <w:rFonts w:ascii="Calibri" w:hAnsi="Calibri" w:hint="default"/>
      </w:rPr>
    </w:lvl>
  </w:abstractNum>
  <w:abstractNum w:abstractNumId="62" w15:restartNumberingAfterBreak="0">
    <w:nsid w:val="6F043F1F"/>
    <w:multiLevelType w:val="hybridMultilevel"/>
    <w:tmpl w:val="853A7A02"/>
    <w:lvl w:ilvl="0" w:tplc="14090001">
      <w:start w:val="1"/>
      <w:numFmt w:val="bullet"/>
      <w:lvlText w:val=""/>
      <w:lvlJc w:val="left"/>
      <w:pPr>
        <w:ind w:left="720" w:hanging="360"/>
      </w:pPr>
      <w:rPr>
        <w:rFonts w:ascii="Calibri Light" w:hAnsi="Calibri Light" w:hint="default"/>
      </w:rPr>
    </w:lvl>
    <w:lvl w:ilvl="1" w:tplc="14090003" w:tentative="1">
      <w:start w:val="1"/>
      <w:numFmt w:val="bullet"/>
      <w:lvlText w:val="o"/>
      <w:lvlJc w:val="left"/>
      <w:pPr>
        <w:ind w:left="1440" w:hanging="360"/>
      </w:pPr>
      <w:rPr>
        <w:rFonts w:ascii="DengXian" w:hAnsi="DengXian" w:cs="DengXian" w:hint="default"/>
      </w:rPr>
    </w:lvl>
    <w:lvl w:ilvl="2" w:tplc="14090005" w:tentative="1">
      <w:start w:val="1"/>
      <w:numFmt w:val="bullet"/>
      <w:lvlText w:val=""/>
      <w:lvlJc w:val="left"/>
      <w:pPr>
        <w:ind w:left="2160" w:hanging="360"/>
      </w:pPr>
      <w:rPr>
        <w:rFonts w:ascii="Calibri" w:hAnsi="Calibri" w:hint="default"/>
      </w:rPr>
    </w:lvl>
    <w:lvl w:ilvl="3" w:tplc="14090001" w:tentative="1">
      <w:start w:val="1"/>
      <w:numFmt w:val="bullet"/>
      <w:lvlText w:val=""/>
      <w:lvlJc w:val="left"/>
      <w:pPr>
        <w:ind w:left="2880" w:hanging="360"/>
      </w:pPr>
      <w:rPr>
        <w:rFonts w:ascii="Calibri Light" w:hAnsi="Calibri Light" w:hint="default"/>
      </w:rPr>
    </w:lvl>
    <w:lvl w:ilvl="4" w:tplc="14090003" w:tentative="1">
      <w:start w:val="1"/>
      <w:numFmt w:val="bullet"/>
      <w:lvlText w:val="o"/>
      <w:lvlJc w:val="left"/>
      <w:pPr>
        <w:ind w:left="3600" w:hanging="360"/>
      </w:pPr>
      <w:rPr>
        <w:rFonts w:ascii="DengXian" w:hAnsi="DengXian" w:cs="DengXian" w:hint="default"/>
      </w:rPr>
    </w:lvl>
    <w:lvl w:ilvl="5" w:tplc="14090005" w:tentative="1">
      <w:start w:val="1"/>
      <w:numFmt w:val="bullet"/>
      <w:lvlText w:val=""/>
      <w:lvlJc w:val="left"/>
      <w:pPr>
        <w:ind w:left="4320" w:hanging="360"/>
      </w:pPr>
      <w:rPr>
        <w:rFonts w:ascii="Calibri" w:hAnsi="Calibri" w:hint="default"/>
      </w:rPr>
    </w:lvl>
    <w:lvl w:ilvl="6" w:tplc="14090001" w:tentative="1">
      <w:start w:val="1"/>
      <w:numFmt w:val="bullet"/>
      <w:lvlText w:val=""/>
      <w:lvlJc w:val="left"/>
      <w:pPr>
        <w:ind w:left="5040" w:hanging="360"/>
      </w:pPr>
      <w:rPr>
        <w:rFonts w:ascii="Calibri Light" w:hAnsi="Calibri Light" w:hint="default"/>
      </w:rPr>
    </w:lvl>
    <w:lvl w:ilvl="7" w:tplc="14090003" w:tentative="1">
      <w:start w:val="1"/>
      <w:numFmt w:val="bullet"/>
      <w:lvlText w:val="o"/>
      <w:lvlJc w:val="left"/>
      <w:pPr>
        <w:ind w:left="5760" w:hanging="360"/>
      </w:pPr>
      <w:rPr>
        <w:rFonts w:ascii="DengXian" w:hAnsi="DengXian" w:cs="DengXian" w:hint="default"/>
      </w:rPr>
    </w:lvl>
    <w:lvl w:ilvl="8" w:tplc="14090005" w:tentative="1">
      <w:start w:val="1"/>
      <w:numFmt w:val="bullet"/>
      <w:lvlText w:val=""/>
      <w:lvlJc w:val="left"/>
      <w:pPr>
        <w:ind w:left="6480" w:hanging="360"/>
      </w:pPr>
      <w:rPr>
        <w:rFonts w:ascii="Calibri" w:hAnsi="Calibri" w:hint="default"/>
      </w:rPr>
    </w:lvl>
  </w:abstractNum>
  <w:abstractNum w:abstractNumId="63" w15:restartNumberingAfterBreak="0">
    <w:nsid w:val="70246C45"/>
    <w:multiLevelType w:val="hybridMultilevel"/>
    <w:tmpl w:val="FFFFFFFF"/>
    <w:lvl w:ilvl="0" w:tplc="E534AD5A">
      <w:start w:val="1"/>
      <w:numFmt w:val="bullet"/>
      <w:lvlText w:val=""/>
      <w:lvlJc w:val="left"/>
      <w:pPr>
        <w:ind w:left="720" w:hanging="360"/>
      </w:pPr>
      <w:rPr>
        <w:rFonts w:ascii="Calibri Light" w:hAnsi="Calibri Light" w:hint="default"/>
      </w:rPr>
    </w:lvl>
    <w:lvl w:ilvl="1" w:tplc="C096E08E">
      <w:start w:val="1"/>
      <w:numFmt w:val="bullet"/>
      <w:lvlText w:val="o"/>
      <w:lvlJc w:val="left"/>
      <w:pPr>
        <w:ind w:left="1440" w:hanging="360"/>
      </w:pPr>
      <w:rPr>
        <w:rFonts w:ascii="DengXian" w:hAnsi="DengXian" w:hint="default"/>
      </w:rPr>
    </w:lvl>
    <w:lvl w:ilvl="2" w:tplc="54209F66">
      <w:start w:val="1"/>
      <w:numFmt w:val="bullet"/>
      <w:lvlText w:val=""/>
      <w:lvlJc w:val="left"/>
      <w:pPr>
        <w:ind w:left="2160" w:hanging="360"/>
      </w:pPr>
      <w:rPr>
        <w:rFonts w:ascii="Calibri" w:hAnsi="Calibri" w:hint="default"/>
      </w:rPr>
    </w:lvl>
    <w:lvl w:ilvl="3" w:tplc="7798881C">
      <w:start w:val="1"/>
      <w:numFmt w:val="bullet"/>
      <w:lvlText w:val=""/>
      <w:lvlJc w:val="left"/>
      <w:pPr>
        <w:ind w:left="2880" w:hanging="360"/>
      </w:pPr>
      <w:rPr>
        <w:rFonts w:ascii="Calibri Light" w:hAnsi="Calibri Light" w:hint="default"/>
      </w:rPr>
    </w:lvl>
    <w:lvl w:ilvl="4" w:tplc="142AEB5C">
      <w:start w:val="1"/>
      <w:numFmt w:val="bullet"/>
      <w:lvlText w:val="o"/>
      <w:lvlJc w:val="left"/>
      <w:pPr>
        <w:ind w:left="3600" w:hanging="360"/>
      </w:pPr>
      <w:rPr>
        <w:rFonts w:ascii="DengXian" w:hAnsi="DengXian" w:hint="default"/>
      </w:rPr>
    </w:lvl>
    <w:lvl w:ilvl="5" w:tplc="D056211E">
      <w:start w:val="1"/>
      <w:numFmt w:val="bullet"/>
      <w:lvlText w:val=""/>
      <w:lvlJc w:val="left"/>
      <w:pPr>
        <w:ind w:left="4320" w:hanging="360"/>
      </w:pPr>
      <w:rPr>
        <w:rFonts w:ascii="Calibri" w:hAnsi="Calibri" w:hint="default"/>
      </w:rPr>
    </w:lvl>
    <w:lvl w:ilvl="6" w:tplc="FE3A8674">
      <w:start w:val="1"/>
      <w:numFmt w:val="bullet"/>
      <w:lvlText w:val=""/>
      <w:lvlJc w:val="left"/>
      <w:pPr>
        <w:ind w:left="5040" w:hanging="360"/>
      </w:pPr>
      <w:rPr>
        <w:rFonts w:ascii="Calibri Light" w:hAnsi="Calibri Light" w:hint="default"/>
      </w:rPr>
    </w:lvl>
    <w:lvl w:ilvl="7" w:tplc="A1C468F8">
      <w:start w:val="1"/>
      <w:numFmt w:val="bullet"/>
      <w:lvlText w:val="o"/>
      <w:lvlJc w:val="left"/>
      <w:pPr>
        <w:ind w:left="5760" w:hanging="360"/>
      </w:pPr>
      <w:rPr>
        <w:rFonts w:ascii="DengXian" w:hAnsi="DengXian" w:hint="default"/>
      </w:rPr>
    </w:lvl>
    <w:lvl w:ilvl="8" w:tplc="91EA4BD6">
      <w:start w:val="1"/>
      <w:numFmt w:val="bullet"/>
      <w:lvlText w:val=""/>
      <w:lvlJc w:val="left"/>
      <w:pPr>
        <w:ind w:left="6480" w:hanging="360"/>
      </w:pPr>
      <w:rPr>
        <w:rFonts w:ascii="Calibri" w:hAnsi="Calibri" w:hint="default"/>
      </w:rPr>
    </w:lvl>
  </w:abstractNum>
  <w:abstractNum w:abstractNumId="64" w15:restartNumberingAfterBreak="0">
    <w:nsid w:val="73376697"/>
    <w:multiLevelType w:val="hybridMultilevel"/>
    <w:tmpl w:val="FFFFFFFF"/>
    <w:lvl w:ilvl="0" w:tplc="D35E68A0">
      <w:start w:val="1"/>
      <w:numFmt w:val="bullet"/>
      <w:lvlText w:val=""/>
      <w:lvlJc w:val="left"/>
      <w:pPr>
        <w:ind w:left="720" w:hanging="360"/>
      </w:pPr>
      <w:rPr>
        <w:rFonts w:ascii="Calibri Light" w:hAnsi="Calibri Light" w:hint="default"/>
      </w:rPr>
    </w:lvl>
    <w:lvl w:ilvl="1" w:tplc="1EA03E26">
      <w:start w:val="1"/>
      <w:numFmt w:val="bullet"/>
      <w:lvlText w:val="o"/>
      <w:lvlJc w:val="left"/>
      <w:pPr>
        <w:ind w:left="1440" w:hanging="360"/>
      </w:pPr>
      <w:rPr>
        <w:rFonts w:ascii="DengXian" w:hAnsi="DengXian" w:hint="default"/>
      </w:rPr>
    </w:lvl>
    <w:lvl w:ilvl="2" w:tplc="A36E581E">
      <w:start w:val="1"/>
      <w:numFmt w:val="bullet"/>
      <w:lvlText w:val=""/>
      <w:lvlJc w:val="left"/>
      <w:pPr>
        <w:ind w:left="2160" w:hanging="360"/>
      </w:pPr>
      <w:rPr>
        <w:rFonts w:ascii="Calibri" w:hAnsi="Calibri" w:hint="default"/>
      </w:rPr>
    </w:lvl>
    <w:lvl w:ilvl="3" w:tplc="125004EC">
      <w:start w:val="1"/>
      <w:numFmt w:val="bullet"/>
      <w:lvlText w:val=""/>
      <w:lvlJc w:val="left"/>
      <w:pPr>
        <w:ind w:left="2880" w:hanging="360"/>
      </w:pPr>
      <w:rPr>
        <w:rFonts w:ascii="Calibri Light" w:hAnsi="Calibri Light" w:hint="default"/>
      </w:rPr>
    </w:lvl>
    <w:lvl w:ilvl="4" w:tplc="0B02B3A6">
      <w:start w:val="1"/>
      <w:numFmt w:val="bullet"/>
      <w:lvlText w:val="o"/>
      <w:lvlJc w:val="left"/>
      <w:pPr>
        <w:ind w:left="3600" w:hanging="360"/>
      </w:pPr>
      <w:rPr>
        <w:rFonts w:ascii="DengXian" w:hAnsi="DengXian" w:hint="default"/>
      </w:rPr>
    </w:lvl>
    <w:lvl w:ilvl="5" w:tplc="7C60F328">
      <w:start w:val="1"/>
      <w:numFmt w:val="bullet"/>
      <w:lvlText w:val=""/>
      <w:lvlJc w:val="left"/>
      <w:pPr>
        <w:ind w:left="4320" w:hanging="360"/>
      </w:pPr>
      <w:rPr>
        <w:rFonts w:ascii="Calibri" w:hAnsi="Calibri" w:hint="default"/>
      </w:rPr>
    </w:lvl>
    <w:lvl w:ilvl="6" w:tplc="D56E6432">
      <w:start w:val="1"/>
      <w:numFmt w:val="bullet"/>
      <w:lvlText w:val=""/>
      <w:lvlJc w:val="left"/>
      <w:pPr>
        <w:ind w:left="5040" w:hanging="360"/>
      </w:pPr>
      <w:rPr>
        <w:rFonts w:ascii="Calibri Light" w:hAnsi="Calibri Light" w:hint="default"/>
      </w:rPr>
    </w:lvl>
    <w:lvl w:ilvl="7" w:tplc="6DC470E8">
      <w:start w:val="1"/>
      <w:numFmt w:val="bullet"/>
      <w:lvlText w:val="o"/>
      <w:lvlJc w:val="left"/>
      <w:pPr>
        <w:ind w:left="5760" w:hanging="360"/>
      </w:pPr>
      <w:rPr>
        <w:rFonts w:ascii="DengXian" w:hAnsi="DengXian" w:hint="default"/>
      </w:rPr>
    </w:lvl>
    <w:lvl w:ilvl="8" w:tplc="D90E8076">
      <w:start w:val="1"/>
      <w:numFmt w:val="bullet"/>
      <w:lvlText w:val=""/>
      <w:lvlJc w:val="left"/>
      <w:pPr>
        <w:ind w:left="6480" w:hanging="360"/>
      </w:pPr>
      <w:rPr>
        <w:rFonts w:ascii="Calibri" w:hAnsi="Calibri" w:hint="default"/>
      </w:rPr>
    </w:lvl>
  </w:abstractNum>
  <w:abstractNum w:abstractNumId="65" w15:restartNumberingAfterBreak="0">
    <w:nsid w:val="73815D29"/>
    <w:multiLevelType w:val="hybridMultilevel"/>
    <w:tmpl w:val="FFFFFFFF"/>
    <w:lvl w:ilvl="0" w:tplc="71625232">
      <w:start w:val="1"/>
      <w:numFmt w:val="bullet"/>
      <w:lvlText w:val=""/>
      <w:lvlJc w:val="left"/>
      <w:pPr>
        <w:ind w:left="720" w:hanging="360"/>
      </w:pPr>
      <w:rPr>
        <w:rFonts w:ascii="Calibri Light" w:hAnsi="Calibri Light" w:hint="default"/>
      </w:rPr>
    </w:lvl>
    <w:lvl w:ilvl="1" w:tplc="D47C189C">
      <w:start w:val="1"/>
      <w:numFmt w:val="bullet"/>
      <w:lvlText w:val="o"/>
      <w:lvlJc w:val="left"/>
      <w:pPr>
        <w:ind w:left="1440" w:hanging="360"/>
      </w:pPr>
      <w:rPr>
        <w:rFonts w:ascii="DengXian" w:hAnsi="DengXian" w:hint="default"/>
      </w:rPr>
    </w:lvl>
    <w:lvl w:ilvl="2" w:tplc="58702F4A">
      <w:start w:val="1"/>
      <w:numFmt w:val="bullet"/>
      <w:lvlText w:val=""/>
      <w:lvlJc w:val="left"/>
      <w:pPr>
        <w:ind w:left="2160" w:hanging="360"/>
      </w:pPr>
      <w:rPr>
        <w:rFonts w:ascii="Calibri" w:hAnsi="Calibri" w:hint="default"/>
      </w:rPr>
    </w:lvl>
    <w:lvl w:ilvl="3" w:tplc="75E44942">
      <w:start w:val="1"/>
      <w:numFmt w:val="bullet"/>
      <w:lvlText w:val=""/>
      <w:lvlJc w:val="left"/>
      <w:pPr>
        <w:ind w:left="2880" w:hanging="360"/>
      </w:pPr>
      <w:rPr>
        <w:rFonts w:ascii="Calibri Light" w:hAnsi="Calibri Light" w:hint="default"/>
      </w:rPr>
    </w:lvl>
    <w:lvl w:ilvl="4" w:tplc="B9BC00D0">
      <w:start w:val="1"/>
      <w:numFmt w:val="bullet"/>
      <w:lvlText w:val="o"/>
      <w:lvlJc w:val="left"/>
      <w:pPr>
        <w:ind w:left="3600" w:hanging="360"/>
      </w:pPr>
      <w:rPr>
        <w:rFonts w:ascii="DengXian" w:hAnsi="DengXian" w:hint="default"/>
      </w:rPr>
    </w:lvl>
    <w:lvl w:ilvl="5" w:tplc="932EBCD0">
      <w:start w:val="1"/>
      <w:numFmt w:val="bullet"/>
      <w:lvlText w:val=""/>
      <w:lvlJc w:val="left"/>
      <w:pPr>
        <w:ind w:left="4320" w:hanging="360"/>
      </w:pPr>
      <w:rPr>
        <w:rFonts w:ascii="Calibri" w:hAnsi="Calibri" w:hint="default"/>
      </w:rPr>
    </w:lvl>
    <w:lvl w:ilvl="6" w:tplc="07FA74F8">
      <w:start w:val="1"/>
      <w:numFmt w:val="bullet"/>
      <w:lvlText w:val=""/>
      <w:lvlJc w:val="left"/>
      <w:pPr>
        <w:ind w:left="5040" w:hanging="360"/>
      </w:pPr>
      <w:rPr>
        <w:rFonts w:ascii="Calibri Light" w:hAnsi="Calibri Light" w:hint="default"/>
      </w:rPr>
    </w:lvl>
    <w:lvl w:ilvl="7" w:tplc="BC7A1A8A">
      <w:start w:val="1"/>
      <w:numFmt w:val="bullet"/>
      <w:lvlText w:val="o"/>
      <w:lvlJc w:val="left"/>
      <w:pPr>
        <w:ind w:left="5760" w:hanging="360"/>
      </w:pPr>
      <w:rPr>
        <w:rFonts w:ascii="DengXian" w:hAnsi="DengXian" w:hint="default"/>
      </w:rPr>
    </w:lvl>
    <w:lvl w:ilvl="8" w:tplc="7BD894DE">
      <w:start w:val="1"/>
      <w:numFmt w:val="bullet"/>
      <w:lvlText w:val=""/>
      <w:lvlJc w:val="left"/>
      <w:pPr>
        <w:ind w:left="6480" w:hanging="360"/>
      </w:pPr>
      <w:rPr>
        <w:rFonts w:ascii="Calibri" w:hAnsi="Calibri" w:hint="default"/>
      </w:rPr>
    </w:lvl>
  </w:abstractNum>
  <w:abstractNum w:abstractNumId="66" w15:restartNumberingAfterBreak="0">
    <w:nsid w:val="74412A26"/>
    <w:multiLevelType w:val="hybridMultilevel"/>
    <w:tmpl w:val="6F7427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7" w15:restartNumberingAfterBreak="0">
    <w:nsid w:val="75F3492F"/>
    <w:multiLevelType w:val="hybridMultilevel"/>
    <w:tmpl w:val="B78C27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8" w15:restartNumberingAfterBreak="0">
    <w:nsid w:val="7C940F7F"/>
    <w:multiLevelType w:val="hybridMultilevel"/>
    <w:tmpl w:val="6A6628E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69" w15:restartNumberingAfterBreak="0">
    <w:nsid w:val="7D1B3651"/>
    <w:multiLevelType w:val="hybridMultilevel"/>
    <w:tmpl w:val="166C7D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37"/>
  </w:num>
  <w:num w:numId="2">
    <w:abstractNumId w:val="18"/>
  </w:num>
  <w:num w:numId="3">
    <w:abstractNumId w:val="10"/>
  </w:num>
  <w:num w:numId="4">
    <w:abstractNumId w:val="11"/>
  </w:num>
  <w:num w:numId="5">
    <w:abstractNumId w:val="34"/>
  </w:num>
  <w:num w:numId="6">
    <w:abstractNumId w:val="48"/>
  </w:num>
  <w:num w:numId="7">
    <w:abstractNumId w:val="40"/>
  </w:num>
  <w:num w:numId="8">
    <w:abstractNumId w:val="44"/>
  </w:num>
  <w:num w:numId="9">
    <w:abstractNumId w:val="9"/>
  </w:num>
  <w:num w:numId="10">
    <w:abstractNumId w:val="20"/>
  </w:num>
  <w:num w:numId="11">
    <w:abstractNumId w:val="50"/>
  </w:num>
  <w:num w:numId="12">
    <w:abstractNumId w:val="52"/>
  </w:num>
  <w:num w:numId="13">
    <w:abstractNumId w:val="1"/>
  </w:num>
  <w:num w:numId="14">
    <w:abstractNumId w:val="30"/>
  </w:num>
  <w:num w:numId="15">
    <w:abstractNumId w:val="43"/>
  </w:num>
  <w:num w:numId="16">
    <w:abstractNumId w:val="69"/>
  </w:num>
  <w:num w:numId="17">
    <w:abstractNumId w:val="3"/>
  </w:num>
  <w:num w:numId="18">
    <w:abstractNumId w:val="54"/>
  </w:num>
  <w:num w:numId="19">
    <w:abstractNumId w:val="45"/>
  </w:num>
  <w:num w:numId="20">
    <w:abstractNumId w:val="12"/>
  </w:num>
  <w:num w:numId="21">
    <w:abstractNumId w:val="41"/>
  </w:num>
  <w:num w:numId="22">
    <w:abstractNumId w:val="62"/>
  </w:num>
  <w:num w:numId="23">
    <w:abstractNumId w:val="63"/>
  </w:num>
  <w:num w:numId="24">
    <w:abstractNumId w:val="14"/>
  </w:num>
  <w:num w:numId="25">
    <w:abstractNumId w:val="26"/>
  </w:num>
  <w:num w:numId="26">
    <w:abstractNumId w:val="31"/>
  </w:num>
  <w:num w:numId="27">
    <w:abstractNumId w:val="64"/>
  </w:num>
  <w:num w:numId="28">
    <w:abstractNumId w:val="35"/>
  </w:num>
  <w:num w:numId="29">
    <w:abstractNumId w:val="65"/>
  </w:num>
  <w:num w:numId="30">
    <w:abstractNumId w:val="61"/>
  </w:num>
  <w:num w:numId="31">
    <w:abstractNumId w:val="13"/>
  </w:num>
  <w:num w:numId="32">
    <w:abstractNumId w:val="60"/>
  </w:num>
  <w:num w:numId="33">
    <w:abstractNumId w:val="21"/>
  </w:num>
  <w:num w:numId="34">
    <w:abstractNumId w:val="36"/>
  </w:num>
  <w:num w:numId="35">
    <w:abstractNumId w:val="67"/>
  </w:num>
  <w:num w:numId="36">
    <w:abstractNumId w:val="39"/>
  </w:num>
  <w:num w:numId="37">
    <w:abstractNumId w:val="8"/>
  </w:num>
  <w:num w:numId="38">
    <w:abstractNumId w:val="46"/>
  </w:num>
  <w:num w:numId="39">
    <w:abstractNumId w:val="32"/>
  </w:num>
  <w:num w:numId="40">
    <w:abstractNumId w:val="27"/>
  </w:num>
  <w:num w:numId="41">
    <w:abstractNumId w:val="4"/>
  </w:num>
  <w:num w:numId="42">
    <w:abstractNumId w:val="19"/>
  </w:num>
  <w:num w:numId="43">
    <w:abstractNumId w:val="33"/>
  </w:num>
  <w:num w:numId="44">
    <w:abstractNumId w:val="17"/>
  </w:num>
  <w:num w:numId="45">
    <w:abstractNumId w:val="15"/>
  </w:num>
  <w:num w:numId="46">
    <w:abstractNumId w:val="51"/>
  </w:num>
  <w:num w:numId="47">
    <w:abstractNumId w:val="38"/>
  </w:num>
  <w:num w:numId="48">
    <w:abstractNumId w:val="28"/>
  </w:num>
  <w:num w:numId="49">
    <w:abstractNumId w:val="42"/>
  </w:num>
  <w:num w:numId="50">
    <w:abstractNumId w:val="56"/>
  </w:num>
  <w:num w:numId="51">
    <w:abstractNumId w:val="59"/>
  </w:num>
  <w:num w:numId="52">
    <w:abstractNumId w:val="16"/>
  </w:num>
  <w:num w:numId="53">
    <w:abstractNumId w:val="47"/>
  </w:num>
  <w:num w:numId="54">
    <w:abstractNumId w:val="55"/>
  </w:num>
  <w:num w:numId="55">
    <w:abstractNumId w:val="24"/>
  </w:num>
  <w:num w:numId="56">
    <w:abstractNumId w:val="49"/>
  </w:num>
  <w:num w:numId="57">
    <w:abstractNumId w:val="0"/>
  </w:num>
  <w:num w:numId="58">
    <w:abstractNumId w:val="25"/>
  </w:num>
  <w:num w:numId="59">
    <w:abstractNumId w:val="22"/>
  </w:num>
  <w:num w:numId="60">
    <w:abstractNumId w:val="53"/>
  </w:num>
  <w:num w:numId="61">
    <w:abstractNumId w:val="2"/>
  </w:num>
  <w:num w:numId="62">
    <w:abstractNumId w:val="23"/>
  </w:num>
  <w:num w:numId="63">
    <w:abstractNumId w:val="7"/>
  </w:num>
  <w:num w:numId="64">
    <w:abstractNumId w:val="6"/>
  </w:num>
  <w:num w:numId="65">
    <w:abstractNumId w:val="66"/>
  </w:num>
  <w:num w:numId="66">
    <w:abstractNumId w:val="5"/>
  </w:num>
  <w:num w:numId="67">
    <w:abstractNumId w:val="68"/>
  </w:num>
  <w:num w:numId="68">
    <w:abstractNumId w:val="57"/>
  </w:num>
  <w:num w:numId="69">
    <w:abstractNumId w:val="58"/>
  </w:num>
  <w:num w:numId="70">
    <w:abstractNumId w:val="2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216"/>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1MjMyNzW2NDcwMjdR0lEKTi0uzszPAykwNKgFAG8GM+wtAAAA"/>
  </w:docVars>
  <w:rsids>
    <w:rsidRoot w:val="00092260"/>
    <w:rsid w:val="0000044D"/>
    <w:rsid w:val="000010B7"/>
    <w:rsid w:val="000018E4"/>
    <w:rsid w:val="000024BD"/>
    <w:rsid w:val="00002599"/>
    <w:rsid w:val="00003A79"/>
    <w:rsid w:val="00005249"/>
    <w:rsid w:val="000056ED"/>
    <w:rsid w:val="00005CD4"/>
    <w:rsid w:val="00006734"/>
    <w:rsid w:val="00006AE3"/>
    <w:rsid w:val="000070A1"/>
    <w:rsid w:val="00007127"/>
    <w:rsid w:val="000072A0"/>
    <w:rsid w:val="00007B62"/>
    <w:rsid w:val="0001022F"/>
    <w:rsid w:val="000108C2"/>
    <w:rsid w:val="000114AF"/>
    <w:rsid w:val="00011961"/>
    <w:rsid w:val="00011995"/>
    <w:rsid w:val="0001234A"/>
    <w:rsid w:val="000134A4"/>
    <w:rsid w:val="000139EC"/>
    <w:rsid w:val="00015736"/>
    <w:rsid w:val="0001594F"/>
    <w:rsid w:val="00017423"/>
    <w:rsid w:val="00017AB0"/>
    <w:rsid w:val="00021211"/>
    <w:rsid w:val="000223E5"/>
    <w:rsid w:val="000239BD"/>
    <w:rsid w:val="00023E84"/>
    <w:rsid w:val="0002467B"/>
    <w:rsid w:val="00024E49"/>
    <w:rsid w:val="000250AD"/>
    <w:rsid w:val="0002510E"/>
    <w:rsid w:val="00025894"/>
    <w:rsid w:val="00026BD9"/>
    <w:rsid w:val="000278A9"/>
    <w:rsid w:val="00031025"/>
    <w:rsid w:val="000312E2"/>
    <w:rsid w:val="00031530"/>
    <w:rsid w:val="000318CB"/>
    <w:rsid w:val="00031B3C"/>
    <w:rsid w:val="00031DF6"/>
    <w:rsid w:val="0003208B"/>
    <w:rsid w:val="00032A29"/>
    <w:rsid w:val="00034156"/>
    <w:rsid w:val="0003415B"/>
    <w:rsid w:val="00034BC1"/>
    <w:rsid w:val="000351B2"/>
    <w:rsid w:val="00035462"/>
    <w:rsid w:val="00035D00"/>
    <w:rsid w:val="00035D19"/>
    <w:rsid w:val="0003651A"/>
    <w:rsid w:val="00036ADA"/>
    <w:rsid w:val="00036B2D"/>
    <w:rsid w:val="0003708D"/>
    <w:rsid w:val="000375BE"/>
    <w:rsid w:val="0003792A"/>
    <w:rsid w:val="00037937"/>
    <w:rsid w:val="000413F3"/>
    <w:rsid w:val="000415FF"/>
    <w:rsid w:val="00041C24"/>
    <w:rsid w:val="00042536"/>
    <w:rsid w:val="00042B2A"/>
    <w:rsid w:val="000433E8"/>
    <w:rsid w:val="00043408"/>
    <w:rsid w:val="000434F5"/>
    <w:rsid w:val="00043911"/>
    <w:rsid w:val="0004458C"/>
    <w:rsid w:val="000445C3"/>
    <w:rsid w:val="00044AA6"/>
    <w:rsid w:val="0004509B"/>
    <w:rsid w:val="0004526F"/>
    <w:rsid w:val="00045D52"/>
    <w:rsid w:val="00046186"/>
    <w:rsid w:val="0004650C"/>
    <w:rsid w:val="00046857"/>
    <w:rsid w:val="00046BAA"/>
    <w:rsid w:val="00046BFE"/>
    <w:rsid w:val="00046CCF"/>
    <w:rsid w:val="00046E66"/>
    <w:rsid w:val="00047CAB"/>
    <w:rsid w:val="00047DFF"/>
    <w:rsid w:val="00047E51"/>
    <w:rsid w:val="00051E0E"/>
    <w:rsid w:val="00052227"/>
    <w:rsid w:val="00052563"/>
    <w:rsid w:val="0005275C"/>
    <w:rsid w:val="00053A9D"/>
    <w:rsid w:val="0005483B"/>
    <w:rsid w:val="000557E5"/>
    <w:rsid w:val="000557F2"/>
    <w:rsid w:val="0005680E"/>
    <w:rsid w:val="0005785D"/>
    <w:rsid w:val="00060CB6"/>
    <w:rsid w:val="00060F6B"/>
    <w:rsid w:val="0006176C"/>
    <w:rsid w:val="00061B3F"/>
    <w:rsid w:val="00062402"/>
    <w:rsid w:val="0006243E"/>
    <w:rsid w:val="00062574"/>
    <w:rsid w:val="0006267A"/>
    <w:rsid w:val="00062CB9"/>
    <w:rsid w:val="00062CCB"/>
    <w:rsid w:val="000636CF"/>
    <w:rsid w:val="00064154"/>
    <w:rsid w:val="000645C6"/>
    <w:rsid w:val="00065CE7"/>
    <w:rsid w:val="00066017"/>
    <w:rsid w:val="000665A7"/>
    <w:rsid w:val="0006707B"/>
    <w:rsid w:val="0006796C"/>
    <w:rsid w:val="00067E0F"/>
    <w:rsid w:val="00067FCA"/>
    <w:rsid w:val="000701EF"/>
    <w:rsid w:val="00070249"/>
    <w:rsid w:val="00070913"/>
    <w:rsid w:val="00070A53"/>
    <w:rsid w:val="00070C1F"/>
    <w:rsid w:val="00071100"/>
    <w:rsid w:val="000723F3"/>
    <w:rsid w:val="0007283D"/>
    <w:rsid w:val="000730B9"/>
    <w:rsid w:val="00073385"/>
    <w:rsid w:val="00073ADB"/>
    <w:rsid w:val="00073F1E"/>
    <w:rsid w:val="00073F5D"/>
    <w:rsid w:val="000743FC"/>
    <w:rsid w:val="00075972"/>
    <w:rsid w:val="000763EA"/>
    <w:rsid w:val="000764F2"/>
    <w:rsid w:val="00076885"/>
    <w:rsid w:val="00076C7F"/>
    <w:rsid w:val="00076D9D"/>
    <w:rsid w:val="000777A6"/>
    <w:rsid w:val="00077953"/>
    <w:rsid w:val="000779E5"/>
    <w:rsid w:val="000800D2"/>
    <w:rsid w:val="00080443"/>
    <w:rsid w:val="00080C7F"/>
    <w:rsid w:val="00081E8C"/>
    <w:rsid w:val="00081FB3"/>
    <w:rsid w:val="00083275"/>
    <w:rsid w:val="000833AB"/>
    <w:rsid w:val="00083B4B"/>
    <w:rsid w:val="00084303"/>
    <w:rsid w:val="00084887"/>
    <w:rsid w:val="0008578E"/>
    <w:rsid w:val="00085858"/>
    <w:rsid w:val="000866B8"/>
    <w:rsid w:val="0008722F"/>
    <w:rsid w:val="00090106"/>
    <w:rsid w:val="00090928"/>
    <w:rsid w:val="00090933"/>
    <w:rsid w:val="00091620"/>
    <w:rsid w:val="00091AB2"/>
    <w:rsid w:val="00092260"/>
    <w:rsid w:val="00092DA1"/>
    <w:rsid w:val="00093246"/>
    <w:rsid w:val="00093710"/>
    <w:rsid w:val="00093817"/>
    <w:rsid w:val="000938D5"/>
    <w:rsid w:val="0009529D"/>
    <w:rsid w:val="00097D0E"/>
    <w:rsid w:val="000A0485"/>
    <w:rsid w:val="000A04A4"/>
    <w:rsid w:val="000A0AF8"/>
    <w:rsid w:val="000A13CF"/>
    <w:rsid w:val="000A43E6"/>
    <w:rsid w:val="000A5417"/>
    <w:rsid w:val="000A644B"/>
    <w:rsid w:val="000A74A7"/>
    <w:rsid w:val="000A7682"/>
    <w:rsid w:val="000A7F92"/>
    <w:rsid w:val="000B1587"/>
    <w:rsid w:val="000B188B"/>
    <w:rsid w:val="000B208F"/>
    <w:rsid w:val="000B2092"/>
    <w:rsid w:val="000B3169"/>
    <w:rsid w:val="000B3ECF"/>
    <w:rsid w:val="000B4AEC"/>
    <w:rsid w:val="000B769A"/>
    <w:rsid w:val="000C01D7"/>
    <w:rsid w:val="000C0280"/>
    <w:rsid w:val="000C0ED7"/>
    <w:rsid w:val="000C1772"/>
    <w:rsid w:val="000C1D08"/>
    <w:rsid w:val="000C23FE"/>
    <w:rsid w:val="000C37D3"/>
    <w:rsid w:val="000C4668"/>
    <w:rsid w:val="000C46CC"/>
    <w:rsid w:val="000C4CCC"/>
    <w:rsid w:val="000C50F7"/>
    <w:rsid w:val="000C5F6D"/>
    <w:rsid w:val="000C6439"/>
    <w:rsid w:val="000C75CF"/>
    <w:rsid w:val="000C7B35"/>
    <w:rsid w:val="000D08E3"/>
    <w:rsid w:val="000D0E67"/>
    <w:rsid w:val="000D0EDA"/>
    <w:rsid w:val="000D137E"/>
    <w:rsid w:val="000D18BD"/>
    <w:rsid w:val="000D1CE5"/>
    <w:rsid w:val="000D1E2C"/>
    <w:rsid w:val="000D2DD8"/>
    <w:rsid w:val="000D3B3D"/>
    <w:rsid w:val="000D6658"/>
    <w:rsid w:val="000D6672"/>
    <w:rsid w:val="000D695C"/>
    <w:rsid w:val="000D7D54"/>
    <w:rsid w:val="000D7F21"/>
    <w:rsid w:val="000E087F"/>
    <w:rsid w:val="000E0D07"/>
    <w:rsid w:val="000E0F9F"/>
    <w:rsid w:val="000E285C"/>
    <w:rsid w:val="000E2F35"/>
    <w:rsid w:val="000E3442"/>
    <w:rsid w:val="000E3F3A"/>
    <w:rsid w:val="000E40DC"/>
    <w:rsid w:val="000E4491"/>
    <w:rsid w:val="000E4500"/>
    <w:rsid w:val="000E48C7"/>
    <w:rsid w:val="000E5035"/>
    <w:rsid w:val="000E5381"/>
    <w:rsid w:val="000E7488"/>
    <w:rsid w:val="000E7CBE"/>
    <w:rsid w:val="000F0D57"/>
    <w:rsid w:val="000F191D"/>
    <w:rsid w:val="000F20FB"/>
    <w:rsid w:val="000F258E"/>
    <w:rsid w:val="000F271B"/>
    <w:rsid w:val="000F285D"/>
    <w:rsid w:val="000F33AB"/>
    <w:rsid w:val="000F35C2"/>
    <w:rsid w:val="000F3E24"/>
    <w:rsid w:val="000F507B"/>
    <w:rsid w:val="000F5281"/>
    <w:rsid w:val="000F5B64"/>
    <w:rsid w:val="000F65BD"/>
    <w:rsid w:val="000F6BEC"/>
    <w:rsid w:val="000F7537"/>
    <w:rsid w:val="000F783F"/>
    <w:rsid w:val="00100AAA"/>
    <w:rsid w:val="00101546"/>
    <w:rsid w:val="0010259A"/>
    <w:rsid w:val="00103041"/>
    <w:rsid w:val="0010359C"/>
    <w:rsid w:val="00103F9F"/>
    <w:rsid w:val="001041F7"/>
    <w:rsid w:val="00104C47"/>
    <w:rsid w:val="00106432"/>
    <w:rsid w:val="00106C84"/>
    <w:rsid w:val="00106F0D"/>
    <w:rsid w:val="0011085E"/>
    <w:rsid w:val="00110EF4"/>
    <w:rsid w:val="001111EA"/>
    <w:rsid w:val="00113A1B"/>
    <w:rsid w:val="00114E99"/>
    <w:rsid w:val="001155FF"/>
    <w:rsid w:val="00115BE1"/>
    <w:rsid w:val="00115C8F"/>
    <w:rsid w:val="00115FFD"/>
    <w:rsid w:val="00117849"/>
    <w:rsid w:val="001205EA"/>
    <w:rsid w:val="00122320"/>
    <w:rsid w:val="001226DA"/>
    <w:rsid w:val="00124069"/>
    <w:rsid w:val="001242FF"/>
    <w:rsid w:val="00124511"/>
    <w:rsid w:val="00124608"/>
    <w:rsid w:val="0012476C"/>
    <w:rsid w:val="00124D9B"/>
    <w:rsid w:val="001264DA"/>
    <w:rsid w:val="00126982"/>
    <w:rsid w:val="0012766A"/>
    <w:rsid w:val="00127E51"/>
    <w:rsid w:val="00131342"/>
    <w:rsid w:val="0013136C"/>
    <w:rsid w:val="001314B2"/>
    <w:rsid w:val="0013192C"/>
    <w:rsid w:val="00131AFB"/>
    <w:rsid w:val="00131DB4"/>
    <w:rsid w:val="00132691"/>
    <w:rsid w:val="00132C42"/>
    <w:rsid w:val="00132D27"/>
    <w:rsid w:val="001338DB"/>
    <w:rsid w:val="00133A48"/>
    <w:rsid w:val="00134AF2"/>
    <w:rsid w:val="00134BFD"/>
    <w:rsid w:val="00135B59"/>
    <w:rsid w:val="00136FAF"/>
    <w:rsid w:val="001373D4"/>
    <w:rsid w:val="00137FCD"/>
    <w:rsid w:val="00141CC9"/>
    <w:rsid w:val="00142DDF"/>
    <w:rsid w:val="00142E5F"/>
    <w:rsid w:val="00144C28"/>
    <w:rsid w:val="00144D1A"/>
    <w:rsid w:val="00144EA5"/>
    <w:rsid w:val="00144F3A"/>
    <w:rsid w:val="00147940"/>
    <w:rsid w:val="00147CEA"/>
    <w:rsid w:val="001505C8"/>
    <w:rsid w:val="001506E3"/>
    <w:rsid w:val="00152BC7"/>
    <w:rsid w:val="00152D8F"/>
    <w:rsid w:val="00152E49"/>
    <w:rsid w:val="0015327F"/>
    <w:rsid w:val="00153454"/>
    <w:rsid w:val="0015349E"/>
    <w:rsid w:val="001535CF"/>
    <w:rsid w:val="001551EC"/>
    <w:rsid w:val="0015591E"/>
    <w:rsid w:val="0015654A"/>
    <w:rsid w:val="0015654B"/>
    <w:rsid w:val="001579FA"/>
    <w:rsid w:val="00157A36"/>
    <w:rsid w:val="00160616"/>
    <w:rsid w:val="00160CC1"/>
    <w:rsid w:val="00162249"/>
    <w:rsid w:val="00163E32"/>
    <w:rsid w:val="00164299"/>
    <w:rsid w:val="001643DB"/>
    <w:rsid w:val="00164F53"/>
    <w:rsid w:val="00164F9F"/>
    <w:rsid w:val="00165D9C"/>
    <w:rsid w:val="001660FC"/>
    <w:rsid w:val="0016639E"/>
    <w:rsid w:val="00166476"/>
    <w:rsid w:val="001667C5"/>
    <w:rsid w:val="00166B4A"/>
    <w:rsid w:val="00167352"/>
    <w:rsid w:val="001675A2"/>
    <w:rsid w:val="00167EC7"/>
    <w:rsid w:val="00167FD3"/>
    <w:rsid w:val="00170B80"/>
    <w:rsid w:val="00170B8C"/>
    <w:rsid w:val="00170DF2"/>
    <w:rsid w:val="00171976"/>
    <w:rsid w:val="00171E54"/>
    <w:rsid w:val="001731E1"/>
    <w:rsid w:val="0017354D"/>
    <w:rsid w:val="00173FF8"/>
    <w:rsid w:val="00174797"/>
    <w:rsid w:val="001752D1"/>
    <w:rsid w:val="001756DD"/>
    <w:rsid w:val="0017580B"/>
    <w:rsid w:val="00175ADA"/>
    <w:rsid w:val="00175DA9"/>
    <w:rsid w:val="0017600F"/>
    <w:rsid w:val="001764DE"/>
    <w:rsid w:val="00181070"/>
    <w:rsid w:val="001811E5"/>
    <w:rsid w:val="001834F6"/>
    <w:rsid w:val="001842BB"/>
    <w:rsid w:val="00186247"/>
    <w:rsid w:val="001868A0"/>
    <w:rsid w:val="00187D09"/>
    <w:rsid w:val="00187DBE"/>
    <w:rsid w:val="00187DC1"/>
    <w:rsid w:val="00190712"/>
    <w:rsid w:val="00190739"/>
    <w:rsid w:val="00190C5D"/>
    <w:rsid w:val="00191963"/>
    <w:rsid w:val="00191F8A"/>
    <w:rsid w:val="0019256C"/>
    <w:rsid w:val="001926F5"/>
    <w:rsid w:val="00193043"/>
    <w:rsid w:val="001932BE"/>
    <w:rsid w:val="001932D7"/>
    <w:rsid w:val="0019358F"/>
    <w:rsid w:val="00193860"/>
    <w:rsid w:val="00194322"/>
    <w:rsid w:val="00195B96"/>
    <w:rsid w:val="00195F3E"/>
    <w:rsid w:val="00197064"/>
    <w:rsid w:val="001976D6"/>
    <w:rsid w:val="001A02F3"/>
    <w:rsid w:val="001A0592"/>
    <w:rsid w:val="001A06F7"/>
    <w:rsid w:val="001A0757"/>
    <w:rsid w:val="001A0814"/>
    <w:rsid w:val="001A0A51"/>
    <w:rsid w:val="001A1242"/>
    <w:rsid w:val="001A13DA"/>
    <w:rsid w:val="001A1595"/>
    <w:rsid w:val="001A1D2D"/>
    <w:rsid w:val="001A27C8"/>
    <w:rsid w:val="001A2A9F"/>
    <w:rsid w:val="001A31D6"/>
    <w:rsid w:val="001A3CC3"/>
    <w:rsid w:val="001A4B56"/>
    <w:rsid w:val="001A5219"/>
    <w:rsid w:val="001A5455"/>
    <w:rsid w:val="001A568F"/>
    <w:rsid w:val="001A6610"/>
    <w:rsid w:val="001A6F39"/>
    <w:rsid w:val="001A794F"/>
    <w:rsid w:val="001B0188"/>
    <w:rsid w:val="001B019C"/>
    <w:rsid w:val="001B18AB"/>
    <w:rsid w:val="001B18B4"/>
    <w:rsid w:val="001B1A1A"/>
    <w:rsid w:val="001B2215"/>
    <w:rsid w:val="001B29C0"/>
    <w:rsid w:val="001B4794"/>
    <w:rsid w:val="001B4FE1"/>
    <w:rsid w:val="001B5558"/>
    <w:rsid w:val="001B5F08"/>
    <w:rsid w:val="001B6B93"/>
    <w:rsid w:val="001B78DE"/>
    <w:rsid w:val="001B7F9A"/>
    <w:rsid w:val="001C07B2"/>
    <w:rsid w:val="001C0CD7"/>
    <w:rsid w:val="001C2925"/>
    <w:rsid w:val="001C2C3F"/>
    <w:rsid w:val="001C3606"/>
    <w:rsid w:val="001C55C7"/>
    <w:rsid w:val="001C6619"/>
    <w:rsid w:val="001C66C0"/>
    <w:rsid w:val="001C7951"/>
    <w:rsid w:val="001D0A92"/>
    <w:rsid w:val="001D1A1F"/>
    <w:rsid w:val="001D2646"/>
    <w:rsid w:val="001D277F"/>
    <w:rsid w:val="001D278F"/>
    <w:rsid w:val="001D2B36"/>
    <w:rsid w:val="001D2BA8"/>
    <w:rsid w:val="001D2C82"/>
    <w:rsid w:val="001D2F47"/>
    <w:rsid w:val="001D3110"/>
    <w:rsid w:val="001D34D4"/>
    <w:rsid w:val="001D357C"/>
    <w:rsid w:val="001D47E1"/>
    <w:rsid w:val="001D4CAC"/>
    <w:rsid w:val="001D4F1E"/>
    <w:rsid w:val="001D6007"/>
    <w:rsid w:val="001D6342"/>
    <w:rsid w:val="001D6520"/>
    <w:rsid w:val="001D65B1"/>
    <w:rsid w:val="001D7E3B"/>
    <w:rsid w:val="001DB1DE"/>
    <w:rsid w:val="001E009D"/>
    <w:rsid w:val="001E1F1D"/>
    <w:rsid w:val="001E226D"/>
    <w:rsid w:val="001E22D6"/>
    <w:rsid w:val="001E24CA"/>
    <w:rsid w:val="001E2ECB"/>
    <w:rsid w:val="001E31FF"/>
    <w:rsid w:val="001E3AFC"/>
    <w:rsid w:val="001E42E2"/>
    <w:rsid w:val="001E4367"/>
    <w:rsid w:val="001E4949"/>
    <w:rsid w:val="001E4BE8"/>
    <w:rsid w:val="001E509E"/>
    <w:rsid w:val="001E50B1"/>
    <w:rsid w:val="001E5504"/>
    <w:rsid w:val="001E6563"/>
    <w:rsid w:val="001E6D17"/>
    <w:rsid w:val="001E6EAF"/>
    <w:rsid w:val="001E7338"/>
    <w:rsid w:val="001E768E"/>
    <w:rsid w:val="001E7752"/>
    <w:rsid w:val="001E7C84"/>
    <w:rsid w:val="001F0A2A"/>
    <w:rsid w:val="001F199A"/>
    <w:rsid w:val="001F1AE4"/>
    <w:rsid w:val="001F1FF6"/>
    <w:rsid w:val="001F26FB"/>
    <w:rsid w:val="001F2F71"/>
    <w:rsid w:val="001F313D"/>
    <w:rsid w:val="001F33F4"/>
    <w:rsid w:val="001F5A3E"/>
    <w:rsid w:val="001F64C9"/>
    <w:rsid w:val="001F6AB2"/>
    <w:rsid w:val="001F74BD"/>
    <w:rsid w:val="001F7630"/>
    <w:rsid w:val="00200932"/>
    <w:rsid w:val="00200957"/>
    <w:rsid w:val="00201AC3"/>
    <w:rsid w:val="0020258D"/>
    <w:rsid w:val="00202AD9"/>
    <w:rsid w:val="00202B9B"/>
    <w:rsid w:val="00202C8D"/>
    <w:rsid w:val="00202E7C"/>
    <w:rsid w:val="002034B0"/>
    <w:rsid w:val="00203621"/>
    <w:rsid w:val="002039A5"/>
    <w:rsid w:val="00203CDF"/>
    <w:rsid w:val="00204FAF"/>
    <w:rsid w:val="00205232"/>
    <w:rsid w:val="0020654B"/>
    <w:rsid w:val="00212257"/>
    <w:rsid w:val="002134AF"/>
    <w:rsid w:val="00213991"/>
    <w:rsid w:val="00214A23"/>
    <w:rsid w:val="002152F5"/>
    <w:rsid w:val="00215E24"/>
    <w:rsid w:val="00215FF8"/>
    <w:rsid w:val="00216530"/>
    <w:rsid w:val="00216709"/>
    <w:rsid w:val="00216D38"/>
    <w:rsid w:val="00216F79"/>
    <w:rsid w:val="0021788D"/>
    <w:rsid w:val="002204F4"/>
    <w:rsid w:val="00220C99"/>
    <w:rsid w:val="00221C68"/>
    <w:rsid w:val="00222386"/>
    <w:rsid w:val="00222C96"/>
    <w:rsid w:val="00224060"/>
    <w:rsid w:val="00224441"/>
    <w:rsid w:val="00224445"/>
    <w:rsid w:val="00225167"/>
    <w:rsid w:val="0022548B"/>
    <w:rsid w:val="00225F75"/>
    <w:rsid w:val="00226264"/>
    <w:rsid w:val="00226691"/>
    <w:rsid w:val="002269A1"/>
    <w:rsid w:val="002273E8"/>
    <w:rsid w:val="00227DAC"/>
    <w:rsid w:val="0023067B"/>
    <w:rsid w:val="002306F9"/>
    <w:rsid w:val="002308B8"/>
    <w:rsid w:val="002308DB"/>
    <w:rsid w:val="00230F61"/>
    <w:rsid w:val="002312D8"/>
    <w:rsid w:val="002315E7"/>
    <w:rsid w:val="002319C6"/>
    <w:rsid w:val="002324B4"/>
    <w:rsid w:val="00232D39"/>
    <w:rsid w:val="002330E0"/>
    <w:rsid w:val="002332D0"/>
    <w:rsid w:val="0023369F"/>
    <w:rsid w:val="00234A47"/>
    <w:rsid w:val="00235487"/>
    <w:rsid w:val="00235DFC"/>
    <w:rsid w:val="00235EAD"/>
    <w:rsid w:val="00236917"/>
    <w:rsid w:val="002406F6"/>
    <w:rsid w:val="0024073D"/>
    <w:rsid w:val="002408B8"/>
    <w:rsid w:val="0024120D"/>
    <w:rsid w:val="0024188A"/>
    <w:rsid w:val="00241C6A"/>
    <w:rsid w:val="0024326D"/>
    <w:rsid w:val="00245713"/>
    <w:rsid w:val="0024575E"/>
    <w:rsid w:val="002459D0"/>
    <w:rsid w:val="00245CD3"/>
    <w:rsid w:val="00246672"/>
    <w:rsid w:val="002476CF"/>
    <w:rsid w:val="00247AAE"/>
    <w:rsid w:val="0025118D"/>
    <w:rsid w:val="0025294D"/>
    <w:rsid w:val="00252D7E"/>
    <w:rsid w:val="00253449"/>
    <w:rsid w:val="00253D65"/>
    <w:rsid w:val="002548BD"/>
    <w:rsid w:val="00254FBA"/>
    <w:rsid w:val="002566C6"/>
    <w:rsid w:val="00256731"/>
    <w:rsid w:val="00256EFA"/>
    <w:rsid w:val="00257ABB"/>
    <w:rsid w:val="00257AF2"/>
    <w:rsid w:val="002601AF"/>
    <w:rsid w:val="0026131F"/>
    <w:rsid w:val="0026148B"/>
    <w:rsid w:val="00262131"/>
    <w:rsid w:val="0026220C"/>
    <w:rsid w:val="00262B60"/>
    <w:rsid w:val="00263469"/>
    <w:rsid w:val="00263A9B"/>
    <w:rsid w:val="00264756"/>
    <w:rsid w:val="002657CE"/>
    <w:rsid w:val="00266129"/>
    <w:rsid w:val="002670BE"/>
    <w:rsid w:val="00267261"/>
    <w:rsid w:val="0026790B"/>
    <w:rsid w:val="002702ED"/>
    <w:rsid w:val="002709D4"/>
    <w:rsid w:val="002714C7"/>
    <w:rsid w:val="002721AC"/>
    <w:rsid w:val="002724E3"/>
    <w:rsid w:val="002738B0"/>
    <w:rsid w:val="0027399F"/>
    <w:rsid w:val="00273DF1"/>
    <w:rsid w:val="002745C6"/>
    <w:rsid w:val="002749F7"/>
    <w:rsid w:val="002751A9"/>
    <w:rsid w:val="0027542B"/>
    <w:rsid w:val="0027567E"/>
    <w:rsid w:val="00275ACE"/>
    <w:rsid w:val="00276470"/>
    <w:rsid w:val="00276BAC"/>
    <w:rsid w:val="00276BDD"/>
    <w:rsid w:val="00277C84"/>
    <w:rsid w:val="0028028A"/>
    <w:rsid w:val="002806A8"/>
    <w:rsid w:val="002806FA"/>
    <w:rsid w:val="00280885"/>
    <w:rsid w:val="002808DF"/>
    <w:rsid w:val="00280AA6"/>
    <w:rsid w:val="00281116"/>
    <w:rsid w:val="00281B9C"/>
    <w:rsid w:val="00282C93"/>
    <w:rsid w:val="00282FD8"/>
    <w:rsid w:val="00283A72"/>
    <w:rsid w:val="002857EE"/>
    <w:rsid w:val="00285956"/>
    <w:rsid w:val="00285B40"/>
    <w:rsid w:val="00285D36"/>
    <w:rsid w:val="00285F0F"/>
    <w:rsid w:val="00286776"/>
    <w:rsid w:val="00286EAF"/>
    <w:rsid w:val="002873FA"/>
    <w:rsid w:val="00287F26"/>
    <w:rsid w:val="002904D3"/>
    <w:rsid w:val="002906E7"/>
    <w:rsid w:val="00290724"/>
    <w:rsid w:val="00290F21"/>
    <w:rsid w:val="002913C4"/>
    <w:rsid w:val="002928ED"/>
    <w:rsid w:val="00292AFA"/>
    <w:rsid w:val="00293100"/>
    <w:rsid w:val="0029345B"/>
    <w:rsid w:val="00293E01"/>
    <w:rsid w:val="00294421"/>
    <w:rsid w:val="002948A4"/>
    <w:rsid w:val="00294DA0"/>
    <w:rsid w:val="0029503F"/>
    <w:rsid w:val="002960E5"/>
    <w:rsid w:val="0029799D"/>
    <w:rsid w:val="002A035A"/>
    <w:rsid w:val="002A07D2"/>
    <w:rsid w:val="002A0853"/>
    <w:rsid w:val="002A3009"/>
    <w:rsid w:val="002A366D"/>
    <w:rsid w:val="002A3BBF"/>
    <w:rsid w:val="002A6BA1"/>
    <w:rsid w:val="002A6D26"/>
    <w:rsid w:val="002A71E8"/>
    <w:rsid w:val="002A7712"/>
    <w:rsid w:val="002B042D"/>
    <w:rsid w:val="002B0E48"/>
    <w:rsid w:val="002B0EFA"/>
    <w:rsid w:val="002B12C5"/>
    <w:rsid w:val="002B1DF3"/>
    <w:rsid w:val="002B28F1"/>
    <w:rsid w:val="002B2BCB"/>
    <w:rsid w:val="002B38E4"/>
    <w:rsid w:val="002B5784"/>
    <w:rsid w:val="002B5BE8"/>
    <w:rsid w:val="002B63D9"/>
    <w:rsid w:val="002B64B9"/>
    <w:rsid w:val="002B667C"/>
    <w:rsid w:val="002B673C"/>
    <w:rsid w:val="002B7527"/>
    <w:rsid w:val="002C087A"/>
    <w:rsid w:val="002C09C8"/>
    <w:rsid w:val="002C1E4D"/>
    <w:rsid w:val="002C1F52"/>
    <w:rsid w:val="002C217A"/>
    <w:rsid w:val="002C2AAD"/>
    <w:rsid w:val="002C3B6C"/>
    <w:rsid w:val="002C45AB"/>
    <w:rsid w:val="002C473E"/>
    <w:rsid w:val="002C5C16"/>
    <w:rsid w:val="002C6C1A"/>
    <w:rsid w:val="002C7394"/>
    <w:rsid w:val="002C7D4B"/>
    <w:rsid w:val="002D002A"/>
    <w:rsid w:val="002D18E7"/>
    <w:rsid w:val="002D2216"/>
    <w:rsid w:val="002D2DE4"/>
    <w:rsid w:val="002D4370"/>
    <w:rsid w:val="002D48D6"/>
    <w:rsid w:val="002D567C"/>
    <w:rsid w:val="002D6213"/>
    <w:rsid w:val="002D6833"/>
    <w:rsid w:val="002D6E8F"/>
    <w:rsid w:val="002D71DE"/>
    <w:rsid w:val="002D72FB"/>
    <w:rsid w:val="002D761B"/>
    <w:rsid w:val="002DF578"/>
    <w:rsid w:val="002E0B92"/>
    <w:rsid w:val="002E0C1A"/>
    <w:rsid w:val="002E0DCE"/>
    <w:rsid w:val="002E1612"/>
    <w:rsid w:val="002E1DCC"/>
    <w:rsid w:val="002E24B4"/>
    <w:rsid w:val="002E3496"/>
    <w:rsid w:val="002E3884"/>
    <w:rsid w:val="002E3BC6"/>
    <w:rsid w:val="002E44B7"/>
    <w:rsid w:val="002E481B"/>
    <w:rsid w:val="002E4F16"/>
    <w:rsid w:val="002E5517"/>
    <w:rsid w:val="002E55B6"/>
    <w:rsid w:val="002E5C6E"/>
    <w:rsid w:val="002E61E5"/>
    <w:rsid w:val="002E6A2F"/>
    <w:rsid w:val="002E6F77"/>
    <w:rsid w:val="002E7883"/>
    <w:rsid w:val="002F0160"/>
    <w:rsid w:val="002F051C"/>
    <w:rsid w:val="002F0DBE"/>
    <w:rsid w:val="002F10F9"/>
    <w:rsid w:val="002F13EE"/>
    <w:rsid w:val="002F15AA"/>
    <w:rsid w:val="002F197E"/>
    <w:rsid w:val="002F19E3"/>
    <w:rsid w:val="002F1F88"/>
    <w:rsid w:val="002F2E34"/>
    <w:rsid w:val="002F2F7A"/>
    <w:rsid w:val="002F3B96"/>
    <w:rsid w:val="002F3ED0"/>
    <w:rsid w:val="002F46C5"/>
    <w:rsid w:val="002F4E52"/>
    <w:rsid w:val="002F512B"/>
    <w:rsid w:val="002F6722"/>
    <w:rsid w:val="002F71D4"/>
    <w:rsid w:val="002F7CEF"/>
    <w:rsid w:val="00300916"/>
    <w:rsid w:val="00301464"/>
    <w:rsid w:val="00301CB5"/>
    <w:rsid w:val="00301FA5"/>
    <w:rsid w:val="00302777"/>
    <w:rsid w:val="003035C6"/>
    <w:rsid w:val="00303714"/>
    <w:rsid w:val="00303DB4"/>
    <w:rsid w:val="00304630"/>
    <w:rsid w:val="003076DE"/>
    <w:rsid w:val="00307F27"/>
    <w:rsid w:val="003103A1"/>
    <w:rsid w:val="00311DB7"/>
    <w:rsid w:val="00312367"/>
    <w:rsid w:val="00312C63"/>
    <w:rsid w:val="00312DA2"/>
    <w:rsid w:val="0031329A"/>
    <w:rsid w:val="00313359"/>
    <w:rsid w:val="0031397A"/>
    <w:rsid w:val="003139C4"/>
    <w:rsid w:val="00314263"/>
    <w:rsid w:val="0031520F"/>
    <w:rsid w:val="00316FED"/>
    <w:rsid w:val="00317E68"/>
    <w:rsid w:val="00317E77"/>
    <w:rsid w:val="0032135A"/>
    <w:rsid w:val="003223FC"/>
    <w:rsid w:val="003224B7"/>
    <w:rsid w:val="00322ADA"/>
    <w:rsid w:val="00322B0C"/>
    <w:rsid w:val="00322CE2"/>
    <w:rsid w:val="00322F08"/>
    <w:rsid w:val="003240F9"/>
    <w:rsid w:val="003244A1"/>
    <w:rsid w:val="00325430"/>
    <w:rsid w:val="003257F8"/>
    <w:rsid w:val="00325C8F"/>
    <w:rsid w:val="003261D9"/>
    <w:rsid w:val="003265E2"/>
    <w:rsid w:val="00326E3A"/>
    <w:rsid w:val="00330DAD"/>
    <w:rsid w:val="0033272F"/>
    <w:rsid w:val="003327E3"/>
    <w:rsid w:val="00332915"/>
    <w:rsid w:val="00334899"/>
    <w:rsid w:val="00334E0E"/>
    <w:rsid w:val="00334F7E"/>
    <w:rsid w:val="00335660"/>
    <w:rsid w:val="00335F16"/>
    <w:rsid w:val="00336740"/>
    <w:rsid w:val="0033718D"/>
    <w:rsid w:val="0033758A"/>
    <w:rsid w:val="003378C4"/>
    <w:rsid w:val="00340F95"/>
    <w:rsid w:val="00340FF8"/>
    <w:rsid w:val="0034121F"/>
    <w:rsid w:val="00341774"/>
    <w:rsid w:val="0034191B"/>
    <w:rsid w:val="00341DB0"/>
    <w:rsid w:val="0034209B"/>
    <w:rsid w:val="00342709"/>
    <w:rsid w:val="00342ED5"/>
    <w:rsid w:val="003431A4"/>
    <w:rsid w:val="0034437D"/>
    <w:rsid w:val="00344D97"/>
    <w:rsid w:val="003460D2"/>
    <w:rsid w:val="00347183"/>
    <w:rsid w:val="00350D87"/>
    <w:rsid w:val="0035113F"/>
    <w:rsid w:val="0035128C"/>
    <w:rsid w:val="00351323"/>
    <w:rsid w:val="0035156B"/>
    <w:rsid w:val="003518A9"/>
    <w:rsid w:val="0035270E"/>
    <w:rsid w:val="00353067"/>
    <w:rsid w:val="00353300"/>
    <w:rsid w:val="0035377F"/>
    <w:rsid w:val="0035415E"/>
    <w:rsid w:val="0035458E"/>
    <w:rsid w:val="003556E4"/>
    <w:rsid w:val="00355775"/>
    <w:rsid w:val="00355AF0"/>
    <w:rsid w:val="00356B9D"/>
    <w:rsid w:val="00356C0A"/>
    <w:rsid w:val="00356F1C"/>
    <w:rsid w:val="003570CA"/>
    <w:rsid w:val="00360290"/>
    <w:rsid w:val="00360A0D"/>
    <w:rsid w:val="00360B9F"/>
    <w:rsid w:val="00361984"/>
    <w:rsid w:val="00361A33"/>
    <w:rsid w:val="00361B5D"/>
    <w:rsid w:val="00361D0C"/>
    <w:rsid w:val="00361D9C"/>
    <w:rsid w:val="00361E5D"/>
    <w:rsid w:val="00362A52"/>
    <w:rsid w:val="003654EE"/>
    <w:rsid w:val="00365787"/>
    <w:rsid w:val="00365A69"/>
    <w:rsid w:val="00367B0E"/>
    <w:rsid w:val="00371076"/>
    <w:rsid w:val="0037148E"/>
    <w:rsid w:val="003727C2"/>
    <w:rsid w:val="003727C5"/>
    <w:rsid w:val="00374334"/>
    <w:rsid w:val="003751B4"/>
    <w:rsid w:val="00375F05"/>
    <w:rsid w:val="00376794"/>
    <w:rsid w:val="00376B09"/>
    <w:rsid w:val="00376FCC"/>
    <w:rsid w:val="00381252"/>
    <w:rsid w:val="0038240D"/>
    <w:rsid w:val="00383729"/>
    <w:rsid w:val="0038501E"/>
    <w:rsid w:val="0038506C"/>
    <w:rsid w:val="00385BC6"/>
    <w:rsid w:val="00386BB6"/>
    <w:rsid w:val="00386E93"/>
    <w:rsid w:val="0038723E"/>
    <w:rsid w:val="00387BAA"/>
    <w:rsid w:val="00391204"/>
    <w:rsid w:val="00391EFC"/>
    <w:rsid w:val="003923FD"/>
    <w:rsid w:val="00392B9E"/>
    <w:rsid w:val="00392F16"/>
    <w:rsid w:val="003942A6"/>
    <w:rsid w:val="0039439E"/>
    <w:rsid w:val="00394E51"/>
    <w:rsid w:val="00395256"/>
    <w:rsid w:val="003953B8"/>
    <w:rsid w:val="003955E4"/>
    <w:rsid w:val="00395F02"/>
    <w:rsid w:val="003968F2"/>
    <w:rsid w:val="003977A5"/>
    <w:rsid w:val="00397CFE"/>
    <w:rsid w:val="00397E92"/>
    <w:rsid w:val="00397F61"/>
    <w:rsid w:val="003A0279"/>
    <w:rsid w:val="003A075B"/>
    <w:rsid w:val="003A0D8F"/>
    <w:rsid w:val="003A10F4"/>
    <w:rsid w:val="003A12FC"/>
    <w:rsid w:val="003A2C25"/>
    <w:rsid w:val="003A33EF"/>
    <w:rsid w:val="003A4121"/>
    <w:rsid w:val="003A456F"/>
    <w:rsid w:val="003A4604"/>
    <w:rsid w:val="003A475A"/>
    <w:rsid w:val="003A4E22"/>
    <w:rsid w:val="003A5240"/>
    <w:rsid w:val="003A52C8"/>
    <w:rsid w:val="003A55DE"/>
    <w:rsid w:val="003A5E43"/>
    <w:rsid w:val="003A6301"/>
    <w:rsid w:val="003A6316"/>
    <w:rsid w:val="003A70C1"/>
    <w:rsid w:val="003A77DB"/>
    <w:rsid w:val="003A7962"/>
    <w:rsid w:val="003A7E24"/>
    <w:rsid w:val="003B0209"/>
    <w:rsid w:val="003B0980"/>
    <w:rsid w:val="003B126D"/>
    <w:rsid w:val="003B2519"/>
    <w:rsid w:val="003B2CE2"/>
    <w:rsid w:val="003B3CC6"/>
    <w:rsid w:val="003B3F97"/>
    <w:rsid w:val="003B47AB"/>
    <w:rsid w:val="003B4A14"/>
    <w:rsid w:val="003B4E43"/>
    <w:rsid w:val="003B4FAE"/>
    <w:rsid w:val="003B4FCC"/>
    <w:rsid w:val="003B5C3F"/>
    <w:rsid w:val="003B5D11"/>
    <w:rsid w:val="003B647F"/>
    <w:rsid w:val="003B6611"/>
    <w:rsid w:val="003B6E72"/>
    <w:rsid w:val="003B77A2"/>
    <w:rsid w:val="003B7CF8"/>
    <w:rsid w:val="003C0410"/>
    <w:rsid w:val="003C050E"/>
    <w:rsid w:val="003C07A0"/>
    <w:rsid w:val="003C07CA"/>
    <w:rsid w:val="003C0883"/>
    <w:rsid w:val="003C141D"/>
    <w:rsid w:val="003C17DC"/>
    <w:rsid w:val="003C1CC8"/>
    <w:rsid w:val="003C2EFF"/>
    <w:rsid w:val="003C466E"/>
    <w:rsid w:val="003C63FF"/>
    <w:rsid w:val="003C6848"/>
    <w:rsid w:val="003C7C22"/>
    <w:rsid w:val="003D0FC1"/>
    <w:rsid w:val="003D193A"/>
    <w:rsid w:val="003D19A6"/>
    <w:rsid w:val="003D19ED"/>
    <w:rsid w:val="003D1ED6"/>
    <w:rsid w:val="003D22DB"/>
    <w:rsid w:val="003D4A5E"/>
    <w:rsid w:val="003D4CF5"/>
    <w:rsid w:val="003D5361"/>
    <w:rsid w:val="003D5512"/>
    <w:rsid w:val="003D5B94"/>
    <w:rsid w:val="003D62FF"/>
    <w:rsid w:val="003D6C8B"/>
    <w:rsid w:val="003D7A76"/>
    <w:rsid w:val="003E01A1"/>
    <w:rsid w:val="003E0F8D"/>
    <w:rsid w:val="003E1C33"/>
    <w:rsid w:val="003E2D71"/>
    <w:rsid w:val="003E446F"/>
    <w:rsid w:val="003E4B61"/>
    <w:rsid w:val="003E5262"/>
    <w:rsid w:val="003E581A"/>
    <w:rsid w:val="003E5A92"/>
    <w:rsid w:val="003E7212"/>
    <w:rsid w:val="003E7420"/>
    <w:rsid w:val="003E74F6"/>
    <w:rsid w:val="003E7755"/>
    <w:rsid w:val="003F01E5"/>
    <w:rsid w:val="003F03FD"/>
    <w:rsid w:val="003F0C70"/>
    <w:rsid w:val="003F0EA0"/>
    <w:rsid w:val="003F1166"/>
    <w:rsid w:val="003F12AD"/>
    <w:rsid w:val="003F1BE4"/>
    <w:rsid w:val="003F226C"/>
    <w:rsid w:val="003F2A95"/>
    <w:rsid w:val="003F436A"/>
    <w:rsid w:val="003F4765"/>
    <w:rsid w:val="003F47DA"/>
    <w:rsid w:val="003F66F0"/>
    <w:rsid w:val="00400613"/>
    <w:rsid w:val="004017FA"/>
    <w:rsid w:val="00401C8D"/>
    <w:rsid w:val="004020EF"/>
    <w:rsid w:val="00402A6A"/>
    <w:rsid w:val="004033A6"/>
    <w:rsid w:val="00404ACF"/>
    <w:rsid w:val="00404F71"/>
    <w:rsid w:val="004060D6"/>
    <w:rsid w:val="00406548"/>
    <w:rsid w:val="00406644"/>
    <w:rsid w:val="004067BE"/>
    <w:rsid w:val="004076CD"/>
    <w:rsid w:val="00407E5F"/>
    <w:rsid w:val="00410870"/>
    <w:rsid w:val="004108B5"/>
    <w:rsid w:val="00411A7E"/>
    <w:rsid w:val="00411E10"/>
    <w:rsid w:val="004126E4"/>
    <w:rsid w:val="0041298A"/>
    <w:rsid w:val="00413075"/>
    <w:rsid w:val="0041387C"/>
    <w:rsid w:val="0041416E"/>
    <w:rsid w:val="0041418C"/>
    <w:rsid w:val="00414615"/>
    <w:rsid w:val="00414630"/>
    <w:rsid w:val="0041488B"/>
    <w:rsid w:val="004155A4"/>
    <w:rsid w:val="00415A2B"/>
    <w:rsid w:val="00415DBE"/>
    <w:rsid w:val="004173A6"/>
    <w:rsid w:val="00417AFD"/>
    <w:rsid w:val="0042019E"/>
    <w:rsid w:val="0042028A"/>
    <w:rsid w:val="004208BC"/>
    <w:rsid w:val="00421A0B"/>
    <w:rsid w:val="00421A15"/>
    <w:rsid w:val="00421D36"/>
    <w:rsid w:val="00422349"/>
    <w:rsid w:val="004224A4"/>
    <w:rsid w:val="00423032"/>
    <w:rsid w:val="00423841"/>
    <w:rsid w:val="004243A4"/>
    <w:rsid w:val="0042446E"/>
    <w:rsid w:val="0042462F"/>
    <w:rsid w:val="0042493F"/>
    <w:rsid w:val="0042543A"/>
    <w:rsid w:val="00425711"/>
    <w:rsid w:val="00425C98"/>
    <w:rsid w:val="0042706D"/>
    <w:rsid w:val="004301F0"/>
    <w:rsid w:val="00430E33"/>
    <w:rsid w:val="004311BD"/>
    <w:rsid w:val="0043144D"/>
    <w:rsid w:val="00431514"/>
    <w:rsid w:val="00431CE2"/>
    <w:rsid w:val="00431D2B"/>
    <w:rsid w:val="00432417"/>
    <w:rsid w:val="004328FE"/>
    <w:rsid w:val="00434E1B"/>
    <w:rsid w:val="00434EFD"/>
    <w:rsid w:val="00436F81"/>
    <w:rsid w:val="00437B0C"/>
    <w:rsid w:val="00437B9A"/>
    <w:rsid w:val="004405A1"/>
    <w:rsid w:val="00441996"/>
    <w:rsid w:val="0044242B"/>
    <w:rsid w:val="00442AD0"/>
    <w:rsid w:val="00442EA4"/>
    <w:rsid w:val="00443BA1"/>
    <w:rsid w:val="004441D6"/>
    <w:rsid w:val="004457CE"/>
    <w:rsid w:val="00445AC9"/>
    <w:rsid w:val="004466F0"/>
    <w:rsid w:val="00446853"/>
    <w:rsid w:val="00447348"/>
    <w:rsid w:val="00447465"/>
    <w:rsid w:val="00450ACA"/>
    <w:rsid w:val="004513BD"/>
    <w:rsid w:val="00451687"/>
    <w:rsid w:val="00452528"/>
    <w:rsid w:val="00452D2D"/>
    <w:rsid w:val="00453C9D"/>
    <w:rsid w:val="00454CCB"/>
    <w:rsid w:val="00455A9A"/>
    <w:rsid w:val="00455CB1"/>
    <w:rsid w:val="00456074"/>
    <w:rsid w:val="004569DE"/>
    <w:rsid w:val="0046027E"/>
    <w:rsid w:val="004620D6"/>
    <w:rsid w:val="004628D0"/>
    <w:rsid w:val="00462B3B"/>
    <w:rsid w:val="00462BB7"/>
    <w:rsid w:val="00464549"/>
    <w:rsid w:val="004651A8"/>
    <w:rsid w:val="00465213"/>
    <w:rsid w:val="00465520"/>
    <w:rsid w:val="0046557F"/>
    <w:rsid w:val="0046563F"/>
    <w:rsid w:val="00466444"/>
    <w:rsid w:val="00470930"/>
    <w:rsid w:val="00470A02"/>
    <w:rsid w:val="00470BF3"/>
    <w:rsid w:val="00470FE5"/>
    <w:rsid w:val="00471DBA"/>
    <w:rsid w:val="00471F7E"/>
    <w:rsid w:val="00471F96"/>
    <w:rsid w:val="0047202C"/>
    <w:rsid w:val="00473721"/>
    <w:rsid w:val="00473C3A"/>
    <w:rsid w:val="00474ACF"/>
    <w:rsid w:val="00474D4E"/>
    <w:rsid w:val="0047514A"/>
    <w:rsid w:val="00475FAF"/>
    <w:rsid w:val="00476566"/>
    <w:rsid w:val="00476E3D"/>
    <w:rsid w:val="004772C9"/>
    <w:rsid w:val="00477775"/>
    <w:rsid w:val="004806C9"/>
    <w:rsid w:val="00480A83"/>
    <w:rsid w:val="00480C2A"/>
    <w:rsid w:val="004815F6"/>
    <w:rsid w:val="00482459"/>
    <w:rsid w:val="004829E1"/>
    <w:rsid w:val="00482B36"/>
    <w:rsid w:val="00482CA6"/>
    <w:rsid w:val="00483F84"/>
    <w:rsid w:val="00484FCB"/>
    <w:rsid w:val="00485190"/>
    <w:rsid w:val="004861BB"/>
    <w:rsid w:val="00486AAF"/>
    <w:rsid w:val="0048785B"/>
    <w:rsid w:val="00487AE7"/>
    <w:rsid w:val="0049043D"/>
    <w:rsid w:val="00490B28"/>
    <w:rsid w:val="00490EC9"/>
    <w:rsid w:val="004924D9"/>
    <w:rsid w:val="0049363B"/>
    <w:rsid w:val="004957D9"/>
    <w:rsid w:val="00495C3D"/>
    <w:rsid w:val="004967FC"/>
    <w:rsid w:val="00496A35"/>
    <w:rsid w:val="004970C7"/>
    <w:rsid w:val="00497791"/>
    <w:rsid w:val="004A0FC3"/>
    <w:rsid w:val="004A18EE"/>
    <w:rsid w:val="004A1EFF"/>
    <w:rsid w:val="004A2563"/>
    <w:rsid w:val="004A4344"/>
    <w:rsid w:val="004A446C"/>
    <w:rsid w:val="004A4BC8"/>
    <w:rsid w:val="004A4F74"/>
    <w:rsid w:val="004A5691"/>
    <w:rsid w:val="004A56C6"/>
    <w:rsid w:val="004A5D10"/>
    <w:rsid w:val="004A5E63"/>
    <w:rsid w:val="004A60A2"/>
    <w:rsid w:val="004A62C3"/>
    <w:rsid w:val="004A62E6"/>
    <w:rsid w:val="004A7A4E"/>
    <w:rsid w:val="004B11D4"/>
    <w:rsid w:val="004B1226"/>
    <w:rsid w:val="004B451E"/>
    <w:rsid w:val="004B46DD"/>
    <w:rsid w:val="004B4AAD"/>
    <w:rsid w:val="004B5DD0"/>
    <w:rsid w:val="004B5EFB"/>
    <w:rsid w:val="004B6A41"/>
    <w:rsid w:val="004B71A2"/>
    <w:rsid w:val="004C01C1"/>
    <w:rsid w:val="004C0C6C"/>
    <w:rsid w:val="004C1985"/>
    <w:rsid w:val="004C2882"/>
    <w:rsid w:val="004C3465"/>
    <w:rsid w:val="004C3B4A"/>
    <w:rsid w:val="004C3B8C"/>
    <w:rsid w:val="004C4A4C"/>
    <w:rsid w:val="004C4DF0"/>
    <w:rsid w:val="004C6979"/>
    <w:rsid w:val="004C7257"/>
    <w:rsid w:val="004C7A63"/>
    <w:rsid w:val="004D01DA"/>
    <w:rsid w:val="004D0FBD"/>
    <w:rsid w:val="004D191F"/>
    <w:rsid w:val="004D1974"/>
    <w:rsid w:val="004D1A61"/>
    <w:rsid w:val="004D1AEE"/>
    <w:rsid w:val="004D1B5E"/>
    <w:rsid w:val="004D2636"/>
    <w:rsid w:val="004D2A25"/>
    <w:rsid w:val="004D33A6"/>
    <w:rsid w:val="004D4242"/>
    <w:rsid w:val="004D4268"/>
    <w:rsid w:val="004D4D0F"/>
    <w:rsid w:val="004D560E"/>
    <w:rsid w:val="004D5979"/>
    <w:rsid w:val="004D5E14"/>
    <w:rsid w:val="004D7496"/>
    <w:rsid w:val="004D78B2"/>
    <w:rsid w:val="004D7912"/>
    <w:rsid w:val="004D7B92"/>
    <w:rsid w:val="004E086A"/>
    <w:rsid w:val="004E08B0"/>
    <w:rsid w:val="004E0C21"/>
    <w:rsid w:val="004E0E98"/>
    <w:rsid w:val="004E179D"/>
    <w:rsid w:val="004E41DB"/>
    <w:rsid w:val="004E4E48"/>
    <w:rsid w:val="004E543C"/>
    <w:rsid w:val="004E55B0"/>
    <w:rsid w:val="004E5976"/>
    <w:rsid w:val="004E5CAC"/>
    <w:rsid w:val="004E666B"/>
    <w:rsid w:val="004E668D"/>
    <w:rsid w:val="004E74B4"/>
    <w:rsid w:val="004E7D93"/>
    <w:rsid w:val="004F0B10"/>
    <w:rsid w:val="004F0F38"/>
    <w:rsid w:val="004F103C"/>
    <w:rsid w:val="004F14FC"/>
    <w:rsid w:val="004F1F0F"/>
    <w:rsid w:val="004F256A"/>
    <w:rsid w:val="004F29A3"/>
    <w:rsid w:val="004F32E0"/>
    <w:rsid w:val="004F38F8"/>
    <w:rsid w:val="004F3BB7"/>
    <w:rsid w:val="004F3EB3"/>
    <w:rsid w:val="004F4425"/>
    <w:rsid w:val="004F4D40"/>
    <w:rsid w:val="004F52F4"/>
    <w:rsid w:val="004F569B"/>
    <w:rsid w:val="004F6718"/>
    <w:rsid w:val="004F69D6"/>
    <w:rsid w:val="004F786B"/>
    <w:rsid w:val="00500A7E"/>
    <w:rsid w:val="00500E4B"/>
    <w:rsid w:val="00500F6A"/>
    <w:rsid w:val="005010B2"/>
    <w:rsid w:val="0050171B"/>
    <w:rsid w:val="00501CC6"/>
    <w:rsid w:val="005023D1"/>
    <w:rsid w:val="00502E56"/>
    <w:rsid w:val="00502EEC"/>
    <w:rsid w:val="005030A4"/>
    <w:rsid w:val="005030CF"/>
    <w:rsid w:val="005036F5"/>
    <w:rsid w:val="00503846"/>
    <w:rsid w:val="00503C0F"/>
    <w:rsid w:val="0050444B"/>
    <w:rsid w:val="005046A0"/>
    <w:rsid w:val="00504A29"/>
    <w:rsid w:val="00505BF2"/>
    <w:rsid w:val="005068AA"/>
    <w:rsid w:val="00506AB5"/>
    <w:rsid w:val="00507EDB"/>
    <w:rsid w:val="00510BA1"/>
    <w:rsid w:val="00511106"/>
    <w:rsid w:val="00511758"/>
    <w:rsid w:val="005129FF"/>
    <w:rsid w:val="00512ECD"/>
    <w:rsid w:val="0051325C"/>
    <w:rsid w:val="00514198"/>
    <w:rsid w:val="00514E87"/>
    <w:rsid w:val="00514F74"/>
    <w:rsid w:val="00515F5D"/>
    <w:rsid w:val="00520614"/>
    <w:rsid w:val="005207D1"/>
    <w:rsid w:val="00520DFD"/>
    <w:rsid w:val="00521546"/>
    <w:rsid w:val="005218A1"/>
    <w:rsid w:val="0052274F"/>
    <w:rsid w:val="0052408E"/>
    <w:rsid w:val="0052526F"/>
    <w:rsid w:val="0052537C"/>
    <w:rsid w:val="00525C94"/>
    <w:rsid w:val="0052679B"/>
    <w:rsid w:val="00530DE1"/>
    <w:rsid w:val="00530ED9"/>
    <w:rsid w:val="00532479"/>
    <w:rsid w:val="005327C5"/>
    <w:rsid w:val="00532A01"/>
    <w:rsid w:val="00532F1B"/>
    <w:rsid w:val="00533C01"/>
    <w:rsid w:val="00533D24"/>
    <w:rsid w:val="00533FF9"/>
    <w:rsid w:val="005343D6"/>
    <w:rsid w:val="00536B76"/>
    <w:rsid w:val="005379CD"/>
    <w:rsid w:val="00537BE0"/>
    <w:rsid w:val="00540459"/>
    <w:rsid w:val="00541035"/>
    <w:rsid w:val="005415A1"/>
    <w:rsid w:val="00541A28"/>
    <w:rsid w:val="00541CA5"/>
    <w:rsid w:val="00542561"/>
    <w:rsid w:val="00542700"/>
    <w:rsid w:val="00543027"/>
    <w:rsid w:val="00543B7A"/>
    <w:rsid w:val="005445B5"/>
    <w:rsid w:val="00545FF9"/>
    <w:rsid w:val="0054657D"/>
    <w:rsid w:val="00546A9B"/>
    <w:rsid w:val="00546B35"/>
    <w:rsid w:val="005475FF"/>
    <w:rsid w:val="0055116C"/>
    <w:rsid w:val="00551220"/>
    <w:rsid w:val="005514FC"/>
    <w:rsid w:val="00551C6F"/>
    <w:rsid w:val="00552AD5"/>
    <w:rsid w:val="005530CD"/>
    <w:rsid w:val="00553EC4"/>
    <w:rsid w:val="00555230"/>
    <w:rsid w:val="005558B0"/>
    <w:rsid w:val="00556409"/>
    <w:rsid w:val="00556781"/>
    <w:rsid w:val="00556DB4"/>
    <w:rsid w:val="00557F1B"/>
    <w:rsid w:val="00560535"/>
    <w:rsid w:val="005607FF"/>
    <w:rsid w:val="00560AA5"/>
    <w:rsid w:val="00561109"/>
    <w:rsid w:val="00561D64"/>
    <w:rsid w:val="00562979"/>
    <w:rsid w:val="005633A6"/>
    <w:rsid w:val="0056488E"/>
    <w:rsid w:val="00571142"/>
    <w:rsid w:val="005716B2"/>
    <w:rsid w:val="005717B6"/>
    <w:rsid w:val="00571807"/>
    <w:rsid w:val="005722AC"/>
    <w:rsid w:val="00572AA3"/>
    <w:rsid w:val="00572DA4"/>
    <w:rsid w:val="00572FA4"/>
    <w:rsid w:val="00572FDC"/>
    <w:rsid w:val="0057333F"/>
    <w:rsid w:val="0057378B"/>
    <w:rsid w:val="00573983"/>
    <w:rsid w:val="00573B9A"/>
    <w:rsid w:val="00573D71"/>
    <w:rsid w:val="00575C16"/>
    <w:rsid w:val="00576251"/>
    <w:rsid w:val="0057657A"/>
    <w:rsid w:val="0057702A"/>
    <w:rsid w:val="0058016E"/>
    <w:rsid w:val="00580553"/>
    <w:rsid w:val="00580C03"/>
    <w:rsid w:val="00580DD1"/>
    <w:rsid w:val="00581753"/>
    <w:rsid w:val="0058215E"/>
    <w:rsid w:val="00582482"/>
    <w:rsid w:val="00582DAE"/>
    <w:rsid w:val="0058302F"/>
    <w:rsid w:val="00583308"/>
    <w:rsid w:val="00583DC1"/>
    <w:rsid w:val="00583FB7"/>
    <w:rsid w:val="00584D49"/>
    <w:rsid w:val="00585230"/>
    <w:rsid w:val="00585A12"/>
    <w:rsid w:val="00585E17"/>
    <w:rsid w:val="005869DB"/>
    <w:rsid w:val="005912A9"/>
    <w:rsid w:val="00591528"/>
    <w:rsid w:val="0059171B"/>
    <w:rsid w:val="00594F9D"/>
    <w:rsid w:val="00597BFC"/>
    <w:rsid w:val="005A0041"/>
    <w:rsid w:val="005A005B"/>
    <w:rsid w:val="005A02DD"/>
    <w:rsid w:val="005A0378"/>
    <w:rsid w:val="005A04B1"/>
    <w:rsid w:val="005A09E4"/>
    <w:rsid w:val="005A0DED"/>
    <w:rsid w:val="005A1446"/>
    <w:rsid w:val="005A1DCD"/>
    <w:rsid w:val="005A2024"/>
    <w:rsid w:val="005A2195"/>
    <w:rsid w:val="005A23F7"/>
    <w:rsid w:val="005A39F6"/>
    <w:rsid w:val="005A405F"/>
    <w:rsid w:val="005A4334"/>
    <w:rsid w:val="005A4909"/>
    <w:rsid w:val="005A66C8"/>
    <w:rsid w:val="005A68DC"/>
    <w:rsid w:val="005A7509"/>
    <w:rsid w:val="005B161E"/>
    <w:rsid w:val="005B1A54"/>
    <w:rsid w:val="005B1EB3"/>
    <w:rsid w:val="005B1F29"/>
    <w:rsid w:val="005B31E3"/>
    <w:rsid w:val="005B3744"/>
    <w:rsid w:val="005B3CB4"/>
    <w:rsid w:val="005B4CFA"/>
    <w:rsid w:val="005B4DBA"/>
    <w:rsid w:val="005B559C"/>
    <w:rsid w:val="005B5836"/>
    <w:rsid w:val="005B7060"/>
    <w:rsid w:val="005C0AA0"/>
    <w:rsid w:val="005C102D"/>
    <w:rsid w:val="005C1B64"/>
    <w:rsid w:val="005C20AA"/>
    <w:rsid w:val="005C2FA8"/>
    <w:rsid w:val="005C3228"/>
    <w:rsid w:val="005C32E4"/>
    <w:rsid w:val="005C33A7"/>
    <w:rsid w:val="005C36D2"/>
    <w:rsid w:val="005C40AF"/>
    <w:rsid w:val="005C4704"/>
    <w:rsid w:val="005C475B"/>
    <w:rsid w:val="005C4C61"/>
    <w:rsid w:val="005C5EE0"/>
    <w:rsid w:val="005C7808"/>
    <w:rsid w:val="005C78E3"/>
    <w:rsid w:val="005C7DBB"/>
    <w:rsid w:val="005D0307"/>
    <w:rsid w:val="005D05AE"/>
    <w:rsid w:val="005D0952"/>
    <w:rsid w:val="005D105D"/>
    <w:rsid w:val="005D1390"/>
    <w:rsid w:val="005D190B"/>
    <w:rsid w:val="005D1D61"/>
    <w:rsid w:val="005D202F"/>
    <w:rsid w:val="005D2C75"/>
    <w:rsid w:val="005D31FC"/>
    <w:rsid w:val="005D3A19"/>
    <w:rsid w:val="005D3D9F"/>
    <w:rsid w:val="005D42F3"/>
    <w:rsid w:val="005D4A0F"/>
    <w:rsid w:val="005D5F1E"/>
    <w:rsid w:val="005D64A3"/>
    <w:rsid w:val="005D715D"/>
    <w:rsid w:val="005E05E7"/>
    <w:rsid w:val="005E0D7C"/>
    <w:rsid w:val="005E0F82"/>
    <w:rsid w:val="005E0F93"/>
    <w:rsid w:val="005E1213"/>
    <w:rsid w:val="005E131A"/>
    <w:rsid w:val="005E1650"/>
    <w:rsid w:val="005E25A7"/>
    <w:rsid w:val="005E2ED4"/>
    <w:rsid w:val="005E30FD"/>
    <w:rsid w:val="005E3BCF"/>
    <w:rsid w:val="005E4235"/>
    <w:rsid w:val="005E464B"/>
    <w:rsid w:val="005E4AA7"/>
    <w:rsid w:val="005E4F40"/>
    <w:rsid w:val="005E54EB"/>
    <w:rsid w:val="005E684E"/>
    <w:rsid w:val="005E6F0A"/>
    <w:rsid w:val="005E6FDA"/>
    <w:rsid w:val="005E733E"/>
    <w:rsid w:val="005E7474"/>
    <w:rsid w:val="005E76BA"/>
    <w:rsid w:val="005E7A39"/>
    <w:rsid w:val="005E7E5D"/>
    <w:rsid w:val="005F08CC"/>
    <w:rsid w:val="005F0CBD"/>
    <w:rsid w:val="005F1570"/>
    <w:rsid w:val="005F1A2A"/>
    <w:rsid w:val="005F4423"/>
    <w:rsid w:val="005F479C"/>
    <w:rsid w:val="005F4E2F"/>
    <w:rsid w:val="005F5351"/>
    <w:rsid w:val="005F579C"/>
    <w:rsid w:val="005F67C9"/>
    <w:rsid w:val="005F6F99"/>
    <w:rsid w:val="005F725C"/>
    <w:rsid w:val="005F7456"/>
    <w:rsid w:val="005F7CE5"/>
    <w:rsid w:val="00601774"/>
    <w:rsid w:val="00601A70"/>
    <w:rsid w:val="00601A85"/>
    <w:rsid w:val="006022F0"/>
    <w:rsid w:val="00602C31"/>
    <w:rsid w:val="0060361D"/>
    <w:rsid w:val="00603B36"/>
    <w:rsid w:val="00604A8C"/>
    <w:rsid w:val="00605628"/>
    <w:rsid w:val="006058AE"/>
    <w:rsid w:val="00606491"/>
    <w:rsid w:val="00607DF7"/>
    <w:rsid w:val="00610D1D"/>
    <w:rsid w:val="00611127"/>
    <w:rsid w:val="00611159"/>
    <w:rsid w:val="006113C1"/>
    <w:rsid w:val="006119C7"/>
    <w:rsid w:val="006120FC"/>
    <w:rsid w:val="00612127"/>
    <w:rsid w:val="0061227A"/>
    <w:rsid w:val="006126B5"/>
    <w:rsid w:val="006134BF"/>
    <w:rsid w:val="006140F1"/>
    <w:rsid w:val="00614E03"/>
    <w:rsid w:val="00614F63"/>
    <w:rsid w:val="00615160"/>
    <w:rsid w:val="00615C0A"/>
    <w:rsid w:val="00616646"/>
    <w:rsid w:val="00617356"/>
    <w:rsid w:val="00617554"/>
    <w:rsid w:val="006175F4"/>
    <w:rsid w:val="0062031E"/>
    <w:rsid w:val="0062039F"/>
    <w:rsid w:val="00620438"/>
    <w:rsid w:val="00620623"/>
    <w:rsid w:val="00620639"/>
    <w:rsid w:val="006208B5"/>
    <w:rsid w:val="00620AD1"/>
    <w:rsid w:val="00620E93"/>
    <w:rsid w:val="0062102A"/>
    <w:rsid w:val="00621FF8"/>
    <w:rsid w:val="00622266"/>
    <w:rsid w:val="00622CF5"/>
    <w:rsid w:val="00623BBA"/>
    <w:rsid w:val="006243F2"/>
    <w:rsid w:val="006254CA"/>
    <w:rsid w:val="0062619D"/>
    <w:rsid w:val="0062621A"/>
    <w:rsid w:val="006268B7"/>
    <w:rsid w:val="006272A1"/>
    <w:rsid w:val="00631C26"/>
    <w:rsid w:val="00632D2F"/>
    <w:rsid w:val="0063355E"/>
    <w:rsid w:val="00633BD9"/>
    <w:rsid w:val="00634A4B"/>
    <w:rsid w:val="00634EFC"/>
    <w:rsid w:val="00635EED"/>
    <w:rsid w:val="006366E4"/>
    <w:rsid w:val="006369DE"/>
    <w:rsid w:val="00637FD2"/>
    <w:rsid w:val="006402B8"/>
    <w:rsid w:val="00640EB5"/>
    <w:rsid w:val="00640EDC"/>
    <w:rsid w:val="00641B28"/>
    <w:rsid w:val="00641C55"/>
    <w:rsid w:val="006424D1"/>
    <w:rsid w:val="006426BB"/>
    <w:rsid w:val="0064321E"/>
    <w:rsid w:val="00644C21"/>
    <w:rsid w:val="00645462"/>
    <w:rsid w:val="006469C0"/>
    <w:rsid w:val="00647443"/>
    <w:rsid w:val="00650D2E"/>
    <w:rsid w:val="006510A1"/>
    <w:rsid w:val="00651153"/>
    <w:rsid w:val="00651377"/>
    <w:rsid w:val="0065195C"/>
    <w:rsid w:val="00651A35"/>
    <w:rsid w:val="0065228A"/>
    <w:rsid w:val="0065279A"/>
    <w:rsid w:val="00652A3A"/>
    <w:rsid w:val="0065492D"/>
    <w:rsid w:val="00654AB4"/>
    <w:rsid w:val="00654F94"/>
    <w:rsid w:val="00655B77"/>
    <w:rsid w:val="00655ED2"/>
    <w:rsid w:val="006567C8"/>
    <w:rsid w:val="006578F2"/>
    <w:rsid w:val="00657D16"/>
    <w:rsid w:val="00660028"/>
    <w:rsid w:val="00661678"/>
    <w:rsid w:val="00661EDA"/>
    <w:rsid w:val="00662DE5"/>
    <w:rsid w:val="00663A34"/>
    <w:rsid w:val="00663DDE"/>
    <w:rsid w:val="0066436A"/>
    <w:rsid w:val="00665461"/>
    <w:rsid w:val="006670DE"/>
    <w:rsid w:val="006673C6"/>
    <w:rsid w:val="00670268"/>
    <w:rsid w:val="00671521"/>
    <w:rsid w:val="00671E91"/>
    <w:rsid w:val="00673269"/>
    <w:rsid w:val="00674D93"/>
    <w:rsid w:val="00674EF4"/>
    <w:rsid w:val="00675239"/>
    <w:rsid w:val="006758D8"/>
    <w:rsid w:val="006767F7"/>
    <w:rsid w:val="00676F1A"/>
    <w:rsid w:val="006772A0"/>
    <w:rsid w:val="0067732F"/>
    <w:rsid w:val="00677E6A"/>
    <w:rsid w:val="006802A2"/>
    <w:rsid w:val="00680F00"/>
    <w:rsid w:val="006815AB"/>
    <w:rsid w:val="00681C70"/>
    <w:rsid w:val="00681D0B"/>
    <w:rsid w:val="00681D7E"/>
    <w:rsid w:val="00681FE1"/>
    <w:rsid w:val="00684B1D"/>
    <w:rsid w:val="006850EC"/>
    <w:rsid w:val="00685B92"/>
    <w:rsid w:val="006868CE"/>
    <w:rsid w:val="006901B6"/>
    <w:rsid w:val="0069053F"/>
    <w:rsid w:val="00691E8F"/>
    <w:rsid w:val="00692436"/>
    <w:rsid w:val="00692536"/>
    <w:rsid w:val="00692D71"/>
    <w:rsid w:val="00692FC1"/>
    <w:rsid w:val="006932A5"/>
    <w:rsid w:val="00693DCD"/>
    <w:rsid w:val="00694142"/>
    <w:rsid w:val="00694529"/>
    <w:rsid w:val="0069548B"/>
    <w:rsid w:val="00695706"/>
    <w:rsid w:val="00695810"/>
    <w:rsid w:val="00696839"/>
    <w:rsid w:val="00696885"/>
    <w:rsid w:val="0069699A"/>
    <w:rsid w:val="006A08A2"/>
    <w:rsid w:val="006A13C5"/>
    <w:rsid w:val="006A1BC4"/>
    <w:rsid w:val="006A1F44"/>
    <w:rsid w:val="006A266C"/>
    <w:rsid w:val="006A38CB"/>
    <w:rsid w:val="006A395A"/>
    <w:rsid w:val="006A5438"/>
    <w:rsid w:val="006A6366"/>
    <w:rsid w:val="006A6C34"/>
    <w:rsid w:val="006A7202"/>
    <w:rsid w:val="006A751F"/>
    <w:rsid w:val="006A7610"/>
    <w:rsid w:val="006B0D5A"/>
    <w:rsid w:val="006B17D5"/>
    <w:rsid w:val="006B181A"/>
    <w:rsid w:val="006B18AA"/>
    <w:rsid w:val="006B2664"/>
    <w:rsid w:val="006B3B80"/>
    <w:rsid w:val="006B46E1"/>
    <w:rsid w:val="006B556F"/>
    <w:rsid w:val="006B61CA"/>
    <w:rsid w:val="006B6216"/>
    <w:rsid w:val="006B62D3"/>
    <w:rsid w:val="006B713C"/>
    <w:rsid w:val="006B728D"/>
    <w:rsid w:val="006B737B"/>
    <w:rsid w:val="006C0159"/>
    <w:rsid w:val="006C0263"/>
    <w:rsid w:val="006C0839"/>
    <w:rsid w:val="006C09D1"/>
    <w:rsid w:val="006C0A55"/>
    <w:rsid w:val="006C15C0"/>
    <w:rsid w:val="006C163B"/>
    <w:rsid w:val="006C16F4"/>
    <w:rsid w:val="006C1ACE"/>
    <w:rsid w:val="006C1B41"/>
    <w:rsid w:val="006C2B71"/>
    <w:rsid w:val="006C42A4"/>
    <w:rsid w:val="006C51A4"/>
    <w:rsid w:val="006C524C"/>
    <w:rsid w:val="006C62F3"/>
    <w:rsid w:val="006C7BC0"/>
    <w:rsid w:val="006D0407"/>
    <w:rsid w:val="006D0B4D"/>
    <w:rsid w:val="006D0B8F"/>
    <w:rsid w:val="006D0D0B"/>
    <w:rsid w:val="006D1CB9"/>
    <w:rsid w:val="006D2483"/>
    <w:rsid w:val="006D2B11"/>
    <w:rsid w:val="006D3BE3"/>
    <w:rsid w:val="006D40F2"/>
    <w:rsid w:val="006D46CD"/>
    <w:rsid w:val="006D4707"/>
    <w:rsid w:val="006D4A52"/>
    <w:rsid w:val="006D5460"/>
    <w:rsid w:val="006D5DDB"/>
    <w:rsid w:val="006D73FC"/>
    <w:rsid w:val="006E0445"/>
    <w:rsid w:val="006E0957"/>
    <w:rsid w:val="006E223A"/>
    <w:rsid w:val="006E3DE7"/>
    <w:rsid w:val="006E535C"/>
    <w:rsid w:val="006E5C8D"/>
    <w:rsid w:val="006E6114"/>
    <w:rsid w:val="006E66EA"/>
    <w:rsid w:val="006E71BA"/>
    <w:rsid w:val="006F1066"/>
    <w:rsid w:val="006F113E"/>
    <w:rsid w:val="006F1701"/>
    <w:rsid w:val="006F2072"/>
    <w:rsid w:val="006F2439"/>
    <w:rsid w:val="006F26AD"/>
    <w:rsid w:val="006F298C"/>
    <w:rsid w:val="006F3A69"/>
    <w:rsid w:val="006F4304"/>
    <w:rsid w:val="006F4CBF"/>
    <w:rsid w:val="006F6BFD"/>
    <w:rsid w:val="006F6C99"/>
    <w:rsid w:val="006F72EA"/>
    <w:rsid w:val="006F7587"/>
    <w:rsid w:val="006F774D"/>
    <w:rsid w:val="006F7BBF"/>
    <w:rsid w:val="00700438"/>
    <w:rsid w:val="00700E2A"/>
    <w:rsid w:val="00701CE4"/>
    <w:rsid w:val="00702003"/>
    <w:rsid w:val="00702AEE"/>
    <w:rsid w:val="00702EB0"/>
    <w:rsid w:val="00703F8D"/>
    <w:rsid w:val="0070541C"/>
    <w:rsid w:val="0070544D"/>
    <w:rsid w:val="00705A92"/>
    <w:rsid w:val="00705E24"/>
    <w:rsid w:val="007062CD"/>
    <w:rsid w:val="007065FC"/>
    <w:rsid w:val="00706C14"/>
    <w:rsid w:val="0071038E"/>
    <w:rsid w:val="007103FC"/>
    <w:rsid w:val="00710963"/>
    <w:rsid w:val="007110E8"/>
    <w:rsid w:val="007123FA"/>
    <w:rsid w:val="00712592"/>
    <w:rsid w:val="007126F9"/>
    <w:rsid w:val="00712A60"/>
    <w:rsid w:val="00713AB1"/>
    <w:rsid w:val="00714427"/>
    <w:rsid w:val="00715806"/>
    <w:rsid w:val="00715E7E"/>
    <w:rsid w:val="007176C9"/>
    <w:rsid w:val="00720406"/>
    <w:rsid w:val="00720430"/>
    <w:rsid w:val="00720A89"/>
    <w:rsid w:val="00720BDC"/>
    <w:rsid w:val="007229F3"/>
    <w:rsid w:val="00722F98"/>
    <w:rsid w:val="0072309F"/>
    <w:rsid w:val="0072505B"/>
    <w:rsid w:val="00725C16"/>
    <w:rsid w:val="0072615C"/>
    <w:rsid w:val="007268AF"/>
    <w:rsid w:val="007276F6"/>
    <w:rsid w:val="007303FA"/>
    <w:rsid w:val="007308C4"/>
    <w:rsid w:val="00730E63"/>
    <w:rsid w:val="0073100D"/>
    <w:rsid w:val="0073191B"/>
    <w:rsid w:val="007320B4"/>
    <w:rsid w:val="00732B5B"/>
    <w:rsid w:val="00732F24"/>
    <w:rsid w:val="007339E7"/>
    <w:rsid w:val="00733E36"/>
    <w:rsid w:val="00733EF2"/>
    <w:rsid w:val="007342BF"/>
    <w:rsid w:val="00734836"/>
    <w:rsid w:val="0073636B"/>
    <w:rsid w:val="007363B4"/>
    <w:rsid w:val="0074087C"/>
    <w:rsid w:val="00741696"/>
    <w:rsid w:val="00741C08"/>
    <w:rsid w:val="00741D2B"/>
    <w:rsid w:val="00741D2E"/>
    <w:rsid w:val="00741E4D"/>
    <w:rsid w:val="00741F9B"/>
    <w:rsid w:val="00742D33"/>
    <w:rsid w:val="00742E6D"/>
    <w:rsid w:val="00742EBC"/>
    <w:rsid w:val="00743256"/>
    <w:rsid w:val="00743E20"/>
    <w:rsid w:val="00744035"/>
    <w:rsid w:val="007453AF"/>
    <w:rsid w:val="007454FD"/>
    <w:rsid w:val="00745B73"/>
    <w:rsid w:val="00746111"/>
    <w:rsid w:val="00746227"/>
    <w:rsid w:val="00746254"/>
    <w:rsid w:val="007470C7"/>
    <w:rsid w:val="007477DC"/>
    <w:rsid w:val="00750221"/>
    <w:rsid w:val="00750496"/>
    <w:rsid w:val="00751026"/>
    <w:rsid w:val="0075156C"/>
    <w:rsid w:val="0075160B"/>
    <w:rsid w:val="007528D6"/>
    <w:rsid w:val="007529E0"/>
    <w:rsid w:val="007535DF"/>
    <w:rsid w:val="00753A4D"/>
    <w:rsid w:val="00753BB8"/>
    <w:rsid w:val="00753C7F"/>
    <w:rsid w:val="0075461E"/>
    <w:rsid w:val="00754896"/>
    <w:rsid w:val="00754E68"/>
    <w:rsid w:val="007555EB"/>
    <w:rsid w:val="00756275"/>
    <w:rsid w:val="00756E64"/>
    <w:rsid w:val="00756F19"/>
    <w:rsid w:val="00757659"/>
    <w:rsid w:val="00757FBF"/>
    <w:rsid w:val="007603F1"/>
    <w:rsid w:val="0076063B"/>
    <w:rsid w:val="00761F6D"/>
    <w:rsid w:val="00762A2D"/>
    <w:rsid w:val="00762CC7"/>
    <w:rsid w:val="00762D89"/>
    <w:rsid w:val="00763126"/>
    <w:rsid w:val="00763EFF"/>
    <w:rsid w:val="00763FDB"/>
    <w:rsid w:val="007643E5"/>
    <w:rsid w:val="00766BD7"/>
    <w:rsid w:val="0076E6B8"/>
    <w:rsid w:val="00770FA9"/>
    <w:rsid w:val="00771155"/>
    <w:rsid w:val="00772172"/>
    <w:rsid w:val="007721A8"/>
    <w:rsid w:val="00774770"/>
    <w:rsid w:val="00774818"/>
    <w:rsid w:val="00774A1F"/>
    <w:rsid w:val="00774EDE"/>
    <w:rsid w:val="0077538D"/>
    <w:rsid w:val="007765CF"/>
    <w:rsid w:val="007765E5"/>
    <w:rsid w:val="00776A96"/>
    <w:rsid w:val="00776B26"/>
    <w:rsid w:val="00776F73"/>
    <w:rsid w:val="007771A6"/>
    <w:rsid w:val="007773E7"/>
    <w:rsid w:val="00780AD1"/>
    <w:rsid w:val="00782EDA"/>
    <w:rsid w:val="0078304E"/>
    <w:rsid w:val="007834F5"/>
    <w:rsid w:val="00783C62"/>
    <w:rsid w:val="0078438F"/>
    <w:rsid w:val="00784954"/>
    <w:rsid w:val="007849E4"/>
    <w:rsid w:val="00785E8E"/>
    <w:rsid w:val="00785F88"/>
    <w:rsid w:val="00786A12"/>
    <w:rsid w:val="00787A5A"/>
    <w:rsid w:val="0078DBD2"/>
    <w:rsid w:val="00790064"/>
    <w:rsid w:val="00791192"/>
    <w:rsid w:val="0079187B"/>
    <w:rsid w:val="00792167"/>
    <w:rsid w:val="007938DE"/>
    <w:rsid w:val="007945FB"/>
    <w:rsid w:val="00794946"/>
    <w:rsid w:val="00796292"/>
    <w:rsid w:val="007963F9"/>
    <w:rsid w:val="007968C5"/>
    <w:rsid w:val="00796FED"/>
    <w:rsid w:val="007973DE"/>
    <w:rsid w:val="007A118A"/>
    <w:rsid w:val="007A1FF8"/>
    <w:rsid w:val="007A2052"/>
    <w:rsid w:val="007A2C25"/>
    <w:rsid w:val="007A30D9"/>
    <w:rsid w:val="007A3148"/>
    <w:rsid w:val="007A3387"/>
    <w:rsid w:val="007A33CF"/>
    <w:rsid w:val="007A3E42"/>
    <w:rsid w:val="007A5268"/>
    <w:rsid w:val="007A52AD"/>
    <w:rsid w:val="007A5465"/>
    <w:rsid w:val="007A58FD"/>
    <w:rsid w:val="007A5B5C"/>
    <w:rsid w:val="007A609F"/>
    <w:rsid w:val="007A6B5B"/>
    <w:rsid w:val="007B1022"/>
    <w:rsid w:val="007B10F1"/>
    <w:rsid w:val="007B1B7F"/>
    <w:rsid w:val="007B2432"/>
    <w:rsid w:val="007B24D1"/>
    <w:rsid w:val="007B254C"/>
    <w:rsid w:val="007B26FC"/>
    <w:rsid w:val="007B289A"/>
    <w:rsid w:val="007B2A23"/>
    <w:rsid w:val="007B2E01"/>
    <w:rsid w:val="007B2FF8"/>
    <w:rsid w:val="007B463A"/>
    <w:rsid w:val="007B55E8"/>
    <w:rsid w:val="007B5F44"/>
    <w:rsid w:val="007B66D6"/>
    <w:rsid w:val="007B7FF9"/>
    <w:rsid w:val="007C07D9"/>
    <w:rsid w:val="007C09EE"/>
    <w:rsid w:val="007C15F7"/>
    <w:rsid w:val="007C2521"/>
    <w:rsid w:val="007C30F5"/>
    <w:rsid w:val="007C3352"/>
    <w:rsid w:val="007C3B6E"/>
    <w:rsid w:val="007D027A"/>
    <w:rsid w:val="007D036B"/>
    <w:rsid w:val="007D1715"/>
    <w:rsid w:val="007D1EA6"/>
    <w:rsid w:val="007D22E7"/>
    <w:rsid w:val="007D2EFA"/>
    <w:rsid w:val="007D3751"/>
    <w:rsid w:val="007D39B7"/>
    <w:rsid w:val="007D44A0"/>
    <w:rsid w:val="007D46B6"/>
    <w:rsid w:val="007D5386"/>
    <w:rsid w:val="007D7661"/>
    <w:rsid w:val="007D7F61"/>
    <w:rsid w:val="007E1D84"/>
    <w:rsid w:val="007E35BB"/>
    <w:rsid w:val="007E3775"/>
    <w:rsid w:val="007E3BCA"/>
    <w:rsid w:val="007E3C08"/>
    <w:rsid w:val="007E4EDA"/>
    <w:rsid w:val="007E51F8"/>
    <w:rsid w:val="007E55C0"/>
    <w:rsid w:val="007E592A"/>
    <w:rsid w:val="007E691F"/>
    <w:rsid w:val="007E6FD2"/>
    <w:rsid w:val="007E7F98"/>
    <w:rsid w:val="007F0208"/>
    <w:rsid w:val="007F1CA3"/>
    <w:rsid w:val="007F1D1B"/>
    <w:rsid w:val="007F282F"/>
    <w:rsid w:val="007F2857"/>
    <w:rsid w:val="007F2871"/>
    <w:rsid w:val="007F3BE2"/>
    <w:rsid w:val="007F3CC0"/>
    <w:rsid w:val="007F4E2D"/>
    <w:rsid w:val="007F69E3"/>
    <w:rsid w:val="007F6A2E"/>
    <w:rsid w:val="007F6C98"/>
    <w:rsid w:val="007F719C"/>
    <w:rsid w:val="00800C9B"/>
    <w:rsid w:val="008025A8"/>
    <w:rsid w:val="008030F7"/>
    <w:rsid w:val="008031F3"/>
    <w:rsid w:val="00803597"/>
    <w:rsid w:val="00803A96"/>
    <w:rsid w:val="00804079"/>
    <w:rsid w:val="00804CFD"/>
    <w:rsid w:val="00804FD3"/>
    <w:rsid w:val="008054BB"/>
    <w:rsid w:val="00805A7F"/>
    <w:rsid w:val="00805BEB"/>
    <w:rsid w:val="008063B2"/>
    <w:rsid w:val="0080644A"/>
    <w:rsid w:val="008072E1"/>
    <w:rsid w:val="00807B50"/>
    <w:rsid w:val="008109A7"/>
    <w:rsid w:val="008110F8"/>
    <w:rsid w:val="008112F3"/>
    <w:rsid w:val="00811824"/>
    <w:rsid w:val="00811B32"/>
    <w:rsid w:val="00812817"/>
    <w:rsid w:val="0081401D"/>
    <w:rsid w:val="0081471F"/>
    <w:rsid w:val="00814D84"/>
    <w:rsid w:val="00815467"/>
    <w:rsid w:val="00815903"/>
    <w:rsid w:val="00815A00"/>
    <w:rsid w:val="008176C6"/>
    <w:rsid w:val="00817742"/>
    <w:rsid w:val="00817970"/>
    <w:rsid w:val="008206D4"/>
    <w:rsid w:val="00820A1D"/>
    <w:rsid w:val="00820B5A"/>
    <w:rsid w:val="00820CE6"/>
    <w:rsid w:val="00822560"/>
    <w:rsid w:val="008228E6"/>
    <w:rsid w:val="00822DE1"/>
    <w:rsid w:val="00823C06"/>
    <w:rsid w:val="00823E94"/>
    <w:rsid w:val="00823FB3"/>
    <w:rsid w:val="0082464D"/>
    <w:rsid w:val="00825037"/>
    <w:rsid w:val="0082506C"/>
    <w:rsid w:val="00825423"/>
    <w:rsid w:val="00825551"/>
    <w:rsid w:val="00825EBF"/>
    <w:rsid w:val="0082700B"/>
    <w:rsid w:val="00827407"/>
    <w:rsid w:val="008276CA"/>
    <w:rsid w:val="0082772F"/>
    <w:rsid w:val="0083165D"/>
    <w:rsid w:val="00831945"/>
    <w:rsid w:val="008319E9"/>
    <w:rsid w:val="00831A53"/>
    <w:rsid w:val="00831AE0"/>
    <w:rsid w:val="00831B34"/>
    <w:rsid w:val="008325D8"/>
    <w:rsid w:val="0083282A"/>
    <w:rsid w:val="0083336B"/>
    <w:rsid w:val="00833EB9"/>
    <w:rsid w:val="00833F21"/>
    <w:rsid w:val="0083431A"/>
    <w:rsid w:val="00834F0D"/>
    <w:rsid w:val="008357E7"/>
    <w:rsid w:val="0083684C"/>
    <w:rsid w:val="0083758F"/>
    <w:rsid w:val="00840226"/>
    <w:rsid w:val="00840D6B"/>
    <w:rsid w:val="00841509"/>
    <w:rsid w:val="00841882"/>
    <w:rsid w:val="008419A1"/>
    <w:rsid w:val="00842927"/>
    <w:rsid w:val="0084357E"/>
    <w:rsid w:val="008439C7"/>
    <w:rsid w:val="0084437F"/>
    <w:rsid w:val="00845F1F"/>
    <w:rsid w:val="00847F69"/>
    <w:rsid w:val="008516C5"/>
    <w:rsid w:val="008518AE"/>
    <w:rsid w:val="00851DDD"/>
    <w:rsid w:val="00851F46"/>
    <w:rsid w:val="00852942"/>
    <w:rsid w:val="0085337D"/>
    <w:rsid w:val="0085425B"/>
    <w:rsid w:val="008544C7"/>
    <w:rsid w:val="00855710"/>
    <w:rsid w:val="00855C5A"/>
    <w:rsid w:val="008563CD"/>
    <w:rsid w:val="00856962"/>
    <w:rsid w:val="00856B8F"/>
    <w:rsid w:val="0085723D"/>
    <w:rsid w:val="00857450"/>
    <w:rsid w:val="00857AC1"/>
    <w:rsid w:val="008602F8"/>
    <w:rsid w:val="00860659"/>
    <w:rsid w:val="0086072F"/>
    <w:rsid w:val="00860A27"/>
    <w:rsid w:val="00861832"/>
    <w:rsid w:val="00862049"/>
    <w:rsid w:val="00862531"/>
    <w:rsid w:val="00862C33"/>
    <w:rsid w:val="008638A6"/>
    <w:rsid w:val="008641B6"/>
    <w:rsid w:val="008641BB"/>
    <w:rsid w:val="00864994"/>
    <w:rsid w:val="00864D62"/>
    <w:rsid w:val="00865273"/>
    <w:rsid w:val="00866201"/>
    <w:rsid w:val="008666FA"/>
    <w:rsid w:val="00866AD8"/>
    <w:rsid w:val="00866C89"/>
    <w:rsid w:val="00870DB5"/>
    <w:rsid w:val="008713C4"/>
    <w:rsid w:val="008726D2"/>
    <w:rsid w:val="008729DE"/>
    <w:rsid w:val="00872DBD"/>
    <w:rsid w:val="00873955"/>
    <w:rsid w:val="00873B7D"/>
    <w:rsid w:val="00873C83"/>
    <w:rsid w:val="00873D90"/>
    <w:rsid w:val="00875484"/>
    <w:rsid w:val="008755FE"/>
    <w:rsid w:val="00875C1C"/>
    <w:rsid w:val="00876B1B"/>
    <w:rsid w:val="00880471"/>
    <w:rsid w:val="00880C08"/>
    <w:rsid w:val="00880D00"/>
    <w:rsid w:val="00881E0B"/>
    <w:rsid w:val="00881FB5"/>
    <w:rsid w:val="00884493"/>
    <w:rsid w:val="00884BF6"/>
    <w:rsid w:val="00884DC9"/>
    <w:rsid w:val="0088619A"/>
    <w:rsid w:val="00886376"/>
    <w:rsid w:val="00886F12"/>
    <w:rsid w:val="0088734D"/>
    <w:rsid w:val="00887CDD"/>
    <w:rsid w:val="00890E7A"/>
    <w:rsid w:val="00891956"/>
    <w:rsid w:val="00892BB0"/>
    <w:rsid w:val="00892FE4"/>
    <w:rsid w:val="00893142"/>
    <w:rsid w:val="0089325C"/>
    <w:rsid w:val="0089393D"/>
    <w:rsid w:val="00893CF9"/>
    <w:rsid w:val="00893D32"/>
    <w:rsid w:val="00893D52"/>
    <w:rsid w:val="008943DF"/>
    <w:rsid w:val="008953A5"/>
    <w:rsid w:val="0089575C"/>
    <w:rsid w:val="00895A36"/>
    <w:rsid w:val="008970AC"/>
    <w:rsid w:val="00897364"/>
    <w:rsid w:val="00897913"/>
    <w:rsid w:val="00897CEF"/>
    <w:rsid w:val="008A0058"/>
    <w:rsid w:val="008A02B2"/>
    <w:rsid w:val="008A0404"/>
    <w:rsid w:val="008A07B6"/>
    <w:rsid w:val="008A155C"/>
    <w:rsid w:val="008A1BF2"/>
    <w:rsid w:val="008A1ED6"/>
    <w:rsid w:val="008A2023"/>
    <w:rsid w:val="008A2DD0"/>
    <w:rsid w:val="008A2F63"/>
    <w:rsid w:val="008A58EF"/>
    <w:rsid w:val="008A592E"/>
    <w:rsid w:val="008A5EB8"/>
    <w:rsid w:val="008A6920"/>
    <w:rsid w:val="008B033D"/>
    <w:rsid w:val="008B07DD"/>
    <w:rsid w:val="008B114E"/>
    <w:rsid w:val="008B16FE"/>
    <w:rsid w:val="008B1E78"/>
    <w:rsid w:val="008B2A7A"/>
    <w:rsid w:val="008B2D0C"/>
    <w:rsid w:val="008B35AA"/>
    <w:rsid w:val="008B413F"/>
    <w:rsid w:val="008B48E3"/>
    <w:rsid w:val="008B60ED"/>
    <w:rsid w:val="008B632A"/>
    <w:rsid w:val="008B76F6"/>
    <w:rsid w:val="008B7878"/>
    <w:rsid w:val="008B7B6A"/>
    <w:rsid w:val="008C083A"/>
    <w:rsid w:val="008C0854"/>
    <w:rsid w:val="008C11F1"/>
    <w:rsid w:val="008C2337"/>
    <w:rsid w:val="008C29E6"/>
    <w:rsid w:val="008C2A4B"/>
    <w:rsid w:val="008C310E"/>
    <w:rsid w:val="008C3B99"/>
    <w:rsid w:val="008C3BF7"/>
    <w:rsid w:val="008C3C81"/>
    <w:rsid w:val="008C40B8"/>
    <w:rsid w:val="008C49B7"/>
    <w:rsid w:val="008C6559"/>
    <w:rsid w:val="008C6D2E"/>
    <w:rsid w:val="008C785B"/>
    <w:rsid w:val="008C7959"/>
    <w:rsid w:val="008D00B5"/>
    <w:rsid w:val="008D0134"/>
    <w:rsid w:val="008D2538"/>
    <w:rsid w:val="008D33E1"/>
    <w:rsid w:val="008D364E"/>
    <w:rsid w:val="008D3850"/>
    <w:rsid w:val="008D43B9"/>
    <w:rsid w:val="008D6E3E"/>
    <w:rsid w:val="008D7DCA"/>
    <w:rsid w:val="008E05AC"/>
    <w:rsid w:val="008E0A1B"/>
    <w:rsid w:val="008E12A3"/>
    <w:rsid w:val="008E14D1"/>
    <w:rsid w:val="008E1D36"/>
    <w:rsid w:val="008E268F"/>
    <w:rsid w:val="008E29F4"/>
    <w:rsid w:val="008E3479"/>
    <w:rsid w:val="008E357F"/>
    <w:rsid w:val="008E3743"/>
    <w:rsid w:val="008E3EA5"/>
    <w:rsid w:val="008E40EF"/>
    <w:rsid w:val="008E471F"/>
    <w:rsid w:val="008E4F5D"/>
    <w:rsid w:val="008E5403"/>
    <w:rsid w:val="008E5479"/>
    <w:rsid w:val="008E5824"/>
    <w:rsid w:val="008E5CF1"/>
    <w:rsid w:val="008E6663"/>
    <w:rsid w:val="008E6ED6"/>
    <w:rsid w:val="008E73CF"/>
    <w:rsid w:val="008E7D18"/>
    <w:rsid w:val="008F02B1"/>
    <w:rsid w:val="008F0697"/>
    <w:rsid w:val="008F0ABD"/>
    <w:rsid w:val="008F2778"/>
    <w:rsid w:val="008F3863"/>
    <w:rsid w:val="008F6AC2"/>
    <w:rsid w:val="00901441"/>
    <w:rsid w:val="00901634"/>
    <w:rsid w:val="00901B67"/>
    <w:rsid w:val="00901D90"/>
    <w:rsid w:val="00902002"/>
    <w:rsid w:val="009029BF"/>
    <w:rsid w:val="00902E43"/>
    <w:rsid w:val="00903CAB"/>
    <w:rsid w:val="0090403B"/>
    <w:rsid w:val="00904118"/>
    <w:rsid w:val="0090477E"/>
    <w:rsid w:val="00904F5B"/>
    <w:rsid w:val="00905220"/>
    <w:rsid w:val="00905AB1"/>
    <w:rsid w:val="00907784"/>
    <w:rsid w:val="009077C7"/>
    <w:rsid w:val="0091037A"/>
    <w:rsid w:val="00911AB6"/>
    <w:rsid w:val="00911C0E"/>
    <w:rsid w:val="00912803"/>
    <w:rsid w:val="00912A18"/>
    <w:rsid w:val="00913B0C"/>
    <w:rsid w:val="00913B60"/>
    <w:rsid w:val="00913DFC"/>
    <w:rsid w:val="009142D4"/>
    <w:rsid w:val="009143D6"/>
    <w:rsid w:val="00914991"/>
    <w:rsid w:val="00914A86"/>
    <w:rsid w:val="00914FE1"/>
    <w:rsid w:val="00915213"/>
    <w:rsid w:val="009161D2"/>
    <w:rsid w:val="00917E42"/>
    <w:rsid w:val="00917F41"/>
    <w:rsid w:val="00920B64"/>
    <w:rsid w:val="00921104"/>
    <w:rsid w:val="00921A90"/>
    <w:rsid w:val="009236C6"/>
    <w:rsid w:val="009246B4"/>
    <w:rsid w:val="00924840"/>
    <w:rsid w:val="00925167"/>
    <w:rsid w:val="00925441"/>
    <w:rsid w:val="009255D5"/>
    <w:rsid w:val="009258A0"/>
    <w:rsid w:val="00925BC7"/>
    <w:rsid w:val="00925F32"/>
    <w:rsid w:val="00926172"/>
    <w:rsid w:val="00927A09"/>
    <w:rsid w:val="009301B7"/>
    <w:rsid w:val="00930DDC"/>
    <w:rsid w:val="00930F59"/>
    <w:rsid w:val="00931375"/>
    <w:rsid w:val="009314AC"/>
    <w:rsid w:val="00931B19"/>
    <w:rsid w:val="00931BA0"/>
    <w:rsid w:val="009327E5"/>
    <w:rsid w:val="00932956"/>
    <w:rsid w:val="00932A23"/>
    <w:rsid w:val="00932F49"/>
    <w:rsid w:val="00933014"/>
    <w:rsid w:val="009332A3"/>
    <w:rsid w:val="009339B2"/>
    <w:rsid w:val="009340B6"/>
    <w:rsid w:val="009342FA"/>
    <w:rsid w:val="009346E2"/>
    <w:rsid w:val="00934A23"/>
    <w:rsid w:val="00935028"/>
    <w:rsid w:val="0093525B"/>
    <w:rsid w:val="00935408"/>
    <w:rsid w:val="00935B7E"/>
    <w:rsid w:val="00935DE2"/>
    <w:rsid w:val="009366A1"/>
    <w:rsid w:val="0093672A"/>
    <w:rsid w:val="009368AC"/>
    <w:rsid w:val="009369F0"/>
    <w:rsid w:val="00937932"/>
    <w:rsid w:val="009405C9"/>
    <w:rsid w:val="00940A89"/>
    <w:rsid w:val="009412FB"/>
    <w:rsid w:val="0094142F"/>
    <w:rsid w:val="0094272C"/>
    <w:rsid w:val="00942F67"/>
    <w:rsid w:val="009432A8"/>
    <w:rsid w:val="00944B42"/>
    <w:rsid w:val="009451A4"/>
    <w:rsid w:val="00946D6C"/>
    <w:rsid w:val="009500FC"/>
    <w:rsid w:val="0095039A"/>
    <w:rsid w:val="009505F8"/>
    <w:rsid w:val="00950778"/>
    <w:rsid w:val="0095088E"/>
    <w:rsid w:val="00951ECC"/>
    <w:rsid w:val="00952134"/>
    <w:rsid w:val="009524E2"/>
    <w:rsid w:val="00952630"/>
    <w:rsid w:val="00952E2A"/>
    <w:rsid w:val="009532D7"/>
    <w:rsid w:val="00954766"/>
    <w:rsid w:val="00954CF9"/>
    <w:rsid w:val="00955CFF"/>
    <w:rsid w:val="00956051"/>
    <w:rsid w:val="00957205"/>
    <w:rsid w:val="00957635"/>
    <w:rsid w:val="00957E62"/>
    <w:rsid w:val="009603C8"/>
    <w:rsid w:val="009606BD"/>
    <w:rsid w:val="00960BC8"/>
    <w:rsid w:val="00961270"/>
    <w:rsid w:val="00962B53"/>
    <w:rsid w:val="00963445"/>
    <w:rsid w:val="00963534"/>
    <w:rsid w:val="00963739"/>
    <w:rsid w:val="00963D6F"/>
    <w:rsid w:val="00964BE9"/>
    <w:rsid w:val="00964F4B"/>
    <w:rsid w:val="00965180"/>
    <w:rsid w:val="00965D43"/>
    <w:rsid w:val="00966331"/>
    <w:rsid w:val="00967CAE"/>
    <w:rsid w:val="0097011B"/>
    <w:rsid w:val="00970958"/>
    <w:rsid w:val="00970B6C"/>
    <w:rsid w:val="00971252"/>
    <w:rsid w:val="00971580"/>
    <w:rsid w:val="00971DA2"/>
    <w:rsid w:val="009722C8"/>
    <w:rsid w:val="009733EB"/>
    <w:rsid w:val="009750D1"/>
    <w:rsid w:val="0097532C"/>
    <w:rsid w:val="00975EF5"/>
    <w:rsid w:val="00977631"/>
    <w:rsid w:val="009776A2"/>
    <w:rsid w:val="00981713"/>
    <w:rsid w:val="00982C88"/>
    <w:rsid w:val="009834E1"/>
    <w:rsid w:val="00984B4B"/>
    <w:rsid w:val="00984D5F"/>
    <w:rsid w:val="00985764"/>
    <w:rsid w:val="00985873"/>
    <w:rsid w:val="00985907"/>
    <w:rsid w:val="009872F3"/>
    <w:rsid w:val="00990315"/>
    <w:rsid w:val="0099090A"/>
    <w:rsid w:val="00990953"/>
    <w:rsid w:val="009916F7"/>
    <w:rsid w:val="009927C5"/>
    <w:rsid w:val="00993880"/>
    <w:rsid w:val="0099393B"/>
    <w:rsid w:val="00993E10"/>
    <w:rsid w:val="00994A8F"/>
    <w:rsid w:val="00995BE6"/>
    <w:rsid w:val="00996316"/>
    <w:rsid w:val="00996347"/>
    <w:rsid w:val="009965F1"/>
    <w:rsid w:val="00996661"/>
    <w:rsid w:val="00996833"/>
    <w:rsid w:val="0099789B"/>
    <w:rsid w:val="009A00A5"/>
    <w:rsid w:val="009A0703"/>
    <w:rsid w:val="009A0E07"/>
    <w:rsid w:val="009A3102"/>
    <w:rsid w:val="009A32B4"/>
    <w:rsid w:val="009A32ED"/>
    <w:rsid w:val="009A3E1F"/>
    <w:rsid w:val="009A55C2"/>
    <w:rsid w:val="009A5789"/>
    <w:rsid w:val="009A5F15"/>
    <w:rsid w:val="009A6076"/>
    <w:rsid w:val="009A75A7"/>
    <w:rsid w:val="009A7BB3"/>
    <w:rsid w:val="009B0094"/>
    <w:rsid w:val="009B0223"/>
    <w:rsid w:val="009B0A0D"/>
    <w:rsid w:val="009B0E94"/>
    <w:rsid w:val="009B1310"/>
    <w:rsid w:val="009B19A4"/>
    <w:rsid w:val="009B1E96"/>
    <w:rsid w:val="009B1EF6"/>
    <w:rsid w:val="009B271F"/>
    <w:rsid w:val="009B2836"/>
    <w:rsid w:val="009B2B01"/>
    <w:rsid w:val="009B3181"/>
    <w:rsid w:val="009B3CE8"/>
    <w:rsid w:val="009B3F3B"/>
    <w:rsid w:val="009B3F82"/>
    <w:rsid w:val="009B4920"/>
    <w:rsid w:val="009B4D8E"/>
    <w:rsid w:val="009B6447"/>
    <w:rsid w:val="009B6E41"/>
    <w:rsid w:val="009B77D0"/>
    <w:rsid w:val="009B7DDD"/>
    <w:rsid w:val="009C0E1C"/>
    <w:rsid w:val="009C13E6"/>
    <w:rsid w:val="009C2214"/>
    <w:rsid w:val="009C3F8E"/>
    <w:rsid w:val="009C4703"/>
    <w:rsid w:val="009C534D"/>
    <w:rsid w:val="009C548A"/>
    <w:rsid w:val="009C5FA0"/>
    <w:rsid w:val="009C61A4"/>
    <w:rsid w:val="009C63B2"/>
    <w:rsid w:val="009C6609"/>
    <w:rsid w:val="009C7535"/>
    <w:rsid w:val="009C75F8"/>
    <w:rsid w:val="009CEFAF"/>
    <w:rsid w:val="009D1287"/>
    <w:rsid w:val="009D1AB2"/>
    <w:rsid w:val="009D204F"/>
    <w:rsid w:val="009D3034"/>
    <w:rsid w:val="009D306D"/>
    <w:rsid w:val="009D383F"/>
    <w:rsid w:val="009D7256"/>
    <w:rsid w:val="009D761A"/>
    <w:rsid w:val="009D7910"/>
    <w:rsid w:val="009D79BB"/>
    <w:rsid w:val="009E08D3"/>
    <w:rsid w:val="009E1967"/>
    <w:rsid w:val="009E1A2D"/>
    <w:rsid w:val="009E1DBB"/>
    <w:rsid w:val="009E2456"/>
    <w:rsid w:val="009E2526"/>
    <w:rsid w:val="009E2824"/>
    <w:rsid w:val="009E2B4D"/>
    <w:rsid w:val="009E3C04"/>
    <w:rsid w:val="009E3FD6"/>
    <w:rsid w:val="009E449F"/>
    <w:rsid w:val="009E51B6"/>
    <w:rsid w:val="009E5640"/>
    <w:rsid w:val="009E6289"/>
    <w:rsid w:val="009E73F4"/>
    <w:rsid w:val="009E77BA"/>
    <w:rsid w:val="009E7BAA"/>
    <w:rsid w:val="009EB376"/>
    <w:rsid w:val="009F022C"/>
    <w:rsid w:val="009F1802"/>
    <w:rsid w:val="009F1FB1"/>
    <w:rsid w:val="009F2351"/>
    <w:rsid w:val="009F29B0"/>
    <w:rsid w:val="009F437B"/>
    <w:rsid w:val="009F4CF7"/>
    <w:rsid w:val="009F54EC"/>
    <w:rsid w:val="009F676C"/>
    <w:rsid w:val="009F69F3"/>
    <w:rsid w:val="009F6A8D"/>
    <w:rsid w:val="00A01948"/>
    <w:rsid w:val="00A01A89"/>
    <w:rsid w:val="00A01B3C"/>
    <w:rsid w:val="00A01BCB"/>
    <w:rsid w:val="00A03892"/>
    <w:rsid w:val="00A03A33"/>
    <w:rsid w:val="00A041AE"/>
    <w:rsid w:val="00A06B9C"/>
    <w:rsid w:val="00A06D07"/>
    <w:rsid w:val="00A10794"/>
    <w:rsid w:val="00A11E89"/>
    <w:rsid w:val="00A11F54"/>
    <w:rsid w:val="00A125F4"/>
    <w:rsid w:val="00A12603"/>
    <w:rsid w:val="00A132FB"/>
    <w:rsid w:val="00A13ED3"/>
    <w:rsid w:val="00A13FCF"/>
    <w:rsid w:val="00A155F7"/>
    <w:rsid w:val="00A1565E"/>
    <w:rsid w:val="00A21FBB"/>
    <w:rsid w:val="00A24163"/>
    <w:rsid w:val="00A25049"/>
    <w:rsid w:val="00A252F6"/>
    <w:rsid w:val="00A25F77"/>
    <w:rsid w:val="00A26208"/>
    <w:rsid w:val="00A265C4"/>
    <w:rsid w:val="00A26E79"/>
    <w:rsid w:val="00A27A74"/>
    <w:rsid w:val="00A27BE9"/>
    <w:rsid w:val="00A2ABDB"/>
    <w:rsid w:val="00A304F9"/>
    <w:rsid w:val="00A305CA"/>
    <w:rsid w:val="00A3190B"/>
    <w:rsid w:val="00A338AB"/>
    <w:rsid w:val="00A33AB4"/>
    <w:rsid w:val="00A33D70"/>
    <w:rsid w:val="00A34344"/>
    <w:rsid w:val="00A3471B"/>
    <w:rsid w:val="00A3485F"/>
    <w:rsid w:val="00A34996"/>
    <w:rsid w:val="00A34D4F"/>
    <w:rsid w:val="00A3525E"/>
    <w:rsid w:val="00A3530C"/>
    <w:rsid w:val="00A355DB"/>
    <w:rsid w:val="00A3571D"/>
    <w:rsid w:val="00A35F38"/>
    <w:rsid w:val="00A35F97"/>
    <w:rsid w:val="00A36552"/>
    <w:rsid w:val="00A37590"/>
    <w:rsid w:val="00A37980"/>
    <w:rsid w:val="00A406B7"/>
    <w:rsid w:val="00A40719"/>
    <w:rsid w:val="00A407D7"/>
    <w:rsid w:val="00A41AB5"/>
    <w:rsid w:val="00A425A9"/>
    <w:rsid w:val="00A42600"/>
    <w:rsid w:val="00A429FC"/>
    <w:rsid w:val="00A43027"/>
    <w:rsid w:val="00A4567C"/>
    <w:rsid w:val="00A45E5D"/>
    <w:rsid w:val="00A4606C"/>
    <w:rsid w:val="00A46798"/>
    <w:rsid w:val="00A46FE7"/>
    <w:rsid w:val="00A4765A"/>
    <w:rsid w:val="00A47AFA"/>
    <w:rsid w:val="00A47B68"/>
    <w:rsid w:val="00A5078C"/>
    <w:rsid w:val="00A511F9"/>
    <w:rsid w:val="00A514CE"/>
    <w:rsid w:val="00A5279D"/>
    <w:rsid w:val="00A52F87"/>
    <w:rsid w:val="00A54582"/>
    <w:rsid w:val="00A54B1D"/>
    <w:rsid w:val="00A5505C"/>
    <w:rsid w:val="00A556A1"/>
    <w:rsid w:val="00A5655F"/>
    <w:rsid w:val="00A572B4"/>
    <w:rsid w:val="00A57A65"/>
    <w:rsid w:val="00A57B69"/>
    <w:rsid w:val="00A605A5"/>
    <w:rsid w:val="00A60F72"/>
    <w:rsid w:val="00A611CD"/>
    <w:rsid w:val="00A6137D"/>
    <w:rsid w:val="00A61CEC"/>
    <w:rsid w:val="00A622F0"/>
    <w:rsid w:val="00A6417E"/>
    <w:rsid w:val="00A6454D"/>
    <w:rsid w:val="00A649DA"/>
    <w:rsid w:val="00A64D53"/>
    <w:rsid w:val="00A65867"/>
    <w:rsid w:val="00A65C3E"/>
    <w:rsid w:val="00A66535"/>
    <w:rsid w:val="00A67BBE"/>
    <w:rsid w:val="00A7184E"/>
    <w:rsid w:val="00A71BB0"/>
    <w:rsid w:val="00A7237E"/>
    <w:rsid w:val="00A723E1"/>
    <w:rsid w:val="00A72D3B"/>
    <w:rsid w:val="00A72F3B"/>
    <w:rsid w:val="00A72FA9"/>
    <w:rsid w:val="00A73ED7"/>
    <w:rsid w:val="00A7465E"/>
    <w:rsid w:val="00A7667C"/>
    <w:rsid w:val="00A81C04"/>
    <w:rsid w:val="00A82306"/>
    <w:rsid w:val="00A8254B"/>
    <w:rsid w:val="00A82CDB"/>
    <w:rsid w:val="00A82E35"/>
    <w:rsid w:val="00A837DB"/>
    <w:rsid w:val="00A83B8E"/>
    <w:rsid w:val="00A841FF"/>
    <w:rsid w:val="00A85047"/>
    <w:rsid w:val="00A85A67"/>
    <w:rsid w:val="00A86FEE"/>
    <w:rsid w:val="00A872E1"/>
    <w:rsid w:val="00A90E66"/>
    <w:rsid w:val="00A919BD"/>
    <w:rsid w:val="00A9293F"/>
    <w:rsid w:val="00A933D7"/>
    <w:rsid w:val="00A93B9B"/>
    <w:rsid w:val="00A94002"/>
    <w:rsid w:val="00A9606B"/>
    <w:rsid w:val="00A96771"/>
    <w:rsid w:val="00A9729B"/>
    <w:rsid w:val="00A97CA6"/>
    <w:rsid w:val="00AA1665"/>
    <w:rsid w:val="00AA173D"/>
    <w:rsid w:val="00AA20FD"/>
    <w:rsid w:val="00AA2E89"/>
    <w:rsid w:val="00AA4DFA"/>
    <w:rsid w:val="00AA541F"/>
    <w:rsid w:val="00AA55D2"/>
    <w:rsid w:val="00AA63F8"/>
    <w:rsid w:val="00AA7181"/>
    <w:rsid w:val="00AA74BB"/>
    <w:rsid w:val="00AB2471"/>
    <w:rsid w:val="00AB2736"/>
    <w:rsid w:val="00AB2D77"/>
    <w:rsid w:val="00AB2DAF"/>
    <w:rsid w:val="00AB365A"/>
    <w:rsid w:val="00AB3BA6"/>
    <w:rsid w:val="00AB416F"/>
    <w:rsid w:val="00AB56E8"/>
    <w:rsid w:val="00AB5ADB"/>
    <w:rsid w:val="00AB6018"/>
    <w:rsid w:val="00AB6143"/>
    <w:rsid w:val="00AB6C19"/>
    <w:rsid w:val="00ABCFA9"/>
    <w:rsid w:val="00AC10DA"/>
    <w:rsid w:val="00AC10F2"/>
    <w:rsid w:val="00AC11F2"/>
    <w:rsid w:val="00AC1E91"/>
    <w:rsid w:val="00AC3426"/>
    <w:rsid w:val="00AC3DBB"/>
    <w:rsid w:val="00AC454D"/>
    <w:rsid w:val="00AC4DC6"/>
    <w:rsid w:val="00AC6D79"/>
    <w:rsid w:val="00AD10FE"/>
    <w:rsid w:val="00AD15A5"/>
    <w:rsid w:val="00AD1C1E"/>
    <w:rsid w:val="00AD2135"/>
    <w:rsid w:val="00AD24C9"/>
    <w:rsid w:val="00AD2FCD"/>
    <w:rsid w:val="00AD308F"/>
    <w:rsid w:val="00AD35DE"/>
    <w:rsid w:val="00AD3710"/>
    <w:rsid w:val="00AD50C2"/>
    <w:rsid w:val="00AD69DF"/>
    <w:rsid w:val="00AD6BB3"/>
    <w:rsid w:val="00AD6FB4"/>
    <w:rsid w:val="00AD700A"/>
    <w:rsid w:val="00AE03BA"/>
    <w:rsid w:val="00AE0D7C"/>
    <w:rsid w:val="00AE21D2"/>
    <w:rsid w:val="00AE2CD9"/>
    <w:rsid w:val="00AE4062"/>
    <w:rsid w:val="00AE43E8"/>
    <w:rsid w:val="00AE6337"/>
    <w:rsid w:val="00AE65E2"/>
    <w:rsid w:val="00AE679E"/>
    <w:rsid w:val="00AE7279"/>
    <w:rsid w:val="00AE72D1"/>
    <w:rsid w:val="00AE754F"/>
    <w:rsid w:val="00AF1830"/>
    <w:rsid w:val="00AF1E87"/>
    <w:rsid w:val="00AF1FC2"/>
    <w:rsid w:val="00AF2203"/>
    <w:rsid w:val="00AF220F"/>
    <w:rsid w:val="00AF28F2"/>
    <w:rsid w:val="00AF7288"/>
    <w:rsid w:val="00AF7661"/>
    <w:rsid w:val="00B013E8"/>
    <w:rsid w:val="00B01600"/>
    <w:rsid w:val="00B02620"/>
    <w:rsid w:val="00B02C69"/>
    <w:rsid w:val="00B02F5A"/>
    <w:rsid w:val="00B03E66"/>
    <w:rsid w:val="00B04896"/>
    <w:rsid w:val="00B04DC6"/>
    <w:rsid w:val="00B06130"/>
    <w:rsid w:val="00B065D2"/>
    <w:rsid w:val="00B06965"/>
    <w:rsid w:val="00B06E31"/>
    <w:rsid w:val="00B071BC"/>
    <w:rsid w:val="00B07572"/>
    <w:rsid w:val="00B10812"/>
    <w:rsid w:val="00B117D8"/>
    <w:rsid w:val="00B1246F"/>
    <w:rsid w:val="00B1273C"/>
    <w:rsid w:val="00B138B2"/>
    <w:rsid w:val="00B13FEE"/>
    <w:rsid w:val="00B1473E"/>
    <w:rsid w:val="00B1499A"/>
    <w:rsid w:val="00B14BF0"/>
    <w:rsid w:val="00B14C2A"/>
    <w:rsid w:val="00B1645F"/>
    <w:rsid w:val="00B20816"/>
    <w:rsid w:val="00B214A9"/>
    <w:rsid w:val="00B221E1"/>
    <w:rsid w:val="00B22282"/>
    <w:rsid w:val="00B2253A"/>
    <w:rsid w:val="00B231B9"/>
    <w:rsid w:val="00B23319"/>
    <w:rsid w:val="00B23E9B"/>
    <w:rsid w:val="00B259F3"/>
    <w:rsid w:val="00B25A53"/>
    <w:rsid w:val="00B25CC2"/>
    <w:rsid w:val="00B27DDD"/>
    <w:rsid w:val="00B27FA3"/>
    <w:rsid w:val="00B30046"/>
    <w:rsid w:val="00B3072E"/>
    <w:rsid w:val="00B309A3"/>
    <w:rsid w:val="00B30CD6"/>
    <w:rsid w:val="00B321CE"/>
    <w:rsid w:val="00B357EE"/>
    <w:rsid w:val="00B36B84"/>
    <w:rsid w:val="00B37A4C"/>
    <w:rsid w:val="00B37BCA"/>
    <w:rsid w:val="00B40493"/>
    <w:rsid w:val="00B41421"/>
    <w:rsid w:val="00B41A0D"/>
    <w:rsid w:val="00B42133"/>
    <w:rsid w:val="00B4267E"/>
    <w:rsid w:val="00B4287E"/>
    <w:rsid w:val="00B42C0E"/>
    <w:rsid w:val="00B42D9F"/>
    <w:rsid w:val="00B42ECD"/>
    <w:rsid w:val="00B430C9"/>
    <w:rsid w:val="00B43CBA"/>
    <w:rsid w:val="00B44803"/>
    <w:rsid w:val="00B4499F"/>
    <w:rsid w:val="00B463D1"/>
    <w:rsid w:val="00B4699E"/>
    <w:rsid w:val="00B51163"/>
    <w:rsid w:val="00B5125A"/>
    <w:rsid w:val="00B51B45"/>
    <w:rsid w:val="00B51B9C"/>
    <w:rsid w:val="00B523F2"/>
    <w:rsid w:val="00B52532"/>
    <w:rsid w:val="00B53492"/>
    <w:rsid w:val="00B53BAD"/>
    <w:rsid w:val="00B54668"/>
    <w:rsid w:val="00B55417"/>
    <w:rsid w:val="00B562B1"/>
    <w:rsid w:val="00B56A23"/>
    <w:rsid w:val="00B57D84"/>
    <w:rsid w:val="00B607B6"/>
    <w:rsid w:val="00B60E9E"/>
    <w:rsid w:val="00B61106"/>
    <w:rsid w:val="00B61134"/>
    <w:rsid w:val="00B624F1"/>
    <w:rsid w:val="00B628E4"/>
    <w:rsid w:val="00B6352A"/>
    <w:rsid w:val="00B63DCF"/>
    <w:rsid w:val="00B64702"/>
    <w:rsid w:val="00B648FC"/>
    <w:rsid w:val="00B65E36"/>
    <w:rsid w:val="00B6707C"/>
    <w:rsid w:val="00B67413"/>
    <w:rsid w:val="00B67C53"/>
    <w:rsid w:val="00B72CF8"/>
    <w:rsid w:val="00B7367A"/>
    <w:rsid w:val="00B7393C"/>
    <w:rsid w:val="00B73B5E"/>
    <w:rsid w:val="00B7432B"/>
    <w:rsid w:val="00B75853"/>
    <w:rsid w:val="00B764B2"/>
    <w:rsid w:val="00B76892"/>
    <w:rsid w:val="00B76BF7"/>
    <w:rsid w:val="00B7729B"/>
    <w:rsid w:val="00B812F6"/>
    <w:rsid w:val="00B817C3"/>
    <w:rsid w:val="00B82061"/>
    <w:rsid w:val="00B825C3"/>
    <w:rsid w:val="00B82AC4"/>
    <w:rsid w:val="00B82E80"/>
    <w:rsid w:val="00B83DF3"/>
    <w:rsid w:val="00B84692"/>
    <w:rsid w:val="00B850F6"/>
    <w:rsid w:val="00B86772"/>
    <w:rsid w:val="00B868E2"/>
    <w:rsid w:val="00B87291"/>
    <w:rsid w:val="00B879E0"/>
    <w:rsid w:val="00B903ED"/>
    <w:rsid w:val="00B9120C"/>
    <w:rsid w:val="00B912EA"/>
    <w:rsid w:val="00B9145A"/>
    <w:rsid w:val="00B91C88"/>
    <w:rsid w:val="00B9258C"/>
    <w:rsid w:val="00B9314B"/>
    <w:rsid w:val="00B94667"/>
    <w:rsid w:val="00B947A0"/>
    <w:rsid w:val="00B948B8"/>
    <w:rsid w:val="00B94E90"/>
    <w:rsid w:val="00B9504D"/>
    <w:rsid w:val="00B95AA6"/>
    <w:rsid w:val="00B95B7C"/>
    <w:rsid w:val="00B95CCD"/>
    <w:rsid w:val="00B95EFF"/>
    <w:rsid w:val="00B97154"/>
    <w:rsid w:val="00B9749F"/>
    <w:rsid w:val="00B97523"/>
    <w:rsid w:val="00B97B32"/>
    <w:rsid w:val="00BA064C"/>
    <w:rsid w:val="00BA0D36"/>
    <w:rsid w:val="00BA1089"/>
    <w:rsid w:val="00BA1CF8"/>
    <w:rsid w:val="00BA1EDE"/>
    <w:rsid w:val="00BA2874"/>
    <w:rsid w:val="00BA2DF0"/>
    <w:rsid w:val="00BA3024"/>
    <w:rsid w:val="00BA507A"/>
    <w:rsid w:val="00BA5119"/>
    <w:rsid w:val="00BA5597"/>
    <w:rsid w:val="00BA65FB"/>
    <w:rsid w:val="00BA6912"/>
    <w:rsid w:val="00BA6F74"/>
    <w:rsid w:val="00BA7B33"/>
    <w:rsid w:val="00BAE807"/>
    <w:rsid w:val="00BB0A0C"/>
    <w:rsid w:val="00BB1149"/>
    <w:rsid w:val="00BB121A"/>
    <w:rsid w:val="00BB15F2"/>
    <w:rsid w:val="00BB16A8"/>
    <w:rsid w:val="00BB1CB3"/>
    <w:rsid w:val="00BB2D80"/>
    <w:rsid w:val="00BB3356"/>
    <w:rsid w:val="00BB3390"/>
    <w:rsid w:val="00BB487B"/>
    <w:rsid w:val="00BB524F"/>
    <w:rsid w:val="00BB5272"/>
    <w:rsid w:val="00BB5CED"/>
    <w:rsid w:val="00BB71F2"/>
    <w:rsid w:val="00BB760A"/>
    <w:rsid w:val="00BB7CE9"/>
    <w:rsid w:val="00BC01BC"/>
    <w:rsid w:val="00BC128F"/>
    <w:rsid w:val="00BC1FB9"/>
    <w:rsid w:val="00BC2FF0"/>
    <w:rsid w:val="00BC4C0C"/>
    <w:rsid w:val="00BC4EB3"/>
    <w:rsid w:val="00BC6165"/>
    <w:rsid w:val="00BC6606"/>
    <w:rsid w:val="00BC67F6"/>
    <w:rsid w:val="00BC6DE7"/>
    <w:rsid w:val="00BC7070"/>
    <w:rsid w:val="00BD01EA"/>
    <w:rsid w:val="00BD199E"/>
    <w:rsid w:val="00BD280C"/>
    <w:rsid w:val="00BD2ECE"/>
    <w:rsid w:val="00BD319D"/>
    <w:rsid w:val="00BD31AA"/>
    <w:rsid w:val="00BD46EC"/>
    <w:rsid w:val="00BD4AFC"/>
    <w:rsid w:val="00BD4E3A"/>
    <w:rsid w:val="00BD6032"/>
    <w:rsid w:val="00BD65C1"/>
    <w:rsid w:val="00BD6BEB"/>
    <w:rsid w:val="00BE0243"/>
    <w:rsid w:val="00BE02B9"/>
    <w:rsid w:val="00BE0611"/>
    <w:rsid w:val="00BE116C"/>
    <w:rsid w:val="00BE15BE"/>
    <w:rsid w:val="00BE16E4"/>
    <w:rsid w:val="00BE1CC7"/>
    <w:rsid w:val="00BE2281"/>
    <w:rsid w:val="00BE2295"/>
    <w:rsid w:val="00BE26C8"/>
    <w:rsid w:val="00BE40CF"/>
    <w:rsid w:val="00BE41C2"/>
    <w:rsid w:val="00BE44AE"/>
    <w:rsid w:val="00BE4A95"/>
    <w:rsid w:val="00BE512A"/>
    <w:rsid w:val="00BE7940"/>
    <w:rsid w:val="00BE7DDE"/>
    <w:rsid w:val="00BF109A"/>
    <w:rsid w:val="00BF37EB"/>
    <w:rsid w:val="00BF54BE"/>
    <w:rsid w:val="00BF6E18"/>
    <w:rsid w:val="00BF7213"/>
    <w:rsid w:val="00BF7A6C"/>
    <w:rsid w:val="00C01765"/>
    <w:rsid w:val="00C01FB9"/>
    <w:rsid w:val="00C0201A"/>
    <w:rsid w:val="00C02B9B"/>
    <w:rsid w:val="00C02BBC"/>
    <w:rsid w:val="00C03D58"/>
    <w:rsid w:val="00C04D63"/>
    <w:rsid w:val="00C05221"/>
    <w:rsid w:val="00C059E6"/>
    <w:rsid w:val="00C062FE"/>
    <w:rsid w:val="00C0654F"/>
    <w:rsid w:val="00C07050"/>
    <w:rsid w:val="00C072A0"/>
    <w:rsid w:val="00C1068E"/>
    <w:rsid w:val="00C10701"/>
    <w:rsid w:val="00C11111"/>
    <w:rsid w:val="00C1203A"/>
    <w:rsid w:val="00C13CE7"/>
    <w:rsid w:val="00C1449A"/>
    <w:rsid w:val="00C155ED"/>
    <w:rsid w:val="00C15E3C"/>
    <w:rsid w:val="00C16521"/>
    <w:rsid w:val="00C16741"/>
    <w:rsid w:val="00C16796"/>
    <w:rsid w:val="00C1757F"/>
    <w:rsid w:val="00C1763D"/>
    <w:rsid w:val="00C201E3"/>
    <w:rsid w:val="00C2027C"/>
    <w:rsid w:val="00C21305"/>
    <w:rsid w:val="00C21361"/>
    <w:rsid w:val="00C21D4C"/>
    <w:rsid w:val="00C22141"/>
    <w:rsid w:val="00C22291"/>
    <w:rsid w:val="00C2385D"/>
    <w:rsid w:val="00C23E3C"/>
    <w:rsid w:val="00C2435A"/>
    <w:rsid w:val="00C24617"/>
    <w:rsid w:val="00C24B91"/>
    <w:rsid w:val="00C24F73"/>
    <w:rsid w:val="00C25301"/>
    <w:rsid w:val="00C2673F"/>
    <w:rsid w:val="00C26877"/>
    <w:rsid w:val="00C3131F"/>
    <w:rsid w:val="00C31949"/>
    <w:rsid w:val="00C325A1"/>
    <w:rsid w:val="00C32619"/>
    <w:rsid w:val="00C33712"/>
    <w:rsid w:val="00C345FC"/>
    <w:rsid w:val="00C346EB"/>
    <w:rsid w:val="00C34CEF"/>
    <w:rsid w:val="00C35301"/>
    <w:rsid w:val="00C35759"/>
    <w:rsid w:val="00C36048"/>
    <w:rsid w:val="00C362C3"/>
    <w:rsid w:val="00C36916"/>
    <w:rsid w:val="00C3737E"/>
    <w:rsid w:val="00C375F4"/>
    <w:rsid w:val="00C377C7"/>
    <w:rsid w:val="00C37959"/>
    <w:rsid w:val="00C37AE8"/>
    <w:rsid w:val="00C37B16"/>
    <w:rsid w:val="00C37EDD"/>
    <w:rsid w:val="00C40894"/>
    <w:rsid w:val="00C40AE3"/>
    <w:rsid w:val="00C40F72"/>
    <w:rsid w:val="00C40F79"/>
    <w:rsid w:val="00C41320"/>
    <w:rsid w:val="00C4181A"/>
    <w:rsid w:val="00C42485"/>
    <w:rsid w:val="00C4299B"/>
    <w:rsid w:val="00C4376C"/>
    <w:rsid w:val="00C439A1"/>
    <w:rsid w:val="00C44993"/>
    <w:rsid w:val="00C44C7A"/>
    <w:rsid w:val="00C452B7"/>
    <w:rsid w:val="00C455FC"/>
    <w:rsid w:val="00C45886"/>
    <w:rsid w:val="00C45931"/>
    <w:rsid w:val="00C45CAF"/>
    <w:rsid w:val="00C4610F"/>
    <w:rsid w:val="00C46945"/>
    <w:rsid w:val="00C46BE9"/>
    <w:rsid w:val="00C50176"/>
    <w:rsid w:val="00C50324"/>
    <w:rsid w:val="00C50FDA"/>
    <w:rsid w:val="00C510A8"/>
    <w:rsid w:val="00C514E0"/>
    <w:rsid w:val="00C5174C"/>
    <w:rsid w:val="00C519E9"/>
    <w:rsid w:val="00C519EA"/>
    <w:rsid w:val="00C53300"/>
    <w:rsid w:val="00C53F98"/>
    <w:rsid w:val="00C54406"/>
    <w:rsid w:val="00C54815"/>
    <w:rsid w:val="00C54AFC"/>
    <w:rsid w:val="00C5525C"/>
    <w:rsid w:val="00C565DD"/>
    <w:rsid w:val="00C566C2"/>
    <w:rsid w:val="00C576F5"/>
    <w:rsid w:val="00C57F78"/>
    <w:rsid w:val="00C5F940"/>
    <w:rsid w:val="00C605D8"/>
    <w:rsid w:val="00C60627"/>
    <w:rsid w:val="00C60C16"/>
    <w:rsid w:val="00C61B08"/>
    <w:rsid w:val="00C61EEC"/>
    <w:rsid w:val="00C622F7"/>
    <w:rsid w:val="00C626E5"/>
    <w:rsid w:val="00C6280D"/>
    <w:rsid w:val="00C6347A"/>
    <w:rsid w:val="00C635BC"/>
    <w:rsid w:val="00C6448D"/>
    <w:rsid w:val="00C647C8"/>
    <w:rsid w:val="00C66041"/>
    <w:rsid w:val="00C670A5"/>
    <w:rsid w:val="00C6711F"/>
    <w:rsid w:val="00C67652"/>
    <w:rsid w:val="00C67C03"/>
    <w:rsid w:val="00C67C4B"/>
    <w:rsid w:val="00C700BA"/>
    <w:rsid w:val="00C70217"/>
    <w:rsid w:val="00C70EE2"/>
    <w:rsid w:val="00C70FF6"/>
    <w:rsid w:val="00C713D7"/>
    <w:rsid w:val="00C714F7"/>
    <w:rsid w:val="00C73364"/>
    <w:rsid w:val="00C7372D"/>
    <w:rsid w:val="00C74621"/>
    <w:rsid w:val="00C75024"/>
    <w:rsid w:val="00C752D4"/>
    <w:rsid w:val="00C805D0"/>
    <w:rsid w:val="00C806C7"/>
    <w:rsid w:val="00C81692"/>
    <w:rsid w:val="00C82D44"/>
    <w:rsid w:val="00C82D7B"/>
    <w:rsid w:val="00C8374C"/>
    <w:rsid w:val="00C84C88"/>
    <w:rsid w:val="00C84DF7"/>
    <w:rsid w:val="00C85D4C"/>
    <w:rsid w:val="00C8632B"/>
    <w:rsid w:val="00C87642"/>
    <w:rsid w:val="00C90C2F"/>
    <w:rsid w:val="00C90E3E"/>
    <w:rsid w:val="00C91A17"/>
    <w:rsid w:val="00C91DDC"/>
    <w:rsid w:val="00C925D4"/>
    <w:rsid w:val="00C92FDE"/>
    <w:rsid w:val="00C93716"/>
    <w:rsid w:val="00C94604"/>
    <w:rsid w:val="00C947F9"/>
    <w:rsid w:val="00C94BB6"/>
    <w:rsid w:val="00C94BD9"/>
    <w:rsid w:val="00C94C4E"/>
    <w:rsid w:val="00C94F68"/>
    <w:rsid w:val="00C951DC"/>
    <w:rsid w:val="00C9548E"/>
    <w:rsid w:val="00C958AC"/>
    <w:rsid w:val="00C964A8"/>
    <w:rsid w:val="00C96E53"/>
    <w:rsid w:val="00C973D4"/>
    <w:rsid w:val="00CA03A9"/>
    <w:rsid w:val="00CA08AC"/>
    <w:rsid w:val="00CA0C4D"/>
    <w:rsid w:val="00CA2091"/>
    <w:rsid w:val="00CA226D"/>
    <w:rsid w:val="00CA22D7"/>
    <w:rsid w:val="00CA2D61"/>
    <w:rsid w:val="00CA34A2"/>
    <w:rsid w:val="00CA3505"/>
    <w:rsid w:val="00CA3740"/>
    <w:rsid w:val="00CA4087"/>
    <w:rsid w:val="00CA4CF0"/>
    <w:rsid w:val="00CA5053"/>
    <w:rsid w:val="00CA6566"/>
    <w:rsid w:val="00CA6789"/>
    <w:rsid w:val="00CA68E5"/>
    <w:rsid w:val="00CA6B8F"/>
    <w:rsid w:val="00CB0BA5"/>
    <w:rsid w:val="00CB12D1"/>
    <w:rsid w:val="00CB18C2"/>
    <w:rsid w:val="00CB1A2E"/>
    <w:rsid w:val="00CB2693"/>
    <w:rsid w:val="00CB31AE"/>
    <w:rsid w:val="00CB35AB"/>
    <w:rsid w:val="00CB42F3"/>
    <w:rsid w:val="00CB431A"/>
    <w:rsid w:val="00CB517B"/>
    <w:rsid w:val="00CB5F5F"/>
    <w:rsid w:val="00CB6068"/>
    <w:rsid w:val="00CB6111"/>
    <w:rsid w:val="00CB709B"/>
    <w:rsid w:val="00CB77D1"/>
    <w:rsid w:val="00CB790D"/>
    <w:rsid w:val="00CB7FC9"/>
    <w:rsid w:val="00CC01CB"/>
    <w:rsid w:val="00CC1858"/>
    <w:rsid w:val="00CC1C5E"/>
    <w:rsid w:val="00CC1E42"/>
    <w:rsid w:val="00CC2638"/>
    <w:rsid w:val="00CC333F"/>
    <w:rsid w:val="00CC3DDD"/>
    <w:rsid w:val="00CC4B4B"/>
    <w:rsid w:val="00CC4DDE"/>
    <w:rsid w:val="00CC4F38"/>
    <w:rsid w:val="00CC55AA"/>
    <w:rsid w:val="00CC55DE"/>
    <w:rsid w:val="00CC5A49"/>
    <w:rsid w:val="00CC5AFA"/>
    <w:rsid w:val="00CC5CD5"/>
    <w:rsid w:val="00CC5F49"/>
    <w:rsid w:val="00CC7B24"/>
    <w:rsid w:val="00CC7C2C"/>
    <w:rsid w:val="00CCCCB9"/>
    <w:rsid w:val="00CD038B"/>
    <w:rsid w:val="00CD1287"/>
    <w:rsid w:val="00CD22EE"/>
    <w:rsid w:val="00CD3061"/>
    <w:rsid w:val="00CD48FE"/>
    <w:rsid w:val="00CD6634"/>
    <w:rsid w:val="00CD672C"/>
    <w:rsid w:val="00CD68DA"/>
    <w:rsid w:val="00CD6C7B"/>
    <w:rsid w:val="00CE00A3"/>
    <w:rsid w:val="00CE043E"/>
    <w:rsid w:val="00CE0782"/>
    <w:rsid w:val="00CE084A"/>
    <w:rsid w:val="00CE0A12"/>
    <w:rsid w:val="00CE1133"/>
    <w:rsid w:val="00CE16B9"/>
    <w:rsid w:val="00CE1E1D"/>
    <w:rsid w:val="00CE2E19"/>
    <w:rsid w:val="00CE333D"/>
    <w:rsid w:val="00CE46C8"/>
    <w:rsid w:val="00CE501D"/>
    <w:rsid w:val="00CE5AD1"/>
    <w:rsid w:val="00CE6FBD"/>
    <w:rsid w:val="00CE724A"/>
    <w:rsid w:val="00CE7C2C"/>
    <w:rsid w:val="00CE7FA8"/>
    <w:rsid w:val="00CF013E"/>
    <w:rsid w:val="00CF09F2"/>
    <w:rsid w:val="00CF1727"/>
    <w:rsid w:val="00CF201A"/>
    <w:rsid w:val="00CF24E3"/>
    <w:rsid w:val="00CF278C"/>
    <w:rsid w:val="00CF3305"/>
    <w:rsid w:val="00CF3741"/>
    <w:rsid w:val="00CF486E"/>
    <w:rsid w:val="00CF6960"/>
    <w:rsid w:val="00CF6DD6"/>
    <w:rsid w:val="00CF7DBC"/>
    <w:rsid w:val="00D00240"/>
    <w:rsid w:val="00D01142"/>
    <w:rsid w:val="00D012A5"/>
    <w:rsid w:val="00D013CC"/>
    <w:rsid w:val="00D016B0"/>
    <w:rsid w:val="00D01B9D"/>
    <w:rsid w:val="00D01D1D"/>
    <w:rsid w:val="00D02959"/>
    <w:rsid w:val="00D03282"/>
    <w:rsid w:val="00D0339A"/>
    <w:rsid w:val="00D033CC"/>
    <w:rsid w:val="00D03CCF"/>
    <w:rsid w:val="00D045D8"/>
    <w:rsid w:val="00D0492F"/>
    <w:rsid w:val="00D052CE"/>
    <w:rsid w:val="00D0572F"/>
    <w:rsid w:val="00D0591D"/>
    <w:rsid w:val="00D05A9C"/>
    <w:rsid w:val="00D05E47"/>
    <w:rsid w:val="00D06085"/>
    <w:rsid w:val="00D067A8"/>
    <w:rsid w:val="00D1086A"/>
    <w:rsid w:val="00D111EE"/>
    <w:rsid w:val="00D11BE1"/>
    <w:rsid w:val="00D1279D"/>
    <w:rsid w:val="00D12CEF"/>
    <w:rsid w:val="00D12D59"/>
    <w:rsid w:val="00D13DA4"/>
    <w:rsid w:val="00D142E8"/>
    <w:rsid w:val="00D14925"/>
    <w:rsid w:val="00D14A13"/>
    <w:rsid w:val="00D14AE9"/>
    <w:rsid w:val="00D15407"/>
    <w:rsid w:val="00D156CD"/>
    <w:rsid w:val="00D1629C"/>
    <w:rsid w:val="00D16A69"/>
    <w:rsid w:val="00D16F94"/>
    <w:rsid w:val="00D17C37"/>
    <w:rsid w:val="00D20E2B"/>
    <w:rsid w:val="00D216B7"/>
    <w:rsid w:val="00D22212"/>
    <w:rsid w:val="00D222E6"/>
    <w:rsid w:val="00D224FD"/>
    <w:rsid w:val="00D22C23"/>
    <w:rsid w:val="00D2455F"/>
    <w:rsid w:val="00D24867"/>
    <w:rsid w:val="00D2516E"/>
    <w:rsid w:val="00D25F58"/>
    <w:rsid w:val="00D27B85"/>
    <w:rsid w:val="00D27CD0"/>
    <w:rsid w:val="00D3138B"/>
    <w:rsid w:val="00D32C61"/>
    <w:rsid w:val="00D32EDC"/>
    <w:rsid w:val="00D32FCA"/>
    <w:rsid w:val="00D33FD6"/>
    <w:rsid w:val="00D34A6B"/>
    <w:rsid w:val="00D34E62"/>
    <w:rsid w:val="00D350D9"/>
    <w:rsid w:val="00D35C03"/>
    <w:rsid w:val="00D37F48"/>
    <w:rsid w:val="00D4067F"/>
    <w:rsid w:val="00D4094C"/>
    <w:rsid w:val="00D40AF3"/>
    <w:rsid w:val="00D40EAB"/>
    <w:rsid w:val="00D416AB"/>
    <w:rsid w:val="00D41A39"/>
    <w:rsid w:val="00D41B0C"/>
    <w:rsid w:val="00D41DB6"/>
    <w:rsid w:val="00D42924"/>
    <w:rsid w:val="00D42CE8"/>
    <w:rsid w:val="00D43069"/>
    <w:rsid w:val="00D435DE"/>
    <w:rsid w:val="00D43708"/>
    <w:rsid w:val="00D43A28"/>
    <w:rsid w:val="00D455E9"/>
    <w:rsid w:val="00D45D5F"/>
    <w:rsid w:val="00D4695D"/>
    <w:rsid w:val="00D476B6"/>
    <w:rsid w:val="00D50163"/>
    <w:rsid w:val="00D50E7F"/>
    <w:rsid w:val="00D512A0"/>
    <w:rsid w:val="00D51DFB"/>
    <w:rsid w:val="00D526AD"/>
    <w:rsid w:val="00D53616"/>
    <w:rsid w:val="00D53E39"/>
    <w:rsid w:val="00D548DA"/>
    <w:rsid w:val="00D5492A"/>
    <w:rsid w:val="00D55258"/>
    <w:rsid w:val="00D57378"/>
    <w:rsid w:val="00D5C4C0"/>
    <w:rsid w:val="00D60074"/>
    <w:rsid w:val="00D60843"/>
    <w:rsid w:val="00D60DD0"/>
    <w:rsid w:val="00D61AC7"/>
    <w:rsid w:val="00D61E94"/>
    <w:rsid w:val="00D62E9B"/>
    <w:rsid w:val="00D63040"/>
    <w:rsid w:val="00D63398"/>
    <w:rsid w:val="00D6418B"/>
    <w:rsid w:val="00D64772"/>
    <w:rsid w:val="00D65095"/>
    <w:rsid w:val="00D65410"/>
    <w:rsid w:val="00D65674"/>
    <w:rsid w:val="00D65F60"/>
    <w:rsid w:val="00D66D5B"/>
    <w:rsid w:val="00D67C98"/>
    <w:rsid w:val="00D700A5"/>
    <w:rsid w:val="00D706D3"/>
    <w:rsid w:val="00D7089D"/>
    <w:rsid w:val="00D70F74"/>
    <w:rsid w:val="00D72296"/>
    <w:rsid w:val="00D7280B"/>
    <w:rsid w:val="00D72A8F"/>
    <w:rsid w:val="00D73D39"/>
    <w:rsid w:val="00D7440F"/>
    <w:rsid w:val="00D74BFE"/>
    <w:rsid w:val="00D74CEA"/>
    <w:rsid w:val="00D74F47"/>
    <w:rsid w:val="00D75642"/>
    <w:rsid w:val="00D76E4A"/>
    <w:rsid w:val="00D77171"/>
    <w:rsid w:val="00D77F47"/>
    <w:rsid w:val="00D7A9CF"/>
    <w:rsid w:val="00D801F8"/>
    <w:rsid w:val="00D80DCA"/>
    <w:rsid w:val="00D81688"/>
    <w:rsid w:val="00D82BB3"/>
    <w:rsid w:val="00D830E0"/>
    <w:rsid w:val="00D832D2"/>
    <w:rsid w:val="00D83428"/>
    <w:rsid w:val="00D83E48"/>
    <w:rsid w:val="00D83F73"/>
    <w:rsid w:val="00D84C1C"/>
    <w:rsid w:val="00D85791"/>
    <w:rsid w:val="00D85B8A"/>
    <w:rsid w:val="00D8623B"/>
    <w:rsid w:val="00D8634F"/>
    <w:rsid w:val="00D86C5F"/>
    <w:rsid w:val="00D87B0C"/>
    <w:rsid w:val="00D9009B"/>
    <w:rsid w:val="00D90728"/>
    <w:rsid w:val="00D91C90"/>
    <w:rsid w:val="00D9246C"/>
    <w:rsid w:val="00D92A76"/>
    <w:rsid w:val="00D9454F"/>
    <w:rsid w:val="00D94569"/>
    <w:rsid w:val="00D94F69"/>
    <w:rsid w:val="00D9502F"/>
    <w:rsid w:val="00D953A7"/>
    <w:rsid w:val="00D953D0"/>
    <w:rsid w:val="00D95ADD"/>
    <w:rsid w:val="00D95B73"/>
    <w:rsid w:val="00D95C8A"/>
    <w:rsid w:val="00D95DD9"/>
    <w:rsid w:val="00D96EC5"/>
    <w:rsid w:val="00D972D4"/>
    <w:rsid w:val="00D9739D"/>
    <w:rsid w:val="00D9752B"/>
    <w:rsid w:val="00D97FA2"/>
    <w:rsid w:val="00DA0178"/>
    <w:rsid w:val="00DA0702"/>
    <w:rsid w:val="00DA0988"/>
    <w:rsid w:val="00DA16EF"/>
    <w:rsid w:val="00DA1A8F"/>
    <w:rsid w:val="00DA2B19"/>
    <w:rsid w:val="00DA3154"/>
    <w:rsid w:val="00DA32D1"/>
    <w:rsid w:val="00DA3EDE"/>
    <w:rsid w:val="00DA475B"/>
    <w:rsid w:val="00DA4A70"/>
    <w:rsid w:val="00DA601C"/>
    <w:rsid w:val="00DA6692"/>
    <w:rsid w:val="00DA6A4B"/>
    <w:rsid w:val="00DA6CC6"/>
    <w:rsid w:val="00DA7032"/>
    <w:rsid w:val="00DA758F"/>
    <w:rsid w:val="00DB0C5F"/>
    <w:rsid w:val="00DB0D42"/>
    <w:rsid w:val="00DB13F7"/>
    <w:rsid w:val="00DB272E"/>
    <w:rsid w:val="00DB37A6"/>
    <w:rsid w:val="00DB4084"/>
    <w:rsid w:val="00DB4A97"/>
    <w:rsid w:val="00DB4E26"/>
    <w:rsid w:val="00DB5221"/>
    <w:rsid w:val="00DB53B9"/>
    <w:rsid w:val="00DB589B"/>
    <w:rsid w:val="00DB7933"/>
    <w:rsid w:val="00DB7EDD"/>
    <w:rsid w:val="00DB7EF7"/>
    <w:rsid w:val="00DC0F73"/>
    <w:rsid w:val="00DC233A"/>
    <w:rsid w:val="00DC2368"/>
    <w:rsid w:val="00DC2A53"/>
    <w:rsid w:val="00DC2F29"/>
    <w:rsid w:val="00DC3025"/>
    <w:rsid w:val="00DC39D1"/>
    <w:rsid w:val="00DC3CF6"/>
    <w:rsid w:val="00DC3D0F"/>
    <w:rsid w:val="00DC3E22"/>
    <w:rsid w:val="00DC4FE6"/>
    <w:rsid w:val="00DC521B"/>
    <w:rsid w:val="00DC61D8"/>
    <w:rsid w:val="00DC67BD"/>
    <w:rsid w:val="00DC6E0F"/>
    <w:rsid w:val="00DC76A2"/>
    <w:rsid w:val="00DC7B61"/>
    <w:rsid w:val="00DD0BCE"/>
    <w:rsid w:val="00DD121A"/>
    <w:rsid w:val="00DD1AC7"/>
    <w:rsid w:val="00DD27B2"/>
    <w:rsid w:val="00DD317B"/>
    <w:rsid w:val="00DD37E4"/>
    <w:rsid w:val="00DD42B0"/>
    <w:rsid w:val="00DD4B12"/>
    <w:rsid w:val="00DD6C92"/>
    <w:rsid w:val="00DD715F"/>
    <w:rsid w:val="00DD7746"/>
    <w:rsid w:val="00DD7860"/>
    <w:rsid w:val="00DE0BB0"/>
    <w:rsid w:val="00DE0F5D"/>
    <w:rsid w:val="00DE1B75"/>
    <w:rsid w:val="00DE2D61"/>
    <w:rsid w:val="00DE34A8"/>
    <w:rsid w:val="00DE3DFB"/>
    <w:rsid w:val="00DE4011"/>
    <w:rsid w:val="00DE4AB9"/>
    <w:rsid w:val="00DE4E1F"/>
    <w:rsid w:val="00DE6455"/>
    <w:rsid w:val="00DE7516"/>
    <w:rsid w:val="00DE7840"/>
    <w:rsid w:val="00DE7B17"/>
    <w:rsid w:val="00DE7E18"/>
    <w:rsid w:val="00DF0701"/>
    <w:rsid w:val="00DF1737"/>
    <w:rsid w:val="00DF18DB"/>
    <w:rsid w:val="00DF1D6B"/>
    <w:rsid w:val="00DF1EE7"/>
    <w:rsid w:val="00DF414D"/>
    <w:rsid w:val="00DF557A"/>
    <w:rsid w:val="00DF55B3"/>
    <w:rsid w:val="00DF5BAE"/>
    <w:rsid w:val="00DF5E5E"/>
    <w:rsid w:val="00DF6B8C"/>
    <w:rsid w:val="00DF6E9D"/>
    <w:rsid w:val="00DF715B"/>
    <w:rsid w:val="00DF7C8F"/>
    <w:rsid w:val="00E00138"/>
    <w:rsid w:val="00E00435"/>
    <w:rsid w:val="00E01A4F"/>
    <w:rsid w:val="00E04753"/>
    <w:rsid w:val="00E047EB"/>
    <w:rsid w:val="00E04ECA"/>
    <w:rsid w:val="00E04F54"/>
    <w:rsid w:val="00E051ED"/>
    <w:rsid w:val="00E0522B"/>
    <w:rsid w:val="00E05B05"/>
    <w:rsid w:val="00E05D62"/>
    <w:rsid w:val="00E05DFE"/>
    <w:rsid w:val="00E06D7B"/>
    <w:rsid w:val="00E0708E"/>
    <w:rsid w:val="00E11A01"/>
    <w:rsid w:val="00E12098"/>
    <w:rsid w:val="00E1272C"/>
    <w:rsid w:val="00E13199"/>
    <w:rsid w:val="00E137FE"/>
    <w:rsid w:val="00E13CB8"/>
    <w:rsid w:val="00E14AF9"/>
    <w:rsid w:val="00E15B0F"/>
    <w:rsid w:val="00E165A0"/>
    <w:rsid w:val="00E1727C"/>
    <w:rsid w:val="00E172DD"/>
    <w:rsid w:val="00E17700"/>
    <w:rsid w:val="00E17AE3"/>
    <w:rsid w:val="00E21566"/>
    <w:rsid w:val="00E2205E"/>
    <w:rsid w:val="00E22AAB"/>
    <w:rsid w:val="00E235D5"/>
    <w:rsid w:val="00E23637"/>
    <w:rsid w:val="00E238E3"/>
    <w:rsid w:val="00E244EC"/>
    <w:rsid w:val="00E25E6F"/>
    <w:rsid w:val="00E264B5"/>
    <w:rsid w:val="00E27700"/>
    <w:rsid w:val="00E27980"/>
    <w:rsid w:val="00E27AEA"/>
    <w:rsid w:val="00E30B7F"/>
    <w:rsid w:val="00E324D1"/>
    <w:rsid w:val="00E32588"/>
    <w:rsid w:val="00E3292F"/>
    <w:rsid w:val="00E32F87"/>
    <w:rsid w:val="00E334BD"/>
    <w:rsid w:val="00E33CE7"/>
    <w:rsid w:val="00E33D15"/>
    <w:rsid w:val="00E345AB"/>
    <w:rsid w:val="00E34AB1"/>
    <w:rsid w:val="00E34F2F"/>
    <w:rsid w:val="00E3515C"/>
    <w:rsid w:val="00E352F3"/>
    <w:rsid w:val="00E374BB"/>
    <w:rsid w:val="00E37CCC"/>
    <w:rsid w:val="00E4169E"/>
    <w:rsid w:val="00E421AE"/>
    <w:rsid w:val="00E449AA"/>
    <w:rsid w:val="00E44E93"/>
    <w:rsid w:val="00E45CBB"/>
    <w:rsid w:val="00E45DEF"/>
    <w:rsid w:val="00E45DFA"/>
    <w:rsid w:val="00E46CD2"/>
    <w:rsid w:val="00E47A8E"/>
    <w:rsid w:val="00E50F61"/>
    <w:rsid w:val="00E51714"/>
    <w:rsid w:val="00E51AFE"/>
    <w:rsid w:val="00E52050"/>
    <w:rsid w:val="00E53CA0"/>
    <w:rsid w:val="00E53CF0"/>
    <w:rsid w:val="00E54AC9"/>
    <w:rsid w:val="00E557C1"/>
    <w:rsid w:val="00E55F24"/>
    <w:rsid w:val="00E5625F"/>
    <w:rsid w:val="00E570AF"/>
    <w:rsid w:val="00E570B1"/>
    <w:rsid w:val="00E573C5"/>
    <w:rsid w:val="00E57699"/>
    <w:rsid w:val="00E608B1"/>
    <w:rsid w:val="00E61A4B"/>
    <w:rsid w:val="00E6260C"/>
    <w:rsid w:val="00E62705"/>
    <w:rsid w:val="00E62AD5"/>
    <w:rsid w:val="00E62D5E"/>
    <w:rsid w:val="00E62ED1"/>
    <w:rsid w:val="00E64147"/>
    <w:rsid w:val="00E64249"/>
    <w:rsid w:val="00E64393"/>
    <w:rsid w:val="00E65715"/>
    <w:rsid w:val="00E667C2"/>
    <w:rsid w:val="00E70A41"/>
    <w:rsid w:val="00E70D16"/>
    <w:rsid w:val="00E71566"/>
    <w:rsid w:val="00E71D21"/>
    <w:rsid w:val="00E71F07"/>
    <w:rsid w:val="00E72CB6"/>
    <w:rsid w:val="00E72CF4"/>
    <w:rsid w:val="00E73DA4"/>
    <w:rsid w:val="00E73F68"/>
    <w:rsid w:val="00E74467"/>
    <w:rsid w:val="00E74791"/>
    <w:rsid w:val="00E748B4"/>
    <w:rsid w:val="00E75054"/>
    <w:rsid w:val="00E7648B"/>
    <w:rsid w:val="00E766F3"/>
    <w:rsid w:val="00E7747A"/>
    <w:rsid w:val="00E77796"/>
    <w:rsid w:val="00E77EF0"/>
    <w:rsid w:val="00E80191"/>
    <w:rsid w:val="00E804FE"/>
    <w:rsid w:val="00E8054D"/>
    <w:rsid w:val="00E814D6"/>
    <w:rsid w:val="00E817CB"/>
    <w:rsid w:val="00E8199D"/>
    <w:rsid w:val="00E81AFA"/>
    <w:rsid w:val="00E82306"/>
    <w:rsid w:val="00E8326C"/>
    <w:rsid w:val="00E84036"/>
    <w:rsid w:val="00E844CA"/>
    <w:rsid w:val="00E85163"/>
    <w:rsid w:val="00E85F32"/>
    <w:rsid w:val="00E8692D"/>
    <w:rsid w:val="00E869D3"/>
    <w:rsid w:val="00E905CE"/>
    <w:rsid w:val="00E905F7"/>
    <w:rsid w:val="00E90AD7"/>
    <w:rsid w:val="00E91098"/>
    <w:rsid w:val="00E91EB2"/>
    <w:rsid w:val="00E92104"/>
    <w:rsid w:val="00E939FF"/>
    <w:rsid w:val="00E9452F"/>
    <w:rsid w:val="00E94595"/>
    <w:rsid w:val="00E95B48"/>
    <w:rsid w:val="00E96959"/>
    <w:rsid w:val="00E971A5"/>
    <w:rsid w:val="00E976A6"/>
    <w:rsid w:val="00E977D4"/>
    <w:rsid w:val="00E97B92"/>
    <w:rsid w:val="00EA00DB"/>
    <w:rsid w:val="00EA0BF0"/>
    <w:rsid w:val="00EA0E8F"/>
    <w:rsid w:val="00EA177D"/>
    <w:rsid w:val="00EA1A9E"/>
    <w:rsid w:val="00EA20F2"/>
    <w:rsid w:val="00EA225F"/>
    <w:rsid w:val="00EA24BB"/>
    <w:rsid w:val="00EA2546"/>
    <w:rsid w:val="00EA267B"/>
    <w:rsid w:val="00EA2D74"/>
    <w:rsid w:val="00EA3123"/>
    <w:rsid w:val="00EA364D"/>
    <w:rsid w:val="00EA39C7"/>
    <w:rsid w:val="00EA3C17"/>
    <w:rsid w:val="00EA525E"/>
    <w:rsid w:val="00EA5424"/>
    <w:rsid w:val="00EA559C"/>
    <w:rsid w:val="00EA5956"/>
    <w:rsid w:val="00EA5DB9"/>
    <w:rsid w:val="00EA631A"/>
    <w:rsid w:val="00EA6C45"/>
    <w:rsid w:val="00EA72FE"/>
    <w:rsid w:val="00EA7881"/>
    <w:rsid w:val="00EB0A33"/>
    <w:rsid w:val="00EB14CD"/>
    <w:rsid w:val="00EB1FE4"/>
    <w:rsid w:val="00EB200E"/>
    <w:rsid w:val="00EB3C66"/>
    <w:rsid w:val="00EB4072"/>
    <w:rsid w:val="00EB4256"/>
    <w:rsid w:val="00EB470E"/>
    <w:rsid w:val="00EB556D"/>
    <w:rsid w:val="00EB5B93"/>
    <w:rsid w:val="00EB5F03"/>
    <w:rsid w:val="00EC0502"/>
    <w:rsid w:val="00EC06F1"/>
    <w:rsid w:val="00EC0BD4"/>
    <w:rsid w:val="00EC32B3"/>
    <w:rsid w:val="00EC5C5A"/>
    <w:rsid w:val="00EC69C6"/>
    <w:rsid w:val="00EC743F"/>
    <w:rsid w:val="00EC74E3"/>
    <w:rsid w:val="00ED0BC3"/>
    <w:rsid w:val="00ED1076"/>
    <w:rsid w:val="00ED32EE"/>
    <w:rsid w:val="00ED368A"/>
    <w:rsid w:val="00ED43F3"/>
    <w:rsid w:val="00ED4D3B"/>
    <w:rsid w:val="00ED4D92"/>
    <w:rsid w:val="00ED714B"/>
    <w:rsid w:val="00ED71F8"/>
    <w:rsid w:val="00EE0C45"/>
    <w:rsid w:val="00EE1C19"/>
    <w:rsid w:val="00EE22E5"/>
    <w:rsid w:val="00EE26B0"/>
    <w:rsid w:val="00EE290F"/>
    <w:rsid w:val="00EE29A7"/>
    <w:rsid w:val="00EE31CF"/>
    <w:rsid w:val="00EE3C84"/>
    <w:rsid w:val="00EE3CD3"/>
    <w:rsid w:val="00EE4468"/>
    <w:rsid w:val="00EE4E80"/>
    <w:rsid w:val="00EE5266"/>
    <w:rsid w:val="00EE74B9"/>
    <w:rsid w:val="00EF0FA9"/>
    <w:rsid w:val="00EF1EED"/>
    <w:rsid w:val="00EF26EA"/>
    <w:rsid w:val="00EF3386"/>
    <w:rsid w:val="00EF4067"/>
    <w:rsid w:val="00EF4B63"/>
    <w:rsid w:val="00EF5A7A"/>
    <w:rsid w:val="00EF6682"/>
    <w:rsid w:val="00EF69D1"/>
    <w:rsid w:val="00EF6F20"/>
    <w:rsid w:val="00EF70DA"/>
    <w:rsid w:val="00EF78E3"/>
    <w:rsid w:val="00EF7A5D"/>
    <w:rsid w:val="00F00106"/>
    <w:rsid w:val="00F00CD5"/>
    <w:rsid w:val="00F0154D"/>
    <w:rsid w:val="00F01AAE"/>
    <w:rsid w:val="00F04324"/>
    <w:rsid w:val="00F04FB6"/>
    <w:rsid w:val="00F05BBB"/>
    <w:rsid w:val="00F05DD8"/>
    <w:rsid w:val="00F06D30"/>
    <w:rsid w:val="00F07548"/>
    <w:rsid w:val="00F07D51"/>
    <w:rsid w:val="00F07DBF"/>
    <w:rsid w:val="00F100C6"/>
    <w:rsid w:val="00F10502"/>
    <w:rsid w:val="00F10D79"/>
    <w:rsid w:val="00F1190D"/>
    <w:rsid w:val="00F11D38"/>
    <w:rsid w:val="00F120F2"/>
    <w:rsid w:val="00F125D1"/>
    <w:rsid w:val="00F12919"/>
    <w:rsid w:val="00F1296E"/>
    <w:rsid w:val="00F12E88"/>
    <w:rsid w:val="00F134AC"/>
    <w:rsid w:val="00F15470"/>
    <w:rsid w:val="00F20010"/>
    <w:rsid w:val="00F2134A"/>
    <w:rsid w:val="00F21468"/>
    <w:rsid w:val="00F21788"/>
    <w:rsid w:val="00F21863"/>
    <w:rsid w:val="00F21C9E"/>
    <w:rsid w:val="00F21D3C"/>
    <w:rsid w:val="00F21E44"/>
    <w:rsid w:val="00F22782"/>
    <w:rsid w:val="00F22992"/>
    <w:rsid w:val="00F2338E"/>
    <w:rsid w:val="00F23737"/>
    <w:rsid w:val="00F24132"/>
    <w:rsid w:val="00F24319"/>
    <w:rsid w:val="00F24C57"/>
    <w:rsid w:val="00F25325"/>
    <w:rsid w:val="00F25D1E"/>
    <w:rsid w:val="00F305BF"/>
    <w:rsid w:val="00F30B52"/>
    <w:rsid w:val="00F30C03"/>
    <w:rsid w:val="00F31AD3"/>
    <w:rsid w:val="00F31ECB"/>
    <w:rsid w:val="00F323CA"/>
    <w:rsid w:val="00F34B95"/>
    <w:rsid w:val="00F34BC2"/>
    <w:rsid w:val="00F353D7"/>
    <w:rsid w:val="00F35B9F"/>
    <w:rsid w:val="00F35D25"/>
    <w:rsid w:val="00F364BE"/>
    <w:rsid w:val="00F37168"/>
    <w:rsid w:val="00F40F11"/>
    <w:rsid w:val="00F41143"/>
    <w:rsid w:val="00F41CB7"/>
    <w:rsid w:val="00F4248E"/>
    <w:rsid w:val="00F42A5F"/>
    <w:rsid w:val="00F42AC9"/>
    <w:rsid w:val="00F432F8"/>
    <w:rsid w:val="00F434E4"/>
    <w:rsid w:val="00F4359C"/>
    <w:rsid w:val="00F43B5F"/>
    <w:rsid w:val="00F444CF"/>
    <w:rsid w:val="00F45490"/>
    <w:rsid w:val="00F46DEE"/>
    <w:rsid w:val="00F4746E"/>
    <w:rsid w:val="00F47CAC"/>
    <w:rsid w:val="00F507C9"/>
    <w:rsid w:val="00F517C4"/>
    <w:rsid w:val="00F522F4"/>
    <w:rsid w:val="00F52C9A"/>
    <w:rsid w:val="00F5323D"/>
    <w:rsid w:val="00F538BD"/>
    <w:rsid w:val="00F540A1"/>
    <w:rsid w:val="00F5495D"/>
    <w:rsid w:val="00F54AF1"/>
    <w:rsid w:val="00F54BCF"/>
    <w:rsid w:val="00F56167"/>
    <w:rsid w:val="00F5722A"/>
    <w:rsid w:val="00F60221"/>
    <w:rsid w:val="00F60F4F"/>
    <w:rsid w:val="00F61459"/>
    <w:rsid w:val="00F61C3A"/>
    <w:rsid w:val="00F61C7B"/>
    <w:rsid w:val="00F62645"/>
    <w:rsid w:val="00F632DD"/>
    <w:rsid w:val="00F64082"/>
    <w:rsid w:val="00F640E7"/>
    <w:rsid w:val="00F64306"/>
    <w:rsid w:val="00F64553"/>
    <w:rsid w:val="00F64902"/>
    <w:rsid w:val="00F65437"/>
    <w:rsid w:val="00F65977"/>
    <w:rsid w:val="00F6622C"/>
    <w:rsid w:val="00F66791"/>
    <w:rsid w:val="00F66E9C"/>
    <w:rsid w:val="00F70282"/>
    <w:rsid w:val="00F708AE"/>
    <w:rsid w:val="00F712C0"/>
    <w:rsid w:val="00F71475"/>
    <w:rsid w:val="00F715C3"/>
    <w:rsid w:val="00F71A25"/>
    <w:rsid w:val="00F72DF7"/>
    <w:rsid w:val="00F73168"/>
    <w:rsid w:val="00F7378D"/>
    <w:rsid w:val="00F74A9F"/>
    <w:rsid w:val="00F75F45"/>
    <w:rsid w:val="00F76A80"/>
    <w:rsid w:val="00F77DB2"/>
    <w:rsid w:val="00F803C4"/>
    <w:rsid w:val="00F80602"/>
    <w:rsid w:val="00F811BD"/>
    <w:rsid w:val="00F84392"/>
    <w:rsid w:val="00F847DE"/>
    <w:rsid w:val="00F84E4B"/>
    <w:rsid w:val="00F84F78"/>
    <w:rsid w:val="00F86428"/>
    <w:rsid w:val="00F86EB7"/>
    <w:rsid w:val="00F87B97"/>
    <w:rsid w:val="00F90807"/>
    <w:rsid w:val="00F90EB0"/>
    <w:rsid w:val="00F91848"/>
    <w:rsid w:val="00F921E4"/>
    <w:rsid w:val="00F92A32"/>
    <w:rsid w:val="00F93B6D"/>
    <w:rsid w:val="00F943BE"/>
    <w:rsid w:val="00F952AC"/>
    <w:rsid w:val="00F9550D"/>
    <w:rsid w:val="00F95888"/>
    <w:rsid w:val="00F975F4"/>
    <w:rsid w:val="00F9767F"/>
    <w:rsid w:val="00F97B3C"/>
    <w:rsid w:val="00FA0319"/>
    <w:rsid w:val="00FA07C7"/>
    <w:rsid w:val="00FA1DD0"/>
    <w:rsid w:val="00FA20A3"/>
    <w:rsid w:val="00FA2CF0"/>
    <w:rsid w:val="00FA4B4E"/>
    <w:rsid w:val="00FA5065"/>
    <w:rsid w:val="00FA5891"/>
    <w:rsid w:val="00FA5CF1"/>
    <w:rsid w:val="00FA634A"/>
    <w:rsid w:val="00FA741A"/>
    <w:rsid w:val="00FA752B"/>
    <w:rsid w:val="00FA7665"/>
    <w:rsid w:val="00FA7869"/>
    <w:rsid w:val="00FA7B7F"/>
    <w:rsid w:val="00FA7BA5"/>
    <w:rsid w:val="00FA7FA7"/>
    <w:rsid w:val="00FB04E8"/>
    <w:rsid w:val="00FB0A96"/>
    <w:rsid w:val="00FB1ED1"/>
    <w:rsid w:val="00FB2528"/>
    <w:rsid w:val="00FB30C2"/>
    <w:rsid w:val="00FB3806"/>
    <w:rsid w:val="00FB56CB"/>
    <w:rsid w:val="00FB56DE"/>
    <w:rsid w:val="00FB5B4D"/>
    <w:rsid w:val="00FB703D"/>
    <w:rsid w:val="00FB71F0"/>
    <w:rsid w:val="00FB745B"/>
    <w:rsid w:val="00FC17ED"/>
    <w:rsid w:val="00FC25C1"/>
    <w:rsid w:val="00FC2D1E"/>
    <w:rsid w:val="00FC341B"/>
    <w:rsid w:val="00FC3E18"/>
    <w:rsid w:val="00FC4B5C"/>
    <w:rsid w:val="00FC4DD4"/>
    <w:rsid w:val="00FC5D1F"/>
    <w:rsid w:val="00FC6F62"/>
    <w:rsid w:val="00FC725D"/>
    <w:rsid w:val="00FD089B"/>
    <w:rsid w:val="00FD28B2"/>
    <w:rsid w:val="00FD2AE6"/>
    <w:rsid w:val="00FD4593"/>
    <w:rsid w:val="00FD4644"/>
    <w:rsid w:val="00FD4875"/>
    <w:rsid w:val="00FDA949"/>
    <w:rsid w:val="00FE07B8"/>
    <w:rsid w:val="00FE16EF"/>
    <w:rsid w:val="00FE19C1"/>
    <w:rsid w:val="00FE2941"/>
    <w:rsid w:val="00FE47BE"/>
    <w:rsid w:val="00FE53D7"/>
    <w:rsid w:val="00FE60EB"/>
    <w:rsid w:val="00FE660F"/>
    <w:rsid w:val="00FE6BCF"/>
    <w:rsid w:val="00FE7370"/>
    <w:rsid w:val="00FE7CEE"/>
    <w:rsid w:val="00FF0289"/>
    <w:rsid w:val="00FF0C77"/>
    <w:rsid w:val="00FF1433"/>
    <w:rsid w:val="00FF1A28"/>
    <w:rsid w:val="00FF1B94"/>
    <w:rsid w:val="00FF2076"/>
    <w:rsid w:val="00FF2856"/>
    <w:rsid w:val="00FF3986"/>
    <w:rsid w:val="00FF58DD"/>
    <w:rsid w:val="00FF66B6"/>
    <w:rsid w:val="01100DD2"/>
    <w:rsid w:val="011D220A"/>
    <w:rsid w:val="012E53BF"/>
    <w:rsid w:val="01319737"/>
    <w:rsid w:val="0141D5EF"/>
    <w:rsid w:val="015B8037"/>
    <w:rsid w:val="0163E079"/>
    <w:rsid w:val="01694F5E"/>
    <w:rsid w:val="017BAE8D"/>
    <w:rsid w:val="0185CE7A"/>
    <w:rsid w:val="018E6B20"/>
    <w:rsid w:val="01AA05BB"/>
    <w:rsid w:val="01AC4CAF"/>
    <w:rsid w:val="01C24E61"/>
    <w:rsid w:val="01CFCA7A"/>
    <w:rsid w:val="01D17006"/>
    <w:rsid w:val="01D4B70C"/>
    <w:rsid w:val="01E92387"/>
    <w:rsid w:val="01F84507"/>
    <w:rsid w:val="02000173"/>
    <w:rsid w:val="021377FB"/>
    <w:rsid w:val="0220C6A3"/>
    <w:rsid w:val="02346A3E"/>
    <w:rsid w:val="024D2333"/>
    <w:rsid w:val="0256AB29"/>
    <w:rsid w:val="02589671"/>
    <w:rsid w:val="02683C1A"/>
    <w:rsid w:val="02696FD3"/>
    <w:rsid w:val="02750233"/>
    <w:rsid w:val="028762F0"/>
    <w:rsid w:val="028923B2"/>
    <w:rsid w:val="028A31ED"/>
    <w:rsid w:val="028CB870"/>
    <w:rsid w:val="02BE5AFD"/>
    <w:rsid w:val="02BF7713"/>
    <w:rsid w:val="02C22613"/>
    <w:rsid w:val="02CD722F"/>
    <w:rsid w:val="02D19628"/>
    <w:rsid w:val="02F77B5B"/>
    <w:rsid w:val="0305C1D5"/>
    <w:rsid w:val="0308B913"/>
    <w:rsid w:val="0312C1FD"/>
    <w:rsid w:val="03148996"/>
    <w:rsid w:val="0334A800"/>
    <w:rsid w:val="033637FE"/>
    <w:rsid w:val="03402652"/>
    <w:rsid w:val="034265E4"/>
    <w:rsid w:val="03515389"/>
    <w:rsid w:val="03594DB4"/>
    <w:rsid w:val="035D723C"/>
    <w:rsid w:val="036C27B5"/>
    <w:rsid w:val="036DBB4C"/>
    <w:rsid w:val="036F4EE3"/>
    <w:rsid w:val="036FB6CA"/>
    <w:rsid w:val="0376CCBB"/>
    <w:rsid w:val="0390FB43"/>
    <w:rsid w:val="03A6FBBD"/>
    <w:rsid w:val="03A8F91A"/>
    <w:rsid w:val="03AA89C2"/>
    <w:rsid w:val="03B39987"/>
    <w:rsid w:val="03B9331D"/>
    <w:rsid w:val="03C0B689"/>
    <w:rsid w:val="03D5BF61"/>
    <w:rsid w:val="03E3706B"/>
    <w:rsid w:val="03E9ECDC"/>
    <w:rsid w:val="03F3E826"/>
    <w:rsid w:val="03F8EC9D"/>
    <w:rsid w:val="040A7798"/>
    <w:rsid w:val="041C78DC"/>
    <w:rsid w:val="0428859C"/>
    <w:rsid w:val="042CC60E"/>
    <w:rsid w:val="04312D26"/>
    <w:rsid w:val="0437CC88"/>
    <w:rsid w:val="04561ED6"/>
    <w:rsid w:val="04848B65"/>
    <w:rsid w:val="048E56A5"/>
    <w:rsid w:val="04946FFB"/>
    <w:rsid w:val="04952ECA"/>
    <w:rsid w:val="04A7130E"/>
    <w:rsid w:val="04A8D213"/>
    <w:rsid w:val="04AD6DB4"/>
    <w:rsid w:val="04B0EA55"/>
    <w:rsid w:val="04BB55B3"/>
    <w:rsid w:val="04BFFD20"/>
    <w:rsid w:val="04C22248"/>
    <w:rsid w:val="04C90BCF"/>
    <w:rsid w:val="04CB99AD"/>
    <w:rsid w:val="04D00E19"/>
    <w:rsid w:val="04D296B5"/>
    <w:rsid w:val="04E01A00"/>
    <w:rsid w:val="04E44B87"/>
    <w:rsid w:val="04EB1CAC"/>
    <w:rsid w:val="04F01504"/>
    <w:rsid w:val="04F2C130"/>
    <w:rsid w:val="04F68E6F"/>
    <w:rsid w:val="05165D4D"/>
    <w:rsid w:val="052A6DCA"/>
    <w:rsid w:val="052AD084"/>
    <w:rsid w:val="0540C192"/>
    <w:rsid w:val="05499617"/>
    <w:rsid w:val="0551FC69"/>
    <w:rsid w:val="05527DB6"/>
    <w:rsid w:val="0557069F"/>
    <w:rsid w:val="05682113"/>
    <w:rsid w:val="057F40CC"/>
    <w:rsid w:val="0587A574"/>
    <w:rsid w:val="058E592A"/>
    <w:rsid w:val="059F9E62"/>
    <w:rsid w:val="05A9845D"/>
    <w:rsid w:val="05A99ADE"/>
    <w:rsid w:val="05ACD882"/>
    <w:rsid w:val="05B0F0C0"/>
    <w:rsid w:val="05B55EBE"/>
    <w:rsid w:val="05CAC178"/>
    <w:rsid w:val="05D77EF3"/>
    <w:rsid w:val="05E42643"/>
    <w:rsid w:val="06055DDB"/>
    <w:rsid w:val="0634F95B"/>
    <w:rsid w:val="063EB154"/>
    <w:rsid w:val="0645BF5C"/>
    <w:rsid w:val="064A6919"/>
    <w:rsid w:val="064B6EE9"/>
    <w:rsid w:val="065492B0"/>
    <w:rsid w:val="0660861F"/>
    <w:rsid w:val="06629696"/>
    <w:rsid w:val="06654CBC"/>
    <w:rsid w:val="06707A7D"/>
    <w:rsid w:val="0682A4C5"/>
    <w:rsid w:val="06876685"/>
    <w:rsid w:val="0694B471"/>
    <w:rsid w:val="06A192D0"/>
    <w:rsid w:val="06AC42FB"/>
    <w:rsid w:val="06E6982F"/>
    <w:rsid w:val="06EC4B3B"/>
    <w:rsid w:val="06EE4E17"/>
    <w:rsid w:val="06F630FF"/>
    <w:rsid w:val="0701102E"/>
    <w:rsid w:val="070B8186"/>
    <w:rsid w:val="07178122"/>
    <w:rsid w:val="072A298B"/>
    <w:rsid w:val="072AA330"/>
    <w:rsid w:val="073A60D2"/>
    <w:rsid w:val="073BCEF5"/>
    <w:rsid w:val="07480CA7"/>
    <w:rsid w:val="074D4244"/>
    <w:rsid w:val="0756E05F"/>
    <w:rsid w:val="075A26F7"/>
    <w:rsid w:val="075E7D1B"/>
    <w:rsid w:val="076AE17E"/>
    <w:rsid w:val="076F133B"/>
    <w:rsid w:val="0784B3C5"/>
    <w:rsid w:val="07892F11"/>
    <w:rsid w:val="078D2091"/>
    <w:rsid w:val="0794BE4B"/>
    <w:rsid w:val="079DC124"/>
    <w:rsid w:val="079E7BD6"/>
    <w:rsid w:val="07A91D9C"/>
    <w:rsid w:val="07C440D8"/>
    <w:rsid w:val="07D26EC9"/>
    <w:rsid w:val="07D5990C"/>
    <w:rsid w:val="07E18B87"/>
    <w:rsid w:val="07F0B4AF"/>
    <w:rsid w:val="07F622E5"/>
    <w:rsid w:val="0803ECF5"/>
    <w:rsid w:val="080ED420"/>
    <w:rsid w:val="08128D7C"/>
    <w:rsid w:val="082F4F88"/>
    <w:rsid w:val="0839A48B"/>
    <w:rsid w:val="083FB195"/>
    <w:rsid w:val="085A56FE"/>
    <w:rsid w:val="08620E8C"/>
    <w:rsid w:val="086F0970"/>
    <w:rsid w:val="0879365B"/>
    <w:rsid w:val="087B3D6E"/>
    <w:rsid w:val="08899D2B"/>
    <w:rsid w:val="088A1E78"/>
    <w:rsid w:val="08BF4636"/>
    <w:rsid w:val="08C03A7E"/>
    <w:rsid w:val="08CB4C23"/>
    <w:rsid w:val="08D8967E"/>
    <w:rsid w:val="08FA4D7C"/>
    <w:rsid w:val="09029410"/>
    <w:rsid w:val="0903F5D1"/>
    <w:rsid w:val="092AD29D"/>
    <w:rsid w:val="092DD28D"/>
    <w:rsid w:val="0940C64A"/>
    <w:rsid w:val="0941B01B"/>
    <w:rsid w:val="0942B856"/>
    <w:rsid w:val="0947EF3C"/>
    <w:rsid w:val="094D713A"/>
    <w:rsid w:val="096417F3"/>
    <w:rsid w:val="096E6903"/>
    <w:rsid w:val="097C1065"/>
    <w:rsid w:val="098D089F"/>
    <w:rsid w:val="0992416E"/>
    <w:rsid w:val="09A535AB"/>
    <w:rsid w:val="09CD2782"/>
    <w:rsid w:val="09E2C5AF"/>
    <w:rsid w:val="09E9D14C"/>
    <w:rsid w:val="09FDDEED"/>
    <w:rsid w:val="0A002ABF"/>
    <w:rsid w:val="0A163250"/>
    <w:rsid w:val="0A1BFC32"/>
    <w:rsid w:val="0A26AA2D"/>
    <w:rsid w:val="0A295F59"/>
    <w:rsid w:val="0A4C2181"/>
    <w:rsid w:val="0A58A434"/>
    <w:rsid w:val="0A5FC431"/>
    <w:rsid w:val="0A761F13"/>
    <w:rsid w:val="0A7CF580"/>
    <w:rsid w:val="0A7F8A35"/>
    <w:rsid w:val="0A926492"/>
    <w:rsid w:val="0A9F9DF9"/>
    <w:rsid w:val="0AB8B44E"/>
    <w:rsid w:val="0AC61CD7"/>
    <w:rsid w:val="0AEAE344"/>
    <w:rsid w:val="0AF65A5A"/>
    <w:rsid w:val="0AFFA7AB"/>
    <w:rsid w:val="0B01E092"/>
    <w:rsid w:val="0B0F4148"/>
    <w:rsid w:val="0B14231B"/>
    <w:rsid w:val="0B238972"/>
    <w:rsid w:val="0B333ECA"/>
    <w:rsid w:val="0B4D424F"/>
    <w:rsid w:val="0B5270AA"/>
    <w:rsid w:val="0B5A392E"/>
    <w:rsid w:val="0B5A4A07"/>
    <w:rsid w:val="0B720409"/>
    <w:rsid w:val="0B7931D8"/>
    <w:rsid w:val="0B9638A9"/>
    <w:rsid w:val="0BA67330"/>
    <w:rsid w:val="0BB7CC93"/>
    <w:rsid w:val="0BBDCB9E"/>
    <w:rsid w:val="0BC6D578"/>
    <w:rsid w:val="0BC9076A"/>
    <w:rsid w:val="0BD3C454"/>
    <w:rsid w:val="0BDC7E37"/>
    <w:rsid w:val="0BE859A7"/>
    <w:rsid w:val="0C2375D5"/>
    <w:rsid w:val="0C2BBC82"/>
    <w:rsid w:val="0C305A8E"/>
    <w:rsid w:val="0C357A74"/>
    <w:rsid w:val="0C3746C2"/>
    <w:rsid w:val="0C405BF0"/>
    <w:rsid w:val="0C484B5A"/>
    <w:rsid w:val="0C4BD258"/>
    <w:rsid w:val="0C619AF9"/>
    <w:rsid w:val="0C69A22F"/>
    <w:rsid w:val="0C6F46BE"/>
    <w:rsid w:val="0C857EDD"/>
    <w:rsid w:val="0CAA9B54"/>
    <w:rsid w:val="0CB4AE41"/>
    <w:rsid w:val="0CC1D6CB"/>
    <w:rsid w:val="0CE6AE89"/>
    <w:rsid w:val="0CFDBFE6"/>
    <w:rsid w:val="0D06EE90"/>
    <w:rsid w:val="0D1FC759"/>
    <w:rsid w:val="0D2CA7FF"/>
    <w:rsid w:val="0D307AED"/>
    <w:rsid w:val="0D4F2768"/>
    <w:rsid w:val="0D524043"/>
    <w:rsid w:val="0D572955"/>
    <w:rsid w:val="0D6B656B"/>
    <w:rsid w:val="0D77E38A"/>
    <w:rsid w:val="0D8C8650"/>
    <w:rsid w:val="0D92BDD9"/>
    <w:rsid w:val="0D93A993"/>
    <w:rsid w:val="0DA47284"/>
    <w:rsid w:val="0DAD554F"/>
    <w:rsid w:val="0DB49642"/>
    <w:rsid w:val="0DB71B5A"/>
    <w:rsid w:val="0DBC83C8"/>
    <w:rsid w:val="0DCCDE4A"/>
    <w:rsid w:val="0DCD518C"/>
    <w:rsid w:val="0DDEC012"/>
    <w:rsid w:val="0DF05510"/>
    <w:rsid w:val="0DF4A628"/>
    <w:rsid w:val="0E22E8B3"/>
    <w:rsid w:val="0E2BA4C9"/>
    <w:rsid w:val="0E62EC83"/>
    <w:rsid w:val="0E6414A5"/>
    <w:rsid w:val="0E65E332"/>
    <w:rsid w:val="0E733821"/>
    <w:rsid w:val="0E7E8358"/>
    <w:rsid w:val="0E8D07E0"/>
    <w:rsid w:val="0E981570"/>
    <w:rsid w:val="0EAAAE76"/>
    <w:rsid w:val="0EB81376"/>
    <w:rsid w:val="0EBC0669"/>
    <w:rsid w:val="0EC4DA90"/>
    <w:rsid w:val="0ED15010"/>
    <w:rsid w:val="0ED296A1"/>
    <w:rsid w:val="0EE61C7C"/>
    <w:rsid w:val="0EE91EF9"/>
    <w:rsid w:val="0EEF8FAF"/>
    <w:rsid w:val="0EEF915E"/>
    <w:rsid w:val="0EF8DEAF"/>
    <w:rsid w:val="0F1151F8"/>
    <w:rsid w:val="0F128859"/>
    <w:rsid w:val="0F15BDE0"/>
    <w:rsid w:val="0F2A323B"/>
    <w:rsid w:val="0F49A8EF"/>
    <w:rsid w:val="0F4C94B6"/>
    <w:rsid w:val="0F609446"/>
    <w:rsid w:val="0F65F473"/>
    <w:rsid w:val="0F6F309B"/>
    <w:rsid w:val="0F9B5ADE"/>
    <w:rsid w:val="0F9BABE8"/>
    <w:rsid w:val="0FBE0DC6"/>
    <w:rsid w:val="0FC4C38C"/>
    <w:rsid w:val="0FCA956A"/>
    <w:rsid w:val="0FDF8691"/>
    <w:rsid w:val="0FED56EB"/>
    <w:rsid w:val="0FF5AA19"/>
    <w:rsid w:val="1015BFB5"/>
    <w:rsid w:val="1015E7DB"/>
    <w:rsid w:val="102DCF53"/>
    <w:rsid w:val="102FC0BC"/>
    <w:rsid w:val="104FB60F"/>
    <w:rsid w:val="105CAFDD"/>
    <w:rsid w:val="1062954E"/>
    <w:rsid w:val="10636D78"/>
    <w:rsid w:val="107F77A5"/>
    <w:rsid w:val="1081DAE8"/>
    <w:rsid w:val="10837439"/>
    <w:rsid w:val="109F7713"/>
    <w:rsid w:val="10B91E19"/>
    <w:rsid w:val="10C11B84"/>
    <w:rsid w:val="10DF205C"/>
    <w:rsid w:val="10EBBA73"/>
    <w:rsid w:val="10F4248A"/>
    <w:rsid w:val="10FC0677"/>
    <w:rsid w:val="11020F47"/>
    <w:rsid w:val="110A2C1B"/>
    <w:rsid w:val="110F07B6"/>
    <w:rsid w:val="111355C2"/>
    <w:rsid w:val="1120B3A5"/>
    <w:rsid w:val="112167FF"/>
    <w:rsid w:val="1126B1B2"/>
    <w:rsid w:val="11302CD5"/>
    <w:rsid w:val="113CECD3"/>
    <w:rsid w:val="115A8975"/>
    <w:rsid w:val="115C092A"/>
    <w:rsid w:val="11621CD3"/>
    <w:rsid w:val="116863AC"/>
    <w:rsid w:val="11733E71"/>
    <w:rsid w:val="1183C946"/>
    <w:rsid w:val="118F7F0F"/>
    <w:rsid w:val="119BB567"/>
    <w:rsid w:val="11B94034"/>
    <w:rsid w:val="11F2E079"/>
    <w:rsid w:val="11F42C52"/>
    <w:rsid w:val="11F99853"/>
    <w:rsid w:val="1200E2CD"/>
    <w:rsid w:val="120F8211"/>
    <w:rsid w:val="121F449A"/>
    <w:rsid w:val="123E639F"/>
    <w:rsid w:val="1247FE06"/>
    <w:rsid w:val="124C2153"/>
    <w:rsid w:val="124D001F"/>
    <w:rsid w:val="126AA3E4"/>
    <w:rsid w:val="12883F6E"/>
    <w:rsid w:val="128BB8CC"/>
    <w:rsid w:val="1290E89E"/>
    <w:rsid w:val="12A0E74D"/>
    <w:rsid w:val="12A5CD2E"/>
    <w:rsid w:val="12A911AF"/>
    <w:rsid w:val="12B765C8"/>
    <w:rsid w:val="12D4E850"/>
    <w:rsid w:val="12D5FE64"/>
    <w:rsid w:val="12E96644"/>
    <w:rsid w:val="12F43BA1"/>
    <w:rsid w:val="12FED978"/>
    <w:rsid w:val="13037CED"/>
    <w:rsid w:val="130955F7"/>
    <w:rsid w:val="1309AEA9"/>
    <w:rsid w:val="1309B63C"/>
    <w:rsid w:val="13147A5B"/>
    <w:rsid w:val="13158CAB"/>
    <w:rsid w:val="131ADEE2"/>
    <w:rsid w:val="132EADEF"/>
    <w:rsid w:val="133785C8"/>
    <w:rsid w:val="13422495"/>
    <w:rsid w:val="1347E758"/>
    <w:rsid w:val="134C5BC8"/>
    <w:rsid w:val="1389AC2B"/>
    <w:rsid w:val="139024EE"/>
    <w:rsid w:val="1399371B"/>
    <w:rsid w:val="13A08140"/>
    <w:rsid w:val="13A48F57"/>
    <w:rsid w:val="13BC55F3"/>
    <w:rsid w:val="13C30281"/>
    <w:rsid w:val="13CC4814"/>
    <w:rsid w:val="13D208B4"/>
    <w:rsid w:val="13D25627"/>
    <w:rsid w:val="13D38517"/>
    <w:rsid w:val="13DD5D8F"/>
    <w:rsid w:val="13E6F17B"/>
    <w:rsid w:val="1404E34F"/>
    <w:rsid w:val="14051852"/>
    <w:rsid w:val="1409F137"/>
    <w:rsid w:val="140A5430"/>
    <w:rsid w:val="1420C3D1"/>
    <w:rsid w:val="142245BA"/>
    <w:rsid w:val="143AFC4C"/>
    <w:rsid w:val="143B67B2"/>
    <w:rsid w:val="14449D62"/>
    <w:rsid w:val="144958F7"/>
    <w:rsid w:val="145C0831"/>
    <w:rsid w:val="14640930"/>
    <w:rsid w:val="14665952"/>
    <w:rsid w:val="146DF57E"/>
    <w:rsid w:val="146ECA5F"/>
    <w:rsid w:val="146F4B6F"/>
    <w:rsid w:val="147BF222"/>
    <w:rsid w:val="14872CD3"/>
    <w:rsid w:val="1492B023"/>
    <w:rsid w:val="1495AF91"/>
    <w:rsid w:val="1495E9BF"/>
    <w:rsid w:val="149D2155"/>
    <w:rsid w:val="14A57F0A"/>
    <w:rsid w:val="14A6CEB5"/>
    <w:rsid w:val="14A76212"/>
    <w:rsid w:val="14B0D4A3"/>
    <w:rsid w:val="14B70952"/>
    <w:rsid w:val="14C7912C"/>
    <w:rsid w:val="14E890D0"/>
    <w:rsid w:val="14E90E19"/>
    <w:rsid w:val="14F576AE"/>
    <w:rsid w:val="14F8087F"/>
    <w:rsid w:val="15001BC3"/>
    <w:rsid w:val="150D05A6"/>
    <w:rsid w:val="1524EDAC"/>
    <w:rsid w:val="1528A3CB"/>
    <w:rsid w:val="153E6C49"/>
    <w:rsid w:val="15572A35"/>
    <w:rsid w:val="156356A0"/>
    <w:rsid w:val="156949D5"/>
    <w:rsid w:val="156BFB79"/>
    <w:rsid w:val="156FE9B0"/>
    <w:rsid w:val="15700DB9"/>
    <w:rsid w:val="15740511"/>
    <w:rsid w:val="1576EC7F"/>
    <w:rsid w:val="157C9689"/>
    <w:rsid w:val="158884AD"/>
    <w:rsid w:val="15898955"/>
    <w:rsid w:val="1598F8BD"/>
    <w:rsid w:val="15AAFE1B"/>
    <w:rsid w:val="15AEBA20"/>
    <w:rsid w:val="15B91D57"/>
    <w:rsid w:val="15CE1C73"/>
    <w:rsid w:val="15D7C579"/>
    <w:rsid w:val="15F380E5"/>
    <w:rsid w:val="15F5E957"/>
    <w:rsid w:val="15FB78FD"/>
    <w:rsid w:val="15FC2270"/>
    <w:rsid w:val="1611ABEF"/>
    <w:rsid w:val="16214F31"/>
    <w:rsid w:val="162C5923"/>
    <w:rsid w:val="165B82AF"/>
    <w:rsid w:val="165D241E"/>
    <w:rsid w:val="16857B5E"/>
    <w:rsid w:val="16862251"/>
    <w:rsid w:val="1697A869"/>
    <w:rsid w:val="1697D2D4"/>
    <w:rsid w:val="16A504BF"/>
    <w:rsid w:val="16B64312"/>
    <w:rsid w:val="16D61E31"/>
    <w:rsid w:val="16E0F576"/>
    <w:rsid w:val="16E3A4BC"/>
    <w:rsid w:val="16E5A5FE"/>
    <w:rsid w:val="16EBDF27"/>
    <w:rsid w:val="16F13B92"/>
    <w:rsid w:val="16F9B378"/>
    <w:rsid w:val="1713A797"/>
    <w:rsid w:val="171745B1"/>
    <w:rsid w:val="171D6A94"/>
    <w:rsid w:val="171DFEDF"/>
    <w:rsid w:val="17218ABA"/>
    <w:rsid w:val="172DD8F0"/>
    <w:rsid w:val="173E5C74"/>
    <w:rsid w:val="174804D9"/>
    <w:rsid w:val="174C0038"/>
    <w:rsid w:val="176134AE"/>
    <w:rsid w:val="1764BF63"/>
    <w:rsid w:val="176C441A"/>
    <w:rsid w:val="17782424"/>
    <w:rsid w:val="1778E54B"/>
    <w:rsid w:val="178B0870"/>
    <w:rsid w:val="179111DD"/>
    <w:rsid w:val="17914100"/>
    <w:rsid w:val="179DC371"/>
    <w:rsid w:val="17B58C12"/>
    <w:rsid w:val="17E6BF6C"/>
    <w:rsid w:val="17ED7B24"/>
    <w:rsid w:val="17F75310"/>
    <w:rsid w:val="1803BF29"/>
    <w:rsid w:val="18084FC8"/>
    <w:rsid w:val="18115D31"/>
    <w:rsid w:val="181FB8DB"/>
    <w:rsid w:val="1821F050"/>
    <w:rsid w:val="1831B914"/>
    <w:rsid w:val="185B68DB"/>
    <w:rsid w:val="1873F263"/>
    <w:rsid w:val="1876D68E"/>
    <w:rsid w:val="18783250"/>
    <w:rsid w:val="187A67F7"/>
    <w:rsid w:val="188A94FD"/>
    <w:rsid w:val="188DCDDD"/>
    <w:rsid w:val="189673A4"/>
    <w:rsid w:val="189F0250"/>
    <w:rsid w:val="18A78A72"/>
    <w:rsid w:val="18F60F5B"/>
    <w:rsid w:val="191FC819"/>
    <w:rsid w:val="192B21A7"/>
    <w:rsid w:val="193CCAB1"/>
    <w:rsid w:val="193E0627"/>
    <w:rsid w:val="19526B6C"/>
    <w:rsid w:val="195A1178"/>
    <w:rsid w:val="197A08EC"/>
    <w:rsid w:val="197E2C26"/>
    <w:rsid w:val="19824911"/>
    <w:rsid w:val="198E9330"/>
    <w:rsid w:val="19913810"/>
    <w:rsid w:val="19914A0B"/>
    <w:rsid w:val="199695CD"/>
    <w:rsid w:val="19A5D22E"/>
    <w:rsid w:val="19A6C8D3"/>
    <w:rsid w:val="19E302AB"/>
    <w:rsid w:val="19FB1C82"/>
    <w:rsid w:val="1A002D79"/>
    <w:rsid w:val="1A1FE180"/>
    <w:rsid w:val="1A290DF2"/>
    <w:rsid w:val="1A365573"/>
    <w:rsid w:val="1A4BDDC2"/>
    <w:rsid w:val="1A73A3B6"/>
    <w:rsid w:val="1A948D00"/>
    <w:rsid w:val="1A9CC19F"/>
    <w:rsid w:val="1A9F9A3F"/>
    <w:rsid w:val="1AAC5D09"/>
    <w:rsid w:val="1AEA907F"/>
    <w:rsid w:val="1AF5A726"/>
    <w:rsid w:val="1B13B6E4"/>
    <w:rsid w:val="1B15CB75"/>
    <w:rsid w:val="1B16A056"/>
    <w:rsid w:val="1B1DB8FB"/>
    <w:rsid w:val="1B1E1972"/>
    <w:rsid w:val="1B24177E"/>
    <w:rsid w:val="1B2EF3D2"/>
    <w:rsid w:val="1B3DE0CE"/>
    <w:rsid w:val="1B410CA1"/>
    <w:rsid w:val="1B452235"/>
    <w:rsid w:val="1B571196"/>
    <w:rsid w:val="1B59473D"/>
    <w:rsid w:val="1B6180FA"/>
    <w:rsid w:val="1B7A2FAE"/>
    <w:rsid w:val="1B7ED30C"/>
    <w:rsid w:val="1B8C7F88"/>
    <w:rsid w:val="1BA0F4B6"/>
    <w:rsid w:val="1BA1FCD2"/>
    <w:rsid w:val="1BD17CBE"/>
    <w:rsid w:val="1BDF2755"/>
    <w:rsid w:val="1BE718BA"/>
    <w:rsid w:val="1BEBA14D"/>
    <w:rsid w:val="1C11B85C"/>
    <w:rsid w:val="1C212ED8"/>
    <w:rsid w:val="1C222A84"/>
    <w:rsid w:val="1C28BB1C"/>
    <w:rsid w:val="1C2DC952"/>
    <w:rsid w:val="1C2F04A5"/>
    <w:rsid w:val="1C31BB71"/>
    <w:rsid w:val="1C554A7F"/>
    <w:rsid w:val="1C77A69D"/>
    <w:rsid w:val="1C7911FB"/>
    <w:rsid w:val="1C9054BC"/>
    <w:rsid w:val="1C910197"/>
    <w:rsid w:val="1CA1B262"/>
    <w:rsid w:val="1CA880FA"/>
    <w:rsid w:val="1CAEFDFB"/>
    <w:rsid w:val="1CB18FCB"/>
    <w:rsid w:val="1CB3223C"/>
    <w:rsid w:val="1CC71025"/>
    <w:rsid w:val="1CE9BBE4"/>
    <w:rsid w:val="1CEA8149"/>
    <w:rsid w:val="1D090419"/>
    <w:rsid w:val="1D1AA36D"/>
    <w:rsid w:val="1D38D505"/>
    <w:rsid w:val="1D3C2F01"/>
    <w:rsid w:val="1D4A7C45"/>
    <w:rsid w:val="1D6C1D7D"/>
    <w:rsid w:val="1D79ED27"/>
    <w:rsid w:val="1D7D3553"/>
    <w:rsid w:val="1D8B2B85"/>
    <w:rsid w:val="1D9F027A"/>
    <w:rsid w:val="1DAD49B3"/>
    <w:rsid w:val="1DBB1CB1"/>
    <w:rsid w:val="1DD53C47"/>
    <w:rsid w:val="1DD5C32D"/>
    <w:rsid w:val="1DE01D72"/>
    <w:rsid w:val="1DE9325B"/>
    <w:rsid w:val="1E07EF6D"/>
    <w:rsid w:val="1E1E1EAD"/>
    <w:rsid w:val="1E23C04E"/>
    <w:rsid w:val="1E2570E1"/>
    <w:rsid w:val="1E2BB60E"/>
    <w:rsid w:val="1E3023CD"/>
    <w:rsid w:val="1E447A15"/>
    <w:rsid w:val="1E643697"/>
    <w:rsid w:val="1E65E2BB"/>
    <w:rsid w:val="1E98327A"/>
    <w:rsid w:val="1EA16EE8"/>
    <w:rsid w:val="1EC773BF"/>
    <w:rsid w:val="1EE3858A"/>
    <w:rsid w:val="1EEC1478"/>
    <w:rsid w:val="1EFD40A0"/>
    <w:rsid w:val="1F05911F"/>
    <w:rsid w:val="1F066FA8"/>
    <w:rsid w:val="1F1C5EDC"/>
    <w:rsid w:val="1F1EB97C"/>
    <w:rsid w:val="1F2826A0"/>
    <w:rsid w:val="1F2FF453"/>
    <w:rsid w:val="1F53E432"/>
    <w:rsid w:val="1F6BDA5F"/>
    <w:rsid w:val="1F7515E0"/>
    <w:rsid w:val="1F86EE0D"/>
    <w:rsid w:val="1F89F874"/>
    <w:rsid w:val="1F8C07AC"/>
    <w:rsid w:val="1F8D245D"/>
    <w:rsid w:val="1F94850A"/>
    <w:rsid w:val="1F9A632B"/>
    <w:rsid w:val="1FC20E70"/>
    <w:rsid w:val="1FC76CBA"/>
    <w:rsid w:val="1FD064C4"/>
    <w:rsid w:val="1FD37C12"/>
    <w:rsid w:val="1FDA5614"/>
    <w:rsid w:val="1FDF64AC"/>
    <w:rsid w:val="1FE17C36"/>
    <w:rsid w:val="1FF3696D"/>
    <w:rsid w:val="2015B07A"/>
    <w:rsid w:val="2015E34B"/>
    <w:rsid w:val="202C5DA4"/>
    <w:rsid w:val="202FAE3B"/>
    <w:rsid w:val="204C131F"/>
    <w:rsid w:val="204CDD69"/>
    <w:rsid w:val="206F1F99"/>
    <w:rsid w:val="2083125F"/>
    <w:rsid w:val="20A56301"/>
    <w:rsid w:val="20A6AE6E"/>
    <w:rsid w:val="20AED861"/>
    <w:rsid w:val="20B53060"/>
    <w:rsid w:val="20BB3F63"/>
    <w:rsid w:val="20BC2B4C"/>
    <w:rsid w:val="20E3F299"/>
    <w:rsid w:val="20E59166"/>
    <w:rsid w:val="20F1D16E"/>
    <w:rsid w:val="20FAFB1D"/>
    <w:rsid w:val="210195BE"/>
    <w:rsid w:val="210418CA"/>
    <w:rsid w:val="21057966"/>
    <w:rsid w:val="210A4854"/>
    <w:rsid w:val="210F8CB3"/>
    <w:rsid w:val="21113C99"/>
    <w:rsid w:val="2119BCC3"/>
    <w:rsid w:val="212FBA29"/>
    <w:rsid w:val="214A8313"/>
    <w:rsid w:val="214D1395"/>
    <w:rsid w:val="21593115"/>
    <w:rsid w:val="21602AA3"/>
    <w:rsid w:val="21643792"/>
    <w:rsid w:val="2169633D"/>
    <w:rsid w:val="216BD2DD"/>
    <w:rsid w:val="217E0131"/>
    <w:rsid w:val="217F47DF"/>
    <w:rsid w:val="218BA696"/>
    <w:rsid w:val="218CFA7F"/>
    <w:rsid w:val="219617E3"/>
    <w:rsid w:val="2198BE20"/>
    <w:rsid w:val="21A1B24A"/>
    <w:rsid w:val="21BE8DAD"/>
    <w:rsid w:val="21D32A9A"/>
    <w:rsid w:val="21D601BD"/>
    <w:rsid w:val="21D78CBE"/>
    <w:rsid w:val="21D865D4"/>
    <w:rsid w:val="21DFC37E"/>
    <w:rsid w:val="21EB9D4A"/>
    <w:rsid w:val="21EDF6F4"/>
    <w:rsid w:val="21F57BAB"/>
    <w:rsid w:val="21FA11D6"/>
    <w:rsid w:val="22215C38"/>
    <w:rsid w:val="222CA11A"/>
    <w:rsid w:val="222ED027"/>
    <w:rsid w:val="223021E4"/>
    <w:rsid w:val="22349AEF"/>
    <w:rsid w:val="223D0250"/>
    <w:rsid w:val="2240BE42"/>
    <w:rsid w:val="224F120E"/>
    <w:rsid w:val="225CEFAB"/>
    <w:rsid w:val="226323E9"/>
    <w:rsid w:val="226D2C9E"/>
    <w:rsid w:val="22822C10"/>
    <w:rsid w:val="229AFCDF"/>
    <w:rsid w:val="22B7F12C"/>
    <w:rsid w:val="22BFA667"/>
    <w:rsid w:val="22D1DCA9"/>
    <w:rsid w:val="22E31066"/>
    <w:rsid w:val="22F29A5A"/>
    <w:rsid w:val="22FF2731"/>
    <w:rsid w:val="23115EA7"/>
    <w:rsid w:val="231272E2"/>
    <w:rsid w:val="231DC731"/>
    <w:rsid w:val="232F6382"/>
    <w:rsid w:val="233369F7"/>
    <w:rsid w:val="233E88C8"/>
    <w:rsid w:val="2348531E"/>
    <w:rsid w:val="2354A74A"/>
    <w:rsid w:val="23577721"/>
    <w:rsid w:val="2363B90B"/>
    <w:rsid w:val="236AD1BF"/>
    <w:rsid w:val="2384C14B"/>
    <w:rsid w:val="2389E4F1"/>
    <w:rsid w:val="238AC047"/>
    <w:rsid w:val="238FCDDA"/>
    <w:rsid w:val="23981EE0"/>
    <w:rsid w:val="239AA8A4"/>
    <w:rsid w:val="239D2F62"/>
    <w:rsid w:val="23A39AD5"/>
    <w:rsid w:val="23A8179C"/>
    <w:rsid w:val="23CDF3FB"/>
    <w:rsid w:val="23D6B99D"/>
    <w:rsid w:val="23F4955C"/>
    <w:rsid w:val="2403C5ED"/>
    <w:rsid w:val="2403D7F5"/>
    <w:rsid w:val="24060304"/>
    <w:rsid w:val="240C7229"/>
    <w:rsid w:val="241186F7"/>
    <w:rsid w:val="2416D934"/>
    <w:rsid w:val="2424B7C7"/>
    <w:rsid w:val="242BDF51"/>
    <w:rsid w:val="243E46FD"/>
    <w:rsid w:val="2441E916"/>
    <w:rsid w:val="244EC7A9"/>
    <w:rsid w:val="24502156"/>
    <w:rsid w:val="245023F7"/>
    <w:rsid w:val="245A2F66"/>
    <w:rsid w:val="246C6E6D"/>
    <w:rsid w:val="246EEE62"/>
    <w:rsid w:val="2481CF35"/>
    <w:rsid w:val="2495F0CB"/>
    <w:rsid w:val="2497CB65"/>
    <w:rsid w:val="249A1314"/>
    <w:rsid w:val="24A02328"/>
    <w:rsid w:val="24A27A77"/>
    <w:rsid w:val="24A37696"/>
    <w:rsid w:val="24AD78FA"/>
    <w:rsid w:val="24C93AB0"/>
    <w:rsid w:val="24CC0D26"/>
    <w:rsid w:val="24DCD45C"/>
    <w:rsid w:val="24F05F8A"/>
    <w:rsid w:val="24F951A3"/>
    <w:rsid w:val="25061604"/>
    <w:rsid w:val="25202A27"/>
    <w:rsid w:val="2529532F"/>
    <w:rsid w:val="252B20EF"/>
    <w:rsid w:val="253CC6DA"/>
    <w:rsid w:val="25418574"/>
    <w:rsid w:val="25474F18"/>
    <w:rsid w:val="254BAB7D"/>
    <w:rsid w:val="25639E2C"/>
    <w:rsid w:val="258A6AE9"/>
    <w:rsid w:val="25A67EBC"/>
    <w:rsid w:val="25B6C6FE"/>
    <w:rsid w:val="25BFDEA3"/>
    <w:rsid w:val="25E4B8E5"/>
    <w:rsid w:val="25E77578"/>
    <w:rsid w:val="25F0EC86"/>
    <w:rsid w:val="261B2D87"/>
    <w:rsid w:val="2622E236"/>
    <w:rsid w:val="263E4AD8"/>
    <w:rsid w:val="26582753"/>
    <w:rsid w:val="26614D60"/>
    <w:rsid w:val="267C66F8"/>
    <w:rsid w:val="268E879E"/>
    <w:rsid w:val="2695DE5F"/>
    <w:rsid w:val="269E2AA9"/>
    <w:rsid w:val="26A670AE"/>
    <w:rsid w:val="26A74C21"/>
    <w:rsid w:val="26AE1B97"/>
    <w:rsid w:val="26AE23A1"/>
    <w:rsid w:val="26BB7E99"/>
    <w:rsid w:val="26BFCF0E"/>
    <w:rsid w:val="26CC62E0"/>
    <w:rsid w:val="26E33D01"/>
    <w:rsid w:val="26EB30A6"/>
    <w:rsid w:val="26F4D6EA"/>
    <w:rsid w:val="2702D66C"/>
    <w:rsid w:val="2703B7B9"/>
    <w:rsid w:val="27068DAF"/>
    <w:rsid w:val="2718D74B"/>
    <w:rsid w:val="27192D74"/>
    <w:rsid w:val="27299302"/>
    <w:rsid w:val="274C410F"/>
    <w:rsid w:val="275747DD"/>
    <w:rsid w:val="2773E697"/>
    <w:rsid w:val="2774BAEA"/>
    <w:rsid w:val="278EA673"/>
    <w:rsid w:val="278F5552"/>
    <w:rsid w:val="2790B698"/>
    <w:rsid w:val="279AA522"/>
    <w:rsid w:val="27C41764"/>
    <w:rsid w:val="27C5CE04"/>
    <w:rsid w:val="27DA10D4"/>
    <w:rsid w:val="27E7BD81"/>
    <w:rsid w:val="27E89484"/>
    <w:rsid w:val="27FBBCE8"/>
    <w:rsid w:val="2814DCF2"/>
    <w:rsid w:val="2815B1D5"/>
    <w:rsid w:val="281C2FD3"/>
    <w:rsid w:val="28291632"/>
    <w:rsid w:val="2835309F"/>
    <w:rsid w:val="28354068"/>
    <w:rsid w:val="285710AA"/>
    <w:rsid w:val="2866C27B"/>
    <w:rsid w:val="286DD8AA"/>
    <w:rsid w:val="2879A4A4"/>
    <w:rsid w:val="28993803"/>
    <w:rsid w:val="289F702F"/>
    <w:rsid w:val="28AF8395"/>
    <w:rsid w:val="28B071D2"/>
    <w:rsid w:val="28BA5496"/>
    <w:rsid w:val="28BA5A17"/>
    <w:rsid w:val="28C3634F"/>
    <w:rsid w:val="28C3F52D"/>
    <w:rsid w:val="28C59BC2"/>
    <w:rsid w:val="28C70D8D"/>
    <w:rsid w:val="28CCFEAD"/>
    <w:rsid w:val="28E802A8"/>
    <w:rsid w:val="29108B4B"/>
    <w:rsid w:val="292A2C72"/>
    <w:rsid w:val="292BE502"/>
    <w:rsid w:val="292E4C7F"/>
    <w:rsid w:val="29442044"/>
    <w:rsid w:val="294CA02E"/>
    <w:rsid w:val="2981B279"/>
    <w:rsid w:val="29980C64"/>
    <w:rsid w:val="29986CDB"/>
    <w:rsid w:val="29A63EE5"/>
    <w:rsid w:val="29B1E3AE"/>
    <w:rsid w:val="29C7887E"/>
    <w:rsid w:val="29D13D61"/>
    <w:rsid w:val="29D5BB1D"/>
    <w:rsid w:val="29D94618"/>
    <w:rsid w:val="29E009D5"/>
    <w:rsid w:val="29E4CAE5"/>
    <w:rsid w:val="29EAD563"/>
    <w:rsid w:val="29EE6271"/>
    <w:rsid w:val="29F851E1"/>
    <w:rsid w:val="29F98235"/>
    <w:rsid w:val="29FE6281"/>
    <w:rsid w:val="2A1F7BA3"/>
    <w:rsid w:val="2A2A5579"/>
    <w:rsid w:val="2A4EFE82"/>
    <w:rsid w:val="2A50BD65"/>
    <w:rsid w:val="2A62BE4B"/>
    <w:rsid w:val="2A6A0418"/>
    <w:rsid w:val="2A6BB4B9"/>
    <w:rsid w:val="2A6BE8F0"/>
    <w:rsid w:val="2A766EF9"/>
    <w:rsid w:val="2A77CD24"/>
    <w:rsid w:val="2A86F601"/>
    <w:rsid w:val="2AB3AEBD"/>
    <w:rsid w:val="2ACD51E6"/>
    <w:rsid w:val="2AD7C38F"/>
    <w:rsid w:val="2AD8E49F"/>
    <w:rsid w:val="2ADC5AD9"/>
    <w:rsid w:val="2B008124"/>
    <w:rsid w:val="2B0825A8"/>
    <w:rsid w:val="2B0F0531"/>
    <w:rsid w:val="2B11B40D"/>
    <w:rsid w:val="2B214E05"/>
    <w:rsid w:val="2B2CF2EB"/>
    <w:rsid w:val="2B33DCC5"/>
    <w:rsid w:val="2B373A8E"/>
    <w:rsid w:val="2B4DFB6A"/>
    <w:rsid w:val="2B4F3CFB"/>
    <w:rsid w:val="2B5BAC38"/>
    <w:rsid w:val="2B6D9D34"/>
    <w:rsid w:val="2B75E3A4"/>
    <w:rsid w:val="2B87ED55"/>
    <w:rsid w:val="2B8B0DC6"/>
    <w:rsid w:val="2B9E02B1"/>
    <w:rsid w:val="2BB61B6D"/>
    <w:rsid w:val="2BC96EE5"/>
    <w:rsid w:val="2BD120C0"/>
    <w:rsid w:val="2BF00001"/>
    <w:rsid w:val="2C0C8BFA"/>
    <w:rsid w:val="2C106733"/>
    <w:rsid w:val="2C1E911A"/>
    <w:rsid w:val="2C2D7AE2"/>
    <w:rsid w:val="2C2FED83"/>
    <w:rsid w:val="2C477E3D"/>
    <w:rsid w:val="2C56A350"/>
    <w:rsid w:val="2C5FDAC4"/>
    <w:rsid w:val="2C6D3EF9"/>
    <w:rsid w:val="2C70DCE9"/>
    <w:rsid w:val="2C7E806B"/>
    <w:rsid w:val="2C812A49"/>
    <w:rsid w:val="2C86385D"/>
    <w:rsid w:val="2C8A8EE0"/>
    <w:rsid w:val="2C8EAD59"/>
    <w:rsid w:val="2C9679DE"/>
    <w:rsid w:val="2C996FC4"/>
    <w:rsid w:val="2C9F9553"/>
    <w:rsid w:val="2CA8B0CE"/>
    <w:rsid w:val="2CB5FE56"/>
    <w:rsid w:val="2CCF0D48"/>
    <w:rsid w:val="2CE52175"/>
    <w:rsid w:val="2CE592FF"/>
    <w:rsid w:val="2CE9B747"/>
    <w:rsid w:val="2CF9A5D5"/>
    <w:rsid w:val="2CFB4789"/>
    <w:rsid w:val="2D053C83"/>
    <w:rsid w:val="2D0E6D34"/>
    <w:rsid w:val="2D2AB429"/>
    <w:rsid w:val="2D2FAA4F"/>
    <w:rsid w:val="2D3CF6DC"/>
    <w:rsid w:val="2D4C8859"/>
    <w:rsid w:val="2D61D9B8"/>
    <w:rsid w:val="2D76514A"/>
    <w:rsid w:val="2D781B0B"/>
    <w:rsid w:val="2D9C6414"/>
    <w:rsid w:val="2DB8693D"/>
    <w:rsid w:val="2DD34424"/>
    <w:rsid w:val="2DE74EF2"/>
    <w:rsid w:val="2DEED044"/>
    <w:rsid w:val="2DF829C5"/>
    <w:rsid w:val="2DFD59E1"/>
    <w:rsid w:val="2E14A73C"/>
    <w:rsid w:val="2E2B3BED"/>
    <w:rsid w:val="2E31B2C1"/>
    <w:rsid w:val="2E52B5A1"/>
    <w:rsid w:val="2E74D56A"/>
    <w:rsid w:val="2E783D47"/>
    <w:rsid w:val="2E884A29"/>
    <w:rsid w:val="2E8AAB08"/>
    <w:rsid w:val="2E8F03CC"/>
    <w:rsid w:val="2E91A975"/>
    <w:rsid w:val="2E993366"/>
    <w:rsid w:val="2EA098AD"/>
    <w:rsid w:val="2EABAD71"/>
    <w:rsid w:val="2EBE4240"/>
    <w:rsid w:val="2ED6FEA3"/>
    <w:rsid w:val="2ED85F69"/>
    <w:rsid w:val="2EF7706C"/>
    <w:rsid w:val="2EF801D9"/>
    <w:rsid w:val="2F04C573"/>
    <w:rsid w:val="2F054FB2"/>
    <w:rsid w:val="2F06CC06"/>
    <w:rsid w:val="2F11B267"/>
    <w:rsid w:val="2F2875A4"/>
    <w:rsid w:val="2F29235C"/>
    <w:rsid w:val="2F48FDB2"/>
    <w:rsid w:val="2F544C59"/>
    <w:rsid w:val="2F5D9F2D"/>
    <w:rsid w:val="2F76B279"/>
    <w:rsid w:val="2F7D4691"/>
    <w:rsid w:val="2FA7322E"/>
    <w:rsid w:val="2FB9DFD3"/>
    <w:rsid w:val="2FC734C6"/>
    <w:rsid w:val="2FC9B9E4"/>
    <w:rsid w:val="2FCDA9BB"/>
    <w:rsid w:val="2FD1EF66"/>
    <w:rsid w:val="2FEF5507"/>
    <w:rsid w:val="2FF67388"/>
    <w:rsid w:val="2FF7EEA9"/>
    <w:rsid w:val="2FF8F8A6"/>
    <w:rsid w:val="3015937B"/>
    <w:rsid w:val="3022CD4C"/>
    <w:rsid w:val="3026EE1D"/>
    <w:rsid w:val="303777D8"/>
    <w:rsid w:val="303816F3"/>
    <w:rsid w:val="3043CDB1"/>
    <w:rsid w:val="30440B20"/>
    <w:rsid w:val="30449FE6"/>
    <w:rsid w:val="304954C7"/>
    <w:rsid w:val="304A8C47"/>
    <w:rsid w:val="304C9B12"/>
    <w:rsid w:val="3085D275"/>
    <w:rsid w:val="3089669D"/>
    <w:rsid w:val="309F6623"/>
    <w:rsid w:val="30AB77B7"/>
    <w:rsid w:val="30ACD392"/>
    <w:rsid w:val="30AE943A"/>
    <w:rsid w:val="30B851E3"/>
    <w:rsid w:val="30C61656"/>
    <w:rsid w:val="30C81F63"/>
    <w:rsid w:val="30CA2E39"/>
    <w:rsid w:val="30CAF908"/>
    <w:rsid w:val="30CB5E45"/>
    <w:rsid w:val="30E14BE8"/>
    <w:rsid w:val="30E41B1A"/>
    <w:rsid w:val="30F1061E"/>
    <w:rsid w:val="30F180B7"/>
    <w:rsid w:val="30FA4D50"/>
    <w:rsid w:val="31076E14"/>
    <w:rsid w:val="3107D447"/>
    <w:rsid w:val="310FBD2C"/>
    <w:rsid w:val="3119A2EA"/>
    <w:rsid w:val="311DCE8A"/>
    <w:rsid w:val="311FCE21"/>
    <w:rsid w:val="3121A9D2"/>
    <w:rsid w:val="312B753F"/>
    <w:rsid w:val="312FE087"/>
    <w:rsid w:val="31427D1F"/>
    <w:rsid w:val="3143028F"/>
    <w:rsid w:val="316BFC7F"/>
    <w:rsid w:val="316CB469"/>
    <w:rsid w:val="317CA3BC"/>
    <w:rsid w:val="317E3BF3"/>
    <w:rsid w:val="317ED9CD"/>
    <w:rsid w:val="3191BE79"/>
    <w:rsid w:val="319581E1"/>
    <w:rsid w:val="3198AF0D"/>
    <w:rsid w:val="319F9C96"/>
    <w:rsid w:val="31AC739C"/>
    <w:rsid w:val="31AE4A72"/>
    <w:rsid w:val="31BD286A"/>
    <w:rsid w:val="31C678DB"/>
    <w:rsid w:val="31CBFCCB"/>
    <w:rsid w:val="31CD16F8"/>
    <w:rsid w:val="31D0A553"/>
    <w:rsid w:val="31D1F0D9"/>
    <w:rsid w:val="31DBA204"/>
    <w:rsid w:val="31DCBEEB"/>
    <w:rsid w:val="32139793"/>
    <w:rsid w:val="321A72BC"/>
    <w:rsid w:val="32213B02"/>
    <w:rsid w:val="322569CF"/>
    <w:rsid w:val="322772E3"/>
    <w:rsid w:val="3236559E"/>
    <w:rsid w:val="324D6D07"/>
    <w:rsid w:val="325569B8"/>
    <w:rsid w:val="3257DF0C"/>
    <w:rsid w:val="3258C936"/>
    <w:rsid w:val="325AEB67"/>
    <w:rsid w:val="3263DD8A"/>
    <w:rsid w:val="32649082"/>
    <w:rsid w:val="32677617"/>
    <w:rsid w:val="3268FF10"/>
    <w:rsid w:val="326C7E08"/>
    <w:rsid w:val="326D3D8D"/>
    <w:rsid w:val="32828169"/>
    <w:rsid w:val="328A804F"/>
    <w:rsid w:val="329741B3"/>
    <w:rsid w:val="32A1CC90"/>
    <w:rsid w:val="32A83483"/>
    <w:rsid w:val="32AE482B"/>
    <w:rsid w:val="32DB9597"/>
    <w:rsid w:val="32DBEFA0"/>
    <w:rsid w:val="32E49D87"/>
    <w:rsid w:val="32E56D00"/>
    <w:rsid w:val="32F616E9"/>
    <w:rsid w:val="32FFEF35"/>
    <w:rsid w:val="3318A816"/>
    <w:rsid w:val="33204F17"/>
    <w:rsid w:val="332F8E07"/>
    <w:rsid w:val="332F8F6B"/>
    <w:rsid w:val="3333B4FD"/>
    <w:rsid w:val="3334FA18"/>
    <w:rsid w:val="3346DBD4"/>
    <w:rsid w:val="33548644"/>
    <w:rsid w:val="337B04D6"/>
    <w:rsid w:val="3382B6A9"/>
    <w:rsid w:val="33899BDB"/>
    <w:rsid w:val="338B97E8"/>
    <w:rsid w:val="33963017"/>
    <w:rsid w:val="339C74CE"/>
    <w:rsid w:val="33A5DC3F"/>
    <w:rsid w:val="33A86F96"/>
    <w:rsid w:val="33B398E0"/>
    <w:rsid w:val="33B7AE8E"/>
    <w:rsid w:val="33C7889F"/>
    <w:rsid w:val="33D437EF"/>
    <w:rsid w:val="33ECB964"/>
    <w:rsid w:val="33F4AF95"/>
    <w:rsid w:val="33FCA572"/>
    <w:rsid w:val="33FF9365"/>
    <w:rsid w:val="341144F1"/>
    <w:rsid w:val="3415158C"/>
    <w:rsid w:val="3419C8EE"/>
    <w:rsid w:val="34221348"/>
    <w:rsid w:val="3430639D"/>
    <w:rsid w:val="344AAE61"/>
    <w:rsid w:val="3454BCC6"/>
    <w:rsid w:val="3471DF97"/>
    <w:rsid w:val="347765F8"/>
    <w:rsid w:val="34809F0E"/>
    <w:rsid w:val="3493DCBB"/>
    <w:rsid w:val="349A5FCA"/>
    <w:rsid w:val="34AB0CDA"/>
    <w:rsid w:val="34AD606D"/>
    <w:rsid w:val="34BB2359"/>
    <w:rsid w:val="34C4A74B"/>
    <w:rsid w:val="34CC69C9"/>
    <w:rsid w:val="34CCD4D2"/>
    <w:rsid w:val="34CFE2EB"/>
    <w:rsid w:val="34D01CD6"/>
    <w:rsid w:val="34E0C130"/>
    <w:rsid w:val="34E2A9C1"/>
    <w:rsid w:val="34E64FDB"/>
    <w:rsid w:val="35127964"/>
    <w:rsid w:val="3534F9BD"/>
    <w:rsid w:val="353F03C6"/>
    <w:rsid w:val="3547BE53"/>
    <w:rsid w:val="354A00FF"/>
    <w:rsid w:val="354CD9F2"/>
    <w:rsid w:val="356E055E"/>
    <w:rsid w:val="35938008"/>
    <w:rsid w:val="359C3144"/>
    <w:rsid w:val="35AC7DD4"/>
    <w:rsid w:val="35B32807"/>
    <w:rsid w:val="35D30FC0"/>
    <w:rsid w:val="35E49160"/>
    <w:rsid w:val="35EAC3DC"/>
    <w:rsid w:val="36057CB9"/>
    <w:rsid w:val="3608D6B8"/>
    <w:rsid w:val="3613274F"/>
    <w:rsid w:val="36133659"/>
    <w:rsid w:val="3616905C"/>
    <w:rsid w:val="361B9E0C"/>
    <w:rsid w:val="363AC3D8"/>
    <w:rsid w:val="364D9AD6"/>
    <w:rsid w:val="365ABD1D"/>
    <w:rsid w:val="365DC786"/>
    <w:rsid w:val="366313AB"/>
    <w:rsid w:val="366F783D"/>
    <w:rsid w:val="36785B97"/>
    <w:rsid w:val="3687E2B3"/>
    <w:rsid w:val="36A1A18D"/>
    <w:rsid w:val="36A763F1"/>
    <w:rsid w:val="36AAF335"/>
    <w:rsid w:val="36B277BD"/>
    <w:rsid w:val="36B34CA4"/>
    <w:rsid w:val="36E4F695"/>
    <w:rsid w:val="36F6C787"/>
    <w:rsid w:val="36FA630F"/>
    <w:rsid w:val="36FE2D42"/>
    <w:rsid w:val="371DC0C4"/>
    <w:rsid w:val="37245A26"/>
    <w:rsid w:val="373FCF09"/>
    <w:rsid w:val="373FEF2B"/>
    <w:rsid w:val="37440F49"/>
    <w:rsid w:val="374F509C"/>
    <w:rsid w:val="377B1692"/>
    <w:rsid w:val="377CF47A"/>
    <w:rsid w:val="377FFAC9"/>
    <w:rsid w:val="3794FFD9"/>
    <w:rsid w:val="37B84F2A"/>
    <w:rsid w:val="37C9853F"/>
    <w:rsid w:val="37D78E03"/>
    <w:rsid w:val="37DA5941"/>
    <w:rsid w:val="37DE8C81"/>
    <w:rsid w:val="37DE90B7"/>
    <w:rsid w:val="37E74028"/>
    <w:rsid w:val="37F82C89"/>
    <w:rsid w:val="3800DB43"/>
    <w:rsid w:val="3812DCE4"/>
    <w:rsid w:val="38145405"/>
    <w:rsid w:val="3816F9E6"/>
    <w:rsid w:val="382BC537"/>
    <w:rsid w:val="38337B73"/>
    <w:rsid w:val="383CFF6F"/>
    <w:rsid w:val="3843FDB3"/>
    <w:rsid w:val="38492D21"/>
    <w:rsid w:val="38685001"/>
    <w:rsid w:val="386A0AC9"/>
    <w:rsid w:val="388CFB4F"/>
    <w:rsid w:val="38A3324F"/>
    <w:rsid w:val="38B1E10F"/>
    <w:rsid w:val="38BA7068"/>
    <w:rsid w:val="38C5D344"/>
    <w:rsid w:val="38C76A37"/>
    <w:rsid w:val="38D770F9"/>
    <w:rsid w:val="38DE8EF0"/>
    <w:rsid w:val="38FB4DBA"/>
    <w:rsid w:val="38FE9E12"/>
    <w:rsid w:val="38FF16FE"/>
    <w:rsid w:val="39067AB5"/>
    <w:rsid w:val="3915743E"/>
    <w:rsid w:val="391BB228"/>
    <w:rsid w:val="3927D95C"/>
    <w:rsid w:val="392B008A"/>
    <w:rsid w:val="392F0142"/>
    <w:rsid w:val="39425DB0"/>
    <w:rsid w:val="39451C01"/>
    <w:rsid w:val="3948414F"/>
    <w:rsid w:val="394E1474"/>
    <w:rsid w:val="3956BFCE"/>
    <w:rsid w:val="395DDFB7"/>
    <w:rsid w:val="39657C1A"/>
    <w:rsid w:val="3973CCBD"/>
    <w:rsid w:val="397E53A1"/>
    <w:rsid w:val="398349C2"/>
    <w:rsid w:val="39870206"/>
    <w:rsid w:val="39938CAA"/>
    <w:rsid w:val="39994C29"/>
    <w:rsid w:val="39A56426"/>
    <w:rsid w:val="39C2132B"/>
    <w:rsid w:val="39D1319D"/>
    <w:rsid w:val="3A00548D"/>
    <w:rsid w:val="3A02D08F"/>
    <w:rsid w:val="3A28CBB0"/>
    <w:rsid w:val="3A46AFE1"/>
    <w:rsid w:val="3A47950F"/>
    <w:rsid w:val="3A54D4D1"/>
    <w:rsid w:val="3A5CA46E"/>
    <w:rsid w:val="3A632285"/>
    <w:rsid w:val="3A67F58A"/>
    <w:rsid w:val="3A752345"/>
    <w:rsid w:val="3A808675"/>
    <w:rsid w:val="3AA1E927"/>
    <w:rsid w:val="3AB1DA15"/>
    <w:rsid w:val="3AD6EC35"/>
    <w:rsid w:val="3AECBC42"/>
    <w:rsid w:val="3AF50C9E"/>
    <w:rsid w:val="3AF6BA70"/>
    <w:rsid w:val="3B131826"/>
    <w:rsid w:val="3B1A1038"/>
    <w:rsid w:val="3B3AA150"/>
    <w:rsid w:val="3B4444D6"/>
    <w:rsid w:val="3B51BBF8"/>
    <w:rsid w:val="3B53B659"/>
    <w:rsid w:val="3B5785B2"/>
    <w:rsid w:val="3B58B258"/>
    <w:rsid w:val="3B5ABC5E"/>
    <w:rsid w:val="3B5C8AB4"/>
    <w:rsid w:val="3B624442"/>
    <w:rsid w:val="3B64DB6D"/>
    <w:rsid w:val="3B66D095"/>
    <w:rsid w:val="3B69AFC2"/>
    <w:rsid w:val="3B7152A6"/>
    <w:rsid w:val="3B746C3B"/>
    <w:rsid w:val="3B8A86FF"/>
    <w:rsid w:val="3B9F4B66"/>
    <w:rsid w:val="3BB1B347"/>
    <w:rsid w:val="3BB97373"/>
    <w:rsid w:val="3BBDF3FC"/>
    <w:rsid w:val="3BC55BA9"/>
    <w:rsid w:val="3BC9B66B"/>
    <w:rsid w:val="3BE86641"/>
    <w:rsid w:val="3C0C883F"/>
    <w:rsid w:val="3C1645E3"/>
    <w:rsid w:val="3C592BC2"/>
    <w:rsid w:val="3C76E94C"/>
    <w:rsid w:val="3C78360B"/>
    <w:rsid w:val="3C83FE91"/>
    <w:rsid w:val="3CB85F04"/>
    <w:rsid w:val="3CBA62D5"/>
    <w:rsid w:val="3CC0EE9A"/>
    <w:rsid w:val="3CD4D369"/>
    <w:rsid w:val="3CDEBB8B"/>
    <w:rsid w:val="3CE556BA"/>
    <w:rsid w:val="3CE9F832"/>
    <w:rsid w:val="3CEB9348"/>
    <w:rsid w:val="3CF28364"/>
    <w:rsid w:val="3CFDB9CE"/>
    <w:rsid w:val="3D2A1D69"/>
    <w:rsid w:val="3D37BA70"/>
    <w:rsid w:val="3D51073B"/>
    <w:rsid w:val="3D5F694C"/>
    <w:rsid w:val="3D668B2E"/>
    <w:rsid w:val="3D668F5A"/>
    <w:rsid w:val="3D8124E6"/>
    <w:rsid w:val="3D82B044"/>
    <w:rsid w:val="3D98318C"/>
    <w:rsid w:val="3D9AA6CF"/>
    <w:rsid w:val="3D9EFEDA"/>
    <w:rsid w:val="3DA6FC32"/>
    <w:rsid w:val="3DBD1B2F"/>
    <w:rsid w:val="3DBF7D3F"/>
    <w:rsid w:val="3DD08300"/>
    <w:rsid w:val="3DE35EAE"/>
    <w:rsid w:val="3DE5F659"/>
    <w:rsid w:val="3E142CD7"/>
    <w:rsid w:val="3E1740FC"/>
    <w:rsid w:val="3E2303F8"/>
    <w:rsid w:val="3E34660D"/>
    <w:rsid w:val="3E42729C"/>
    <w:rsid w:val="3E475491"/>
    <w:rsid w:val="3E54BC2C"/>
    <w:rsid w:val="3E563336"/>
    <w:rsid w:val="3E5CBEFB"/>
    <w:rsid w:val="3E5D3309"/>
    <w:rsid w:val="3E724212"/>
    <w:rsid w:val="3E7E552A"/>
    <w:rsid w:val="3E9165D0"/>
    <w:rsid w:val="3E991988"/>
    <w:rsid w:val="3EB751B9"/>
    <w:rsid w:val="3EC1577A"/>
    <w:rsid w:val="3EC2E127"/>
    <w:rsid w:val="3ED4D403"/>
    <w:rsid w:val="3ED559FB"/>
    <w:rsid w:val="3ED8081A"/>
    <w:rsid w:val="3EEEAF17"/>
    <w:rsid w:val="3F0851E4"/>
    <w:rsid w:val="3F1BEBD2"/>
    <w:rsid w:val="3F2D2039"/>
    <w:rsid w:val="3F319E77"/>
    <w:rsid w:val="3F409D44"/>
    <w:rsid w:val="3F542A63"/>
    <w:rsid w:val="3F67CDB2"/>
    <w:rsid w:val="3F777CB7"/>
    <w:rsid w:val="3F84B5C2"/>
    <w:rsid w:val="3F92FC66"/>
    <w:rsid w:val="3F956592"/>
    <w:rsid w:val="3F9DDE1F"/>
    <w:rsid w:val="3FC5548B"/>
    <w:rsid w:val="3FC9836B"/>
    <w:rsid w:val="3FCF60C6"/>
    <w:rsid w:val="3FEC5074"/>
    <w:rsid w:val="400F1C70"/>
    <w:rsid w:val="400F5106"/>
    <w:rsid w:val="401FE707"/>
    <w:rsid w:val="40210AD2"/>
    <w:rsid w:val="40232EFE"/>
    <w:rsid w:val="40386AA0"/>
    <w:rsid w:val="403A8C05"/>
    <w:rsid w:val="404EFA55"/>
    <w:rsid w:val="405DD9EB"/>
    <w:rsid w:val="4062EB7A"/>
    <w:rsid w:val="4076F511"/>
    <w:rsid w:val="407A9E7C"/>
    <w:rsid w:val="407B1E2B"/>
    <w:rsid w:val="407E2AE6"/>
    <w:rsid w:val="408BE4E6"/>
    <w:rsid w:val="408CB16A"/>
    <w:rsid w:val="409315F0"/>
    <w:rsid w:val="40B8BC88"/>
    <w:rsid w:val="40C38090"/>
    <w:rsid w:val="40CDF614"/>
    <w:rsid w:val="40CE6899"/>
    <w:rsid w:val="40D69F9C"/>
    <w:rsid w:val="40DC1D8A"/>
    <w:rsid w:val="40DF3A8C"/>
    <w:rsid w:val="40DF9175"/>
    <w:rsid w:val="40E24BC2"/>
    <w:rsid w:val="40E9B706"/>
    <w:rsid w:val="40EFC7F9"/>
    <w:rsid w:val="41093515"/>
    <w:rsid w:val="410F8568"/>
    <w:rsid w:val="412873A9"/>
    <w:rsid w:val="415A9927"/>
    <w:rsid w:val="415FB6ED"/>
    <w:rsid w:val="4160FA82"/>
    <w:rsid w:val="41612EC5"/>
    <w:rsid w:val="4165705F"/>
    <w:rsid w:val="4178F2EB"/>
    <w:rsid w:val="417DDB26"/>
    <w:rsid w:val="4189C1B8"/>
    <w:rsid w:val="418C56FE"/>
    <w:rsid w:val="41AB4D42"/>
    <w:rsid w:val="41B3BD91"/>
    <w:rsid w:val="41CC28F1"/>
    <w:rsid w:val="41CFBC29"/>
    <w:rsid w:val="41D056D6"/>
    <w:rsid w:val="41D5796F"/>
    <w:rsid w:val="41D894DF"/>
    <w:rsid w:val="41E7EE53"/>
    <w:rsid w:val="41EB257D"/>
    <w:rsid w:val="41FB20B9"/>
    <w:rsid w:val="423CEE5F"/>
    <w:rsid w:val="42447656"/>
    <w:rsid w:val="42726FFD"/>
    <w:rsid w:val="427C55BB"/>
    <w:rsid w:val="428FF480"/>
    <w:rsid w:val="42941C57"/>
    <w:rsid w:val="429E3D56"/>
    <w:rsid w:val="42BD8E04"/>
    <w:rsid w:val="42D099E1"/>
    <w:rsid w:val="42F765A7"/>
    <w:rsid w:val="42FE570E"/>
    <w:rsid w:val="43000E39"/>
    <w:rsid w:val="4302C262"/>
    <w:rsid w:val="430CF07D"/>
    <w:rsid w:val="430CFF38"/>
    <w:rsid w:val="4311F8C6"/>
    <w:rsid w:val="43122146"/>
    <w:rsid w:val="432C52E1"/>
    <w:rsid w:val="43317DAF"/>
    <w:rsid w:val="433B364A"/>
    <w:rsid w:val="4361C4E8"/>
    <w:rsid w:val="436D278B"/>
    <w:rsid w:val="4370C52E"/>
    <w:rsid w:val="437547FA"/>
    <w:rsid w:val="437C5396"/>
    <w:rsid w:val="4382771E"/>
    <w:rsid w:val="438501B2"/>
    <w:rsid w:val="4396F11A"/>
    <w:rsid w:val="43A06980"/>
    <w:rsid w:val="43ACFADF"/>
    <w:rsid w:val="43BB36BB"/>
    <w:rsid w:val="43E17A20"/>
    <w:rsid w:val="43E436D4"/>
    <w:rsid w:val="43E54C3E"/>
    <w:rsid w:val="43E5C75E"/>
    <w:rsid w:val="43F71134"/>
    <w:rsid w:val="43FAAF04"/>
    <w:rsid w:val="43FED387"/>
    <w:rsid w:val="44032207"/>
    <w:rsid w:val="44074FEC"/>
    <w:rsid w:val="4410A4A0"/>
    <w:rsid w:val="442157C8"/>
    <w:rsid w:val="44220E77"/>
    <w:rsid w:val="4442A197"/>
    <w:rsid w:val="44559527"/>
    <w:rsid w:val="44623A32"/>
    <w:rsid w:val="44AAC3B4"/>
    <w:rsid w:val="44ABF5A2"/>
    <w:rsid w:val="44B4D946"/>
    <w:rsid w:val="44C69299"/>
    <w:rsid w:val="44D58727"/>
    <w:rsid w:val="44D944A7"/>
    <w:rsid w:val="44EB5E53"/>
    <w:rsid w:val="44F90CC9"/>
    <w:rsid w:val="44F94D5F"/>
    <w:rsid w:val="44FCBB5D"/>
    <w:rsid w:val="4503B480"/>
    <w:rsid w:val="45060907"/>
    <w:rsid w:val="451008EC"/>
    <w:rsid w:val="451C5A98"/>
    <w:rsid w:val="45245890"/>
    <w:rsid w:val="45576BC3"/>
    <w:rsid w:val="456F2F5E"/>
    <w:rsid w:val="45722694"/>
    <w:rsid w:val="4576D17E"/>
    <w:rsid w:val="459D5ED1"/>
    <w:rsid w:val="459F7FF0"/>
    <w:rsid w:val="45A73AE3"/>
    <w:rsid w:val="45D21708"/>
    <w:rsid w:val="45EA70C2"/>
    <w:rsid w:val="45ED006D"/>
    <w:rsid w:val="4607714F"/>
    <w:rsid w:val="460787EB"/>
    <w:rsid w:val="46083AA3"/>
    <w:rsid w:val="460ED161"/>
    <w:rsid w:val="461E5FAE"/>
    <w:rsid w:val="462365D6"/>
    <w:rsid w:val="4638380F"/>
    <w:rsid w:val="4652BC9A"/>
    <w:rsid w:val="465C9B63"/>
    <w:rsid w:val="465E6DE7"/>
    <w:rsid w:val="46641B9E"/>
    <w:rsid w:val="466DAEFC"/>
    <w:rsid w:val="466FEC06"/>
    <w:rsid w:val="467C2905"/>
    <w:rsid w:val="4683A253"/>
    <w:rsid w:val="468F859D"/>
    <w:rsid w:val="4691B575"/>
    <w:rsid w:val="469965AA"/>
    <w:rsid w:val="469B43F6"/>
    <w:rsid w:val="469BFD6F"/>
    <w:rsid w:val="46A8EF38"/>
    <w:rsid w:val="46A9579F"/>
    <w:rsid w:val="46CE91DC"/>
    <w:rsid w:val="46E0457D"/>
    <w:rsid w:val="46F0D165"/>
    <w:rsid w:val="46FB385C"/>
    <w:rsid w:val="470F3C3E"/>
    <w:rsid w:val="471E40BD"/>
    <w:rsid w:val="47336814"/>
    <w:rsid w:val="473B5773"/>
    <w:rsid w:val="473D11CB"/>
    <w:rsid w:val="4745E120"/>
    <w:rsid w:val="47494D40"/>
    <w:rsid w:val="47510D75"/>
    <w:rsid w:val="4756DD98"/>
    <w:rsid w:val="475FD3C0"/>
    <w:rsid w:val="47844D42"/>
    <w:rsid w:val="4798E8C2"/>
    <w:rsid w:val="479CC2AF"/>
    <w:rsid w:val="47A0EE6E"/>
    <w:rsid w:val="47B2A8E6"/>
    <w:rsid w:val="47B72D06"/>
    <w:rsid w:val="47BA070A"/>
    <w:rsid w:val="47BF3637"/>
    <w:rsid w:val="47CC4323"/>
    <w:rsid w:val="47D5C100"/>
    <w:rsid w:val="47D5F3E8"/>
    <w:rsid w:val="47D9D9BD"/>
    <w:rsid w:val="47ED11A2"/>
    <w:rsid w:val="47F2C811"/>
    <w:rsid w:val="47FD13CE"/>
    <w:rsid w:val="47FE80DA"/>
    <w:rsid w:val="4805B827"/>
    <w:rsid w:val="4809865C"/>
    <w:rsid w:val="48101696"/>
    <w:rsid w:val="48144F8E"/>
    <w:rsid w:val="4817A937"/>
    <w:rsid w:val="481F72B4"/>
    <w:rsid w:val="482B6F8E"/>
    <w:rsid w:val="48336E3D"/>
    <w:rsid w:val="48372652"/>
    <w:rsid w:val="48542D30"/>
    <w:rsid w:val="4862A67B"/>
    <w:rsid w:val="48639557"/>
    <w:rsid w:val="486D24A9"/>
    <w:rsid w:val="488834B9"/>
    <w:rsid w:val="48998479"/>
    <w:rsid w:val="48A0E96C"/>
    <w:rsid w:val="48B94B64"/>
    <w:rsid w:val="48C621A1"/>
    <w:rsid w:val="48D64E51"/>
    <w:rsid w:val="48E233B0"/>
    <w:rsid w:val="48F06FED"/>
    <w:rsid w:val="48F44E59"/>
    <w:rsid w:val="49315877"/>
    <w:rsid w:val="49373F78"/>
    <w:rsid w:val="4975524C"/>
    <w:rsid w:val="497C8109"/>
    <w:rsid w:val="497DA479"/>
    <w:rsid w:val="4993EC20"/>
    <w:rsid w:val="49C86447"/>
    <w:rsid w:val="49C96AFE"/>
    <w:rsid w:val="49CC7DEC"/>
    <w:rsid w:val="49D1AE0A"/>
    <w:rsid w:val="49D77886"/>
    <w:rsid w:val="49EA6C83"/>
    <w:rsid w:val="49F9E0B4"/>
    <w:rsid w:val="4A01EC73"/>
    <w:rsid w:val="4A0361A2"/>
    <w:rsid w:val="4A06329E"/>
    <w:rsid w:val="4A07317F"/>
    <w:rsid w:val="4A0F1A3B"/>
    <w:rsid w:val="4A117F0B"/>
    <w:rsid w:val="4A1316C9"/>
    <w:rsid w:val="4A16727B"/>
    <w:rsid w:val="4A181896"/>
    <w:rsid w:val="4A2891EC"/>
    <w:rsid w:val="4A2D740A"/>
    <w:rsid w:val="4A391D15"/>
    <w:rsid w:val="4A40B905"/>
    <w:rsid w:val="4A56A64F"/>
    <w:rsid w:val="4A75BEEE"/>
    <w:rsid w:val="4A783E0B"/>
    <w:rsid w:val="4A7C9C18"/>
    <w:rsid w:val="4A7EB1EC"/>
    <w:rsid w:val="4A8DF365"/>
    <w:rsid w:val="4A9105A6"/>
    <w:rsid w:val="4A950E23"/>
    <w:rsid w:val="4A9F4F05"/>
    <w:rsid w:val="4A9FD052"/>
    <w:rsid w:val="4ABC847E"/>
    <w:rsid w:val="4AC7E133"/>
    <w:rsid w:val="4ACE3823"/>
    <w:rsid w:val="4ACF55EF"/>
    <w:rsid w:val="4AD0773E"/>
    <w:rsid w:val="4AD29FFD"/>
    <w:rsid w:val="4AE33FBD"/>
    <w:rsid w:val="4B02AD75"/>
    <w:rsid w:val="4B0A6F97"/>
    <w:rsid w:val="4B0B13F5"/>
    <w:rsid w:val="4B0B84C3"/>
    <w:rsid w:val="4B1AE83F"/>
    <w:rsid w:val="4B460557"/>
    <w:rsid w:val="4B475C73"/>
    <w:rsid w:val="4B4F9B17"/>
    <w:rsid w:val="4B52E164"/>
    <w:rsid w:val="4B571376"/>
    <w:rsid w:val="4B737B5E"/>
    <w:rsid w:val="4B926537"/>
    <w:rsid w:val="4BA030C8"/>
    <w:rsid w:val="4BA75EC7"/>
    <w:rsid w:val="4BDC9573"/>
    <w:rsid w:val="4BF3CB92"/>
    <w:rsid w:val="4C02BA91"/>
    <w:rsid w:val="4C1B6ABB"/>
    <w:rsid w:val="4C1ED250"/>
    <w:rsid w:val="4C267560"/>
    <w:rsid w:val="4C42E8E3"/>
    <w:rsid w:val="4C4C0636"/>
    <w:rsid w:val="4C613E84"/>
    <w:rsid w:val="4C6561D7"/>
    <w:rsid w:val="4C6E0546"/>
    <w:rsid w:val="4C7031AC"/>
    <w:rsid w:val="4C71DB98"/>
    <w:rsid w:val="4C7C4D17"/>
    <w:rsid w:val="4C7CD9F1"/>
    <w:rsid w:val="4C80F9FE"/>
    <w:rsid w:val="4C8F758E"/>
    <w:rsid w:val="4C9AEB67"/>
    <w:rsid w:val="4CA21226"/>
    <w:rsid w:val="4CA63573"/>
    <w:rsid w:val="4CB55A71"/>
    <w:rsid w:val="4CB66D11"/>
    <w:rsid w:val="4CBDEA03"/>
    <w:rsid w:val="4CBFDC06"/>
    <w:rsid w:val="4CBFEAE3"/>
    <w:rsid w:val="4CD247D6"/>
    <w:rsid w:val="4CD98864"/>
    <w:rsid w:val="4CE0AF26"/>
    <w:rsid w:val="4CE0BE42"/>
    <w:rsid w:val="4CE32D2B"/>
    <w:rsid w:val="4CEB1A5A"/>
    <w:rsid w:val="4CFA9362"/>
    <w:rsid w:val="4CFC6498"/>
    <w:rsid w:val="4D037ED0"/>
    <w:rsid w:val="4D20E0B8"/>
    <w:rsid w:val="4D25AA93"/>
    <w:rsid w:val="4D2E88CC"/>
    <w:rsid w:val="4D4A461F"/>
    <w:rsid w:val="4D50DD2F"/>
    <w:rsid w:val="4D9BBCF0"/>
    <w:rsid w:val="4DA14D79"/>
    <w:rsid w:val="4DB1ACFA"/>
    <w:rsid w:val="4DC73011"/>
    <w:rsid w:val="4DCA27AE"/>
    <w:rsid w:val="4DD68088"/>
    <w:rsid w:val="4DD68F50"/>
    <w:rsid w:val="4DF8433D"/>
    <w:rsid w:val="4DFA2E4A"/>
    <w:rsid w:val="4DFBF1F0"/>
    <w:rsid w:val="4DFCDDDE"/>
    <w:rsid w:val="4E01D442"/>
    <w:rsid w:val="4E0B8735"/>
    <w:rsid w:val="4E1F86A6"/>
    <w:rsid w:val="4E40E17C"/>
    <w:rsid w:val="4E47ACD5"/>
    <w:rsid w:val="4E498DB8"/>
    <w:rsid w:val="4E54DEDA"/>
    <w:rsid w:val="4E557CBA"/>
    <w:rsid w:val="4E5A62F3"/>
    <w:rsid w:val="4E6985F3"/>
    <w:rsid w:val="4E762CFB"/>
    <w:rsid w:val="4E7788DE"/>
    <w:rsid w:val="4E85CDD3"/>
    <w:rsid w:val="4E87F641"/>
    <w:rsid w:val="4E953E74"/>
    <w:rsid w:val="4EB2FE26"/>
    <w:rsid w:val="4EC89123"/>
    <w:rsid w:val="4ECA9EE2"/>
    <w:rsid w:val="4ECCD470"/>
    <w:rsid w:val="4EDF6430"/>
    <w:rsid w:val="4EE5DDE3"/>
    <w:rsid w:val="4EEB0E8D"/>
    <w:rsid w:val="4EF74B6A"/>
    <w:rsid w:val="4F03F2E5"/>
    <w:rsid w:val="4F0A5CA4"/>
    <w:rsid w:val="4F1EF003"/>
    <w:rsid w:val="4F467AF4"/>
    <w:rsid w:val="4F490674"/>
    <w:rsid w:val="4F50A988"/>
    <w:rsid w:val="4F75E7E4"/>
    <w:rsid w:val="4F7A89A5"/>
    <w:rsid w:val="4FA45187"/>
    <w:rsid w:val="4FCA481C"/>
    <w:rsid w:val="4FD07348"/>
    <w:rsid w:val="5022BB1C"/>
    <w:rsid w:val="504BEDB2"/>
    <w:rsid w:val="5056F1F8"/>
    <w:rsid w:val="506C9AA7"/>
    <w:rsid w:val="506DB058"/>
    <w:rsid w:val="506E4C98"/>
    <w:rsid w:val="50757422"/>
    <w:rsid w:val="507B96F3"/>
    <w:rsid w:val="507E98BD"/>
    <w:rsid w:val="5086ADA3"/>
    <w:rsid w:val="508E9C7F"/>
    <w:rsid w:val="50A62E48"/>
    <w:rsid w:val="50AE1458"/>
    <w:rsid w:val="50B0BE21"/>
    <w:rsid w:val="50BFF8AF"/>
    <w:rsid w:val="50C6A593"/>
    <w:rsid w:val="50D30502"/>
    <w:rsid w:val="50D7DEEA"/>
    <w:rsid w:val="50E5D2F4"/>
    <w:rsid w:val="50F96402"/>
    <w:rsid w:val="50FED0D3"/>
    <w:rsid w:val="51026D53"/>
    <w:rsid w:val="5105FA9B"/>
    <w:rsid w:val="510C796A"/>
    <w:rsid w:val="510CAA53"/>
    <w:rsid w:val="51144728"/>
    <w:rsid w:val="511F8BD0"/>
    <w:rsid w:val="512A7A72"/>
    <w:rsid w:val="512C166C"/>
    <w:rsid w:val="512D652C"/>
    <w:rsid w:val="512DFCAC"/>
    <w:rsid w:val="51370E94"/>
    <w:rsid w:val="514C4107"/>
    <w:rsid w:val="515A22A4"/>
    <w:rsid w:val="5163C55A"/>
    <w:rsid w:val="51652905"/>
    <w:rsid w:val="516B92ED"/>
    <w:rsid w:val="5175FD7C"/>
    <w:rsid w:val="5179577E"/>
    <w:rsid w:val="5182BF89"/>
    <w:rsid w:val="518346EB"/>
    <w:rsid w:val="5196C766"/>
    <w:rsid w:val="519FB3AC"/>
    <w:rsid w:val="51A39039"/>
    <w:rsid w:val="51A47909"/>
    <w:rsid w:val="51B7D957"/>
    <w:rsid w:val="51BCC05B"/>
    <w:rsid w:val="51C69123"/>
    <w:rsid w:val="51CFF925"/>
    <w:rsid w:val="51E011FF"/>
    <w:rsid w:val="51EAAD1A"/>
    <w:rsid w:val="51F4E17F"/>
    <w:rsid w:val="520031E5"/>
    <w:rsid w:val="52176754"/>
    <w:rsid w:val="5228D986"/>
    <w:rsid w:val="524A6D63"/>
    <w:rsid w:val="525372BC"/>
    <w:rsid w:val="5263C2BC"/>
    <w:rsid w:val="52641B3D"/>
    <w:rsid w:val="5276C26D"/>
    <w:rsid w:val="5288A9F2"/>
    <w:rsid w:val="529E2310"/>
    <w:rsid w:val="52BEADB9"/>
    <w:rsid w:val="52C731BC"/>
    <w:rsid w:val="52DA67D4"/>
    <w:rsid w:val="52DF8FD0"/>
    <w:rsid w:val="52FB9422"/>
    <w:rsid w:val="52FEBE8D"/>
    <w:rsid w:val="53008B06"/>
    <w:rsid w:val="53104BE5"/>
    <w:rsid w:val="53210739"/>
    <w:rsid w:val="5326CE61"/>
    <w:rsid w:val="536BE94F"/>
    <w:rsid w:val="537645C7"/>
    <w:rsid w:val="537FD638"/>
    <w:rsid w:val="5383898A"/>
    <w:rsid w:val="5387432F"/>
    <w:rsid w:val="538796F3"/>
    <w:rsid w:val="53881763"/>
    <w:rsid w:val="538DB105"/>
    <w:rsid w:val="5398D975"/>
    <w:rsid w:val="53A82641"/>
    <w:rsid w:val="53C0AC00"/>
    <w:rsid w:val="53C4334E"/>
    <w:rsid w:val="53C86E9B"/>
    <w:rsid w:val="53C99FD0"/>
    <w:rsid w:val="53CDFA3B"/>
    <w:rsid w:val="53CE0996"/>
    <w:rsid w:val="53D5362F"/>
    <w:rsid w:val="53E743B6"/>
    <w:rsid w:val="53F0DADB"/>
    <w:rsid w:val="53F900ED"/>
    <w:rsid w:val="5402DDB6"/>
    <w:rsid w:val="541392BD"/>
    <w:rsid w:val="5426A12C"/>
    <w:rsid w:val="542B34B3"/>
    <w:rsid w:val="542D4DC7"/>
    <w:rsid w:val="542E6E23"/>
    <w:rsid w:val="54446B39"/>
    <w:rsid w:val="544F85AC"/>
    <w:rsid w:val="54512021"/>
    <w:rsid w:val="54528348"/>
    <w:rsid w:val="545754C0"/>
    <w:rsid w:val="5466B2F7"/>
    <w:rsid w:val="5467886B"/>
    <w:rsid w:val="54684252"/>
    <w:rsid w:val="546C110A"/>
    <w:rsid w:val="5471D2BA"/>
    <w:rsid w:val="5478688A"/>
    <w:rsid w:val="54875EFC"/>
    <w:rsid w:val="549DAD05"/>
    <w:rsid w:val="549F8609"/>
    <w:rsid w:val="54A68DB8"/>
    <w:rsid w:val="54A8A51F"/>
    <w:rsid w:val="54B3814C"/>
    <w:rsid w:val="54B51096"/>
    <w:rsid w:val="54BCD15F"/>
    <w:rsid w:val="54E62419"/>
    <w:rsid w:val="54F3194B"/>
    <w:rsid w:val="54F62C3F"/>
    <w:rsid w:val="5506407D"/>
    <w:rsid w:val="550F3093"/>
    <w:rsid w:val="550F3E6B"/>
    <w:rsid w:val="55285E26"/>
    <w:rsid w:val="554F0816"/>
    <w:rsid w:val="5550D2CB"/>
    <w:rsid w:val="557D7038"/>
    <w:rsid w:val="558164B2"/>
    <w:rsid w:val="558C14BF"/>
    <w:rsid w:val="55B23E68"/>
    <w:rsid w:val="55B9B43E"/>
    <w:rsid w:val="55C07BBF"/>
    <w:rsid w:val="55D860C1"/>
    <w:rsid w:val="55DC7DC3"/>
    <w:rsid w:val="55DF1F57"/>
    <w:rsid w:val="55E70BE2"/>
    <w:rsid w:val="55EF6F0F"/>
    <w:rsid w:val="55FF6868"/>
    <w:rsid w:val="56081B41"/>
    <w:rsid w:val="5633591B"/>
    <w:rsid w:val="5641FAA9"/>
    <w:rsid w:val="564E5BD9"/>
    <w:rsid w:val="5652748E"/>
    <w:rsid w:val="56580206"/>
    <w:rsid w:val="56666A0C"/>
    <w:rsid w:val="568CBF84"/>
    <w:rsid w:val="56901575"/>
    <w:rsid w:val="56A637CE"/>
    <w:rsid w:val="56BEEFF0"/>
    <w:rsid w:val="56D27CA8"/>
    <w:rsid w:val="56E121CA"/>
    <w:rsid w:val="56EA57C7"/>
    <w:rsid w:val="57131D14"/>
    <w:rsid w:val="571B9443"/>
    <w:rsid w:val="5734459A"/>
    <w:rsid w:val="573CD367"/>
    <w:rsid w:val="5752D46E"/>
    <w:rsid w:val="575E6FBF"/>
    <w:rsid w:val="57643A71"/>
    <w:rsid w:val="576F1C54"/>
    <w:rsid w:val="5776DDC4"/>
    <w:rsid w:val="5796D661"/>
    <w:rsid w:val="57A072EF"/>
    <w:rsid w:val="57B5304F"/>
    <w:rsid w:val="57C05094"/>
    <w:rsid w:val="57D53B28"/>
    <w:rsid w:val="57D8A962"/>
    <w:rsid w:val="57DD2947"/>
    <w:rsid w:val="57DF15C6"/>
    <w:rsid w:val="57E93A50"/>
    <w:rsid w:val="58072317"/>
    <w:rsid w:val="5809908A"/>
    <w:rsid w:val="580A8504"/>
    <w:rsid w:val="580FF221"/>
    <w:rsid w:val="58181B43"/>
    <w:rsid w:val="5820370B"/>
    <w:rsid w:val="582E687D"/>
    <w:rsid w:val="58336309"/>
    <w:rsid w:val="583CF674"/>
    <w:rsid w:val="585600F0"/>
    <w:rsid w:val="585948F4"/>
    <w:rsid w:val="585FDCF3"/>
    <w:rsid w:val="58713489"/>
    <w:rsid w:val="5880AFB6"/>
    <w:rsid w:val="588204DB"/>
    <w:rsid w:val="5885B106"/>
    <w:rsid w:val="58869732"/>
    <w:rsid w:val="5886CFFB"/>
    <w:rsid w:val="5897BA26"/>
    <w:rsid w:val="58A46B33"/>
    <w:rsid w:val="58CFC09C"/>
    <w:rsid w:val="58D1FCA8"/>
    <w:rsid w:val="58D8221E"/>
    <w:rsid w:val="58DE922F"/>
    <w:rsid w:val="58F6289B"/>
    <w:rsid w:val="58FA7EEA"/>
    <w:rsid w:val="5925F46B"/>
    <w:rsid w:val="5930B1C4"/>
    <w:rsid w:val="593F5CE5"/>
    <w:rsid w:val="5949A958"/>
    <w:rsid w:val="594A08E5"/>
    <w:rsid w:val="5971E3C2"/>
    <w:rsid w:val="59783C09"/>
    <w:rsid w:val="597FFDA3"/>
    <w:rsid w:val="5983D094"/>
    <w:rsid w:val="5984B87B"/>
    <w:rsid w:val="598DD155"/>
    <w:rsid w:val="5997E98D"/>
    <w:rsid w:val="59AD78AE"/>
    <w:rsid w:val="59B47905"/>
    <w:rsid w:val="59B9953C"/>
    <w:rsid w:val="59BADC16"/>
    <w:rsid w:val="59CAB621"/>
    <w:rsid w:val="59CB67ED"/>
    <w:rsid w:val="59DC0E61"/>
    <w:rsid w:val="59DCFB95"/>
    <w:rsid w:val="59E4EB9D"/>
    <w:rsid w:val="59E693A2"/>
    <w:rsid w:val="59ED6508"/>
    <w:rsid w:val="59FDCD0E"/>
    <w:rsid w:val="5A092DF8"/>
    <w:rsid w:val="5A1CCF32"/>
    <w:rsid w:val="5A1DD53C"/>
    <w:rsid w:val="5A2D9F17"/>
    <w:rsid w:val="5A312C95"/>
    <w:rsid w:val="5A35F78F"/>
    <w:rsid w:val="5A37B264"/>
    <w:rsid w:val="5A46681D"/>
    <w:rsid w:val="5A50607A"/>
    <w:rsid w:val="5A5674FF"/>
    <w:rsid w:val="5A5CE424"/>
    <w:rsid w:val="5A5E2421"/>
    <w:rsid w:val="5A648478"/>
    <w:rsid w:val="5A699030"/>
    <w:rsid w:val="5A705971"/>
    <w:rsid w:val="5A83F11A"/>
    <w:rsid w:val="5A98D0A5"/>
    <w:rsid w:val="5A9BDB33"/>
    <w:rsid w:val="5AAE078B"/>
    <w:rsid w:val="5AB3EEFB"/>
    <w:rsid w:val="5AC1C4CC"/>
    <w:rsid w:val="5ACDBCED"/>
    <w:rsid w:val="5AD00B46"/>
    <w:rsid w:val="5AD822AB"/>
    <w:rsid w:val="5ADA8223"/>
    <w:rsid w:val="5ADB9C85"/>
    <w:rsid w:val="5AE579B9"/>
    <w:rsid w:val="5AEF026B"/>
    <w:rsid w:val="5AFC2211"/>
    <w:rsid w:val="5AFCDEC8"/>
    <w:rsid w:val="5B033AED"/>
    <w:rsid w:val="5B1F2A48"/>
    <w:rsid w:val="5B24E992"/>
    <w:rsid w:val="5B25FA60"/>
    <w:rsid w:val="5B27BD19"/>
    <w:rsid w:val="5B2C5B38"/>
    <w:rsid w:val="5B3C6A23"/>
    <w:rsid w:val="5B437694"/>
    <w:rsid w:val="5B5514AA"/>
    <w:rsid w:val="5B65D38F"/>
    <w:rsid w:val="5B7E7217"/>
    <w:rsid w:val="5B98D641"/>
    <w:rsid w:val="5BB2AC41"/>
    <w:rsid w:val="5BD4B1B5"/>
    <w:rsid w:val="5BE71598"/>
    <w:rsid w:val="5C008047"/>
    <w:rsid w:val="5C0DCAA2"/>
    <w:rsid w:val="5C138186"/>
    <w:rsid w:val="5C1C08B6"/>
    <w:rsid w:val="5C22C125"/>
    <w:rsid w:val="5C23227B"/>
    <w:rsid w:val="5C3568FA"/>
    <w:rsid w:val="5C4630BC"/>
    <w:rsid w:val="5C5342C6"/>
    <w:rsid w:val="5C7A0781"/>
    <w:rsid w:val="5C836FE1"/>
    <w:rsid w:val="5CA5933A"/>
    <w:rsid w:val="5CB3D742"/>
    <w:rsid w:val="5CBD9D5D"/>
    <w:rsid w:val="5CD66E2E"/>
    <w:rsid w:val="5CE75E81"/>
    <w:rsid w:val="5CF24A07"/>
    <w:rsid w:val="5CF474C2"/>
    <w:rsid w:val="5CFD69BE"/>
    <w:rsid w:val="5D0435E1"/>
    <w:rsid w:val="5D0ABA8E"/>
    <w:rsid w:val="5D2F70F8"/>
    <w:rsid w:val="5D336AD5"/>
    <w:rsid w:val="5D3E1F1E"/>
    <w:rsid w:val="5D408F3C"/>
    <w:rsid w:val="5D50CDF4"/>
    <w:rsid w:val="5D5BE4B0"/>
    <w:rsid w:val="5D5D8B6F"/>
    <w:rsid w:val="5D609B67"/>
    <w:rsid w:val="5D60FDD1"/>
    <w:rsid w:val="5D6BA8CD"/>
    <w:rsid w:val="5D6F50E1"/>
    <w:rsid w:val="5D769B4A"/>
    <w:rsid w:val="5D84BCDD"/>
    <w:rsid w:val="5D865B0C"/>
    <w:rsid w:val="5D886545"/>
    <w:rsid w:val="5D8A19B2"/>
    <w:rsid w:val="5D9904B1"/>
    <w:rsid w:val="5DA4A2D5"/>
    <w:rsid w:val="5DBC5DEE"/>
    <w:rsid w:val="5DBF782C"/>
    <w:rsid w:val="5DD333F4"/>
    <w:rsid w:val="5DD37BF5"/>
    <w:rsid w:val="5DEA1041"/>
    <w:rsid w:val="5E0A8679"/>
    <w:rsid w:val="5E118D6A"/>
    <w:rsid w:val="5E17F5AE"/>
    <w:rsid w:val="5E1B6406"/>
    <w:rsid w:val="5E31B7E1"/>
    <w:rsid w:val="5E338F49"/>
    <w:rsid w:val="5E4C890B"/>
    <w:rsid w:val="5E55D7C4"/>
    <w:rsid w:val="5E56FAAE"/>
    <w:rsid w:val="5E5A508B"/>
    <w:rsid w:val="5E5A73C8"/>
    <w:rsid w:val="5E752195"/>
    <w:rsid w:val="5E76698A"/>
    <w:rsid w:val="5E862DD7"/>
    <w:rsid w:val="5E8F758E"/>
    <w:rsid w:val="5EEAFEE4"/>
    <w:rsid w:val="5EEF135C"/>
    <w:rsid w:val="5EF4F28A"/>
    <w:rsid w:val="5EF58AB1"/>
    <w:rsid w:val="5F0D70C7"/>
    <w:rsid w:val="5F15DAEC"/>
    <w:rsid w:val="5F25165D"/>
    <w:rsid w:val="5F320D15"/>
    <w:rsid w:val="5F413C84"/>
    <w:rsid w:val="5F447092"/>
    <w:rsid w:val="5F6B12D8"/>
    <w:rsid w:val="5F7DF73E"/>
    <w:rsid w:val="5F82FEF9"/>
    <w:rsid w:val="5F89653F"/>
    <w:rsid w:val="5FB6EAE6"/>
    <w:rsid w:val="5FD21ACE"/>
    <w:rsid w:val="5FD5B7CD"/>
    <w:rsid w:val="5FD874BD"/>
    <w:rsid w:val="5FD8B594"/>
    <w:rsid w:val="5FDB9C3C"/>
    <w:rsid w:val="5FE0FDEE"/>
    <w:rsid w:val="6007D251"/>
    <w:rsid w:val="6011B650"/>
    <w:rsid w:val="6015B0F7"/>
    <w:rsid w:val="6022F916"/>
    <w:rsid w:val="603EAB50"/>
    <w:rsid w:val="604E5030"/>
    <w:rsid w:val="6051C16E"/>
    <w:rsid w:val="605A0D2E"/>
    <w:rsid w:val="606B0B97"/>
    <w:rsid w:val="608D16C0"/>
    <w:rsid w:val="608DC946"/>
    <w:rsid w:val="608E6625"/>
    <w:rsid w:val="60938572"/>
    <w:rsid w:val="60A4AC39"/>
    <w:rsid w:val="60BC52F4"/>
    <w:rsid w:val="61002D32"/>
    <w:rsid w:val="61138B84"/>
    <w:rsid w:val="6125FFE3"/>
    <w:rsid w:val="612C7DD0"/>
    <w:rsid w:val="615DA1CC"/>
    <w:rsid w:val="61627DA9"/>
    <w:rsid w:val="6164CD49"/>
    <w:rsid w:val="616F714C"/>
    <w:rsid w:val="61727EB6"/>
    <w:rsid w:val="6175D8B5"/>
    <w:rsid w:val="6182A8F2"/>
    <w:rsid w:val="6191EF53"/>
    <w:rsid w:val="6192148A"/>
    <w:rsid w:val="619264AE"/>
    <w:rsid w:val="61961C3A"/>
    <w:rsid w:val="61A64298"/>
    <w:rsid w:val="61C9E5D4"/>
    <w:rsid w:val="61CB8347"/>
    <w:rsid w:val="61D4AF47"/>
    <w:rsid w:val="61D5B4A4"/>
    <w:rsid w:val="61E24818"/>
    <w:rsid w:val="61EDB39B"/>
    <w:rsid w:val="61F3D8E5"/>
    <w:rsid w:val="62086DBA"/>
    <w:rsid w:val="6209C18D"/>
    <w:rsid w:val="621A8B5F"/>
    <w:rsid w:val="621C6487"/>
    <w:rsid w:val="6230E61C"/>
    <w:rsid w:val="6232BECA"/>
    <w:rsid w:val="6234B30B"/>
    <w:rsid w:val="623D1F56"/>
    <w:rsid w:val="623F03A8"/>
    <w:rsid w:val="624037A3"/>
    <w:rsid w:val="62436DD4"/>
    <w:rsid w:val="624D5B38"/>
    <w:rsid w:val="6256CC3F"/>
    <w:rsid w:val="62602C86"/>
    <w:rsid w:val="62729B01"/>
    <w:rsid w:val="6276EA7E"/>
    <w:rsid w:val="62816244"/>
    <w:rsid w:val="628545B7"/>
    <w:rsid w:val="628C9DEE"/>
    <w:rsid w:val="62BEE7FB"/>
    <w:rsid w:val="62C695B8"/>
    <w:rsid w:val="62CC7B47"/>
    <w:rsid w:val="62D7B5EC"/>
    <w:rsid w:val="62EE9124"/>
    <w:rsid w:val="62F28C6C"/>
    <w:rsid w:val="62FDCBDC"/>
    <w:rsid w:val="63003B6E"/>
    <w:rsid w:val="6302667D"/>
    <w:rsid w:val="6309F507"/>
    <w:rsid w:val="6326D9B1"/>
    <w:rsid w:val="632C4A47"/>
    <w:rsid w:val="6340C291"/>
    <w:rsid w:val="6342AD45"/>
    <w:rsid w:val="634631A9"/>
    <w:rsid w:val="6350F251"/>
    <w:rsid w:val="6352891B"/>
    <w:rsid w:val="63686508"/>
    <w:rsid w:val="637C2D61"/>
    <w:rsid w:val="638C6991"/>
    <w:rsid w:val="6398C5CB"/>
    <w:rsid w:val="63998D20"/>
    <w:rsid w:val="63A953E4"/>
    <w:rsid w:val="63A9F066"/>
    <w:rsid w:val="63AC77BC"/>
    <w:rsid w:val="63B93B9F"/>
    <w:rsid w:val="63C56A08"/>
    <w:rsid w:val="63C861A5"/>
    <w:rsid w:val="63CF9C18"/>
    <w:rsid w:val="63D542E0"/>
    <w:rsid w:val="63D77C0B"/>
    <w:rsid w:val="63DC4CFB"/>
    <w:rsid w:val="63E2E3AE"/>
    <w:rsid w:val="63FCABDA"/>
    <w:rsid w:val="6404D491"/>
    <w:rsid w:val="64071C33"/>
    <w:rsid w:val="6412755F"/>
    <w:rsid w:val="641E9D32"/>
    <w:rsid w:val="643DDF4A"/>
    <w:rsid w:val="6441A8E4"/>
    <w:rsid w:val="6441B61D"/>
    <w:rsid w:val="645CF132"/>
    <w:rsid w:val="6461C3F2"/>
    <w:rsid w:val="6471D73C"/>
    <w:rsid w:val="64736F03"/>
    <w:rsid w:val="647F2C2F"/>
    <w:rsid w:val="648AAF9F"/>
    <w:rsid w:val="6492A0B4"/>
    <w:rsid w:val="64961782"/>
    <w:rsid w:val="649F32FD"/>
    <w:rsid w:val="64B9A76A"/>
    <w:rsid w:val="64BB5084"/>
    <w:rsid w:val="64C5794C"/>
    <w:rsid w:val="64DADB4B"/>
    <w:rsid w:val="64ECB887"/>
    <w:rsid w:val="64FF17A3"/>
    <w:rsid w:val="65002E5D"/>
    <w:rsid w:val="65137E34"/>
    <w:rsid w:val="65171BBB"/>
    <w:rsid w:val="6525545D"/>
    <w:rsid w:val="65262B83"/>
    <w:rsid w:val="6539C199"/>
    <w:rsid w:val="653C0234"/>
    <w:rsid w:val="6540EDDF"/>
    <w:rsid w:val="6546A6AE"/>
    <w:rsid w:val="654A520D"/>
    <w:rsid w:val="6550E38C"/>
    <w:rsid w:val="65580D78"/>
    <w:rsid w:val="6562BF8E"/>
    <w:rsid w:val="65764042"/>
    <w:rsid w:val="659145B9"/>
    <w:rsid w:val="659C3D22"/>
    <w:rsid w:val="659DA1D1"/>
    <w:rsid w:val="65A349D8"/>
    <w:rsid w:val="65BA3C8E"/>
    <w:rsid w:val="65FD824B"/>
    <w:rsid w:val="6609AFBE"/>
    <w:rsid w:val="6619275A"/>
    <w:rsid w:val="6619EE76"/>
    <w:rsid w:val="662132D2"/>
    <w:rsid w:val="662309F1"/>
    <w:rsid w:val="6630544C"/>
    <w:rsid w:val="6631833C"/>
    <w:rsid w:val="6637377F"/>
    <w:rsid w:val="66391C10"/>
    <w:rsid w:val="664B3275"/>
    <w:rsid w:val="664F8467"/>
    <w:rsid w:val="666833B1"/>
    <w:rsid w:val="667CA04E"/>
    <w:rsid w:val="66900961"/>
    <w:rsid w:val="66BB0B78"/>
    <w:rsid w:val="66C18535"/>
    <w:rsid w:val="66C6D3B1"/>
    <w:rsid w:val="66CBF6DE"/>
    <w:rsid w:val="66FC5844"/>
    <w:rsid w:val="670C0B9C"/>
    <w:rsid w:val="670D626A"/>
    <w:rsid w:val="6713EDBD"/>
    <w:rsid w:val="6724DC34"/>
    <w:rsid w:val="672A4800"/>
    <w:rsid w:val="6735B165"/>
    <w:rsid w:val="674EFEE8"/>
    <w:rsid w:val="67507D49"/>
    <w:rsid w:val="675F88C4"/>
    <w:rsid w:val="6768E622"/>
    <w:rsid w:val="6778E744"/>
    <w:rsid w:val="6780840E"/>
    <w:rsid w:val="678A847D"/>
    <w:rsid w:val="67974E28"/>
    <w:rsid w:val="679BBF54"/>
    <w:rsid w:val="679FBEA3"/>
    <w:rsid w:val="67A6E0E5"/>
    <w:rsid w:val="67A72D9B"/>
    <w:rsid w:val="67A8355A"/>
    <w:rsid w:val="67B07685"/>
    <w:rsid w:val="67C34B40"/>
    <w:rsid w:val="67C41CC6"/>
    <w:rsid w:val="67C6CA68"/>
    <w:rsid w:val="67D5F33C"/>
    <w:rsid w:val="67EB3CEA"/>
    <w:rsid w:val="67F43E84"/>
    <w:rsid w:val="67F4E7E4"/>
    <w:rsid w:val="68215A54"/>
    <w:rsid w:val="686870AC"/>
    <w:rsid w:val="6878FAA5"/>
    <w:rsid w:val="687B86E9"/>
    <w:rsid w:val="688341E3"/>
    <w:rsid w:val="689844C5"/>
    <w:rsid w:val="68A65C59"/>
    <w:rsid w:val="68A87A98"/>
    <w:rsid w:val="68AF278E"/>
    <w:rsid w:val="68C20F6F"/>
    <w:rsid w:val="68C8A42A"/>
    <w:rsid w:val="68D7378D"/>
    <w:rsid w:val="68DAEA9A"/>
    <w:rsid w:val="68F993F6"/>
    <w:rsid w:val="690F7339"/>
    <w:rsid w:val="69164E69"/>
    <w:rsid w:val="691D9676"/>
    <w:rsid w:val="6925A3CB"/>
    <w:rsid w:val="69349D9D"/>
    <w:rsid w:val="6954DD02"/>
    <w:rsid w:val="695FA4E9"/>
    <w:rsid w:val="6962FCE0"/>
    <w:rsid w:val="696FA41D"/>
    <w:rsid w:val="698A5168"/>
    <w:rsid w:val="69B119E2"/>
    <w:rsid w:val="69B1EA93"/>
    <w:rsid w:val="69B39012"/>
    <w:rsid w:val="69B75698"/>
    <w:rsid w:val="69BA3754"/>
    <w:rsid w:val="69C6D2FD"/>
    <w:rsid w:val="69D35071"/>
    <w:rsid w:val="69F8C580"/>
    <w:rsid w:val="6A0F192B"/>
    <w:rsid w:val="6A0F4489"/>
    <w:rsid w:val="6A18B7EB"/>
    <w:rsid w:val="6A1F3C68"/>
    <w:rsid w:val="6A264671"/>
    <w:rsid w:val="6A2EC4B5"/>
    <w:rsid w:val="6A3CCE28"/>
    <w:rsid w:val="6A4A7E9E"/>
    <w:rsid w:val="6A4B8E7F"/>
    <w:rsid w:val="6A4ED24D"/>
    <w:rsid w:val="6A59F186"/>
    <w:rsid w:val="6A60B694"/>
    <w:rsid w:val="6A70AC56"/>
    <w:rsid w:val="6A71D4C5"/>
    <w:rsid w:val="6A7972EA"/>
    <w:rsid w:val="6A7E6786"/>
    <w:rsid w:val="6A8BE8E6"/>
    <w:rsid w:val="6A900A96"/>
    <w:rsid w:val="6AA5AA9A"/>
    <w:rsid w:val="6AC5B1A0"/>
    <w:rsid w:val="6AC5BEEC"/>
    <w:rsid w:val="6AE20369"/>
    <w:rsid w:val="6AE23537"/>
    <w:rsid w:val="6AF5A2A9"/>
    <w:rsid w:val="6AF8F021"/>
    <w:rsid w:val="6AFDB84A"/>
    <w:rsid w:val="6B0231D8"/>
    <w:rsid w:val="6B11E3B6"/>
    <w:rsid w:val="6B3DB4CA"/>
    <w:rsid w:val="6B47DB20"/>
    <w:rsid w:val="6B6F20E2"/>
    <w:rsid w:val="6B87F0D6"/>
    <w:rsid w:val="6B8D4936"/>
    <w:rsid w:val="6B9092F4"/>
    <w:rsid w:val="6B956209"/>
    <w:rsid w:val="6B977B76"/>
    <w:rsid w:val="6B9FC305"/>
    <w:rsid w:val="6BAB38C4"/>
    <w:rsid w:val="6BB09922"/>
    <w:rsid w:val="6BCDF5DF"/>
    <w:rsid w:val="6BD212C4"/>
    <w:rsid w:val="6BE11465"/>
    <w:rsid w:val="6BEF5D76"/>
    <w:rsid w:val="6BF7BA38"/>
    <w:rsid w:val="6C05A6A9"/>
    <w:rsid w:val="6C0BAA8D"/>
    <w:rsid w:val="6C2D5C15"/>
    <w:rsid w:val="6C323B4E"/>
    <w:rsid w:val="6C39876E"/>
    <w:rsid w:val="6C3DC8D8"/>
    <w:rsid w:val="6C3DD2CB"/>
    <w:rsid w:val="6C4CBAC9"/>
    <w:rsid w:val="6C4FCD18"/>
    <w:rsid w:val="6C573F3D"/>
    <w:rsid w:val="6C5D0DC1"/>
    <w:rsid w:val="6C6C0B94"/>
    <w:rsid w:val="6C771DFD"/>
    <w:rsid w:val="6C7EAA2E"/>
    <w:rsid w:val="6C8A543F"/>
    <w:rsid w:val="6C8C8FDF"/>
    <w:rsid w:val="6C9C6CB7"/>
    <w:rsid w:val="6C9F95D0"/>
    <w:rsid w:val="6CA47769"/>
    <w:rsid w:val="6CABD6EB"/>
    <w:rsid w:val="6CB0D2AF"/>
    <w:rsid w:val="6CB2F876"/>
    <w:rsid w:val="6CB51FAB"/>
    <w:rsid w:val="6CB8FA9B"/>
    <w:rsid w:val="6CC6DC74"/>
    <w:rsid w:val="6CCB8650"/>
    <w:rsid w:val="6CCDC242"/>
    <w:rsid w:val="6CEB546B"/>
    <w:rsid w:val="6CF61EF1"/>
    <w:rsid w:val="6D204A98"/>
    <w:rsid w:val="6D21971E"/>
    <w:rsid w:val="6D3295F1"/>
    <w:rsid w:val="6D451CCA"/>
    <w:rsid w:val="6D691A6F"/>
    <w:rsid w:val="6D882D8C"/>
    <w:rsid w:val="6D9D0BB6"/>
    <w:rsid w:val="6DA5C859"/>
    <w:rsid w:val="6DAAA47A"/>
    <w:rsid w:val="6DAAA8B0"/>
    <w:rsid w:val="6DAAD60A"/>
    <w:rsid w:val="6DB33DC6"/>
    <w:rsid w:val="6DBD2F17"/>
    <w:rsid w:val="6DCA1086"/>
    <w:rsid w:val="6DD3C6B0"/>
    <w:rsid w:val="6DDF54F8"/>
    <w:rsid w:val="6DE30B6E"/>
    <w:rsid w:val="6DE88B2A"/>
    <w:rsid w:val="6DF31DD4"/>
    <w:rsid w:val="6DF8690F"/>
    <w:rsid w:val="6DFB652B"/>
    <w:rsid w:val="6E0297E4"/>
    <w:rsid w:val="6E0482EB"/>
    <w:rsid w:val="6E068FAC"/>
    <w:rsid w:val="6E0CEACE"/>
    <w:rsid w:val="6E14E69F"/>
    <w:rsid w:val="6E1C3BAF"/>
    <w:rsid w:val="6E1E7496"/>
    <w:rsid w:val="6E2489AC"/>
    <w:rsid w:val="6E2B6F7A"/>
    <w:rsid w:val="6E34EC67"/>
    <w:rsid w:val="6E371266"/>
    <w:rsid w:val="6E4A1152"/>
    <w:rsid w:val="6E4F7855"/>
    <w:rsid w:val="6E5561B6"/>
    <w:rsid w:val="6E577BD1"/>
    <w:rsid w:val="6E5D2F24"/>
    <w:rsid w:val="6E65D3FD"/>
    <w:rsid w:val="6E673C26"/>
    <w:rsid w:val="6E89DD42"/>
    <w:rsid w:val="6E98EFB5"/>
    <w:rsid w:val="6E9C650C"/>
    <w:rsid w:val="6EA94657"/>
    <w:rsid w:val="6EB0FE1E"/>
    <w:rsid w:val="6EB70D95"/>
    <w:rsid w:val="6EC33E36"/>
    <w:rsid w:val="6EC43A55"/>
    <w:rsid w:val="6EC9FEEE"/>
    <w:rsid w:val="6ECB2BBC"/>
    <w:rsid w:val="6ECD938F"/>
    <w:rsid w:val="6ED2A09C"/>
    <w:rsid w:val="6ED46097"/>
    <w:rsid w:val="6EFD00A3"/>
    <w:rsid w:val="6F000BD8"/>
    <w:rsid w:val="6F15213B"/>
    <w:rsid w:val="6F170AC5"/>
    <w:rsid w:val="6F1BF514"/>
    <w:rsid w:val="6F298776"/>
    <w:rsid w:val="6F2B806A"/>
    <w:rsid w:val="6F2BA3B7"/>
    <w:rsid w:val="6F36DAD3"/>
    <w:rsid w:val="6F4910DB"/>
    <w:rsid w:val="6F4D6A2C"/>
    <w:rsid w:val="6F5AF7B6"/>
    <w:rsid w:val="6F5D312C"/>
    <w:rsid w:val="6F5EB3BB"/>
    <w:rsid w:val="6F7E0D2F"/>
    <w:rsid w:val="6F903487"/>
    <w:rsid w:val="6F925ADA"/>
    <w:rsid w:val="6F9D83E8"/>
    <w:rsid w:val="6FA24B8A"/>
    <w:rsid w:val="6FA2600D"/>
    <w:rsid w:val="6FA74B1B"/>
    <w:rsid w:val="6FAB08B7"/>
    <w:rsid w:val="6FC73FDB"/>
    <w:rsid w:val="6FD14CDD"/>
    <w:rsid w:val="6FD3ACEF"/>
    <w:rsid w:val="6FDEAE13"/>
    <w:rsid w:val="6FE69650"/>
    <w:rsid w:val="6FF0A2C0"/>
    <w:rsid w:val="6FF296C8"/>
    <w:rsid w:val="6FFB2D1C"/>
    <w:rsid w:val="6FFED947"/>
    <w:rsid w:val="7019055E"/>
    <w:rsid w:val="702113A7"/>
    <w:rsid w:val="702289C9"/>
    <w:rsid w:val="702DBFB3"/>
    <w:rsid w:val="70430F19"/>
    <w:rsid w:val="704F5B09"/>
    <w:rsid w:val="7063E35B"/>
    <w:rsid w:val="70680704"/>
    <w:rsid w:val="70768D2C"/>
    <w:rsid w:val="70943AC9"/>
    <w:rsid w:val="709BB359"/>
    <w:rsid w:val="70A42989"/>
    <w:rsid w:val="70AC4C20"/>
    <w:rsid w:val="70B3FCE1"/>
    <w:rsid w:val="70B71282"/>
    <w:rsid w:val="70B9A961"/>
    <w:rsid w:val="70BE74CB"/>
    <w:rsid w:val="70C0E1D8"/>
    <w:rsid w:val="70C606E2"/>
    <w:rsid w:val="70CC277A"/>
    <w:rsid w:val="70F360DF"/>
    <w:rsid w:val="7124692D"/>
    <w:rsid w:val="7125F0AE"/>
    <w:rsid w:val="712712BE"/>
    <w:rsid w:val="712A2957"/>
    <w:rsid w:val="71304598"/>
    <w:rsid w:val="713AE7B6"/>
    <w:rsid w:val="714801AF"/>
    <w:rsid w:val="716B7F0F"/>
    <w:rsid w:val="71748CFB"/>
    <w:rsid w:val="718B3DC9"/>
    <w:rsid w:val="7191BB5A"/>
    <w:rsid w:val="71A766E4"/>
    <w:rsid w:val="71B9DFE2"/>
    <w:rsid w:val="71C53A09"/>
    <w:rsid w:val="71C99014"/>
    <w:rsid w:val="71CA7241"/>
    <w:rsid w:val="71DA33B6"/>
    <w:rsid w:val="71ED996F"/>
    <w:rsid w:val="71F02FE6"/>
    <w:rsid w:val="71F2640F"/>
    <w:rsid w:val="71F68803"/>
    <w:rsid w:val="71F7652B"/>
    <w:rsid w:val="71FCBAC2"/>
    <w:rsid w:val="7200C8AD"/>
    <w:rsid w:val="720C8666"/>
    <w:rsid w:val="720CEC56"/>
    <w:rsid w:val="720F5BF7"/>
    <w:rsid w:val="7212E558"/>
    <w:rsid w:val="72168622"/>
    <w:rsid w:val="721B36F2"/>
    <w:rsid w:val="7221B447"/>
    <w:rsid w:val="7232E59B"/>
    <w:rsid w:val="72381E23"/>
    <w:rsid w:val="723A953D"/>
    <w:rsid w:val="7246F871"/>
    <w:rsid w:val="7250FB88"/>
    <w:rsid w:val="7251B529"/>
    <w:rsid w:val="72572D2B"/>
    <w:rsid w:val="7259BCFA"/>
    <w:rsid w:val="725A57BD"/>
    <w:rsid w:val="725A7A86"/>
    <w:rsid w:val="7274E82D"/>
    <w:rsid w:val="72800205"/>
    <w:rsid w:val="728ED3FE"/>
    <w:rsid w:val="72A90F4E"/>
    <w:rsid w:val="72B5ADF1"/>
    <w:rsid w:val="72B6CE4F"/>
    <w:rsid w:val="72B8D5B7"/>
    <w:rsid w:val="72C3F6A8"/>
    <w:rsid w:val="72C5EEF4"/>
    <w:rsid w:val="72CC0B74"/>
    <w:rsid w:val="72D3DD42"/>
    <w:rsid w:val="72D524AA"/>
    <w:rsid w:val="72D66077"/>
    <w:rsid w:val="72DF1751"/>
    <w:rsid w:val="72E0AA62"/>
    <w:rsid w:val="72E16493"/>
    <w:rsid w:val="72EAE801"/>
    <w:rsid w:val="72EFACD2"/>
    <w:rsid w:val="7308D52F"/>
    <w:rsid w:val="7315D43C"/>
    <w:rsid w:val="73268707"/>
    <w:rsid w:val="734275D1"/>
    <w:rsid w:val="7342E5FC"/>
    <w:rsid w:val="73435CBA"/>
    <w:rsid w:val="73444F37"/>
    <w:rsid w:val="7344F33B"/>
    <w:rsid w:val="735E2346"/>
    <w:rsid w:val="738146C7"/>
    <w:rsid w:val="7387EE49"/>
    <w:rsid w:val="73936117"/>
    <w:rsid w:val="73992738"/>
    <w:rsid w:val="73A44D2D"/>
    <w:rsid w:val="73AE3FE9"/>
    <w:rsid w:val="73E37227"/>
    <w:rsid w:val="73F79829"/>
    <w:rsid w:val="73FFE26E"/>
    <w:rsid w:val="740F558E"/>
    <w:rsid w:val="741F8AE7"/>
    <w:rsid w:val="7427763F"/>
    <w:rsid w:val="7442503C"/>
    <w:rsid w:val="745D5609"/>
    <w:rsid w:val="745E8D89"/>
    <w:rsid w:val="746352E6"/>
    <w:rsid w:val="746449BB"/>
    <w:rsid w:val="74690785"/>
    <w:rsid w:val="74704A39"/>
    <w:rsid w:val="748EAB1F"/>
    <w:rsid w:val="7491624B"/>
    <w:rsid w:val="749E7A15"/>
    <w:rsid w:val="74A31EDC"/>
    <w:rsid w:val="74A48B2F"/>
    <w:rsid w:val="74B9220D"/>
    <w:rsid w:val="74C2B191"/>
    <w:rsid w:val="74C5F7E1"/>
    <w:rsid w:val="74CDF244"/>
    <w:rsid w:val="74CF2372"/>
    <w:rsid w:val="74D06D78"/>
    <w:rsid w:val="74DB7913"/>
    <w:rsid w:val="7507C746"/>
    <w:rsid w:val="75151AAA"/>
    <w:rsid w:val="7527D0A8"/>
    <w:rsid w:val="753E7809"/>
    <w:rsid w:val="75454145"/>
    <w:rsid w:val="7545D0B0"/>
    <w:rsid w:val="7545DE99"/>
    <w:rsid w:val="754729EC"/>
    <w:rsid w:val="7549256F"/>
    <w:rsid w:val="754A9326"/>
    <w:rsid w:val="754CCE90"/>
    <w:rsid w:val="755086F5"/>
    <w:rsid w:val="755A489A"/>
    <w:rsid w:val="7572F187"/>
    <w:rsid w:val="75804A1D"/>
    <w:rsid w:val="7582AA08"/>
    <w:rsid w:val="75860A66"/>
    <w:rsid w:val="758A07A8"/>
    <w:rsid w:val="758BCE10"/>
    <w:rsid w:val="75936092"/>
    <w:rsid w:val="75A4ECB4"/>
    <w:rsid w:val="75C9B81D"/>
    <w:rsid w:val="75D17D40"/>
    <w:rsid w:val="75E6024D"/>
    <w:rsid w:val="75E7EC20"/>
    <w:rsid w:val="75F19C84"/>
    <w:rsid w:val="75F79D6B"/>
    <w:rsid w:val="75F9266A"/>
    <w:rsid w:val="75FD2F48"/>
    <w:rsid w:val="761090EF"/>
    <w:rsid w:val="761612BD"/>
    <w:rsid w:val="761FDE20"/>
    <w:rsid w:val="7626B6BB"/>
    <w:rsid w:val="76353471"/>
    <w:rsid w:val="763D919E"/>
    <w:rsid w:val="7651F8C9"/>
    <w:rsid w:val="7654F26E"/>
    <w:rsid w:val="76666B52"/>
    <w:rsid w:val="766A926E"/>
    <w:rsid w:val="768EC46D"/>
    <w:rsid w:val="769D0137"/>
    <w:rsid w:val="769D9FB0"/>
    <w:rsid w:val="769F88F6"/>
    <w:rsid w:val="76BCB9F1"/>
    <w:rsid w:val="76C9DA2F"/>
    <w:rsid w:val="76CB785E"/>
    <w:rsid w:val="76CEDD5D"/>
    <w:rsid w:val="76E49FC0"/>
    <w:rsid w:val="76E7C27F"/>
    <w:rsid w:val="76F2F835"/>
    <w:rsid w:val="76FFFDC4"/>
    <w:rsid w:val="7705E534"/>
    <w:rsid w:val="770A2983"/>
    <w:rsid w:val="77194F67"/>
    <w:rsid w:val="771EA502"/>
    <w:rsid w:val="771F22A5"/>
    <w:rsid w:val="772A1187"/>
    <w:rsid w:val="772A5B40"/>
    <w:rsid w:val="774C7C97"/>
    <w:rsid w:val="7751DA16"/>
    <w:rsid w:val="7757BFBD"/>
    <w:rsid w:val="775A9040"/>
    <w:rsid w:val="775D2B89"/>
    <w:rsid w:val="777AA4C9"/>
    <w:rsid w:val="77887F49"/>
    <w:rsid w:val="7798DECA"/>
    <w:rsid w:val="77A1F992"/>
    <w:rsid w:val="77D991A3"/>
    <w:rsid w:val="77E61019"/>
    <w:rsid w:val="77F46ED1"/>
    <w:rsid w:val="77F4BCD6"/>
    <w:rsid w:val="77FD5F1E"/>
    <w:rsid w:val="780BBA24"/>
    <w:rsid w:val="780F43CB"/>
    <w:rsid w:val="7828E833"/>
    <w:rsid w:val="782A9A16"/>
    <w:rsid w:val="78314FE6"/>
    <w:rsid w:val="78475601"/>
    <w:rsid w:val="785F716A"/>
    <w:rsid w:val="78651318"/>
    <w:rsid w:val="78656458"/>
    <w:rsid w:val="786A3D1C"/>
    <w:rsid w:val="787CE207"/>
    <w:rsid w:val="7884B548"/>
    <w:rsid w:val="788C38FB"/>
    <w:rsid w:val="789AD251"/>
    <w:rsid w:val="78AA0A07"/>
    <w:rsid w:val="78AC8D27"/>
    <w:rsid w:val="78BA5D42"/>
    <w:rsid w:val="78EE9B9A"/>
    <w:rsid w:val="78F2778C"/>
    <w:rsid w:val="78F8FBEA"/>
    <w:rsid w:val="79066518"/>
    <w:rsid w:val="790B087C"/>
    <w:rsid w:val="79106EDF"/>
    <w:rsid w:val="791B60B5"/>
    <w:rsid w:val="79326AB6"/>
    <w:rsid w:val="7934F1F5"/>
    <w:rsid w:val="793E9096"/>
    <w:rsid w:val="793EC7EA"/>
    <w:rsid w:val="7945DA72"/>
    <w:rsid w:val="7954D75B"/>
    <w:rsid w:val="795B0B9F"/>
    <w:rsid w:val="79633176"/>
    <w:rsid w:val="7970607F"/>
    <w:rsid w:val="797BB784"/>
    <w:rsid w:val="7985A0BC"/>
    <w:rsid w:val="798DE663"/>
    <w:rsid w:val="79970E64"/>
    <w:rsid w:val="7999A3B3"/>
    <w:rsid w:val="79B3A695"/>
    <w:rsid w:val="79D03DAC"/>
    <w:rsid w:val="79D747F8"/>
    <w:rsid w:val="79E29118"/>
    <w:rsid w:val="79EF067F"/>
    <w:rsid w:val="79F24AE0"/>
    <w:rsid w:val="79FF81B8"/>
    <w:rsid w:val="7A0EC017"/>
    <w:rsid w:val="7A2074C2"/>
    <w:rsid w:val="7A30EFEE"/>
    <w:rsid w:val="7A3541A1"/>
    <w:rsid w:val="7A501F44"/>
    <w:rsid w:val="7A636280"/>
    <w:rsid w:val="7A66D1B5"/>
    <w:rsid w:val="7A750D91"/>
    <w:rsid w:val="7A7CA9F8"/>
    <w:rsid w:val="7A8E3A1D"/>
    <w:rsid w:val="7AA88C40"/>
    <w:rsid w:val="7ABB48FC"/>
    <w:rsid w:val="7ACCA01D"/>
    <w:rsid w:val="7AE3C2F0"/>
    <w:rsid w:val="7AEB6EB5"/>
    <w:rsid w:val="7AF00BCB"/>
    <w:rsid w:val="7B22620A"/>
    <w:rsid w:val="7B22BA8F"/>
    <w:rsid w:val="7B28AA25"/>
    <w:rsid w:val="7B2BFF59"/>
    <w:rsid w:val="7B2C666E"/>
    <w:rsid w:val="7B3B1BF6"/>
    <w:rsid w:val="7B49C68F"/>
    <w:rsid w:val="7B4C38FE"/>
    <w:rsid w:val="7B51C89E"/>
    <w:rsid w:val="7B6EF78F"/>
    <w:rsid w:val="7B7E21D7"/>
    <w:rsid w:val="7B9227C1"/>
    <w:rsid w:val="7B9C6469"/>
    <w:rsid w:val="7BA1C87D"/>
    <w:rsid w:val="7BAA411E"/>
    <w:rsid w:val="7BC5443D"/>
    <w:rsid w:val="7BC6FAC9"/>
    <w:rsid w:val="7BD6EC0A"/>
    <w:rsid w:val="7BE66376"/>
    <w:rsid w:val="7BEE23EF"/>
    <w:rsid w:val="7C0C7D3C"/>
    <w:rsid w:val="7C21BACD"/>
    <w:rsid w:val="7C227AF1"/>
    <w:rsid w:val="7C27A86F"/>
    <w:rsid w:val="7C3CCD95"/>
    <w:rsid w:val="7C4290F2"/>
    <w:rsid w:val="7C454E30"/>
    <w:rsid w:val="7C456D43"/>
    <w:rsid w:val="7C5AF44D"/>
    <w:rsid w:val="7C5D0425"/>
    <w:rsid w:val="7C613DC8"/>
    <w:rsid w:val="7C74D8EF"/>
    <w:rsid w:val="7C7F29F6"/>
    <w:rsid w:val="7C8425D4"/>
    <w:rsid w:val="7C89C2D5"/>
    <w:rsid w:val="7CA0E110"/>
    <w:rsid w:val="7CB556FB"/>
    <w:rsid w:val="7CBFDBCC"/>
    <w:rsid w:val="7CFE1F89"/>
    <w:rsid w:val="7D02D217"/>
    <w:rsid w:val="7D1EF737"/>
    <w:rsid w:val="7D356169"/>
    <w:rsid w:val="7D3B4B0F"/>
    <w:rsid w:val="7D42B69E"/>
    <w:rsid w:val="7D4B1EA3"/>
    <w:rsid w:val="7D4ED809"/>
    <w:rsid w:val="7D524061"/>
    <w:rsid w:val="7D92C310"/>
    <w:rsid w:val="7DB1735E"/>
    <w:rsid w:val="7DB955A3"/>
    <w:rsid w:val="7DBF4B80"/>
    <w:rsid w:val="7DD90DDE"/>
    <w:rsid w:val="7DE07FD0"/>
    <w:rsid w:val="7DF66BB6"/>
    <w:rsid w:val="7E05F171"/>
    <w:rsid w:val="7E15318A"/>
    <w:rsid w:val="7E20692C"/>
    <w:rsid w:val="7E26E7E7"/>
    <w:rsid w:val="7E3515CF"/>
    <w:rsid w:val="7E3D5899"/>
    <w:rsid w:val="7E41C791"/>
    <w:rsid w:val="7E5C5828"/>
    <w:rsid w:val="7E7DF005"/>
    <w:rsid w:val="7E84AE9B"/>
    <w:rsid w:val="7E90B949"/>
    <w:rsid w:val="7EB0AFFE"/>
    <w:rsid w:val="7EBE6162"/>
    <w:rsid w:val="7EBF8720"/>
    <w:rsid w:val="7ECF44EC"/>
    <w:rsid w:val="7ECFF833"/>
    <w:rsid w:val="7ED8CDD6"/>
    <w:rsid w:val="7EEAA86A"/>
    <w:rsid w:val="7EEC830C"/>
    <w:rsid w:val="7EF9FC16"/>
    <w:rsid w:val="7EFBE341"/>
    <w:rsid w:val="7EFE7658"/>
    <w:rsid w:val="7F06177B"/>
    <w:rsid w:val="7F107669"/>
    <w:rsid w:val="7F229E8F"/>
    <w:rsid w:val="7F252B9B"/>
    <w:rsid w:val="7F2D0404"/>
    <w:rsid w:val="7F3798E5"/>
    <w:rsid w:val="7F396EEC"/>
    <w:rsid w:val="7F3EE068"/>
    <w:rsid w:val="7F499D98"/>
    <w:rsid w:val="7F636C7E"/>
    <w:rsid w:val="7F6576B7"/>
    <w:rsid w:val="7F6651D7"/>
    <w:rsid w:val="7F6C87F9"/>
    <w:rsid w:val="7F900514"/>
    <w:rsid w:val="7F90BD1B"/>
    <w:rsid w:val="7FA185A4"/>
    <w:rsid w:val="7FA9F70A"/>
    <w:rsid w:val="7FAC8419"/>
    <w:rsid w:val="7FC1BAFF"/>
    <w:rsid w:val="7FC4E289"/>
    <w:rsid w:val="7FC6111D"/>
    <w:rsid w:val="7FCDD911"/>
    <w:rsid w:val="7FCE2664"/>
    <w:rsid w:val="7FE62C73"/>
    <w:rsid w:val="7FECF7BD"/>
    <w:rsid w:val="7FF6D03B"/>
    <w:rsid w:val="7FF8DB0F"/>
    <w:rsid w:val="7FF92DB3"/>
    <w:rsid w:val="7FFAD8A2"/>
    <w:rsid w:val="7FFD24C0"/>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216"/>
    <o:shapelayout v:ext="edit">
      <o:idmap v:ext="edit" data="2"/>
    </o:shapelayout>
  </w:shapeDefaults>
  <w:decimalSymbol w:val="."/>
  <w:listSeparator w:val=","/>
  <w14:docId w14:val="49AF16D7"/>
  <w15:chartTrackingRefBased/>
  <w15:docId w15:val="{98A74881-DB06-4131-B829-1788938B3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874"/>
    <w:pPr>
      <w:spacing w:line="276" w:lineRule="auto"/>
    </w:pPr>
    <w:rPr>
      <w:rFonts w:ascii="Arial" w:hAnsi="Arial" w:cs="Arial"/>
      <w:sz w:val="24"/>
      <w:szCs w:val="24"/>
    </w:rPr>
  </w:style>
  <w:style w:type="paragraph" w:styleId="Heading1">
    <w:name w:val="heading 1"/>
    <w:aliases w:val="H1 green"/>
    <w:basedOn w:val="Normal"/>
    <w:next w:val="Normal"/>
    <w:link w:val="Heading1Char"/>
    <w:uiPriority w:val="9"/>
    <w:rsid w:val="00092260"/>
    <w:pPr>
      <w:spacing w:after="240"/>
      <w:outlineLvl w:val="0"/>
    </w:pPr>
    <w:rPr>
      <w:b/>
      <w:color w:val="01853E"/>
      <w:sz w:val="36"/>
      <w:szCs w:val="36"/>
      <w:lang w:val="mi-NZ" w:eastAsia="en-NZ"/>
    </w:rPr>
  </w:style>
  <w:style w:type="paragraph" w:styleId="Heading2">
    <w:name w:val="heading 2"/>
    <w:aliases w:val="GH2"/>
    <w:basedOn w:val="Normal"/>
    <w:next w:val="Normal"/>
    <w:link w:val="Heading2Char"/>
    <w:uiPriority w:val="9"/>
    <w:unhideWhenUsed/>
    <w:rsid w:val="00092260"/>
    <w:pPr>
      <w:keepNext/>
      <w:keepLines/>
      <w:spacing w:before="240"/>
      <w:outlineLvl w:val="1"/>
    </w:pPr>
    <w:rPr>
      <w:rFonts w:eastAsiaTheme="majorEastAsia"/>
      <w:b/>
      <w:color w:val="01853E"/>
      <w:sz w:val="28"/>
      <w:szCs w:val="28"/>
      <w:lang w:val="mi-NZ" w:eastAsia="en-NZ"/>
    </w:rPr>
  </w:style>
  <w:style w:type="paragraph" w:styleId="Heading3">
    <w:name w:val="heading 3"/>
    <w:basedOn w:val="Normal"/>
    <w:next w:val="Normal"/>
    <w:link w:val="Heading3Char"/>
    <w:uiPriority w:val="9"/>
    <w:unhideWhenUsed/>
    <w:qFormat/>
    <w:rsid w:val="00092260"/>
    <w:pPr>
      <w:outlineLvl w:val="2"/>
    </w:pPr>
    <w:rPr>
      <w:color w:val="01853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ueSubheading3">
    <w:name w:val="Blue Subheading 3"/>
    <w:basedOn w:val="Heading3"/>
    <w:rsid w:val="00092260"/>
    <w:pPr>
      <w:spacing w:before="200" w:line="240" w:lineRule="atLeast"/>
    </w:pPr>
    <w:rPr>
      <w:b/>
      <w:bCs/>
      <w:sz w:val="20"/>
      <w:szCs w:val="22"/>
    </w:rPr>
  </w:style>
  <w:style w:type="character" w:customStyle="1" w:styleId="Heading3Char">
    <w:name w:val="Heading 3 Char"/>
    <w:basedOn w:val="DefaultParagraphFont"/>
    <w:link w:val="Heading3"/>
    <w:uiPriority w:val="9"/>
    <w:rsid w:val="00092260"/>
    <w:rPr>
      <w:rFonts w:ascii="@DengXian" w:hAnsi="@DengXian" w:cs="@DengXian"/>
      <w:color w:val="01853E"/>
      <w:sz w:val="24"/>
      <w:szCs w:val="24"/>
    </w:rPr>
  </w:style>
  <w:style w:type="paragraph" w:customStyle="1" w:styleId="MoECoverPageHeading">
    <w:name w:val="MoE: Cover Page Heading"/>
    <w:basedOn w:val="Normal"/>
    <w:link w:val="MoECoverPageHeadingChar"/>
    <w:rsid w:val="00092260"/>
    <w:pPr>
      <w:spacing w:before="160" w:line="240" w:lineRule="atLeast"/>
    </w:pPr>
    <w:rPr>
      <w:b/>
      <w:color w:val="01853E"/>
      <w:sz w:val="56"/>
      <w:szCs w:val="56"/>
    </w:rPr>
  </w:style>
  <w:style w:type="character" w:customStyle="1" w:styleId="MoECoverPageHeadingChar">
    <w:name w:val="MoE: Cover Page Heading Char"/>
    <w:basedOn w:val="DefaultParagraphFont"/>
    <w:link w:val="MoECoverPageHeading"/>
    <w:rsid w:val="00092260"/>
    <w:rPr>
      <w:rFonts w:ascii="@DengXian" w:hAnsi="@DengXian" w:cs="@DengXian"/>
      <w:b/>
      <w:color w:val="01853E"/>
      <w:sz w:val="56"/>
      <w:szCs w:val="56"/>
    </w:rPr>
  </w:style>
  <w:style w:type="paragraph" w:styleId="Title">
    <w:name w:val="Title"/>
    <w:basedOn w:val="MoECoverPageHeading"/>
    <w:next w:val="Normal"/>
    <w:link w:val="TitleChar"/>
    <w:uiPriority w:val="10"/>
    <w:qFormat/>
    <w:rsid w:val="00092260"/>
  </w:style>
  <w:style w:type="character" w:customStyle="1" w:styleId="TitleChar">
    <w:name w:val="Title Char"/>
    <w:basedOn w:val="DefaultParagraphFont"/>
    <w:link w:val="Title"/>
    <w:uiPriority w:val="10"/>
    <w:rsid w:val="00092260"/>
    <w:rPr>
      <w:rFonts w:ascii="@DengXian" w:hAnsi="@DengXian" w:cs="@DengXian"/>
      <w:b/>
      <w:color w:val="01853E"/>
      <w:sz w:val="56"/>
      <w:szCs w:val="56"/>
    </w:rPr>
  </w:style>
  <w:style w:type="paragraph" w:customStyle="1" w:styleId="MoEHeading1">
    <w:name w:val="MoE: Heading 1"/>
    <w:basedOn w:val="Heading1"/>
    <w:next w:val="Normal"/>
    <w:link w:val="MoEHeading1Char"/>
    <w:rsid w:val="00092260"/>
    <w:rPr>
      <w:b w:val="0"/>
    </w:rPr>
  </w:style>
  <w:style w:type="character" w:customStyle="1" w:styleId="MoEHeading1Char">
    <w:name w:val="MoE: Heading 1 Char"/>
    <w:basedOn w:val="DefaultParagraphFont"/>
    <w:link w:val="MoEHeading1"/>
    <w:rsid w:val="00092260"/>
    <w:rPr>
      <w:rFonts w:ascii="@DengXian" w:eastAsiaTheme="majorEastAsia" w:hAnsi="@DengXian" w:cs="@DengXian"/>
      <w:b/>
      <w:color w:val="01853E"/>
      <w:sz w:val="36"/>
      <w:szCs w:val="36"/>
      <w:lang w:val="mi-NZ" w:eastAsia="en-NZ"/>
    </w:rPr>
  </w:style>
  <w:style w:type="character" w:customStyle="1" w:styleId="Heading1Char">
    <w:name w:val="Heading 1 Char"/>
    <w:aliases w:val="H1 green Char"/>
    <w:basedOn w:val="DefaultParagraphFont"/>
    <w:link w:val="Heading1"/>
    <w:uiPriority w:val="9"/>
    <w:rsid w:val="00092260"/>
    <w:rPr>
      <w:rFonts w:ascii="@DengXian" w:hAnsi="@DengXian" w:cs="@DengXian"/>
      <w:b/>
      <w:color w:val="01853E"/>
      <w:sz w:val="36"/>
      <w:szCs w:val="36"/>
      <w:lang w:val="mi-NZ" w:eastAsia="en-NZ"/>
    </w:rPr>
  </w:style>
  <w:style w:type="paragraph" w:customStyle="1" w:styleId="MoEHeading2">
    <w:name w:val="MoE: Heading 2"/>
    <w:basedOn w:val="Heading2"/>
    <w:next w:val="Normal"/>
    <w:link w:val="MoEHeading2Char"/>
    <w:qFormat/>
    <w:rsid w:val="00092260"/>
    <w:rPr>
      <w:b w:val="0"/>
    </w:rPr>
  </w:style>
  <w:style w:type="character" w:customStyle="1" w:styleId="MoEHeading2Char">
    <w:name w:val="MoE: Heading 2 Char"/>
    <w:basedOn w:val="DefaultParagraphFont"/>
    <w:link w:val="MoEHeading2"/>
    <w:rsid w:val="00092260"/>
    <w:rPr>
      <w:rFonts w:ascii="@DengXian" w:eastAsiaTheme="majorEastAsia" w:hAnsi="@DengXian" w:cs="@DengXian"/>
      <w:b/>
      <w:color w:val="01853E"/>
      <w:sz w:val="28"/>
      <w:szCs w:val="28"/>
      <w:lang w:val="mi-NZ" w:eastAsia="en-NZ"/>
    </w:rPr>
  </w:style>
  <w:style w:type="character" w:customStyle="1" w:styleId="Heading2Char">
    <w:name w:val="Heading 2 Char"/>
    <w:aliases w:val="GH2 Char"/>
    <w:basedOn w:val="DefaultParagraphFont"/>
    <w:link w:val="Heading2"/>
    <w:uiPriority w:val="9"/>
    <w:rsid w:val="00092260"/>
    <w:rPr>
      <w:rFonts w:ascii="@DengXian" w:eastAsiaTheme="majorEastAsia" w:hAnsi="@DengXian" w:cs="@DengXian"/>
      <w:b/>
      <w:color w:val="01853E"/>
      <w:sz w:val="28"/>
      <w:szCs w:val="28"/>
      <w:lang w:val="mi-NZ" w:eastAsia="en-NZ"/>
    </w:rPr>
  </w:style>
  <w:style w:type="paragraph" w:customStyle="1" w:styleId="Quotegreen">
    <w:name w:val="Quote green"/>
    <w:basedOn w:val="Normal"/>
    <w:next w:val="Normal"/>
    <w:link w:val="QuotegreenChar"/>
    <w:qFormat/>
    <w:rsid w:val="00092260"/>
    <w:pPr>
      <w:pBdr>
        <w:left w:val="single" w:sz="8" w:space="11" w:color="3F92CF"/>
      </w:pBdr>
      <w:spacing w:before="160" w:line="240" w:lineRule="atLeast"/>
      <w:ind w:left="284"/>
    </w:pPr>
    <w:rPr>
      <w:color w:val="01853E"/>
    </w:rPr>
  </w:style>
  <w:style w:type="character" w:customStyle="1" w:styleId="QuotegreenChar">
    <w:name w:val="Quote green Char"/>
    <w:basedOn w:val="DefaultParagraphFont"/>
    <w:link w:val="Quotegreen"/>
    <w:rsid w:val="00092260"/>
    <w:rPr>
      <w:rFonts w:ascii="@DengXian" w:hAnsi="@DengXian" w:cs="@DengXian"/>
      <w:color w:val="01853E"/>
      <w:sz w:val="24"/>
      <w:szCs w:val="24"/>
    </w:rPr>
  </w:style>
  <w:style w:type="character" w:styleId="Hyperlink">
    <w:name w:val="Hyperlink"/>
    <w:basedOn w:val="DefaultParagraphFont"/>
    <w:uiPriority w:val="99"/>
    <w:rsid w:val="00092260"/>
    <w:rPr>
      <w:color w:val="0563C1" w:themeColor="hyperlink"/>
      <w:u w:val="single"/>
    </w:rPr>
  </w:style>
  <w:style w:type="paragraph" w:styleId="Quote">
    <w:name w:val="Quote"/>
    <w:aliases w:val="blue"/>
    <w:basedOn w:val="Quotegreen"/>
    <w:next w:val="Normal"/>
    <w:link w:val="QuoteChar"/>
    <w:uiPriority w:val="29"/>
    <w:qFormat/>
    <w:rsid w:val="00092260"/>
    <w:rPr>
      <w:color w:val="3472AC"/>
    </w:rPr>
  </w:style>
  <w:style w:type="character" w:customStyle="1" w:styleId="QuoteChar">
    <w:name w:val="Quote Char"/>
    <w:aliases w:val="blue Char"/>
    <w:basedOn w:val="DefaultParagraphFont"/>
    <w:link w:val="Quote"/>
    <w:uiPriority w:val="29"/>
    <w:rsid w:val="00092260"/>
    <w:rPr>
      <w:rFonts w:ascii="@DengXian" w:hAnsi="@DengXian" w:cs="@DengXian"/>
      <w:color w:val="3472AC"/>
      <w:sz w:val="24"/>
      <w:szCs w:val="24"/>
    </w:rPr>
  </w:style>
  <w:style w:type="paragraph" w:customStyle="1" w:styleId="BH1">
    <w:name w:val="BH1"/>
    <w:basedOn w:val="Heading1"/>
    <w:link w:val="BH1Char"/>
    <w:qFormat/>
    <w:rsid w:val="00514198"/>
    <w:pPr>
      <w:spacing w:after="120"/>
    </w:pPr>
    <w:rPr>
      <w:color w:val="3472AC"/>
    </w:rPr>
  </w:style>
  <w:style w:type="paragraph" w:customStyle="1" w:styleId="GH1">
    <w:name w:val="GH1"/>
    <w:basedOn w:val="Heading1"/>
    <w:link w:val="GH1Char"/>
    <w:qFormat/>
    <w:rsid w:val="00514198"/>
    <w:pPr>
      <w:spacing w:after="120" w:line="240" w:lineRule="auto"/>
    </w:pPr>
  </w:style>
  <w:style w:type="character" w:customStyle="1" w:styleId="BH1Char">
    <w:name w:val="BH1 Char"/>
    <w:basedOn w:val="Heading1Char"/>
    <w:link w:val="BH1"/>
    <w:rsid w:val="00514198"/>
    <w:rPr>
      <w:rFonts w:ascii="Arial" w:hAnsi="Arial" w:cs="Arial"/>
      <w:b/>
      <w:color w:val="3472AC"/>
      <w:sz w:val="36"/>
      <w:szCs w:val="36"/>
      <w:lang w:val="mi-NZ" w:eastAsia="en-NZ"/>
    </w:rPr>
  </w:style>
  <w:style w:type="paragraph" w:customStyle="1" w:styleId="BH2">
    <w:name w:val="BH2"/>
    <w:basedOn w:val="Heading2"/>
    <w:link w:val="BH2Char"/>
    <w:qFormat/>
    <w:rsid w:val="00805A7F"/>
    <w:pPr>
      <w:spacing w:before="120" w:line="240" w:lineRule="auto"/>
    </w:pPr>
    <w:rPr>
      <w:color w:val="3472AC"/>
    </w:rPr>
  </w:style>
  <w:style w:type="character" w:customStyle="1" w:styleId="GH1Char">
    <w:name w:val="GH1 Char"/>
    <w:basedOn w:val="Heading1Char"/>
    <w:link w:val="GH1"/>
    <w:rsid w:val="00514198"/>
    <w:rPr>
      <w:rFonts w:ascii="Arial" w:hAnsi="Arial" w:cs="Arial"/>
      <w:b/>
      <w:color w:val="01853E"/>
      <w:sz w:val="36"/>
      <w:szCs w:val="36"/>
      <w:lang w:val="mi-NZ" w:eastAsia="en-NZ"/>
    </w:rPr>
  </w:style>
  <w:style w:type="paragraph" w:customStyle="1" w:styleId="GH2">
    <w:name w:val="GH 2"/>
    <w:basedOn w:val="Heading2"/>
    <w:link w:val="GH2Char"/>
    <w:qFormat/>
    <w:rsid w:val="00092260"/>
  </w:style>
  <w:style w:type="character" w:customStyle="1" w:styleId="BH2Char">
    <w:name w:val="BH2 Char"/>
    <w:basedOn w:val="Heading2Char"/>
    <w:link w:val="BH2"/>
    <w:rsid w:val="00805A7F"/>
    <w:rPr>
      <w:rFonts w:ascii="Arial" w:eastAsiaTheme="majorEastAsia" w:hAnsi="Arial" w:cs="Arial"/>
      <w:b/>
      <w:color w:val="3472AC"/>
      <w:sz w:val="28"/>
      <w:szCs w:val="28"/>
      <w:lang w:val="mi-NZ" w:eastAsia="en-NZ"/>
    </w:rPr>
  </w:style>
  <w:style w:type="paragraph" w:customStyle="1" w:styleId="BH3">
    <w:name w:val="BH3"/>
    <w:basedOn w:val="Heading3"/>
    <w:link w:val="BH3Char"/>
    <w:qFormat/>
    <w:rsid w:val="00092260"/>
    <w:rPr>
      <w:color w:val="3472AC"/>
    </w:rPr>
  </w:style>
  <w:style w:type="character" w:customStyle="1" w:styleId="GH2Char">
    <w:name w:val="GH 2 Char"/>
    <w:basedOn w:val="Heading2Char"/>
    <w:link w:val="GH2"/>
    <w:rsid w:val="00092260"/>
    <w:rPr>
      <w:rFonts w:ascii="@DengXian" w:eastAsiaTheme="majorEastAsia" w:hAnsi="@DengXian" w:cs="@DengXian"/>
      <w:b/>
      <w:color w:val="01853E"/>
      <w:sz w:val="28"/>
      <w:szCs w:val="28"/>
      <w:lang w:val="mi-NZ" w:eastAsia="en-NZ"/>
    </w:rPr>
  </w:style>
  <w:style w:type="paragraph" w:styleId="Header">
    <w:name w:val="header"/>
    <w:basedOn w:val="Normal"/>
    <w:link w:val="HeaderChar"/>
    <w:uiPriority w:val="99"/>
    <w:unhideWhenUsed/>
    <w:rsid w:val="00092260"/>
    <w:pPr>
      <w:tabs>
        <w:tab w:val="center" w:pos="4513"/>
        <w:tab w:val="right" w:pos="9026"/>
      </w:tabs>
      <w:spacing w:after="0" w:line="240" w:lineRule="auto"/>
    </w:pPr>
  </w:style>
  <w:style w:type="character" w:customStyle="1" w:styleId="BH3Char">
    <w:name w:val="BH3 Char"/>
    <w:basedOn w:val="Heading3Char"/>
    <w:link w:val="BH3"/>
    <w:rsid w:val="00092260"/>
    <w:rPr>
      <w:rFonts w:ascii="@DengXian" w:hAnsi="@DengXian" w:cs="@DengXian"/>
      <w:color w:val="3472AC"/>
      <w:sz w:val="24"/>
      <w:szCs w:val="24"/>
    </w:rPr>
  </w:style>
  <w:style w:type="character" w:customStyle="1" w:styleId="HeaderChar">
    <w:name w:val="Header Char"/>
    <w:basedOn w:val="DefaultParagraphFont"/>
    <w:link w:val="Header"/>
    <w:uiPriority w:val="99"/>
    <w:rsid w:val="00092260"/>
    <w:rPr>
      <w:rFonts w:ascii="@DengXian" w:hAnsi="@DengXian" w:cs="@DengXian"/>
      <w:sz w:val="24"/>
      <w:szCs w:val="24"/>
    </w:rPr>
  </w:style>
  <w:style w:type="paragraph" w:styleId="Footer">
    <w:name w:val="footer"/>
    <w:basedOn w:val="Normal"/>
    <w:link w:val="FooterChar"/>
    <w:uiPriority w:val="99"/>
    <w:unhideWhenUsed/>
    <w:rsid w:val="000922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2260"/>
    <w:rPr>
      <w:rFonts w:ascii="@DengXian" w:hAnsi="@DengXian" w:cs="@DengXian"/>
      <w:sz w:val="24"/>
      <w:szCs w:val="24"/>
    </w:rPr>
  </w:style>
  <w:style w:type="paragraph" w:customStyle="1" w:styleId="MoEFooterBold">
    <w:name w:val="MoE: Footer (Bold)"/>
    <w:basedOn w:val="Footer"/>
    <w:link w:val="MoEFooterBoldChar"/>
    <w:qFormat/>
    <w:rsid w:val="00092260"/>
    <w:pPr>
      <w:tabs>
        <w:tab w:val="clear" w:pos="4513"/>
        <w:tab w:val="clear" w:pos="9026"/>
        <w:tab w:val="left" w:pos="1730"/>
        <w:tab w:val="left" w:pos="4000"/>
      </w:tabs>
      <w:spacing w:before="160"/>
      <w:ind w:right="360"/>
    </w:pPr>
    <w:rPr>
      <w:b/>
      <w:noProof/>
      <w:color w:val="01853E"/>
      <w:sz w:val="18"/>
      <w:szCs w:val="18"/>
      <w:lang w:eastAsia="en-NZ"/>
    </w:rPr>
  </w:style>
  <w:style w:type="character" w:customStyle="1" w:styleId="MoEFooterBoldChar">
    <w:name w:val="MoE: Footer (Bold) Char"/>
    <w:basedOn w:val="FooterChar"/>
    <w:link w:val="MoEFooterBold"/>
    <w:rsid w:val="00092260"/>
    <w:rPr>
      <w:rFonts w:ascii="@DengXian" w:hAnsi="@DengXian" w:cs="@DengXian"/>
      <w:b/>
      <w:noProof/>
      <w:color w:val="01853E"/>
      <w:sz w:val="18"/>
      <w:szCs w:val="18"/>
      <w:lang w:eastAsia="en-NZ"/>
    </w:rPr>
  </w:style>
  <w:style w:type="paragraph" w:styleId="ListParagraph">
    <w:name w:val="List Paragraph"/>
    <w:basedOn w:val="Normal"/>
    <w:uiPriority w:val="34"/>
    <w:rsid w:val="00712A60"/>
    <w:pPr>
      <w:ind w:left="720"/>
      <w:contextualSpacing/>
    </w:pPr>
  </w:style>
  <w:style w:type="paragraph" w:styleId="Caption">
    <w:name w:val="caption"/>
    <w:basedOn w:val="Normal"/>
    <w:next w:val="Normal"/>
    <w:uiPriority w:val="35"/>
    <w:unhideWhenUsed/>
    <w:rsid w:val="0020258D"/>
    <w:pPr>
      <w:spacing w:after="200" w:line="240" w:lineRule="auto"/>
    </w:pPr>
    <w:rPr>
      <w:i/>
      <w:iCs/>
      <w:color w:val="44546A" w:themeColor="text2"/>
      <w:sz w:val="18"/>
      <w:szCs w:val="18"/>
    </w:rPr>
  </w:style>
  <w:style w:type="table" w:styleId="TableGrid">
    <w:name w:val="Table Grid"/>
    <w:basedOn w:val="TableNormal"/>
    <w:uiPriority w:val="39"/>
    <w:rsid w:val="00C87642"/>
    <w:pPr>
      <w:keepLines/>
      <w:suppressAutoHyphens/>
      <w:spacing w:before="120"/>
      <w:ind w:left="113"/>
    </w:pPr>
    <w:rPr>
      <w:rFonts w:ascii="@DengXian" w:hAnsi="@DengXian"/>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BodyText">
    <w:name w:val="MoE: Body Text"/>
    <w:basedOn w:val="Normal"/>
    <w:link w:val="MoEBodyTextChar"/>
    <w:rsid w:val="00C15E3C"/>
    <w:pPr>
      <w:spacing w:before="160" w:after="240" w:line="240" w:lineRule="atLeast"/>
    </w:pPr>
    <w:rPr>
      <w:rFonts w:eastAsiaTheme="majorEastAsia"/>
      <w:color w:val="01853E"/>
      <w:sz w:val="20"/>
      <w:szCs w:val="20"/>
      <w:lang w:val="mi-NZ" w:eastAsia="en-NZ"/>
    </w:rPr>
  </w:style>
  <w:style w:type="character" w:customStyle="1" w:styleId="MoEBodyTextChar">
    <w:name w:val="MoE: Body Text Char"/>
    <w:basedOn w:val="MoEHeading2Char"/>
    <w:link w:val="MoEBodyText"/>
    <w:rsid w:val="00C15E3C"/>
    <w:rPr>
      <w:rFonts w:ascii="@DengXian" w:eastAsiaTheme="majorEastAsia" w:hAnsi="@DengXian" w:cs="@DengXian"/>
      <w:b w:val="0"/>
      <w:color w:val="01853E"/>
      <w:sz w:val="20"/>
      <w:szCs w:val="20"/>
      <w:lang w:val="mi-NZ" w:eastAsia="en-NZ"/>
    </w:rPr>
  </w:style>
  <w:style w:type="paragraph" w:customStyle="1" w:styleId="MoECoverPageSubheading">
    <w:name w:val="MoE: Cover Page Subheading"/>
    <w:basedOn w:val="Normal"/>
    <w:link w:val="MoECoverPageSubheadingChar"/>
    <w:rsid w:val="00470930"/>
    <w:pPr>
      <w:spacing w:after="0" w:line="240" w:lineRule="auto"/>
    </w:pPr>
    <w:rPr>
      <w:rFonts w:ascii="DengXian Light" w:hAnsi="DengXian Light" w:cs="DengXian Light"/>
      <w:color w:val="01853E"/>
      <w:sz w:val="28"/>
      <w:szCs w:val="28"/>
    </w:rPr>
  </w:style>
  <w:style w:type="character" w:customStyle="1" w:styleId="MoECoverPageSubheadingChar">
    <w:name w:val="MoE: Cover Page Subheading Char"/>
    <w:basedOn w:val="DefaultParagraphFont"/>
    <w:link w:val="MoECoverPageSubheading"/>
    <w:rsid w:val="00470930"/>
    <w:rPr>
      <w:rFonts w:ascii="DengXian Light" w:hAnsi="DengXian Light" w:cs="DengXian Light"/>
      <w:color w:val="01853E"/>
      <w:sz w:val="28"/>
      <w:szCs w:val="28"/>
    </w:rPr>
  </w:style>
  <w:style w:type="table" w:styleId="TableGridLight">
    <w:name w:val="Grid Table Light"/>
    <w:basedOn w:val="TableNormal"/>
    <w:uiPriority w:val="40"/>
    <w:rsid w:val="006E3DE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
    <w:name w:val="LI"/>
    <w:basedOn w:val="Normal"/>
    <w:link w:val="LIChar"/>
    <w:qFormat/>
    <w:rsid w:val="001F64C9"/>
    <w:pPr>
      <w:keepNext/>
      <w:keepLines/>
      <w:spacing w:before="120" w:line="240" w:lineRule="atLeast"/>
      <w:outlineLvl w:val="2"/>
    </w:pPr>
    <w:rPr>
      <w:rFonts w:eastAsiaTheme="majorEastAsia" w:cs="Calibri Light"/>
      <w:b/>
      <w:color w:val="3472AC"/>
      <w:szCs w:val="32"/>
    </w:rPr>
  </w:style>
  <w:style w:type="character" w:customStyle="1" w:styleId="LIChar">
    <w:name w:val="LI Char"/>
    <w:basedOn w:val="DefaultParagraphFont"/>
    <w:link w:val="LI"/>
    <w:rsid w:val="001F64C9"/>
    <w:rPr>
      <w:rFonts w:ascii="Arial" w:eastAsiaTheme="majorEastAsia" w:hAnsi="Arial" w:cs="Calibri Light"/>
      <w:b/>
      <w:color w:val="3472AC"/>
      <w:sz w:val="24"/>
      <w:szCs w:val="32"/>
    </w:rPr>
  </w:style>
  <w:style w:type="character" w:customStyle="1" w:styleId="normaltextrun">
    <w:name w:val="normaltextrun"/>
    <w:basedOn w:val="DefaultParagraphFont"/>
    <w:rsid w:val="00A01948"/>
  </w:style>
  <w:style w:type="paragraph" w:customStyle="1" w:styleId="paragraph">
    <w:name w:val="paragraph"/>
    <w:basedOn w:val="Normal"/>
    <w:rsid w:val="00A01948"/>
    <w:pPr>
      <w:spacing w:before="100" w:beforeAutospacing="1" w:after="100" w:afterAutospacing="1" w:line="240" w:lineRule="auto"/>
    </w:pPr>
    <w:rPr>
      <w:rFonts w:ascii="DengXian" w:eastAsia="DengXian" w:hAnsi="DengXian" w:cs="DengXian"/>
      <w:color w:val="000000" w:themeColor="text1"/>
      <w:lang w:eastAsia="en-NZ"/>
    </w:rPr>
  </w:style>
  <w:style w:type="character" w:customStyle="1" w:styleId="eop">
    <w:name w:val="eop"/>
    <w:basedOn w:val="DefaultParagraphFont"/>
    <w:rsid w:val="00124608"/>
  </w:style>
  <w:style w:type="character" w:styleId="CommentReference">
    <w:name w:val="annotation reference"/>
    <w:basedOn w:val="DefaultParagraphFont"/>
    <w:uiPriority w:val="99"/>
    <w:semiHidden/>
    <w:unhideWhenUsed/>
    <w:rsid w:val="00644C21"/>
    <w:rPr>
      <w:sz w:val="16"/>
      <w:szCs w:val="16"/>
    </w:rPr>
  </w:style>
  <w:style w:type="paragraph" w:styleId="CommentText">
    <w:name w:val="annotation text"/>
    <w:basedOn w:val="Normal"/>
    <w:link w:val="CommentTextChar"/>
    <w:uiPriority w:val="99"/>
    <w:unhideWhenUsed/>
    <w:rsid w:val="00644C21"/>
    <w:pPr>
      <w:spacing w:line="240" w:lineRule="auto"/>
    </w:pPr>
    <w:rPr>
      <w:sz w:val="20"/>
      <w:szCs w:val="20"/>
    </w:rPr>
  </w:style>
  <w:style w:type="character" w:customStyle="1" w:styleId="CommentTextChar">
    <w:name w:val="Comment Text Char"/>
    <w:basedOn w:val="DefaultParagraphFont"/>
    <w:link w:val="CommentText"/>
    <w:uiPriority w:val="99"/>
    <w:rsid w:val="00644C21"/>
    <w:rPr>
      <w:rFonts w:ascii="@DengXian" w:hAnsi="@DengXian" w:cs="@DengXian"/>
      <w:sz w:val="20"/>
      <w:szCs w:val="20"/>
    </w:rPr>
  </w:style>
  <w:style w:type="paragraph" w:styleId="CommentSubject">
    <w:name w:val="annotation subject"/>
    <w:basedOn w:val="CommentText"/>
    <w:next w:val="CommentText"/>
    <w:link w:val="CommentSubjectChar"/>
    <w:uiPriority w:val="99"/>
    <w:semiHidden/>
    <w:unhideWhenUsed/>
    <w:rsid w:val="00644C21"/>
    <w:rPr>
      <w:b/>
      <w:bCs/>
    </w:rPr>
  </w:style>
  <w:style w:type="character" w:customStyle="1" w:styleId="CommentSubjectChar">
    <w:name w:val="Comment Subject Char"/>
    <w:basedOn w:val="CommentTextChar"/>
    <w:link w:val="CommentSubject"/>
    <w:uiPriority w:val="99"/>
    <w:semiHidden/>
    <w:rsid w:val="00644C21"/>
    <w:rPr>
      <w:rFonts w:ascii="@DengXian" w:hAnsi="@DengXian" w:cs="@DengXian"/>
      <w:b/>
      <w:bCs/>
      <w:sz w:val="20"/>
      <w:szCs w:val="20"/>
    </w:rPr>
  </w:style>
  <w:style w:type="paragraph" w:styleId="Revision">
    <w:name w:val="Revision"/>
    <w:hidden/>
    <w:uiPriority w:val="99"/>
    <w:semiHidden/>
    <w:rsid w:val="00A36552"/>
    <w:pPr>
      <w:spacing w:after="0"/>
    </w:pPr>
    <w:rPr>
      <w:rFonts w:ascii="@DengXian" w:hAnsi="@DengXian" w:cs="@DengXian"/>
      <w:sz w:val="24"/>
      <w:szCs w:val="24"/>
    </w:rPr>
  </w:style>
  <w:style w:type="character" w:styleId="FollowedHyperlink">
    <w:name w:val="FollowedHyperlink"/>
    <w:basedOn w:val="DefaultParagraphFont"/>
    <w:uiPriority w:val="99"/>
    <w:semiHidden/>
    <w:unhideWhenUsed/>
    <w:rsid w:val="004F103C"/>
    <w:rPr>
      <w:color w:val="954F72" w:themeColor="followedHyperlink"/>
      <w:u w:val="single"/>
    </w:rPr>
  </w:style>
  <w:style w:type="character" w:styleId="UnresolvedMention">
    <w:name w:val="Unresolved Mention"/>
    <w:basedOn w:val="DefaultParagraphFont"/>
    <w:uiPriority w:val="99"/>
    <w:semiHidden/>
    <w:unhideWhenUsed/>
    <w:rsid w:val="00EB3C66"/>
    <w:rPr>
      <w:color w:val="605E5C"/>
      <w:shd w:val="clear" w:color="auto" w:fill="E1DFDD"/>
    </w:rPr>
  </w:style>
  <w:style w:type="paragraph" w:customStyle="1" w:styleId="recipe-directionsitem">
    <w:name w:val="recipe-directions__item"/>
    <w:basedOn w:val="Normal"/>
    <w:rsid w:val="0024326D"/>
    <w:pPr>
      <w:spacing w:before="100" w:beforeAutospacing="1" w:after="100" w:afterAutospacing="1" w:line="240" w:lineRule="auto"/>
    </w:pPr>
    <w:rPr>
      <w:rFonts w:ascii="Calibri" w:eastAsia="Calibri" w:hAnsi="Calibri" w:cs="Calibri"/>
      <w:lang w:eastAsia="zh-CN" w:bidi="th-TH"/>
    </w:rPr>
  </w:style>
  <w:style w:type="paragraph" w:customStyle="1" w:styleId="wprm-recipe-ingredient">
    <w:name w:val="wprm-recipe-ingredient"/>
    <w:basedOn w:val="Normal"/>
    <w:rsid w:val="006A38CB"/>
    <w:pPr>
      <w:spacing w:before="100" w:beforeAutospacing="1" w:after="100" w:afterAutospacing="1" w:line="240" w:lineRule="auto"/>
    </w:pPr>
    <w:rPr>
      <w:rFonts w:ascii="Calibri" w:eastAsia="Calibri" w:hAnsi="Calibri" w:cs="Calibri"/>
      <w:lang w:eastAsia="zh-CN" w:bidi="th-TH"/>
    </w:rPr>
  </w:style>
  <w:style w:type="character" w:customStyle="1" w:styleId="wprm-checkbox-container">
    <w:name w:val="wprm-checkbox-container"/>
    <w:basedOn w:val="DefaultParagraphFont"/>
    <w:rsid w:val="006A38CB"/>
  </w:style>
  <w:style w:type="character" w:customStyle="1" w:styleId="sr-only">
    <w:name w:val="sr-only"/>
    <w:basedOn w:val="DefaultParagraphFont"/>
    <w:rsid w:val="006A38CB"/>
  </w:style>
  <w:style w:type="character" w:customStyle="1" w:styleId="wprm-recipe-ingredient-amount">
    <w:name w:val="wprm-recipe-ingredient-amount"/>
    <w:basedOn w:val="DefaultParagraphFont"/>
    <w:rsid w:val="006A38CB"/>
  </w:style>
  <w:style w:type="character" w:customStyle="1" w:styleId="wprm-recipe-ingredient-unit">
    <w:name w:val="wprm-recipe-ingredient-unit"/>
    <w:basedOn w:val="DefaultParagraphFont"/>
    <w:rsid w:val="006A38CB"/>
  </w:style>
  <w:style w:type="character" w:customStyle="1" w:styleId="wprm-recipe-ingredient-name">
    <w:name w:val="wprm-recipe-ingredient-name"/>
    <w:basedOn w:val="DefaultParagraphFont"/>
    <w:rsid w:val="006A38CB"/>
  </w:style>
  <w:style w:type="paragraph" w:customStyle="1" w:styleId="wprm-recipe-instruction">
    <w:name w:val="wprm-recipe-instruction"/>
    <w:basedOn w:val="Normal"/>
    <w:rsid w:val="006A38CB"/>
    <w:pPr>
      <w:spacing w:before="100" w:beforeAutospacing="1" w:after="100" w:afterAutospacing="1" w:line="240" w:lineRule="auto"/>
    </w:pPr>
    <w:rPr>
      <w:rFonts w:ascii="Calibri" w:eastAsia="Calibri" w:hAnsi="Calibri" w:cs="Calibri"/>
      <w:lang w:eastAsia="zh-CN" w:bidi="th-TH"/>
    </w:rPr>
  </w:style>
  <w:style w:type="paragraph" w:styleId="NormalWeb">
    <w:name w:val="Normal (Web)"/>
    <w:basedOn w:val="Normal"/>
    <w:uiPriority w:val="99"/>
    <w:unhideWhenUsed/>
    <w:rsid w:val="00500A7E"/>
    <w:pPr>
      <w:spacing w:before="100" w:beforeAutospacing="1" w:after="100" w:afterAutospacing="1" w:line="240" w:lineRule="auto"/>
    </w:pPr>
    <w:rPr>
      <w:rFonts w:ascii="Calibri" w:eastAsia="Calibri" w:hAnsi="Calibri" w:cs="Calibri"/>
      <w:lang w:eastAsia="zh-CN" w:bidi="th-TH"/>
    </w:rPr>
  </w:style>
  <w:style w:type="character" w:styleId="Strong">
    <w:name w:val="Strong"/>
    <w:basedOn w:val="DefaultParagraphFont"/>
    <w:uiPriority w:val="22"/>
    <w:qFormat/>
    <w:rsid w:val="005A66C8"/>
    <w:rPr>
      <w:b/>
      <w:bCs/>
    </w:rPr>
  </w:style>
  <w:style w:type="character" w:styleId="Mention">
    <w:name w:val="Mention"/>
    <w:basedOn w:val="DefaultParagraphFont"/>
    <w:uiPriority w:val="99"/>
    <w:unhideWhenUsed/>
    <w:rsid w:val="00787A5A"/>
    <w:rPr>
      <w:color w:val="2B579A"/>
      <w:shd w:val="clear" w:color="auto" w:fill="E1DFDD"/>
    </w:rPr>
  </w:style>
  <w:style w:type="table" w:styleId="PlainTable1">
    <w:name w:val="Plain Table 1"/>
    <w:basedOn w:val="TableNormal"/>
    <w:uiPriority w:val="41"/>
    <w:rsid w:val="00787A5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08041">
      <w:bodyDiv w:val="1"/>
      <w:marLeft w:val="0"/>
      <w:marRight w:val="0"/>
      <w:marTop w:val="0"/>
      <w:marBottom w:val="0"/>
      <w:divBdr>
        <w:top w:val="none" w:sz="0" w:space="0" w:color="auto"/>
        <w:left w:val="none" w:sz="0" w:space="0" w:color="auto"/>
        <w:bottom w:val="none" w:sz="0" w:space="0" w:color="auto"/>
        <w:right w:val="none" w:sz="0" w:space="0" w:color="auto"/>
      </w:divBdr>
    </w:div>
    <w:div w:id="135149568">
      <w:bodyDiv w:val="1"/>
      <w:marLeft w:val="0"/>
      <w:marRight w:val="0"/>
      <w:marTop w:val="0"/>
      <w:marBottom w:val="0"/>
      <w:divBdr>
        <w:top w:val="none" w:sz="0" w:space="0" w:color="auto"/>
        <w:left w:val="none" w:sz="0" w:space="0" w:color="auto"/>
        <w:bottom w:val="none" w:sz="0" w:space="0" w:color="auto"/>
        <w:right w:val="none" w:sz="0" w:space="0" w:color="auto"/>
      </w:divBdr>
    </w:div>
    <w:div w:id="178392981">
      <w:bodyDiv w:val="1"/>
      <w:marLeft w:val="0"/>
      <w:marRight w:val="0"/>
      <w:marTop w:val="0"/>
      <w:marBottom w:val="0"/>
      <w:divBdr>
        <w:top w:val="none" w:sz="0" w:space="0" w:color="auto"/>
        <w:left w:val="none" w:sz="0" w:space="0" w:color="auto"/>
        <w:bottom w:val="none" w:sz="0" w:space="0" w:color="auto"/>
        <w:right w:val="none" w:sz="0" w:space="0" w:color="auto"/>
      </w:divBdr>
    </w:div>
    <w:div w:id="256402342">
      <w:bodyDiv w:val="1"/>
      <w:marLeft w:val="0"/>
      <w:marRight w:val="0"/>
      <w:marTop w:val="0"/>
      <w:marBottom w:val="0"/>
      <w:divBdr>
        <w:top w:val="none" w:sz="0" w:space="0" w:color="auto"/>
        <w:left w:val="none" w:sz="0" w:space="0" w:color="auto"/>
        <w:bottom w:val="none" w:sz="0" w:space="0" w:color="auto"/>
        <w:right w:val="none" w:sz="0" w:space="0" w:color="auto"/>
      </w:divBdr>
      <w:divsChild>
        <w:div w:id="676688101">
          <w:marLeft w:val="0"/>
          <w:marRight w:val="0"/>
          <w:marTop w:val="0"/>
          <w:marBottom w:val="0"/>
          <w:divBdr>
            <w:top w:val="none" w:sz="0" w:space="0" w:color="auto"/>
            <w:left w:val="none" w:sz="0" w:space="0" w:color="auto"/>
            <w:bottom w:val="none" w:sz="0" w:space="0" w:color="auto"/>
            <w:right w:val="none" w:sz="0" w:space="0" w:color="auto"/>
          </w:divBdr>
        </w:div>
        <w:div w:id="797525017">
          <w:marLeft w:val="0"/>
          <w:marRight w:val="0"/>
          <w:marTop w:val="0"/>
          <w:marBottom w:val="0"/>
          <w:divBdr>
            <w:top w:val="none" w:sz="0" w:space="0" w:color="auto"/>
            <w:left w:val="none" w:sz="0" w:space="0" w:color="auto"/>
            <w:bottom w:val="none" w:sz="0" w:space="0" w:color="auto"/>
            <w:right w:val="none" w:sz="0" w:space="0" w:color="auto"/>
          </w:divBdr>
        </w:div>
        <w:div w:id="1148791636">
          <w:marLeft w:val="0"/>
          <w:marRight w:val="0"/>
          <w:marTop w:val="0"/>
          <w:marBottom w:val="0"/>
          <w:divBdr>
            <w:top w:val="none" w:sz="0" w:space="0" w:color="auto"/>
            <w:left w:val="none" w:sz="0" w:space="0" w:color="auto"/>
            <w:bottom w:val="none" w:sz="0" w:space="0" w:color="auto"/>
            <w:right w:val="none" w:sz="0" w:space="0" w:color="auto"/>
          </w:divBdr>
        </w:div>
        <w:div w:id="1286541160">
          <w:marLeft w:val="0"/>
          <w:marRight w:val="0"/>
          <w:marTop w:val="0"/>
          <w:marBottom w:val="0"/>
          <w:divBdr>
            <w:top w:val="none" w:sz="0" w:space="0" w:color="auto"/>
            <w:left w:val="none" w:sz="0" w:space="0" w:color="auto"/>
            <w:bottom w:val="none" w:sz="0" w:space="0" w:color="auto"/>
            <w:right w:val="none" w:sz="0" w:space="0" w:color="auto"/>
          </w:divBdr>
        </w:div>
      </w:divsChild>
    </w:div>
    <w:div w:id="331304322">
      <w:bodyDiv w:val="1"/>
      <w:marLeft w:val="0"/>
      <w:marRight w:val="0"/>
      <w:marTop w:val="0"/>
      <w:marBottom w:val="0"/>
      <w:divBdr>
        <w:top w:val="none" w:sz="0" w:space="0" w:color="auto"/>
        <w:left w:val="none" w:sz="0" w:space="0" w:color="auto"/>
        <w:bottom w:val="none" w:sz="0" w:space="0" w:color="auto"/>
        <w:right w:val="none" w:sz="0" w:space="0" w:color="auto"/>
      </w:divBdr>
      <w:divsChild>
        <w:div w:id="663246455">
          <w:marLeft w:val="0"/>
          <w:marRight w:val="0"/>
          <w:marTop w:val="0"/>
          <w:marBottom w:val="0"/>
          <w:divBdr>
            <w:top w:val="none" w:sz="0" w:space="0" w:color="auto"/>
            <w:left w:val="none" w:sz="0" w:space="0" w:color="auto"/>
            <w:bottom w:val="none" w:sz="0" w:space="0" w:color="auto"/>
            <w:right w:val="none" w:sz="0" w:space="0" w:color="auto"/>
          </w:divBdr>
          <w:divsChild>
            <w:div w:id="577057166">
              <w:marLeft w:val="0"/>
              <w:marRight w:val="0"/>
              <w:marTop w:val="0"/>
              <w:marBottom w:val="0"/>
              <w:divBdr>
                <w:top w:val="none" w:sz="0" w:space="0" w:color="auto"/>
                <w:left w:val="none" w:sz="0" w:space="0" w:color="auto"/>
                <w:bottom w:val="none" w:sz="0" w:space="0" w:color="auto"/>
                <w:right w:val="none" w:sz="0" w:space="0" w:color="auto"/>
              </w:divBdr>
              <w:divsChild>
                <w:div w:id="1596472308">
                  <w:marLeft w:val="0"/>
                  <w:marRight w:val="0"/>
                  <w:marTop w:val="0"/>
                  <w:marBottom w:val="150"/>
                  <w:divBdr>
                    <w:top w:val="none" w:sz="0" w:space="0" w:color="auto"/>
                    <w:left w:val="none" w:sz="0" w:space="0" w:color="auto"/>
                    <w:bottom w:val="none" w:sz="0" w:space="0" w:color="auto"/>
                    <w:right w:val="none" w:sz="0" w:space="0" w:color="auto"/>
                  </w:divBdr>
                  <w:divsChild>
                    <w:div w:id="721635125">
                      <w:marLeft w:val="0"/>
                      <w:marRight w:val="0"/>
                      <w:marTop w:val="0"/>
                      <w:marBottom w:val="0"/>
                      <w:divBdr>
                        <w:top w:val="none" w:sz="0" w:space="0" w:color="auto"/>
                        <w:left w:val="none" w:sz="0" w:space="0" w:color="auto"/>
                        <w:bottom w:val="none" w:sz="0" w:space="0" w:color="auto"/>
                        <w:right w:val="none" w:sz="0" w:space="0" w:color="auto"/>
                      </w:divBdr>
                      <w:divsChild>
                        <w:div w:id="100512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526054">
          <w:marLeft w:val="0"/>
          <w:marRight w:val="0"/>
          <w:marTop w:val="0"/>
          <w:marBottom w:val="0"/>
          <w:divBdr>
            <w:top w:val="none" w:sz="0" w:space="0" w:color="auto"/>
            <w:left w:val="none" w:sz="0" w:space="0" w:color="auto"/>
            <w:bottom w:val="none" w:sz="0" w:space="0" w:color="auto"/>
            <w:right w:val="none" w:sz="0" w:space="0" w:color="auto"/>
          </w:divBdr>
        </w:div>
      </w:divsChild>
    </w:div>
    <w:div w:id="745687854">
      <w:bodyDiv w:val="1"/>
      <w:marLeft w:val="0"/>
      <w:marRight w:val="0"/>
      <w:marTop w:val="0"/>
      <w:marBottom w:val="0"/>
      <w:divBdr>
        <w:top w:val="none" w:sz="0" w:space="0" w:color="auto"/>
        <w:left w:val="none" w:sz="0" w:space="0" w:color="auto"/>
        <w:bottom w:val="none" w:sz="0" w:space="0" w:color="auto"/>
        <w:right w:val="none" w:sz="0" w:space="0" w:color="auto"/>
      </w:divBdr>
      <w:divsChild>
        <w:div w:id="370229534">
          <w:marLeft w:val="0"/>
          <w:marRight w:val="0"/>
          <w:marTop w:val="0"/>
          <w:marBottom w:val="0"/>
          <w:divBdr>
            <w:top w:val="none" w:sz="0" w:space="0" w:color="auto"/>
            <w:left w:val="none" w:sz="0" w:space="0" w:color="auto"/>
            <w:bottom w:val="none" w:sz="0" w:space="0" w:color="auto"/>
            <w:right w:val="none" w:sz="0" w:space="0" w:color="auto"/>
          </w:divBdr>
        </w:div>
        <w:div w:id="554704744">
          <w:marLeft w:val="0"/>
          <w:marRight w:val="0"/>
          <w:marTop w:val="0"/>
          <w:marBottom w:val="0"/>
          <w:divBdr>
            <w:top w:val="none" w:sz="0" w:space="0" w:color="auto"/>
            <w:left w:val="none" w:sz="0" w:space="0" w:color="auto"/>
            <w:bottom w:val="none" w:sz="0" w:space="0" w:color="auto"/>
            <w:right w:val="none" w:sz="0" w:space="0" w:color="auto"/>
          </w:divBdr>
        </w:div>
        <w:div w:id="1033723713">
          <w:marLeft w:val="0"/>
          <w:marRight w:val="0"/>
          <w:marTop w:val="0"/>
          <w:marBottom w:val="0"/>
          <w:divBdr>
            <w:top w:val="none" w:sz="0" w:space="0" w:color="auto"/>
            <w:left w:val="none" w:sz="0" w:space="0" w:color="auto"/>
            <w:bottom w:val="none" w:sz="0" w:space="0" w:color="auto"/>
            <w:right w:val="none" w:sz="0" w:space="0" w:color="auto"/>
          </w:divBdr>
        </w:div>
        <w:div w:id="1212377480">
          <w:marLeft w:val="0"/>
          <w:marRight w:val="0"/>
          <w:marTop w:val="0"/>
          <w:marBottom w:val="0"/>
          <w:divBdr>
            <w:top w:val="none" w:sz="0" w:space="0" w:color="auto"/>
            <w:left w:val="none" w:sz="0" w:space="0" w:color="auto"/>
            <w:bottom w:val="none" w:sz="0" w:space="0" w:color="auto"/>
            <w:right w:val="none" w:sz="0" w:space="0" w:color="auto"/>
          </w:divBdr>
        </w:div>
        <w:div w:id="1231160932">
          <w:marLeft w:val="0"/>
          <w:marRight w:val="0"/>
          <w:marTop w:val="0"/>
          <w:marBottom w:val="0"/>
          <w:divBdr>
            <w:top w:val="none" w:sz="0" w:space="0" w:color="auto"/>
            <w:left w:val="none" w:sz="0" w:space="0" w:color="auto"/>
            <w:bottom w:val="none" w:sz="0" w:space="0" w:color="auto"/>
            <w:right w:val="none" w:sz="0" w:space="0" w:color="auto"/>
          </w:divBdr>
        </w:div>
        <w:div w:id="1497457863">
          <w:marLeft w:val="0"/>
          <w:marRight w:val="0"/>
          <w:marTop w:val="0"/>
          <w:marBottom w:val="0"/>
          <w:divBdr>
            <w:top w:val="none" w:sz="0" w:space="0" w:color="auto"/>
            <w:left w:val="none" w:sz="0" w:space="0" w:color="auto"/>
            <w:bottom w:val="none" w:sz="0" w:space="0" w:color="auto"/>
            <w:right w:val="none" w:sz="0" w:space="0" w:color="auto"/>
          </w:divBdr>
        </w:div>
        <w:div w:id="1927955999">
          <w:marLeft w:val="0"/>
          <w:marRight w:val="0"/>
          <w:marTop w:val="0"/>
          <w:marBottom w:val="0"/>
          <w:divBdr>
            <w:top w:val="none" w:sz="0" w:space="0" w:color="auto"/>
            <w:left w:val="none" w:sz="0" w:space="0" w:color="auto"/>
            <w:bottom w:val="none" w:sz="0" w:space="0" w:color="auto"/>
            <w:right w:val="none" w:sz="0" w:space="0" w:color="auto"/>
          </w:divBdr>
        </w:div>
      </w:divsChild>
    </w:div>
    <w:div w:id="831799613">
      <w:bodyDiv w:val="1"/>
      <w:marLeft w:val="0"/>
      <w:marRight w:val="0"/>
      <w:marTop w:val="0"/>
      <w:marBottom w:val="0"/>
      <w:divBdr>
        <w:top w:val="none" w:sz="0" w:space="0" w:color="auto"/>
        <w:left w:val="none" w:sz="0" w:space="0" w:color="auto"/>
        <w:bottom w:val="none" w:sz="0" w:space="0" w:color="auto"/>
        <w:right w:val="none" w:sz="0" w:space="0" w:color="auto"/>
      </w:divBdr>
    </w:div>
    <w:div w:id="897597221">
      <w:bodyDiv w:val="1"/>
      <w:marLeft w:val="0"/>
      <w:marRight w:val="0"/>
      <w:marTop w:val="0"/>
      <w:marBottom w:val="0"/>
      <w:divBdr>
        <w:top w:val="none" w:sz="0" w:space="0" w:color="auto"/>
        <w:left w:val="none" w:sz="0" w:space="0" w:color="auto"/>
        <w:bottom w:val="none" w:sz="0" w:space="0" w:color="auto"/>
        <w:right w:val="none" w:sz="0" w:space="0" w:color="auto"/>
      </w:divBdr>
      <w:divsChild>
        <w:div w:id="694114736">
          <w:marLeft w:val="0"/>
          <w:marRight w:val="0"/>
          <w:marTop w:val="0"/>
          <w:marBottom w:val="0"/>
          <w:divBdr>
            <w:top w:val="none" w:sz="0" w:space="0" w:color="auto"/>
            <w:left w:val="none" w:sz="0" w:space="0" w:color="auto"/>
            <w:bottom w:val="none" w:sz="0" w:space="0" w:color="auto"/>
            <w:right w:val="none" w:sz="0" w:space="0" w:color="auto"/>
          </w:divBdr>
        </w:div>
        <w:div w:id="773866100">
          <w:marLeft w:val="0"/>
          <w:marRight w:val="0"/>
          <w:marTop w:val="0"/>
          <w:marBottom w:val="0"/>
          <w:divBdr>
            <w:top w:val="none" w:sz="0" w:space="0" w:color="auto"/>
            <w:left w:val="none" w:sz="0" w:space="0" w:color="auto"/>
            <w:bottom w:val="none" w:sz="0" w:space="0" w:color="auto"/>
            <w:right w:val="none" w:sz="0" w:space="0" w:color="auto"/>
          </w:divBdr>
        </w:div>
        <w:div w:id="1310288761">
          <w:marLeft w:val="0"/>
          <w:marRight w:val="0"/>
          <w:marTop w:val="0"/>
          <w:marBottom w:val="0"/>
          <w:divBdr>
            <w:top w:val="none" w:sz="0" w:space="0" w:color="auto"/>
            <w:left w:val="none" w:sz="0" w:space="0" w:color="auto"/>
            <w:bottom w:val="none" w:sz="0" w:space="0" w:color="auto"/>
            <w:right w:val="none" w:sz="0" w:space="0" w:color="auto"/>
          </w:divBdr>
        </w:div>
        <w:div w:id="1598753876">
          <w:marLeft w:val="0"/>
          <w:marRight w:val="0"/>
          <w:marTop w:val="0"/>
          <w:marBottom w:val="0"/>
          <w:divBdr>
            <w:top w:val="none" w:sz="0" w:space="0" w:color="auto"/>
            <w:left w:val="none" w:sz="0" w:space="0" w:color="auto"/>
            <w:bottom w:val="none" w:sz="0" w:space="0" w:color="auto"/>
            <w:right w:val="none" w:sz="0" w:space="0" w:color="auto"/>
          </w:divBdr>
        </w:div>
        <w:div w:id="2016371516">
          <w:marLeft w:val="0"/>
          <w:marRight w:val="0"/>
          <w:marTop w:val="0"/>
          <w:marBottom w:val="0"/>
          <w:divBdr>
            <w:top w:val="none" w:sz="0" w:space="0" w:color="auto"/>
            <w:left w:val="none" w:sz="0" w:space="0" w:color="auto"/>
            <w:bottom w:val="none" w:sz="0" w:space="0" w:color="auto"/>
            <w:right w:val="none" w:sz="0" w:space="0" w:color="auto"/>
          </w:divBdr>
        </w:div>
        <w:div w:id="2025814036">
          <w:marLeft w:val="0"/>
          <w:marRight w:val="0"/>
          <w:marTop w:val="0"/>
          <w:marBottom w:val="0"/>
          <w:divBdr>
            <w:top w:val="none" w:sz="0" w:space="0" w:color="auto"/>
            <w:left w:val="none" w:sz="0" w:space="0" w:color="auto"/>
            <w:bottom w:val="none" w:sz="0" w:space="0" w:color="auto"/>
            <w:right w:val="none" w:sz="0" w:space="0" w:color="auto"/>
          </w:divBdr>
        </w:div>
      </w:divsChild>
    </w:div>
    <w:div w:id="969434237">
      <w:bodyDiv w:val="1"/>
      <w:marLeft w:val="0"/>
      <w:marRight w:val="0"/>
      <w:marTop w:val="0"/>
      <w:marBottom w:val="0"/>
      <w:divBdr>
        <w:top w:val="none" w:sz="0" w:space="0" w:color="auto"/>
        <w:left w:val="none" w:sz="0" w:space="0" w:color="auto"/>
        <w:bottom w:val="none" w:sz="0" w:space="0" w:color="auto"/>
        <w:right w:val="none" w:sz="0" w:space="0" w:color="auto"/>
      </w:divBdr>
      <w:divsChild>
        <w:div w:id="57290216">
          <w:marLeft w:val="0"/>
          <w:marRight w:val="0"/>
          <w:marTop w:val="0"/>
          <w:marBottom w:val="0"/>
          <w:divBdr>
            <w:top w:val="none" w:sz="0" w:space="0" w:color="auto"/>
            <w:left w:val="none" w:sz="0" w:space="0" w:color="auto"/>
            <w:bottom w:val="none" w:sz="0" w:space="0" w:color="auto"/>
            <w:right w:val="none" w:sz="0" w:space="0" w:color="auto"/>
          </w:divBdr>
        </w:div>
        <w:div w:id="1036009202">
          <w:marLeft w:val="0"/>
          <w:marRight w:val="0"/>
          <w:marTop w:val="0"/>
          <w:marBottom w:val="0"/>
          <w:divBdr>
            <w:top w:val="none" w:sz="0" w:space="0" w:color="auto"/>
            <w:left w:val="none" w:sz="0" w:space="0" w:color="auto"/>
            <w:bottom w:val="none" w:sz="0" w:space="0" w:color="auto"/>
            <w:right w:val="none" w:sz="0" w:space="0" w:color="auto"/>
          </w:divBdr>
        </w:div>
        <w:div w:id="1623923685">
          <w:marLeft w:val="0"/>
          <w:marRight w:val="0"/>
          <w:marTop w:val="0"/>
          <w:marBottom w:val="0"/>
          <w:divBdr>
            <w:top w:val="none" w:sz="0" w:space="0" w:color="auto"/>
            <w:left w:val="none" w:sz="0" w:space="0" w:color="auto"/>
            <w:bottom w:val="none" w:sz="0" w:space="0" w:color="auto"/>
            <w:right w:val="none" w:sz="0" w:space="0" w:color="auto"/>
          </w:divBdr>
        </w:div>
      </w:divsChild>
    </w:div>
    <w:div w:id="1066302754">
      <w:bodyDiv w:val="1"/>
      <w:marLeft w:val="0"/>
      <w:marRight w:val="0"/>
      <w:marTop w:val="0"/>
      <w:marBottom w:val="0"/>
      <w:divBdr>
        <w:top w:val="none" w:sz="0" w:space="0" w:color="auto"/>
        <w:left w:val="none" w:sz="0" w:space="0" w:color="auto"/>
        <w:bottom w:val="none" w:sz="0" w:space="0" w:color="auto"/>
        <w:right w:val="none" w:sz="0" w:space="0" w:color="auto"/>
      </w:divBdr>
      <w:divsChild>
        <w:div w:id="134836818">
          <w:marLeft w:val="0"/>
          <w:marRight w:val="0"/>
          <w:marTop w:val="0"/>
          <w:marBottom w:val="0"/>
          <w:divBdr>
            <w:top w:val="none" w:sz="0" w:space="0" w:color="auto"/>
            <w:left w:val="none" w:sz="0" w:space="0" w:color="auto"/>
            <w:bottom w:val="none" w:sz="0" w:space="0" w:color="auto"/>
            <w:right w:val="none" w:sz="0" w:space="0" w:color="auto"/>
          </w:divBdr>
        </w:div>
        <w:div w:id="233512000">
          <w:marLeft w:val="0"/>
          <w:marRight w:val="0"/>
          <w:marTop w:val="0"/>
          <w:marBottom w:val="0"/>
          <w:divBdr>
            <w:top w:val="none" w:sz="0" w:space="0" w:color="auto"/>
            <w:left w:val="none" w:sz="0" w:space="0" w:color="auto"/>
            <w:bottom w:val="none" w:sz="0" w:space="0" w:color="auto"/>
            <w:right w:val="none" w:sz="0" w:space="0" w:color="auto"/>
          </w:divBdr>
        </w:div>
        <w:div w:id="827671326">
          <w:marLeft w:val="0"/>
          <w:marRight w:val="0"/>
          <w:marTop w:val="0"/>
          <w:marBottom w:val="0"/>
          <w:divBdr>
            <w:top w:val="none" w:sz="0" w:space="0" w:color="auto"/>
            <w:left w:val="none" w:sz="0" w:space="0" w:color="auto"/>
            <w:bottom w:val="none" w:sz="0" w:space="0" w:color="auto"/>
            <w:right w:val="none" w:sz="0" w:space="0" w:color="auto"/>
          </w:divBdr>
        </w:div>
        <w:div w:id="1174488864">
          <w:marLeft w:val="0"/>
          <w:marRight w:val="0"/>
          <w:marTop w:val="0"/>
          <w:marBottom w:val="0"/>
          <w:divBdr>
            <w:top w:val="none" w:sz="0" w:space="0" w:color="auto"/>
            <w:left w:val="none" w:sz="0" w:space="0" w:color="auto"/>
            <w:bottom w:val="none" w:sz="0" w:space="0" w:color="auto"/>
            <w:right w:val="none" w:sz="0" w:space="0" w:color="auto"/>
          </w:divBdr>
        </w:div>
        <w:div w:id="1352492856">
          <w:marLeft w:val="0"/>
          <w:marRight w:val="0"/>
          <w:marTop w:val="0"/>
          <w:marBottom w:val="0"/>
          <w:divBdr>
            <w:top w:val="none" w:sz="0" w:space="0" w:color="auto"/>
            <w:left w:val="none" w:sz="0" w:space="0" w:color="auto"/>
            <w:bottom w:val="none" w:sz="0" w:space="0" w:color="auto"/>
            <w:right w:val="none" w:sz="0" w:space="0" w:color="auto"/>
          </w:divBdr>
        </w:div>
        <w:div w:id="1440878977">
          <w:marLeft w:val="0"/>
          <w:marRight w:val="0"/>
          <w:marTop w:val="0"/>
          <w:marBottom w:val="0"/>
          <w:divBdr>
            <w:top w:val="none" w:sz="0" w:space="0" w:color="auto"/>
            <w:left w:val="none" w:sz="0" w:space="0" w:color="auto"/>
            <w:bottom w:val="none" w:sz="0" w:space="0" w:color="auto"/>
            <w:right w:val="none" w:sz="0" w:space="0" w:color="auto"/>
          </w:divBdr>
        </w:div>
        <w:div w:id="1633755310">
          <w:marLeft w:val="0"/>
          <w:marRight w:val="0"/>
          <w:marTop w:val="0"/>
          <w:marBottom w:val="0"/>
          <w:divBdr>
            <w:top w:val="none" w:sz="0" w:space="0" w:color="auto"/>
            <w:left w:val="none" w:sz="0" w:space="0" w:color="auto"/>
            <w:bottom w:val="none" w:sz="0" w:space="0" w:color="auto"/>
            <w:right w:val="none" w:sz="0" w:space="0" w:color="auto"/>
          </w:divBdr>
        </w:div>
        <w:div w:id="1681153580">
          <w:marLeft w:val="0"/>
          <w:marRight w:val="0"/>
          <w:marTop w:val="0"/>
          <w:marBottom w:val="0"/>
          <w:divBdr>
            <w:top w:val="none" w:sz="0" w:space="0" w:color="auto"/>
            <w:left w:val="none" w:sz="0" w:space="0" w:color="auto"/>
            <w:bottom w:val="none" w:sz="0" w:space="0" w:color="auto"/>
            <w:right w:val="none" w:sz="0" w:space="0" w:color="auto"/>
          </w:divBdr>
        </w:div>
        <w:div w:id="1688210867">
          <w:marLeft w:val="0"/>
          <w:marRight w:val="0"/>
          <w:marTop w:val="0"/>
          <w:marBottom w:val="0"/>
          <w:divBdr>
            <w:top w:val="none" w:sz="0" w:space="0" w:color="auto"/>
            <w:left w:val="none" w:sz="0" w:space="0" w:color="auto"/>
            <w:bottom w:val="none" w:sz="0" w:space="0" w:color="auto"/>
            <w:right w:val="none" w:sz="0" w:space="0" w:color="auto"/>
          </w:divBdr>
        </w:div>
        <w:div w:id="1844972724">
          <w:marLeft w:val="0"/>
          <w:marRight w:val="0"/>
          <w:marTop w:val="0"/>
          <w:marBottom w:val="0"/>
          <w:divBdr>
            <w:top w:val="none" w:sz="0" w:space="0" w:color="auto"/>
            <w:left w:val="none" w:sz="0" w:space="0" w:color="auto"/>
            <w:bottom w:val="none" w:sz="0" w:space="0" w:color="auto"/>
            <w:right w:val="none" w:sz="0" w:space="0" w:color="auto"/>
          </w:divBdr>
        </w:div>
      </w:divsChild>
    </w:div>
    <w:div w:id="1425226926">
      <w:bodyDiv w:val="1"/>
      <w:marLeft w:val="0"/>
      <w:marRight w:val="0"/>
      <w:marTop w:val="0"/>
      <w:marBottom w:val="0"/>
      <w:divBdr>
        <w:top w:val="none" w:sz="0" w:space="0" w:color="auto"/>
        <w:left w:val="none" w:sz="0" w:space="0" w:color="auto"/>
        <w:bottom w:val="none" w:sz="0" w:space="0" w:color="auto"/>
        <w:right w:val="none" w:sz="0" w:space="0" w:color="auto"/>
      </w:divBdr>
      <w:divsChild>
        <w:div w:id="167066480">
          <w:marLeft w:val="0"/>
          <w:marRight w:val="0"/>
          <w:marTop w:val="0"/>
          <w:marBottom w:val="0"/>
          <w:divBdr>
            <w:top w:val="none" w:sz="0" w:space="0" w:color="auto"/>
            <w:left w:val="none" w:sz="0" w:space="0" w:color="auto"/>
            <w:bottom w:val="none" w:sz="0" w:space="0" w:color="auto"/>
            <w:right w:val="none" w:sz="0" w:space="0" w:color="auto"/>
          </w:divBdr>
        </w:div>
        <w:div w:id="1163159011">
          <w:marLeft w:val="0"/>
          <w:marRight w:val="0"/>
          <w:marTop w:val="0"/>
          <w:marBottom w:val="0"/>
          <w:divBdr>
            <w:top w:val="none" w:sz="0" w:space="0" w:color="auto"/>
            <w:left w:val="none" w:sz="0" w:space="0" w:color="auto"/>
            <w:bottom w:val="none" w:sz="0" w:space="0" w:color="auto"/>
            <w:right w:val="none" w:sz="0" w:space="0" w:color="auto"/>
          </w:divBdr>
        </w:div>
        <w:div w:id="1958217725">
          <w:marLeft w:val="0"/>
          <w:marRight w:val="0"/>
          <w:marTop w:val="0"/>
          <w:marBottom w:val="0"/>
          <w:divBdr>
            <w:top w:val="none" w:sz="0" w:space="0" w:color="auto"/>
            <w:left w:val="none" w:sz="0" w:space="0" w:color="auto"/>
            <w:bottom w:val="none" w:sz="0" w:space="0" w:color="auto"/>
            <w:right w:val="none" w:sz="0" w:space="0" w:color="auto"/>
          </w:divBdr>
        </w:div>
        <w:div w:id="2040473673">
          <w:marLeft w:val="0"/>
          <w:marRight w:val="0"/>
          <w:marTop w:val="0"/>
          <w:marBottom w:val="0"/>
          <w:divBdr>
            <w:top w:val="none" w:sz="0" w:space="0" w:color="auto"/>
            <w:left w:val="none" w:sz="0" w:space="0" w:color="auto"/>
            <w:bottom w:val="none" w:sz="0" w:space="0" w:color="auto"/>
            <w:right w:val="none" w:sz="0" w:space="0" w:color="auto"/>
          </w:divBdr>
        </w:div>
      </w:divsChild>
    </w:div>
    <w:div w:id="1535268307">
      <w:bodyDiv w:val="1"/>
      <w:marLeft w:val="0"/>
      <w:marRight w:val="0"/>
      <w:marTop w:val="0"/>
      <w:marBottom w:val="0"/>
      <w:divBdr>
        <w:top w:val="none" w:sz="0" w:space="0" w:color="auto"/>
        <w:left w:val="none" w:sz="0" w:space="0" w:color="auto"/>
        <w:bottom w:val="none" w:sz="0" w:space="0" w:color="auto"/>
        <w:right w:val="none" w:sz="0" w:space="0" w:color="auto"/>
      </w:divBdr>
    </w:div>
    <w:div w:id="1573925599">
      <w:bodyDiv w:val="1"/>
      <w:marLeft w:val="0"/>
      <w:marRight w:val="0"/>
      <w:marTop w:val="0"/>
      <w:marBottom w:val="0"/>
      <w:divBdr>
        <w:top w:val="none" w:sz="0" w:space="0" w:color="auto"/>
        <w:left w:val="none" w:sz="0" w:space="0" w:color="auto"/>
        <w:bottom w:val="none" w:sz="0" w:space="0" w:color="auto"/>
        <w:right w:val="none" w:sz="0" w:space="0" w:color="auto"/>
      </w:divBdr>
      <w:divsChild>
        <w:div w:id="114061184">
          <w:marLeft w:val="0"/>
          <w:marRight w:val="0"/>
          <w:marTop w:val="0"/>
          <w:marBottom w:val="0"/>
          <w:divBdr>
            <w:top w:val="none" w:sz="0" w:space="0" w:color="auto"/>
            <w:left w:val="none" w:sz="0" w:space="0" w:color="auto"/>
            <w:bottom w:val="none" w:sz="0" w:space="0" w:color="auto"/>
            <w:right w:val="none" w:sz="0" w:space="0" w:color="auto"/>
          </w:divBdr>
        </w:div>
        <w:div w:id="319312357">
          <w:marLeft w:val="0"/>
          <w:marRight w:val="0"/>
          <w:marTop w:val="0"/>
          <w:marBottom w:val="0"/>
          <w:divBdr>
            <w:top w:val="none" w:sz="0" w:space="0" w:color="auto"/>
            <w:left w:val="none" w:sz="0" w:space="0" w:color="auto"/>
            <w:bottom w:val="none" w:sz="0" w:space="0" w:color="auto"/>
            <w:right w:val="none" w:sz="0" w:space="0" w:color="auto"/>
          </w:divBdr>
        </w:div>
        <w:div w:id="617757152">
          <w:marLeft w:val="0"/>
          <w:marRight w:val="0"/>
          <w:marTop w:val="0"/>
          <w:marBottom w:val="0"/>
          <w:divBdr>
            <w:top w:val="none" w:sz="0" w:space="0" w:color="auto"/>
            <w:left w:val="none" w:sz="0" w:space="0" w:color="auto"/>
            <w:bottom w:val="none" w:sz="0" w:space="0" w:color="auto"/>
            <w:right w:val="none" w:sz="0" w:space="0" w:color="auto"/>
          </w:divBdr>
        </w:div>
        <w:div w:id="1616785504">
          <w:marLeft w:val="0"/>
          <w:marRight w:val="0"/>
          <w:marTop w:val="0"/>
          <w:marBottom w:val="0"/>
          <w:divBdr>
            <w:top w:val="none" w:sz="0" w:space="0" w:color="auto"/>
            <w:left w:val="none" w:sz="0" w:space="0" w:color="auto"/>
            <w:bottom w:val="none" w:sz="0" w:space="0" w:color="auto"/>
            <w:right w:val="none" w:sz="0" w:space="0" w:color="auto"/>
          </w:divBdr>
        </w:div>
        <w:div w:id="1755475178">
          <w:marLeft w:val="0"/>
          <w:marRight w:val="0"/>
          <w:marTop w:val="0"/>
          <w:marBottom w:val="0"/>
          <w:divBdr>
            <w:top w:val="none" w:sz="0" w:space="0" w:color="auto"/>
            <w:left w:val="none" w:sz="0" w:space="0" w:color="auto"/>
            <w:bottom w:val="none" w:sz="0" w:space="0" w:color="auto"/>
            <w:right w:val="none" w:sz="0" w:space="0" w:color="auto"/>
          </w:divBdr>
        </w:div>
      </w:divsChild>
    </w:div>
    <w:div w:id="1584024114">
      <w:bodyDiv w:val="1"/>
      <w:marLeft w:val="0"/>
      <w:marRight w:val="0"/>
      <w:marTop w:val="0"/>
      <w:marBottom w:val="0"/>
      <w:divBdr>
        <w:top w:val="none" w:sz="0" w:space="0" w:color="auto"/>
        <w:left w:val="none" w:sz="0" w:space="0" w:color="auto"/>
        <w:bottom w:val="none" w:sz="0" w:space="0" w:color="auto"/>
        <w:right w:val="none" w:sz="0" w:space="0" w:color="auto"/>
      </w:divBdr>
      <w:divsChild>
        <w:div w:id="731584036">
          <w:marLeft w:val="0"/>
          <w:marRight w:val="0"/>
          <w:marTop w:val="0"/>
          <w:marBottom w:val="0"/>
          <w:divBdr>
            <w:top w:val="none" w:sz="0" w:space="0" w:color="auto"/>
            <w:left w:val="none" w:sz="0" w:space="0" w:color="auto"/>
            <w:bottom w:val="none" w:sz="0" w:space="0" w:color="auto"/>
            <w:right w:val="none" w:sz="0" w:space="0" w:color="auto"/>
          </w:divBdr>
          <w:divsChild>
            <w:div w:id="370150202">
              <w:marLeft w:val="0"/>
              <w:marRight w:val="0"/>
              <w:marTop w:val="0"/>
              <w:marBottom w:val="75"/>
              <w:divBdr>
                <w:top w:val="none" w:sz="0" w:space="0" w:color="auto"/>
                <w:left w:val="none" w:sz="0" w:space="0" w:color="auto"/>
                <w:bottom w:val="none" w:sz="0" w:space="0" w:color="auto"/>
                <w:right w:val="none" w:sz="0" w:space="0" w:color="auto"/>
              </w:divBdr>
            </w:div>
            <w:div w:id="480001287">
              <w:marLeft w:val="0"/>
              <w:marRight w:val="0"/>
              <w:marTop w:val="0"/>
              <w:marBottom w:val="75"/>
              <w:divBdr>
                <w:top w:val="none" w:sz="0" w:space="0" w:color="auto"/>
                <w:left w:val="none" w:sz="0" w:space="0" w:color="auto"/>
                <w:bottom w:val="none" w:sz="0" w:space="0" w:color="auto"/>
                <w:right w:val="none" w:sz="0" w:space="0" w:color="auto"/>
              </w:divBdr>
            </w:div>
            <w:div w:id="795486010">
              <w:marLeft w:val="0"/>
              <w:marRight w:val="0"/>
              <w:marTop w:val="0"/>
              <w:marBottom w:val="75"/>
              <w:divBdr>
                <w:top w:val="none" w:sz="0" w:space="0" w:color="auto"/>
                <w:left w:val="none" w:sz="0" w:space="0" w:color="auto"/>
                <w:bottom w:val="none" w:sz="0" w:space="0" w:color="auto"/>
                <w:right w:val="none" w:sz="0" w:space="0" w:color="auto"/>
              </w:divBdr>
            </w:div>
            <w:div w:id="875893769">
              <w:marLeft w:val="0"/>
              <w:marRight w:val="0"/>
              <w:marTop w:val="0"/>
              <w:marBottom w:val="75"/>
              <w:divBdr>
                <w:top w:val="none" w:sz="0" w:space="0" w:color="auto"/>
                <w:left w:val="none" w:sz="0" w:space="0" w:color="auto"/>
                <w:bottom w:val="none" w:sz="0" w:space="0" w:color="auto"/>
                <w:right w:val="none" w:sz="0" w:space="0" w:color="auto"/>
              </w:divBdr>
            </w:div>
            <w:div w:id="938757764">
              <w:marLeft w:val="0"/>
              <w:marRight w:val="0"/>
              <w:marTop w:val="0"/>
              <w:marBottom w:val="75"/>
              <w:divBdr>
                <w:top w:val="none" w:sz="0" w:space="0" w:color="auto"/>
                <w:left w:val="none" w:sz="0" w:space="0" w:color="auto"/>
                <w:bottom w:val="none" w:sz="0" w:space="0" w:color="auto"/>
                <w:right w:val="none" w:sz="0" w:space="0" w:color="auto"/>
              </w:divBdr>
            </w:div>
            <w:div w:id="1587036912">
              <w:marLeft w:val="0"/>
              <w:marRight w:val="0"/>
              <w:marTop w:val="0"/>
              <w:marBottom w:val="75"/>
              <w:divBdr>
                <w:top w:val="none" w:sz="0" w:space="0" w:color="auto"/>
                <w:left w:val="none" w:sz="0" w:space="0" w:color="auto"/>
                <w:bottom w:val="none" w:sz="0" w:space="0" w:color="auto"/>
                <w:right w:val="none" w:sz="0" w:space="0" w:color="auto"/>
              </w:divBdr>
            </w:div>
            <w:div w:id="1956403768">
              <w:marLeft w:val="0"/>
              <w:marRight w:val="0"/>
              <w:marTop w:val="0"/>
              <w:marBottom w:val="75"/>
              <w:divBdr>
                <w:top w:val="none" w:sz="0" w:space="0" w:color="auto"/>
                <w:left w:val="none" w:sz="0" w:space="0" w:color="auto"/>
                <w:bottom w:val="none" w:sz="0" w:space="0" w:color="auto"/>
                <w:right w:val="none" w:sz="0" w:space="0" w:color="auto"/>
              </w:divBdr>
            </w:div>
          </w:divsChild>
        </w:div>
        <w:div w:id="17889676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7.png"/><Relationship Id="rId21" Type="http://schemas.openxmlformats.org/officeDocument/2006/relationships/image" Target="media/image3.png"/><Relationship Id="rId42" Type="http://schemas.openxmlformats.org/officeDocument/2006/relationships/image" Target="media/image22.png"/><Relationship Id="rId47" Type="http://schemas.openxmlformats.org/officeDocument/2006/relationships/image" Target="media/image27.svg"/><Relationship Id="rId63" Type="http://schemas.openxmlformats.org/officeDocument/2006/relationships/image" Target="media/image38.png"/><Relationship Id="rId68" Type="http://schemas.openxmlformats.org/officeDocument/2006/relationships/image" Target="media/image41.png"/><Relationship Id="rId84" Type="http://schemas.openxmlformats.org/officeDocument/2006/relationships/image" Target="media/image48.png"/><Relationship Id="rId89" Type="http://schemas.openxmlformats.org/officeDocument/2006/relationships/image" Target="media/image50.png"/><Relationship Id="rId112" Type="http://schemas.openxmlformats.org/officeDocument/2006/relationships/hyperlink" Target="https://www.youtube.com/watch?v=eQuW8G2QV_Q" TargetMode="External"/><Relationship Id="rId16" Type="http://schemas.openxmlformats.org/officeDocument/2006/relationships/hyperlink" Target="https://instructionalseries.tki.org.nz/Instructional-Series/Ready-to-Read-Colour-Wheel/The-Little-Red-Hen" TargetMode="External"/><Relationship Id="rId107" Type="http://schemas.openxmlformats.org/officeDocument/2006/relationships/hyperlink" Target="https://instructionalseries.tki.org.nz/Instructional-Series/Ready-to-Read-Colour-Wheel/Will-They-Float" TargetMode="External"/><Relationship Id="rId11" Type="http://schemas.openxmlformats.org/officeDocument/2006/relationships/image" Target="media/image1.png"/><Relationship Id="rId32" Type="http://schemas.openxmlformats.org/officeDocument/2006/relationships/image" Target="media/image12.png"/><Relationship Id="rId37" Type="http://schemas.openxmlformats.org/officeDocument/2006/relationships/image" Target="media/image17.svg"/><Relationship Id="rId53" Type="http://schemas.openxmlformats.org/officeDocument/2006/relationships/image" Target="media/image33.svg"/><Relationship Id="rId58" Type="http://schemas.openxmlformats.org/officeDocument/2006/relationships/hyperlink" Target="https://www.otago.ac.nz/cs/groups/public/@maori/documents/webcontent/otago667429.mp3" TargetMode="External"/><Relationship Id="rId74" Type="http://schemas.openxmlformats.org/officeDocument/2006/relationships/hyperlink" Target="https://www.tasteofhome.com/recipes/basic-homemade-bread/" TargetMode="External"/><Relationship Id="rId79" Type="http://schemas.openxmlformats.org/officeDocument/2006/relationships/hyperlink" Target="https://practicalselfreliance.com/potato-yeast-starter/" TargetMode="External"/><Relationship Id="rId102" Type="http://schemas.openxmlformats.org/officeDocument/2006/relationships/image" Target="media/image57.png"/><Relationship Id="rId123" Type="http://schemas.openxmlformats.org/officeDocument/2006/relationships/hyperlink" Target="https://maoridictionary.co.nz/" TargetMode="External"/><Relationship Id="rId128" Type="http://schemas.openxmlformats.org/officeDocument/2006/relationships/hyperlink" Target="https://nzmaths.co.nz/sites/default/files/MightyMetres.pdf" TargetMode="External"/><Relationship Id="rId5" Type="http://schemas.openxmlformats.org/officeDocument/2006/relationships/numbering" Target="numbering.xml"/><Relationship Id="rId90" Type="http://schemas.openxmlformats.org/officeDocument/2006/relationships/hyperlink" Target="https://hereoora.tki.org.nz/Unit-plans/Unit-3-Kai/Reomations/Te-mahi-kai-Preparing-food" TargetMode="External"/><Relationship Id="rId95" Type="http://schemas.openxmlformats.org/officeDocument/2006/relationships/hyperlink" Target="https://practicalselfreliance.com/potato-yeast-starter/" TargetMode="External"/><Relationship Id="rId22" Type="http://schemas.openxmlformats.org/officeDocument/2006/relationships/hyperlink" Target="https://www.youtube.com/watch?v=2tRCBPk4NMQ" TargetMode="External"/><Relationship Id="rId27" Type="http://schemas.openxmlformats.org/officeDocument/2006/relationships/image" Target="media/image7.svg"/><Relationship Id="rId43" Type="http://schemas.openxmlformats.org/officeDocument/2006/relationships/image" Target="media/image23.svg"/><Relationship Id="rId48" Type="http://schemas.openxmlformats.org/officeDocument/2006/relationships/image" Target="media/image28.png"/><Relationship Id="rId64" Type="http://schemas.openxmlformats.org/officeDocument/2006/relationships/image" Target="media/image39.png"/><Relationship Id="rId69" Type="http://schemas.openxmlformats.org/officeDocument/2006/relationships/hyperlink" Target="https://nzmaths.co.nz/resource/three-bears" TargetMode="External"/><Relationship Id="rId113" Type="http://schemas.openxmlformats.org/officeDocument/2006/relationships/hyperlink" Target="https://instructionalseries.tki.org.nz/Instructional-Series/Ready-to-Read-Colour-Wheel/Will-They-Float" TargetMode="External"/><Relationship Id="rId118" Type="http://schemas.openxmlformats.org/officeDocument/2006/relationships/image" Target="media/image68.png"/><Relationship Id="rId80" Type="http://schemas.openxmlformats.org/officeDocument/2006/relationships/image" Target="media/image47.png"/><Relationship Id="rId85" Type="http://schemas.openxmlformats.org/officeDocument/2006/relationships/image" Target="media/image49.png"/><Relationship Id="rId12" Type="http://schemas.openxmlformats.org/officeDocument/2006/relationships/hyperlink" Target="https://nzmaths.co.nz/sites/default/files/ProblemPikelets.pdf" TargetMode="External"/><Relationship Id="rId17" Type="http://schemas.openxmlformats.org/officeDocument/2006/relationships/hyperlink" Target="https://instructionalseries.tki.org.nz/Instructional-Series/Ready-to-Read-Colour-Wheel/The-Queen-of-Spain" TargetMode="External"/><Relationship Id="rId33" Type="http://schemas.openxmlformats.org/officeDocument/2006/relationships/image" Target="media/image13.svg"/><Relationship Id="rId38" Type="http://schemas.openxmlformats.org/officeDocument/2006/relationships/image" Target="media/image18.png"/><Relationship Id="rId59" Type="http://schemas.openxmlformats.org/officeDocument/2006/relationships/image" Target="media/image36.png"/><Relationship Id="rId103" Type="http://schemas.openxmlformats.org/officeDocument/2006/relationships/hyperlink" Target="https://nzmaths.co.nz/sites/default/files/HowManyStrips_0.pdf" TargetMode="External"/><Relationship Id="rId108" Type="http://schemas.openxmlformats.org/officeDocument/2006/relationships/image" Target="media/image60.jpeg"/><Relationship Id="rId124" Type="http://schemas.openxmlformats.org/officeDocument/2006/relationships/image" Target="media/image71.png"/><Relationship Id="rId129" Type="http://schemas.openxmlformats.org/officeDocument/2006/relationships/image" Target="media/image73.png"/><Relationship Id="rId54"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hyperlink" Target="https://thesaltymarshmallow.com/best-banana-bread-recipe/" TargetMode="External"/><Relationship Id="rId91" Type="http://schemas.openxmlformats.org/officeDocument/2006/relationships/image" Target="media/image51.jpeg"/><Relationship Id="rId96" Type="http://schemas.openxmlformats.org/officeDocument/2006/relationships/hyperlink" Target="https://maoridictionary.co.nz/search?&amp;keywords=kupu"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youtube.com/watch?v=bxd71qzw0UM" TargetMode="External"/><Relationship Id="rId28" Type="http://schemas.openxmlformats.org/officeDocument/2006/relationships/image" Target="media/image8.png"/><Relationship Id="rId49" Type="http://schemas.openxmlformats.org/officeDocument/2006/relationships/image" Target="media/image29.svg"/><Relationship Id="rId114" Type="http://schemas.openxmlformats.org/officeDocument/2006/relationships/image" Target="media/image64.png"/><Relationship Id="rId119" Type="http://schemas.openxmlformats.org/officeDocument/2006/relationships/hyperlink" Target="https://www.youtube.com/watch?v=cbOmUz0HOsc" TargetMode="External"/><Relationship Id="rId44" Type="http://schemas.openxmlformats.org/officeDocument/2006/relationships/image" Target="media/image24.png"/><Relationship Id="rId60" Type="http://schemas.openxmlformats.org/officeDocument/2006/relationships/footer" Target="footer1.xml"/><Relationship Id="rId65" Type="http://schemas.openxmlformats.org/officeDocument/2006/relationships/hyperlink" Target="https://www.youtube.com/watch?v=bxy2hCYX3SE" TargetMode="External"/><Relationship Id="rId81" Type="http://schemas.openxmlformats.org/officeDocument/2006/relationships/hyperlink" Target="https://instructionalseries.tki.org.nz/Instructional-Serieshttps://instructionalseries.tki.org.nz/Instructional-Series/Ready-to-Read-Colour-Wheel/Bread" TargetMode="External"/><Relationship Id="rId86" Type="http://schemas.openxmlformats.org/officeDocument/2006/relationships/hyperlink" Target="https://instructionalseries.tki.org.nz/Instructional-Series/Ready-to-Read-Colour-Wheel/The-Little-Red-Hen" TargetMode="External"/><Relationship Id="rId130" Type="http://schemas.openxmlformats.org/officeDocument/2006/relationships/fontTable" Target="fontTable.xml"/><Relationship Id="rId13" Type="http://schemas.openxmlformats.org/officeDocument/2006/relationships/hyperlink" Target="https://nzmaths.co.nz/sites/default/files/HowManyStrips_0.pdf" TargetMode="External"/><Relationship Id="rId18" Type="http://schemas.openxmlformats.org/officeDocument/2006/relationships/hyperlink" Target="https://instructionalseries.tki.org.nz/Instructional-Series/Ready-to-Read-Colour-Wheel/Will-They-Float" TargetMode="External"/><Relationship Id="rId39" Type="http://schemas.openxmlformats.org/officeDocument/2006/relationships/image" Target="media/image19.svg"/><Relationship Id="rId109" Type="http://schemas.openxmlformats.org/officeDocument/2006/relationships/image" Target="media/image61.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svg"/><Relationship Id="rId76" Type="http://schemas.openxmlformats.org/officeDocument/2006/relationships/hyperlink" Target="https://totspantry.co.nz/blogs/recipe/rewena-maori-bread-recipe" TargetMode="External"/><Relationship Id="rId97" Type="http://schemas.openxmlformats.org/officeDocument/2006/relationships/image" Target="media/image54.png"/><Relationship Id="rId104" Type="http://schemas.openxmlformats.org/officeDocument/2006/relationships/image" Target="media/image58.jpeg"/><Relationship Id="rId120" Type="http://schemas.openxmlformats.org/officeDocument/2006/relationships/image" Target="media/image69.png"/><Relationship Id="rId125" Type="http://schemas.openxmlformats.org/officeDocument/2006/relationships/image" Target="media/image72.jpeg"/><Relationship Id="rId7" Type="http://schemas.openxmlformats.org/officeDocument/2006/relationships/settings" Target="settings.xml"/><Relationship Id="rId71" Type="http://schemas.openxmlformats.org/officeDocument/2006/relationships/image" Target="media/image43.png"/><Relationship Id="rId92" Type="http://schemas.openxmlformats.org/officeDocument/2006/relationships/image" Target="media/image52.png"/><Relationship Id="rId2" Type="http://schemas.openxmlformats.org/officeDocument/2006/relationships/customXml" Target="../customXml/item2.xml"/><Relationship Id="rId29" Type="http://schemas.openxmlformats.org/officeDocument/2006/relationships/image" Target="media/image9.sv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svg"/><Relationship Id="rId66" Type="http://schemas.openxmlformats.org/officeDocument/2006/relationships/hyperlink" Target="https://www.youtube.com/watch?v=bxy2hCYX3SE" TargetMode="External"/><Relationship Id="rId87" Type="http://schemas.openxmlformats.org/officeDocument/2006/relationships/hyperlink" Target="https://instructionalseries.tki.org.nz/Instructional-Series/Ready-to-Read-Colour-Wheel/The-Little-Red-Hen" TargetMode="External"/><Relationship Id="rId110" Type="http://schemas.openxmlformats.org/officeDocument/2006/relationships/image" Target="media/image62.png"/><Relationship Id="rId115" Type="http://schemas.openxmlformats.org/officeDocument/2006/relationships/image" Target="media/image65.png"/><Relationship Id="rId131" Type="http://schemas.openxmlformats.org/officeDocument/2006/relationships/theme" Target="theme/theme1.xml"/><Relationship Id="rId61" Type="http://schemas.openxmlformats.org/officeDocument/2006/relationships/header" Target="header1.xml"/><Relationship Id="rId82" Type="http://schemas.openxmlformats.org/officeDocument/2006/relationships/hyperlink" Target="https://www.newzealand.com/nz/feature/traditional-maori-foods/" TargetMode="External"/><Relationship Id="rId19" Type="http://schemas.openxmlformats.org/officeDocument/2006/relationships/hyperlink" Target="https://instructionalseries.tki.org.nz/Instructional-Series/Ready-to-Read-Phonics-Plus/Weka-s-Boat" TargetMode="External"/><Relationship Id="rId14" Type="http://schemas.openxmlformats.org/officeDocument/2006/relationships/hyperlink" Target="https://nzmaths.co.nz/sites/default/files/MightyMetres.pdf" TargetMode="External"/><Relationship Id="rId30" Type="http://schemas.openxmlformats.org/officeDocument/2006/relationships/image" Target="media/image10.png"/><Relationship Id="rId35" Type="http://schemas.openxmlformats.org/officeDocument/2006/relationships/image" Target="media/image15.svg"/><Relationship Id="rId56" Type="http://schemas.openxmlformats.org/officeDocument/2006/relationships/hyperlink" Target="https://www.youtube.com/watch?v=u9Q8D6n-3qw" TargetMode="External"/><Relationship Id="rId77" Type="http://schemas.openxmlformats.org/officeDocument/2006/relationships/image" Target="media/image45.jpeg"/><Relationship Id="rId100" Type="http://schemas.openxmlformats.org/officeDocument/2006/relationships/image" Target="media/image56.png"/><Relationship Id="rId105" Type="http://schemas.openxmlformats.org/officeDocument/2006/relationships/hyperlink" Target="https://lingokids.com/english-for-kids/modes-of-transport" TargetMode="External"/><Relationship Id="rId126" Type="http://schemas.openxmlformats.org/officeDocument/2006/relationships/hyperlink" Target="https://www.youtube.com/watch?v=3N7EUi3-PG8" TargetMode="External"/><Relationship Id="rId8" Type="http://schemas.openxmlformats.org/officeDocument/2006/relationships/webSettings" Target="webSettings.xml"/><Relationship Id="rId51" Type="http://schemas.openxmlformats.org/officeDocument/2006/relationships/image" Target="media/image31.svg"/><Relationship Id="rId72" Type="http://schemas.openxmlformats.org/officeDocument/2006/relationships/hyperlink" Target="https://instructionalseries.tki.org.nz/Instructional-Serieshttps://instructionalseries.tki.org.nz/Instructional-Series/Ready-to-Read-Colour-Wheel/Bread" TargetMode="External"/><Relationship Id="rId93" Type="http://schemas.openxmlformats.org/officeDocument/2006/relationships/hyperlink" Target="https://instructionalseries.tki.org.nz/Instructional-Series/Ready-to-Read-Colour-Wheel/The-Little-Red-Hen" TargetMode="External"/><Relationship Id="rId98" Type="http://schemas.openxmlformats.org/officeDocument/2006/relationships/hyperlink" Target="https://instructionalseries.tki.org.nz/Instructional-Series/Ready-to-Read-Colour-Wheel/The-Queen-of-Spain" TargetMode="External"/><Relationship Id="rId121" Type="http://schemas.openxmlformats.org/officeDocument/2006/relationships/hyperlink" Target="https://instructionalseries.tki.org.nz/Instructional-Series/Ready-to-Read-Phonics-Plus/Weka-s-Boat" TargetMode="External"/><Relationship Id="rId3" Type="http://schemas.openxmlformats.org/officeDocument/2006/relationships/customXml" Target="../customXml/item3.xml"/><Relationship Id="rId25" Type="http://schemas.openxmlformats.org/officeDocument/2006/relationships/image" Target="media/image5.svg"/><Relationship Id="rId46" Type="http://schemas.openxmlformats.org/officeDocument/2006/relationships/image" Target="media/image26.png"/><Relationship Id="rId67" Type="http://schemas.openxmlformats.org/officeDocument/2006/relationships/image" Target="media/image40.png"/><Relationship Id="rId116" Type="http://schemas.openxmlformats.org/officeDocument/2006/relationships/image" Target="media/image66.png"/><Relationship Id="rId20" Type="http://schemas.openxmlformats.org/officeDocument/2006/relationships/image" Target="media/image2.png"/><Relationship Id="rId41" Type="http://schemas.openxmlformats.org/officeDocument/2006/relationships/image" Target="media/image21.svg"/><Relationship Id="rId62" Type="http://schemas.openxmlformats.org/officeDocument/2006/relationships/footer" Target="footer2.xml"/><Relationship Id="rId83" Type="http://schemas.openxmlformats.org/officeDocument/2006/relationships/hyperlink" Target="https://instructionalseries.tki.org.nz/Instructional-Serieshttps://instructionalseries.tki.org.nz/Instructional-Series/Ready-to-Read-Colour-Wheel/Bread" TargetMode="External"/><Relationship Id="rId88" Type="http://schemas.openxmlformats.org/officeDocument/2006/relationships/hyperlink" Target="https://nzmaths.co.nz/sites/default/files/ProblemPikelets.pdf" TargetMode="External"/><Relationship Id="rId111" Type="http://schemas.openxmlformats.org/officeDocument/2006/relationships/image" Target="media/image63.png"/><Relationship Id="rId132" Type="http://schemas.microsoft.com/office/2020/10/relationships/intelligence" Target="intelligence2.xml"/><Relationship Id="rId15" Type="http://schemas.openxmlformats.org/officeDocument/2006/relationships/hyperlink" Target="https://instructionalseries.tki.org.nz/Instructional-Series/Ready-to-Read-Colour-Wheel/Bread" TargetMode="External"/><Relationship Id="rId36" Type="http://schemas.openxmlformats.org/officeDocument/2006/relationships/image" Target="media/image16.png"/><Relationship Id="rId57" Type="http://schemas.openxmlformats.org/officeDocument/2006/relationships/hyperlink" Target="https://www.youtube.com/watch?v=a1dgkivX9-A" TargetMode="External"/><Relationship Id="rId106" Type="http://schemas.openxmlformats.org/officeDocument/2006/relationships/image" Target="media/image59.png"/><Relationship Id="rId127" Type="http://schemas.openxmlformats.org/officeDocument/2006/relationships/hyperlink" Target="https://instructionalseries.tki.org.nz/Instructional-Series/Ready-to-Read-Phonics-Plus/Weka-s-Boat" TargetMode="External"/><Relationship Id="rId10" Type="http://schemas.openxmlformats.org/officeDocument/2006/relationships/endnotes" Target="endnotes.xml"/><Relationship Id="rId31" Type="http://schemas.openxmlformats.org/officeDocument/2006/relationships/image" Target="media/image11.svg"/><Relationship Id="rId52" Type="http://schemas.openxmlformats.org/officeDocument/2006/relationships/image" Target="media/image32.png"/><Relationship Id="rId73" Type="http://schemas.openxmlformats.org/officeDocument/2006/relationships/image" Target="media/image44.png"/><Relationship Id="rId78" Type="http://schemas.openxmlformats.org/officeDocument/2006/relationships/image" Target="media/image46.png"/><Relationship Id="rId94" Type="http://schemas.openxmlformats.org/officeDocument/2006/relationships/image" Target="media/image53.png"/><Relationship Id="rId99" Type="http://schemas.openxmlformats.org/officeDocument/2006/relationships/image" Target="media/image55.jpeg"/><Relationship Id="rId101" Type="http://schemas.openxmlformats.org/officeDocument/2006/relationships/hyperlink" Target="https://www.flickr.com/photos/ccheviron/2264504952/" TargetMode="External"/><Relationship Id="rId122" Type="http://schemas.openxmlformats.org/officeDocument/2006/relationships/image" Target="media/image70.jpe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AD3AF00688F4248B97C6AA35FA0475B" ma:contentTypeVersion="15" ma:contentTypeDescription="Create a new document." ma:contentTypeScope="" ma:versionID="4e8114e9e342e1ed411388275952f13b">
  <xsd:schema xmlns:xsd="http://www.w3.org/2001/XMLSchema" xmlns:xs="http://www.w3.org/2001/XMLSchema" xmlns:p="http://schemas.microsoft.com/office/2006/metadata/properties" xmlns:ns2="7e7cbafe-330a-4a0e-a577-647394ea30cb" xmlns:ns3="00454429-b43b-4da3-9f2d-65719fa101fe" targetNamespace="http://schemas.microsoft.com/office/2006/metadata/properties" ma:root="true" ma:fieldsID="bd8414bf37d00382c61b3bf2642e8903" ns2:_="" ns3:_="">
    <xsd:import namespace="7e7cbafe-330a-4a0e-a577-647394ea30cb"/>
    <xsd:import namespace="00454429-b43b-4da3-9f2d-65719fa101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Don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cbafe-330a-4a0e-a577-647394ea3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Done" ma:index="18" nillable="true" ma:displayName="Done" ma:description="Taken across into main document" ma:format="Dropdown" ma:internalName="Done">
      <xsd:simpleType>
        <xsd:restriction base="dms:Text">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447d3b6-d164-466d-8fff-cf603024dc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0454429-b43b-4da3-9f2d-65719fa101f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a46c129-1aa3-4f23-afeb-24e8310339b6}" ma:internalName="TaxCatchAll" ma:showField="CatchAllData" ma:web="00454429-b43b-4da3-9f2d-65719fa101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00454429-b43b-4da3-9f2d-65719fa101fe">
      <UserInfo>
        <DisplayName>Diana Wilkes</DisplayName>
        <AccountId>64</AccountId>
        <AccountType/>
      </UserInfo>
      <UserInfo>
        <DisplayName>Jane Nicholls</DisplayName>
        <AccountId>17</AccountId>
        <AccountType/>
      </UserInfo>
    </SharedWithUsers>
    <TaxCatchAll xmlns="00454429-b43b-4da3-9f2d-65719fa101fe" xsi:nil="true"/>
    <Done xmlns="7e7cbafe-330a-4a0e-a577-647394ea30cb" xsi:nil="true"/>
    <lcf76f155ced4ddcb4097134ff3c332f xmlns="7e7cbafe-330a-4a0e-a577-647394ea30c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2162F09-1928-44B9-A82B-29C3383F1956}">
  <ds:schemaRefs>
    <ds:schemaRef ds:uri="http://schemas.microsoft.com/sharepoint/v3/contenttype/forms"/>
  </ds:schemaRefs>
</ds:datastoreItem>
</file>

<file path=customXml/itemProps2.xml><?xml version="1.0" encoding="utf-8"?>
<ds:datastoreItem xmlns:ds="http://schemas.openxmlformats.org/officeDocument/2006/customXml" ds:itemID="{8B4BF8FD-BC32-43F4-B4EE-915F0129B514}">
  <ds:schemaRefs>
    <ds:schemaRef ds:uri="http://schemas.openxmlformats.org/officeDocument/2006/bibliography"/>
  </ds:schemaRefs>
</ds:datastoreItem>
</file>

<file path=customXml/itemProps3.xml><?xml version="1.0" encoding="utf-8"?>
<ds:datastoreItem xmlns:ds="http://schemas.openxmlformats.org/officeDocument/2006/customXml" ds:itemID="{248D301A-DA84-4F87-A4F5-0B0C3AD73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cbafe-330a-4a0e-a577-647394ea30cb"/>
    <ds:schemaRef ds:uri="00454429-b43b-4da3-9f2d-65719fa10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3BE2A3-DD99-494E-B35E-814F49CCA391}">
  <ds:schemaRefs>
    <ds:schemaRef ds:uri="http://schemas.microsoft.com/office/2006/documentManagement/types"/>
    <ds:schemaRef ds:uri="http://schemas.microsoft.com/office/infopath/2007/PartnerControls"/>
    <ds:schemaRef ds:uri="http://purl.org/dc/dcmitype/"/>
    <ds:schemaRef ds:uri="7e7cbafe-330a-4a0e-a577-647394ea30cb"/>
    <ds:schemaRef ds:uri="http://schemas.microsoft.com/office/2006/metadata/properties"/>
    <ds:schemaRef ds:uri="http://www.w3.org/XML/1998/namespace"/>
    <ds:schemaRef ds:uri="http://purl.org/dc/elements/1.1/"/>
    <ds:schemaRef ds:uri="http://purl.org/dc/terms/"/>
    <ds:schemaRef ds:uri="http://schemas.openxmlformats.org/package/2006/metadata/core-properties"/>
    <ds:schemaRef ds:uri="00454429-b43b-4da3-9f2d-65719fa101fe"/>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6</Pages>
  <Words>14032</Words>
  <Characters>79986</Characters>
  <Application>Microsoft Office Word</Application>
  <DocSecurity>0</DocSecurity>
  <Lines>666</Lines>
  <Paragraphs>187</Paragraphs>
  <ScaleCrop>false</ScaleCrop>
  <Company/>
  <LinksUpToDate>false</LinksUpToDate>
  <CharactersWithSpaces>93831</CharactersWithSpaces>
  <SharedDoc>false</SharedDoc>
  <HLinks>
    <vt:vector size="264" baseType="variant">
      <vt:variant>
        <vt:i4>3080245</vt:i4>
      </vt:variant>
      <vt:variant>
        <vt:i4>129</vt:i4>
      </vt:variant>
      <vt:variant>
        <vt:i4>0</vt:i4>
      </vt:variant>
      <vt:variant>
        <vt:i4>5</vt:i4>
      </vt:variant>
      <vt:variant>
        <vt:lpwstr>https://nzmaths.co.nz/sites/default/files/MightyMetres.pdf</vt:lpwstr>
      </vt:variant>
      <vt:variant>
        <vt:lpwstr/>
      </vt:variant>
      <vt:variant>
        <vt:i4>2818085</vt:i4>
      </vt:variant>
      <vt:variant>
        <vt:i4>126</vt:i4>
      </vt:variant>
      <vt:variant>
        <vt:i4>0</vt:i4>
      </vt:variant>
      <vt:variant>
        <vt:i4>5</vt:i4>
      </vt:variant>
      <vt:variant>
        <vt:lpwstr>https://instructionalseries.tki.org.nz/Instructional-Series/Ready-to-Read-Phonics-Plus/Weka-s-Boat</vt:lpwstr>
      </vt:variant>
      <vt:variant>
        <vt:lpwstr/>
      </vt:variant>
      <vt:variant>
        <vt:i4>7798909</vt:i4>
      </vt:variant>
      <vt:variant>
        <vt:i4>123</vt:i4>
      </vt:variant>
      <vt:variant>
        <vt:i4>0</vt:i4>
      </vt:variant>
      <vt:variant>
        <vt:i4>5</vt:i4>
      </vt:variant>
      <vt:variant>
        <vt:lpwstr>https://www.youtube.com/watch?v=3N7EUi3-PG8</vt:lpwstr>
      </vt:variant>
      <vt:variant>
        <vt:lpwstr/>
      </vt:variant>
      <vt:variant>
        <vt:i4>7340150</vt:i4>
      </vt:variant>
      <vt:variant>
        <vt:i4>120</vt:i4>
      </vt:variant>
      <vt:variant>
        <vt:i4>0</vt:i4>
      </vt:variant>
      <vt:variant>
        <vt:i4>5</vt:i4>
      </vt:variant>
      <vt:variant>
        <vt:lpwstr>https://maoridictionary.co.nz/</vt:lpwstr>
      </vt:variant>
      <vt:variant>
        <vt:lpwstr/>
      </vt:variant>
      <vt:variant>
        <vt:i4>2818085</vt:i4>
      </vt:variant>
      <vt:variant>
        <vt:i4>117</vt:i4>
      </vt:variant>
      <vt:variant>
        <vt:i4>0</vt:i4>
      </vt:variant>
      <vt:variant>
        <vt:i4>5</vt:i4>
      </vt:variant>
      <vt:variant>
        <vt:lpwstr>https://instructionalseries.tki.org.nz/Instructional-Series/Ready-to-Read-Phonics-Plus/Weka-s-Boat</vt:lpwstr>
      </vt:variant>
      <vt:variant>
        <vt:lpwstr/>
      </vt:variant>
      <vt:variant>
        <vt:i4>3211369</vt:i4>
      </vt:variant>
      <vt:variant>
        <vt:i4>114</vt:i4>
      </vt:variant>
      <vt:variant>
        <vt:i4>0</vt:i4>
      </vt:variant>
      <vt:variant>
        <vt:i4>5</vt:i4>
      </vt:variant>
      <vt:variant>
        <vt:lpwstr>https://www.youtube.com/watch?v=cbOmUz0HOsc</vt:lpwstr>
      </vt:variant>
      <vt:variant>
        <vt:lpwstr/>
      </vt:variant>
      <vt:variant>
        <vt:i4>2949183</vt:i4>
      </vt:variant>
      <vt:variant>
        <vt:i4>111</vt:i4>
      </vt:variant>
      <vt:variant>
        <vt:i4>0</vt:i4>
      </vt:variant>
      <vt:variant>
        <vt:i4>5</vt:i4>
      </vt:variant>
      <vt:variant>
        <vt:lpwstr>https://instructionalseries.tki.org.nz/Instructional-Series/Ready-to-Read-Colour-Wheel/Will-They-Float</vt:lpwstr>
      </vt:variant>
      <vt:variant>
        <vt:lpwstr/>
      </vt:variant>
      <vt:variant>
        <vt:i4>1048611</vt:i4>
      </vt:variant>
      <vt:variant>
        <vt:i4>108</vt:i4>
      </vt:variant>
      <vt:variant>
        <vt:i4>0</vt:i4>
      </vt:variant>
      <vt:variant>
        <vt:i4>5</vt:i4>
      </vt:variant>
      <vt:variant>
        <vt:lpwstr>https://www.youtube.com/watch?v=eQuW8G2QV_Q</vt:lpwstr>
      </vt:variant>
      <vt:variant>
        <vt:lpwstr/>
      </vt:variant>
      <vt:variant>
        <vt:i4>2949183</vt:i4>
      </vt:variant>
      <vt:variant>
        <vt:i4>105</vt:i4>
      </vt:variant>
      <vt:variant>
        <vt:i4>0</vt:i4>
      </vt:variant>
      <vt:variant>
        <vt:i4>5</vt:i4>
      </vt:variant>
      <vt:variant>
        <vt:lpwstr>https://instructionalseries.tki.org.nz/Instructional-Series/Ready-to-Read-Colour-Wheel/Will-They-Float</vt:lpwstr>
      </vt:variant>
      <vt:variant>
        <vt:lpwstr/>
      </vt:variant>
      <vt:variant>
        <vt:i4>8323153</vt:i4>
      </vt:variant>
      <vt:variant>
        <vt:i4>102</vt:i4>
      </vt:variant>
      <vt:variant>
        <vt:i4>0</vt:i4>
      </vt:variant>
      <vt:variant>
        <vt:i4>5</vt:i4>
      </vt:variant>
      <vt:variant>
        <vt:lpwstr>https://lingokids.com/english-for-kids/modes-of-transport</vt:lpwstr>
      </vt:variant>
      <vt:variant>
        <vt:lpwstr>Water_Transportation</vt:lpwstr>
      </vt:variant>
      <vt:variant>
        <vt:i4>2949204</vt:i4>
      </vt:variant>
      <vt:variant>
        <vt:i4>99</vt:i4>
      </vt:variant>
      <vt:variant>
        <vt:i4>0</vt:i4>
      </vt:variant>
      <vt:variant>
        <vt:i4>5</vt:i4>
      </vt:variant>
      <vt:variant>
        <vt:lpwstr>https://nzmaths.co.nz/sites/default/files/HowManyStrips_0.pdf</vt:lpwstr>
      </vt:variant>
      <vt:variant>
        <vt:lpwstr/>
      </vt:variant>
      <vt:variant>
        <vt:i4>7733364</vt:i4>
      </vt:variant>
      <vt:variant>
        <vt:i4>96</vt:i4>
      </vt:variant>
      <vt:variant>
        <vt:i4>0</vt:i4>
      </vt:variant>
      <vt:variant>
        <vt:i4>5</vt:i4>
      </vt:variant>
      <vt:variant>
        <vt:lpwstr>https://www.flickr.com/photos/ccheviron/2264504952/</vt:lpwstr>
      </vt:variant>
      <vt:variant>
        <vt:lpwstr/>
      </vt:variant>
      <vt:variant>
        <vt:i4>4653063</vt:i4>
      </vt:variant>
      <vt:variant>
        <vt:i4>93</vt:i4>
      </vt:variant>
      <vt:variant>
        <vt:i4>0</vt:i4>
      </vt:variant>
      <vt:variant>
        <vt:i4>5</vt:i4>
      </vt:variant>
      <vt:variant>
        <vt:lpwstr>https://instructionalseries.tki.org.nz/Instructional-Series/Ready-to-Read-Colour-Wheel/The-Queen-of-Spain</vt:lpwstr>
      </vt:variant>
      <vt:variant>
        <vt:lpwstr/>
      </vt:variant>
      <vt:variant>
        <vt:i4>2162793</vt:i4>
      </vt:variant>
      <vt:variant>
        <vt:i4>90</vt:i4>
      </vt:variant>
      <vt:variant>
        <vt:i4>0</vt:i4>
      </vt:variant>
      <vt:variant>
        <vt:i4>5</vt:i4>
      </vt:variant>
      <vt:variant>
        <vt:lpwstr>https://maoridictionary.co.nz/search?&amp;keywords=kupu</vt:lpwstr>
      </vt:variant>
      <vt:variant>
        <vt:lpwstr/>
      </vt:variant>
      <vt:variant>
        <vt:i4>8126501</vt:i4>
      </vt:variant>
      <vt:variant>
        <vt:i4>87</vt:i4>
      </vt:variant>
      <vt:variant>
        <vt:i4>0</vt:i4>
      </vt:variant>
      <vt:variant>
        <vt:i4>5</vt:i4>
      </vt:variant>
      <vt:variant>
        <vt:lpwstr>https://practicalselfreliance.com/potato-yeast-starter/</vt:lpwstr>
      </vt:variant>
      <vt:variant>
        <vt:lpwstr/>
      </vt:variant>
      <vt:variant>
        <vt:i4>1179720</vt:i4>
      </vt:variant>
      <vt:variant>
        <vt:i4>84</vt:i4>
      </vt:variant>
      <vt:variant>
        <vt:i4>0</vt:i4>
      </vt:variant>
      <vt:variant>
        <vt:i4>5</vt:i4>
      </vt:variant>
      <vt:variant>
        <vt:lpwstr>https://instructionalseries.tki.org.nz/Instructional-Series/Ready-to-Read-Colour-Wheel/The-Little-Red-Hen</vt:lpwstr>
      </vt:variant>
      <vt:variant>
        <vt:lpwstr/>
      </vt:variant>
      <vt:variant>
        <vt:i4>2162740</vt:i4>
      </vt:variant>
      <vt:variant>
        <vt:i4>81</vt:i4>
      </vt:variant>
      <vt:variant>
        <vt:i4>0</vt:i4>
      </vt:variant>
      <vt:variant>
        <vt:i4>5</vt:i4>
      </vt:variant>
      <vt:variant>
        <vt:lpwstr>https://hereoora.tki.org.nz/Unit-plans/Unit-3-Kai/Reomations/Te-mahi-kai-Preparing-food</vt:lpwstr>
      </vt:variant>
      <vt:variant>
        <vt:lpwstr/>
      </vt:variant>
      <vt:variant>
        <vt:i4>1638409</vt:i4>
      </vt:variant>
      <vt:variant>
        <vt:i4>78</vt:i4>
      </vt:variant>
      <vt:variant>
        <vt:i4>0</vt:i4>
      </vt:variant>
      <vt:variant>
        <vt:i4>5</vt:i4>
      </vt:variant>
      <vt:variant>
        <vt:lpwstr>https://nzmaths.co.nz/sites/default/files/ProblemPikelets.pdf</vt:lpwstr>
      </vt:variant>
      <vt:variant>
        <vt:lpwstr/>
      </vt:variant>
      <vt:variant>
        <vt:i4>1179720</vt:i4>
      </vt:variant>
      <vt:variant>
        <vt:i4>75</vt:i4>
      </vt:variant>
      <vt:variant>
        <vt:i4>0</vt:i4>
      </vt:variant>
      <vt:variant>
        <vt:i4>5</vt:i4>
      </vt:variant>
      <vt:variant>
        <vt:lpwstr>https://instructionalseries.tki.org.nz/Instructional-Series/Ready-to-Read-Colour-Wheel/The-Little-Red-Hen</vt:lpwstr>
      </vt:variant>
      <vt:variant>
        <vt:lpwstr/>
      </vt:variant>
      <vt:variant>
        <vt:i4>1179720</vt:i4>
      </vt:variant>
      <vt:variant>
        <vt:i4>72</vt:i4>
      </vt:variant>
      <vt:variant>
        <vt:i4>0</vt:i4>
      </vt:variant>
      <vt:variant>
        <vt:i4>5</vt:i4>
      </vt:variant>
      <vt:variant>
        <vt:lpwstr>https://instructionalseries.tki.org.nz/Instructional-Series/Ready-to-Read-Colour-Wheel/The-Little-Red-Hen</vt:lpwstr>
      </vt:variant>
      <vt:variant>
        <vt:lpwstr/>
      </vt:variant>
      <vt:variant>
        <vt:i4>3211324</vt:i4>
      </vt:variant>
      <vt:variant>
        <vt:i4>69</vt:i4>
      </vt:variant>
      <vt:variant>
        <vt:i4>0</vt:i4>
      </vt:variant>
      <vt:variant>
        <vt:i4>5</vt:i4>
      </vt:variant>
      <vt:variant>
        <vt:lpwstr>https://instructionalseries.tki.org.nz/Instructional-Serieshttps://instructionalseries.tki.org.nz/Instructional-Series/Ready-to-Read-Colour-Wheel/Bread</vt:lpwstr>
      </vt:variant>
      <vt:variant>
        <vt:lpwstr/>
      </vt:variant>
      <vt:variant>
        <vt:i4>7012411</vt:i4>
      </vt:variant>
      <vt:variant>
        <vt:i4>66</vt:i4>
      </vt:variant>
      <vt:variant>
        <vt:i4>0</vt:i4>
      </vt:variant>
      <vt:variant>
        <vt:i4>5</vt:i4>
      </vt:variant>
      <vt:variant>
        <vt:lpwstr>https://www.newzealand.com/nz/feature/traditional-maori-foods/</vt:lpwstr>
      </vt:variant>
      <vt:variant>
        <vt:lpwstr/>
      </vt:variant>
      <vt:variant>
        <vt:i4>3211324</vt:i4>
      </vt:variant>
      <vt:variant>
        <vt:i4>63</vt:i4>
      </vt:variant>
      <vt:variant>
        <vt:i4>0</vt:i4>
      </vt:variant>
      <vt:variant>
        <vt:i4>5</vt:i4>
      </vt:variant>
      <vt:variant>
        <vt:lpwstr>https://instructionalseries.tki.org.nz/Instructional-Serieshttps://instructionalseries.tki.org.nz/Instructional-Series/Ready-to-Read-Colour-Wheel/Bread</vt:lpwstr>
      </vt:variant>
      <vt:variant>
        <vt:lpwstr/>
      </vt:variant>
      <vt:variant>
        <vt:i4>8126501</vt:i4>
      </vt:variant>
      <vt:variant>
        <vt:i4>60</vt:i4>
      </vt:variant>
      <vt:variant>
        <vt:i4>0</vt:i4>
      </vt:variant>
      <vt:variant>
        <vt:i4>5</vt:i4>
      </vt:variant>
      <vt:variant>
        <vt:lpwstr>https://practicalselfreliance.com/potato-yeast-starter/</vt:lpwstr>
      </vt:variant>
      <vt:variant>
        <vt:lpwstr/>
      </vt:variant>
      <vt:variant>
        <vt:i4>7209003</vt:i4>
      </vt:variant>
      <vt:variant>
        <vt:i4>57</vt:i4>
      </vt:variant>
      <vt:variant>
        <vt:i4>0</vt:i4>
      </vt:variant>
      <vt:variant>
        <vt:i4>5</vt:i4>
      </vt:variant>
      <vt:variant>
        <vt:lpwstr>https://totspantry.co.nz/blogs/recipe/rewena-maori-bread-recipe</vt:lpwstr>
      </vt:variant>
      <vt:variant>
        <vt:lpwstr/>
      </vt:variant>
      <vt:variant>
        <vt:i4>262168</vt:i4>
      </vt:variant>
      <vt:variant>
        <vt:i4>54</vt:i4>
      </vt:variant>
      <vt:variant>
        <vt:i4>0</vt:i4>
      </vt:variant>
      <vt:variant>
        <vt:i4>5</vt:i4>
      </vt:variant>
      <vt:variant>
        <vt:lpwstr>https://thesaltymarshmallow.com/best-banana-bread-recipe/</vt:lpwstr>
      </vt:variant>
      <vt:variant>
        <vt:lpwstr/>
      </vt:variant>
      <vt:variant>
        <vt:i4>5701650</vt:i4>
      </vt:variant>
      <vt:variant>
        <vt:i4>51</vt:i4>
      </vt:variant>
      <vt:variant>
        <vt:i4>0</vt:i4>
      </vt:variant>
      <vt:variant>
        <vt:i4>5</vt:i4>
      </vt:variant>
      <vt:variant>
        <vt:lpwstr>https://www.tasteofhome.com/recipes/basic-homemade-bread/</vt:lpwstr>
      </vt:variant>
      <vt:variant>
        <vt:lpwstr/>
      </vt:variant>
      <vt:variant>
        <vt:i4>3211324</vt:i4>
      </vt:variant>
      <vt:variant>
        <vt:i4>48</vt:i4>
      </vt:variant>
      <vt:variant>
        <vt:i4>0</vt:i4>
      </vt:variant>
      <vt:variant>
        <vt:i4>5</vt:i4>
      </vt:variant>
      <vt:variant>
        <vt:lpwstr>https://instructionalseries.tki.org.nz/Instructional-Serieshttps://instructionalseries.tki.org.nz/Instructional-Series/Ready-to-Read-Colour-Wheel/Bread</vt:lpwstr>
      </vt:variant>
      <vt:variant>
        <vt:lpwstr/>
      </vt:variant>
      <vt:variant>
        <vt:i4>7078012</vt:i4>
      </vt:variant>
      <vt:variant>
        <vt:i4>45</vt:i4>
      </vt:variant>
      <vt:variant>
        <vt:i4>0</vt:i4>
      </vt:variant>
      <vt:variant>
        <vt:i4>5</vt:i4>
      </vt:variant>
      <vt:variant>
        <vt:lpwstr>https://nzmaths.co.nz/resource/three-bears</vt:lpwstr>
      </vt:variant>
      <vt:variant>
        <vt:lpwstr/>
      </vt:variant>
      <vt:variant>
        <vt:i4>8192118</vt:i4>
      </vt:variant>
      <vt:variant>
        <vt:i4>42</vt:i4>
      </vt:variant>
      <vt:variant>
        <vt:i4>0</vt:i4>
      </vt:variant>
      <vt:variant>
        <vt:i4>5</vt:i4>
      </vt:variant>
      <vt:variant>
        <vt:lpwstr>https://www.youtube.com/watch?v=bxy2hCYX3SE</vt:lpwstr>
      </vt:variant>
      <vt:variant>
        <vt:lpwstr/>
      </vt:variant>
      <vt:variant>
        <vt:i4>8192118</vt:i4>
      </vt:variant>
      <vt:variant>
        <vt:i4>39</vt:i4>
      </vt:variant>
      <vt:variant>
        <vt:i4>0</vt:i4>
      </vt:variant>
      <vt:variant>
        <vt:i4>5</vt:i4>
      </vt:variant>
      <vt:variant>
        <vt:lpwstr>https://www.youtube.com/watch?v=bxy2hCYX3SE</vt:lpwstr>
      </vt:variant>
      <vt:variant>
        <vt:lpwstr/>
      </vt:variant>
      <vt:variant>
        <vt:i4>2883669</vt:i4>
      </vt:variant>
      <vt:variant>
        <vt:i4>36</vt:i4>
      </vt:variant>
      <vt:variant>
        <vt:i4>0</vt:i4>
      </vt:variant>
      <vt:variant>
        <vt:i4>5</vt:i4>
      </vt:variant>
      <vt:variant>
        <vt:lpwstr>https://www.otago.ac.nz/cs/groups/public/@maori/documents/webcontent/otago667429.mp3</vt:lpwstr>
      </vt:variant>
      <vt:variant>
        <vt:lpwstr/>
      </vt:variant>
      <vt:variant>
        <vt:i4>3473518</vt:i4>
      </vt:variant>
      <vt:variant>
        <vt:i4>33</vt:i4>
      </vt:variant>
      <vt:variant>
        <vt:i4>0</vt:i4>
      </vt:variant>
      <vt:variant>
        <vt:i4>5</vt:i4>
      </vt:variant>
      <vt:variant>
        <vt:lpwstr>https://www.youtube.com/watch?v=a1dgkivX9-A</vt:lpwstr>
      </vt:variant>
      <vt:variant>
        <vt:lpwstr/>
      </vt:variant>
      <vt:variant>
        <vt:i4>3407986</vt:i4>
      </vt:variant>
      <vt:variant>
        <vt:i4>30</vt:i4>
      </vt:variant>
      <vt:variant>
        <vt:i4>0</vt:i4>
      </vt:variant>
      <vt:variant>
        <vt:i4>5</vt:i4>
      </vt:variant>
      <vt:variant>
        <vt:lpwstr>https://www.youtube.com/watch?v=u9Q8D6n-3qw</vt:lpwstr>
      </vt:variant>
      <vt:variant>
        <vt:lpwstr/>
      </vt:variant>
      <vt:variant>
        <vt:i4>6488114</vt:i4>
      </vt:variant>
      <vt:variant>
        <vt:i4>27</vt:i4>
      </vt:variant>
      <vt:variant>
        <vt:i4>0</vt:i4>
      </vt:variant>
      <vt:variant>
        <vt:i4>5</vt:i4>
      </vt:variant>
      <vt:variant>
        <vt:lpwstr>https://www.youtube.com/watch?v=bxd71qzw0UM</vt:lpwstr>
      </vt:variant>
      <vt:variant>
        <vt:lpwstr/>
      </vt:variant>
      <vt:variant>
        <vt:i4>6357096</vt:i4>
      </vt:variant>
      <vt:variant>
        <vt:i4>24</vt:i4>
      </vt:variant>
      <vt:variant>
        <vt:i4>0</vt:i4>
      </vt:variant>
      <vt:variant>
        <vt:i4>5</vt:i4>
      </vt:variant>
      <vt:variant>
        <vt:lpwstr>https://www.youtube.com/watch?v=2tRCBPk4NMQ</vt:lpwstr>
      </vt:variant>
      <vt:variant>
        <vt:lpwstr/>
      </vt:variant>
      <vt:variant>
        <vt:i4>2818085</vt:i4>
      </vt:variant>
      <vt:variant>
        <vt:i4>21</vt:i4>
      </vt:variant>
      <vt:variant>
        <vt:i4>0</vt:i4>
      </vt:variant>
      <vt:variant>
        <vt:i4>5</vt:i4>
      </vt:variant>
      <vt:variant>
        <vt:lpwstr>https://instructionalseries.tki.org.nz/Instructional-Series/Ready-to-Read-Phonics-Plus/Weka-s-Boat</vt:lpwstr>
      </vt:variant>
      <vt:variant>
        <vt:lpwstr/>
      </vt:variant>
      <vt:variant>
        <vt:i4>2949183</vt:i4>
      </vt:variant>
      <vt:variant>
        <vt:i4>18</vt:i4>
      </vt:variant>
      <vt:variant>
        <vt:i4>0</vt:i4>
      </vt:variant>
      <vt:variant>
        <vt:i4>5</vt:i4>
      </vt:variant>
      <vt:variant>
        <vt:lpwstr>https://instructionalseries.tki.org.nz/Instructional-Series/Ready-to-Read-Colour-Wheel/Will-They-Float</vt:lpwstr>
      </vt:variant>
      <vt:variant>
        <vt:lpwstr/>
      </vt:variant>
      <vt:variant>
        <vt:i4>4653063</vt:i4>
      </vt:variant>
      <vt:variant>
        <vt:i4>15</vt:i4>
      </vt:variant>
      <vt:variant>
        <vt:i4>0</vt:i4>
      </vt:variant>
      <vt:variant>
        <vt:i4>5</vt:i4>
      </vt:variant>
      <vt:variant>
        <vt:lpwstr>https://instructionalseries.tki.org.nz/Instructional-Series/Ready-to-Read-Colour-Wheel/The-Queen-of-Spain</vt:lpwstr>
      </vt:variant>
      <vt:variant>
        <vt:lpwstr/>
      </vt:variant>
      <vt:variant>
        <vt:i4>1179720</vt:i4>
      </vt:variant>
      <vt:variant>
        <vt:i4>12</vt:i4>
      </vt:variant>
      <vt:variant>
        <vt:i4>0</vt:i4>
      </vt:variant>
      <vt:variant>
        <vt:i4>5</vt:i4>
      </vt:variant>
      <vt:variant>
        <vt:lpwstr>https://instructionalseries.tki.org.nz/Instructional-Series/Ready-to-Read-Colour-Wheel/The-Little-Red-Hen</vt:lpwstr>
      </vt:variant>
      <vt:variant>
        <vt:lpwstr/>
      </vt:variant>
      <vt:variant>
        <vt:i4>1310744</vt:i4>
      </vt:variant>
      <vt:variant>
        <vt:i4>9</vt:i4>
      </vt:variant>
      <vt:variant>
        <vt:i4>0</vt:i4>
      </vt:variant>
      <vt:variant>
        <vt:i4>5</vt:i4>
      </vt:variant>
      <vt:variant>
        <vt:lpwstr>https://instructionalseries.tki.org.nz/Instructional-Series/Ready-to-Read-Colour-Wheel/Bread</vt:lpwstr>
      </vt:variant>
      <vt:variant>
        <vt:lpwstr/>
      </vt:variant>
      <vt:variant>
        <vt:i4>3080245</vt:i4>
      </vt:variant>
      <vt:variant>
        <vt:i4>6</vt:i4>
      </vt:variant>
      <vt:variant>
        <vt:i4>0</vt:i4>
      </vt:variant>
      <vt:variant>
        <vt:i4>5</vt:i4>
      </vt:variant>
      <vt:variant>
        <vt:lpwstr>https://nzmaths.co.nz/sites/default/files/MightyMetres.pdf</vt:lpwstr>
      </vt:variant>
      <vt:variant>
        <vt:lpwstr/>
      </vt:variant>
      <vt:variant>
        <vt:i4>2949204</vt:i4>
      </vt:variant>
      <vt:variant>
        <vt:i4>3</vt:i4>
      </vt:variant>
      <vt:variant>
        <vt:i4>0</vt:i4>
      </vt:variant>
      <vt:variant>
        <vt:i4>5</vt:i4>
      </vt:variant>
      <vt:variant>
        <vt:lpwstr>https://nzmaths.co.nz/sites/default/files/HowManyStrips_0.pdf</vt:lpwstr>
      </vt:variant>
      <vt:variant>
        <vt:lpwstr/>
      </vt:variant>
      <vt:variant>
        <vt:i4>1638409</vt:i4>
      </vt:variant>
      <vt:variant>
        <vt:i4>0</vt:i4>
      </vt:variant>
      <vt:variant>
        <vt:i4>0</vt:i4>
      </vt:variant>
      <vt:variant>
        <vt:i4>5</vt:i4>
      </vt:variant>
      <vt:variant>
        <vt:lpwstr>https://nzmaths.co.nz/sites/default/files/ProblemPikele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dc:description/>
  <cp:lastModifiedBy>Mark Grams</cp:lastModifiedBy>
  <cp:revision>7</cp:revision>
  <cp:lastPrinted>2022-03-25T01:59:00Z</cp:lastPrinted>
  <dcterms:created xsi:type="dcterms:W3CDTF">2022-03-17T21:04:00Z</dcterms:created>
  <dcterms:modified xsi:type="dcterms:W3CDTF">2022-03-25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3AF00688F4248B97C6AA35FA0475B</vt:lpwstr>
  </property>
  <property fmtid="{D5CDD505-2E9C-101B-9397-08002B2CF9AE}" pid="3" name="MediaServiceImageTags">
    <vt:lpwstr/>
  </property>
</Properties>
</file>